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3A6E" w:rsidRPr="00896B1E" w:rsidP="008B3A6E" w14:paraId="00D46EC7" w14:textId="6ADDCB9B">
      <w:pPr>
        <w:pStyle w:val="NoSpacing"/>
        <w:jc w:val="right"/>
        <w:rPr>
          <w:rFonts w:ascii="Times New Roman" w:hAnsi="Times New Roman" w:cs="Times New Roman"/>
          <w:color w:val="000000"/>
        </w:rPr>
      </w:pPr>
      <w:r w:rsidRPr="05DD0AEF">
        <w:rPr>
          <w:rFonts w:ascii="Times New Roman" w:hAnsi="Times New Roman" w:cs="Times New Roman"/>
          <w:color w:val="000000" w:themeColor="text1"/>
        </w:rPr>
        <w:t xml:space="preserve">Form Approved </w:t>
      </w:r>
    </w:p>
    <w:p w:rsidR="008B3A6E" w:rsidRPr="00896B1E" w:rsidP="008B3A6E" w14:paraId="70AA8236"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OMB No. 0920-0222</w:t>
      </w:r>
    </w:p>
    <w:p w:rsidR="008B3A6E" w:rsidRPr="00896B1E" w:rsidP="008B3A6E" w14:paraId="58523B1E" w14:textId="4033C655">
      <w:pPr>
        <w:pStyle w:val="NoSpacing"/>
        <w:jc w:val="right"/>
        <w:rPr>
          <w:rFonts w:ascii="Times New Roman" w:hAnsi="Times New Roman" w:cs="Times New Roman"/>
          <w:color w:val="000000"/>
        </w:rPr>
      </w:pPr>
      <w:r w:rsidRPr="00896B1E">
        <w:rPr>
          <w:rFonts w:ascii="Times New Roman" w:hAnsi="Times New Roman" w:cs="Times New Roman"/>
          <w:color w:val="000000"/>
        </w:rPr>
        <w:t>Exp. Date: 0</w:t>
      </w:r>
      <w:r w:rsidR="00560204">
        <w:rPr>
          <w:rFonts w:ascii="Times New Roman" w:hAnsi="Times New Roman" w:cs="Times New Roman"/>
          <w:color w:val="000000"/>
        </w:rPr>
        <w:t>1</w:t>
      </w:r>
      <w:r w:rsidRPr="00896B1E">
        <w:rPr>
          <w:rFonts w:ascii="Times New Roman" w:hAnsi="Times New Roman" w:cs="Times New Roman"/>
          <w:color w:val="000000"/>
        </w:rPr>
        <w:t>/3</w:t>
      </w:r>
      <w:r w:rsidR="00560204">
        <w:rPr>
          <w:rFonts w:ascii="Times New Roman" w:hAnsi="Times New Roman" w:cs="Times New Roman"/>
          <w:color w:val="000000"/>
        </w:rPr>
        <w:t>1</w:t>
      </w:r>
      <w:r w:rsidRPr="00896B1E">
        <w:rPr>
          <w:rFonts w:ascii="Times New Roman" w:hAnsi="Times New Roman" w:cs="Times New Roman"/>
          <w:color w:val="000000"/>
        </w:rPr>
        <w:t>/202</w:t>
      </w:r>
      <w:r w:rsidR="00560204">
        <w:rPr>
          <w:rFonts w:ascii="Times New Roman" w:hAnsi="Times New Roman" w:cs="Times New Roman"/>
          <w:color w:val="000000"/>
        </w:rPr>
        <w:t>6</w:t>
      </w:r>
    </w:p>
    <w:p w:rsidR="008B3A6E" w:rsidRPr="00117DB6" w:rsidP="008B3A6E" w14:paraId="65B2C9AF"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14" w:lineRule="auto"/>
        <w:ind w:left="-720" w:right="-720"/>
        <w:rPr>
          <w:rFonts w:ascii="Times New Roman" w:eastAsia="Times New Roman" w:hAnsi="Times New Roman" w:cs="Times New Roman"/>
          <w:b/>
          <w:bCs/>
          <w:sz w:val="24"/>
          <w:szCs w:val="24"/>
        </w:rPr>
      </w:pPr>
    </w:p>
    <w:p w:rsidR="00462069" w:rsidRPr="008C095A" w:rsidP="0FE576E4" w14:paraId="0746FA4A" w14:textId="3EFE961D">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16"/>
          <w:szCs w:val="16"/>
        </w:rPr>
      </w:pPr>
      <w:r w:rsidRPr="0FE576E4">
        <w:rPr>
          <w:rFonts w:ascii="Times New Roman" w:eastAsia="Times New Roman" w:hAnsi="Times New Roman" w:cs="Times New Roman"/>
          <w:b/>
          <w:bCs/>
          <w:sz w:val="16"/>
          <w:szCs w:val="16"/>
        </w:rPr>
        <w:t xml:space="preserve">Notice </w:t>
      </w:r>
      <w:r w:rsidRPr="0FE576E4">
        <w:rPr>
          <w:rFonts w:ascii="Times New Roman" w:eastAsia="Times New Roman" w:hAnsi="Times New Roman" w:cs="Times New Roman"/>
          <w:sz w:val="16"/>
          <w:szCs w:val="16"/>
        </w:rPr>
        <w:t xml:space="preserve">– CDC estimates the average public reporting burden for this collection of information as </w:t>
      </w:r>
      <w:r w:rsidRPr="0FE576E4" w:rsidR="0044612C">
        <w:rPr>
          <w:rFonts w:ascii="Times New Roman" w:eastAsia="Times New Roman" w:hAnsi="Times New Roman" w:cs="Times New Roman"/>
          <w:sz w:val="16"/>
          <w:szCs w:val="16"/>
        </w:rPr>
        <w:t xml:space="preserve">20 </w:t>
      </w:r>
      <w:r w:rsidRPr="0FE576E4">
        <w:rPr>
          <w:rFonts w:ascii="Times New Roman" w:eastAsia="Times New Roman" w:hAnsi="Times New Roman" w:cs="Times New Roman"/>
          <w:sz w:val="16"/>
          <w:szCs w:val="16"/>
        </w:rPr>
        <w:t>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H21-8, Atlanta, GA 30333; ATTN: PRA (0920-0222).</w:t>
      </w:r>
    </w:p>
    <w:p w:rsidR="00462069" w:rsidRPr="008C095A" w:rsidP="00462069" w14:paraId="48FC8E7F" w14:textId="77777777">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16"/>
          <w:szCs w:val="16"/>
        </w:rPr>
      </w:pPr>
    </w:p>
    <w:p w:rsidR="00462069" w:rsidRPr="008C095A" w:rsidP="00462069" w14:paraId="1BF37F06" w14:textId="77777777">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0"/>
          <w:szCs w:val="24"/>
        </w:rPr>
      </w:pPr>
      <w:r w:rsidRPr="00426AB0">
        <w:rPr>
          <w:rFonts w:ascii="Times New Roman" w:hAnsi="Times New Roman" w:cs="Times New Roman"/>
          <w:b/>
          <w:bCs/>
          <w:sz w:val="16"/>
          <w:szCs w:val="16"/>
        </w:rPr>
        <w:t>Assurance of Confidentiality</w:t>
      </w:r>
      <w:r w:rsidRPr="00426AB0">
        <w:rPr>
          <w:rFonts w:ascii="Times New Roman" w:hAnsi="Times New Roman" w:cs="Times New Roman"/>
          <w:sz w:val="16"/>
          <w:szCs w:val="16"/>
        </w:rPr>
        <w:t xml:space="preserve">: We take your privacy very seriously. </w:t>
      </w:r>
      <w:r w:rsidRPr="007C792C">
        <w:rPr>
          <w:rFonts w:ascii="Times New Roman" w:hAnsi="Times New Roman" w:cs="Times New Roman"/>
          <w:sz w:val="16"/>
          <w:szCs w:val="16"/>
        </w:rPr>
        <w:t xml:space="preserve">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or CIPSEA (44 U.S.C. 3561-3583).  In accordance with CIPSEA, every NCHS employee, contractor, and agent has taken an oath and is subject to a jail term of up to five years, a fine of up to $250,000, or both if he </w:t>
      </w:r>
      <w:r w:rsidRPr="007C792C">
        <w:rPr>
          <w:rFonts w:ascii="Times New Roman" w:hAnsi="Times New Roman" w:cs="Times New Roman"/>
          <w:sz w:val="16"/>
          <w:szCs w:val="16"/>
        </w:rPr>
        <w:t>or</w:t>
      </w:r>
      <w:r w:rsidRPr="007C792C">
        <w:rPr>
          <w:rFonts w:ascii="Times New Roman" w:hAnsi="Times New Roman" w:cs="Times New Roman"/>
          <w:sz w:val="16"/>
          <w:szCs w:val="16"/>
        </w:rPr>
        <w:t xml:space="preserve">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w:t>
      </w:r>
    </w:p>
    <w:p w:rsidR="008B3A6E" w:rsidRPr="00896B1E" w:rsidP="008B3A6E" w14:paraId="501C4A98" w14:textId="77777777">
      <w:pPr>
        <w:jc w:val="both"/>
        <w:rPr>
          <w:rFonts w:ascii="Times New Roman" w:hAnsi="Times New Roman" w:cs="Times New Roman"/>
          <w:sz w:val="28"/>
          <w:szCs w:val="28"/>
        </w:rPr>
      </w:pPr>
    </w:p>
    <w:p w:rsidR="003374FD" w:rsidRPr="00346D2B" w:rsidP="003374FD" w14:paraId="0B3F4EAC" w14:textId="77777777">
      <w:pPr>
        <w:pStyle w:val="paragraph"/>
        <w:spacing w:before="0" w:beforeAutospacing="0" w:after="0" w:afterAutospacing="0"/>
        <w:textAlignment w:val="baseline"/>
        <w:rPr>
          <w:rFonts w:ascii="Segoe UI" w:hAnsi="Segoe UI" w:cs="Segoe UI"/>
          <w:color w:val="000000"/>
          <w:sz w:val="18"/>
          <w:szCs w:val="18"/>
        </w:rPr>
      </w:pPr>
      <w:r w:rsidRPr="00346D2B">
        <w:rPr>
          <w:rStyle w:val="normaltextrun"/>
          <w:b/>
          <w:bCs/>
          <w:color w:val="000000"/>
          <w:sz w:val="22"/>
          <w:szCs w:val="22"/>
          <w:u w:val="single"/>
        </w:rPr>
        <w:t>Proposed Web Questionnaire Introduction Screen</w:t>
      </w:r>
      <w:r w:rsidRPr="00346D2B">
        <w:rPr>
          <w:rStyle w:val="eop"/>
          <w:color w:val="000000"/>
          <w:sz w:val="22"/>
          <w:szCs w:val="22"/>
        </w:rPr>
        <w:t> </w:t>
      </w:r>
    </w:p>
    <w:p w:rsidR="003374FD" w:rsidRPr="00346D2B" w:rsidP="003374FD" w14:paraId="16B9E4A5" w14:textId="77777777">
      <w:pPr>
        <w:pStyle w:val="paragraph"/>
        <w:spacing w:before="0" w:beforeAutospacing="0" w:after="0" w:afterAutospacing="0"/>
        <w:jc w:val="center"/>
        <w:textAlignment w:val="baseline"/>
        <w:rPr>
          <w:rFonts w:ascii="Segoe UI" w:hAnsi="Segoe UI" w:cs="Segoe UI"/>
          <w:sz w:val="18"/>
          <w:szCs w:val="18"/>
        </w:rPr>
      </w:pPr>
      <w:r w:rsidRPr="00346D2B">
        <w:rPr>
          <w:rStyle w:val="eop"/>
          <w:sz w:val="22"/>
          <w:szCs w:val="22"/>
        </w:rPr>
        <w:t> </w:t>
      </w:r>
    </w:p>
    <w:p w:rsidR="003374FD" w:rsidRPr="00346D2B" w:rsidP="0FE576E4" w14:paraId="74853E58" w14:textId="3267AF2F">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extent cx="148844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1488440" cy="1066800"/>
                    </a:xfrm>
                    <a:prstGeom prst="rect">
                      <a:avLst/>
                    </a:prstGeom>
                  </pic:spPr>
                </pic:pic>
              </a:graphicData>
            </a:graphic>
          </wp:inline>
        </w:drawing>
      </w:r>
      <w:r w:rsidRPr="0FE576E4">
        <w:rPr>
          <w:rStyle w:val="normaltextrun"/>
          <w:b/>
          <w:bCs/>
          <w:sz w:val="22"/>
          <w:szCs w:val="22"/>
        </w:rPr>
        <w:t> </w:t>
      </w:r>
      <w:r w:rsidRPr="0FE576E4">
        <w:rPr>
          <w:rStyle w:val="apple-converted-space"/>
          <w:b/>
          <w:bCs/>
          <w:sz w:val="22"/>
          <w:szCs w:val="22"/>
        </w:rPr>
        <w:t> </w:t>
      </w:r>
      <w:r w:rsidRPr="0FE576E4">
        <w:rPr>
          <w:rStyle w:val="normaltextrun"/>
          <w:sz w:val="22"/>
          <w:szCs w:val="22"/>
        </w:rPr>
        <w:t xml:space="preserve">The National Center for Health Statistics, part of the Centers for Disease Control and Prevention, is conducting a study and we need your help.  We are interested in your health and </w:t>
      </w:r>
      <w:r w:rsidRPr="0FE576E4">
        <w:rPr>
          <w:rStyle w:val="normaltextrun"/>
          <w:sz w:val="22"/>
          <w:szCs w:val="22"/>
        </w:rPr>
        <w:t>wellness, and</w:t>
      </w:r>
      <w:r w:rsidRPr="0FE576E4">
        <w:rPr>
          <w:rStyle w:val="normaltextrun"/>
          <w:sz w:val="22"/>
          <w:szCs w:val="22"/>
        </w:rPr>
        <w:t xml:space="preserve"> will be</w:t>
      </w:r>
      <w:r w:rsidRPr="0FE576E4">
        <w:rPr>
          <w:rStyle w:val="apple-converted-space"/>
          <w:sz w:val="22"/>
          <w:szCs w:val="22"/>
        </w:rPr>
        <w:t> </w:t>
      </w:r>
      <w:r w:rsidRPr="0FE576E4">
        <w:rPr>
          <w:rStyle w:val="normaltextrun"/>
          <w:sz w:val="22"/>
          <w:szCs w:val="22"/>
        </w:rPr>
        <w:t xml:space="preserve">asking you a series of questions about your health history, behaviors, and opinions.  This should take about </w:t>
      </w:r>
      <w:r w:rsidRPr="0FE576E4" w:rsidR="0044612C">
        <w:rPr>
          <w:rStyle w:val="normaltextrun"/>
          <w:sz w:val="22"/>
          <w:szCs w:val="22"/>
        </w:rPr>
        <w:t xml:space="preserve">20 </w:t>
      </w:r>
      <w:r w:rsidRPr="0FE576E4">
        <w:rPr>
          <w:rStyle w:val="normaltextrun"/>
          <w:sz w:val="22"/>
          <w:szCs w:val="22"/>
        </w:rPr>
        <w:t xml:space="preserve">minutes or less to complete.  Participation in this survey is completely voluntary, and you may skip any question(s) you do not want to answer and may quit the survey at any time.  You will not receive any monetary reward or incentive for participating in this survey.  The information being collected is for research purposes </w:t>
      </w:r>
      <w:r w:rsidRPr="0FE576E4" w:rsidR="2FDCC083">
        <w:rPr>
          <w:rStyle w:val="normaltextrun"/>
          <w:sz w:val="22"/>
          <w:szCs w:val="22"/>
        </w:rPr>
        <w:t>only and</w:t>
      </w:r>
      <w:r w:rsidRPr="0FE576E4">
        <w:rPr>
          <w:rStyle w:val="normaltextrun"/>
          <w:sz w:val="22"/>
          <w:szCs w:val="22"/>
        </w:rPr>
        <w:t xml:space="preserve"> will assist NCHS and CDC in their ongoing efforts to track the health of the American public.  Your data will be held confidential, will be used for statistical purposes only, and will not be disclosed or released to other persons without your consent in accordance with Section 308(d) of the Public Health Service Act</w:t>
      </w:r>
      <w:r w:rsidRPr="0FE576E4">
        <w:rPr>
          <w:rStyle w:val="apple-converted-space"/>
          <w:sz w:val="22"/>
          <w:szCs w:val="22"/>
        </w:rPr>
        <w:t> </w:t>
      </w:r>
      <w:r w:rsidRPr="0FE576E4">
        <w:rPr>
          <w:rStyle w:val="normaltextrun"/>
          <w:sz w:val="22"/>
          <w:szCs w:val="22"/>
        </w:rPr>
        <w:t>[42 U.S.C. 242m(d)]</w:t>
      </w:r>
      <w:r w:rsidRPr="0FE576E4">
        <w:rPr>
          <w:rStyle w:val="apple-converted-space"/>
          <w:sz w:val="22"/>
          <w:szCs w:val="22"/>
        </w:rPr>
        <w:t> </w:t>
      </w:r>
      <w:r w:rsidRPr="0FE576E4">
        <w:rPr>
          <w:rStyle w:val="normaltextrun"/>
          <w:sz w:val="22"/>
          <w:szCs w:val="22"/>
        </w:rPr>
        <w:t xml:space="preserve">and the Confidential Information </w:t>
      </w:r>
      <w:r w:rsidRPr="0FE576E4" w:rsidR="7668E78F">
        <w:rPr>
          <w:rStyle w:val="normaltextrun"/>
          <w:sz w:val="22"/>
          <w:szCs w:val="22"/>
        </w:rPr>
        <w:t xml:space="preserve">Protection </w:t>
      </w:r>
      <w:r w:rsidRPr="0FE576E4">
        <w:rPr>
          <w:rStyle w:val="normaltextrun"/>
          <w:sz w:val="22"/>
          <w:szCs w:val="22"/>
        </w:rPr>
        <w:t>and Statistical Efficiency Act</w:t>
      </w:r>
      <w:r w:rsidRPr="0FE576E4" w:rsidR="2910830E">
        <w:rPr>
          <w:rStyle w:val="normaltextrun"/>
          <w:sz w:val="22"/>
          <w:szCs w:val="22"/>
        </w:rPr>
        <w:t xml:space="preserve"> (44 U.S.C. 3561-3583)</w:t>
      </w:r>
      <w:r w:rsidRPr="0FE576E4">
        <w:rPr>
          <w:rStyle w:val="normaltextrun"/>
          <w:sz w:val="22"/>
          <w:szCs w:val="22"/>
        </w:rPr>
        <w:t>.  </w:t>
      </w:r>
      <w:r w:rsidRPr="0FE576E4">
        <w:rPr>
          <w:rStyle w:val="eop"/>
          <w:sz w:val="22"/>
          <w:szCs w:val="22"/>
        </w:rPr>
        <w:t> </w:t>
      </w:r>
    </w:p>
    <w:p w:rsidR="003374FD" w:rsidRPr="00346D2B" w:rsidP="003374FD" w14:paraId="36B59CD9"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5DD0AEF" w14:paraId="704EF371" w14:textId="644FD8AA">
      <w:pPr>
        <w:pStyle w:val="paragraph"/>
        <w:spacing w:before="0" w:beforeAutospacing="0" w:after="0" w:afterAutospacing="0"/>
        <w:textAlignment w:val="baseline"/>
        <w:rPr>
          <w:rFonts w:ascii="Segoe UI" w:hAnsi="Segoe UI" w:cs="Segoe UI"/>
          <w:sz w:val="18"/>
          <w:szCs w:val="18"/>
        </w:rPr>
      </w:pPr>
      <w:r w:rsidRPr="79901794">
        <w:rPr>
          <w:rStyle w:val="normaltextrun"/>
          <w:sz w:val="22"/>
          <w:szCs w:val="22"/>
        </w:rPr>
        <w:t>If you have any questions about this study, please call the office of the Ethics Review Board at the National Center for Health Statistics, toll-free at 1-800-223-8118.  Please leave a brief message with your name and phone number.  Say that you are calling about Protocol # [</w:t>
      </w:r>
      <w:r w:rsidRPr="79901794">
        <w:rPr>
          <w:rStyle w:val="normaltextrun"/>
          <w:b/>
          <w:bCs/>
          <w:sz w:val="22"/>
          <w:szCs w:val="22"/>
        </w:rPr>
        <w:t xml:space="preserve">Note:  </w:t>
      </w:r>
      <w:r w:rsidRPr="79901794" w:rsidR="1010CD23">
        <w:rPr>
          <w:rStyle w:val="normaltextrun"/>
          <w:b/>
          <w:bCs/>
          <w:sz w:val="22"/>
          <w:szCs w:val="22"/>
        </w:rPr>
        <w:t>The protocol</w:t>
      </w:r>
      <w:r w:rsidRPr="79901794" w:rsidR="7082BAB8">
        <w:rPr>
          <w:rStyle w:val="normaltextrun"/>
          <w:b/>
          <w:bCs/>
          <w:sz w:val="22"/>
          <w:szCs w:val="22"/>
        </w:rPr>
        <w:t xml:space="preserve"> </w:t>
      </w:r>
      <w:r w:rsidRPr="79901794">
        <w:rPr>
          <w:rStyle w:val="normaltextrun"/>
          <w:b/>
          <w:bCs/>
          <w:sz w:val="22"/>
          <w:szCs w:val="22"/>
        </w:rPr>
        <w:t xml:space="preserve">number will be inserted into the form once </w:t>
      </w:r>
      <w:r w:rsidRPr="79901794" w:rsidR="69E4002B">
        <w:rPr>
          <w:rStyle w:val="normaltextrun"/>
          <w:b/>
          <w:bCs/>
          <w:sz w:val="22"/>
          <w:szCs w:val="22"/>
        </w:rPr>
        <w:t xml:space="preserve">the CDC IRB </w:t>
      </w:r>
      <w:r w:rsidRPr="79901794" w:rsidR="017D507A">
        <w:rPr>
          <w:rStyle w:val="normaltextrun"/>
          <w:b/>
          <w:bCs/>
          <w:sz w:val="22"/>
          <w:szCs w:val="22"/>
        </w:rPr>
        <w:t>a</w:t>
      </w:r>
      <w:r w:rsidRPr="79901794">
        <w:rPr>
          <w:rStyle w:val="normaltextrun"/>
          <w:b/>
          <w:bCs/>
          <w:sz w:val="22"/>
          <w:szCs w:val="22"/>
        </w:rPr>
        <w:t>pproval has been received</w:t>
      </w:r>
      <w:r w:rsidRPr="79901794">
        <w:rPr>
          <w:rStyle w:val="normaltextrun"/>
          <w:sz w:val="22"/>
          <w:szCs w:val="22"/>
        </w:rPr>
        <w:t>]. Your call will be returned as soon as possible.</w:t>
      </w:r>
      <w:r w:rsidRPr="79901794">
        <w:rPr>
          <w:rStyle w:val="eop"/>
          <w:sz w:val="22"/>
          <w:szCs w:val="22"/>
        </w:rPr>
        <w:t> </w:t>
      </w:r>
    </w:p>
    <w:p w:rsidR="003374FD" w:rsidRPr="00346D2B" w:rsidP="003374FD" w14:paraId="1FDE2240"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eop"/>
          <w:color w:val="000000"/>
          <w:sz w:val="20"/>
          <w:szCs w:val="20"/>
        </w:rPr>
        <w:t> </w:t>
      </w:r>
    </w:p>
    <w:p w:rsidR="003374FD" w:rsidRPr="00346D2B" w:rsidP="003374FD" w14:paraId="27D4AFD1" w14:textId="77777777">
      <w:pPr>
        <w:pStyle w:val="paragraph"/>
        <w:spacing w:before="0" w:beforeAutospacing="0" w:after="0" w:afterAutospacing="0"/>
        <w:ind w:left="90" w:hanging="90"/>
        <w:textAlignment w:val="baseline"/>
        <w:rPr>
          <w:rStyle w:val="eop"/>
          <w:color w:val="000000"/>
          <w:sz w:val="20"/>
          <w:szCs w:val="20"/>
        </w:rPr>
      </w:pPr>
      <w:r w:rsidRPr="00346D2B">
        <w:rPr>
          <w:rStyle w:val="normaltextrun"/>
          <w:color w:val="000000"/>
          <w:sz w:val="20"/>
          <w:szCs w:val="20"/>
        </w:rPr>
        <w:t>Click the “Next” button below to begin.</w:t>
      </w:r>
      <w:r w:rsidRPr="00346D2B">
        <w:rPr>
          <w:rStyle w:val="eop"/>
          <w:color w:val="000000"/>
          <w:sz w:val="20"/>
          <w:szCs w:val="20"/>
        </w:rPr>
        <w:t> </w:t>
      </w:r>
    </w:p>
    <w:p w:rsidR="003374FD" w:rsidRPr="00346D2B" w:rsidP="003374FD" w14:paraId="2569B21B"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2E26CBB"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normaltextrun"/>
          <w:b/>
          <w:bCs/>
          <w:color w:val="000000"/>
          <w:sz w:val="22"/>
          <w:szCs w:val="22"/>
          <w:u w:val="single"/>
        </w:rPr>
        <w:t>Proposed Phone Interview Introduction</w:t>
      </w:r>
    </w:p>
    <w:p w:rsidR="003374FD" w:rsidRPr="00346D2B" w:rsidP="003374FD" w14:paraId="2372213F"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C722329"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Introduction and verification of respondent’s name.</w:t>
      </w:r>
      <w:r w:rsidRPr="00346D2B">
        <w:rPr>
          <w:rStyle w:val="eop"/>
          <w:sz w:val="22"/>
          <w:szCs w:val="22"/>
        </w:rPr>
        <w:t> </w:t>
      </w:r>
    </w:p>
    <w:p w:rsidR="003374FD" w:rsidRPr="00346D2B" w:rsidP="003374FD" w14:paraId="71BBBB5A"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4A0F556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Explain why calling</w:t>
      </w:r>
      <w:r w:rsidRPr="00346D2B">
        <w:rPr>
          <w:rStyle w:val="eop"/>
          <w:sz w:val="22"/>
          <w:szCs w:val="22"/>
        </w:rPr>
        <w:t> </w:t>
      </w:r>
    </w:p>
    <w:p w:rsidR="003374FD" w:rsidRPr="00346D2B" w:rsidP="00560204" w14:paraId="494CCF19" w14:textId="77777777">
      <w:pPr>
        <w:pStyle w:val="paragraph"/>
        <w:numPr>
          <w:ilvl w:val="0"/>
          <w:numId w:val="2"/>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We are asking for your help as we construct a health survey on behalf of the National Center for Health Statistics, part of the Centers for Disease Control and Prevention. </w:t>
      </w:r>
      <w:r w:rsidRPr="00346D2B">
        <w:rPr>
          <w:rStyle w:val="eop"/>
          <w:sz w:val="22"/>
          <w:szCs w:val="22"/>
        </w:rPr>
        <w:t> </w:t>
      </w:r>
    </w:p>
    <w:p w:rsidR="003374FD" w:rsidRPr="00346D2B" w:rsidP="0FE576E4" w14:paraId="22B1DB22" w14:textId="2277F302">
      <w:pPr>
        <w:pStyle w:val="paragraph"/>
        <w:numPr>
          <w:ilvl w:val="0"/>
          <w:numId w:val="2"/>
        </w:numPr>
        <w:spacing w:before="0" w:beforeAutospacing="0" w:after="0" w:afterAutospacing="0"/>
        <w:textAlignment w:val="baseline"/>
        <w:rPr>
          <w:rFonts w:ascii="Segoe UI" w:hAnsi="Segoe UI" w:cs="Segoe UI"/>
          <w:sz w:val="18"/>
          <w:szCs w:val="18"/>
        </w:rPr>
      </w:pPr>
      <w:r w:rsidRPr="0FE576E4">
        <w:rPr>
          <w:rStyle w:val="normaltextrun"/>
          <w:color w:val="000000" w:themeColor="text1"/>
          <w:sz w:val="22"/>
          <w:szCs w:val="22"/>
        </w:rPr>
        <w:t xml:space="preserve">Phone call takes on average </w:t>
      </w:r>
      <w:r w:rsidRPr="0FE576E4" w:rsidR="0044612C">
        <w:rPr>
          <w:rStyle w:val="normaltextrun"/>
          <w:color w:val="000000" w:themeColor="text1"/>
          <w:sz w:val="22"/>
          <w:szCs w:val="22"/>
        </w:rPr>
        <w:t xml:space="preserve">20 </w:t>
      </w:r>
      <w:r w:rsidRPr="0FE576E4">
        <w:rPr>
          <w:rStyle w:val="normaltextrun"/>
          <w:color w:val="000000" w:themeColor="text1"/>
          <w:sz w:val="22"/>
          <w:szCs w:val="22"/>
        </w:rPr>
        <w:t>minutes to complete.</w:t>
      </w:r>
      <w:r w:rsidRPr="0FE576E4">
        <w:rPr>
          <w:rStyle w:val="eop"/>
          <w:sz w:val="22"/>
          <w:szCs w:val="22"/>
        </w:rPr>
        <w:t> </w:t>
      </w:r>
    </w:p>
    <w:p w:rsidR="003374FD" w:rsidRPr="00346D2B" w:rsidP="003374FD" w14:paraId="1C307428"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09E4DCF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Share confidentiality, informed consent, and voluntary participation information</w:t>
      </w:r>
      <w:r w:rsidRPr="00346D2B">
        <w:rPr>
          <w:rStyle w:val="eop"/>
          <w:sz w:val="22"/>
          <w:szCs w:val="22"/>
        </w:rPr>
        <w:t> </w:t>
      </w:r>
    </w:p>
    <w:p w:rsidR="003374FD" w:rsidRPr="00346D2B" w:rsidP="05DD0AEF" w14:paraId="2BFE305F" w14:textId="4DC67D89">
      <w:pPr>
        <w:pStyle w:val="paragraph"/>
        <w:numPr>
          <w:ilvl w:val="0"/>
          <w:numId w:val="3"/>
        </w:numPr>
        <w:spacing w:before="0" w:beforeAutospacing="0" w:after="0" w:afterAutospacing="0"/>
        <w:textAlignment w:val="baseline"/>
        <w:rPr>
          <w:rStyle w:val="normaltextrun"/>
          <w:sz w:val="22"/>
          <w:szCs w:val="22"/>
        </w:rPr>
      </w:pPr>
      <w:r w:rsidRPr="79901794">
        <w:rPr>
          <w:rStyle w:val="normaltextrun"/>
          <w:color w:val="000000" w:themeColor="text1"/>
          <w:sz w:val="22"/>
          <w:szCs w:val="22"/>
        </w:rPr>
        <w:t>All information which would permit identification of an individual, a practice, or an establishment will be held confidential, and will be used for statistical purposes only by NCHS staff and agents and will not be disclosed or released to other persons without your consent.  If you have any questions about your rights as a participant in this research study, call NCHS</w:t>
      </w:r>
      <w:r w:rsidRPr="79901794" w:rsidR="1A0B8F72">
        <w:rPr>
          <w:rStyle w:val="normaltextrun"/>
          <w:color w:val="000000" w:themeColor="text1"/>
          <w:sz w:val="22"/>
          <w:szCs w:val="22"/>
        </w:rPr>
        <w:t>’</w:t>
      </w:r>
      <w:r w:rsidRPr="79901794">
        <w:rPr>
          <w:rStyle w:val="normaltextrun"/>
          <w:color w:val="000000" w:themeColor="text1"/>
          <w:sz w:val="22"/>
          <w:szCs w:val="22"/>
        </w:rPr>
        <w:t> </w:t>
      </w:r>
      <w:r w:rsidRPr="79901794" w:rsidR="4C9AC592">
        <w:rPr>
          <w:rStyle w:val="normaltextrun"/>
          <w:sz w:val="22"/>
          <w:szCs w:val="22"/>
        </w:rPr>
        <w:t xml:space="preserve">Ethics Review Board, toll-free at 1-800-223-8118, and say that you are calling about Protocol XXX. </w:t>
      </w:r>
    </w:p>
    <w:p w:rsidR="003374FD" w:rsidRPr="00346D2B" w:rsidP="79901794" w14:paraId="51928646" w14:textId="26B05F1D">
      <w:pPr>
        <w:pStyle w:val="paragraph"/>
        <w:numPr>
          <w:ilvl w:val="0"/>
          <w:numId w:val="3"/>
        </w:numPr>
        <w:spacing w:before="0" w:beforeAutospacing="0" w:after="0" w:afterAutospacing="0"/>
        <w:textAlignment w:val="baseline"/>
        <w:rPr>
          <w:rFonts w:ascii="Segoe UI" w:hAnsi="Segoe UI" w:cs="Segoe UI"/>
          <w:sz w:val="18"/>
          <w:szCs w:val="18"/>
        </w:rPr>
      </w:pPr>
      <w:r w:rsidRPr="79901794">
        <w:rPr>
          <w:rStyle w:val="normaltextrun"/>
          <w:color w:val="000000" w:themeColor="text1"/>
          <w:sz w:val="22"/>
          <w:szCs w:val="22"/>
        </w:rPr>
        <w:t>Participation is</w:t>
      </w:r>
      <w:r w:rsidRPr="79901794">
        <w:rPr>
          <w:rStyle w:val="apple-converted-space"/>
          <w:color w:val="000000" w:themeColor="text1"/>
          <w:sz w:val="22"/>
          <w:szCs w:val="22"/>
        </w:rPr>
        <w:t> </w:t>
      </w:r>
      <w:r w:rsidRPr="79901794" w:rsidR="6EE611BA">
        <w:rPr>
          <w:rStyle w:val="normaltextrun"/>
          <w:color w:val="000000" w:themeColor="text1"/>
          <w:sz w:val="22"/>
          <w:szCs w:val="22"/>
        </w:rPr>
        <w:t>voluntary but</w:t>
      </w:r>
      <w:r w:rsidRPr="79901794">
        <w:rPr>
          <w:rStyle w:val="apple-converted-space"/>
          <w:color w:val="000000" w:themeColor="text1"/>
          <w:sz w:val="22"/>
          <w:szCs w:val="22"/>
        </w:rPr>
        <w:t> </w:t>
      </w:r>
      <w:r w:rsidRPr="79901794">
        <w:rPr>
          <w:rStyle w:val="normaltextrun"/>
          <w:color w:val="000000" w:themeColor="text1"/>
          <w:sz w:val="22"/>
          <w:szCs w:val="22"/>
        </w:rPr>
        <w:t>will assist greatly in helping further our nation’s understanding of health and how we ask the public about public health issues.</w:t>
      </w:r>
      <w:r w:rsidRPr="79901794">
        <w:rPr>
          <w:rStyle w:val="eop"/>
          <w:sz w:val="22"/>
          <w:szCs w:val="22"/>
        </w:rPr>
        <w:t> </w:t>
      </w:r>
    </w:p>
    <w:p w:rsidR="00487041" w:rsidP="008B3A6E" w14:paraId="692A9B85" w14:textId="0707949A">
      <w:pPr>
        <w:rPr>
          <w:color w:val="00B050"/>
        </w:rPr>
      </w:pPr>
    </w:p>
    <w:p w:rsidR="009530ED" w:rsidP="009530ED" w14:paraId="58F5A5E4" w14:textId="77777777">
      <w:pPr>
        <w:rPr>
          <w:color w:val="00B050"/>
        </w:rPr>
      </w:pPr>
      <w:r>
        <w:rPr>
          <w:color w:val="00B050"/>
        </w:rPr>
        <w:t>SECTION: Non-probability Sample Demographics</w:t>
      </w:r>
    </w:p>
    <w:p w:rsidR="009530ED" w:rsidP="009530ED" w14:paraId="62E9FE18" w14:textId="77777777">
      <w:pPr>
        <w:pBdr>
          <w:bottom w:val="single" w:sz="4" w:space="1" w:color="auto"/>
        </w:pBdr>
        <w:rPr>
          <w:color w:val="00B050"/>
        </w:rPr>
      </w:pPr>
    </w:p>
    <w:p w:rsidR="009530ED" w:rsidP="009530ED" w14:paraId="45C5D435" w14:textId="77777777">
      <w:pPr>
        <w:rPr>
          <w:color w:val="00B0F0"/>
        </w:rPr>
      </w:pPr>
    </w:p>
    <w:p w:rsidR="009530ED" w:rsidP="009530ED" w14:paraId="516AC7E6" w14:textId="77777777">
      <w:pPr>
        <w:rPr>
          <w:color w:val="00B0F0"/>
        </w:rPr>
      </w:pPr>
      <w:r>
        <w:rPr>
          <w:color w:val="00B0F0"/>
        </w:rPr>
        <w:t>[FORCE RESPONSE: “</w:t>
      </w:r>
      <w:r>
        <w:t>Please enter in your age. We require this information for your responses to be counted.</w:t>
      </w:r>
      <w:r>
        <w:rPr>
          <w:color w:val="00B0F0"/>
        </w:rPr>
        <w:t>”]</w:t>
      </w:r>
    </w:p>
    <w:p w:rsidR="009530ED" w:rsidP="009530ED" w14:paraId="0883A9CF" w14:textId="77777777">
      <w:pPr>
        <w:rPr>
          <w:color w:val="00B0F0"/>
        </w:rPr>
      </w:pPr>
      <w:r>
        <w:rPr>
          <w:color w:val="00B0F0"/>
        </w:rPr>
        <w:t>#[</w:t>
      </w:r>
      <w:r>
        <w:rPr>
          <w:color w:val="00B0F0"/>
        </w:rPr>
        <w:t>SHOW IF PANEL_TYPE&gt;=20]</w:t>
      </w:r>
    </w:p>
    <w:p w:rsidR="009530ED" w:rsidP="009530ED" w14:paraId="3E162937" w14:textId="77777777">
      <w:pPr>
        <w:rPr>
          <w:color w:val="00B0F0"/>
        </w:rPr>
      </w:pPr>
      <w:r>
        <w:rPr>
          <w:color w:val="00B0F0"/>
        </w:rPr>
        <w:t>[NUMBOX]</w:t>
      </w:r>
    </w:p>
    <w:p w:rsidR="009530ED" w:rsidP="009530ED" w14:paraId="7337F39A" w14:textId="77777777">
      <w:pPr>
        <w:rPr>
          <w:b/>
          <w:color w:val="00B0F0"/>
        </w:rPr>
      </w:pPr>
      <w:r>
        <w:rPr>
          <w:b/>
          <w:color w:val="00B0F0"/>
        </w:rPr>
        <w:t xml:space="preserve">AGE2. </w:t>
      </w:r>
    </w:p>
    <w:p w:rsidR="009530ED" w:rsidP="009530ED" w14:paraId="448945DE" w14:textId="77777777">
      <w:r>
        <w:t xml:space="preserve">What is your current age?   </w:t>
      </w:r>
    </w:p>
    <w:p w:rsidR="009530ED" w:rsidP="009530ED" w14:paraId="614A3747" w14:textId="77777777"/>
    <w:p w:rsidR="009530ED" w:rsidP="009530ED" w14:paraId="773792A1" w14:textId="77777777">
      <w:pPr>
        <w:tabs>
          <w:tab w:val="left" w:pos="720"/>
          <w:tab w:val="left" w:pos="1800"/>
          <w:tab w:val="left" w:pos="2520"/>
        </w:tabs>
      </w:pPr>
      <w:r>
        <w:rPr>
          <w:color w:val="00B0F0"/>
        </w:rPr>
        <w:t>[0-100]</w:t>
      </w:r>
      <w:r>
        <w:tab/>
        <w:t>years</w:t>
      </w:r>
    </w:p>
    <w:p w:rsidR="009530ED" w:rsidP="009530ED" w14:paraId="2A0123A6" w14:textId="77777777">
      <w:pPr>
        <w:tabs>
          <w:tab w:val="left" w:pos="720"/>
          <w:tab w:val="left" w:pos="1800"/>
          <w:tab w:val="left" w:pos="2520"/>
        </w:tabs>
      </w:pPr>
    </w:p>
    <w:p w:rsidR="009530ED" w:rsidP="009530ED" w14:paraId="08C16635" w14:textId="77777777">
      <w:pPr>
        <w:rPr>
          <w:color w:val="00B0F0"/>
        </w:rPr>
      </w:pPr>
      <w:r>
        <w:rPr>
          <w:color w:val="00B0F0"/>
        </w:rPr>
        <w:t>[IF AGE2&lt;18, TERMINATE AND SET QUAL=2]</w:t>
      </w:r>
    </w:p>
    <w:p w:rsidR="009530ED" w:rsidP="009530ED" w14:paraId="7E7ABCFE" w14:textId="77777777">
      <w:pPr>
        <w:pBdr>
          <w:bottom w:val="single" w:sz="4" w:space="1" w:color="auto"/>
        </w:pBdr>
        <w:rPr>
          <w:color w:val="00B0F0"/>
        </w:rPr>
      </w:pPr>
    </w:p>
    <w:p w:rsidR="009530ED" w:rsidP="009530ED" w14:paraId="45B14FE3" w14:textId="77777777">
      <w:pPr>
        <w:pBdr>
          <w:bottom w:val="single" w:sz="4" w:space="1" w:color="auto"/>
        </w:pBdr>
        <w:rPr>
          <w:color w:val="00B0F0"/>
        </w:rPr>
      </w:pPr>
      <w:r>
        <w:rPr>
          <w:color w:val="00B0F0"/>
        </w:rPr>
        <w:t>[COMPUTE S_AGE=AGE2]</w:t>
      </w:r>
    </w:p>
    <w:p w:rsidR="009530ED" w:rsidP="009530ED" w14:paraId="3E529BCB" w14:textId="77777777">
      <w:pPr>
        <w:pBdr>
          <w:bottom w:val="single" w:sz="4" w:space="1" w:color="auto"/>
        </w:pBdr>
        <w:rPr>
          <w:color w:val="00B0F0"/>
        </w:rPr>
      </w:pPr>
    </w:p>
    <w:p w:rsidR="009530ED" w:rsidP="009530ED" w14:paraId="022F9CE8" w14:textId="77777777">
      <w:pPr>
        <w:rPr>
          <w:color w:val="00B0F0"/>
        </w:rPr>
      </w:pPr>
    </w:p>
    <w:p w:rsidR="009530ED" w:rsidP="009530ED" w14:paraId="4854DE83" w14:textId="77777777">
      <w:pPr>
        <w:rPr>
          <w:rFonts w:cs="Tahoma"/>
          <w:color w:val="00B0F0"/>
        </w:rPr>
      </w:pPr>
      <w:r>
        <w:rPr>
          <w:rFonts w:cs="Tahoma"/>
          <w:color w:val="00B0F0"/>
        </w:rPr>
        <w:t xml:space="preserve">[FORCE RESPONSE FOR PANEL_TYPE&gt;=20, CUSTOM PROMPT MESSAGE: </w:t>
      </w:r>
      <w:r>
        <w:rPr>
          <w:rFonts w:cs="Tahoma"/>
          <w:color w:val="FF0000"/>
        </w:rPr>
        <w:t>We require this information for your responses to be counted</w:t>
      </w:r>
      <w:r>
        <w:rPr>
          <w:rFonts w:cs="Tahoma"/>
          <w:color w:val="00B0F0"/>
        </w:rPr>
        <w:t>]</w:t>
      </w:r>
    </w:p>
    <w:p w:rsidR="009530ED" w:rsidP="009530ED" w14:paraId="7AE9301D" w14:textId="77777777">
      <w:pPr>
        <w:rPr>
          <w:rFonts w:cs="Tahoma"/>
          <w:color w:val="00B0F0"/>
        </w:rPr>
      </w:pPr>
      <w:r>
        <w:rPr>
          <w:rFonts w:cs="Tahoma"/>
          <w:color w:val="00B0F0"/>
        </w:rPr>
        <w:t>[RECORD TIME ON SCREEN]</w:t>
      </w:r>
    </w:p>
    <w:p w:rsidR="009530ED" w:rsidP="009530ED" w14:paraId="5EE7B149" w14:textId="7E71D93C">
      <w:pPr>
        <w:rPr>
          <w:color w:val="00B0F0"/>
        </w:rPr>
      </w:pPr>
      <w:r>
        <w:rPr>
          <w:rFonts w:cs="Tahoma"/>
          <w:color w:val="00B0F0"/>
        </w:rPr>
        <w:t>#[</w:t>
      </w:r>
      <w:r w:rsidR="00D15FD6">
        <w:rPr>
          <w:rFonts w:cs="Tahoma"/>
          <w:color w:val="00B0F0"/>
        </w:rPr>
        <w:t>S</w:t>
      </w:r>
      <w:r>
        <w:rPr>
          <w:rFonts w:cs="Tahoma"/>
          <w:color w:val="00B0F0"/>
        </w:rPr>
        <w:t xml:space="preserve">P] </w:t>
      </w:r>
    </w:p>
    <w:p w:rsidR="009530ED" w:rsidP="009530ED" w14:paraId="798914F5" w14:textId="70A7C788">
      <w:pPr>
        <w:rPr>
          <w:rFonts w:cs="Tahoma"/>
        </w:rPr>
      </w:pPr>
      <w:r>
        <w:rPr>
          <w:bCs/>
          <w:iCs/>
          <w:color w:val="00B0F0"/>
          <w:bdr w:val="none" w:sz="0" w:space="0" w:color="auto" w:frame="1"/>
          <w:shd w:val="clear" w:color="auto" w:fill="FFFFFF"/>
        </w:rPr>
        <w:t>SEX_</w:t>
      </w:r>
      <w:r w:rsidR="009F69A5">
        <w:rPr>
          <w:bCs/>
          <w:iCs/>
          <w:color w:val="00B0F0"/>
          <w:bdr w:val="none" w:sz="0" w:space="0" w:color="auto" w:frame="1"/>
          <w:shd w:val="clear" w:color="auto" w:fill="FFFFFF"/>
        </w:rPr>
        <w:t>BIRTH_</w:t>
      </w:r>
      <w:r>
        <w:rPr>
          <w:bCs/>
          <w:iCs/>
          <w:color w:val="00B0F0"/>
          <w:bdr w:val="none" w:sz="0" w:space="0" w:color="auto" w:frame="1"/>
          <w:shd w:val="clear" w:color="auto" w:fill="FFFFFF"/>
        </w:rPr>
        <w:t>OPT.</w:t>
      </w:r>
    </w:p>
    <w:p w:rsidR="009530ED" w:rsidP="009530ED" w14:paraId="1AF5FA3C" w14:textId="6F9EAC9B">
      <w:pPr>
        <w:rPr>
          <w:szCs w:val="24"/>
        </w:rPr>
      </w:pPr>
      <w:r>
        <w:rPr>
          <w:color w:val="00B0F0"/>
          <w:szCs w:val="24"/>
        </w:rPr>
        <w:t>[CAWI]</w:t>
      </w:r>
      <w:r>
        <w:rPr>
          <w:szCs w:val="24"/>
        </w:rPr>
        <w:t xml:space="preserve"> </w:t>
      </w:r>
      <w:r w:rsidR="00D15FD6">
        <w:rPr>
          <w:szCs w:val="24"/>
        </w:rPr>
        <w:t>What sex were you assigned at birth on your original birth certificate?</w:t>
      </w:r>
      <w:r>
        <w:rPr>
          <w:szCs w:val="24"/>
        </w:rPr>
        <w:t xml:space="preserve"> </w:t>
      </w:r>
    </w:p>
    <w:p w:rsidR="009530ED" w:rsidP="009530ED" w14:paraId="698D93C1" w14:textId="77777777">
      <w:r>
        <w:rPr>
          <w:color w:val="00B0F0"/>
        </w:rPr>
        <w:t>[SPACE]</w:t>
      </w:r>
    </w:p>
    <w:p w:rsidR="009530ED" w:rsidP="009530ED" w14:paraId="43984CC8" w14:textId="77777777"/>
    <w:p w:rsidR="009530ED" w:rsidP="009530ED" w14:paraId="44C668A7" w14:textId="31FF38D1">
      <w:pPr>
        <w:rPr>
          <w:color w:val="00B0F0"/>
        </w:rPr>
      </w:pPr>
      <w:r>
        <w:rPr>
          <w:color w:val="00B0F0"/>
        </w:rPr>
        <w:t>RESPONSE OPTIONS:</w:t>
      </w:r>
    </w:p>
    <w:p w:rsidR="009530ED" w:rsidP="0023313A" w14:paraId="0AA999E6" w14:textId="27337169">
      <w:pPr>
        <w:pStyle w:val="ListParagraph"/>
        <w:numPr>
          <w:ilvl w:val="0"/>
          <w:numId w:val="45"/>
        </w:numPr>
        <w:rPr>
          <w:szCs w:val="24"/>
        </w:rPr>
      </w:pPr>
      <w:r>
        <w:rPr>
          <w:szCs w:val="24"/>
        </w:rPr>
        <w:t>Male</w:t>
      </w:r>
    </w:p>
    <w:p w:rsidR="009530ED" w:rsidP="0023313A" w14:paraId="2781CE1E" w14:textId="7B92878E">
      <w:pPr>
        <w:pStyle w:val="ListParagraph"/>
        <w:numPr>
          <w:ilvl w:val="0"/>
          <w:numId w:val="45"/>
        </w:numPr>
        <w:rPr>
          <w:szCs w:val="24"/>
        </w:rPr>
      </w:pPr>
      <w:r>
        <w:rPr>
          <w:szCs w:val="24"/>
        </w:rPr>
        <w:t>Female</w:t>
      </w:r>
    </w:p>
    <w:p w:rsidR="009F69A5" w:rsidP="009F69A5" w14:paraId="45E71237" w14:textId="4A244F68">
      <w:pPr>
        <w:pBdr>
          <w:bottom w:val="single" w:sz="4" w:space="1" w:color="auto"/>
        </w:pBdr>
        <w:rPr>
          <w:color w:val="00B0F0"/>
        </w:rPr>
      </w:pPr>
      <w:r>
        <w:rPr>
          <w:color w:val="00B0F0"/>
        </w:rPr>
        <w:t>[COMPUTE S_SEX=SEX]</w:t>
      </w:r>
    </w:p>
    <w:p w:rsidR="009F69A5" w:rsidP="009530ED" w14:paraId="161EAFAF" w14:textId="77777777">
      <w:pPr>
        <w:pBdr>
          <w:bottom w:val="single" w:sz="4" w:space="1" w:color="auto"/>
        </w:pBdr>
        <w:rPr>
          <w:color w:val="00B0F0"/>
        </w:rPr>
      </w:pPr>
    </w:p>
    <w:p w:rsidR="009530ED" w:rsidP="009530ED" w14:paraId="38A3769A" w14:textId="77777777">
      <w:pPr>
        <w:pBdr>
          <w:bottom w:val="single" w:sz="4" w:space="1" w:color="auto"/>
        </w:pBdr>
        <w:rPr>
          <w:color w:val="00B0F0"/>
        </w:rPr>
      </w:pPr>
    </w:p>
    <w:p w:rsidR="009530ED" w:rsidP="009530ED" w14:paraId="7209BED2" w14:textId="77777777">
      <w:pPr>
        <w:rPr>
          <w:color w:val="00B0F0"/>
        </w:rPr>
      </w:pPr>
    </w:p>
    <w:p w:rsidR="009530ED" w:rsidP="009530ED" w14:paraId="7AEA6610" w14:textId="77777777">
      <w:pPr>
        <w:rPr>
          <w:color w:val="00B0F0"/>
        </w:rPr>
      </w:pPr>
      <w:r>
        <w:rPr>
          <w:color w:val="00B0F0"/>
        </w:rPr>
        <w:t>[FORCE RESPONSE]</w:t>
      </w:r>
    </w:p>
    <w:p w:rsidR="009530ED" w:rsidP="009530ED" w14:paraId="0D5A63AF" w14:textId="77777777">
      <w:pPr>
        <w:rPr>
          <w:color w:val="00B0F0"/>
        </w:rPr>
      </w:pPr>
      <w:r>
        <w:rPr>
          <w:color w:val="00B0F0"/>
        </w:rPr>
        <w:t>#[</w:t>
      </w:r>
      <w:r>
        <w:rPr>
          <w:color w:val="00B0F0"/>
        </w:rPr>
        <w:t>SHOW IF PANEL_TYPE&gt;=20]</w:t>
      </w:r>
    </w:p>
    <w:p w:rsidR="009530ED" w:rsidP="009530ED" w14:paraId="5FAEEB64" w14:textId="77777777">
      <w:pPr>
        <w:pStyle w:val="basicanswer"/>
        <w:ind w:left="0" w:firstLine="0"/>
        <w:rPr>
          <w:rFonts w:ascii="Calibri" w:hAnsi="Calibri"/>
          <w:color w:val="00B0F0"/>
          <w:szCs w:val="22"/>
        </w:rPr>
      </w:pPr>
      <w:r>
        <w:rPr>
          <w:rFonts w:ascii="Calibri" w:hAnsi="Calibri"/>
          <w:color w:val="00B0F0"/>
          <w:szCs w:val="22"/>
        </w:rPr>
        <w:t>[NUMBOX]</w:t>
      </w:r>
      <w:r>
        <w:t xml:space="preserve"> </w:t>
      </w:r>
    </w:p>
    <w:p w:rsidR="009530ED" w:rsidP="009530ED" w14:paraId="54894BB8" w14:textId="77777777">
      <w:pPr>
        <w:pStyle w:val="basicanswer"/>
        <w:ind w:left="0" w:firstLine="0"/>
        <w:rPr>
          <w:rFonts w:ascii="Calibri" w:hAnsi="Calibri"/>
          <w:szCs w:val="22"/>
        </w:rPr>
      </w:pPr>
      <w:r>
        <w:rPr>
          <w:rFonts w:ascii="Calibri" w:hAnsi="Calibri"/>
          <w:b/>
          <w:color w:val="00B0F0"/>
          <w:szCs w:val="22"/>
        </w:rPr>
        <w:t>ZIP</w:t>
      </w:r>
      <w:r>
        <w:rPr>
          <w:rFonts w:ascii="Calibri" w:hAnsi="Calibri"/>
          <w:color w:val="00B0F0"/>
          <w:szCs w:val="22"/>
        </w:rPr>
        <w:t xml:space="preserve">.  </w:t>
      </w:r>
      <w:r>
        <w:rPr>
          <w:rFonts w:ascii="Calibri" w:hAnsi="Calibri"/>
          <w:szCs w:val="22"/>
        </w:rPr>
        <w:t xml:space="preserve"> </w:t>
      </w:r>
    </w:p>
    <w:p w:rsidR="009530ED" w:rsidP="009530ED" w14:paraId="322ABD5E" w14:textId="77777777">
      <w:pPr>
        <w:pStyle w:val="basicanswer"/>
        <w:ind w:left="0" w:firstLine="0"/>
        <w:rPr>
          <w:rFonts w:ascii="Calibri" w:hAnsi="Calibri"/>
          <w:szCs w:val="22"/>
        </w:rPr>
      </w:pPr>
      <w:r>
        <w:rPr>
          <w:rFonts w:ascii="Calibri" w:hAnsi="Calibri"/>
          <w:szCs w:val="22"/>
        </w:rPr>
        <w:t xml:space="preserve">What is your </w:t>
      </w:r>
      <w:r>
        <w:rPr>
          <w:rFonts w:ascii="Calibri" w:hAnsi="Calibri"/>
          <w:szCs w:val="22"/>
        </w:rPr>
        <w:t>zipcode</w:t>
      </w:r>
      <w:r>
        <w:rPr>
          <w:rFonts w:ascii="Calibri" w:hAnsi="Calibri"/>
          <w:szCs w:val="22"/>
        </w:rPr>
        <w:t>?</w:t>
      </w:r>
    </w:p>
    <w:p w:rsidR="009530ED" w:rsidP="009530ED" w14:paraId="2CAF8BBA" w14:textId="77777777">
      <w:pPr>
        <w:pStyle w:val="basicanswer"/>
        <w:ind w:left="0" w:firstLine="0"/>
        <w:rPr>
          <w:rFonts w:ascii="Calibri" w:hAnsi="Calibri"/>
          <w:szCs w:val="22"/>
        </w:rPr>
      </w:pPr>
    </w:p>
    <w:p w:rsidR="009530ED" w:rsidP="009530ED" w14:paraId="65902A79" w14:textId="77777777">
      <w:pPr>
        <w:pStyle w:val="basicanswer"/>
        <w:ind w:left="0" w:firstLine="0"/>
        <w:rPr>
          <w:rFonts w:ascii="Calibri" w:hAnsi="Calibri"/>
          <w:color w:val="00B0F0"/>
          <w:szCs w:val="22"/>
        </w:rPr>
      </w:pPr>
      <w:r>
        <w:rPr>
          <w:rFonts w:ascii="Calibri" w:hAnsi="Calibri"/>
          <w:szCs w:val="22"/>
        </w:rPr>
        <w:t>_</w:t>
      </w:r>
      <w:r>
        <w:rPr>
          <w:rFonts w:ascii="Calibri" w:hAnsi="Calibri"/>
          <w:szCs w:val="22"/>
        </w:rPr>
        <w:t>_</w:t>
      </w:r>
      <w:r>
        <w:rPr>
          <w:rFonts w:ascii="Calibri" w:hAnsi="Calibri"/>
          <w:color w:val="00B0F0"/>
          <w:szCs w:val="22"/>
        </w:rPr>
        <w:t>[</w:t>
      </w:r>
      <w:r>
        <w:rPr>
          <w:rFonts w:ascii="Calibri" w:hAnsi="Calibri"/>
          <w:color w:val="00B0F0"/>
          <w:szCs w:val="22"/>
        </w:rPr>
        <w:t>00000-99999,777777,999998,999999]</w:t>
      </w:r>
      <w:r>
        <w:rPr>
          <w:rFonts w:ascii="Calibri" w:hAnsi="Calibri"/>
          <w:szCs w:val="22"/>
        </w:rPr>
        <w:t>__</w:t>
      </w:r>
    </w:p>
    <w:p w:rsidR="009530ED" w:rsidP="009530ED" w14:paraId="66BA3DDE" w14:textId="77777777">
      <w:pPr>
        <w:pStyle w:val="basicanswer"/>
        <w:ind w:left="0" w:firstLine="0"/>
        <w:rPr>
          <w:rFonts w:ascii="Calibri" w:hAnsi="Calibri"/>
          <w:color w:val="00B0F0"/>
        </w:rPr>
      </w:pPr>
      <w:r>
        <w:rPr>
          <w:rFonts w:ascii="Calibri" w:hAnsi="Calibri"/>
          <w:color w:val="00B0F0"/>
          <w:szCs w:val="22"/>
        </w:rPr>
        <w:t>[ZIP validation check: must contain 5-digits, only numbers, leading 0s okay]</w:t>
      </w:r>
    </w:p>
    <w:p w:rsidR="009530ED" w:rsidP="009530ED" w14:paraId="11E46CA8" w14:textId="77777777">
      <w:pPr>
        <w:pBdr>
          <w:bottom w:val="single" w:sz="4" w:space="1" w:color="auto"/>
        </w:pBdr>
        <w:rPr>
          <w:color w:val="00B0F0"/>
        </w:rPr>
      </w:pPr>
    </w:p>
    <w:p w:rsidR="009530ED" w:rsidP="009530ED" w14:paraId="032917F1" w14:textId="77777777">
      <w:pPr>
        <w:rPr>
          <w:rFonts w:eastAsia="Times New Roman" w:cs="Tahoma"/>
          <w:color w:val="00B0F0"/>
        </w:rPr>
      </w:pPr>
    </w:p>
    <w:p w:rsidR="009530ED" w:rsidP="009530ED" w14:paraId="5A8820C9" w14:textId="77777777">
      <w:pPr>
        <w:rPr>
          <w:color w:val="00B0F0"/>
        </w:rPr>
      </w:pPr>
      <w:r>
        <w:rPr>
          <w:rFonts w:ascii="Calibri" w:hAnsi="Calibri"/>
          <w:color w:val="00B0F0"/>
        </w:rPr>
        <w:t>[FORCE RESPONSE]</w:t>
      </w:r>
    </w:p>
    <w:p w:rsidR="009530ED" w:rsidP="009530ED" w14:paraId="335EAD9E" w14:textId="77777777">
      <w:pPr>
        <w:rPr>
          <w:color w:val="00B0F0"/>
        </w:rPr>
      </w:pPr>
      <w:r>
        <w:rPr>
          <w:color w:val="00B0F0"/>
        </w:rPr>
        <w:t>#[</w:t>
      </w:r>
      <w:r>
        <w:rPr>
          <w:color w:val="00B0F0"/>
        </w:rPr>
        <w:t>SHOW IF PANEL_TYPE&gt;=20]</w:t>
      </w:r>
    </w:p>
    <w:p w:rsidR="009530ED" w:rsidP="009530ED" w14:paraId="523754C6" w14:textId="77777777">
      <w:pPr>
        <w:pStyle w:val="basicanswer"/>
        <w:ind w:left="0" w:firstLine="0"/>
        <w:rPr>
          <w:rFonts w:ascii="Calibri" w:hAnsi="Calibri"/>
          <w:color w:val="00B0F0"/>
          <w:szCs w:val="22"/>
        </w:rPr>
      </w:pPr>
      <w:r>
        <w:rPr>
          <w:rFonts w:ascii="Calibri" w:hAnsi="Calibri"/>
          <w:color w:val="00B0F0"/>
          <w:szCs w:val="22"/>
        </w:rPr>
        <w:t>[DROPDOWN]</w:t>
      </w:r>
      <w:r>
        <w:t xml:space="preserve"> </w:t>
      </w:r>
    </w:p>
    <w:p w:rsidR="009530ED" w:rsidP="009530ED" w14:paraId="2FBC099F" w14:textId="77777777">
      <w:pPr>
        <w:pStyle w:val="basicanswer"/>
        <w:ind w:left="0" w:firstLine="0"/>
        <w:rPr>
          <w:rFonts w:ascii="Calibri" w:hAnsi="Calibri"/>
          <w:szCs w:val="22"/>
        </w:rPr>
      </w:pPr>
      <w:r>
        <w:rPr>
          <w:rFonts w:ascii="Calibri" w:hAnsi="Calibri"/>
          <w:color w:val="00B0F0"/>
          <w:szCs w:val="22"/>
        </w:rPr>
        <w:t xml:space="preserve">STATE2.  </w:t>
      </w:r>
      <w:r>
        <w:rPr>
          <w:rFonts w:ascii="Calibri" w:hAnsi="Calibri"/>
          <w:szCs w:val="22"/>
        </w:rPr>
        <w:t xml:space="preserve"> </w:t>
      </w:r>
    </w:p>
    <w:p w:rsidR="009530ED" w:rsidP="009530ED" w14:paraId="5BC9DC7F" w14:textId="77777777">
      <w:pPr>
        <w:pStyle w:val="basicanswer"/>
        <w:ind w:left="0" w:firstLine="0"/>
        <w:rPr>
          <w:rFonts w:ascii="Calibri" w:hAnsi="Calibri"/>
          <w:szCs w:val="22"/>
        </w:rPr>
      </w:pPr>
      <w:r>
        <w:rPr>
          <w:rFonts w:ascii="Calibri" w:hAnsi="Calibri"/>
          <w:szCs w:val="22"/>
        </w:rPr>
        <w:t>What state do you live in?</w:t>
      </w:r>
    </w:p>
    <w:p w:rsidR="009530ED" w:rsidP="009530ED" w14:paraId="6A1CD5C4" w14:textId="77777777">
      <w:pPr>
        <w:pStyle w:val="basicanswer"/>
        <w:ind w:left="0" w:firstLine="0"/>
        <w:rPr>
          <w:rFonts w:ascii="Calibri" w:hAnsi="Calibri"/>
          <w:color w:val="00B0F0"/>
          <w:szCs w:val="22"/>
        </w:rPr>
      </w:pPr>
    </w:p>
    <w:p w:rsidR="009530ED" w:rsidP="009530ED" w14:paraId="6F41B40A" w14:textId="77777777">
      <w:pPr>
        <w:pStyle w:val="basicanswer"/>
        <w:ind w:left="0" w:firstLine="0"/>
        <w:rPr>
          <w:rFonts w:ascii="Calibri" w:hAnsi="Calibri"/>
          <w:color w:val="00B0F0"/>
          <w:szCs w:val="22"/>
        </w:rPr>
      </w:pPr>
      <w:r>
        <w:rPr>
          <w:rFonts w:ascii="Calibri" w:hAnsi="Calibri"/>
          <w:color w:val="00B0F0"/>
          <w:szCs w:val="22"/>
        </w:rPr>
        <w:t>[DROPDOWN LIST OF STATES]</w:t>
      </w:r>
    </w:p>
    <w:p w:rsidR="009530ED" w:rsidP="009530ED" w14:paraId="46A4DCCB" w14:textId="77777777">
      <w:pPr>
        <w:pStyle w:val="basicanswer"/>
        <w:ind w:left="0" w:firstLine="0"/>
        <w:rPr>
          <w:rFonts w:ascii="Calibri" w:hAnsi="Calibri"/>
          <w:color w:val="00B0F0"/>
          <w:szCs w:val="22"/>
        </w:rPr>
      </w:pPr>
    </w:p>
    <w:p w:rsidR="009530ED" w:rsidP="009530ED" w14:paraId="3DB726A5" w14:textId="77777777">
      <w:pPr>
        <w:rPr>
          <w:color w:val="00B0F0"/>
        </w:rPr>
      </w:pPr>
      <w:r>
        <w:rPr>
          <w:color w:val="00B0F0"/>
        </w:rPr>
        <w:t>[COMPUTE S_STATE=STATE2]</w:t>
      </w:r>
    </w:p>
    <w:p w:rsidR="0021167D" w:rsidP="0021167D" w14:paraId="3BED3DCA" w14:textId="77777777">
      <w:pPr>
        <w:pBdr>
          <w:bottom w:val="single" w:sz="4" w:space="1" w:color="auto"/>
        </w:pBdr>
        <w:rPr>
          <w:color w:val="00B050"/>
        </w:rPr>
      </w:pPr>
    </w:p>
    <w:p w:rsidR="00A735D5" w:rsidP="00A735D5" w14:paraId="5E2C0F46" w14:textId="77777777">
      <w:pPr>
        <w:rPr>
          <w:rFonts w:ascii="Calibri" w:hAnsi="Calibri"/>
          <w:color w:val="00B0F0"/>
        </w:rPr>
      </w:pPr>
    </w:p>
    <w:p w:rsidR="00A735D5" w:rsidP="00A735D5" w14:paraId="5944B253" w14:textId="1B95D57E">
      <w:pPr>
        <w:rPr>
          <w:color w:val="00B0F0"/>
        </w:rPr>
      </w:pPr>
      <w:r>
        <w:rPr>
          <w:rFonts w:ascii="Calibri" w:hAnsi="Calibri"/>
          <w:color w:val="00B0F0"/>
        </w:rPr>
        <w:t>[FORCE RESPONSE]</w:t>
      </w:r>
    </w:p>
    <w:p w:rsidR="00A735D5" w:rsidP="00A735D5" w14:paraId="3B79FD48" w14:textId="77777777">
      <w:pPr>
        <w:rPr>
          <w:color w:val="00B0F0"/>
        </w:rPr>
      </w:pPr>
      <w:r>
        <w:rPr>
          <w:color w:val="00B0F0"/>
        </w:rPr>
        <w:t>#[</w:t>
      </w:r>
      <w:r>
        <w:rPr>
          <w:color w:val="00B0F0"/>
        </w:rPr>
        <w:t>SHOW IF PANEL_TYPE&gt;=20]</w:t>
      </w:r>
    </w:p>
    <w:p w:rsidR="00A735D5" w:rsidP="00A735D5" w14:paraId="51F698E8" w14:textId="77777777">
      <w:pPr>
        <w:rPr>
          <w:color w:val="00B0F0"/>
        </w:rPr>
      </w:pPr>
      <w:r>
        <w:rPr>
          <w:color w:val="00B0F0"/>
        </w:rPr>
        <w:t>#[SP]</w:t>
      </w:r>
    </w:p>
    <w:p w:rsidR="00A735D5" w:rsidRPr="002707FA" w:rsidP="00A735D5" w14:paraId="7C54EFBE" w14:textId="40251631">
      <w:pPr>
        <w:rPr>
          <w:color w:val="00B0F0"/>
        </w:rPr>
      </w:pPr>
      <w:r>
        <w:rPr>
          <w:color w:val="00B0F0"/>
        </w:rPr>
        <w:t>RACE_OPT.</w:t>
      </w:r>
    </w:p>
    <w:p w:rsidR="00A735D5" w:rsidP="00A735D5" w14:paraId="617E48B4" w14:textId="77777777">
      <w:pPr>
        <w:pStyle w:val="paragraph"/>
        <w:spacing w:before="160" w:beforeAutospacing="0" w:after="0" w:afterAutospacing="0"/>
        <w:textAlignment w:val="baseline"/>
        <w:rPr>
          <w:rStyle w:val="normaltextrun"/>
          <w:rFonts w:eastAsia="MS PGothic" w:asciiTheme="minorHAnsi" w:hAnsiTheme="minorHAnsi" w:cstheme="minorHAnsi"/>
          <w:sz w:val="22"/>
          <w:szCs w:val="22"/>
          <w:lang w:eastAsia="ja-JP"/>
        </w:rPr>
      </w:pPr>
      <w:r w:rsidRPr="006660A9">
        <w:rPr>
          <w:rFonts w:eastAsia="MS PGothic" w:asciiTheme="minorHAnsi" w:hAnsiTheme="minorHAnsi" w:cstheme="minorHAnsi"/>
          <w:sz w:val="22"/>
          <w:szCs w:val="22"/>
          <w:lang w:eastAsia="ja-JP"/>
        </w:rPr>
        <w:t xml:space="preserve">What races or ethnicities are you? Please </w:t>
      </w:r>
      <w:r w:rsidRPr="009B3D94">
        <w:rPr>
          <w:rFonts w:eastAsia="MS PGothic" w:asciiTheme="minorHAnsi" w:hAnsiTheme="minorHAnsi" w:cstheme="minorHAnsi"/>
          <w:color w:val="385623" w:themeColor="accent6" w:themeShade="80"/>
          <w:sz w:val="22"/>
          <w:szCs w:val="22"/>
          <w:lang w:eastAsia="ja-JP"/>
        </w:rPr>
        <w:t xml:space="preserve">[CAWI: </w:t>
      </w:r>
      <w:r w:rsidRPr="009B3D94">
        <w:rPr>
          <w:rFonts w:eastAsia="MS PGothic" w:asciiTheme="minorHAnsi" w:hAnsiTheme="minorHAnsi" w:cstheme="minorHAnsi"/>
          <w:sz w:val="22"/>
          <w:szCs w:val="22"/>
          <w:lang w:eastAsia="ja-JP"/>
        </w:rPr>
        <w:t xml:space="preserve">select; </w:t>
      </w:r>
      <w:r w:rsidRPr="009B3D94">
        <w:rPr>
          <w:rFonts w:eastAsia="MS PGothic" w:asciiTheme="minorHAnsi" w:hAnsiTheme="minorHAnsi" w:cstheme="minorHAnsi"/>
          <w:color w:val="385623" w:themeColor="accent6" w:themeShade="80"/>
          <w:sz w:val="22"/>
          <w:szCs w:val="22"/>
          <w:lang w:eastAsia="ja-JP"/>
        </w:rPr>
        <w:t xml:space="preserve">CATI: </w:t>
      </w:r>
      <w:r w:rsidRPr="009B3D94">
        <w:rPr>
          <w:rFonts w:eastAsia="MS PGothic" w:asciiTheme="minorHAnsi" w:hAnsiTheme="minorHAnsi" w:cstheme="minorHAnsi"/>
          <w:sz w:val="22"/>
          <w:szCs w:val="22"/>
          <w:lang w:eastAsia="ja-JP"/>
        </w:rPr>
        <w:t>tell me</w:t>
      </w:r>
      <w:r w:rsidRPr="00114203">
        <w:rPr>
          <w:rFonts w:eastAsia="MS PGothic" w:asciiTheme="minorHAnsi" w:hAnsiTheme="minorHAnsi" w:cstheme="minorHAnsi"/>
          <w:color w:val="385623" w:themeColor="accent6" w:themeShade="80"/>
          <w:sz w:val="22"/>
          <w:szCs w:val="22"/>
          <w:lang w:eastAsia="ja-JP"/>
        </w:rPr>
        <w:t>]</w:t>
      </w:r>
      <w:r w:rsidRPr="009B3D94">
        <w:rPr>
          <w:rFonts w:eastAsia="MS PGothic" w:asciiTheme="minorHAnsi" w:hAnsiTheme="minorHAnsi" w:cstheme="minorHAnsi"/>
          <w:sz w:val="22"/>
          <w:szCs w:val="22"/>
          <w:lang w:eastAsia="ja-JP"/>
        </w:rPr>
        <w:t xml:space="preserve"> </w:t>
      </w:r>
      <w:r w:rsidRPr="006660A9">
        <w:rPr>
          <w:rFonts w:eastAsia="MS PGothic" w:asciiTheme="minorHAnsi" w:hAnsiTheme="minorHAnsi" w:cstheme="minorHAnsi"/>
          <w:sz w:val="22"/>
          <w:szCs w:val="22"/>
          <w:lang w:eastAsia="ja-JP"/>
        </w:rPr>
        <w:t xml:space="preserve">all that </w:t>
      </w:r>
      <w:r w:rsidRPr="006660A9">
        <w:rPr>
          <w:rFonts w:eastAsia="MS PGothic" w:asciiTheme="minorHAnsi" w:hAnsiTheme="minorHAnsi" w:cstheme="minorHAnsi"/>
          <w:sz w:val="22"/>
          <w:szCs w:val="22"/>
          <w:lang w:eastAsia="ja-JP"/>
        </w:rPr>
        <w:t>apply, and</w:t>
      </w:r>
      <w:r w:rsidRPr="006660A9">
        <w:rPr>
          <w:rFonts w:eastAsia="MS PGothic" w:asciiTheme="minorHAnsi" w:hAnsiTheme="minorHAnsi" w:cstheme="minorHAnsi"/>
          <w:sz w:val="22"/>
          <w:szCs w:val="22"/>
          <w:lang w:eastAsia="ja-JP"/>
        </w:rPr>
        <w:t xml:space="preserve"> note that you may report more than one group.  Are you:</w:t>
      </w:r>
      <w:r w:rsidRPr="006660A9">
        <w:rPr>
          <w:rStyle w:val="normaltextrun"/>
          <w:rFonts w:eastAsia="MS PGothic" w:asciiTheme="minorHAnsi" w:hAnsiTheme="minorHAnsi" w:cstheme="minorHAnsi"/>
          <w:sz w:val="22"/>
          <w:szCs w:val="22"/>
          <w:lang w:eastAsia="ja-JP"/>
        </w:rPr>
        <w:t xml:space="preserve"> </w:t>
      </w:r>
    </w:p>
    <w:p w:rsidR="00A735D5" w:rsidP="00A735D5" w14:paraId="44B804D2" w14:textId="77777777">
      <w:pPr>
        <w:rPr>
          <w:rFonts w:eastAsia="MS PGothic" w:cstheme="minorHAnsi"/>
          <w:lang w:eastAsia="ja-JP"/>
        </w:rPr>
      </w:pPr>
    </w:p>
    <w:p w:rsidR="00A735D5" w:rsidRPr="00924FF9" w:rsidP="00A735D5" w14:paraId="629DC78D"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WI RESPONSE OPTIONS:]</w:t>
      </w:r>
    </w:p>
    <w:p w:rsidR="00A735D5" w:rsidRPr="0065097F" w:rsidP="00A735D5" w14:paraId="59FD4F34"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A735D5" w:rsidRPr="0065097F" w:rsidP="00A735D5" w14:paraId="65D455B4"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A735D5" w:rsidP="00A735D5" w14:paraId="1DE8D61A"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A735D5" w:rsidRPr="0065097F" w:rsidP="00A735D5" w14:paraId="086A52A7"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A735D5" w:rsidRPr="0065097F" w:rsidP="00A735D5" w14:paraId="71F194C6"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A735D5" w:rsidRPr="0065097F" w:rsidP="00A735D5" w14:paraId="5BE57467"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A735D5" w:rsidP="00A735D5" w14:paraId="0CAF72A8"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A735D5" w:rsidRPr="00924FF9" w:rsidP="00A735D5" w14:paraId="41CE4556"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TI RESPONSE OPTIONS:]</w:t>
      </w:r>
    </w:p>
    <w:p w:rsidR="00A735D5" w:rsidRPr="0065097F" w:rsidP="00A735D5" w14:paraId="2146D7D3"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A735D5" w:rsidRPr="0065097F" w:rsidP="00A735D5" w14:paraId="35D27C7D"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A735D5" w:rsidP="00A735D5" w14:paraId="66FEA225"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A735D5" w:rsidRPr="0065097F" w:rsidP="00A735D5" w14:paraId="519F645F"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A735D5" w:rsidRPr="0065097F" w:rsidP="00A735D5" w14:paraId="6ADA5ECF"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A735D5" w:rsidRPr="0065097F" w:rsidP="00A735D5" w14:paraId="56742448"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A735D5" w:rsidP="00A735D5" w14:paraId="40A0CC60"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A735D5" w:rsidRPr="0065097F" w:rsidP="00A735D5" w14:paraId="73CD6021" w14:textId="77777777">
      <w:pPr>
        <w:rPr>
          <w:rFonts w:eastAsia="MS PGothic" w:cstheme="minorHAnsi"/>
          <w:lang w:eastAsia="ja-JP"/>
        </w:rPr>
      </w:pPr>
    </w:p>
    <w:p w:rsidR="00A735D5" w:rsidP="00A735D5" w14:paraId="28EDC95A" w14:textId="77777777">
      <w:pPr>
        <w:pBdr>
          <w:bottom w:val="single" w:sz="4" w:space="0" w:color="auto"/>
        </w:pBdr>
        <w:rPr>
          <w:rFonts w:cs="Tahoma"/>
        </w:rPr>
      </w:pPr>
    </w:p>
    <w:p w:rsidR="00A735D5" w:rsidP="00A735D5" w14:paraId="455242CF" w14:textId="77777777">
      <w:pPr>
        <w:rPr>
          <w:rFonts w:eastAsia="MS PGothic" w:cstheme="minorHAnsi"/>
          <w:color w:val="385623" w:themeColor="accent6" w:themeShade="80"/>
          <w:lang w:eastAsia="ja-JP"/>
        </w:rPr>
      </w:pPr>
    </w:p>
    <w:p w:rsidR="00A735D5" w:rsidRPr="00924FF9" w:rsidP="00A735D5" w14:paraId="7FD9D31E" w14:textId="77777777">
      <w:pPr>
        <w:rPr>
          <w:rFonts w:eastAsia="MS PGothic" w:cstheme="minorHAnsi"/>
          <w:color w:val="00B0F0"/>
          <w:lang w:eastAsia="ja-JP"/>
        </w:rPr>
      </w:pPr>
      <w:r w:rsidRPr="00924FF9">
        <w:rPr>
          <w:rFonts w:eastAsia="MS PGothic" w:cstheme="minorHAnsi"/>
          <w:color w:val="00B0F0"/>
          <w:lang w:eastAsia="ja-JP"/>
        </w:rPr>
        <w:t xml:space="preserve">[SHOW ALL] </w:t>
      </w:r>
    </w:p>
    <w:p w:rsidR="00A735D5" w:rsidRPr="0065097F" w:rsidP="00A735D5" w14:paraId="62851085" w14:textId="77777777">
      <w:pPr>
        <w:rPr>
          <w:rFonts w:eastAsia="MS PGothic" w:cstheme="minorHAnsi"/>
          <w:lang w:eastAsia="ja-JP"/>
        </w:rPr>
      </w:pPr>
      <w:r w:rsidRPr="0065097F">
        <w:rPr>
          <w:rFonts w:eastAsia="MS PGothic" w:cstheme="minorHAnsi"/>
          <w:lang w:eastAsia="ja-JP"/>
        </w:rPr>
        <w:t>The next questions collect detailed information about each race or ethnicity you selected.</w:t>
      </w:r>
    </w:p>
    <w:p w:rsidR="00A735D5" w:rsidRPr="00924FF9" w:rsidP="00A735D5" w14:paraId="25D7AA71"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DEM_WHITE</w:t>
      </w:r>
    </w:p>
    <w:p w:rsidR="00A735D5" w:rsidRPr="00924FF9" w:rsidP="00A735D5" w14:paraId="5DB268A5"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M]</w:t>
      </w:r>
    </w:p>
    <w:p w:rsidR="00A735D5" w:rsidRPr="00924FF9" w:rsidP="00A735D5" w14:paraId="2065799B"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SHOW IF DEM_RACE=1]</w:t>
      </w:r>
    </w:p>
    <w:p w:rsidR="00A735D5" w:rsidRPr="0065097F" w:rsidP="00A735D5" w14:paraId="6FF6E5DB" w14:textId="77777777">
      <w:pPr>
        <w:rPr>
          <w:rFonts w:eastAsia="MS PGothic" w:cstheme="minorHAnsi"/>
          <w:lang w:eastAsia="ja-JP"/>
        </w:rPr>
      </w:pPr>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w:t>
      </w:r>
      <w:r w:rsidRPr="0053423B">
        <w:rPr>
          <w:rFonts w:eastAsia="MS PGothic" w:cstheme="minorHAnsi"/>
          <w:lang w:eastAsia="ja-JP"/>
        </w:rPr>
        <w:t xml:space="preserve">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53423B">
        <w:rPr>
          <w:rFonts w:eastAsia="MS PGothic" w:cstheme="minorHAnsi"/>
          <w:lang w:eastAsia="ja-JP"/>
        </w:rPr>
        <w:t xml:space="preserve">all that </w:t>
      </w:r>
      <w:r w:rsidRPr="0053423B">
        <w:rPr>
          <w:rFonts w:eastAsia="MS PGothic" w:cstheme="minorHAnsi"/>
          <w:lang w:eastAsia="ja-JP"/>
        </w:rPr>
        <w:t>apply, and</w:t>
      </w:r>
      <w:r w:rsidRPr="0053423B">
        <w:rPr>
          <w:rFonts w:eastAsia="MS PGothic" w:cstheme="minorHAnsi"/>
          <w:lang w:eastAsia="ja-JP"/>
        </w:rPr>
        <w:t xml:space="preserve"> note that you may report more than one group.  Are you:</w:t>
      </w:r>
    </w:p>
    <w:p w:rsidR="00A735D5" w:rsidRPr="00C80BDD" w:rsidP="00A735D5" w14:paraId="6DDCE563"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A735D5" w:rsidRPr="0065097F" w:rsidP="00A735D5" w14:paraId="4E58F748"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A735D5" w:rsidRPr="0065097F" w:rsidP="00A735D5" w14:paraId="461369C9"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A735D5" w:rsidRPr="0065097F" w:rsidP="00A735D5" w14:paraId="71CE1BAF"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A735D5" w:rsidRPr="0065097F" w:rsidP="00A735D5" w14:paraId="0B08F659"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A735D5" w:rsidRPr="0065097F" w:rsidP="00A735D5" w14:paraId="71DF6BDA"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A735D5" w:rsidRPr="0065097F" w:rsidP="00A735D5" w14:paraId="23397AE4"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A735D5" w:rsidRPr="0065097F" w:rsidP="00A735D5" w14:paraId="6F2C377F"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C80BDD">
        <w:rPr>
          <w:rFonts w:eastAsia="MS PGothic" w:cstheme="minorHAnsi"/>
          <w:color w:val="00B0F0"/>
          <w:lang w:eastAsia="ja-JP"/>
        </w:rPr>
        <w:t>[TEXTBOX; CHAR LIMIT = 50]</w:t>
      </w:r>
    </w:p>
    <w:p w:rsidR="00A735D5" w:rsidRPr="00C80BDD" w:rsidP="00A735D5" w14:paraId="0E59E599"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TI RESPONSE OPTIONS:]</w:t>
      </w:r>
    </w:p>
    <w:p w:rsidR="00A735D5" w:rsidRPr="0065097F" w:rsidP="00A735D5" w14:paraId="29C9C5C5"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A735D5" w:rsidRPr="0065097F" w:rsidP="00A735D5" w14:paraId="3CB4F055"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A735D5" w:rsidRPr="0065097F" w:rsidP="00A735D5" w14:paraId="0474B796"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A735D5" w:rsidRPr="0065097F" w:rsidP="00A735D5" w14:paraId="0CB3ACA5"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A735D5" w:rsidRPr="0065097F" w:rsidP="00A735D5" w14:paraId="63F2DD6D"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A735D5" w:rsidRPr="0065097F" w:rsidP="00A735D5" w14:paraId="7725943B"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A735D5" w:rsidRPr="0065097F" w:rsidP="00A735D5" w14:paraId="77B4A260"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C80BDD">
        <w:rPr>
          <w:rFonts w:eastAsia="MS PGothic" w:cstheme="minorHAnsi"/>
          <w:color w:val="00B0F0"/>
          <w:lang w:eastAsia="ja-JP"/>
        </w:rPr>
        <w:t>[TEXTBOX; CHAR LIMIT = 50]</w:t>
      </w:r>
    </w:p>
    <w:p w:rsidR="00A735D5" w:rsidP="00A735D5" w14:paraId="67C64252" w14:textId="77777777">
      <w:pPr>
        <w:pBdr>
          <w:bottom w:val="single" w:sz="4" w:space="0" w:color="auto"/>
        </w:pBdr>
        <w:rPr>
          <w:rFonts w:cs="Tahoma"/>
        </w:rPr>
      </w:pPr>
    </w:p>
    <w:p w:rsidR="00A735D5" w:rsidRPr="00C80BDD" w:rsidP="00A735D5" w14:paraId="3BEB30F6"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HISP</w:t>
      </w:r>
    </w:p>
    <w:p w:rsidR="00A735D5" w:rsidRPr="00C80BDD" w:rsidP="00A735D5" w14:paraId="48C219CB"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A735D5" w:rsidRPr="00C80BDD" w:rsidP="00A735D5" w14:paraId="59646513"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2]</w:t>
      </w:r>
    </w:p>
    <w:p w:rsidR="00A735D5" w:rsidP="00A735D5" w14:paraId="7B866C0E" w14:textId="77777777">
      <w:pPr>
        <w:rPr>
          <w:rFonts w:eastAsia="MS PGothic" w:cstheme="minorHAnsi"/>
          <w:lang w:eastAsia="ja-JP"/>
        </w:rPr>
      </w:pPr>
      <w:r w:rsidRPr="003C6BFF">
        <w:rPr>
          <w:rFonts w:eastAsia="MS PGothic" w:cstheme="minorHAnsi"/>
          <w:lang w:eastAsia="ja-JP"/>
        </w:rPr>
        <w:t xml:space="preserve">You said that you are Hispanic or Latino.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735D5" w:rsidP="00A735D5" w14:paraId="6EEC5356" w14:textId="77777777">
      <w:pPr>
        <w:rPr>
          <w:rFonts w:eastAsia="MS PGothic" w:cstheme="minorHAnsi"/>
          <w:lang w:eastAsia="ja-JP"/>
        </w:rPr>
      </w:pPr>
    </w:p>
    <w:p w:rsidR="00A735D5" w:rsidRPr="00C80BDD" w:rsidP="00A735D5" w14:paraId="7B460CFD"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A735D5" w:rsidRPr="0065097F" w:rsidP="00A735D5" w14:paraId="496D44C3"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A735D5" w:rsidRPr="0065097F" w:rsidP="00A735D5" w14:paraId="7FF3DA9B"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A735D5" w:rsidRPr="0065097F" w:rsidP="00A735D5" w14:paraId="4916707B"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A735D5" w:rsidRPr="0065097F" w:rsidP="00A735D5" w14:paraId="7CE60867"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A735D5" w:rsidRPr="0065097F" w:rsidP="00A735D5" w14:paraId="1FDD62F0"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A735D5" w:rsidRPr="0065097F" w:rsidP="00A735D5" w14:paraId="0B294D0F"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A735D5" w:rsidRPr="00114203" w:rsidP="00A735D5" w14:paraId="4A7DF0F2" w14:textId="77777777">
      <w:pPr>
        <w:pStyle w:val="ListParagraph"/>
        <w:numPr>
          <w:ilvl w:val="0"/>
          <w:numId w:val="39"/>
        </w:numPr>
        <w:rPr>
          <w:rFonts w:eastAsia="MS PGothic" w:cstheme="minorHAnsi"/>
          <w:color w:val="385623" w:themeColor="accent6" w:themeShade="80"/>
          <w:lang w:eastAsia="ja-JP"/>
        </w:rPr>
      </w:pPr>
      <w:r w:rsidRPr="00114203">
        <w:rPr>
          <w:rFonts w:eastAsia="MS PGothic" w:cstheme="minorHAnsi"/>
          <w:lang w:eastAsia="ja-JP"/>
        </w:rPr>
        <w:t xml:space="preserve">Another Hispanic or Latino group, for example Guatemalan, Spaniard, Ecuadorian, etc. </w:t>
      </w:r>
      <w:r w:rsidRPr="00C80BDD">
        <w:rPr>
          <w:rFonts w:eastAsia="MS PGothic" w:cstheme="minorHAnsi"/>
          <w:color w:val="00B0F0"/>
          <w:lang w:eastAsia="ja-JP"/>
        </w:rPr>
        <w:t>[TEXTBOX; CHAR LIMIT = 50]</w:t>
      </w:r>
    </w:p>
    <w:p w:rsidR="00A735D5" w:rsidP="00A735D5" w14:paraId="5C914C1A" w14:textId="77777777">
      <w:pPr>
        <w:ind w:left="360"/>
        <w:rPr>
          <w:rFonts w:eastAsia="MS PGothic" w:cstheme="minorHAnsi"/>
          <w:lang w:eastAsia="ja-JP"/>
        </w:rPr>
      </w:pPr>
    </w:p>
    <w:p w:rsidR="00A735D5" w:rsidRPr="00C80BDD" w:rsidP="00A735D5" w14:paraId="4D2179A1"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A735D5" w:rsidRPr="0065097F" w:rsidP="00A735D5" w14:paraId="1843FCD1"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A735D5" w:rsidRPr="0065097F" w:rsidP="00A735D5" w14:paraId="0346A3EA"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A735D5" w:rsidRPr="0065097F" w:rsidP="00A735D5" w14:paraId="480AEE25"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A735D5" w:rsidRPr="0065097F" w:rsidP="00A735D5" w14:paraId="665EECBD"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A735D5" w:rsidRPr="0065097F" w:rsidP="00A735D5" w14:paraId="62AD03B2"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A735D5" w:rsidRPr="0065097F" w:rsidP="00A735D5" w14:paraId="2273B93B"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A735D5" w:rsidRPr="0065097F" w:rsidP="00A735D5" w14:paraId="4C95BFAF"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CF7CB6">
        <w:rPr>
          <w:rFonts w:eastAsia="MS PGothic" w:cstheme="minorHAnsi"/>
          <w:lang w:eastAsia="ja-JP"/>
        </w:rPr>
        <w:t>Another Hispanic or Latino group, for example Guatemalan, Spaniard, Ecuadorian, etc.</w:t>
      </w:r>
      <w:r>
        <w:rPr>
          <w:rFonts w:eastAsia="MS PGothic" w:cstheme="minorHAnsi"/>
          <w:lang w:eastAsia="ja-JP"/>
        </w:rPr>
        <w:t xml:space="preserve"> </w:t>
      </w:r>
      <w:r w:rsidRPr="00C80BDD">
        <w:rPr>
          <w:rFonts w:eastAsia="MS PGothic" w:cstheme="minorHAnsi"/>
          <w:color w:val="00B0F0"/>
          <w:lang w:eastAsia="ja-JP"/>
        </w:rPr>
        <w:t>[TEXTBOX; CHAR LIMIT = 50]</w:t>
      </w:r>
    </w:p>
    <w:p w:rsidR="00A735D5" w:rsidRPr="00114203" w:rsidP="00A735D5" w14:paraId="27E77FB5" w14:textId="77777777">
      <w:pPr>
        <w:ind w:left="360"/>
        <w:rPr>
          <w:rFonts w:eastAsia="MS PGothic" w:cstheme="minorHAnsi"/>
          <w:lang w:eastAsia="ja-JP"/>
        </w:rPr>
      </w:pPr>
    </w:p>
    <w:p w:rsidR="00A735D5" w:rsidP="00A735D5" w14:paraId="771B0224" w14:textId="77777777">
      <w:pPr>
        <w:pBdr>
          <w:bottom w:val="single" w:sz="4" w:space="2" w:color="auto"/>
        </w:pBdr>
        <w:rPr>
          <w:rFonts w:cs="Tahoma"/>
        </w:rPr>
      </w:pPr>
    </w:p>
    <w:p w:rsidR="00A735D5" w:rsidRPr="00C80BDD" w:rsidP="00A735D5" w14:paraId="622E128A"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BLACK</w:t>
      </w:r>
    </w:p>
    <w:p w:rsidR="00A735D5" w:rsidRPr="00C80BDD" w:rsidP="00A735D5" w14:paraId="1C8A34E4"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A735D5" w:rsidRPr="00C80BDD" w:rsidP="00A735D5" w14:paraId="7D1BD2DC"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3]</w:t>
      </w:r>
    </w:p>
    <w:p w:rsidR="00A735D5" w:rsidP="00A735D5" w14:paraId="2F753F6E" w14:textId="77777777">
      <w:pPr>
        <w:rPr>
          <w:rFonts w:eastAsia="MS PGothic" w:cstheme="minorHAnsi"/>
          <w:lang w:eastAsia="ja-JP"/>
        </w:rPr>
      </w:pPr>
      <w:r w:rsidRPr="003C6BFF">
        <w:rPr>
          <w:rFonts w:eastAsia="MS PGothic" w:cstheme="minorHAnsi"/>
          <w:lang w:eastAsia="ja-JP"/>
        </w:rPr>
        <w:t xml:space="preserve">You said that you are </w:t>
      </w:r>
      <w:r w:rsidRPr="00560CEB">
        <w:rPr>
          <w:rFonts w:eastAsia="MS PGothic" w:cstheme="minorHAnsi"/>
          <w:lang w:eastAsia="ja-JP"/>
        </w:rPr>
        <w:t>Black or African American</w:t>
      </w:r>
      <w:r w:rsidRPr="003C6BFF">
        <w:rPr>
          <w:rFonts w:eastAsia="MS PGothic" w:cstheme="minorHAnsi"/>
          <w:lang w:eastAsia="ja-JP"/>
        </w:rPr>
        <w:t xml:space="preserve">.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735D5" w:rsidRPr="00C80BDD" w:rsidP="00A735D5" w14:paraId="400F1C07"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A735D5" w:rsidRPr="00354965" w:rsidP="00A735D5" w14:paraId="1EB313CF" w14:textId="77777777">
      <w:pPr>
        <w:spacing w:before="5"/>
        <w:ind w:left="360"/>
        <w:rPr>
          <w:rFonts w:cs="Tahoma"/>
        </w:rPr>
      </w:pPr>
      <w:r>
        <w:rPr>
          <w:rFonts w:cs="Tahoma"/>
        </w:rPr>
        <w:t>1</w:t>
      </w:r>
      <w:r>
        <w:rPr>
          <w:rFonts w:cs="Tahoma"/>
        </w:rPr>
        <w:tab/>
      </w:r>
      <w:r w:rsidRPr="00354965">
        <w:rPr>
          <w:rFonts w:cs="Tahoma"/>
        </w:rPr>
        <w:t>African American</w:t>
      </w:r>
    </w:p>
    <w:p w:rsidR="00A735D5" w:rsidRPr="00354965" w:rsidP="00A735D5" w14:paraId="570BA8D1" w14:textId="77777777">
      <w:pPr>
        <w:spacing w:before="5"/>
        <w:ind w:left="360"/>
        <w:rPr>
          <w:rFonts w:cs="Tahoma"/>
        </w:rPr>
      </w:pPr>
      <w:r>
        <w:rPr>
          <w:rFonts w:cs="Tahoma"/>
        </w:rPr>
        <w:t>2</w:t>
      </w:r>
      <w:r>
        <w:rPr>
          <w:rFonts w:cs="Tahoma"/>
        </w:rPr>
        <w:tab/>
      </w:r>
      <w:r w:rsidRPr="00354965">
        <w:rPr>
          <w:rFonts w:cs="Tahoma"/>
        </w:rPr>
        <w:t>Nigerian</w:t>
      </w:r>
    </w:p>
    <w:p w:rsidR="00A735D5" w:rsidP="00A735D5" w14:paraId="755831BD" w14:textId="77777777">
      <w:pPr>
        <w:spacing w:before="5"/>
        <w:ind w:left="360"/>
        <w:rPr>
          <w:rFonts w:cs="Tahoma"/>
        </w:rPr>
      </w:pPr>
      <w:r>
        <w:rPr>
          <w:rFonts w:cs="Tahoma"/>
        </w:rPr>
        <w:t>3</w:t>
      </w:r>
      <w:r>
        <w:rPr>
          <w:rFonts w:cs="Tahoma"/>
        </w:rPr>
        <w:tab/>
      </w:r>
      <w:r w:rsidRPr="00354965">
        <w:rPr>
          <w:rFonts w:cs="Tahoma"/>
        </w:rPr>
        <w:t>Jamaican</w:t>
      </w:r>
    </w:p>
    <w:p w:rsidR="00A735D5" w:rsidRPr="00354965" w:rsidP="00A735D5" w14:paraId="53791B5E" w14:textId="77777777">
      <w:pPr>
        <w:spacing w:before="5"/>
        <w:ind w:left="360"/>
        <w:rPr>
          <w:rFonts w:cs="Tahoma"/>
        </w:rPr>
      </w:pPr>
      <w:r>
        <w:rPr>
          <w:rFonts w:cs="Tahoma"/>
        </w:rPr>
        <w:t>4</w:t>
      </w:r>
      <w:r>
        <w:rPr>
          <w:rFonts w:cs="Tahoma"/>
        </w:rPr>
        <w:tab/>
      </w:r>
      <w:r w:rsidRPr="00354965">
        <w:rPr>
          <w:rFonts w:cs="Tahoma"/>
        </w:rPr>
        <w:t>Ethiopian</w:t>
      </w:r>
    </w:p>
    <w:p w:rsidR="00A735D5" w:rsidRPr="00354965" w:rsidP="00A735D5" w14:paraId="681BBACA" w14:textId="77777777">
      <w:pPr>
        <w:spacing w:before="5"/>
        <w:ind w:left="360"/>
        <w:rPr>
          <w:rFonts w:cs="Tahoma"/>
        </w:rPr>
      </w:pPr>
      <w:r>
        <w:rPr>
          <w:rFonts w:cs="Tahoma"/>
        </w:rPr>
        <w:t>5</w:t>
      </w:r>
      <w:r>
        <w:rPr>
          <w:rFonts w:cs="Tahoma"/>
        </w:rPr>
        <w:tab/>
      </w:r>
      <w:r w:rsidRPr="00354965">
        <w:rPr>
          <w:rFonts w:cs="Tahoma"/>
        </w:rPr>
        <w:t>Haitian</w:t>
      </w:r>
    </w:p>
    <w:p w:rsidR="00A735D5" w:rsidRPr="00354965" w:rsidP="00A735D5" w14:paraId="0AD9C8D4" w14:textId="77777777">
      <w:pPr>
        <w:spacing w:before="5"/>
        <w:ind w:left="360"/>
        <w:rPr>
          <w:rFonts w:cs="Tahoma"/>
        </w:rPr>
      </w:pPr>
      <w:r>
        <w:rPr>
          <w:rFonts w:cs="Tahoma"/>
        </w:rPr>
        <w:t>6</w:t>
      </w:r>
      <w:r>
        <w:rPr>
          <w:rFonts w:cs="Tahoma"/>
        </w:rPr>
        <w:tab/>
      </w:r>
      <w:r w:rsidRPr="00354965">
        <w:rPr>
          <w:rFonts w:cs="Tahoma"/>
        </w:rPr>
        <w:t>Somali</w:t>
      </w:r>
    </w:p>
    <w:p w:rsidR="00A735D5" w:rsidP="00A735D5" w14:paraId="5FFA20A4"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C80BDD">
        <w:rPr>
          <w:rFonts w:eastAsia="MS PGothic" w:cstheme="minorHAnsi"/>
          <w:color w:val="00B0F0"/>
          <w:lang w:eastAsia="ja-JP"/>
        </w:rPr>
        <w:t>[TEXTBOX; CHAR LIMIT = 50]</w:t>
      </w:r>
    </w:p>
    <w:p w:rsidR="00A735D5" w:rsidRPr="00605F70" w:rsidP="00A735D5" w14:paraId="19C31330"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C80BDD">
        <w:rPr>
          <w:rStyle w:val="normaltextrun"/>
          <w:rFonts w:asciiTheme="minorHAnsi" w:hAnsiTheme="minorHAnsi" w:cstheme="minorHAnsi"/>
          <w:color w:val="00B0F0"/>
          <w:sz w:val="22"/>
          <w:szCs w:val="22"/>
        </w:rPr>
        <w:t>[CATI RESPONSE OPTIONS:]</w:t>
      </w:r>
    </w:p>
    <w:p w:rsidR="00A735D5" w:rsidRPr="00354965" w:rsidP="00A735D5" w14:paraId="6BC3E995" w14:textId="77777777">
      <w:pPr>
        <w:spacing w:before="5"/>
        <w:ind w:left="360"/>
        <w:rPr>
          <w:rFonts w:cs="Tahoma"/>
        </w:rPr>
      </w:pPr>
      <w:r>
        <w:rPr>
          <w:rFonts w:cs="Tahoma"/>
        </w:rPr>
        <w:t>1</w:t>
      </w:r>
      <w:r>
        <w:rPr>
          <w:rFonts w:cs="Tahoma"/>
        </w:rPr>
        <w:tab/>
      </w:r>
      <w:r w:rsidRPr="00354965">
        <w:rPr>
          <w:rFonts w:cs="Tahoma"/>
        </w:rPr>
        <w:t>African American</w:t>
      </w:r>
    </w:p>
    <w:p w:rsidR="00A735D5" w:rsidRPr="00354965" w:rsidP="00A735D5" w14:paraId="55E4EE77" w14:textId="77777777">
      <w:pPr>
        <w:spacing w:before="5"/>
        <w:ind w:left="360"/>
        <w:rPr>
          <w:rFonts w:cs="Tahoma"/>
        </w:rPr>
      </w:pPr>
      <w:r>
        <w:rPr>
          <w:rFonts w:cs="Tahoma"/>
        </w:rPr>
        <w:t>2</w:t>
      </w:r>
      <w:r>
        <w:rPr>
          <w:rFonts w:cs="Tahoma"/>
        </w:rPr>
        <w:tab/>
      </w:r>
      <w:r w:rsidRPr="00354965">
        <w:rPr>
          <w:rFonts w:cs="Tahoma"/>
        </w:rPr>
        <w:t>Nigerian</w:t>
      </w:r>
    </w:p>
    <w:p w:rsidR="00A735D5" w:rsidP="00A735D5" w14:paraId="4A9D3674" w14:textId="77777777">
      <w:pPr>
        <w:spacing w:before="5"/>
        <w:ind w:left="360"/>
        <w:rPr>
          <w:rFonts w:cs="Tahoma"/>
        </w:rPr>
      </w:pPr>
      <w:r>
        <w:rPr>
          <w:rFonts w:cs="Tahoma"/>
        </w:rPr>
        <w:t>3</w:t>
      </w:r>
      <w:r>
        <w:rPr>
          <w:rFonts w:cs="Tahoma"/>
        </w:rPr>
        <w:tab/>
      </w:r>
      <w:r w:rsidRPr="00354965">
        <w:rPr>
          <w:rFonts w:cs="Tahoma"/>
        </w:rPr>
        <w:t>Jamaican</w:t>
      </w:r>
    </w:p>
    <w:p w:rsidR="00A735D5" w:rsidRPr="00354965" w:rsidP="00A735D5" w14:paraId="0C3ED736" w14:textId="77777777">
      <w:pPr>
        <w:spacing w:before="5"/>
        <w:ind w:left="360"/>
        <w:rPr>
          <w:rFonts w:cs="Tahoma"/>
        </w:rPr>
      </w:pPr>
      <w:r>
        <w:rPr>
          <w:rFonts w:cs="Tahoma"/>
        </w:rPr>
        <w:t>4</w:t>
      </w:r>
      <w:r>
        <w:rPr>
          <w:rFonts w:cs="Tahoma"/>
        </w:rPr>
        <w:tab/>
      </w:r>
      <w:r w:rsidRPr="00354965">
        <w:rPr>
          <w:rFonts w:cs="Tahoma"/>
        </w:rPr>
        <w:t>Ethiopian</w:t>
      </w:r>
    </w:p>
    <w:p w:rsidR="00A735D5" w:rsidRPr="00354965" w:rsidP="00A735D5" w14:paraId="61D2E8A4" w14:textId="77777777">
      <w:pPr>
        <w:spacing w:before="5"/>
        <w:ind w:left="360"/>
        <w:rPr>
          <w:rFonts w:cs="Tahoma"/>
        </w:rPr>
      </w:pPr>
      <w:r>
        <w:rPr>
          <w:rFonts w:cs="Tahoma"/>
        </w:rPr>
        <w:t>5</w:t>
      </w:r>
      <w:r>
        <w:rPr>
          <w:rFonts w:cs="Tahoma"/>
        </w:rPr>
        <w:tab/>
      </w:r>
      <w:r w:rsidRPr="00354965">
        <w:rPr>
          <w:rFonts w:cs="Tahoma"/>
        </w:rPr>
        <w:t>Haitian</w:t>
      </w:r>
    </w:p>
    <w:p w:rsidR="00A735D5" w:rsidRPr="00354965" w:rsidP="00A735D5" w14:paraId="7333B3FE" w14:textId="77777777">
      <w:pPr>
        <w:spacing w:before="5"/>
        <w:ind w:left="360"/>
        <w:rPr>
          <w:rFonts w:cs="Tahoma"/>
        </w:rPr>
      </w:pPr>
      <w:r>
        <w:rPr>
          <w:rFonts w:cs="Tahoma"/>
        </w:rPr>
        <w:t>6</w:t>
      </w:r>
      <w:r>
        <w:rPr>
          <w:rFonts w:cs="Tahoma"/>
        </w:rPr>
        <w:tab/>
      </w:r>
      <w:r w:rsidRPr="00354965">
        <w:rPr>
          <w:rFonts w:cs="Tahoma"/>
        </w:rPr>
        <w:t>Somali</w:t>
      </w:r>
    </w:p>
    <w:p w:rsidR="00A735D5" w:rsidP="00A735D5" w14:paraId="218CFE01"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C80BDD">
        <w:rPr>
          <w:rFonts w:eastAsia="MS PGothic" w:cstheme="minorHAnsi"/>
          <w:color w:val="00B0F0"/>
          <w:lang w:eastAsia="ja-JP"/>
        </w:rPr>
        <w:t>[TEXTBOX; CHAR LIMIT = 50]</w:t>
      </w:r>
    </w:p>
    <w:p w:rsidR="00A735D5" w:rsidP="00A735D5" w14:paraId="38F9210A" w14:textId="77777777">
      <w:pPr>
        <w:pBdr>
          <w:bottom w:val="single" w:sz="4" w:space="2" w:color="auto"/>
        </w:pBdr>
        <w:rPr>
          <w:rFonts w:cs="Tahoma"/>
        </w:rPr>
      </w:pPr>
    </w:p>
    <w:p w:rsidR="00A735D5" w:rsidRPr="00C80BDD" w:rsidP="00A735D5" w14:paraId="48754AB5" w14:textId="77777777">
      <w:pPr>
        <w:spacing w:before="5"/>
        <w:rPr>
          <w:rFonts w:eastAsia="MS PGothic" w:cstheme="minorHAnsi"/>
          <w:color w:val="00B0F0"/>
          <w:lang w:eastAsia="ja-JP"/>
        </w:rPr>
      </w:pPr>
      <w:r w:rsidRPr="00C80BDD">
        <w:rPr>
          <w:rFonts w:eastAsia="MS PGothic" w:cstheme="minorHAnsi"/>
          <w:color w:val="00B0F0"/>
          <w:lang w:eastAsia="ja-JP"/>
        </w:rPr>
        <w:t>DEM_ASIAN</w:t>
      </w:r>
    </w:p>
    <w:p w:rsidR="00A735D5" w:rsidRPr="00A735D5" w:rsidP="00A735D5" w14:paraId="56BFE5EF" w14:textId="77777777">
      <w:pPr>
        <w:spacing w:before="5"/>
        <w:rPr>
          <w:rStyle w:val="normaltextrun"/>
          <w:rFonts w:eastAsia="MS PGothic" w:cstheme="minorHAnsi"/>
          <w:color w:val="00B0F0"/>
          <w:lang w:eastAsia="ja-JP"/>
        </w:rPr>
      </w:pPr>
      <w:r w:rsidRPr="00C80BDD">
        <w:rPr>
          <w:rFonts w:eastAsia="MS PGothic" w:cstheme="minorHAnsi"/>
          <w:color w:val="00B0F0"/>
          <w:lang w:eastAsia="ja-JP"/>
        </w:rPr>
        <w:t xml:space="preserve">[M] </w:t>
      </w:r>
    </w:p>
    <w:p w:rsidR="00A735D5" w:rsidRPr="00A735D5" w:rsidP="00A735D5" w14:paraId="1AE4D60C"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4]</w:t>
      </w:r>
    </w:p>
    <w:p w:rsidR="00A735D5" w:rsidP="00A735D5" w14:paraId="57F44421" w14:textId="77777777">
      <w:pPr>
        <w:rPr>
          <w:rFonts w:eastAsia="MS PGothic" w:cstheme="minorHAnsi"/>
          <w:lang w:eastAsia="ja-JP"/>
        </w:rPr>
      </w:pPr>
      <w:r w:rsidRPr="003C6BFF">
        <w:rPr>
          <w:rFonts w:eastAsia="MS PGothic" w:cstheme="minorHAnsi"/>
          <w:lang w:eastAsia="ja-JP"/>
        </w:rPr>
        <w:t xml:space="preserve">You said that you are </w:t>
      </w:r>
      <w:r>
        <w:rPr>
          <w:rFonts w:eastAsia="MS PGothic" w:cstheme="minorHAnsi"/>
          <w:lang w:eastAsia="ja-JP"/>
        </w:rPr>
        <w:t>Asian</w:t>
      </w:r>
      <w:r w:rsidRPr="003C6BFF">
        <w:rPr>
          <w:rFonts w:eastAsia="MS PGothic" w:cstheme="minorHAnsi"/>
          <w:lang w:eastAsia="ja-JP"/>
        </w:rPr>
        <w:t xml:space="preserve">.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735D5" w:rsidRPr="00A735D5" w:rsidP="00A735D5" w14:paraId="50E6818D"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A735D5" w:rsidRPr="00354965" w:rsidP="00A735D5" w14:paraId="3604D6B7" w14:textId="77777777">
      <w:pPr>
        <w:spacing w:before="5"/>
        <w:ind w:left="360"/>
        <w:rPr>
          <w:rFonts w:cs="Tahoma"/>
        </w:rPr>
      </w:pPr>
      <w:r>
        <w:rPr>
          <w:rFonts w:cs="Tahoma"/>
        </w:rPr>
        <w:t>1</w:t>
      </w:r>
      <w:r>
        <w:rPr>
          <w:rFonts w:cs="Tahoma"/>
        </w:rPr>
        <w:tab/>
      </w:r>
      <w:r w:rsidRPr="004C4E8F">
        <w:rPr>
          <w:rFonts w:cs="Tahoma"/>
        </w:rPr>
        <w:t>Chinese</w:t>
      </w:r>
    </w:p>
    <w:p w:rsidR="00A735D5" w:rsidRPr="00354965" w:rsidP="00A735D5" w14:paraId="72ADF1CF" w14:textId="77777777">
      <w:pPr>
        <w:spacing w:before="5"/>
        <w:ind w:left="360"/>
        <w:rPr>
          <w:rFonts w:cs="Tahoma"/>
        </w:rPr>
      </w:pPr>
      <w:r>
        <w:rPr>
          <w:rFonts w:cs="Tahoma"/>
        </w:rPr>
        <w:t>2</w:t>
      </w:r>
      <w:r>
        <w:rPr>
          <w:rFonts w:cs="Tahoma"/>
        </w:rPr>
        <w:tab/>
      </w:r>
      <w:r w:rsidRPr="008E2807">
        <w:rPr>
          <w:rFonts w:cs="Tahoma"/>
        </w:rPr>
        <w:t>Vietnamese</w:t>
      </w:r>
    </w:p>
    <w:p w:rsidR="00A735D5" w:rsidP="00A735D5" w14:paraId="16228F68" w14:textId="77777777">
      <w:pPr>
        <w:spacing w:before="5"/>
        <w:ind w:left="360"/>
        <w:rPr>
          <w:rFonts w:cs="Tahoma"/>
        </w:rPr>
      </w:pPr>
      <w:r>
        <w:rPr>
          <w:rFonts w:cs="Tahoma"/>
        </w:rPr>
        <w:t>3</w:t>
      </w:r>
      <w:r>
        <w:rPr>
          <w:rFonts w:cs="Tahoma"/>
        </w:rPr>
        <w:tab/>
      </w:r>
      <w:r w:rsidRPr="009E7840">
        <w:rPr>
          <w:rFonts w:cs="Tahoma"/>
        </w:rPr>
        <w:t>Filipino</w:t>
      </w:r>
    </w:p>
    <w:p w:rsidR="00A735D5" w:rsidRPr="00354965" w:rsidP="00A735D5" w14:paraId="46E45056" w14:textId="77777777">
      <w:pPr>
        <w:spacing w:before="5"/>
        <w:ind w:left="360"/>
        <w:rPr>
          <w:rFonts w:cs="Tahoma"/>
        </w:rPr>
      </w:pPr>
      <w:r>
        <w:rPr>
          <w:rFonts w:cs="Tahoma"/>
        </w:rPr>
        <w:t>4</w:t>
      </w:r>
      <w:r>
        <w:rPr>
          <w:rFonts w:cs="Tahoma"/>
        </w:rPr>
        <w:tab/>
      </w:r>
      <w:r w:rsidRPr="009275C6">
        <w:rPr>
          <w:rFonts w:cs="Tahoma"/>
        </w:rPr>
        <w:t>Korean</w:t>
      </w:r>
    </w:p>
    <w:p w:rsidR="00A735D5" w:rsidRPr="00354965" w:rsidP="00A735D5" w14:paraId="3FEADEFD" w14:textId="77777777">
      <w:pPr>
        <w:spacing w:before="5"/>
        <w:ind w:left="360"/>
        <w:rPr>
          <w:rFonts w:cs="Tahoma"/>
        </w:rPr>
      </w:pPr>
      <w:r>
        <w:rPr>
          <w:rFonts w:cs="Tahoma"/>
        </w:rPr>
        <w:t>5</w:t>
      </w:r>
      <w:r>
        <w:rPr>
          <w:rFonts w:cs="Tahoma"/>
        </w:rPr>
        <w:tab/>
      </w:r>
      <w:r w:rsidRPr="0065061A">
        <w:rPr>
          <w:rFonts w:cs="Tahoma"/>
        </w:rPr>
        <w:t>Asian Indian</w:t>
      </w:r>
    </w:p>
    <w:p w:rsidR="00A735D5" w:rsidRPr="00354965" w:rsidP="00A735D5" w14:paraId="30797165" w14:textId="77777777">
      <w:pPr>
        <w:spacing w:before="5"/>
        <w:ind w:left="360"/>
        <w:rPr>
          <w:rFonts w:cs="Tahoma"/>
        </w:rPr>
      </w:pPr>
      <w:r>
        <w:rPr>
          <w:rFonts w:cs="Tahoma"/>
        </w:rPr>
        <w:t>6</w:t>
      </w:r>
      <w:r>
        <w:rPr>
          <w:rFonts w:cs="Tahoma"/>
        </w:rPr>
        <w:tab/>
      </w:r>
      <w:r w:rsidRPr="00B662E9">
        <w:rPr>
          <w:rFonts w:cs="Tahoma"/>
        </w:rPr>
        <w:t>Japanese</w:t>
      </w:r>
    </w:p>
    <w:p w:rsidR="00A735D5" w:rsidP="00A735D5" w14:paraId="3DFFEF3B"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A735D5">
        <w:rPr>
          <w:rFonts w:eastAsia="MS PGothic" w:cstheme="minorHAnsi"/>
          <w:color w:val="00B0F0"/>
          <w:lang w:eastAsia="ja-JP"/>
        </w:rPr>
        <w:t>[TEXTBOX; CHAR LIMIT = 50]</w:t>
      </w:r>
    </w:p>
    <w:p w:rsidR="00A735D5" w:rsidRPr="00A735D5" w:rsidP="00A735D5" w14:paraId="1E898579"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A735D5" w:rsidRPr="00354965" w:rsidP="00A735D5" w14:paraId="1CD24109" w14:textId="77777777">
      <w:pPr>
        <w:spacing w:before="5"/>
        <w:ind w:left="360"/>
        <w:rPr>
          <w:rFonts w:cs="Tahoma"/>
        </w:rPr>
      </w:pPr>
      <w:r>
        <w:rPr>
          <w:rFonts w:cs="Tahoma"/>
        </w:rPr>
        <w:t>1</w:t>
      </w:r>
      <w:r>
        <w:rPr>
          <w:rFonts w:cs="Tahoma"/>
        </w:rPr>
        <w:tab/>
      </w:r>
      <w:r w:rsidRPr="004C4E8F">
        <w:rPr>
          <w:rFonts w:cs="Tahoma"/>
        </w:rPr>
        <w:t>Chinese</w:t>
      </w:r>
    </w:p>
    <w:p w:rsidR="00A735D5" w:rsidRPr="00354965" w:rsidP="00A735D5" w14:paraId="4915B416" w14:textId="77777777">
      <w:pPr>
        <w:spacing w:before="5"/>
        <w:ind w:left="360"/>
        <w:rPr>
          <w:rFonts w:cs="Tahoma"/>
        </w:rPr>
      </w:pPr>
      <w:r>
        <w:rPr>
          <w:rFonts w:cs="Tahoma"/>
        </w:rPr>
        <w:t>2</w:t>
      </w:r>
      <w:r>
        <w:rPr>
          <w:rFonts w:cs="Tahoma"/>
        </w:rPr>
        <w:tab/>
      </w:r>
      <w:r w:rsidRPr="008E2807">
        <w:rPr>
          <w:rFonts w:cs="Tahoma"/>
        </w:rPr>
        <w:t>Vietnamese</w:t>
      </w:r>
    </w:p>
    <w:p w:rsidR="00A735D5" w:rsidP="00A735D5" w14:paraId="60AA8436" w14:textId="77777777">
      <w:pPr>
        <w:spacing w:before="5"/>
        <w:ind w:left="360"/>
        <w:rPr>
          <w:rFonts w:cs="Tahoma"/>
        </w:rPr>
      </w:pPr>
      <w:r>
        <w:rPr>
          <w:rFonts w:cs="Tahoma"/>
        </w:rPr>
        <w:t>3</w:t>
      </w:r>
      <w:r>
        <w:rPr>
          <w:rFonts w:cs="Tahoma"/>
        </w:rPr>
        <w:tab/>
      </w:r>
      <w:r w:rsidRPr="009E7840">
        <w:rPr>
          <w:rFonts w:cs="Tahoma"/>
        </w:rPr>
        <w:t>Filipino</w:t>
      </w:r>
    </w:p>
    <w:p w:rsidR="00A735D5" w:rsidRPr="00354965" w:rsidP="00A735D5" w14:paraId="089EEBC1" w14:textId="77777777">
      <w:pPr>
        <w:spacing w:before="5"/>
        <w:ind w:left="360"/>
        <w:rPr>
          <w:rFonts w:cs="Tahoma"/>
        </w:rPr>
      </w:pPr>
      <w:r>
        <w:rPr>
          <w:rFonts w:cs="Tahoma"/>
        </w:rPr>
        <w:t>4</w:t>
      </w:r>
      <w:r>
        <w:rPr>
          <w:rFonts w:cs="Tahoma"/>
        </w:rPr>
        <w:tab/>
      </w:r>
      <w:r w:rsidRPr="009275C6">
        <w:rPr>
          <w:rFonts w:cs="Tahoma"/>
        </w:rPr>
        <w:t>Korean</w:t>
      </w:r>
    </w:p>
    <w:p w:rsidR="00A735D5" w:rsidRPr="00354965" w:rsidP="00A735D5" w14:paraId="53C70050" w14:textId="77777777">
      <w:pPr>
        <w:spacing w:before="5"/>
        <w:ind w:left="360"/>
        <w:rPr>
          <w:rFonts w:cs="Tahoma"/>
        </w:rPr>
      </w:pPr>
      <w:r>
        <w:rPr>
          <w:rFonts w:cs="Tahoma"/>
        </w:rPr>
        <w:t>5</w:t>
      </w:r>
      <w:r>
        <w:rPr>
          <w:rFonts w:cs="Tahoma"/>
        </w:rPr>
        <w:tab/>
      </w:r>
      <w:r w:rsidRPr="0065061A">
        <w:rPr>
          <w:rFonts w:cs="Tahoma"/>
        </w:rPr>
        <w:t>Asian Indian</w:t>
      </w:r>
    </w:p>
    <w:p w:rsidR="00A735D5" w:rsidRPr="00354965" w:rsidP="00A735D5" w14:paraId="1463D58E" w14:textId="77777777">
      <w:pPr>
        <w:spacing w:before="5"/>
        <w:ind w:left="360"/>
        <w:rPr>
          <w:rFonts w:cs="Tahoma"/>
        </w:rPr>
      </w:pPr>
      <w:r>
        <w:rPr>
          <w:rFonts w:cs="Tahoma"/>
        </w:rPr>
        <w:t>6</w:t>
      </w:r>
      <w:r>
        <w:rPr>
          <w:rFonts w:cs="Tahoma"/>
        </w:rPr>
        <w:tab/>
      </w:r>
      <w:r w:rsidRPr="00B662E9">
        <w:rPr>
          <w:rFonts w:cs="Tahoma"/>
        </w:rPr>
        <w:t>Japanese</w:t>
      </w:r>
    </w:p>
    <w:p w:rsidR="00A735D5" w:rsidP="00A735D5" w14:paraId="55046FEB"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A735D5">
        <w:rPr>
          <w:rFonts w:eastAsia="MS PGothic" w:cstheme="minorHAnsi"/>
          <w:color w:val="00B0F0"/>
          <w:lang w:eastAsia="ja-JP"/>
        </w:rPr>
        <w:t>[TEXTBOX; CHAR LIMIT = 50]</w:t>
      </w:r>
    </w:p>
    <w:p w:rsidR="00A735D5" w:rsidP="00A735D5" w14:paraId="26466137" w14:textId="77777777">
      <w:pPr>
        <w:pBdr>
          <w:bottom w:val="single" w:sz="4" w:space="2" w:color="auto"/>
        </w:pBdr>
        <w:rPr>
          <w:rFonts w:cs="Tahoma"/>
        </w:rPr>
      </w:pPr>
    </w:p>
    <w:p w:rsidR="00A735D5" w:rsidRPr="00A735D5" w:rsidP="00A735D5" w14:paraId="750C4276" w14:textId="77777777">
      <w:pPr>
        <w:spacing w:before="5"/>
        <w:rPr>
          <w:rFonts w:eastAsia="MS PGothic" w:cstheme="minorHAnsi"/>
          <w:color w:val="00B0F0"/>
          <w:lang w:eastAsia="ja-JP"/>
        </w:rPr>
      </w:pPr>
      <w:r w:rsidRPr="00A735D5">
        <w:rPr>
          <w:rFonts w:eastAsia="MS PGothic" w:cstheme="minorHAnsi"/>
          <w:color w:val="00B0F0"/>
          <w:lang w:eastAsia="ja-JP"/>
        </w:rPr>
        <w:t>DEM_AIAL</w:t>
      </w:r>
    </w:p>
    <w:p w:rsidR="00A735D5" w:rsidRPr="00A735D5" w:rsidP="00A735D5" w14:paraId="725E8DA5" w14:textId="77777777">
      <w:pPr>
        <w:rPr>
          <w:rFonts w:eastAsia="MS PGothic" w:cstheme="minorHAnsi"/>
          <w:color w:val="00B0F0"/>
          <w:lang w:eastAsia="ja-JP"/>
        </w:rPr>
      </w:pPr>
      <w:r w:rsidRPr="00A735D5">
        <w:rPr>
          <w:rFonts w:eastAsia="MS PGothic" w:cstheme="minorHAnsi"/>
          <w:color w:val="00B0F0"/>
          <w:lang w:eastAsia="ja-JP"/>
        </w:rPr>
        <w:t>[TEXTBOX]</w:t>
      </w:r>
    </w:p>
    <w:p w:rsidR="00A735D5" w:rsidRPr="00A735D5" w:rsidP="00A735D5" w14:paraId="306CD89F"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5]</w:t>
      </w:r>
    </w:p>
    <w:p w:rsidR="00A735D5" w:rsidP="00A735D5" w14:paraId="5ABF11F8" w14:textId="77777777">
      <w:pPr>
        <w:rPr>
          <w:rFonts w:cs="Tahoma"/>
        </w:rPr>
      </w:pPr>
      <w:r w:rsidRPr="00ED1D02">
        <w:rPr>
          <w:rFonts w:cs="Tahoma"/>
        </w:rPr>
        <w:t>You said that you are American Indian or Alaska Native. Are you Navajo Nation, Blackfeet Tribe, Mayan, Aztec, Native Village of Barrow Inupiat Tribal Government, Tlingit, or some other group? Note, you may report more than one group.</w:t>
      </w:r>
    </w:p>
    <w:p w:rsidR="00A735D5" w:rsidRPr="00A735D5" w:rsidP="00A735D5" w14:paraId="6F21387F" w14:textId="77777777">
      <w:pPr>
        <w:spacing w:before="5"/>
        <w:ind w:left="360"/>
        <w:rPr>
          <w:rFonts w:eastAsia="MS PGothic" w:cstheme="minorHAnsi"/>
          <w:color w:val="00B0F0"/>
          <w:lang w:eastAsia="ja-JP"/>
        </w:rPr>
      </w:pPr>
      <w:r w:rsidRPr="00A735D5">
        <w:rPr>
          <w:rFonts w:eastAsia="MS PGothic" w:cstheme="minorHAnsi"/>
          <w:color w:val="00B0F0"/>
          <w:lang w:eastAsia="ja-JP"/>
        </w:rPr>
        <w:t>[TEXTBOX; CHAR LIMIT = 150]</w:t>
      </w:r>
    </w:p>
    <w:p w:rsidR="00A735D5" w:rsidP="00A735D5" w14:paraId="6881656F" w14:textId="77777777">
      <w:pPr>
        <w:pBdr>
          <w:bottom w:val="single" w:sz="4" w:space="2" w:color="auto"/>
        </w:pBdr>
        <w:rPr>
          <w:rFonts w:cs="Tahoma"/>
        </w:rPr>
      </w:pPr>
    </w:p>
    <w:p w:rsidR="00A735D5" w:rsidRPr="00A735D5" w:rsidP="00A735D5" w14:paraId="471D328F" w14:textId="77777777">
      <w:pPr>
        <w:spacing w:before="5"/>
        <w:rPr>
          <w:rFonts w:eastAsia="MS PGothic" w:cstheme="minorHAnsi"/>
          <w:color w:val="00B0F0"/>
          <w:lang w:eastAsia="ja-JP"/>
        </w:rPr>
      </w:pPr>
      <w:r w:rsidRPr="00A735D5">
        <w:rPr>
          <w:rFonts w:eastAsia="MS PGothic" w:cstheme="minorHAnsi"/>
          <w:color w:val="00B0F0"/>
          <w:lang w:eastAsia="ja-JP"/>
        </w:rPr>
        <w:t>DEM_MENA</w:t>
      </w:r>
    </w:p>
    <w:p w:rsidR="00A735D5" w:rsidRPr="00A735D5" w:rsidP="00A735D5" w14:paraId="46296C9E"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A735D5" w:rsidRPr="00A735D5" w:rsidP="00A735D5" w14:paraId="3E38CCFB"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6]</w:t>
      </w:r>
    </w:p>
    <w:p w:rsidR="00A735D5" w:rsidP="00A735D5" w14:paraId="241C7C06" w14:textId="77777777">
      <w:pPr>
        <w:rPr>
          <w:rFonts w:eastAsia="MS PGothic" w:cstheme="minorHAnsi"/>
          <w:lang w:eastAsia="ja-JP"/>
        </w:rPr>
      </w:pPr>
      <w:r w:rsidRPr="003C6BFF">
        <w:rPr>
          <w:rFonts w:eastAsia="MS PGothic" w:cstheme="minorHAnsi"/>
          <w:lang w:eastAsia="ja-JP"/>
        </w:rPr>
        <w:t xml:space="preserve">You said that you are </w:t>
      </w:r>
      <w:r w:rsidRPr="00464DC1">
        <w:rPr>
          <w:rFonts w:eastAsia="MS PGothic" w:cstheme="minorHAnsi"/>
          <w:lang w:eastAsia="ja-JP"/>
        </w:rPr>
        <w:t>Middle Eastern or North African</w:t>
      </w:r>
      <w:r w:rsidRPr="003C6BFF">
        <w:rPr>
          <w:rFonts w:eastAsia="MS PGothic" w:cstheme="minorHAnsi"/>
          <w:lang w:eastAsia="ja-JP"/>
        </w:rPr>
        <w:t xml:space="preserve">.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735D5" w:rsidRPr="00A735D5" w:rsidP="00A735D5" w14:paraId="73CEA68D"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A735D5" w:rsidRPr="00354965" w:rsidP="00A735D5" w14:paraId="59D86E26" w14:textId="77777777">
      <w:pPr>
        <w:spacing w:before="5"/>
        <w:ind w:left="360"/>
        <w:rPr>
          <w:rFonts w:cs="Tahoma"/>
        </w:rPr>
      </w:pPr>
      <w:r>
        <w:rPr>
          <w:rFonts w:cs="Tahoma"/>
        </w:rPr>
        <w:t>1</w:t>
      </w:r>
      <w:r>
        <w:rPr>
          <w:rFonts w:cs="Tahoma"/>
        </w:rPr>
        <w:tab/>
      </w:r>
      <w:r w:rsidRPr="00D35964">
        <w:rPr>
          <w:rFonts w:cs="Tahoma"/>
        </w:rPr>
        <w:t>Lebanese</w:t>
      </w:r>
    </w:p>
    <w:p w:rsidR="00A735D5" w:rsidRPr="00354965" w:rsidP="00A735D5" w14:paraId="5F069C9E" w14:textId="77777777">
      <w:pPr>
        <w:spacing w:before="5"/>
        <w:ind w:left="360"/>
        <w:rPr>
          <w:rFonts w:cs="Tahoma"/>
        </w:rPr>
      </w:pPr>
      <w:r>
        <w:rPr>
          <w:rFonts w:cs="Tahoma"/>
        </w:rPr>
        <w:t>2</w:t>
      </w:r>
      <w:r>
        <w:rPr>
          <w:rFonts w:cs="Tahoma"/>
        </w:rPr>
        <w:tab/>
      </w:r>
      <w:r w:rsidRPr="00396021">
        <w:rPr>
          <w:rFonts w:cs="Tahoma"/>
        </w:rPr>
        <w:t>Syrian</w:t>
      </w:r>
    </w:p>
    <w:p w:rsidR="00A735D5" w:rsidP="00A735D5" w14:paraId="1BB33A0F" w14:textId="77777777">
      <w:pPr>
        <w:spacing w:before="5"/>
        <w:ind w:left="360"/>
        <w:rPr>
          <w:rFonts w:cs="Tahoma"/>
        </w:rPr>
      </w:pPr>
      <w:r>
        <w:rPr>
          <w:rFonts w:cs="Tahoma"/>
        </w:rPr>
        <w:t>3</w:t>
      </w:r>
      <w:r>
        <w:rPr>
          <w:rFonts w:cs="Tahoma"/>
        </w:rPr>
        <w:tab/>
      </w:r>
      <w:r w:rsidRPr="006B306F">
        <w:rPr>
          <w:rFonts w:cs="Tahoma"/>
        </w:rPr>
        <w:t>Iranian</w:t>
      </w:r>
    </w:p>
    <w:p w:rsidR="00A735D5" w:rsidRPr="00354965" w:rsidP="00A735D5" w14:paraId="45C71110" w14:textId="77777777">
      <w:pPr>
        <w:spacing w:before="5"/>
        <w:ind w:left="360"/>
        <w:rPr>
          <w:rFonts w:cs="Tahoma"/>
        </w:rPr>
      </w:pPr>
      <w:r>
        <w:rPr>
          <w:rFonts w:cs="Tahoma"/>
        </w:rPr>
        <w:t>4</w:t>
      </w:r>
      <w:r>
        <w:rPr>
          <w:rFonts w:cs="Tahoma"/>
        </w:rPr>
        <w:tab/>
      </w:r>
      <w:r w:rsidRPr="001027C9">
        <w:rPr>
          <w:rFonts w:cs="Tahoma"/>
        </w:rPr>
        <w:t>Moroccan</w:t>
      </w:r>
    </w:p>
    <w:p w:rsidR="00A735D5" w:rsidRPr="00354965" w:rsidP="00A735D5" w14:paraId="00E674D3" w14:textId="77777777">
      <w:pPr>
        <w:spacing w:before="5"/>
        <w:ind w:left="360"/>
        <w:rPr>
          <w:rFonts w:cs="Tahoma"/>
        </w:rPr>
      </w:pPr>
      <w:r>
        <w:rPr>
          <w:rFonts w:cs="Tahoma"/>
        </w:rPr>
        <w:t>5</w:t>
      </w:r>
      <w:r>
        <w:rPr>
          <w:rFonts w:cs="Tahoma"/>
        </w:rPr>
        <w:tab/>
      </w:r>
      <w:r w:rsidRPr="00803D06">
        <w:rPr>
          <w:rFonts w:cs="Tahoma"/>
        </w:rPr>
        <w:t>Egyptian</w:t>
      </w:r>
    </w:p>
    <w:p w:rsidR="00A735D5" w:rsidRPr="00354965" w:rsidP="00A735D5" w14:paraId="241C663F" w14:textId="77777777">
      <w:pPr>
        <w:spacing w:before="5"/>
        <w:ind w:left="360"/>
        <w:rPr>
          <w:rFonts w:cs="Tahoma"/>
        </w:rPr>
      </w:pPr>
      <w:r>
        <w:rPr>
          <w:rFonts w:cs="Tahoma"/>
        </w:rPr>
        <w:t>6</w:t>
      </w:r>
      <w:r>
        <w:rPr>
          <w:rFonts w:cs="Tahoma"/>
        </w:rPr>
        <w:tab/>
      </w:r>
      <w:r w:rsidRPr="00B87CE4">
        <w:rPr>
          <w:rFonts w:cs="Tahoma"/>
        </w:rPr>
        <w:t>Israeli</w:t>
      </w:r>
    </w:p>
    <w:p w:rsidR="00A735D5" w:rsidP="00A735D5" w14:paraId="708B3D13"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A735D5">
        <w:rPr>
          <w:rFonts w:eastAsia="MS PGothic" w:cstheme="minorHAnsi"/>
          <w:color w:val="00B0F0"/>
          <w:lang w:eastAsia="ja-JP"/>
        </w:rPr>
        <w:t>[TEXTBOX; CHAR LIMIT = 50]</w:t>
      </w:r>
    </w:p>
    <w:p w:rsidR="00A735D5" w:rsidRPr="00A735D5" w:rsidP="00A735D5" w14:paraId="28B30477"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A735D5" w:rsidRPr="00354965" w:rsidP="00A735D5" w14:paraId="76BF2384" w14:textId="77777777">
      <w:pPr>
        <w:spacing w:before="5"/>
        <w:ind w:left="360"/>
        <w:rPr>
          <w:rFonts w:cs="Tahoma"/>
        </w:rPr>
      </w:pPr>
      <w:r>
        <w:rPr>
          <w:rFonts w:cs="Tahoma"/>
        </w:rPr>
        <w:t>1</w:t>
      </w:r>
      <w:r>
        <w:rPr>
          <w:rFonts w:cs="Tahoma"/>
        </w:rPr>
        <w:tab/>
      </w:r>
      <w:r w:rsidRPr="00D35964">
        <w:rPr>
          <w:rFonts w:cs="Tahoma"/>
        </w:rPr>
        <w:t>Lebanese</w:t>
      </w:r>
    </w:p>
    <w:p w:rsidR="00A735D5" w:rsidRPr="00354965" w:rsidP="00A735D5" w14:paraId="1DC27A70" w14:textId="77777777">
      <w:pPr>
        <w:spacing w:before="5"/>
        <w:ind w:left="360"/>
        <w:rPr>
          <w:rFonts w:cs="Tahoma"/>
        </w:rPr>
      </w:pPr>
      <w:r>
        <w:rPr>
          <w:rFonts w:cs="Tahoma"/>
        </w:rPr>
        <w:t>2</w:t>
      </w:r>
      <w:r>
        <w:rPr>
          <w:rFonts w:cs="Tahoma"/>
        </w:rPr>
        <w:tab/>
      </w:r>
      <w:r w:rsidRPr="00396021">
        <w:rPr>
          <w:rFonts w:cs="Tahoma"/>
        </w:rPr>
        <w:t>Syrian</w:t>
      </w:r>
    </w:p>
    <w:p w:rsidR="00A735D5" w:rsidP="00A735D5" w14:paraId="48DFDB5A" w14:textId="77777777">
      <w:pPr>
        <w:spacing w:before="5"/>
        <w:ind w:left="360"/>
        <w:rPr>
          <w:rFonts w:cs="Tahoma"/>
        </w:rPr>
      </w:pPr>
      <w:r>
        <w:rPr>
          <w:rFonts w:cs="Tahoma"/>
        </w:rPr>
        <w:t>3</w:t>
      </w:r>
      <w:r>
        <w:rPr>
          <w:rFonts w:cs="Tahoma"/>
        </w:rPr>
        <w:tab/>
      </w:r>
      <w:r w:rsidRPr="006B306F">
        <w:rPr>
          <w:rFonts w:cs="Tahoma"/>
        </w:rPr>
        <w:t>Iranian</w:t>
      </w:r>
    </w:p>
    <w:p w:rsidR="00A735D5" w:rsidRPr="00354965" w:rsidP="00A735D5" w14:paraId="4EEEDC2B" w14:textId="77777777">
      <w:pPr>
        <w:spacing w:before="5"/>
        <w:ind w:left="360"/>
        <w:rPr>
          <w:rFonts w:cs="Tahoma"/>
        </w:rPr>
      </w:pPr>
      <w:r>
        <w:rPr>
          <w:rFonts w:cs="Tahoma"/>
        </w:rPr>
        <w:t>4</w:t>
      </w:r>
      <w:r>
        <w:rPr>
          <w:rFonts w:cs="Tahoma"/>
        </w:rPr>
        <w:tab/>
      </w:r>
      <w:r w:rsidRPr="001027C9">
        <w:rPr>
          <w:rFonts w:cs="Tahoma"/>
        </w:rPr>
        <w:t>Moroccan</w:t>
      </w:r>
    </w:p>
    <w:p w:rsidR="00A735D5" w:rsidRPr="00354965" w:rsidP="00A735D5" w14:paraId="3C813A9C" w14:textId="77777777">
      <w:pPr>
        <w:spacing w:before="5"/>
        <w:ind w:left="360"/>
        <w:rPr>
          <w:rFonts w:cs="Tahoma"/>
        </w:rPr>
      </w:pPr>
      <w:r>
        <w:rPr>
          <w:rFonts w:cs="Tahoma"/>
        </w:rPr>
        <w:t>5</w:t>
      </w:r>
      <w:r>
        <w:rPr>
          <w:rFonts w:cs="Tahoma"/>
        </w:rPr>
        <w:tab/>
      </w:r>
      <w:r w:rsidRPr="00803D06">
        <w:rPr>
          <w:rFonts w:cs="Tahoma"/>
        </w:rPr>
        <w:t>Egyptian</w:t>
      </w:r>
    </w:p>
    <w:p w:rsidR="00A735D5" w:rsidRPr="00354965" w:rsidP="00A735D5" w14:paraId="44B2361B" w14:textId="77777777">
      <w:pPr>
        <w:spacing w:before="5"/>
        <w:ind w:left="360"/>
        <w:rPr>
          <w:rFonts w:cs="Tahoma"/>
        </w:rPr>
      </w:pPr>
      <w:r>
        <w:rPr>
          <w:rFonts w:cs="Tahoma"/>
        </w:rPr>
        <w:t>6</w:t>
      </w:r>
      <w:r>
        <w:rPr>
          <w:rFonts w:cs="Tahoma"/>
        </w:rPr>
        <w:tab/>
      </w:r>
      <w:r w:rsidRPr="00B87CE4">
        <w:rPr>
          <w:rFonts w:cs="Tahoma"/>
        </w:rPr>
        <w:t>Israeli</w:t>
      </w:r>
    </w:p>
    <w:p w:rsidR="00A735D5" w:rsidP="00A735D5" w14:paraId="03D295EF"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A735D5">
        <w:rPr>
          <w:rFonts w:eastAsia="MS PGothic" w:cstheme="minorHAnsi"/>
          <w:color w:val="00B0F0"/>
          <w:lang w:eastAsia="ja-JP"/>
        </w:rPr>
        <w:t>[TEXTBOX; CHAR LIMIT = 50]</w:t>
      </w:r>
    </w:p>
    <w:p w:rsidR="00A735D5" w:rsidP="00A735D5" w14:paraId="40CEA96C" w14:textId="77777777">
      <w:pPr>
        <w:pBdr>
          <w:bottom w:val="single" w:sz="4" w:space="2" w:color="auto"/>
        </w:pBdr>
        <w:rPr>
          <w:rFonts w:cs="Tahoma"/>
        </w:rPr>
      </w:pPr>
    </w:p>
    <w:p w:rsidR="00A735D5" w:rsidRPr="00A735D5" w:rsidP="00A735D5" w14:paraId="53466588" w14:textId="77777777">
      <w:pPr>
        <w:spacing w:before="5"/>
        <w:rPr>
          <w:rFonts w:eastAsia="MS PGothic" w:cstheme="minorHAnsi"/>
          <w:color w:val="00B0F0"/>
          <w:lang w:eastAsia="ja-JP"/>
        </w:rPr>
      </w:pPr>
      <w:r w:rsidRPr="00A735D5">
        <w:rPr>
          <w:rFonts w:eastAsia="MS PGothic" w:cstheme="minorHAnsi"/>
          <w:color w:val="00B0F0"/>
          <w:lang w:eastAsia="ja-JP"/>
        </w:rPr>
        <w:t>DEM_NHPI</w:t>
      </w:r>
    </w:p>
    <w:p w:rsidR="00A735D5" w:rsidRPr="00A735D5" w:rsidP="00A735D5" w14:paraId="4EB1EF51"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A735D5" w:rsidRPr="00A735D5" w:rsidP="00A735D5" w14:paraId="1B36D942"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7]</w:t>
      </w:r>
    </w:p>
    <w:p w:rsidR="00A735D5" w:rsidP="00A735D5" w14:paraId="223982DC" w14:textId="77777777">
      <w:pPr>
        <w:rPr>
          <w:rFonts w:eastAsia="MS PGothic" w:cstheme="minorHAnsi"/>
          <w:lang w:eastAsia="ja-JP"/>
        </w:rPr>
      </w:pPr>
      <w:r w:rsidRPr="003C6BFF">
        <w:rPr>
          <w:rFonts w:eastAsia="MS PGothic" w:cstheme="minorHAnsi"/>
          <w:lang w:eastAsia="ja-JP"/>
        </w:rPr>
        <w:t xml:space="preserve">You said that you are </w:t>
      </w:r>
      <w:r w:rsidRPr="0001714A">
        <w:rPr>
          <w:rFonts w:eastAsia="MS PGothic" w:cstheme="minorHAnsi"/>
          <w:lang w:eastAsia="ja-JP"/>
        </w:rPr>
        <w:t>Native Hawaiian or Pacific Islander</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3C6BFF">
        <w:rPr>
          <w:rFonts w:eastAsia="MS PGothic" w:cstheme="minorHAnsi"/>
          <w:lang w:eastAsia="ja-JP"/>
        </w:rPr>
        <w:t xml:space="preserve"> 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735D5" w:rsidRPr="00A735D5" w:rsidP="00A735D5" w14:paraId="135DE926"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A735D5" w:rsidRPr="00354965" w:rsidP="00A735D5" w14:paraId="14C60543" w14:textId="77777777">
      <w:pPr>
        <w:spacing w:before="5"/>
        <w:ind w:left="360"/>
        <w:rPr>
          <w:rFonts w:cs="Tahoma"/>
        </w:rPr>
      </w:pPr>
      <w:r>
        <w:rPr>
          <w:rFonts w:cs="Tahoma"/>
        </w:rPr>
        <w:t>1</w:t>
      </w:r>
      <w:r>
        <w:rPr>
          <w:rFonts w:cs="Tahoma"/>
        </w:rPr>
        <w:tab/>
      </w:r>
      <w:r w:rsidRPr="00B507B4">
        <w:rPr>
          <w:rFonts w:cs="Tahoma"/>
        </w:rPr>
        <w:t>Native Hawaiian</w:t>
      </w:r>
    </w:p>
    <w:p w:rsidR="00A735D5" w:rsidRPr="00354965" w:rsidP="00A735D5" w14:paraId="0BC4A67F" w14:textId="77777777">
      <w:pPr>
        <w:spacing w:before="5"/>
        <w:ind w:left="360"/>
        <w:rPr>
          <w:rFonts w:cs="Tahoma"/>
        </w:rPr>
      </w:pPr>
      <w:r>
        <w:rPr>
          <w:rFonts w:cs="Tahoma"/>
        </w:rPr>
        <w:t>2</w:t>
      </w:r>
      <w:r>
        <w:rPr>
          <w:rFonts w:cs="Tahoma"/>
        </w:rPr>
        <w:tab/>
      </w:r>
      <w:r w:rsidRPr="00C56AC7">
        <w:rPr>
          <w:rFonts w:cs="Tahoma"/>
        </w:rPr>
        <w:t>Tongan</w:t>
      </w:r>
    </w:p>
    <w:p w:rsidR="00A735D5" w:rsidP="00A735D5" w14:paraId="123410BC" w14:textId="77777777">
      <w:pPr>
        <w:spacing w:before="5"/>
        <w:ind w:left="360"/>
        <w:rPr>
          <w:rFonts w:cs="Tahoma"/>
        </w:rPr>
      </w:pPr>
      <w:r>
        <w:rPr>
          <w:rFonts w:cs="Tahoma"/>
        </w:rPr>
        <w:t>3</w:t>
      </w:r>
      <w:r>
        <w:rPr>
          <w:rFonts w:cs="Tahoma"/>
        </w:rPr>
        <w:tab/>
      </w:r>
      <w:r w:rsidRPr="00B04B15">
        <w:rPr>
          <w:rFonts w:cs="Tahoma"/>
        </w:rPr>
        <w:t>Samoan</w:t>
      </w:r>
    </w:p>
    <w:p w:rsidR="00A735D5" w:rsidRPr="00354965" w:rsidP="00A735D5" w14:paraId="7272B16B" w14:textId="77777777">
      <w:pPr>
        <w:spacing w:before="5"/>
        <w:ind w:left="360"/>
        <w:rPr>
          <w:rFonts w:cs="Tahoma"/>
        </w:rPr>
      </w:pPr>
      <w:r>
        <w:rPr>
          <w:rFonts w:cs="Tahoma"/>
        </w:rPr>
        <w:t>4</w:t>
      </w:r>
      <w:r>
        <w:rPr>
          <w:rFonts w:cs="Tahoma"/>
        </w:rPr>
        <w:tab/>
      </w:r>
      <w:r w:rsidRPr="002E76C7">
        <w:rPr>
          <w:rFonts w:cs="Tahoma"/>
        </w:rPr>
        <w:t>Fijian</w:t>
      </w:r>
    </w:p>
    <w:p w:rsidR="00A735D5" w:rsidRPr="00354965" w:rsidP="00A735D5" w14:paraId="350D4DC2" w14:textId="77777777">
      <w:pPr>
        <w:spacing w:before="5"/>
        <w:ind w:left="360"/>
        <w:rPr>
          <w:rFonts w:cs="Tahoma"/>
        </w:rPr>
      </w:pPr>
      <w:r>
        <w:rPr>
          <w:rFonts w:cs="Tahoma"/>
        </w:rPr>
        <w:t>5</w:t>
      </w:r>
      <w:r>
        <w:rPr>
          <w:rFonts w:cs="Tahoma"/>
        </w:rPr>
        <w:tab/>
      </w:r>
      <w:r w:rsidRPr="00213BC5">
        <w:rPr>
          <w:rFonts w:cs="Tahoma"/>
        </w:rPr>
        <w:t>Chamorro</w:t>
      </w:r>
    </w:p>
    <w:p w:rsidR="00A735D5" w:rsidRPr="00354965" w:rsidP="00A735D5" w14:paraId="5A6CD6EE" w14:textId="77777777">
      <w:pPr>
        <w:spacing w:before="5"/>
        <w:ind w:left="360"/>
        <w:rPr>
          <w:rFonts w:cs="Tahoma"/>
        </w:rPr>
      </w:pPr>
      <w:r>
        <w:rPr>
          <w:rFonts w:cs="Tahoma"/>
        </w:rPr>
        <w:t>6</w:t>
      </w:r>
      <w:r>
        <w:rPr>
          <w:rFonts w:cs="Tahoma"/>
        </w:rPr>
        <w:tab/>
      </w:r>
      <w:r w:rsidRPr="00911432">
        <w:rPr>
          <w:rFonts w:cs="Tahoma"/>
        </w:rPr>
        <w:t>Marshallese</w:t>
      </w:r>
    </w:p>
    <w:p w:rsidR="00A735D5" w:rsidP="00A735D5" w14:paraId="1C7E3EEE"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A735D5">
        <w:rPr>
          <w:rFonts w:eastAsia="MS PGothic" w:cstheme="minorHAnsi"/>
          <w:color w:val="00B0F0"/>
          <w:lang w:eastAsia="ja-JP"/>
        </w:rPr>
        <w:t>[TEXTBOX; CHAR LIMIT = 50]</w:t>
      </w:r>
    </w:p>
    <w:p w:rsidR="00A735D5" w:rsidRPr="00A735D5" w:rsidP="00A735D5" w14:paraId="3240FB77"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A735D5" w:rsidRPr="00354965" w:rsidP="00A735D5" w14:paraId="01FBD741" w14:textId="77777777">
      <w:pPr>
        <w:spacing w:before="5"/>
        <w:ind w:left="360"/>
        <w:rPr>
          <w:rFonts w:cs="Tahoma"/>
        </w:rPr>
      </w:pPr>
      <w:r>
        <w:rPr>
          <w:rFonts w:cs="Tahoma"/>
        </w:rPr>
        <w:t>1</w:t>
      </w:r>
      <w:r>
        <w:rPr>
          <w:rFonts w:cs="Tahoma"/>
        </w:rPr>
        <w:tab/>
      </w:r>
      <w:r w:rsidRPr="00B507B4">
        <w:rPr>
          <w:rFonts w:cs="Tahoma"/>
        </w:rPr>
        <w:t>Native Hawaiian</w:t>
      </w:r>
    </w:p>
    <w:p w:rsidR="00A735D5" w:rsidRPr="00354965" w:rsidP="00A735D5" w14:paraId="357D95FB" w14:textId="77777777">
      <w:pPr>
        <w:spacing w:before="5"/>
        <w:ind w:left="360"/>
        <w:rPr>
          <w:rFonts w:cs="Tahoma"/>
        </w:rPr>
      </w:pPr>
      <w:r>
        <w:rPr>
          <w:rFonts w:cs="Tahoma"/>
        </w:rPr>
        <w:t>2</w:t>
      </w:r>
      <w:r>
        <w:rPr>
          <w:rFonts w:cs="Tahoma"/>
        </w:rPr>
        <w:tab/>
      </w:r>
      <w:r w:rsidRPr="00C56AC7">
        <w:rPr>
          <w:rFonts w:cs="Tahoma"/>
        </w:rPr>
        <w:t>Tongan</w:t>
      </w:r>
    </w:p>
    <w:p w:rsidR="00A735D5" w:rsidP="00A735D5" w14:paraId="2DEF8EF6" w14:textId="77777777">
      <w:pPr>
        <w:spacing w:before="5"/>
        <w:ind w:left="360"/>
        <w:rPr>
          <w:rFonts w:cs="Tahoma"/>
        </w:rPr>
      </w:pPr>
      <w:r>
        <w:rPr>
          <w:rFonts w:cs="Tahoma"/>
        </w:rPr>
        <w:t>3</w:t>
      </w:r>
      <w:r>
        <w:rPr>
          <w:rFonts w:cs="Tahoma"/>
        </w:rPr>
        <w:tab/>
      </w:r>
      <w:r w:rsidRPr="00B04B15">
        <w:rPr>
          <w:rFonts w:cs="Tahoma"/>
        </w:rPr>
        <w:t>Samoan</w:t>
      </w:r>
    </w:p>
    <w:p w:rsidR="00A735D5" w:rsidRPr="00354965" w:rsidP="00A735D5" w14:paraId="5A4C3680" w14:textId="77777777">
      <w:pPr>
        <w:spacing w:before="5"/>
        <w:ind w:left="360"/>
        <w:rPr>
          <w:rFonts w:cs="Tahoma"/>
        </w:rPr>
      </w:pPr>
      <w:r>
        <w:rPr>
          <w:rFonts w:cs="Tahoma"/>
        </w:rPr>
        <w:t>4</w:t>
      </w:r>
      <w:r>
        <w:rPr>
          <w:rFonts w:cs="Tahoma"/>
        </w:rPr>
        <w:tab/>
      </w:r>
      <w:r w:rsidRPr="002E76C7">
        <w:rPr>
          <w:rFonts w:cs="Tahoma"/>
        </w:rPr>
        <w:t>Fijian</w:t>
      </w:r>
    </w:p>
    <w:p w:rsidR="00A735D5" w:rsidRPr="00354965" w:rsidP="00A735D5" w14:paraId="38D3C31D" w14:textId="77777777">
      <w:pPr>
        <w:spacing w:before="5"/>
        <w:ind w:left="360"/>
        <w:rPr>
          <w:rFonts w:cs="Tahoma"/>
        </w:rPr>
      </w:pPr>
      <w:r>
        <w:rPr>
          <w:rFonts w:cs="Tahoma"/>
        </w:rPr>
        <w:t>5</w:t>
      </w:r>
      <w:r>
        <w:rPr>
          <w:rFonts w:cs="Tahoma"/>
        </w:rPr>
        <w:tab/>
      </w:r>
      <w:r w:rsidRPr="00213BC5">
        <w:rPr>
          <w:rFonts w:cs="Tahoma"/>
        </w:rPr>
        <w:t>Chamorro</w:t>
      </w:r>
    </w:p>
    <w:p w:rsidR="00A735D5" w:rsidRPr="00354965" w:rsidP="00A735D5" w14:paraId="2EF0F79E" w14:textId="77777777">
      <w:pPr>
        <w:spacing w:before="5"/>
        <w:ind w:left="360"/>
        <w:rPr>
          <w:rFonts w:cs="Tahoma"/>
        </w:rPr>
      </w:pPr>
      <w:r>
        <w:rPr>
          <w:rFonts w:cs="Tahoma"/>
        </w:rPr>
        <w:t>6</w:t>
      </w:r>
      <w:r>
        <w:rPr>
          <w:rFonts w:cs="Tahoma"/>
        </w:rPr>
        <w:tab/>
      </w:r>
      <w:r w:rsidRPr="00911432">
        <w:rPr>
          <w:rFonts w:cs="Tahoma"/>
        </w:rPr>
        <w:t>Marshallese</w:t>
      </w:r>
    </w:p>
    <w:p w:rsidR="00A735D5" w:rsidP="00A735D5" w14:paraId="6D583832"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A735D5">
        <w:rPr>
          <w:rFonts w:eastAsia="MS PGothic" w:cstheme="minorHAnsi"/>
          <w:color w:val="00B0F0"/>
          <w:lang w:eastAsia="ja-JP"/>
        </w:rPr>
        <w:t>[TEXTBOX; CHAR LIMIT = 50]</w:t>
      </w:r>
    </w:p>
    <w:p w:rsidR="0010036A" w:rsidP="0010036A" w14:paraId="2060A88B" w14:textId="77777777">
      <w:pPr>
        <w:pBdr>
          <w:bottom w:val="single" w:sz="4" w:space="1" w:color="auto"/>
        </w:pBdr>
        <w:rPr>
          <w:rFonts w:cs="Times New Roman"/>
        </w:rPr>
      </w:pPr>
    </w:p>
    <w:p w:rsidR="0010036A" w:rsidP="0010036A" w14:paraId="372EA819" w14:textId="77777777">
      <w:pPr>
        <w:rPr>
          <w:rFonts w:cs="Arial"/>
          <w:bCs/>
          <w:iCs/>
          <w:color w:val="00B0F0"/>
          <w:bdr w:val="none" w:sz="0" w:space="0" w:color="auto" w:frame="1"/>
          <w:shd w:val="clear" w:color="auto" w:fill="FFFFFF"/>
        </w:rPr>
      </w:pPr>
    </w:p>
    <w:p w:rsidR="0010036A" w:rsidP="0010036A" w14:paraId="13F3AB7D" w14:textId="77777777">
      <w:pPr>
        <w:rPr>
          <w:rFonts w:cs="Tahoma"/>
          <w:color w:val="00B0F0"/>
        </w:rPr>
      </w:pPr>
      <w:r>
        <w:rPr>
          <w:rFonts w:cs="Tahoma"/>
          <w:color w:val="00B0F0"/>
        </w:rPr>
        <w:t>[COPY OF ADEV SID 3328]</w:t>
      </w:r>
    </w:p>
    <w:p w:rsidR="0010036A" w:rsidP="0010036A" w14:paraId="06069D2D" w14:textId="77777777">
      <w:pPr>
        <w:rPr>
          <w:color w:val="00B0F0"/>
          <w:lang w:val=""/>
        </w:rPr>
      </w:pPr>
      <w:r>
        <w:rPr>
          <w:rFonts w:cs="Tahoma"/>
          <w:color w:val="00B0F0"/>
        </w:rPr>
        <w:t xml:space="preserve">#[SP] </w:t>
      </w:r>
    </w:p>
    <w:p w:rsidR="0010036A" w:rsidP="0010036A" w14:paraId="46C874C1" w14:textId="17A1460A">
      <w:pPr>
        <w:rPr>
          <w:rFonts w:cs="Tahoma"/>
        </w:rPr>
      </w:pPr>
      <w:r>
        <w:rPr>
          <w:bCs/>
          <w:iCs/>
          <w:color w:val="00B0F0"/>
          <w:bdr w:val="none" w:sz="0" w:space="0" w:color="auto" w:frame="1"/>
          <w:shd w:val="clear" w:color="auto" w:fill="FFFFFF"/>
        </w:rPr>
        <w:t>SEXID_OPT.</w:t>
      </w:r>
    </w:p>
    <w:p w:rsidR="0010036A" w:rsidP="0010036A" w14:paraId="1333ECCD" w14:textId="77777777">
      <w:r>
        <w:t>Which of the following best represents how you think of yourself?</w:t>
      </w:r>
    </w:p>
    <w:p w:rsidR="0010036A" w:rsidP="0010036A" w14:paraId="4A104266" w14:textId="77777777">
      <w:pPr>
        <w:rPr>
          <w:color w:val="00B0F0"/>
        </w:rPr>
      </w:pPr>
    </w:p>
    <w:p w:rsidR="0010036A" w:rsidP="0010036A" w14:paraId="6CD0194B" w14:textId="77777777">
      <w:r>
        <w:rPr>
          <w:color w:val="00B0F0"/>
        </w:rPr>
        <w:t xml:space="preserve">CAWI RESPONSE OPTIONS: </w:t>
      </w:r>
    </w:p>
    <w:p w:rsidR="0010036A" w:rsidP="0010036A" w14:paraId="06675513" w14:textId="77777777">
      <w:pPr>
        <w:pStyle w:val="ListParagraph"/>
        <w:numPr>
          <w:ilvl w:val="0"/>
          <w:numId w:val="4"/>
        </w:numPr>
        <w:rPr>
          <w:szCs w:val="24"/>
        </w:rPr>
      </w:pPr>
      <w:r>
        <w:rPr>
          <w:szCs w:val="24"/>
        </w:rPr>
        <w:t>Lesbian or gay</w:t>
      </w:r>
    </w:p>
    <w:p w:rsidR="0010036A" w:rsidP="0010036A" w14:paraId="45377313" w14:textId="77777777">
      <w:pPr>
        <w:pStyle w:val="ListParagraph"/>
        <w:numPr>
          <w:ilvl w:val="0"/>
          <w:numId w:val="4"/>
        </w:numPr>
      </w:pPr>
      <w:r>
        <w:t>Straight;</w:t>
      </w:r>
      <w:r>
        <w:t xml:space="preserve"> that is, not lesbian or gay</w:t>
      </w:r>
    </w:p>
    <w:p w:rsidR="0010036A" w:rsidP="0010036A" w14:paraId="7B466A14" w14:textId="77777777">
      <w:pPr>
        <w:pStyle w:val="ListParagraph"/>
        <w:numPr>
          <w:ilvl w:val="0"/>
          <w:numId w:val="4"/>
        </w:numPr>
      </w:pPr>
      <w:r>
        <w:rPr>
          <w:szCs w:val="24"/>
        </w:rPr>
        <w:t>Bisexual</w:t>
      </w:r>
    </w:p>
    <w:p w:rsidR="0010036A" w:rsidP="0010036A" w14:paraId="57607AB9" w14:textId="77777777">
      <w:pPr>
        <w:pStyle w:val="ListParagraph"/>
        <w:numPr>
          <w:ilvl w:val="0"/>
          <w:numId w:val="4"/>
        </w:numPr>
      </w:pPr>
      <w:r>
        <w:rPr>
          <w:szCs w:val="24"/>
        </w:rPr>
        <w:t>Something else</w:t>
      </w:r>
    </w:p>
    <w:p w:rsidR="0010036A" w:rsidP="0010036A" w14:paraId="2B50F5FB" w14:textId="77777777">
      <w:pPr>
        <w:pStyle w:val="ListParagraph"/>
        <w:numPr>
          <w:ilvl w:val="0"/>
          <w:numId w:val="5"/>
        </w:numPr>
      </w:pPr>
      <w:r>
        <w:rPr>
          <w:szCs w:val="24"/>
        </w:rPr>
        <w:t>I don’t know</w:t>
      </w:r>
    </w:p>
    <w:p w:rsidR="0010036A" w:rsidP="0010036A" w14:paraId="5BF971CD" w14:textId="77777777"/>
    <w:p w:rsidR="0010036A" w:rsidP="0010036A" w14:paraId="0B8FBA97" w14:textId="77777777">
      <w:r>
        <w:rPr>
          <w:color w:val="00B0F0"/>
        </w:rPr>
        <w:t xml:space="preserve">CATI RESPONSE OPTIONS: </w:t>
      </w:r>
    </w:p>
    <w:p w:rsidR="0010036A" w:rsidP="0010036A" w14:paraId="23F5E2A9" w14:textId="77777777">
      <w:pPr>
        <w:pStyle w:val="ListParagraph"/>
        <w:numPr>
          <w:ilvl w:val="0"/>
          <w:numId w:val="6"/>
        </w:numPr>
      </w:pPr>
      <w:r>
        <w:rPr>
          <w:rFonts w:cs="Tahoma"/>
        </w:rPr>
        <w:t>Lesbian or gay</w:t>
      </w:r>
    </w:p>
    <w:p w:rsidR="0010036A" w:rsidP="0010036A" w14:paraId="2B0542E4" w14:textId="77777777">
      <w:pPr>
        <w:pStyle w:val="ListParagraph"/>
        <w:numPr>
          <w:ilvl w:val="0"/>
          <w:numId w:val="6"/>
        </w:numPr>
      </w:pPr>
      <w:r>
        <w:rPr>
          <w:szCs w:val="24"/>
        </w:rPr>
        <w:t>Straight;</w:t>
      </w:r>
      <w:r>
        <w:rPr>
          <w:szCs w:val="24"/>
        </w:rPr>
        <w:t xml:space="preserve"> that is, not lesbian or gay</w:t>
      </w:r>
    </w:p>
    <w:p w:rsidR="0010036A" w:rsidP="0010036A" w14:paraId="03E3E1F9" w14:textId="77777777">
      <w:pPr>
        <w:pStyle w:val="ListParagraph"/>
        <w:numPr>
          <w:ilvl w:val="0"/>
          <w:numId w:val="6"/>
        </w:numPr>
      </w:pPr>
      <w:r>
        <w:rPr>
          <w:szCs w:val="24"/>
        </w:rPr>
        <w:t>Bisexual</w:t>
      </w:r>
    </w:p>
    <w:p w:rsidR="0010036A" w:rsidP="0010036A" w14:paraId="5860C953" w14:textId="77777777">
      <w:pPr>
        <w:pStyle w:val="ListParagraph"/>
        <w:numPr>
          <w:ilvl w:val="0"/>
          <w:numId w:val="6"/>
        </w:numPr>
      </w:pPr>
      <w:r>
        <w:rPr>
          <w:szCs w:val="24"/>
        </w:rPr>
        <w:t>Something else</w:t>
      </w:r>
    </w:p>
    <w:p w:rsidR="0010036A" w:rsidP="0010036A" w14:paraId="14185404" w14:textId="77777777">
      <w:pPr>
        <w:pStyle w:val="ListParagraph"/>
        <w:numPr>
          <w:ilvl w:val="0"/>
          <w:numId w:val="7"/>
        </w:numPr>
      </w:pPr>
      <w:r>
        <w:rPr>
          <w:szCs w:val="24"/>
        </w:rPr>
        <w:t>You don’t know</w:t>
      </w:r>
    </w:p>
    <w:p w:rsidR="0010036A" w:rsidP="0010036A" w14:paraId="045BCF49" w14:textId="77777777">
      <w:pPr>
        <w:pBdr>
          <w:bottom w:val="single" w:sz="4" w:space="1" w:color="auto"/>
        </w:pBdr>
        <w:rPr>
          <w:rFonts w:cs="Tahoma"/>
          <w:color w:val="00B0F0"/>
        </w:rPr>
      </w:pPr>
    </w:p>
    <w:p w:rsidR="0010036A" w:rsidP="0010036A" w14:paraId="512BCEFA" w14:textId="77777777">
      <w:pPr>
        <w:rPr>
          <w:rFonts w:cs="Arial"/>
          <w:bCs/>
          <w:iCs/>
          <w:color w:val="00B0F0"/>
          <w:bdr w:val="none" w:sz="0" w:space="0" w:color="auto" w:frame="1"/>
          <w:shd w:val="clear" w:color="auto" w:fill="FFFFFF"/>
        </w:rPr>
      </w:pPr>
    </w:p>
    <w:p w:rsidR="0010036A" w:rsidP="0010036A" w14:paraId="18B03426" w14:textId="77777777">
      <w:pPr>
        <w:rPr>
          <w:rFonts w:cs="Tahoma"/>
          <w:color w:val="00B0F0"/>
        </w:rPr>
      </w:pPr>
      <w:r>
        <w:rPr>
          <w:rFonts w:cs="Tahoma"/>
          <w:color w:val="00B0F0"/>
        </w:rPr>
        <w:t>[COPY OF ADEV SID 3328]</w:t>
      </w:r>
    </w:p>
    <w:p w:rsidR="0010036A" w:rsidP="0010036A" w14:paraId="3ACD5BC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SEXID = 4]</w:t>
      </w:r>
    </w:p>
    <w:p w:rsidR="0010036A" w:rsidP="0010036A" w14:paraId="734720E2" w14:textId="77777777">
      <w:pPr>
        <w:rPr>
          <w:color w:val="00B0F0"/>
          <w:lang w:val=""/>
        </w:rPr>
      </w:pPr>
      <w:r>
        <w:rPr>
          <w:rFonts w:cs="Tahoma"/>
          <w:color w:val="00B0F0"/>
        </w:rPr>
        <w:t xml:space="preserve">[SP] </w:t>
      </w:r>
    </w:p>
    <w:p w:rsidR="0010036A" w:rsidP="0010036A" w14:paraId="0AC56967" w14:textId="11B60903">
      <w:pPr>
        <w:rPr>
          <w:rFonts w:cs="Tahoma"/>
        </w:rPr>
      </w:pPr>
      <w:r>
        <w:rPr>
          <w:bCs/>
          <w:iCs/>
          <w:color w:val="00B0F0"/>
          <w:bdr w:val="none" w:sz="0" w:space="0" w:color="auto" w:frame="1"/>
          <w:shd w:val="clear" w:color="auto" w:fill="FFFFFF"/>
        </w:rPr>
        <w:t>PROBE_SEXID_OPT.</w:t>
      </w:r>
    </w:p>
    <w:p w:rsidR="0010036A" w:rsidP="0010036A" w14:paraId="52694C17" w14:textId="77777777">
      <w:r>
        <w:t>What do you mean by “something else”?</w:t>
      </w:r>
    </w:p>
    <w:p w:rsidR="0010036A" w:rsidP="0010036A" w14:paraId="2C98E69F" w14:textId="77777777">
      <w:pPr>
        <w:rPr>
          <w:color w:val="00B0F0"/>
        </w:rPr>
      </w:pPr>
    </w:p>
    <w:p w:rsidR="0010036A" w:rsidP="0010036A" w14:paraId="00D43A8E" w14:textId="77777777">
      <w:r>
        <w:rPr>
          <w:color w:val="00B0F0"/>
        </w:rPr>
        <w:t xml:space="preserve">RESPONSE OPTIONS: </w:t>
      </w:r>
    </w:p>
    <w:p w:rsidR="0010036A" w:rsidP="0010036A" w14:paraId="68D7166D" w14:textId="5E1B9D5B">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not straight, but identify with another label such as queer,</w:t>
      </w:r>
      <w:r w:rsidR="00AD3F19">
        <w:rPr>
          <w:szCs w:val="24"/>
        </w:rPr>
        <w:t xml:space="preserve"> pansexual, or </w:t>
      </w:r>
      <w:r>
        <w:rPr>
          <w:szCs w:val="24"/>
        </w:rPr>
        <w:t>omnisexual</w:t>
      </w:r>
    </w:p>
    <w:p w:rsidR="0010036A" w:rsidP="0010036A" w14:paraId="1E844052" w14:textId="77777777">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asexual or on the asexual spectrum (including, but not limited to, demisexual and greysexual)</w:t>
      </w:r>
    </w:p>
    <w:p w:rsidR="0010036A" w:rsidP="0010036A" w14:paraId="52A45E3C"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have not figured out or </w:t>
      </w:r>
      <w:r>
        <w:rPr>
          <w:color w:val="00B0F0"/>
          <w:szCs w:val="24"/>
        </w:rPr>
        <w:t>[CAWI:</w:t>
      </w:r>
      <w:r>
        <w:rPr>
          <w:szCs w:val="24"/>
        </w:rPr>
        <w:t xml:space="preserve"> am</w:t>
      </w:r>
      <w:r>
        <w:rPr>
          <w:color w:val="00B0F0"/>
          <w:szCs w:val="24"/>
        </w:rPr>
        <w:t>; CATI:</w:t>
      </w:r>
      <w:r>
        <w:rPr>
          <w:szCs w:val="24"/>
        </w:rPr>
        <w:t xml:space="preserve"> are</w:t>
      </w:r>
      <w:r>
        <w:rPr>
          <w:color w:val="00B0F0"/>
          <w:szCs w:val="24"/>
        </w:rPr>
        <w:t xml:space="preserve">] </w:t>
      </w:r>
      <w:r>
        <w:rPr>
          <w:szCs w:val="24"/>
        </w:rPr>
        <w:t xml:space="preserve">in the process of figuring out </w:t>
      </w:r>
      <w:r>
        <w:rPr>
          <w:color w:val="00B0F0"/>
          <w:szCs w:val="24"/>
        </w:rPr>
        <w:t>[CAWI:</w:t>
      </w:r>
      <w:r>
        <w:rPr>
          <w:szCs w:val="24"/>
        </w:rPr>
        <w:t xml:space="preserve"> my</w:t>
      </w:r>
      <w:r>
        <w:rPr>
          <w:color w:val="00B0F0"/>
          <w:szCs w:val="24"/>
        </w:rPr>
        <w:t>; CATI:</w:t>
      </w:r>
      <w:r>
        <w:rPr>
          <w:szCs w:val="24"/>
        </w:rPr>
        <w:t xml:space="preserve"> </w:t>
      </w:r>
      <w:r>
        <w:rPr>
          <w:szCs w:val="24"/>
        </w:rPr>
        <w:t>your</w:t>
      </w:r>
      <w:r>
        <w:rPr>
          <w:color w:val="00B0F0"/>
          <w:szCs w:val="24"/>
        </w:rPr>
        <w:t>]</w:t>
      </w:r>
      <w:r>
        <w:rPr>
          <w:szCs w:val="24"/>
        </w:rPr>
        <w:t>sexuality</w:t>
      </w:r>
    </w:p>
    <w:p w:rsidR="0010036A" w:rsidP="0010036A" w14:paraId="06BFF27A"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do not use labels to identify </w:t>
      </w:r>
      <w:r>
        <w:rPr>
          <w:color w:val="00B0F0"/>
          <w:szCs w:val="24"/>
        </w:rPr>
        <w:t>[CAWI:</w:t>
      </w:r>
      <w:r>
        <w:rPr>
          <w:szCs w:val="24"/>
        </w:rPr>
        <w:t xml:space="preserve"> myself</w:t>
      </w:r>
      <w:r>
        <w:rPr>
          <w:color w:val="00B0F0"/>
          <w:szCs w:val="24"/>
        </w:rPr>
        <w:t>; CATI:</w:t>
      </w:r>
      <w:r>
        <w:rPr>
          <w:szCs w:val="24"/>
        </w:rPr>
        <w:t xml:space="preserve"> yourself</w:t>
      </w:r>
      <w:r>
        <w:rPr>
          <w:color w:val="00B0F0"/>
          <w:szCs w:val="24"/>
        </w:rPr>
        <w:t>]</w:t>
      </w:r>
      <w:r>
        <w:rPr>
          <w:szCs w:val="24"/>
        </w:rPr>
        <w:t xml:space="preserve"> </w:t>
      </w:r>
    </w:p>
    <w:p w:rsidR="0010036A" w:rsidP="0010036A" w14:paraId="0CC5DB29" w14:textId="77777777">
      <w:pPr>
        <w:pStyle w:val="ListParagraph"/>
        <w:numPr>
          <w:ilvl w:val="0"/>
          <w:numId w:val="8"/>
        </w:numPr>
      </w:pPr>
      <w:r>
        <w:rPr>
          <w:szCs w:val="24"/>
        </w:rPr>
        <w:t xml:space="preserve">Something else, please explain </w:t>
      </w:r>
      <w:r>
        <w:rPr>
          <w:color w:val="00B0F0"/>
        </w:rPr>
        <w:t>[TEXTBOX]</w:t>
      </w:r>
    </w:p>
    <w:p w:rsidR="009530ED" w:rsidRPr="00BB24A4" w:rsidP="009530ED" w14:paraId="2A981218" w14:textId="77777777">
      <w:pPr>
        <w:pBdr>
          <w:bottom w:val="single" w:sz="4" w:space="1" w:color="auto"/>
        </w:pBdr>
        <w:rPr>
          <w:rFonts w:cstheme="minorHAnsi"/>
        </w:rPr>
      </w:pPr>
    </w:p>
    <w:p w:rsidR="009530ED" w:rsidRPr="00BB24A4" w:rsidP="009530ED" w14:paraId="26FAE5BE" w14:textId="77777777">
      <w:pPr>
        <w:rPr>
          <w:rFonts w:cstheme="minorHAnsi"/>
          <w:color w:val="00B0F0"/>
        </w:rPr>
      </w:pPr>
      <w:r w:rsidRPr="00BB24A4">
        <w:rPr>
          <w:rFonts w:cstheme="minorHAnsi"/>
          <w:color w:val="00B0F0"/>
        </w:rPr>
        <w:t xml:space="preserve"> </w:t>
      </w:r>
    </w:p>
    <w:p w:rsidR="009530ED" w:rsidP="009530ED" w14:paraId="024C8301" w14:textId="77777777">
      <w:pPr>
        <w:rPr>
          <w:rFonts w:eastAsia="Times New Roman" w:cs="Tahoma"/>
          <w:color w:val="00B0F0"/>
        </w:rPr>
      </w:pPr>
      <w:r>
        <w:rPr>
          <w:rFonts w:eastAsia="Times New Roman" w:cs="Tahoma"/>
          <w:color w:val="00B0F0"/>
        </w:rPr>
        <w:t>#[</w:t>
      </w:r>
      <w:r>
        <w:rPr>
          <w:rFonts w:eastAsia="Times New Roman" w:cs="Tahoma"/>
          <w:color w:val="00B0F0"/>
        </w:rPr>
        <w:t>SHOW IF PANEL_TYPE&gt;=20]</w:t>
      </w:r>
    </w:p>
    <w:p w:rsidR="009530ED" w:rsidP="009530ED" w14:paraId="4C4A7872" w14:textId="77777777">
      <w:pPr>
        <w:rPr>
          <w:color w:val="00B0F0"/>
        </w:rPr>
      </w:pPr>
      <w:r>
        <w:rPr>
          <w:color w:val="00B0F0"/>
        </w:rPr>
        <w:t>[FORCE RESPONSE]</w:t>
      </w:r>
    </w:p>
    <w:p w:rsidR="009530ED" w:rsidP="009530ED" w14:paraId="5FFB7CA7" w14:textId="77777777">
      <w:pPr>
        <w:rPr>
          <w:color w:val="00B0F0"/>
        </w:rPr>
      </w:pPr>
      <w:r>
        <w:rPr>
          <w:color w:val="00B0F0"/>
        </w:rPr>
        <w:t>[SP]</w:t>
      </w:r>
    </w:p>
    <w:p w:rsidR="009530ED" w:rsidP="009530ED" w14:paraId="4DE9F38D" w14:textId="77777777">
      <w:pPr>
        <w:rPr>
          <w:color w:val="00B0F0"/>
        </w:rPr>
      </w:pPr>
      <w:r>
        <w:rPr>
          <w:color w:val="00B0F0"/>
        </w:rPr>
        <w:t>HHSIZE1.</w:t>
      </w:r>
    </w:p>
    <w:p w:rsidR="009530ED" w:rsidP="009530ED" w14:paraId="23313CBE" w14:textId="77777777">
      <w:r>
        <w:t xml:space="preserve">Tell us a little about your household. </w:t>
      </w:r>
      <w:r>
        <w:rPr>
          <w:color w:val="00B0F0"/>
        </w:rPr>
        <w:t>&lt;u&gt;</w:t>
      </w:r>
      <w:r>
        <w:rPr>
          <w:u w:val="single"/>
        </w:rPr>
        <w:t>Including yourself</w:t>
      </w:r>
      <w:r>
        <w:rPr>
          <w:color w:val="00B0F0"/>
        </w:rPr>
        <w:t>&lt;/u&gt;</w:t>
      </w:r>
      <w:r>
        <w:t>, how many persons currently live in your household at least 50 percent of the time?  Please include any children as well as adults.</w:t>
      </w:r>
    </w:p>
    <w:p w:rsidR="009530ED" w:rsidP="009530ED" w14:paraId="32F41AAB" w14:textId="77777777"/>
    <w:p w:rsidR="009530ED" w:rsidP="009530ED" w14:paraId="59AFDD33" w14:textId="77777777">
      <w:r>
        <w:rPr>
          <w:color w:val="00B0F0"/>
        </w:rPr>
        <w:t>RESPONSE OPTIONS:</w:t>
      </w:r>
    </w:p>
    <w:p w:rsidR="009530ED" w:rsidP="0023313A" w14:paraId="4AC5C784" w14:textId="77777777">
      <w:pPr>
        <w:numPr>
          <w:ilvl w:val="1"/>
          <w:numId w:val="124"/>
        </w:numPr>
        <w:spacing w:line="252" w:lineRule="auto"/>
      </w:pPr>
      <w:r>
        <w:rPr>
          <w:rFonts w:ascii="Calibri" w:eastAsia="Calibri" w:hAnsi="Calibri" w:cs="Calibri"/>
          <w:color w:val="000000"/>
        </w:rPr>
        <w:t>One person, I live by myself</w:t>
      </w:r>
    </w:p>
    <w:p w:rsidR="009530ED" w:rsidP="0023313A" w14:paraId="2083F290" w14:textId="77777777">
      <w:pPr>
        <w:numPr>
          <w:ilvl w:val="1"/>
          <w:numId w:val="124"/>
        </w:numPr>
        <w:spacing w:line="252" w:lineRule="auto"/>
      </w:pPr>
      <w:r>
        <w:rPr>
          <w:rFonts w:ascii="Calibri" w:eastAsia="Calibri" w:hAnsi="Calibri" w:cs="Calibri"/>
          <w:color w:val="000000"/>
        </w:rPr>
        <w:t>Two persons</w:t>
      </w:r>
    </w:p>
    <w:p w:rsidR="009530ED" w:rsidP="0023313A" w14:paraId="00FD4F77" w14:textId="77777777">
      <w:pPr>
        <w:numPr>
          <w:ilvl w:val="1"/>
          <w:numId w:val="124"/>
        </w:numPr>
        <w:spacing w:line="252" w:lineRule="auto"/>
      </w:pPr>
      <w:r>
        <w:rPr>
          <w:rFonts w:ascii="Calibri" w:eastAsia="Calibri" w:hAnsi="Calibri" w:cs="Calibri"/>
          <w:color w:val="000000"/>
        </w:rPr>
        <w:t>Three persons</w:t>
      </w:r>
    </w:p>
    <w:p w:rsidR="009530ED" w:rsidP="0023313A" w14:paraId="10DE30D8" w14:textId="77777777">
      <w:pPr>
        <w:numPr>
          <w:ilvl w:val="1"/>
          <w:numId w:val="124"/>
        </w:numPr>
        <w:spacing w:line="252" w:lineRule="auto"/>
      </w:pPr>
      <w:r>
        <w:rPr>
          <w:rFonts w:ascii="Calibri" w:eastAsia="Calibri" w:hAnsi="Calibri" w:cs="Calibri"/>
          <w:color w:val="000000"/>
        </w:rPr>
        <w:t>Four persons</w:t>
      </w:r>
    </w:p>
    <w:p w:rsidR="009530ED" w:rsidP="0023313A" w14:paraId="3704932E" w14:textId="77777777">
      <w:pPr>
        <w:numPr>
          <w:ilvl w:val="1"/>
          <w:numId w:val="124"/>
        </w:numPr>
        <w:spacing w:line="252" w:lineRule="auto"/>
      </w:pPr>
      <w:r>
        <w:rPr>
          <w:rFonts w:ascii="Calibri" w:eastAsia="Calibri" w:hAnsi="Calibri" w:cs="Calibri"/>
          <w:color w:val="000000"/>
        </w:rPr>
        <w:t>Five persons</w:t>
      </w:r>
    </w:p>
    <w:p w:rsidR="009530ED" w:rsidP="0023313A" w14:paraId="458F2058" w14:textId="77777777">
      <w:pPr>
        <w:numPr>
          <w:ilvl w:val="1"/>
          <w:numId w:val="124"/>
        </w:numPr>
      </w:pPr>
      <w:r>
        <w:rPr>
          <w:rFonts w:ascii="Calibri" w:eastAsia="Calibri" w:hAnsi="Calibri" w:cs="Calibri"/>
          <w:color w:val="000000"/>
        </w:rPr>
        <w:t>Six or more persons</w:t>
      </w:r>
    </w:p>
    <w:p w:rsidR="009530ED" w:rsidP="009530ED" w14:paraId="1ED89CD9" w14:textId="77777777"/>
    <w:p w:rsidR="009530ED" w:rsidP="009530ED" w14:paraId="7705F23E" w14:textId="77777777">
      <w:r>
        <w:rPr>
          <w:color w:val="00B0F0"/>
        </w:rPr>
        <w:t>[COMPUTE S_HHSIZE1=HHSIZE1]</w:t>
      </w:r>
    </w:p>
    <w:p w:rsidR="009530ED" w:rsidP="009530ED" w14:paraId="3A2B2451" w14:textId="77777777">
      <w:pPr>
        <w:pBdr>
          <w:bottom w:val="single" w:sz="4" w:space="1" w:color="000000"/>
        </w:pBdr>
        <w:spacing w:after="160" w:line="252" w:lineRule="auto"/>
      </w:pPr>
    </w:p>
    <w:p w:rsidR="009530ED" w:rsidP="009530ED" w14:paraId="241D1191" w14:textId="77777777">
      <w:pPr>
        <w:rPr>
          <w:color w:val="00B0F0"/>
        </w:rPr>
      </w:pPr>
      <w:r>
        <w:rPr>
          <w:color w:val="00B0F0"/>
        </w:rPr>
        <w:t>#[</w:t>
      </w:r>
      <w:r>
        <w:rPr>
          <w:color w:val="00B0F0"/>
        </w:rPr>
        <w:t>SHOW IF HHSIZE1&gt;1]</w:t>
      </w:r>
    </w:p>
    <w:p w:rsidR="009530ED" w:rsidP="009530ED" w14:paraId="0A37AEDC" w14:textId="77777777">
      <w:pPr>
        <w:rPr>
          <w:color w:val="00B0F0"/>
        </w:rPr>
      </w:pPr>
      <w:r>
        <w:rPr>
          <w:color w:val="00B0F0"/>
        </w:rPr>
        <w:t>[FORCE RESPONSE]</w:t>
      </w:r>
    </w:p>
    <w:p w:rsidR="009530ED" w:rsidP="009530ED" w14:paraId="153BF6D4" w14:textId="77777777">
      <w:pPr>
        <w:rPr>
          <w:color w:val="00B0F0"/>
        </w:rPr>
      </w:pPr>
      <w:r>
        <w:rPr>
          <w:color w:val="00B0F0"/>
        </w:rPr>
        <w:t>[NUMBOXES]</w:t>
      </w:r>
    </w:p>
    <w:p w:rsidR="009530ED" w:rsidP="009530ED" w14:paraId="3878F2BD" w14:textId="77777777">
      <w:r>
        <w:t>Please tell us how many persons currently living in your household, including yourself, are…</w:t>
      </w:r>
    </w:p>
    <w:p w:rsidR="009530ED" w:rsidP="009530ED" w14:paraId="130520B1" w14:textId="77777777"/>
    <w:p w:rsidR="009530ED" w:rsidP="009530ED" w14:paraId="46C3EC95" w14:textId="77777777">
      <w:pPr>
        <w:ind w:left="720"/>
      </w:pPr>
      <w:r>
        <w:rPr>
          <w:color w:val="00B0F0"/>
        </w:rPr>
        <w:t>HH01S.</w:t>
      </w:r>
      <w:r>
        <w:t xml:space="preserve"> ___ 0-1 years old</w:t>
      </w:r>
    </w:p>
    <w:p w:rsidR="009530ED" w:rsidP="009530ED" w14:paraId="6557F881" w14:textId="77777777">
      <w:pPr>
        <w:ind w:left="720"/>
      </w:pPr>
      <w:r>
        <w:rPr>
          <w:color w:val="00B0F0"/>
        </w:rPr>
        <w:t>HH25S.</w:t>
      </w:r>
      <w:r>
        <w:t xml:space="preserve"> ___ 2-5 years old</w:t>
      </w:r>
    </w:p>
    <w:p w:rsidR="009530ED" w:rsidP="009530ED" w14:paraId="7AE547AC" w14:textId="77777777">
      <w:pPr>
        <w:ind w:left="720"/>
      </w:pPr>
      <w:r>
        <w:rPr>
          <w:color w:val="00B0F0"/>
        </w:rPr>
        <w:t>HH612S.</w:t>
      </w:r>
      <w:r>
        <w:t xml:space="preserve"> ___ 6-12 years old</w:t>
      </w:r>
    </w:p>
    <w:p w:rsidR="009530ED" w:rsidP="009530ED" w14:paraId="48FB9762" w14:textId="77777777">
      <w:pPr>
        <w:ind w:left="720"/>
      </w:pPr>
      <w:r>
        <w:rPr>
          <w:color w:val="00B0F0"/>
        </w:rPr>
        <w:t xml:space="preserve">HH1317S. </w:t>
      </w:r>
      <w:r>
        <w:t>___ 13-17 years old</w:t>
      </w:r>
    </w:p>
    <w:p w:rsidR="009530ED" w:rsidP="009530ED" w14:paraId="76EB54DA" w14:textId="77777777">
      <w:pPr>
        <w:ind w:left="720"/>
      </w:pPr>
      <w:r>
        <w:rPr>
          <w:color w:val="00B0F0"/>
        </w:rPr>
        <w:t xml:space="preserve">HH18OVS. </w:t>
      </w:r>
      <w:r>
        <w:t>___ 18 years old or older</w:t>
      </w:r>
    </w:p>
    <w:p w:rsidR="009530ED" w:rsidP="009530ED" w14:paraId="3D232F9F" w14:textId="77777777">
      <w:pPr>
        <w:ind w:left="720"/>
      </w:pPr>
      <w:r>
        <w:rPr>
          <w:color w:val="00B0F0"/>
        </w:rPr>
        <w:t>HHtotal</w:t>
      </w:r>
      <w:r>
        <w:rPr>
          <w:color w:val="00B0F0"/>
        </w:rPr>
        <w:t>.</w:t>
      </w:r>
      <w:r>
        <w:t xml:space="preserve"> ____ Total household members</w:t>
      </w:r>
    </w:p>
    <w:p w:rsidR="009530ED" w:rsidP="009530ED" w14:paraId="09E6CD7E" w14:textId="77777777"/>
    <w:p w:rsidR="009530ED" w:rsidP="009530ED" w14:paraId="76660F5F" w14:textId="77777777">
      <w:pPr>
        <w:ind w:left="720"/>
      </w:pPr>
    </w:p>
    <w:p w:rsidR="009530ED" w:rsidP="009530ED" w14:paraId="44689CFB" w14:textId="77777777">
      <w:pPr>
        <w:rPr>
          <w:color w:val="00B0F0"/>
        </w:rPr>
      </w:pPr>
      <w:r>
        <w:rPr>
          <w:color w:val="00B0F0"/>
        </w:rPr>
        <w:t>HHtotal</w:t>
      </w:r>
      <w:r>
        <w:rPr>
          <w:color w:val="00B0F0"/>
        </w:rPr>
        <w:t xml:space="preserve"> SHOULD SHOW AUTO-SUM OF HH01S-H18OVS </w:t>
      </w:r>
    </w:p>
    <w:p w:rsidR="009530ED" w:rsidP="009530ED" w14:paraId="7C5B318E" w14:textId="77777777">
      <w:pPr>
        <w:rPr>
          <w:color w:val="00B0F0"/>
        </w:rPr>
      </w:pPr>
      <w:r>
        <w:rPr>
          <w:color w:val="00B0F0"/>
        </w:rPr>
        <w:t xml:space="preserve">DO NOT ALLOW R TO CONTINUE IN SURVEY IF </w:t>
      </w:r>
      <w:sdt>
        <w:sdtPr>
          <w:tag w:val="goog_rdk_16"/>
          <w:id w:val="-938444501"/>
          <w:richText/>
        </w:sdtPr>
        <w:sdtContent/>
      </w:sdt>
      <w:r>
        <w:rPr>
          <w:color w:val="00B0F0"/>
        </w:rPr>
        <w:t>HHtotal</w:t>
      </w:r>
      <w:r>
        <w:rPr>
          <w:color w:val="00B0F0"/>
        </w:rPr>
        <w:t>&lt;HHSIZE1</w:t>
      </w:r>
    </w:p>
    <w:p w:rsidR="009530ED" w:rsidP="009530ED" w14:paraId="518915C3" w14:textId="77777777"/>
    <w:p w:rsidR="009530ED" w:rsidP="009530ED" w14:paraId="1314B960" w14:textId="77777777">
      <w:pPr>
        <w:rPr>
          <w:color w:val="00B0F0"/>
        </w:rPr>
      </w:pPr>
      <w:r>
        <w:rPr>
          <w:color w:val="00B0F0"/>
        </w:rPr>
        <w:t>COMPUTE</w:t>
      </w:r>
      <w:r>
        <w:rPr>
          <w:color w:val="00B0F0"/>
        </w:rPr>
        <w:tab/>
        <w:t>HH01=HH01</w:t>
      </w:r>
      <w:r>
        <w:rPr>
          <w:color w:val="00B0F0"/>
        </w:rPr>
        <w:t>S .</w:t>
      </w:r>
    </w:p>
    <w:p w:rsidR="009530ED" w:rsidP="009530ED" w14:paraId="1D18620E" w14:textId="77777777">
      <w:pPr>
        <w:rPr>
          <w:color w:val="00B0F0"/>
        </w:rPr>
      </w:pPr>
      <w:r>
        <w:rPr>
          <w:color w:val="00B0F0"/>
        </w:rPr>
        <w:t>COMPUTE</w:t>
      </w:r>
      <w:r>
        <w:rPr>
          <w:color w:val="00B0F0"/>
        </w:rPr>
        <w:tab/>
        <w:t>HH25=HH25</w:t>
      </w:r>
      <w:r>
        <w:rPr>
          <w:color w:val="00B0F0"/>
        </w:rPr>
        <w:t>S .</w:t>
      </w:r>
    </w:p>
    <w:p w:rsidR="009530ED" w:rsidP="009530ED" w14:paraId="4B76862E" w14:textId="77777777">
      <w:pPr>
        <w:rPr>
          <w:color w:val="00B0F0"/>
        </w:rPr>
      </w:pPr>
      <w:r>
        <w:rPr>
          <w:color w:val="00B0F0"/>
        </w:rPr>
        <w:t>COMPUTE</w:t>
      </w:r>
      <w:r>
        <w:rPr>
          <w:color w:val="00B0F0"/>
        </w:rPr>
        <w:tab/>
        <w:t>HH612=HH612</w:t>
      </w:r>
      <w:r>
        <w:rPr>
          <w:color w:val="00B0F0"/>
        </w:rPr>
        <w:t>S .</w:t>
      </w:r>
    </w:p>
    <w:p w:rsidR="009530ED" w:rsidP="009530ED" w14:paraId="1D067D69" w14:textId="77777777">
      <w:pPr>
        <w:rPr>
          <w:color w:val="00B0F0"/>
        </w:rPr>
      </w:pPr>
      <w:r>
        <w:rPr>
          <w:color w:val="00B0F0"/>
        </w:rPr>
        <w:t>COMPUTE</w:t>
      </w:r>
      <w:r>
        <w:rPr>
          <w:color w:val="00B0F0"/>
        </w:rPr>
        <w:tab/>
        <w:t>HH1317=HH1317</w:t>
      </w:r>
      <w:r>
        <w:rPr>
          <w:color w:val="00B0F0"/>
        </w:rPr>
        <w:t>S .</w:t>
      </w:r>
    </w:p>
    <w:p w:rsidR="009530ED" w:rsidP="009530ED" w14:paraId="1D05F1CC" w14:textId="77777777">
      <w:pPr>
        <w:rPr>
          <w:color w:val="00B0F0"/>
        </w:rPr>
      </w:pPr>
      <w:r>
        <w:rPr>
          <w:color w:val="00B0F0"/>
        </w:rPr>
        <w:t>COMPUTE</w:t>
      </w:r>
      <w:r>
        <w:rPr>
          <w:color w:val="00B0F0"/>
        </w:rPr>
        <w:tab/>
        <w:t>HH18OV=HH18</w:t>
      </w:r>
      <w:r>
        <w:rPr>
          <w:color w:val="00B0F0"/>
        </w:rPr>
        <w:t>OVS .</w:t>
      </w:r>
    </w:p>
    <w:p w:rsidR="009530ED" w:rsidP="009530ED" w14:paraId="0819F1FC" w14:textId="77777777">
      <w:pPr>
        <w:ind w:left="720"/>
        <w:rPr>
          <w:color w:val="00B0F0"/>
        </w:rPr>
      </w:pPr>
    </w:p>
    <w:p w:rsidR="009530ED" w:rsidP="009530ED" w14:paraId="6664FFF9" w14:textId="77777777">
      <w:pPr>
        <w:rPr>
          <w:color w:val="00B0F0"/>
        </w:rPr>
      </w:pPr>
      <w:r>
        <w:rPr>
          <w:color w:val="00B0F0"/>
        </w:rPr>
        <w:t>COMPUTE</w:t>
      </w:r>
      <w:r>
        <w:rPr>
          <w:color w:val="00B0F0"/>
        </w:rPr>
        <w:tab/>
        <w:t>HHMINORS=</w:t>
      </w:r>
      <w:r>
        <w:rPr>
          <w:color w:val="00B0F0"/>
        </w:rPr>
        <w:t>sum(</w:t>
      </w:r>
      <w:r>
        <w:rPr>
          <w:color w:val="00B0F0"/>
        </w:rPr>
        <w:t>HH01, HH25, HH612, HH1317)</w:t>
      </w:r>
    </w:p>
    <w:p w:rsidR="009530ED" w:rsidP="009530ED" w14:paraId="4BBCF2D6" w14:textId="77777777">
      <w:pPr>
        <w:pBdr>
          <w:bottom w:val="single" w:sz="4" w:space="1" w:color="000000"/>
        </w:pBdr>
        <w:tabs>
          <w:tab w:val="center" w:pos="9720"/>
        </w:tabs>
        <w:ind w:right="720"/>
        <w:rPr>
          <w:color w:val="00B0F0"/>
        </w:rPr>
      </w:pPr>
    </w:p>
    <w:p w:rsidR="009530ED" w:rsidP="009530ED" w14:paraId="2ABCCD7E" w14:textId="77777777">
      <w:pPr>
        <w:tabs>
          <w:tab w:val="center" w:pos="9720"/>
        </w:tabs>
        <w:ind w:right="720"/>
        <w:rPr>
          <w:color w:val="00B0F0"/>
        </w:rPr>
      </w:pPr>
    </w:p>
    <w:p w:rsidR="009530ED" w:rsidP="009530ED" w14:paraId="282414C5" w14:textId="77777777">
      <w:pPr>
        <w:rPr>
          <w:color w:val="00B0F0"/>
        </w:rPr>
      </w:pPr>
      <w:r>
        <w:rPr>
          <w:color w:val="00B0F0"/>
        </w:rPr>
        <w:t>#[</w:t>
      </w:r>
      <w:r>
        <w:rPr>
          <w:color w:val="00B0F0"/>
        </w:rPr>
        <w:t>SHOW IF PANEL_TYPE&gt;=20]</w:t>
      </w:r>
    </w:p>
    <w:p w:rsidR="009530ED" w:rsidP="009530ED" w14:paraId="0B3D93AD" w14:textId="77777777">
      <w:pPr>
        <w:rPr>
          <w:rFonts w:cs="Arial"/>
          <w:color w:val="00B0F0"/>
        </w:rPr>
      </w:pPr>
      <w:r>
        <w:rPr>
          <w:rFonts w:cs="Arial"/>
          <w:color w:val="00B0F0"/>
        </w:rPr>
        <w:t>[DISPLAY]</w:t>
      </w:r>
    </w:p>
    <w:p w:rsidR="009530ED" w:rsidP="009530ED" w14:paraId="5456F99C" w14:textId="77777777">
      <w:pPr>
        <w:rPr>
          <w:rFonts w:cs="Arial"/>
          <w:color w:val="00B0F0"/>
        </w:rPr>
      </w:pPr>
      <w:r>
        <w:rPr>
          <w:rFonts w:cs="Arial"/>
          <w:color w:val="00B0F0"/>
        </w:rPr>
        <w:t>HHINCINTRO.</w:t>
      </w:r>
    </w:p>
    <w:p w:rsidR="009530ED" w:rsidP="009530ED" w14:paraId="27B2C47E" w14:textId="77777777">
      <w:pPr>
        <w:rPr>
          <w:rFonts w:cs="Arial"/>
        </w:rPr>
      </w:pPr>
      <w:r>
        <w:rPr>
          <w:rFonts w:cs="Arial"/>
        </w:rPr>
        <w:t xml:space="preserve">The next question is about the </w:t>
      </w:r>
      <w:r>
        <w:rPr>
          <w:rFonts w:cs="Arial"/>
          <w:color w:val="00B0F0"/>
        </w:rPr>
        <w:t>&lt;u&gt;</w:t>
      </w:r>
      <w:r>
        <w:rPr>
          <w:rFonts w:cs="Arial"/>
          <w:u w:val="single"/>
        </w:rPr>
        <w:t>total income</w:t>
      </w:r>
      <w:r>
        <w:rPr>
          <w:rFonts w:cs="Arial"/>
          <w:color w:val="00B0F0"/>
        </w:rPr>
        <w:t>&lt;/u&gt;</w:t>
      </w:r>
      <w:r>
        <w:rPr>
          <w:rFonts w:cs="Arial"/>
        </w:rPr>
        <w:t xml:space="preserve"> of YOUR HOUSEHOLD for </w:t>
      </w:r>
      <w:r>
        <w:rPr>
          <w:rFonts w:cs="Arial"/>
          <w:color w:val="00B0F0"/>
        </w:rPr>
        <w:t>[CURRENTYEAR-1]</w:t>
      </w:r>
      <w:r>
        <w:rPr>
          <w:rFonts w:cs="Arial"/>
        </w:rPr>
        <w:t>.  Please include your own income PLUS the income of all members living in your household (including cohabiting partners and armed forces members living at home).  Please count income BEFORE TAXES and from all sources (such as wages, salaries, tips, net income from a business, interest, dividends, child support, alimony, and Social Security, public assistance, pensions, or retirement benefits).</w:t>
      </w:r>
    </w:p>
    <w:p w:rsidR="009530ED" w:rsidP="009530ED" w14:paraId="1028E20E" w14:textId="77777777">
      <w:pPr>
        <w:pBdr>
          <w:bottom w:val="single" w:sz="4" w:space="1" w:color="auto"/>
        </w:pBdr>
        <w:rPr>
          <w:rFonts w:cs="Arial"/>
        </w:rPr>
      </w:pPr>
    </w:p>
    <w:p w:rsidR="009530ED" w:rsidP="009530ED" w14:paraId="0B74E31E" w14:textId="77777777">
      <w:pPr>
        <w:rPr>
          <w:color w:val="00B0F0"/>
        </w:rPr>
      </w:pPr>
    </w:p>
    <w:p w:rsidR="009530ED" w:rsidP="009530ED" w14:paraId="1E39B9F0" w14:textId="77777777">
      <w:pPr>
        <w:pStyle w:val="basicinstruction"/>
      </w:pPr>
      <w:r>
        <w:rPr>
          <w:rFonts w:asciiTheme="minorHAnsi" w:hAnsiTheme="minorHAnsi" w:cstheme="minorHAnsi"/>
          <w:b w:val="0"/>
          <w:color w:val="00B0F0"/>
        </w:rPr>
        <w:t>[</w:t>
      </w:r>
      <w:r>
        <w:rPr>
          <w:rStyle w:val="basicChar"/>
          <w:rFonts w:asciiTheme="minorHAnsi" w:hAnsiTheme="minorHAnsi" w:cstheme="minorHAnsi"/>
          <w:b w:val="0"/>
          <w:color w:val="00B0F0"/>
        </w:rPr>
        <w:t>FORCE RESPONSE</w:t>
      </w:r>
      <w:r>
        <w:rPr>
          <w:rStyle w:val="basicChar"/>
          <w:b w:val="0"/>
          <w:color w:val="00B0F0"/>
        </w:rPr>
        <w:t xml:space="preserve">] </w:t>
      </w:r>
      <w:r>
        <w:rPr>
          <w:rFonts w:ascii="Calibri" w:hAnsi="Calibri"/>
          <w:b w:val="0"/>
          <w:smallCaps w:val="0"/>
          <w:color w:val="FF0000"/>
          <w:szCs w:val="22"/>
        </w:rPr>
        <w:t>Information about your household income is very important. We greatly appreciate your response and will keep your answer confidential</w:t>
      </w:r>
      <w:r>
        <w:rPr>
          <w:rFonts w:ascii="Calibri" w:hAnsi="Calibri"/>
          <w:color w:val="FF0000"/>
          <w:szCs w:val="22"/>
        </w:rPr>
        <w:t>.</w:t>
      </w:r>
      <w:r>
        <w:rPr>
          <w:rFonts w:ascii="Calibri" w:hAnsi="Calibri"/>
          <w:color w:val="00B0F0"/>
          <w:szCs w:val="22"/>
        </w:rPr>
        <w:t>]</w:t>
      </w:r>
    </w:p>
    <w:p w:rsidR="009530ED" w:rsidP="009530ED" w14:paraId="279EDCF8" w14:textId="77777777">
      <w:pPr>
        <w:rPr>
          <w:color w:val="00B0F0"/>
        </w:rPr>
      </w:pPr>
      <w:r>
        <w:rPr>
          <w:color w:val="00B0F0"/>
        </w:rPr>
        <w:t>#[</w:t>
      </w:r>
      <w:r>
        <w:rPr>
          <w:color w:val="00B0F0"/>
        </w:rPr>
        <w:t>SHOW IF PANEL_TYPE&gt;=20]</w:t>
      </w:r>
    </w:p>
    <w:p w:rsidR="009530ED" w:rsidP="009530ED" w14:paraId="148FD317" w14:textId="77777777">
      <w:pPr>
        <w:rPr>
          <w:color w:val="00B0F0"/>
        </w:rPr>
      </w:pPr>
      <w:r>
        <w:rPr>
          <w:color w:val="00B0F0"/>
        </w:rPr>
        <w:t xml:space="preserve">[SP] </w:t>
      </w:r>
    </w:p>
    <w:p w:rsidR="009530ED" w:rsidP="009530ED" w14:paraId="6CA1C749" w14:textId="77777777">
      <w:pPr>
        <w:rPr>
          <w:rFonts w:cs="Arial"/>
          <w:bCs/>
        </w:rPr>
      </w:pPr>
      <w:r>
        <w:rPr>
          <w:rFonts w:cs="Arial"/>
          <w:bCs/>
          <w:color w:val="00B0F0"/>
        </w:rPr>
        <w:t>INCOME2.</w:t>
      </w:r>
      <w:r>
        <w:rPr>
          <w:rFonts w:cs="Arial"/>
          <w:bCs/>
        </w:rPr>
        <w:t xml:space="preserve"> </w:t>
      </w:r>
    </w:p>
    <w:p w:rsidR="009530ED" w:rsidP="009530ED" w14:paraId="156722A0" w14:textId="77777777">
      <w:pPr>
        <w:rPr>
          <w:rFonts w:cs="Arial"/>
          <w:bCs/>
        </w:rPr>
      </w:pPr>
      <w:r>
        <w:rPr>
          <w:rFonts w:cs="Arial"/>
        </w:rPr>
        <w:t xml:space="preserve">Was your total HOUSEHOLD income in </w:t>
      </w:r>
      <w:r>
        <w:rPr>
          <w:rFonts w:cs="Arial"/>
          <w:color w:val="00B0F0"/>
        </w:rPr>
        <w:t>[CURRENTYEAR-</w:t>
      </w:r>
      <w:r>
        <w:rPr>
          <w:rFonts w:cs="Arial"/>
          <w:color w:val="00B0F0"/>
        </w:rPr>
        <w:t>1]</w:t>
      </w:r>
      <w:r>
        <w:rPr>
          <w:rFonts w:cs="Arial"/>
        </w:rPr>
        <w:t>…</w:t>
      </w:r>
    </w:p>
    <w:p w:rsidR="009530ED" w:rsidP="009530ED" w14:paraId="30A80534" w14:textId="77777777">
      <w:pPr>
        <w:rPr>
          <w:rFonts w:cs="Arial"/>
        </w:rPr>
      </w:pPr>
    </w:p>
    <w:p w:rsidR="009530ED" w:rsidP="009530ED" w14:paraId="38DC74C2" w14:textId="77777777">
      <w:pPr>
        <w:rPr>
          <w:rFonts w:cs="Arial"/>
          <w:color w:val="00B0F0"/>
          <w:lang w:val=""/>
        </w:rPr>
      </w:pPr>
      <w:r>
        <w:rPr>
          <w:rFonts w:cs="Arial"/>
          <w:color w:val="00B0F0"/>
          <w:lang w:val=""/>
        </w:rPr>
        <w:t>RESPONSE OPTIONS:</w:t>
      </w:r>
    </w:p>
    <w:p w:rsidR="009530ED" w:rsidP="0023313A" w14:paraId="7C77FA49" w14:textId="77777777">
      <w:pPr>
        <w:pStyle w:val="ListParagraph"/>
        <w:numPr>
          <w:ilvl w:val="1"/>
          <w:numId w:val="125"/>
        </w:numPr>
        <w:rPr>
          <w:rFonts w:cs="Arial"/>
        </w:rPr>
      </w:pPr>
      <w:r>
        <w:rPr>
          <w:rFonts w:cs="Arial"/>
        </w:rPr>
        <w:t>Less than $5,000</w:t>
      </w:r>
    </w:p>
    <w:p w:rsidR="009530ED" w:rsidP="0023313A" w14:paraId="21C9AB1F" w14:textId="77777777">
      <w:pPr>
        <w:pStyle w:val="ListParagraph"/>
        <w:numPr>
          <w:ilvl w:val="1"/>
          <w:numId w:val="125"/>
        </w:numPr>
        <w:rPr>
          <w:rFonts w:cs="Arial"/>
        </w:rPr>
      </w:pPr>
      <w:r>
        <w:rPr>
          <w:rFonts w:cs="Arial"/>
        </w:rPr>
        <w:t>$5,000 to $9,999</w:t>
      </w:r>
    </w:p>
    <w:p w:rsidR="009530ED" w:rsidP="0023313A" w14:paraId="50B68D9E" w14:textId="77777777">
      <w:pPr>
        <w:pStyle w:val="ListParagraph"/>
        <w:numPr>
          <w:ilvl w:val="1"/>
          <w:numId w:val="125"/>
        </w:numPr>
        <w:rPr>
          <w:rFonts w:cs="Arial"/>
        </w:rPr>
      </w:pPr>
      <w:r>
        <w:rPr>
          <w:rFonts w:cs="Arial"/>
        </w:rPr>
        <w:t>$10,000 to $14,999</w:t>
      </w:r>
    </w:p>
    <w:p w:rsidR="009530ED" w:rsidP="0023313A" w14:paraId="0663B993" w14:textId="77777777">
      <w:pPr>
        <w:pStyle w:val="ListParagraph"/>
        <w:numPr>
          <w:ilvl w:val="1"/>
          <w:numId w:val="125"/>
        </w:numPr>
        <w:rPr>
          <w:rFonts w:cs="Arial"/>
        </w:rPr>
      </w:pPr>
      <w:r>
        <w:rPr>
          <w:rFonts w:cs="Arial"/>
        </w:rPr>
        <w:t>$15,000 to $19,999</w:t>
      </w:r>
    </w:p>
    <w:p w:rsidR="009530ED" w:rsidP="0023313A" w14:paraId="3AD2E158" w14:textId="77777777">
      <w:pPr>
        <w:pStyle w:val="ListParagraph"/>
        <w:numPr>
          <w:ilvl w:val="1"/>
          <w:numId w:val="125"/>
        </w:numPr>
        <w:rPr>
          <w:rFonts w:cs="Arial"/>
        </w:rPr>
      </w:pPr>
      <w:r>
        <w:rPr>
          <w:rFonts w:cs="Arial"/>
        </w:rPr>
        <w:t>$20,000 to $24,999</w:t>
      </w:r>
    </w:p>
    <w:p w:rsidR="009530ED" w:rsidP="0023313A" w14:paraId="471BB580" w14:textId="77777777">
      <w:pPr>
        <w:pStyle w:val="ListParagraph"/>
        <w:numPr>
          <w:ilvl w:val="1"/>
          <w:numId w:val="125"/>
        </w:numPr>
        <w:rPr>
          <w:rFonts w:cs="Arial"/>
        </w:rPr>
      </w:pPr>
      <w:r>
        <w:rPr>
          <w:rFonts w:cs="Arial"/>
        </w:rPr>
        <w:t>$25,000 to $29,999</w:t>
      </w:r>
    </w:p>
    <w:p w:rsidR="009530ED" w:rsidP="0023313A" w14:paraId="0D0EC2C0" w14:textId="77777777">
      <w:pPr>
        <w:pStyle w:val="ListParagraph"/>
        <w:numPr>
          <w:ilvl w:val="1"/>
          <w:numId w:val="125"/>
        </w:numPr>
        <w:rPr>
          <w:rFonts w:cs="Arial"/>
        </w:rPr>
      </w:pPr>
      <w:r>
        <w:rPr>
          <w:rFonts w:cs="Arial"/>
        </w:rPr>
        <w:t>$30,000 to $34,999</w:t>
      </w:r>
    </w:p>
    <w:p w:rsidR="009530ED" w:rsidP="0023313A" w14:paraId="0A51EBA9" w14:textId="77777777">
      <w:pPr>
        <w:pStyle w:val="ListParagraph"/>
        <w:numPr>
          <w:ilvl w:val="1"/>
          <w:numId w:val="125"/>
        </w:numPr>
        <w:rPr>
          <w:rFonts w:cs="Arial"/>
        </w:rPr>
      </w:pPr>
      <w:r>
        <w:rPr>
          <w:rFonts w:cs="Arial"/>
        </w:rPr>
        <w:t>$35,000 to $39,999</w:t>
      </w:r>
    </w:p>
    <w:p w:rsidR="009530ED" w:rsidP="0023313A" w14:paraId="03CA76CF" w14:textId="77777777">
      <w:pPr>
        <w:pStyle w:val="ListParagraph"/>
        <w:numPr>
          <w:ilvl w:val="1"/>
          <w:numId w:val="125"/>
        </w:numPr>
        <w:rPr>
          <w:rFonts w:cs="Arial"/>
        </w:rPr>
      </w:pPr>
      <w:r>
        <w:rPr>
          <w:rFonts w:cs="Arial"/>
        </w:rPr>
        <w:t>$40,000 to $49,999</w:t>
      </w:r>
    </w:p>
    <w:p w:rsidR="009530ED" w:rsidP="0023313A" w14:paraId="093C9076" w14:textId="77777777">
      <w:pPr>
        <w:pStyle w:val="ListParagraph"/>
        <w:numPr>
          <w:ilvl w:val="1"/>
          <w:numId w:val="125"/>
        </w:numPr>
        <w:rPr>
          <w:rFonts w:cs="Arial"/>
        </w:rPr>
      </w:pPr>
      <w:r>
        <w:rPr>
          <w:rFonts w:cs="Arial"/>
        </w:rPr>
        <w:t>$50,000 to $59,999</w:t>
      </w:r>
    </w:p>
    <w:p w:rsidR="009530ED" w:rsidP="0023313A" w14:paraId="737EA740" w14:textId="77777777">
      <w:pPr>
        <w:pStyle w:val="ListParagraph"/>
        <w:numPr>
          <w:ilvl w:val="1"/>
          <w:numId w:val="125"/>
        </w:numPr>
        <w:rPr>
          <w:rFonts w:cs="Arial"/>
        </w:rPr>
      </w:pPr>
      <w:r>
        <w:rPr>
          <w:rFonts w:cs="Arial"/>
        </w:rPr>
        <w:t>$60,000 to $74,999</w:t>
      </w:r>
    </w:p>
    <w:p w:rsidR="009530ED" w:rsidP="0023313A" w14:paraId="5CE33EC8" w14:textId="77777777">
      <w:pPr>
        <w:pStyle w:val="ListParagraph"/>
        <w:numPr>
          <w:ilvl w:val="1"/>
          <w:numId w:val="125"/>
        </w:numPr>
        <w:rPr>
          <w:rFonts w:cs="Arial"/>
        </w:rPr>
      </w:pPr>
      <w:r>
        <w:rPr>
          <w:rFonts w:cs="Arial"/>
        </w:rPr>
        <w:t>$75,000 to $84,999</w:t>
      </w:r>
    </w:p>
    <w:p w:rsidR="009530ED" w:rsidP="0023313A" w14:paraId="14EC544D" w14:textId="77777777">
      <w:pPr>
        <w:pStyle w:val="ListParagraph"/>
        <w:numPr>
          <w:ilvl w:val="1"/>
          <w:numId w:val="125"/>
        </w:numPr>
        <w:rPr>
          <w:rFonts w:cs="Arial"/>
        </w:rPr>
      </w:pPr>
      <w:r>
        <w:rPr>
          <w:rFonts w:cs="Arial"/>
        </w:rPr>
        <w:t>$85,000 to $99,999</w:t>
      </w:r>
    </w:p>
    <w:p w:rsidR="009530ED" w:rsidP="0023313A" w14:paraId="496AD90D" w14:textId="77777777">
      <w:pPr>
        <w:pStyle w:val="ListParagraph"/>
        <w:numPr>
          <w:ilvl w:val="1"/>
          <w:numId w:val="125"/>
        </w:numPr>
        <w:rPr>
          <w:rFonts w:cs="Arial"/>
        </w:rPr>
      </w:pPr>
      <w:r>
        <w:rPr>
          <w:rFonts w:cs="Arial"/>
        </w:rPr>
        <w:t>$100,000 to $124,999</w:t>
      </w:r>
    </w:p>
    <w:p w:rsidR="009530ED" w:rsidP="0023313A" w14:paraId="2315A1B7" w14:textId="77777777">
      <w:pPr>
        <w:pStyle w:val="ListParagraph"/>
        <w:numPr>
          <w:ilvl w:val="1"/>
          <w:numId w:val="125"/>
        </w:numPr>
        <w:rPr>
          <w:rFonts w:cs="Arial"/>
        </w:rPr>
      </w:pPr>
      <w:r>
        <w:rPr>
          <w:rFonts w:cs="Arial"/>
        </w:rPr>
        <w:t>$125,000 to $149,999</w:t>
      </w:r>
    </w:p>
    <w:p w:rsidR="009530ED" w:rsidP="0023313A" w14:paraId="0FE9A2BB" w14:textId="77777777">
      <w:pPr>
        <w:pStyle w:val="ListParagraph"/>
        <w:numPr>
          <w:ilvl w:val="1"/>
          <w:numId w:val="125"/>
        </w:numPr>
        <w:rPr>
          <w:rFonts w:cs="Arial"/>
        </w:rPr>
      </w:pPr>
      <w:r>
        <w:rPr>
          <w:rFonts w:cs="Arial"/>
        </w:rPr>
        <w:t>$150,000 to $174,999</w:t>
      </w:r>
    </w:p>
    <w:p w:rsidR="009530ED" w:rsidP="0023313A" w14:paraId="11148AB9" w14:textId="77777777">
      <w:pPr>
        <w:pStyle w:val="ListParagraph"/>
        <w:numPr>
          <w:ilvl w:val="1"/>
          <w:numId w:val="125"/>
        </w:numPr>
        <w:rPr>
          <w:rFonts w:cs="Arial"/>
        </w:rPr>
      </w:pPr>
      <w:r>
        <w:rPr>
          <w:rFonts w:cs="Arial"/>
        </w:rPr>
        <w:t>$175,000 to $199,999</w:t>
      </w:r>
    </w:p>
    <w:p w:rsidR="009530ED" w:rsidP="0023313A" w14:paraId="5C1A83D1" w14:textId="77777777">
      <w:pPr>
        <w:pStyle w:val="ListParagraph"/>
        <w:numPr>
          <w:ilvl w:val="1"/>
          <w:numId w:val="125"/>
        </w:numPr>
        <w:rPr>
          <w:rFonts w:cs="Arial"/>
        </w:rPr>
      </w:pPr>
      <w:r>
        <w:rPr>
          <w:rFonts w:cs="Arial"/>
        </w:rPr>
        <w:t>$200,000 or more</w:t>
      </w:r>
    </w:p>
    <w:p w:rsidR="009530ED" w:rsidP="009530ED" w14:paraId="003FD401" w14:textId="77777777">
      <w:pPr>
        <w:rPr>
          <w:rFonts w:cs="Arial"/>
        </w:rPr>
      </w:pPr>
    </w:p>
    <w:p w:rsidR="009530ED" w:rsidP="009530ED" w14:paraId="2BB4CD22" w14:textId="77777777">
      <w:pPr>
        <w:rPr>
          <w:color w:val="00B0F0"/>
        </w:rPr>
      </w:pPr>
      <w:r>
        <w:rPr>
          <w:color w:val="00B0F0"/>
        </w:rPr>
        <w:t xml:space="preserve"> [COMPUTE S_INCOME=INCOME2]</w:t>
      </w:r>
    </w:p>
    <w:p w:rsidR="009530ED" w:rsidP="009530ED" w14:paraId="522E4F9E" w14:textId="77777777">
      <w:pPr>
        <w:rPr>
          <w:color w:val="00B0F0"/>
        </w:rPr>
      </w:pPr>
      <w:r>
        <w:rPr>
          <w:color w:val="00B0F0"/>
        </w:rPr>
        <w:t>IF INCOME2=1-6</w:t>
      </w:r>
      <w:r>
        <w:rPr>
          <w:color w:val="00B0F0"/>
        </w:rPr>
        <w:tab/>
        <w:t>S_HHINC4=1</w:t>
      </w:r>
    </w:p>
    <w:p w:rsidR="009530ED" w:rsidP="009530ED" w14:paraId="55B14673" w14:textId="77777777">
      <w:r>
        <w:rPr>
          <w:color w:val="00B0F0"/>
        </w:rPr>
        <w:t>IF INCOME2=7-10</w:t>
      </w:r>
      <w:r>
        <w:rPr>
          <w:color w:val="00B0F0"/>
        </w:rPr>
        <w:tab/>
        <w:t>S_HHINC4=2</w:t>
      </w:r>
    </w:p>
    <w:p w:rsidR="009530ED" w:rsidP="009530ED" w14:paraId="0CE892C1" w14:textId="77777777">
      <w:r>
        <w:rPr>
          <w:color w:val="00B0F0"/>
        </w:rPr>
        <w:t>IF INCOME2=11-13</w:t>
      </w:r>
      <w:r>
        <w:rPr>
          <w:color w:val="00B0F0"/>
        </w:rPr>
        <w:tab/>
        <w:t>S_HHINC4=3</w:t>
      </w:r>
    </w:p>
    <w:p w:rsidR="009530ED" w:rsidP="009530ED" w14:paraId="5152BBF2" w14:textId="77777777">
      <w:r>
        <w:rPr>
          <w:color w:val="00B0F0"/>
        </w:rPr>
        <w:t>IF INCOME2=14-18</w:t>
      </w:r>
      <w:r>
        <w:rPr>
          <w:color w:val="00B0F0"/>
        </w:rPr>
        <w:tab/>
        <w:t>S_HHINC4=4</w:t>
      </w:r>
    </w:p>
    <w:p w:rsidR="009530ED" w:rsidP="009530ED" w14:paraId="6E0117D7" w14:textId="77777777"/>
    <w:p w:rsidR="009530ED" w:rsidP="009530ED" w14:paraId="3AFC86A5" w14:textId="77777777">
      <w:pPr>
        <w:rPr>
          <w:color w:val="00B0F0"/>
        </w:rPr>
      </w:pPr>
      <w:r>
        <w:rPr>
          <w:color w:val="00B0F0"/>
        </w:rPr>
        <w:t>IF INCOME2=1-2</w:t>
      </w:r>
      <w:r>
        <w:rPr>
          <w:color w:val="00B0F0"/>
        </w:rPr>
        <w:tab/>
        <w:t>S_HHINC9=1</w:t>
      </w:r>
    </w:p>
    <w:p w:rsidR="009530ED" w:rsidP="009530ED" w14:paraId="04C64562" w14:textId="77777777">
      <w:r>
        <w:rPr>
          <w:color w:val="00B0F0"/>
        </w:rPr>
        <w:t>IF INCOME2=3-4</w:t>
      </w:r>
      <w:r>
        <w:rPr>
          <w:color w:val="00B0F0"/>
        </w:rPr>
        <w:tab/>
        <w:t>S_HHINC9=2</w:t>
      </w:r>
    </w:p>
    <w:p w:rsidR="009530ED" w:rsidP="009530ED" w14:paraId="4560611F" w14:textId="77777777">
      <w:r>
        <w:rPr>
          <w:color w:val="00B0F0"/>
        </w:rPr>
        <w:t>IF INCOME2=5-6</w:t>
      </w:r>
      <w:r>
        <w:rPr>
          <w:color w:val="00B0F0"/>
        </w:rPr>
        <w:tab/>
        <w:t>S_HHINC9=3</w:t>
      </w:r>
    </w:p>
    <w:p w:rsidR="009530ED" w:rsidP="009530ED" w14:paraId="1D7AB5A9" w14:textId="77777777">
      <w:r>
        <w:rPr>
          <w:color w:val="00B0F0"/>
        </w:rPr>
        <w:t>IF INCOME2=7-8</w:t>
      </w:r>
      <w:r>
        <w:rPr>
          <w:color w:val="00B0F0"/>
        </w:rPr>
        <w:tab/>
        <w:t>S_HHINC9=4</w:t>
      </w:r>
    </w:p>
    <w:p w:rsidR="009530ED" w:rsidP="009530ED" w14:paraId="0797CE3E" w14:textId="77777777">
      <w:pPr>
        <w:rPr>
          <w:color w:val="00B0F0"/>
        </w:rPr>
      </w:pPr>
      <w:r>
        <w:rPr>
          <w:color w:val="00B0F0"/>
        </w:rPr>
        <w:t>IF INCOME2=9</w:t>
      </w:r>
      <w:r>
        <w:rPr>
          <w:color w:val="00B0F0"/>
        </w:rPr>
        <w:tab/>
      </w:r>
      <w:r>
        <w:rPr>
          <w:color w:val="00B0F0"/>
        </w:rPr>
        <w:tab/>
        <w:t>S_HHINC9=5</w:t>
      </w:r>
    </w:p>
    <w:p w:rsidR="009530ED" w:rsidP="009530ED" w14:paraId="65CFDCB0" w14:textId="77777777">
      <w:r>
        <w:rPr>
          <w:color w:val="00B0F0"/>
        </w:rPr>
        <w:t>IF INCOME2=10-11</w:t>
      </w:r>
      <w:r>
        <w:rPr>
          <w:color w:val="00B0F0"/>
        </w:rPr>
        <w:tab/>
        <w:t>S_HHINC9=6</w:t>
      </w:r>
    </w:p>
    <w:p w:rsidR="009530ED" w:rsidP="009530ED" w14:paraId="725246AB" w14:textId="77777777">
      <w:r>
        <w:rPr>
          <w:color w:val="00B0F0"/>
        </w:rPr>
        <w:t>IF INCOME2=12-13</w:t>
      </w:r>
      <w:r>
        <w:rPr>
          <w:color w:val="00B0F0"/>
        </w:rPr>
        <w:tab/>
        <w:t>S_HHINC9=7</w:t>
      </w:r>
    </w:p>
    <w:p w:rsidR="009530ED" w:rsidP="009530ED" w14:paraId="596DFC31" w14:textId="77777777">
      <w:pPr>
        <w:rPr>
          <w:color w:val="00B0F0"/>
        </w:rPr>
      </w:pPr>
      <w:r>
        <w:rPr>
          <w:color w:val="00B0F0"/>
        </w:rPr>
        <w:t>IF INCOME2=14-15</w:t>
      </w:r>
      <w:r>
        <w:rPr>
          <w:color w:val="00B0F0"/>
        </w:rPr>
        <w:tab/>
        <w:t>S_HHINC9=8</w:t>
      </w:r>
    </w:p>
    <w:p w:rsidR="009530ED" w:rsidP="009530ED" w14:paraId="6B70B732" w14:textId="77777777">
      <w:r>
        <w:rPr>
          <w:color w:val="00B0F0"/>
        </w:rPr>
        <w:t>IF INCOME2=16-18</w:t>
      </w:r>
      <w:r>
        <w:rPr>
          <w:color w:val="00B0F0"/>
        </w:rPr>
        <w:tab/>
        <w:t>S_HHINC9=9</w:t>
      </w:r>
    </w:p>
    <w:p w:rsidR="009530ED" w:rsidP="009530ED" w14:paraId="5E30D95F" w14:textId="77777777"/>
    <w:p w:rsidR="009530ED" w:rsidP="009530ED" w14:paraId="130FF40C" w14:textId="77777777">
      <w:pPr>
        <w:pStyle w:val="basicinstruction"/>
        <w:pBdr>
          <w:bottom w:val="single" w:sz="6" w:space="1" w:color="auto"/>
        </w:pBdr>
        <w:rPr>
          <w:rFonts w:ascii="Calibri" w:hAnsi="Calibri"/>
          <w:szCs w:val="22"/>
        </w:rPr>
      </w:pPr>
    </w:p>
    <w:p w:rsidR="009530ED" w:rsidP="009530ED" w14:paraId="66121E5D" w14:textId="77777777">
      <w:pPr>
        <w:rPr>
          <w:color w:val="00B0F0"/>
        </w:rPr>
      </w:pPr>
      <w:r>
        <w:rPr>
          <w:color w:val="00B0F0"/>
        </w:rPr>
        <w:t xml:space="preserve">  </w:t>
      </w:r>
    </w:p>
    <w:p w:rsidR="009530ED" w:rsidP="009530ED" w14:paraId="6023C3DA" w14:textId="77777777">
      <w:pPr>
        <w:rPr>
          <w:color w:val="00B0F0"/>
          <w:lang w:val=""/>
        </w:rPr>
      </w:pPr>
      <w:r>
        <w:rPr>
          <w:color w:val="00B0F0"/>
          <w:lang w:val=""/>
        </w:rPr>
        <w:t>[FORCE RESPONSE]</w:t>
      </w:r>
    </w:p>
    <w:p w:rsidR="009530ED" w:rsidP="5AD28AE0" w14:paraId="571D7BE1" w14:textId="77777777">
      <w:pPr>
        <w:rPr>
          <w:color w:val="00B0F0"/>
        </w:rPr>
      </w:pPr>
      <w:r w:rsidRPr="5AD28AE0">
        <w:rPr>
          <w:color w:val="00B0F0"/>
        </w:rPr>
        <w:t>#[</w:t>
      </w:r>
      <w:r w:rsidRPr="5AD28AE0">
        <w:rPr>
          <w:color w:val="00B0F0"/>
        </w:rPr>
        <w:t xml:space="preserve">SHOW IF PANEL_TYPE=&gt;20] </w:t>
      </w:r>
    </w:p>
    <w:p w:rsidR="009530ED" w:rsidP="009530ED" w14:paraId="21263FFB" w14:textId="77777777">
      <w:pPr>
        <w:rPr>
          <w:color w:val="00B0F0"/>
          <w:lang w:val=""/>
        </w:rPr>
      </w:pPr>
      <w:r>
        <w:rPr>
          <w:color w:val="00B0F0"/>
          <w:lang w:val=""/>
        </w:rPr>
        <w:t xml:space="preserve">[SP] </w:t>
      </w:r>
    </w:p>
    <w:p w:rsidR="009530ED" w:rsidP="009530ED" w14:paraId="53714079" w14:textId="77777777">
      <w:pPr>
        <w:rPr>
          <w:color w:val="00B0F0"/>
          <w:lang w:val=""/>
        </w:rPr>
      </w:pPr>
      <w:r>
        <w:rPr>
          <w:color w:val="00B0F0"/>
          <w:lang w:val=""/>
        </w:rPr>
        <w:t xml:space="preserve">ATTENTION. </w:t>
      </w:r>
    </w:p>
    <w:p w:rsidR="009530ED" w:rsidP="009530ED" w14:paraId="3AC335F4" w14:textId="77777777">
      <w:r>
        <w:t xml:space="preserve">Below is a list of numbers. Please select the number seven. </w:t>
      </w:r>
    </w:p>
    <w:p w:rsidR="009530ED" w:rsidP="009530ED" w14:paraId="6DF99CDE" w14:textId="77777777">
      <w:pPr>
        <w:rPr>
          <w:color w:val="00B0F0"/>
        </w:rPr>
      </w:pPr>
    </w:p>
    <w:p w:rsidR="009530ED" w:rsidP="009530ED" w14:paraId="1C03D894" w14:textId="77777777">
      <w:pPr>
        <w:rPr>
          <w:color w:val="00B0F0"/>
          <w:lang w:val=""/>
        </w:rPr>
      </w:pPr>
      <w:r>
        <w:rPr>
          <w:color w:val="00B0F0"/>
          <w:lang w:val=""/>
        </w:rPr>
        <w:t xml:space="preserve">RESPONSE OPTIONS: </w:t>
      </w:r>
    </w:p>
    <w:p w:rsidR="009530ED" w:rsidP="009530ED" w14:paraId="5A9856D8" w14:textId="77777777">
      <w:pPr>
        <w:rPr>
          <w:color w:val="00B0F0"/>
          <w:lang w:val=""/>
        </w:rPr>
      </w:pPr>
    </w:p>
    <w:p w:rsidR="009530ED" w:rsidP="0023313A" w14:paraId="21487556" w14:textId="77777777">
      <w:pPr>
        <w:pStyle w:val="ListParagraph"/>
        <w:numPr>
          <w:ilvl w:val="0"/>
          <w:numId w:val="126"/>
        </w:numPr>
        <w:rPr>
          <w:lang w:val=""/>
        </w:rPr>
      </w:pPr>
      <w:r>
        <w:rPr>
          <w:lang w:val=""/>
        </w:rPr>
        <w:t>1</w:t>
      </w:r>
    </w:p>
    <w:p w:rsidR="009530ED" w:rsidP="0023313A" w14:paraId="73CA280D" w14:textId="77777777">
      <w:pPr>
        <w:pStyle w:val="ListParagraph"/>
        <w:numPr>
          <w:ilvl w:val="0"/>
          <w:numId w:val="126"/>
        </w:numPr>
        <w:rPr>
          <w:lang w:val=""/>
        </w:rPr>
      </w:pPr>
      <w:r>
        <w:rPr>
          <w:lang w:val=""/>
        </w:rPr>
        <w:t>3</w:t>
      </w:r>
    </w:p>
    <w:p w:rsidR="009530ED" w:rsidP="0023313A" w14:paraId="2D6F6353" w14:textId="77777777">
      <w:pPr>
        <w:pStyle w:val="ListParagraph"/>
        <w:numPr>
          <w:ilvl w:val="0"/>
          <w:numId w:val="126"/>
        </w:numPr>
        <w:rPr>
          <w:lang w:val=""/>
        </w:rPr>
      </w:pPr>
      <w:r>
        <w:rPr>
          <w:lang w:val=""/>
        </w:rPr>
        <w:t>5</w:t>
      </w:r>
    </w:p>
    <w:p w:rsidR="009530ED" w:rsidP="0023313A" w14:paraId="25423082" w14:textId="77777777">
      <w:pPr>
        <w:pStyle w:val="ListParagraph"/>
        <w:numPr>
          <w:ilvl w:val="0"/>
          <w:numId w:val="126"/>
        </w:numPr>
        <w:rPr>
          <w:lang w:val=""/>
        </w:rPr>
      </w:pPr>
      <w:r>
        <w:rPr>
          <w:lang w:val=""/>
        </w:rPr>
        <w:t>7</w:t>
      </w:r>
    </w:p>
    <w:p w:rsidR="009530ED" w:rsidP="0023313A" w14:paraId="774BBE65" w14:textId="77777777">
      <w:pPr>
        <w:pStyle w:val="ListParagraph"/>
        <w:numPr>
          <w:ilvl w:val="0"/>
          <w:numId w:val="126"/>
        </w:numPr>
        <w:rPr>
          <w:lang w:val=""/>
        </w:rPr>
      </w:pPr>
      <w:r>
        <w:rPr>
          <w:lang w:val=""/>
        </w:rPr>
        <w:t>9</w:t>
      </w:r>
    </w:p>
    <w:p w:rsidR="009530ED" w:rsidP="0023313A" w14:paraId="2FD41A5C" w14:textId="77777777">
      <w:pPr>
        <w:pStyle w:val="ListParagraph"/>
        <w:numPr>
          <w:ilvl w:val="0"/>
          <w:numId w:val="126"/>
        </w:numPr>
        <w:rPr>
          <w:lang w:val=""/>
        </w:rPr>
      </w:pPr>
      <w:r>
        <w:rPr>
          <w:lang w:val=""/>
        </w:rPr>
        <w:t>11</w:t>
      </w:r>
    </w:p>
    <w:p w:rsidR="009530ED" w:rsidP="0023313A" w14:paraId="77040406" w14:textId="77777777">
      <w:pPr>
        <w:pStyle w:val="ListParagraph"/>
        <w:numPr>
          <w:ilvl w:val="0"/>
          <w:numId w:val="126"/>
        </w:numPr>
        <w:rPr>
          <w:lang w:val=""/>
        </w:rPr>
      </w:pPr>
      <w:r>
        <w:rPr>
          <w:lang w:val=""/>
        </w:rPr>
        <w:t>12</w:t>
      </w:r>
    </w:p>
    <w:p w:rsidR="009530ED" w:rsidP="009530ED" w14:paraId="701B5AC1" w14:textId="77777777">
      <w:pPr>
        <w:rPr>
          <w:color w:val="00B0F0"/>
          <w:lang w:val=""/>
        </w:rPr>
      </w:pPr>
    </w:p>
    <w:p w:rsidR="009530ED" w:rsidP="009530ED" w14:paraId="647592A0" w14:textId="0F9F5A16">
      <w:pPr>
        <w:rPr>
          <w:color w:val="00B0F0"/>
        </w:rPr>
      </w:pPr>
      <w:r w:rsidRPr="317320D4">
        <w:rPr>
          <w:color w:val="00B0F0"/>
        </w:rPr>
        <w:t xml:space="preserve">[IF ATTENTION&lt;&gt;4, TERMINATE AND SET QUAL=2] </w:t>
      </w:r>
      <w:r w:rsidRPr="317320D4" w:rsidR="3DD2440B">
        <w:rPr>
          <w:color w:val="00B0F0"/>
        </w:rPr>
        <w:t>ED</w:t>
      </w:r>
    </w:p>
    <w:p w:rsidR="009530ED" w:rsidP="009530ED" w14:paraId="0D86EF5A" w14:textId="77777777">
      <w:pPr>
        <w:pBdr>
          <w:bottom w:val="single" w:sz="4" w:space="1" w:color="auto"/>
        </w:pBdr>
        <w:rPr>
          <w:b/>
        </w:rPr>
      </w:pPr>
    </w:p>
    <w:p w:rsidR="009530ED" w:rsidP="009530ED" w14:paraId="0C990067" w14:textId="77777777">
      <w:pPr>
        <w:rPr>
          <w:b/>
        </w:rPr>
      </w:pPr>
    </w:p>
    <w:p w:rsidR="009530ED" w:rsidP="009530ED" w14:paraId="64B12570" w14:textId="77777777">
      <w:pPr>
        <w:rPr>
          <w:color w:val="00B0F0"/>
        </w:rPr>
      </w:pPr>
      <w:r>
        <w:rPr>
          <w:color w:val="00B0F0"/>
        </w:rPr>
        <w:t>#[</w:t>
      </w:r>
      <w:r>
        <w:rPr>
          <w:color w:val="00B0F0"/>
        </w:rPr>
        <w:t>SHOW IF PANEL_TYPE&gt;=20]</w:t>
      </w:r>
    </w:p>
    <w:p w:rsidR="009530ED" w:rsidP="009530ED" w14:paraId="7AF63877" w14:textId="77777777">
      <w:pPr>
        <w:rPr>
          <w:color w:val="00B0F0"/>
        </w:rPr>
      </w:pPr>
      <w:r>
        <w:rPr>
          <w:color w:val="00B0F0"/>
        </w:rPr>
        <w:t>[SP] [FORCE RESPONSE]</w:t>
      </w:r>
    </w:p>
    <w:p w:rsidR="009530ED" w:rsidP="009530ED" w14:paraId="52E113F5" w14:textId="77777777">
      <w:r>
        <w:rPr>
          <w:color w:val="00B0F0"/>
        </w:rPr>
        <w:t>HOME_TYPE2.</w:t>
      </w:r>
      <w:r>
        <w:t xml:space="preserve">  </w:t>
      </w:r>
    </w:p>
    <w:p w:rsidR="009530ED" w:rsidP="009530ED" w14:paraId="1FC7790B" w14:textId="77777777">
      <w:r>
        <w:t>Which best describes the building where you live?</w:t>
      </w:r>
    </w:p>
    <w:p w:rsidR="009530ED" w:rsidP="009530ED" w14:paraId="427B6912" w14:textId="77777777"/>
    <w:p w:rsidR="009530ED" w:rsidP="009530ED" w14:paraId="137ABBB9" w14:textId="77777777">
      <w:pPr>
        <w:rPr>
          <w:color w:val="00B0F0"/>
          <w:lang w:val=""/>
        </w:rPr>
      </w:pPr>
      <w:r>
        <w:rPr>
          <w:color w:val="00B0F0"/>
          <w:lang w:val=""/>
        </w:rPr>
        <w:t>RESPONSE OPTIONS:</w:t>
      </w:r>
    </w:p>
    <w:p w:rsidR="009530ED" w:rsidP="0023313A" w14:paraId="66805610" w14:textId="77777777">
      <w:pPr>
        <w:pStyle w:val="ListParagraph"/>
        <w:numPr>
          <w:ilvl w:val="0"/>
          <w:numId w:val="127"/>
        </w:numPr>
      </w:pPr>
      <w:r>
        <w:t>A one-family house detached from any other house</w:t>
      </w:r>
    </w:p>
    <w:p w:rsidR="009530ED" w:rsidP="0023313A" w14:paraId="647283F2" w14:textId="77777777">
      <w:pPr>
        <w:pStyle w:val="ListParagraph"/>
        <w:numPr>
          <w:ilvl w:val="0"/>
          <w:numId w:val="127"/>
        </w:numPr>
      </w:pPr>
      <w:r>
        <w:t>A one-family house attached to one or more houses</w:t>
      </w:r>
    </w:p>
    <w:p w:rsidR="009530ED" w:rsidP="0023313A" w14:paraId="183CB67B" w14:textId="77777777">
      <w:pPr>
        <w:pStyle w:val="ListParagraph"/>
        <w:numPr>
          <w:ilvl w:val="0"/>
          <w:numId w:val="127"/>
        </w:numPr>
      </w:pPr>
      <w:r>
        <w:t>A building with 2 or more apartments</w:t>
      </w:r>
    </w:p>
    <w:p w:rsidR="009530ED" w:rsidP="0023313A" w14:paraId="6C313ECF" w14:textId="77777777">
      <w:pPr>
        <w:pStyle w:val="ListParagraph"/>
        <w:numPr>
          <w:ilvl w:val="0"/>
          <w:numId w:val="127"/>
        </w:numPr>
      </w:pPr>
      <w:r>
        <w:t>A mobile home or trailer</w:t>
      </w:r>
    </w:p>
    <w:p w:rsidR="009530ED" w:rsidP="0023313A" w14:paraId="384378E5" w14:textId="77777777">
      <w:pPr>
        <w:pStyle w:val="ListParagraph"/>
        <w:numPr>
          <w:ilvl w:val="0"/>
          <w:numId w:val="127"/>
        </w:numPr>
      </w:pPr>
      <w:r>
        <w:t xml:space="preserve">Boat, RV, van, </w:t>
      </w:r>
      <w:r>
        <w:t>etc</w:t>
      </w:r>
    </w:p>
    <w:p w:rsidR="009530ED" w:rsidP="009530ED" w14:paraId="0F81C009" w14:textId="77777777">
      <w:pPr>
        <w:pBdr>
          <w:bottom w:val="single" w:sz="4" w:space="1" w:color="auto"/>
        </w:pBdr>
      </w:pPr>
    </w:p>
    <w:p w:rsidR="009530ED" w:rsidP="009530ED" w14:paraId="7FB0E0BF" w14:textId="77777777">
      <w:pPr>
        <w:rPr>
          <w:color w:val="00B0F0"/>
        </w:rPr>
      </w:pPr>
    </w:p>
    <w:p w:rsidR="009530ED" w:rsidP="5AD28AE0" w14:paraId="3FAB0A87" w14:textId="77777777">
      <w:pPr>
        <w:rPr>
          <w:color w:val="00B0F0"/>
        </w:rPr>
      </w:pPr>
      <w:r w:rsidRPr="5AD28AE0">
        <w:rPr>
          <w:color w:val="00B0F0"/>
        </w:rPr>
        <w:t>#[</w:t>
      </w:r>
      <w:r w:rsidRPr="5AD28AE0">
        <w:rPr>
          <w:color w:val="00B0F0"/>
        </w:rPr>
        <w:t>SHOW IF PANEL_TYPE&gt;=20]</w:t>
      </w:r>
    </w:p>
    <w:p w:rsidR="009530ED" w:rsidP="009530ED" w14:paraId="1FBFC2B9" w14:textId="77777777">
      <w:pPr>
        <w:rPr>
          <w:color w:val="00B0F0"/>
        </w:rPr>
      </w:pPr>
      <w:r>
        <w:rPr>
          <w:color w:val="00B0F0"/>
        </w:rPr>
        <w:t>[SP] [FORCE RESPONSE]</w:t>
      </w:r>
    </w:p>
    <w:p w:rsidR="009530ED" w:rsidP="009530ED" w14:paraId="1A9DF958" w14:textId="77777777">
      <w:pPr>
        <w:pStyle w:val="basicquestion"/>
        <w:spacing w:before="0"/>
        <w:ind w:left="0" w:firstLine="0"/>
        <w:contextualSpacing/>
        <w:rPr>
          <w:rFonts w:ascii="Calibri" w:hAnsi="Calibri"/>
          <w:szCs w:val="22"/>
        </w:rPr>
      </w:pPr>
      <w:r>
        <w:rPr>
          <w:rFonts w:ascii="Calibri" w:hAnsi="Calibri"/>
          <w:color w:val="00B0F0"/>
          <w:szCs w:val="22"/>
        </w:rPr>
        <w:t>HOUSING2</w:t>
      </w:r>
      <w:r>
        <w:rPr>
          <w:rFonts w:ascii="Calibri" w:hAnsi="Calibri"/>
          <w:szCs w:val="22"/>
        </w:rPr>
        <w:t xml:space="preserve">.   </w:t>
      </w:r>
    </w:p>
    <w:p w:rsidR="009530ED" w:rsidP="009530ED" w14:paraId="3973590B" w14:textId="77777777">
      <w:pPr>
        <w:pStyle w:val="basicquestion"/>
        <w:spacing w:before="0"/>
        <w:ind w:left="0" w:firstLine="0"/>
        <w:contextualSpacing/>
        <w:rPr>
          <w:rFonts w:ascii="Calibri" w:hAnsi="Calibri"/>
          <w:szCs w:val="22"/>
        </w:rPr>
      </w:pPr>
      <w:r>
        <w:rPr>
          <w:rFonts w:ascii="Calibri" w:hAnsi="Calibri"/>
          <w:szCs w:val="22"/>
        </w:rPr>
        <w:t>Share with us a little about where you live.   Are your living quarters…</w:t>
      </w:r>
    </w:p>
    <w:p w:rsidR="009530ED" w:rsidP="009530ED" w14:paraId="192BDE0E" w14:textId="77777777">
      <w:pPr>
        <w:pStyle w:val="basicquestion"/>
        <w:spacing w:before="0"/>
        <w:ind w:left="0" w:firstLine="0"/>
        <w:contextualSpacing/>
        <w:rPr>
          <w:rFonts w:ascii="Calibri" w:hAnsi="Calibri"/>
          <w:szCs w:val="22"/>
        </w:rPr>
      </w:pPr>
    </w:p>
    <w:p w:rsidR="009530ED" w:rsidP="009530ED" w14:paraId="42F27782" w14:textId="77777777">
      <w:pPr>
        <w:pStyle w:val="basicquestion"/>
        <w:spacing w:before="0"/>
        <w:ind w:left="0" w:firstLine="0"/>
        <w:contextualSpacing/>
        <w:rPr>
          <w:rFonts w:ascii="Calibri" w:hAnsi="Calibri"/>
          <w:color w:val="00B0F0"/>
          <w:szCs w:val="22"/>
        </w:rPr>
      </w:pPr>
      <w:r>
        <w:rPr>
          <w:rFonts w:ascii="Calibri" w:hAnsi="Calibri"/>
          <w:color w:val="00B0F0"/>
          <w:szCs w:val="22"/>
        </w:rPr>
        <w:t>RESPONSE OPTIONS:</w:t>
      </w:r>
    </w:p>
    <w:p w:rsidR="009530ED" w:rsidP="0023313A" w14:paraId="6ADF8772" w14:textId="77777777">
      <w:pPr>
        <w:pStyle w:val="basicquestion"/>
        <w:numPr>
          <w:ilvl w:val="0"/>
          <w:numId w:val="128"/>
        </w:numPr>
        <w:spacing w:before="0"/>
        <w:contextualSpacing/>
        <w:rPr>
          <w:rFonts w:ascii="Calibri" w:hAnsi="Calibri"/>
          <w:szCs w:val="22"/>
        </w:rPr>
      </w:pPr>
      <w:r>
        <w:rPr>
          <w:rFonts w:ascii="Calibri" w:hAnsi="Calibri"/>
          <w:szCs w:val="22"/>
        </w:rPr>
        <w:t xml:space="preserve">Owned or being bought by you or someone in your household </w:t>
      </w:r>
    </w:p>
    <w:p w:rsidR="009530ED" w:rsidP="0023313A" w14:paraId="1C5C1CB9" w14:textId="77777777">
      <w:pPr>
        <w:pStyle w:val="basicquestion"/>
        <w:numPr>
          <w:ilvl w:val="0"/>
          <w:numId w:val="128"/>
        </w:numPr>
        <w:spacing w:before="0"/>
        <w:contextualSpacing/>
        <w:rPr>
          <w:rFonts w:ascii="Calibri" w:hAnsi="Calibri"/>
          <w:szCs w:val="22"/>
        </w:rPr>
      </w:pPr>
      <w:r>
        <w:rPr>
          <w:rFonts w:ascii="Calibri" w:hAnsi="Calibri"/>
          <w:szCs w:val="22"/>
        </w:rPr>
        <w:t xml:space="preserve">Rented for cash </w:t>
      </w:r>
    </w:p>
    <w:p w:rsidR="009530ED" w:rsidP="0023313A" w14:paraId="14C6A5E0" w14:textId="77777777">
      <w:pPr>
        <w:pStyle w:val="basicquestion"/>
        <w:numPr>
          <w:ilvl w:val="0"/>
          <w:numId w:val="128"/>
        </w:numPr>
        <w:contextualSpacing/>
        <w:rPr>
          <w:rFonts w:ascii="Calibri" w:hAnsi="Calibri"/>
          <w:szCs w:val="22"/>
        </w:rPr>
      </w:pPr>
      <w:r>
        <w:rPr>
          <w:rFonts w:ascii="Calibri" w:hAnsi="Calibri"/>
          <w:szCs w:val="22"/>
        </w:rPr>
        <w:t>Occupied without payment of cash rent</w:t>
      </w:r>
    </w:p>
    <w:p w:rsidR="009530ED" w:rsidP="009530ED" w14:paraId="23D62C7D" w14:textId="77777777">
      <w:pPr>
        <w:pBdr>
          <w:bottom w:val="single" w:sz="4" w:space="1" w:color="auto"/>
        </w:pBdr>
        <w:rPr>
          <w:b/>
        </w:rPr>
      </w:pPr>
    </w:p>
    <w:p w:rsidR="009530ED" w:rsidP="009530ED" w14:paraId="6A756E08" w14:textId="77777777">
      <w:pPr>
        <w:rPr>
          <w:b/>
        </w:rPr>
      </w:pPr>
    </w:p>
    <w:p w:rsidR="009530ED" w:rsidP="009530ED" w14:paraId="360B12B5" w14:textId="77777777">
      <w:pPr>
        <w:rPr>
          <w:color w:val="00B0F0"/>
        </w:rPr>
      </w:pPr>
      <w:r>
        <w:rPr>
          <w:color w:val="00B0F0"/>
        </w:rPr>
        <w:t>#[</w:t>
      </w:r>
      <w:r>
        <w:rPr>
          <w:color w:val="00B0F0"/>
        </w:rPr>
        <w:t>SHOW IF PANEL_TYPE&gt;=20]</w:t>
      </w:r>
    </w:p>
    <w:p w:rsidR="009530ED" w:rsidP="009530ED" w14:paraId="61D96F83" w14:textId="77777777">
      <w:pPr>
        <w:rPr>
          <w:color w:val="00B0F0"/>
        </w:rPr>
      </w:pPr>
      <w:r>
        <w:rPr>
          <w:color w:val="00B0F0"/>
        </w:rPr>
        <w:t>[SP] [FORCE RESPONSE]</w:t>
      </w:r>
    </w:p>
    <w:p w:rsidR="009530ED" w:rsidP="009530ED" w14:paraId="6D97D28C" w14:textId="77777777">
      <w:pPr>
        <w:rPr>
          <w:color w:val="00B0F0"/>
        </w:rPr>
      </w:pPr>
      <w:r>
        <w:rPr>
          <w:color w:val="00B0F0"/>
        </w:rPr>
        <w:t xml:space="preserve">Q5PHONE.  </w:t>
      </w:r>
    </w:p>
    <w:p w:rsidR="009530ED" w:rsidP="009530ED" w14:paraId="74753C84" w14:textId="77777777">
      <w:r>
        <w:t>What best describes your telephone service for your household?</w:t>
      </w:r>
    </w:p>
    <w:p w:rsidR="009530ED" w:rsidP="009530ED" w14:paraId="509F974D" w14:textId="77777777"/>
    <w:p w:rsidR="009530ED" w:rsidP="009530ED" w14:paraId="157C4ED9"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5CE9A78F" w14:textId="77777777">
      <w:pPr>
        <w:pStyle w:val="ListParagraph"/>
        <w:numPr>
          <w:ilvl w:val="1"/>
          <w:numId w:val="129"/>
        </w:numPr>
      </w:pPr>
      <w:r>
        <w:t>Landline telephone only</w:t>
      </w:r>
    </w:p>
    <w:p w:rsidR="009530ED" w:rsidP="0023313A" w14:paraId="0ACDF2CB" w14:textId="77777777">
      <w:pPr>
        <w:pStyle w:val="ListParagraph"/>
        <w:numPr>
          <w:ilvl w:val="1"/>
          <w:numId w:val="129"/>
        </w:numPr>
      </w:pPr>
      <w:r>
        <w:t>Have a landline, but mostly use cellphone</w:t>
      </w:r>
    </w:p>
    <w:p w:rsidR="009530ED" w:rsidP="0023313A" w14:paraId="19E8010F" w14:textId="77777777">
      <w:pPr>
        <w:pStyle w:val="ListParagraph"/>
        <w:numPr>
          <w:ilvl w:val="1"/>
          <w:numId w:val="129"/>
        </w:numPr>
      </w:pPr>
      <w:r>
        <w:t xml:space="preserve">Have cellphone, but mostly use landline </w:t>
      </w:r>
    </w:p>
    <w:p w:rsidR="009530ED" w:rsidP="0023313A" w14:paraId="747D4F79" w14:textId="77777777">
      <w:pPr>
        <w:pStyle w:val="ListParagraph"/>
        <w:numPr>
          <w:ilvl w:val="1"/>
          <w:numId w:val="129"/>
        </w:numPr>
      </w:pPr>
      <w:r>
        <w:t>Cellphone only</w:t>
      </w:r>
    </w:p>
    <w:p w:rsidR="009530ED" w:rsidP="0023313A" w14:paraId="065EC98D" w14:textId="77777777">
      <w:pPr>
        <w:pStyle w:val="ListParagraph"/>
        <w:numPr>
          <w:ilvl w:val="1"/>
          <w:numId w:val="129"/>
        </w:numPr>
      </w:pPr>
      <w:r>
        <w:t>No telephone service</w:t>
      </w:r>
    </w:p>
    <w:p w:rsidR="009530ED" w:rsidP="009530ED" w14:paraId="7D66CB9C" w14:textId="77777777">
      <w:pPr>
        <w:pBdr>
          <w:bottom w:val="single" w:sz="4" w:space="1" w:color="auto"/>
        </w:pBdr>
      </w:pPr>
    </w:p>
    <w:p w:rsidR="009530ED" w:rsidP="009530ED" w14:paraId="6B9E1203" w14:textId="77777777">
      <w:pPr>
        <w:rPr>
          <w:color w:val="7030A0"/>
        </w:rPr>
      </w:pPr>
    </w:p>
    <w:p w:rsidR="009530ED" w:rsidP="009530ED" w14:paraId="2A25DE20" w14:textId="77777777">
      <w:pPr>
        <w:rPr>
          <w:color w:val="00B0F0"/>
          <w:lang w:val=""/>
        </w:rPr>
      </w:pPr>
      <w:r>
        <w:rPr>
          <w:color w:val="00B0F0"/>
        </w:rPr>
        <w:t>[FORCE RESPONSE]</w:t>
      </w:r>
    </w:p>
    <w:p w:rsidR="009530ED" w:rsidP="5AD28AE0" w14:paraId="09C72DCC" w14:textId="77777777">
      <w:pPr>
        <w:rPr>
          <w:color w:val="00B0F0"/>
        </w:rPr>
      </w:pPr>
      <w:r w:rsidRPr="5AD28AE0">
        <w:rPr>
          <w:color w:val="00B0F0"/>
        </w:rPr>
        <w:t>#[</w:t>
      </w:r>
      <w:r w:rsidRPr="5AD28AE0">
        <w:rPr>
          <w:color w:val="00B0F0"/>
        </w:rPr>
        <w:t>SHOW IF PANEL_TYPE&gt;=20]</w:t>
      </w:r>
    </w:p>
    <w:p w:rsidR="009530ED" w:rsidP="009530ED" w14:paraId="3934991E" w14:textId="77777777">
      <w:pPr>
        <w:rPr>
          <w:color w:val="00B0F0"/>
        </w:rPr>
      </w:pPr>
      <w:r>
        <w:rPr>
          <w:color w:val="00B0F0"/>
        </w:rPr>
        <w:t xml:space="preserve">[SP] </w:t>
      </w:r>
    </w:p>
    <w:p w:rsidR="009530ED" w:rsidP="009530ED" w14:paraId="31E2DB9B" w14:textId="77777777">
      <w:pPr>
        <w:rPr>
          <w:color w:val="00B0F0"/>
        </w:rPr>
      </w:pPr>
      <w:r>
        <w:rPr>
          <w:color w:val="00B0F0"/>
        </w:rPr>
        <w:t>MARITAL2.</w:t>
      </w:r>
    </w:p>
    <w:p w:rsidR="009530ED" w:rsidP="009530ED" w14:paraId="670F9CA0" w14:textId="77777777">
      <w:pPr>
        <w:rPr>
          <w:color w:val="00B0F0"/>
        </w:rPr>
      </w:pPr>
      <w:r>
        <w:rPr>
          <w:rFonts w:eastAsia="MS Mincho"/>
        </w:rPr>
        <w:t xml:space="preserve">Are you… </w:t>
      </w:r>
    </w:p>
    <w:p w:rsidR="009530ED" w:rsidP="009530ED" w14:paraId="5CF8A5BA" w14:textId="77777777">
      <w:pPr>
        <w:rPr>
          <w:rFonts w:eastAsia="MS Mincho"/>
          <w:b/>
          <w:bCs/>
        </w:rPr>
      </w:pPr>
    </w:p>
    <w:p w:rsidR="009530ED" w:rsidP="009530ED" w14:paraId="49FAB739"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3253D9B4" w14:textId="77777777">
      <w:pPr>
        <w:pStyle w:val="basicanswer"/>
        <w:numPr>
          <w:ilvl w:val="0"/>
          <w:numId w:val="130"/>
        </w:numPr>
        <w:rPr>
          <w:rFonts w:ascii="Calibri" w:eastAsia="MS Mincho" w:hAnsi="Calibri"/>
          <w:szCs w:val="22"/>
        </w:rPr>
      </w:pPr>
      <w:r>
        <w:rPr>
          <w:rFonts w:ascii="Calibri" w:eastAsia="MS Mincho" w:hAnsi="Calibri"/>
          <w:szCs w:val="22"/>
        </w:rPr>
        <w:t>Married</w:t>
      </w:r>
    </w:p>
    <w:p w:rsidR="009530ED" w:rsidP="0023313A" w14:paraId="55D3999E" w14:textId="77777777">
      <w:pPr>
        <w:pStyle w:val="basicanswer"/>
        <w:numPr>
          <w:ilvl w:val="0"/>
          <w:numId w:val="130"/>
        </w:numPr>
        <w:rPr>
          <w:rFonts w:ascii="Calibri" w:eastAsia="MS Mincho" w:hAnsi="Calibri"/>
          <w:szCs w:val="22"/>
        </w:rPr>
      </w:pPr>
      <w:r>
        <w:rPr>
          <w:rFonts w:ascii="Calibri" w:eastAsia="MS Mincho" w:hAnsi="Calibri"/>
          <w:szCs w:val="22"/>
        </w:rPr>
        <w:t>Widowed</w:t>
      </w:r>
    </w:p>
    <w:p w:rsidR="009530ED" w:rsidP="0023313A" w14:paraId="31B92A53" w14:textId="77777777">
      <w:pPr>
        <w:pStyle w:val="basicanswer"/>
        <w:numPr>
          <w:ilvl w:val="0"/>
          <w:numId w:val="130"/>
        </w:numPr>
        <w:rPr>
          <w:rFonts w:ascii="Calibri" w:eastAsia="MS Mincho" w:hAnsi="Calibri"/>
          <w:szCs w:val="22"/>
        </w:rPr>
      </w:pPr>
      <w:r>
        <w:rPr>
          <w:rFonts w:ascii="Calibri" w:eastAsia="MS Mincho" w:hAnsi="Calibri"/>
          <w:szCs w:val="22"/>
        </w:rPr>
        <w:t>Divorced</w:t>
      </w:r>
    </w:p>
    <w:p w:rsidR="009530ED" w:rsidP="0023313A" w14:paraId="27998985" w14:textId="77777777">
      <w:pPr>
        <w:pStyle w:val="basicanswer"/>
        <w:numPr>
          <w:ilvl w:val="0"/>
          <w:numId w:val="130"/>
        </w:numPr>
        <w:rPr>
          <w:rFonts w:ascii="Calibri" w:eastAsia="MS Mincho" w:hAnsi="Calibri"/>
          <w:szCs w:val="22"/>
        </w:rPr>
      </w:pPr>
      <w:r>
        <w:rPr>
          <w:rFonts w:ascii="Calibri" w:eastAsia="MS Mincho" w:hAnsi="Calibri"/>
          <w:szCs w:val="22"/>
        </w:rPr>
        <w:t>Separated</w:t>
      </w:r>
    </w:p>
    <w:p w:rsidR="009530ED" w:rsidP="0023313A" w14:paraId="483D8536" w14:textId="77777777">
      <w:pPr>
        <w:pStyle w:val="basicanswer"/>
        <w:numPr>
          <w:ilvl w:val="0"/>
          <w:numId w:val="130"/>
        </w:numPr>
        <w:rPr>
          <w:rFonts w:ascii="Calibri" w:eastAsia="MS Mincho" w:hAnsi="Calibri"/>
          <w:szCs w:val="22"/>
        </w:rPr>
      </w:pPr>
      <w:r>
        <w:rPr>
          <w:rFonts w:ascii="Calibri" w:eastAsia="MS Mincho" w:hAnsi="Calibri"/>
          <w:szCs w:val="22"/>
        </w:rPr>
        <w:t>Never married</w:t>
      </w:r>
    </w:p>
    <w:p w:rsidR="009530ED" w:rsidP="009530ED" w14:paraId="7B2C56E9" w14:textId="77777777">
      <w:pPr>
        <w:pStyle w:val="basicanswer"/>
        <w:ind w:left="0" w:firstLine="0"/>
        <w:rPr>
          <w:rFonts w:ascii="Calibri" w:eastAsia="MS Mincho" w:hAnsi="Calibri"/>
          <w:color w:val="7030A0"/>
          <w:szCs w:val="22"/>
          <w:lang w:val=""/>
        </w:rPr>
      </w:pPr>
    </w:p>
    <w:p w:rsidR="009530ED" w:rsidP="009530ED" w14:paraId="6F0F10DE" w14:textId="77777777">
      <w:pPr>
        <w:rPr>
          <w:color w:val="00B0F0"/>
        </w:rPr>
      </w:pPr>
      <w:r>
        <w:rPr>
          <w:color w:val="00B0F0"/>
        </w:rPr>
        <w:t>[COMPUTE S_MARITAL=MARITAL2]</w:t>
      </w:r>
    </w:p>
    <w:p w:rsidR="009530ED" w:rsidP="009530ED" w14:paraId="300707F7" w14:textId="77777777">
      <w:pPr>
        <w:pBdr>
          <w:bottom w:val="single" w:sz="4" w:space="1" w:color="auto"/>
        </w:pBdr>
        <w:rPr>
          <w:color w:val="00B0F0"/>
          <w:lang w:val=""/>
        </w:rPr>
      </w:pPr>
    </w:p>
    <w:p w:rsidR="009530ED" w:rsidP="009530ED" w14:paraId="18C95730" w14:textId="77777777">
      <w:pPr>
        <w:rPr>
          <w:color w:val="00B0F0"/>
          <w:lang w:val=""/>
        </w:rPr>
      </w:pPr>
    </w:p>
    <w:p w:rsidR="009530ED" w:rsidP="009530ED" w14:paraId="7F2298B6" w14:textId="77777777">
      <w:pPr>
        <w:rPr>
          <w:color w:val="00B0F0"/>
          <w:lang w:val=""/>
        </w:rPr>
      </w:pPr>
      <w:r>
        <w:rPr>
          <w:color w:val="00B0F0"/>
        </w:rPr>
        <w:t>[FORCE RESPONSE]</w:t>
      </w:r>
    </w:p>
    <w:p w:rsidR="009530ED" w:rsidP="5AD28AE0" w14:paraId="6D497ADF" w14:textId="77777777">
      <w:pPr>
        <w:rPr>
          <w:color w:val="00B0F0"/>
        </w:rPr>
      </w:pPr>
      <w:r w:rsidRPr="5AD28AE0">
        <w:rPr>
          <w:color w:val="00B0F0"/>
        </w:rPr>
        <w:t>#[</w:t>
      </w:r>
      <w:r w:rsidRPr="5AD28AE0">
        <w:rPr>
          <w:color w:val="00B0F0"/>
        </w:rPr>
        <w:t>SHOW IF PANEL_TYPE&gt;=20]</w:t>
      </w:r>
    </w:p>
    <w:p w:rsidR="009530ED" w:rsidP="009530ED" w14:paraId="36FBA77C" w14:textId="77777777">
      <w:pPr>
        <w:rPr>
          <w:color w:val="00B0F0"/>
        </w:rPr>
      </w:pPr>
      <w:r>
        <w:rPr>
          <w:color w:val="00B0F0"/>
        </w:rPr>
        <w:t xml:space="preserve">[SP] </w:t>
      </w:r>
    </w:p>
    <w:p w:rsidR="009530ED" w:rsidP="009530ED" w14:paraId="6F551E3B" w14:textId="77777777">
      <w:pPr>
        <w:rPr>
          <w:rFonts w:ascii="Calibri" w:hAnsi="Calibri"/>
          <w:color w:val="00B0F0"/>
        </w:rPr>
      </w:pPr>
      <w:r>
        <w:rPr>
          <w:rFonts w:ascii="Calibri" w:hAnsi="Calibri"/>
          <w:color w:val="00B0F0"/>
        </w:rPr>
        <w:t xml:space="preserve">EDUC2. </w:t>
      </w:r>
    </w:p>
    <w:p w:rsidR="009530ED" w:rsidP="009530ED" w14:paraId="2F75A3A3" w14:textId="77777777">
      <w:pPr>
        <w:rPr>
          <w:rFonts w:ascii="Calibri" w:hAnsi="Calibri"/>
        </w:rPr>
      </w:pPr>
      <w:r>
        <w:rPr>
          <w:rFonts w:ascii="Calibri" w:hAnsi="Calibri"/>
        </w:rPr>
        <w:t>What is the highest level of school you have completed?</w:t>
      </w:r>
    </w:p>
    <w:p w:rsidR="009530ED" w:rsidP="009530ED" w14:paraId="4F1374C3" w14:textId="77777777">
      <w:pPr>
        <w:rPr>
          <w:color w:val="00B0F0"/>
        </w:rPr>
      </w:pPr>
    </w:p>
    <w:p w:rsidR="009530ED" w:rsidP="009530ED" w14:paraId="387340CC"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3889916D" w14:textId="77777777">
      <w:pPr>
        <w:pStyle w:val="basicanswer"/>
        <w:numPr>
          <w:ilvl w:val="0"/>
          <w:numId w:val="131"/>
        </w:numPr>
        <w:rPr>
          <w:rFonts w:ascii="Calibri" w:hAnsi="Calibri"/>
          <w:szCs w:val="22"/>
        </w:rPr>
      </w:pPr>
      <w:r>
        <w:rPr>
          <w:rFonts w:ascii="Calibri" w:hAnsi="Calibri"/>
          <w:szCs w:val="22"/>
        </w:rPr>
        <w:t>No formal education</w:t>
      </w:r>
    </w:p>
    <w:p w:rsidR="009530ED" w:rsidP="0023313A" w14:paraId="109CC8BC" w14:textId="77777777">
      <w:pPr>
        <w:pStyle w:val="basicanswer"/>
        <w:numPr>
          <w:ilvl w:val="0"/>
          <w:numId w:val="131"/>
        </w:numPr>
        <w:rPr>
          <w:rFonts w:ascii="Calibri" w:hAnsi="Calibri"/>
          <w:szCs w:val="22"/>
        </w:rPr>
      </w:pPr>
      <w:r>
        <w:rPr>
          <w:rFonts w:ascii="Calibri" w:hAnsi="Calibri"/>
          <w:szCs w:val="22"/>
        </w:rPr>
        <w:t>1</w:t>
      </w:r>
      <w:r>
        <w:rPr>
          <w:rFonts w:ascii="Calibri" w:hAnsi="Calibri"/>
          <w:szCs w:val="22"/>
          <w:vertAlign w:val="superscript"/>
        </w:rPr>
        <w:t>st</w:t>
      </w:r>
      <w:r>
        <w:rPr>
          <w:rFonts w:ascii="Calibri" w:hAnsi="Calibri"/>
          <w:szCs w:val="22"/>
        </w:rPr>
        <w:t>, 2</w:t>
      </w:r>
      <w:r>
        <w:rPr>
          <w:rFonts w:ascii="Calibri" w:hAnsi="Calibri"/>
          <w:szCs w:val="22"/>
          <w:vertAlign w:val="superscript"/>
        </w:rPr>
        <w:t>nd</w:t>
      </w:r>
      <w:r>
        <w:rPr>
          <w:rFonts w:ascii="Calibri" w:hAnsi="Calibri"/>
          <w:szCs w:val="22"/>
        </w:rPr>
        <w:t>, 3</w:t>
      </w:r>
      <w:r>
        <w:rPr>
          <w:rFonts w:ascii="Calibri" w:hAnsi="Calibri"/>
          <w:szCs w:val="22"/>
          <w:vertAlign w:val="superscript"/>
        </w:rPr>
        <w:t>rd</w:t>
      </w:r>
      <w:r>
        <w:rPr>
          <w:rFonts w:ascii="Calibri" w:hAnsi="Calibri"/>
          <w:szCs w:val="22"/>
        </w:rPr>
        <w:t>, or 4</w:t>
      </w:r>
      <w:r>
        <w:rPr>
          <w:rFonts w:ascii="Calibri" w:hAnsi="Calibri"/>
          <w:szCs w:val="22"/>
          <w:vertAlign w:val="superscript"/>
        </w:rPr>
        <w:t>th</w:t>
      </w:r>
      <w:r>
        <w:rPr>
          <w:rFonts w:ascii="Calibri" w:hAnsi="Calibri"/>
          <w:szCs w:val="22"/>
        </w:rPr>
        <w:t xml:space="preserve"> grade</w:t>
      </w:r>
    </w:p>
    <w:p w:rsidR="009530ED" w:rsidP="0023313A" w14:paraId="69CD885F" w14:textId="77777777">
      <w:pPr>
        <w:pStyle w:val="basicanswer"/>
        <w:numPr>
          <w:ilvl w:val="0"/>
          <w:numId w:val="131"/>
        </w:numPr>
        <w:rPr>
          <w:rFonts w:ascii="Calibri" w:hAnsi="Calibri"/>
          <w:szCs w:val="22"/>
        </w:rPr>
      </w:pPr>
      <w:r>
        <w:rPr>
          <w:rFonts w:ascii="Calibri" w:hAnsi="Calibri"/>
          <w:szCs w:val="22"/>
        </w:rPr>
        <w:t>5</w:t>
      </w:r>
      <w:r>
        <w:rPr>
          <w:rFonts w:ascii="Calibri" w:hAnsi="Calibri"/>
          <w:szCs w:val="22"/>
          <w:vertAlign w:val="superscript"/>
        </w:rPr>
        <w:t>th</w:t>
      </w:r>
      <w:r>
        <w:rPr>
          <w:rFonts w:ascii="Calibri" w:hAnsi="Calibri"/>
          <w:szCs w:val="22"/>
        </w:rPr>
        <w:t xml:space="preserve"> or 6</w:t>
      </w:r>
      <w:r>
        <w:rPr>
          <w:rFonts w:ascii="Calibri" w:hAnsi="Calibri"/>
          <w:szCs w:val="22"/>
          <w:vertAlign w:val="superscript"/>
        </w:rPr>
        <w:t>th</w:t>
      </w:r>
      <w:r>
        <w:rPr>
          <w:rFonts w:ascii="Calibri" w:hAnsi="Calibri"/>
          <w:szCs w:val="22"/>
        </w:rPr>
        <w:t xml:space="preserve"> grade </w:t>
      </w:r>
    </w:p>
    <w:p w:rsidR="009530ED" w:rsidP="0023313A" w14:paraId="0CF58792" w14:textId="77777777">
      <w:pPr>
        <w:pStyle w:val="basicanswer"/>
        <w:numPr>
          <w:ilvl w:val="0"/>
          <w:numId w:val="131"/>
        </w:numPr>
        <w:rPr>
          <w:rFonts w:ascii="Calibri" w:hAnsi="Calibri"/>
          <w:szCs w:val="22"/>
        </w:rPr>
      </w:pPr>
      <w:r>
        <w:rPr>
          <w:rFonts w:ascii="Calibri" w:hAnsi="Calibri"/>
          <w:szCs w:val="22"/>
        </w:rPr>
        <w:t>7</w:t>
      </w:r>
      <w:r>
        <w:rPr>
          <w:rFonts w:ascii="Calibri" w:hAnsi="Calibri"/>
          <w:szCs w:val="22"/>
          <w:vertAlign w:val="superscript"/>
        </w:rPr>
        <w:t>th</w:t>
      </w:r>
      <w:r>
        <w:rPr>
          <w:rFonts w:ascii="Calibri" w:hAnsi="Calibri"/>
          <w:szCs w:val="22"/>
        </w:rPr>
        <w:t xml:space="preserve"> or 8</w:t>
      </w:r>
      <w:r>
        <w:rPr>
          <w:rFonts w:ascii="Calibri" w:hAnsi="Calibri"/>
          <w:szCs w:val="22"/>
          <w:vertAlign w:val="superscript"/>
        </w:rPr>
        <w:t>th</w:t>
      </w:r>
      <w:r>
        <w:rPr>
          <w:rFonts w:ascii="Calibri" w:hAnsi="Calibri"/>
          <w:szCs w:val="22"/>
        </w:rPr>
        <w:t xml:space="preserve"> grade</w:t>
      </w:r>
    </w:p>
    <w:p w:rsidR="009530ED" w:rsidP="0023313A" w14:paraId="425EA476" w14:textId="77777777">
      <w:pPr>
        <w:pStyle w:val="basicanswer"/>
        <w:numPr>
          <w:ilvl w:val="0"/>
          <w:numId w:val="131"/>
        </w:numPr>
        <w:rPr>
          <w:rFonts w:ascii="Calibri" w:hAnsi="Calibri"/>
          <w:szCs w:val="22"/>
        </w:rPr>
      </w:pPr>
      <w:r>
        <w:rPr>
          <w:rFonts w:ascii="Calibri" w:hAnsi="Calibri"/>
          <w:szCs w:val="22"/>
        </w:rPr>
        <w:t>9</w:t>
      </w:r>
      <w:r>
        <w:rPr>
          <w:rFonts w:ascii="Calibri" w:hAnsi="Calibri"/>
          <w:szCs w:val="22"/>
          <w:vertAlign w:val="superscript"/>
        </w:rPr>
        <w:t>th</w:t>
      </w:r>
      <w:r>
        <w:rPr>
          <w:rFonts w:ascii="Calibri" w:hAnsi="Calibri"/>
          <w:szCs w:val="22"/>
        </w:rPr>
        <w:t xml:space="preserve"> grade</w:t>
      </w:r>
    </w:p>
    <w:p w:rsidR="009530ED" w:rsidP="0023313A" w14:paraId="43D81417" w14:textId="77777777">
      <w:pPr>
        <w:pStyle w:val="basicanswer"/>
        <w:numPr>
          <w:ilvl w:val="0"/>
          <w:numId w:val="131"/>
        </w:numPr>
        <w:rPr>
          <w:rFonts w:ascii="Calibri" w:hAnsi="Calibri"/>
          <w:szCs w:val="22"/>
        </w:rPr>
      </w:pPr>
      <w:r>
        <w:rPr>
          <w:rFonts w:ascii="Calibri" w:hAnsi="Calibri"/>
          <w:szCs w:val="22"/>
        </w:rPr>
        <w:t>10</w:t>
      </w:r>
      <w:r>
        <w:rPr>
          <w:rFonts w:ascii="Calibri" w:hAnsi="Calibri"/>
          <w:szCs w:val="22"/>
          <w:vertAlign w:val="superscript"/>
        </w:rPr>
        <w:t>th</w:t>
      </w:r>
      <w:r>
        <w:rPr>
          <w:rFonts w:ascii="Calibri" w:hAnsi="Calibri"/>
          <w:szCs w:val="22"/>
        </w:rPr>
        <w:t xml:space="preserve"> grade</w:t>
      </w:r>
    </w:p>
    <w:p w:rsidR="009530ED" w:rsidP="0023313A" w14:paraId="53878C4C" w14:textId="77777777">
      <w:pPr>
        <w:pStyle w:val="basicanswer"/>
        <w:numPr>
          <w:ilvl w:val="0"/>
          <w:numId w:val="131"/>
        </w:numPr>
        <w:tabs>
          <w:tab w:val="left" w:pos="4890"/>
        </w:tabs>
        <w:rPr>
          <w:rFonts w:ascii="Calibri" w:hAnsi="Calibri"/>
          <w:szCs w:val="22"/>
        </w:rPr>
      </w:pPr>
      <w:r>
        <w:rPr>
          <w:rFonts w:ascii="Calibri" w:hAnsi="Calibri"/>
          <w:szCs w:val="22"/>
        </w:rPr>
        <w:t>11</w:t>
      </w:r>
      <w:r>
        <w:rPr>
          <w:rFonts w:ascii="Calibri" w:hAnsi="Calibri"/>
          <w:szCs w:val="22"/>
          <w:vertAlign w:val="superscript"/>
        </w:rPr>
        <w:t>th</w:t>
      </w:r>
      <w:r>
        <w:rPr>
          <w:rFonts w:ascii="Calibri" w:hAnsi="Calibri"/>
          <w:szCs w:val="22"/>
        </w:rPr>
        <w:t xml:space="preserve"> grade</w:t>
      </w:r>
      <w:r>
        <w:rPr>
          <w:rFonts w:ascii="Calibri" w:hAnsi="Calibri"/>
          <w:szCs w:val="22"/>
        </w:rPr>
        <w:tab/>
      </w:r>
    </w:p>
    <w:p w:rsidR="009530ED" w:rsidP="0023313A" w14:paraId="121E2690" w14:textId="77777777">
      <w:pPr>
        <w:pStyle w:val="basicanswer"/>
        <w:numPr>
          <w:ilvl w:val="0"/>
          <w:numId w:val="131"/>
        </w:numPr>
        <w:rPr>
          <w:rFonts w:ascii="Calibri" w:hAnsi="Calibri"/>
          <w:szCs w:val="22"/>
        </w:rPr>
      </w:pPr>
      <w:r>
        <w:rPr>
          <w:rFonts w:ascii="Calibri" w:hAnsi="Calibri"/>
          <w:szCs w:val="22"/>
        </w:rPr>
        <w:t>12</w:t>
      </w:r>
      <w:r>
        <w:rPr>
          <w:rFonts w:ascii="Calibri" w:hAnsi="Calibri"/>
          <w:szCs w:val="22"/>
          <w:vertAlign w:val="superscript"/>
        </w:rPr>
        <w:t>th</w:t>
      </w:r>
      <w:r>
        <w:rPr>
          <w:rFonts w:ascii="Calibri" w:hAnsi="Calibri"/>
          <w:szCs w:val="22"/>
        </w:rPr>
        <w:t xml:space="preserve"> grade no diploma </w:t>
      </w:r>
    </w:p>
    <w:p w:rsidR="009530ED" w:rsidP="0023313A" w14:paraId="29BA2BD2" w14:textId="77777777">
      <w:pPr>
        <w:pStyle w:val="basicanswer"/>
        <w:numPr>
          <w:ilvl w:val="0"/>
          <w:numId w:val="131"/>
        </w:numPr>
        <w:rPr>
          <w:rFonts w:ascii="Calibri" w:hAnsi="Calibri"/>
          <w:szCs w:val="22"/>
        </w:rPr>
      </w:pPr>
      <w:r>
        <w:rPr>
          <w:rFonts w:ascii="Calibri" w:hAnsi="Calibri"/>
          <w:szCs w:val="22"/>
        </w:rPr>
        <w:t>High school graduate – high school diploma or the equivalent (GED)</w:t>
      </w:r>
    </w:p>
    <w:p w:rsidR="009530ED" w:rsidP="0023313A" w14:paraId="662FD208" w14:textId="77777777">
      <w:pPr>
        <w:pStyle w:val="basicanswer"/>
        <w:numPr>
          <w:ilvl w:val="0"/>
          <w:numId w:val="131"/>
        </w:numPr>
        <w:rPr>
          <w:rFonts w:ascii="Calibri" w:hAnsi="Calibri"/>
          <w:szCs w:val="22"/>
        </w:rPr>
      </w:pPr>
      <w:r>
        <w:rPr>
          <w:rFonts w:ascii="Calibri" w:hAnsi="Calibri"/>
          <w:szCs w:val="22"/>
        </w:rPr>
        <w:t>Some college, no degree</w:t>
      </w:r>
    </w:p>
    <w:p w:rsidR="009530ED" w:rsidP="0023313A" w14:paraId="53996654" w14:textId="77777777">
      <w:pPr>
        <w:pStyle w:val="basicanswer"/>
        <w:numPr>
          <w:ilvl w:val="0"/>
          <w:numId w:val="131"/>
        </w:numPr>
        <w:rPr>
          <w:rFonts w:ascii="Calibri" w:hAnsi="Calibri"/>
          <w:szCs w:val="22"/>
        </w:rPr>
      </w:pPr>
      <w:r>
        <w:rPr>
          <w:rFonts w:ascii="Calibri" w:hAnsi="Calibri"/>
          <w:szCs w:val="22"/>
        </w:rPr>
        <w:t>Associate degree</w:t>
      </w:r>
    </w:p>
    <w:p w:rsidR="009530ED" w:rsidP="0023313A" w14:paraId="3EF79429" w14:textId="77777777">
      <w:pPr>
        <w:pStyle w:val="basicanswer"/>
        <w:numPr>
          <w:ilvl w:val="0"/>
          <w:numId w:val="131"/>
        </w:numPr>
        <w:rPr>
          <w:rFonts w:ascii="Calibri" w:hAnsi="Calibri"/>
          <w:szCs w:val="22"/>
        </w:rPr>
      </w:pPr>
      <w:r>
        <w:rPr>
          <w:rFonts w:ascii="Calibri" w:hAnsi="Calibri"/>
          <w:szCs w:val="22"/>
        </w:rPr>
        <w:t>Bachelor’s degree</w:t>
      </w:r>
    </w:p>
    <w:p w:rsidR="009530ED" w:rsidP="0023313A" w14:paraId="3AFBB519" w14:textId="77777777">
      <w:pPr>
        <w:pStyle w:val="basicanswer"/>
        <w:numPr>
          <w:ilvl w:val="0"/>
          <w:numId w:val="131"/>
        </w:numPr>
        <w:rPr>
          <w:rFonts w:ascii="Calibri" w:hAnsi="Calibri"/>
          <w:szCs w:val="22"/>
        </w:rPr>
      </w:pPr>
      <w:r>
        <w:rPr>
          <w:rFonts w:ascii="Calibri" w:hAnsi="Calibri"/>
          <w:szCs w:val="22"/>
        </w:rPr>
        <w:t>Master’s degree</w:t>
      </w:r>
    </w:p>
    <w:p w:rsidR="009530ED" w:rsidP="0023313A" w14:paraId="655F4F81" w14:textId="77777777">
      <w:pPr>
        <w:pStyle w:val="basicanswer"/>
        <w:numPr>
          <w:ilvl w:val="0"/>
          <w:numId w:val="131"/>
        </w:numPr>
        <w:rPr>
          <w:rFonts w:ascii="Calibri" w:hAnsi="Calibri"/>
          <w:i/>
          <w:iCs/>
          <w:caps/>
          <w:szCs w:val="22"/>
        </w:rPr>
      </w:pPr>
      <w:r>
        <w:rPr>
          <w:rFonts w:ascii="Calibri" w:hAnsi="Calibri"/>
          <w:szCs w:val="22"/>
        </w:rPr>
        <w:t>Professional or Doctorate degree</w:t>
      </w:r>
    </w:p>
    <w:p w:rsidR="009530ED" w:rsidP="009530ED" w14:paraId="1479F663" w14:textId="77777777">
      <w:pPr>
        <w:pBdr>
          <w:bottom w:val="single" w:sz="4" w:space="1" w:color="auto"/>
        </w:pBdr>
        <w:rPr>
          <w:color w:val="00B0F0"/>
        </w:rPr>
      </w:pPr>
    </w:p>
    <w:p w:rsidR="009530ED" w:rsidP="009530ED" w14:paraId="25EDE45F" w14:textId="77777777">
      <w:pPr>
        <w:pBdr>
          <w:bottom w:val="single" w:sz="4" w:space="1" w:color="auto"/>
        </w:pBdr>
        <w:rPr>
          <w:color w:val="00B0F0"/>
        </w:rPr>
      </w:pPr>
      <w:r>
        <w:rPr>
          <w:color w:val="00B0F0"/>
        </w:rPr>
        <w:t>[COMPUTE S_EDUC=EDUC2]</w:t>
      </w:r>
    </w:p>
    <w:p w:rsidR="009530ED" w:rsidP="009530ED" w14:paraId="325ED107" w14:textId="77777777">
      <w:pPr>
        <w:pBdr>
          <w:bottom w:val="single" w:sz="4" w:space="1" w:color="auto"/>
        </w:pBdr>
        <w:rPr>
          <w:color w:val="00B0F0"/>
        </w:rPr>
      </w:pPr>
      <w:r>
        <w:rPr>
          <w:color w:val="00B0F0"/>
        </w:rPr>
        <w:t>IF EDUC2=1-8</w:t>
      </w:r>
      <w:r>
        <w:rPr>
          <w:color w:val="00B0F0"/>
        </w:rPr>
        <w:tab/>
      </w:r>
      <w:r>
        <w:rPr>
          <w:color w:val="00B0F0"/>
        </w:rPr>
        <w:tab/>
        <w:t>COMPUTE S_EDUC5=1</w:t>
      </w:r>
    </w:p>
    <w:p w:rsidR="009530ED" w:rsidP="009530ED" w14:paraId="7A85BC13" w14:textId="77777777">
      <w:pPr>
        <w:pBdr>
          <w:bottom w:val="single" w:sz="4" w:space="1" w:color="auto"/>
        </w:pBdr>
        <w:rPr>
          <w:color w:val="00B0F0"/>
        </w:rPr>
      </w:pPr>
      <w:r>
        <w:rPr>
          <w:color w:val="00B0F0"/>
        </w:rPr>
        <w:t>IF EDUC2=9</w:t>
      </w:r>
      <w:r>
        <w:rPr>
          <w:color w:val="00B0F0"/>
        </w:rPr>
        <w:tab/>
      </w:r>
      <w:r>
        <w:rPr>
          <w:color w:val="00B0F0"/>
        </w:rPr>
        <w:tab/>
        <w:t>COMPUTE S_EDUC5=2</w:t>
      </w:r>
    </w:p>
    <w:p w:rsidR="009530ED" w:rsidP="009530ED" w14:paraId="778D307E" w14:textId="77777777">
      <w:pPr>
        <w:pBdr>
          <w:bottom w:val="single" w:sz="4" w:space="1" w:color="auto"/>
        </w:pBdr>
        <w:rPr>
          <w:color w:val="00B0F0"/>
        </w:rPr>
      </w:pPr>
      <w:r>
        <w:rPr>
          <w:color w:val="00B0F0"/>
        </w:rPr>
        <w:t>IF EDUC2=10-11</w:t>
      </w:r>
      <w:r>
        <w:rPr>
          <w:color w:val="00B0F0"/>
        </w:rPr>
        <w:tab/>
        <w:t>COMPUTE S_EDUC5=3</w:t>
      </w:r>
    </w:p>
    <w:p w:rsidR="009530ED" w:rsidP="009530ED" w14:paraId="7E8A3AE5" w14:textId="77777777">
      <w:pPr>
        <w:pBdr>
          <w:bottom w:val="single" w:sz="4" w:space="1" w:color="auto"/>
        </w:pBdr>
        <w:rPr>
          <w:color w:val="00B0F0"/>
        </w:rPr>
      </w:pPr>
      <w:r>
        <w:rPr>
          <w:color w:val="00B0F0"/>
        </w:rPr>
        <w:t>IF EDUC2=12</w:t>
      </w:r>
      <w:r>
        <w:rPr>
          <w:color w:val="00B0F0"/>
        </w:rPr>
        <w:tab/>
      </w:r>
      <w:r>
        <w:rPr>
          <w:color w:val="00B0F0"/>
        </w:rPr>
        <w:tab/>
        <w:t>COMPUTE S_EDUC5=4</w:t>
      </w:r>
    </w:p>
    <w:p w:rsidR="009530ED" w:rsidP="009530ED" w14:paraId="18025D67" w14:textId="77777777">
      <w:pPr>
        <w:pBdr>
          <w:bottom w:val="single" w:sz="4" w:space="1" w:color="auto"/>
        </w:pBdr>
        <w:rPr>
          <w:color w:val="00B0F0"/>
        </w:rPr>
      </w:pPr>
      <w:r>
        <w:rPr>
          <w:color w:val="00B0F0"/>
        </w:rPr>
        <w:t>IF EDUC2=13-14</w:t>
      </w:r>
      <w:r>
        <w:rPr>
          <w:color w:val="00B0F0"/>
        </w:rPr>
        <w:tab/>
        <w:t>COMPUTE S_EDUC5=5</w:t>
      </w:r>
    </w:p>
    <w:p w:rsidR="009530ED" w:rsidP="009530ED" w14:paraId="2DC5F5C9" w14:textId="77777777">
      <w:pPr>
        <w:pBdr>
          <w:bottom w:val="single" w:sz="4" w:space="1" w:color="auto"/>
        </w:pBdr>
        <w:rPr>
          <w:color w:val="00B0F0"/>
        </w:rPr>
      </w:pPr>
    </w:p>
    <w:p w:rsidR="009530ED" w:rsidP="009530ED" w14:paraId="1E72F0CB" w14:textId="77777777">
      <w:pPr>
        <w:rPr>
          <w:color w:val="00B0F0"/>
        </w:rPr>
      </w:pPr>
    </w:p>
    <w:p w:rsidR="009530ED" w:rsidP="009530ED" w14:paraId="3A8C6E3E" w14:textId="77777777">
      <w:pPr>
        <w:rPr>
          <w:color w:val="00B0F0"/>
        </w:rPr>
      </w:pPr>
      <w:r>
        <w:rPr>
          <w:color w:val="00B0F0"/>
        </w:rPr>
        <w:t>[FORCE RESPONSE]</w:t>
      </w:r>
    </w:p>
    <w:p w:rsidR="009530ED" w:rsidP="009530ED" w14:paraId="386E19D7" w14:textId="77777777">
      <w:pPr>
        <w:rPr>
          <w:color w:val="00B0F0"/>
        </w:rPr>
      </w:pPr>
      <w:r>
        <w:rPr>
          <w:color w:val="00B0F0"/>
        </w:rPr>
        <w:t>#[</w:t>
      </w:r>
      <w:r>
        <w:rPr>
          <w:color w:val="00B0F0"/>
        </w:rPr>
        <w:t>SHOW IF PANEL_TYPE&gt;=20]</w:t>
      </w:r>
    </w:p>
    <w:p w:rsidR="009530ED" w:rsidP="009530ED" w14:paraId="72E2145C" w14:textId="77777777">
      <w:pPr>
        <w:rPr>
          <w:color w:val="00B0F0"/>
        </w:rPr>
      </w:pPr>
      <w:r>
        <w:rPr>
          <w:color w:val="00B0F0"/>
        </w:rPr>
        <w:t xml:space="preserve">[SP] </w:t>
      </w:r>
    </w:p>
    <w:p w:rsidR="009530ED" w:rsidP="009530ED" w14:paraId="663403A8" w14:textId="77777777">
      <w:pPr>
        <w:ind w:left="720" w:hanging="720"/>
        <w:rPr>
          <w:color w:val="00B0F0"/>
        </w:rPr>
      </w:pPr>
      <w:r>
        <w:rPr>
          <w:color w:val="00B0F0"/>
        </w:rPr>
        <w:t>EMPLOY2.</w:t>
      </w:r>
    </w:p>
    <w:p w:rsidR="009530ED" w:rsidP="009530ED" w14:paraId="747D3625" w14:textId="77777777">
      <w:pPr>
        <w:pStyle w:val="basic"/>
        <w:rPr>
          <w:rFonts w:ascii="Calibri" w:eastAsia="MS Mincho" w:hAnsi="Calibri"/>
          <w:b/>
          <w:szCs w:val="22"/>
        </w:rPr>
      </w:pPr>
      <w:r>
        <w:rPr>
          <w:rFonts w:ascii="Calibri" w:hAnsi="Calibri"/>
          <w:szCs w:val="22"/>
        </w:rPr>
        <w:t xml:space="preserve">Which statement best describes your current employment status? </w:t>
      </w:r>
    </w:p>
    <w:p w:rsidR="009530ED" w:rsidP="009530ED" w14:paraId="02931BC9" w14:textId="77777777">
      <w:pPr>
        <w:pStyle w:val="basicanswer"/>
        <w:ind w:left="270"/>
        <w:rPr>
          <w:rFonts w:ascii="Calibri" w:eastAsia="MS Mincho" w:hAnsi="Calibri"/>
          <w:szCs w:val="22"/>
        </w:rPr>
      </w:pPr>
    </w:p>
    <w:p w:rsidR="009530ED" w:rsidP="009530ED" w14:paraId="609DA8B0" w14:textId="77777777">
      <w:pPr>
        <w:pStyle w:val="basicanswer"/>
        <w:ind w:left="270"/>
        <w:rPr>
          <w:rFonts w:ascii="Calibri" w:eastAsia="MS Mincho" w:hAnsi="Calibri"/>
          <w:color w:val="00B0F0"/>
          <w:szCs w:val="22"/>
        </w:rPr>
      </w:pPr>
      <w:r>
        <w:rPr>
          <w:rFonts w:ascii="Calibri" w:eastAsia="MS Mincho" w:hAnsi="Calibri"/>
          <w:color w:val="00B0F0"/>
          <w:szCs w:val="22"/>
        </w:rPr>
        <w:t>RESPONSE OPTIONS:</w:t>
      </w:r>
    </w:p>
    <w:p w:rsidR="009530ED" w:rsidP="009530ED" w14:paraId="1B5D4A66" w14:textId="77777777">
      <w:pPr>
        <w:pStyle w:val="basicanswer"/>
        <w:ind w:left="540"/>
        <w:rPr>
          <w:rFonts w:ascii="Calibri" w:eastAsia="MS Mincho" w:hAnsi="Calibri"/>
          <w:szCs w:val="22"/>
        </w:rPr>
      </w:pPr>
      <w:r>
        <w:rPr>
          <w:rFonts w:ascii="Calibri" w:eastAsia="MS Mincho" w:hAnsi="Calibri"/>
          <w:szCs w:val="22"/>
        </w:rPr>
        <w:t>1. Working – as a paid employee</w:t>
      </w:r>
    </w:p>
    <w:p w:rsidR="009530ED" w:rsidP="009530ED" w14:paraId="64FBE918" w14:textId="77777777">
      <w:pPr>
        <w:pStyle w:val="basicanswer"/>
        <w:ind w:left="540"/>
        <w:rPr>
          <w:rFonts w:ascii="Calibri" w:eastAsia="MS Mincho" w:hAnsi="Calibri"/>
          <w:szCs w:val="22"/>
        </w:rPr>
      </w:pPr>
      <w:r>
        <w:rPr>
          <w:rFonts w:ascii="Calibri" w:eastAsia="MS Mincho" w:hAnsi="Calibri"/>
          <w:szCs w:val="22"/>
        </w:rPr>
        <w:t>2. Working – self-employed</w:t>
      </w:r>
    </w:p>
    <w:p w:rsidR="009530ED" w:rsidP="009530ED" w14:paraId="2F2A26D8" w14:textId="77777777">
      <w:pPr>
        <w:pStyle w:val="basicanswer"/>
        <w:ind w:left="540"/>
        <w:rPr>
          <w:rFonts w:ascii="Calibri" w:eastAsia="MS Mincho" w:hAnsi="Calibri"/>
          <w:szCs w:val="22"/>
        </w:rPr>
      </w:pPr>
      <w:r>
        <w:rPr>
          <w:rFonts w:ascii="Calibri" w:eastAsia="MS Mincho" w:hAnsi="Calibri"/>
          <w:szCs w:val="22"/>
        </w:rPr>
        <w:t xml:space="preserve">3. Not working – on temporary layoff from a job </w:t>
      </w:r>
    </w:p>
    <w:p w:rsidR="009530ED" w:rsidP="009530ED" w14:paraId="7F21003C" w14:textId="77777777">
      <w:pPr>
        <w:pStyle w:val="basicanswer"/>
        <w:ind w:left="540"/>
        <w:rPr>
          <w:rFonts w:ascii="Calibri" w:eastAsia="MS Mincho" w:hAnsi="Calibri"/>
          <w:szCs w:val="22"/>
        </w:rPr>
      </w:pPr>
      <w:r>
        <w:rPr>
          <w:rFonts w:ascii="Calibri" w:eastAsia="MS Mincho" w:hAnsi="Calibri"/>
          <w:szCs w:val="22"/>
        </w:rPr>
        <w:t>4. Not working – looking for work</w:t>
      </w:r>
    </w:p>
    <w:p w:rsidR="009530ED" w:rsidP="009530ED" w14:paraId="301300D9" w14:textId="77777777">
      <w:pPr>
        <w:pStyle w:val="basicanswer"/>
        <w:ind w:left="540"/>
        <w:rPr>
          <w:rFonts w:ascii="Calibri" w:eastAsia="MS Mincho" w:hAnsi="Calibri"/>
          <w:szCs w:val="22"/>
        </w:rPr>
      </w:pPr>
      <w:r>
        <w:rPr>
          <w:rFonts w:ascii="Calibri" w:eastAsia="MS Mincho" w:hAnsi="Calibri"/>
          <w:szCs w:val="22"/>
        </w:rPr>
        <w:t>5. Not working – retired</w:t>
      </w:r>
    </w:p>
    <w:p w:rsidR="009530ED" w:rsidP="009530ED" w14:paraId="641452D5" w14:textId="77777777">
      <w:pPr>
        <w:pStyle w:val="basicanswer"/>
        <w:ind w:left="540"/>
        <w:rPr>
          <w:rFonts w:ascii="Calibri" w:eastAsia="MS Mincho" w:hAnsi="Calibri"/>
          <w:szCs w:val="22"/>
        </w:rPr>
      </w:pPr>
      <w:r>
        <w:rPr>
          <w:rFonts w:ascii="Calibri" w:eastAsia="MS Mincho" w:hAnsi="Calibri"/>
          <w:szCs w:val="22"/>
        </w:rPr>
        <w:t>6. Not working – disabled</w:t>
      </w:r>
    </w:p>
    <w:p w:rsidR="009530ED" w:rsidP="009530ED" w14:paraId="7ABA9296" w14:textId="77777777">
      <w:pPr>
        <w:pStyle w:val="basicanswer"/>
        <w:ind w:left="540"/>
        <w:rPr>
          <w:rFonts w:ascii="Calibri" w:eastAsia="MS Mincho" w:hAnsi="Calibri"/>
          <w:szCs w:val="22"/>
        </w:rPr>
      </w:pPr>
      <w:r>
        <w:rPr>
          <w:rFonts w:ascii="Calibri" w:eastAsia="MS Mincho" w:hAnsi="Calibri"/>
          <w:szCs w:val="22"/>
        </w:rPr>
        <w:t xml:space="preserve">7. Not working – other </w:t>
      </w:r>
    </w:p>
    <w:p w:rsidR="009530ED" w:rsidP="009530ED" w14:paraId="62968332" w14:textId="77777777">
      <w:pPr>
        <w:pStyle w:val="basicanswer"/>
        <w:ind w:left="270"/>
        <w:rPr>
          <w:rFonts w:ascii="Calibri" w:eastAsia="MS Mincho" w:hAnsi="Calibri"/>
          <w:szCs w:val="22"/>
        </w:rPr>
      </w:pPr>
    </w:p>
    <w:p w:rsidR="009530ED" w:rsidP="009530ED" w14:paraId="4333F4FF" w14:textId="77777777">
      <w:pPr>
        <w:pStyle w:val="basicanswer"/>
        <w:ind w:left="270"/>
        <w:rPr>
          <w:rFonts w:ascii="Calibri" w:eastAsia="MS Mincho" w:hAnsi="Calibri"/>
          <w:color w:val="00B0F0"/>
          <w:szCs w:val="22"/>
        </w:rPr>
      </w:pPr>
      <w:r>
        <w:rPr>
          <w:rFonts w:ascii="Calibri" w:eastAsia="MS Mincho" w:hAnsi="Calibri"/>
          <w:color w:val="00B0F0"/>
          <w:szCs w:val="22"/>
        </w:rPr>
        <w:t xml:space="preserve"> [COMPUTE S_EMPLOY=EMPLOY2]</w:t>
      </w:r>
    </w:p>
    <w:p w:rsidR="009530ED" w:rsidP="009530ED" w14:paraId="3B4AC0B1" w14:textId="77777777">
      <w:pPr>
        <w:pStyle w:val="basicanswer"/>
        <w:pBdr>
          <w:bottom w:val="single" w:sz="4" w:space="1" w:color="auto"/>
        </w:pBdr>
        <w:ind w:left="270"/>
        <w:rPr>
          <w:rFonts w:ascii="Calibri" w:eastAsia="MS Mincho" w:hAnsi="Calibri"/>
          <w:color w:val="00B0F0"/>
          <w:szCs w:val="22"/>
        </w:rPr>
      </w:pPr>
    </w:p>
    <w:p w:rsidR="009530ED" w:rsidP="009530ED" w14:paraId="3DCF08EA" w14:textId="77777777">
      <w:pPr>
        <w:pStyle w:val="basicanswer"/>
        <w:ind w:left="270"/>
        <w:rPr>
          <w:rFonts w:ascii="Calibri" w:eastAsia="MS Mincho" w:hAnsi="Calibri"/>
          <w:color w:val="00B0F0"/>
          <w:szCs w:val="22"/>
        </w:rPr>
      </w:pPr>
    </w:p>
    <w:p w:rsidR="009530ED" w:rsidP="009530ED" w14:paraId="4A95BED7" w14:textId="77777777">
      <w:pPr>
        <w:rPr>
          <w:color w:val="00B0F0"/>
        </w:rPr>
      </w:pPr>
      <w:bookmarkStart w:id="0" w:name="_Hlk108710881"/>
      <w:r>
        <w:rPr>
          <w:color w:val="00B0F0"/>
        </w:rPr>
        <w:t>[FORCE RESPONSE]</w:t>
      </w:r>
    </w:p>
    <w:p w:rsidR="009530ED" w:rsidP="009530ED" w14:paraId="6DC72308" w14:textId="77777777">
      <w:pPr>
        <w:rPr>
          <w:color w:val="00B0F0"/>
        </w:rPr>
      </w:pPr>
      <w:r>
        <w:rPr>
          <w:color w:val="00B0F0"/>
        </w:rPr>
        <w:t>#[</w:t>
      </w:r>
      <w:r>
        <w:rPr>
          <w:color w:val="00B0F0"/>
        </w:rPr>
        <w:t>SHOW IF PANEL_TYPE&gt;=20]</w:t>
      </w:r>
    </w:p>
    <w:p w:rsidR="009530ED" w:rsidP="009530ED" w14:paraId="0B97DD73" w14:textId="77777777">
      <w:pPr>
        <w:rPr>
          <w:color w:val="00B0F0"/>
        </w:rPr>
      </w:pPr>
      <w:r>
        <w:rPr>
          <w:color w:val="00B0F0"/>
        </w:rPr>
        <w:t xml:space="preserve">[NUMBOX] </w:t>
      </w:r>
    </w:p>
    <w:p w:rsidR="009530ED" w:rsidP="009530ED" w14:paraId="5C173BD9" w14:textId="77777777">
      <w:pPr>
        <w:rPr>
          <w:color w:val="00B0F0"/>
        </w:rPr>
      </w:pPr>
      <w:r>
        <w:rPr>
          <w:color w:val="00B0F0"/>
        </w:rPr>
        <w:t>AGECONFIRM.</w:t>
      </w:r>
    </w:p>
    <w:p w:rsidR="009530ED" w:rsidP="009530ED" w14:paraId="025FE115" w14:textId="77777777">
      <w:r>
        <w:t>What year were you born?</w:t>
      </w:r>
    </w:p>
    <w:p w:rsidR="009530ED" w:rsidP="009530ED" w14:paraId="334A8FA9" w14:textId="77777777">
      <w:pPr>
        <w:rPr>
          <w:color w:val="00B0F0"/>
        </w:rPr>
      </w:pPr>
    </w:p>
    <w:p w:rsidR="009530ED" w:rsidP="009530ED" w14:paraId="4E76269B" w14:textId="77777777">
      <w:pPr>
        <w:rPr>
          <w:color w:val="00B0F0"/>
        </w:rPr>
      </w:pPr>
      <w:r>
        <w:rPr>
          <w:color w:val="00B0F0"/>
        </w:rPr>
        <w:t>[NUMBOX: 0-</w:t>
      </w:r>
      <w:r>
        <w:rPr>
          <w:rFonts w:cs="Arial"/>
          <w:color w:val="00B0F0"/>
        </w:rPr>
        <w:t>[CURRENTYEAR]</w:t>
      </w:r>
      <w:r>
        <w:rPr>
          <w:color w:val="00B0F0"/>
        </w:rPr>
        <w:t>]</w:t>
      </w:r>
    </w:p>
    <w:p w:rsidR="009530ED" w:rsidP="009530ED" w14:paraId="25B3DB7B" w14:textId="77777777">
      <w:pPr>
        <w:rPr>
          <w:color w:val="00B0F0"/>
        </w:rPr>
      </w:pPr>
    </w:p>
    <w:p w:rsidR="009530ED" w:rsidP="009530ED" w14:paraId="7FF7C8FC" w14:textId="77777777">
      <w:pPr>
        <w:rPr>
          <w:color w:val="00B0F0"/>
        </w:rPr>
      </w:pPr>
      <w:r>
        <w:rPr>
          <w:color w:val="00B0F0"/>
        </w:rPr>
        <w:t>PN: TERMINATE AND SEND TO TERMSORRY IF (</w:t>
      </w:r>
      <w:r>
        <w:rPr>
          <w:rFonts w:cs="Arial"/>
          <w:color w:val="00B0F0"/>
        </w:rPr>
        <w:t>[CURRENTYEAR]</w:t>
      </w:r>
      <w:r>
        <w:rPr>
          <w:color w:val="00B0F0"/>
        </w:rPr>
        <w:t xml:space="preserve"> – AGECONFIRM) &gt; (AGE2 + 2) OR (</w:t>
      </w:r>
      <w:r>
        <w:rPr>
          <w:rFonts w:cs="Arial"/>
          <w:color w:val="00B0F0"/>
        </w:rPr>
        <w:t>[CURRENTYEAR]</w:t>
      </w:r>
      <w:r>
        <w:rPr>
          <w:color w:val="00B0F0"/>
        </w:rPr>
        <w:t xml:space="preserve"> – AGECONFIRM) &lt; (AGE2 - 2) </w:t>
      </w:r>
    </w:p>
    <w:bookmarkEnd w:id="0"/>
    <w:p w:rsidR="009530ED" w:rsidP="009530ED" w14:paraId="5FE65A70" w14:textId="77777777">
      <w:pPr>
        <w:pBdr>
          <w:bottom w:val="single" w:sz="4" w:space="1" w:color="auto"/>
        </w:pBdr>
        <w:rPr>
          <w:color w:val="00B0F0"/>
        </w:rPr>
      </w:pPr>
      <w:r>
        <w:rPr>
          <w:color w:val="00B0F0"/>
        </w:rPr>
        <w:t xml:space="preserve"> </w:t>
      </w:r>
    </w:p>
    <w:p w:rsidR="009530ED" w:rsidP="009530ED" w14:paraId="2328744C" w14:textId="77777777">
      <w:pPr>
        <w:rPr>
          <w:color w:val="00B0F0"/>
        </w:rPr>
      </w:pPr>
    </w:p>
    <w:p w:rsidR="009530ED" w:rsidP="009530ED" w14:paraId="620259E1" w14:textId="77777777">
      <w:pPr>
        <w:rPr>
          <w:color w:val="00B0F0"/>
        </w:rPr>
      </w:pPr>
      <w:r>
        <w:rPr>
          <w:color w:val="00B0F0"/>
        </w:rPr>
        <w:t>#[</w:t>
      </w:r>
      <w:r>
        <w:rPr>
          <w:color w:val="00B0F0"/>
        </w:rPr>
        <w:t>SHOW IF PANEL_TYPE&gt;=20]</w:t>
      </w:r>
    </w:p>
    <w:p w:rsidR="009530ED" w:rsidP="009530ED" w14:paraId="0F3EF784" w14:textId="77777777">
      <w:pPr>
        <w:rPr>
          <w:rFonts w:cs="Tahoma"/>
          <w:color w:val="00B0F0"/>
        </w:rPr>
      </w:pPr>
      <w:r>
        <w:rPr>
          <w:rFonts w:cs="Tahoma"/>
          <w:color w:val="00B0F0"/>
        </w:rPr>
        <w:t>[DISPLAY]</w:t>
      </w:r>
    </w:p>
    <w:p w:rsidR="009530ED" w:rsidP="009530ED" w14:paraId="7DAA3035" w14:textId="77777777">
      <w:pPr>
        <w:rPr>
          <w:rFonts w:cs="Tahoma"/>
        </w:rPr>
      </w:pPr>
      <w:r>
        <w:rPr>
          <w:rFonts w:cs="Tahoma"/>
          <w:color w:val="00B0F0"/>
        </w:rPr>
        <w:t>TERMSORRY_OFF. </w:t>
      </w:r>
      <w:r>
        <w:rPr>
          <w:rFonts w:cs="Tahoma"/>
        </w:rPr>
        <w:t xml:space="preserve"> </w:t>
      </w:r>
    </w:p>
    <w:p w:rsidR="009530ED" w:rsidP="009530ED" w14:paraId="0508565F" w14:textId="77777777">
      <w:pPr>
        <w:rPr>
          <w:rFonts w:cs="Tahoma"/>
        </w:rPr>
      </w:pPr>
      <w:r>
        <w:rPr>
          <w:rFonts w:cs="Tahoma"/>
        </w:rPr>
        <w:t xml:space="preserve">Thank you for your time today. Unfortunately, you are not eligible for this study. We appreciate your participation.  </w:t>
      </w:r>
    </w:p>
    <w:p w:rsidR="009530ED" w:rsidP="009530ED" w14:paraId="2BE62A64" w14:textId="77777777">
      <w:pPr>
        <w:rPr>
          <w:color w:val="7030A0"/>
        </w:rPr>
      </w:pPr>
    </w:p>
    <w:p w:rsidR="009530ED" w:rsidP="009530ED" w14:paraId="37F51ACA" w14:textId="77777777">
      <w:pPr>
        <w:rPr>
          <w:color w:val="00B0F0"/>
        </w:rPr>
      </w:pPr>
      <w:r>
        <w:rPr>
          <w:color w:val="00B0F0"/>
        </w:rPr>
        <w:t>SET QUAL=2 AND REDIRECT TO OPT-IN VENDOR</w:t>
      </w:r>
    </w:p>
    <w:p w:rsidR="009530ED" w:rsidP="009530ED" w14:paraId="511196C4" w14:textId="77777777">
      <w:pPr>
        <w:rPr>
          <w:color w:val="00B0F0"/>
        </w:rPr>
      </w:pPr>
    </w:p>
    <w:p w:rsidR="009530ED" w:rsidP="009530ED" w14:paraId="2AD1BFCF" w14:textId="77777777">
      <w:pPr>
        <w:rPr>
          <w:color w:val="00B0F0"/>
          <w:lang w:val=""/>
        </w:rPr>
      </w:pPr>
      <w:r>
        <w:rPr>
          <w:color w:val="00B0F0"/>
          <w:lang w:val=""/>
        </w:rPr>
        <w:t>Cint</w:t>
      </w:r>
      <w:r>
        <w:rPr>
          <w:color w:val="00B0F0"/>
          <w:lang w:val=""/>
        </w:rPr>
        <w:t xml:space="preserve">/Lucid </w:t>
      </w:r>
      <w:r>
        <w:rPr>
          <w:color w:val="00B0F0"/>
          <w:lang w:val=""/>
        </w:rPr>
        <w:t>redirects</w:t>
      </w:r>
      <w:r>
        <w:rPr>
          <w:color w:val="00B0F0"/>
          <w:lang w:val=""/>
        </w:rPr>
        <w:t>:</w:t>
      </w:r>
    </w:p>
    <w:p w:rsidR="009530ED" w:rsidP="009530ED" w14:paraId="4BB84389" w14:textId="77777777">
      <w:pPr>
        <w:rPr>
          <w:color w:val="00B050"/>
          <w:lang w:val=""/>
        </w:rPr>
      </w:pPr>
      <w:hyperlink r:id="rId10" w:history="1">
        <w:r w:rsidRPr="004B7A64">
          <w:rPr>
            <w:rStyle w:val="Hyperlink"/>
            <w:lang w:val=""/>
          </w:rPr>
          <w:t>https://samplicio.us/s/ClientCallBack.aspx?RIS=20&amp;RID=[insert_value</w:t>
        </w:r>
      </w:hyperlink>
      <w:r w:rsidRPr="004B7A64">
        <w:rPr>
          <w:color w:val="000000"/>
          <w:lang w:val=""/>
        </w:rPr>
        <w:t>]</w:t>
      </w:r>
    </w:p>
    <w:p w:rsidR="009530ED" w:rsidP="009530ED" w14:paraId="7CE6DD6E" w14:textId="77777777">
      <w:pPr>
        <w:pBdr>
          <w:bottom w:val="single" w:sz="4" w:space="1" w:color="auto"/>
        </w:pBdr>
        <w:rPr>
          <w:color w:val="00B050"/>
        </w:rPr>
      </w:pPr>
    </w:p>
    <w:p w:rsidR="00E630A5" w:rsidP="00E630A5" w14:paraId="32666BC6" w14:textId="77777777">
      <w:pPr>
        <w:rPr>
          <w:color w:val="00B0F0"/>
        </w:rPr>
      </w:pPr>
    </w:p>
    <w:p w:rsidR="00E630A5" w:rsidP="00E630A5" w14:paraId="1E416465" w14:textId="7EAA17E1">
      <w:pPr>
        <w:rPr>
          <w:color w:val="00B050"/>
        </w:rPr>
      </w:pPr>
      <w:r>
        <w:rPr>
          <w:color w:val="00B050"/>
        </w:rPr>
        <w:t xml:space="preserve">SECTION: </w:t>
      </w:r>
      <w:r w:rsidR="0033462F">
        <w:rPr>
          <w:color w:val="00B050"/>
        </w:rPr>
        <w:t>AmeriSpeak</w:t>
      </w:r>
      <w:r w:rsidR="0033462F">
        <w:rPr>
          <w:color w:val="00B050"/>
        </w:rPr>
        <w:t xml:space="preserve"> </w:t>
      </w:r>
      <w:r w:rsidR="00D15FD6">
        <w:rPr>
          <w:color w:val="00B050"/>
        </w:rPr>
        <w:t>Race</w:t>
      </w:r>
      <w:r w:rsidR="0087678E">
        <w:rPr>
          <w:color w:val="00B050"/>
        </w:rPr>
        <w:t xml:space="preserve"> and Sexual Identity</w:t>
      </w:r>
    </w:p>
    <w:p w:rsidR="0021167D" w:rsidP="0021167D" w14:paraId="4126541A" w14:textId="77777777">
      <w:pPr>
        <w:pBdr>
          <w:bottom w:val="single" w:sz="4" w:space="1" w:color="auto"/>
        </w:pBdr>
        <w:rPr>
          <w:color w:val="00B050"/>
        </w:rPr>
      </w:pPr>
    </w:p>
    <w:p w:rsidR="002707FA" w:rsidP="002707FA" w14:paraId="6EF06D2D" w14:textId="77777777">
      <w:pPr>
        <w:rPr>
          <w:rFonts w:ascii="Calibri" w:hAnsi="Calibri"/>
          <w:color w:val="00B0F0"/>
        </w:rPr>
      </w:pPr>
    </w:p>
    <w:p w:rsidR="002707FA" w:rsidP="002707FA" w14:paraId="3313C5A0" w14:textId="345D00B2">
      <w:pPr>
        <w:rPr>
          <w:color w:val="00B0F0"/>
        </w:rPr>
      </w:pPr>
      <w:r>
        <w:rPr>
          <w:rFonts w:ascii="Calibri" w:hAnsi="Calibri"/>
          <w:color w:val="00B0F0"/>
        </w:rPr>
        <w:t>[FORCE RESPONSE]</w:t>
      </w:r>
    </w:p>
    <w:p w:rsidR="002707FA" w:rsidP="002707FA" w14:paraId="1891674A" w14:textId="77777777">
      <w:pPr>
        <w:rPr>
          <w:color w:val="00B0F0"/>
        </w:rPr>
      </w:pPr>
      <w:r>
        <w:rPr>
          <w:color w:val="00B0F0"/>
        </w:rPr>
        <w:t>#[</w:t>
      </w:r>
      <w:r>
        <w:rPr>
          <w:color w:val="00B0F0"/>
        </w:rPr>
        <w:t>SHOW IF PANEL_TYPE&gt;=20]</w:t>
      </w:r>
    </w:p>
    <w:p w:rsidR="002707FA" w:rsidP="002707FA" w14:paraId="1D344565" w14:textId="77777777">
      <w:pPr>
        <w:rPr>
          <w:color w:val="00B0F0"/>
        </w:rPr>
      </w:pPr>
      <w:r>
        <w:rPr>
          <w:color w:val="00B0F0"/>
        </w:rPr>
        <w:t>#[SP]</w:t>
      </w:r>
    </w:p>
    <w:p w:rsidR="0021167D" w:rsidRPr="002707FA" w:rsidP="0021167D" w14:paraId="767546CE" w14:textId="7785BF95">
      <w:pPr>
        <w:rPr>
          <w:color w:val="00B0F0"/>
        </w:rPr>
      </w:pPr>
      <w:r>
        <w:rPr>
          <w:color w:val="00B0F0"/>
        </w:rPr>
        <w:t>RACE.</w:t>
      </w:r>
    </w:p>
    <w:p w:rsidR="0021167D" w:rsidP="0021167D" w14:paraId="0C2A331E" w14:textId="77777777">
      <w:pPr>
        <w:pStyle w:val="paragraph"/>
        <w:spacing w:before="160" w:beforeAutospacing="0" w:after="0" w:afterAutospacing="0"/>
        <w:textAlignment w:val="baseline"/>
        <w:rPr>
          <w:rStyle w:val="normaltextrun"/>
          <w:rFonts w:eastAsia="MS PGothic" w:asciiTheme="minorHAnsi" w:hAnsiTheme="minorHAnsi" w:cstheme="minorHAnsi"/>
          <w:sz w:val="22"/>
          <w:szCs w:val="22"/>
          <w:lang w:eastAsia="ja-JP"/>
        </w:rPr>
      </w:pPr>
      <w:r w:rsidRPr="006660A9">
        <w:rPr>
          <w:rFonts w:eastAsia="MS PGothic" w:asciiTheme="minorHAnsi" w:hAnsiTheme="minorHAnsi" w:cstheme="minorHAnsi"/>
          <w:sz w:val="22"/>
          <w:szCs w:val="22"/>
          <w:lang w:eastAsia="ja-JP"/>
        </w:rPr>
        <w:t xml:space="preserve">What races or ethnicities are you? Please </w:t>
      </w:r>
      <w:r w:rsidRPr="009B3D94">
        <w:rPr>
          <w:rFonts w:eastAsia="MS PGothic" w:asciiTheme="minorHAnsi" w:hAnsiTheme="minorHAnsi" w:cstheme="minorHAnsi"/>
          <w:color w:val="385623" w:themeColor="accent6" w:themeShade="80"/>
          <w:sz w:val="22"/>
          <w:szCs w:val="22"/>
          <w:lang w:eastAsia="ja-JP"/>
        </w:rPr>
        <w:t xml:space="preserve">[CAWI: </w:t>
      </w:r>
      <w:r w:rsidRPr="009B3D94">
        <w:rPr>
          <w:rFonts w:eastAsia="MS PGothic" w:asciiTheme="minorHAnsi" w:hAnsiTheme="minorHAnsi" w:cstheme="minorHAnsi"/>
          <w:sz w:val="22"/>
          <w:szCs w:val="22"/>
          <w:lang w:eastAsia="ja-JP"/>
        </w:rPr>
        <w:t xml:space="preserve">select; </w:t>
      </w:r>
      <w:r w:rsidRPr="009B3D94">
        <w:rPr>
          <w:rFonts w:eastAsia="MS PGothic" w:asciiTheme="minorHAnsi" w:hAnsiTheme="minorHAnsi" w:cstheme="minorHAnsi"/>
          <w:color w:val="385623" w:themeColor="accent6" w:themeShade="80"/>
          <w:sz w:val="22"/>
          <w:szCs w:val="22"/>
          <w:lang w:eastAsia="ja-JP"/>
        </w:rPr>
        <w:t xml:space="preserve">CATI: </w:t>
      </w:r>
      <w:r w:rsidRPr="009B3D94">
        <w:rPr>
          <w:rFonts w:eastAsia="MS PGothic" w:asciiTheme="minorHAnsi" w:hAnsiTheme="minorHAnsi" w:cstheme="minorHAnsi"/>
          <w:sz w:val="22"/>
          <w:szCs w:val="22"/>
          <w:lang w:eastAsia="ja-JP"/>
        </w:rPr>
        <w:t>tell me</w:t>
      </w:r>
      <w:r w:rsidRPr="00114203">
        <w:rPr>
          <w:rFonts w:eastAsia="MS PGothic" w:asciiTheme="minorHAnsi" w:hAnsiTheme="minorHAnsi" w:cstheme="minorHAnsi"/>
          <w:color w:val="385623" w:themeColor="accent6" w:themeShade="80"/>
          <w:sz w:val="22"/>
          <w:szCs w:val="22"/>
          <w:lang w:eastAsia="ja-JP"/>
        </w:rPr>
        <w:t>]</w:t>
      </w:r>
      <w:r w:rsidRPr="009B3D94">
        <w:rPr>
          <w:rFonts w:eastAsia="MS PGothic" w:asciiTheme="minorHAnsi" w:hAnsiTheme="minorHAnsi" w:cstheme="minorHAnsi"/>
          <w:sz w:val="22"/>
          <w:szCs w:val="22"/>
          <w:lang w:eastAsia="ja-JP"/>
        </w:rPr>
        <w:t xml:space="preserve"> </w:t>
      </w:r>
      <w:r w:rsidRPr="006660A9">
        <w:rPr>
          <w:rFonts w:eastAsia="MS PGothic" w:asciiTheme="minorHAnsi" w:hAnsiTheme="minorHAnsi" w:cstheme="minorHAnsi"/>
          <w:sz w:val="22"/>
          <w:szCs w:val="22"/>
          <w:lang w:eastAsia="ja-JP"/>
        </w:rPr>
        <w:t xml:space="preserve">all that </w:t>
      </w:r>
      <w:r w:rsidRPr="006660A9">
        <w:rPr>
          <w:rFonts w:eastAsia="MS PGothic" w:asciiTheme="minorHAnsi" w:hAnsiTheme="minorHAnsi" w:cstheme="minorHAnsi"/>
          <w:sz w:val="22"/>
          <w:szCs w:val="22"/>
          <w:lang w:eastAsia="ja-JP"/>
        </w:rPr>
        <w:t>apply, and</w:t>
      </w:r>
      <w:r w:rsidRPr="006660A9">
        <w:rPr>
          <w:rFonts w:eastAsia="MS PGothic" w:asciiTheme="minorHAnsi" w:hAnsiTheme="minorHAnsi" w:cstheme="minorHAnsi"/>
          <w:sz w:val="22"/>
          <w:szCs w:val="22"/>
          <w:lang w:eastAsia="ja-JP"/>
        </w:rPr>
        <w:t xml:space="preserve"> note that you may report more than one group.  Are you:</w:t>
      </w:r>
      <w:r w:rsidRPr="006660A9">
        <w:rPr>
          <w:rStyle w:val="normaltextrun"/>
          <w:rFonts w:eastAsia="MS PGothic" w:asciiTheme="minorHAnsi" w:hAnsiTheme="minorHAnsi" w:cstheme="minorHAnsi"/>
          <w:sz w:val="22"/>
          <w:szCs w:val="22"/>
          <w:lang w:eastAsia="ja-JP"/>
        </w:rPr>
        <w:t xml:space="preserve"> </w:t>
      </w:r>
    </w:p>
    <w:p w:rsidR="0021167D" w:rsidP="0021167D" w14:paraId="49F7B720" w14:textId="77777777">
      <w:pPr>
        <w:rPr>
          <w:rFonts w:eastAsia="MS PGothic" w:cstheme="minorHAnsi"/>
          <w:lang w:eastAsia="ja-JP"/>
        </w:rPr>
      </w:pPr>
    </w:p>
    <w:p w:rsidR="0021167D" w:rsidRPr="00924FF9" w:rsidP="0021167D" w14:paraId="3F392D6D"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WI RESPONSE OPTIONS:]</w:t>
      </w:r>
    </w:p>
    <w:p w:rsidR="0021167D" w:rsidRPr="0065097F" w:rsidP="0021167D" w14:paraId="0F909088"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21167D" w:rsidRPr="0065097F" w:rsidP="0021167D" w14:paraId="38057465"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21167D" w:rsidP="0021167D" w14:paraId="444F0901"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21167D" w:rsidRPr="0065097F" w:rsidP="0021167D" w14:paraId="27193BB0"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21167D" w:rsidRPr="0065097F" w:rsidP="0021167D" w14:paraId="0E139DFD"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21167D" w:rsidRPr="0065097F" w:rsidP="0021167D" w14:paraId="21A0BE97"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21167D" w:rsidP="0021167D" w14:paraId="2EBC6BDE"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21167D" w:rsidRPr="00924FF9" w:rsidP="0021167D" w14:paraId="0D82E24B"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TI RESPONSE OPTIONS:]</w:t>
      </w:r>
    </w:p>
    <w:p w:rsidR="0021167D" w:rsidRPr="0065097F" w:rsidP="0021167D" w14:paraId="71300506"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21167D" w:rsidRPr="0065097F" w:rsidP="0021167D" w14:paraId="5A3DB6B5"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21167D" w:rsidP="0021167D" w14:paraId="0C971D97"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21167D" w:rsidRPr="0065097F" w:rsidP="0021167D" w14:paraId="1C56E98C"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21167D" w:rsidRPr="0065097F" w:rsidP="0021167D" w14:paraId="4D4A6278"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21167D" w:rsidRPr="0065097F" w:rsidP="0021167D" w14:paraId="39B081CA"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21167D" w:rsidP="0021167D" w14:paraId="43700750"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21167D" w:rsidRPr="0065097F" w:rsidP="0021167D" w14:paraId="3BD5553D" w14:textId="77777777">
      <w:pPr>
        <w:rPr>
          <w:rFonts w:eastAsia="MS PGothic" w:cstheme="minorHAnsi"/>
          <w:lang w:eastAsia="ja-JP"/>
        </w:rPr>
      </w:pPr>
    </w:p>
    <w:p w:rsidR="0021167D" w:rsidP="0021167D" w14:paraId="0233E273" w14:textId="77777777">
      <w:pPr>
        <w:pBdr>
          <w:bottom w:val="single" w:sz="4" w:space="0" w:color="auto"/>
        </w:pBdr>
        <w:rPr>
          <w:rFonts w:cs="Tahoma"/>
        </w:rPr>
      </w:pPr>
    </w:p>
    <w:p w:rsidR="0021167D" w:rsidP="0021167D" w14:paraId="1B830EBA" w14:textId="77777777">
      <w:pPr>
        <w:rPr>
          <w:rFonts w:eastAsia="MS PGothic" w:cstheme="minorHAnsi"/>
          <w:color w:val="385623" w:themeColor="accent6" w:themeShade="80"/>
          <w:lang w:eastAsia="ja-JP"/>
        </w:rPr>
      </w:pPr>
    </w:p>
    <w:p w:rsidR="0021167D" w:rsidRPr="00924FF9" w:rsidP="0021167D" w14:paraId="0DD8AADA" w14:textId="77777777">
      <w:pPr>
        <w:rPr>
          <w:rFonts w:eastAsia="MS PGothic" w:cstheme="minorHAnsi"/>
          <w:color w:val="00B0F0"/>
          <w:lang w:eastAsia="ja-JP"/>
        </w:rPr>
      </w:pPr>
      <w:r w:rsidRPr="00924FF9">
        <w:rPr>
          <w:rFonts w:eastAsia="MS PGothic" w:cstheme="minorHAnsi"/>
          <w:color w:val="00B0F0"/>
          <w:lang w:eastAsia="ja-JP"/>
        </w:rPr>
        <w:t xml:space="preserve">[SHOW ALL] </w:t>
      </w:r>
    </w:p>
    <w:p w:rsidR="0021167D" w:rsidRPr="0065097F" w:rsidP="0021167D" w14:paraId="4C1F16EE" w14:textId="77777777">
      <w:pPr>
        <w:rPr>
          <w:rFonts w:eastAsia="MS PGothic" w:cstheme="minorHAnsi"/>
          <w:lang w:eastAsia="ja-JP"/>
        </w:rPr>
      </w:pPr>
      <w:r w:rsidRPr="0065097F">
        <w:rPr>
          <w:rFonts w:eastAsia="MS PGothic" w:cstheme="minorHAnsi"/>
          <w:lang w:eastAsia="ja-JP"/>
        </w:rPr>
        <w:t>The next questions collect detailed information about each race or ethnicity you selected.</w:t>
      </w:r>
    </w:p>
    <w:p w:rsidR="0021167D" w:rsidRPr="00924FF9" w:rsidP="0021167D" w14:paraId="5FBF88F8"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DEM_WHITE</w:t>
      </w:r>
    </w:p>
    <w:p w:rsidR="0021167D" w:rsidRPr="00924FF9" w:rsidP="0021167D" w14:paraId="51F66A22"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M]</w:t>
      </w:r>
    </w:p>
    <w:p w:rsidR="0021167D" w:rsidRPr="00924FF9" w:rsidP="0021167D" w14:paraId="4F258A7A" w14:textId="6FC9329B">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SHOW IF DEM_RACE=1]</w:t>
      </w:r>
    </w:p>
    <w:p w:rsidR="0021167D" w:rsidRPr="0065097F" w:rsidP="0021167D" w14:paraId="6E3E44E8" w14:textId="77777777">
      <w:pPr>
        <w:rPr>
          <w:rFonts w:eastAsia="MS PGothic" w:cstheme="minorHAnsi"/>
          <w:lang w:eastAsia="ja-JP"/>
        </w:rPr>
      </w:pPr>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w:t>
      </w:r>
      <w:r w:rsidRPr="0053423B">
        <w:rPr>
          <w:rFonts w:eastAsia="MS PGothic" w:cstheme="minorHAnsi"/>
          <w:lang w:eastAsia="ja-JP"/>
        </w:rPr>
        <w:t xml:space="preserve">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53423B">
        <w:rPr>
          <w:rFonts w:eastAsia="MS PGothic" w:cstheme="minorHAnsi"/>
          <w:lang w:eastAsia="ja-JP"/>
        </w:rPr>
        <w:t xml:space="preserve">all that </w:t>
      </w:r>
      <w:r w:rsidRPr="0053423B">
        <w:rPr>
          <w:rFonts w:eastAsia="MS PGothic" w:cstheme="minorHAnsi"/>
          <w:lang w:eastAsia="ja-JP"/>
        </w:rPr>
        <w:t>apply, and</w:t>
      </w:r>
      <w:r w:rsidRPr="0053423B">
        <w:rPr>
          <w:rFonts w:eastAsia="MS PGothic" w:cstheme="minorHAnsi"/>
          <w:lang w:eastAsia="ja-JP"/>
        </w:rPr>
        <w:t xml:space="preserve"> note that you may report more than one group.  Are you:</w:t>
      </w:r>
    </w:p>
    <w:p w:rsidR="0021167D" w:rsidRPr="00C80BDD" w:rsidP="0021167D" w14:paraId="65E66945"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21167D" w:rsidRPr="0065097F" w:rsidP="0021167D" w14:paraId="536178F9"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21167D" w:rsidRPr="0065097F" w:rsidP="0021167D" w14:paraId="5D6ABA6D"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21167D" w:rsidRPr="0065097F" w:rsidP="0021167D" w14:paraId="627EDCDC"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21167D" w:rsidRPr="0065097F" w:rsidP="0021167D" w14:paraId="37EBC807"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21167D" w:rsidRPr="0065097F" w:rsidP="0021167D" w14:paraId="6B6581CB"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21167D" w:rsidRPr="0065097F" w:rsidP="0021167D" w14:paraId="30312D00"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21167D" w:rsidRPr="0065097F" w:rsidP="0021167D" w14:paraId="69983456"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C80BDD">
        <w:rPr>
          <w:rFonts w:eastAsia="MS PGothic" w:cstheme="minorHAnsi"/>
          <w:color w:val="00B0F0"/>
          <w:lang w:eastAsia="ja-JP"/>
        </w:rPr>
        <w:t>[TEXTBOX; CHAR LIMIT = 50]</w:t>
      </w:r>
    </w:p>
    <w:p w:rsidR="0021167D" w:rsidRPr="00C80BDD" w:rsidP="0021167D" w14:paraId="0F1CB132"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TI RESPONSE OPTIONS:]</w:t>
      </w:r>
    </w:p>
    <w:p w:rsidR="0021167D" w:rsidRPr="0065097F" w:rsidP="0021167D" w14:paraId="5AC6787F"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21167D" w:rsidRPr="0065097F" w:rsidP="0021167D" w14:paraId="0B0975DC"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21167D" w:rsidRPr="0065097F" w:rsidP="0021167D" w14:paraId="04FB249C"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21167D" w:rsidRPr="0065097F" w:rsidP="0021167D" w14:paraId="31B8242D"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21167D" w:rsidRPr="0065097F" w:rsidP="0021167D" w14:paraId="0050B256"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21167D" w:rsidRPr="0065097F" w:rsidP="0021167D" w14:paraId="32D63481"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21167D" w:rsidRPr="0065097F" w:rsidP="0021167D" w14:paraId="5EA91998"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C80BDD">
        <w:rPr>
          <w:rFonts w:eastAsia="MS PGothic" w:cstheme="minorHAnsi"/>
          <w:color w:val="00B0F0"/>
          <w:lang w:eastAsia="ja-JP"/>
        </w:rPr>
        <w:t>[TEXTBOX; CHAR LIMIT = 50]</w:t>
      </w:r>
    </w:p>
    <w:p w:rsidR="0021167D" w:rsidP="0021167D" w14:paraId="1847D78E" w14:textId="77777777">
      <w:pPr>
        <w:pBdr>
          <w:bottom w:val="single" w:sz="4" w:space="0" w:color="auto"/>
        </w:pBdr>
        <w:rPr>
          <w:rFonts w:cs="Tahoma"/>
        </w:rPr>
      </w:pPr>
    </w:p>
    <w:p w:rsidR="0021167D" w:rsidRPr="00C80BDD" w:rsidP="0021167D" w14:paraId="17251551"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HISP</w:t>
      </w:r>
    </w:p>
    <w:p w:rsidR="0021167D" w:rsidRPr="00C80BDD" w:rsidP="0021167D" w14:paraId="04AF76C8"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21167D" w:rsidRPr="00C80BDD" w:rsidP="0021167D" w14:paraId="79335811" w14:textId="0640132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2]</w:t>
      </w:r>
    </w:p>
    <w:p w:rsidR="0021167D" w:rsidP="0021167D" w14:paraId="41C684C1" w14:textId="77777777">
      <w:pPr>
        <w:rPr>
          <w:rFonts w:eastAsia="MS PGothic" w:cstheme="minorHAnsi"/>
          <w:lang w:eastAsia="ja-JP"/>
        </w:rPr>
      </w:pPr>
      <w:r w:rsidRPr="003C6BFF">
        <w:rPr>
          <w:rFonts w:eastAsia="MS PGothic" w:cstheme="minorHAnsi"/>
          <w:lang w:eastAsia="ja-JP"/>
        </w:rPr>
        <w:t xml:space="preserve">You said that you are Hispanic or Latino.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21167D" w:rsidP="0021167D" w14:paraId="77DFAE43" w14:textId="77777777">
      <w:pPr>
        <w:rPr>
          <w:rFonts w:eastAsia="MS PGothic" w:cstheme="minorHAnsi"/>
          <w:lang w:eastAsia="ja-JP"/>
        </w:rPr>
      </w:pPr>
    </w:p>
    <w:p w:rsidR="0021167D" w:rsidRPr="00C80BDD" w:rsidP="0021167D" w14:paraId="5B2D2B7C"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21167D" w:rsidRPr="0065097F" w:rsidP="0021167D" w14:paraId="6EEA2AA8"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21167D" w:rsidRPr="0065097F" w:rsidP="0021167D" w14:paraId="28735D7A"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21167D" w:rsidRPr="0065097F" w:rsidP="0021167D" w14:paraId="6CD5E144"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21167D" w:rsidRPr="0065097F" w:rsidP="0021167D" w14:paraId="642FE6A3"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21167D" w:rsidRPr="0065097F" w:rsidP="0021167D" w14:paraId="1CAFDBA6"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21167D" w:rsidRPr="0065097F" w:rsidP="0021167D" w14:paraId="218A4061"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21167D" w:rsidRPr="00114203" w:rsidP="0023313A" w14:paraId="4FD4913E" w14:textId="77777777">
      <w:pPr>
        <w:pStyle w:val="ListParagraph"/>
        <w:numPr>
          <w:ilvl w:val="0"/>
          <w:numId w:val="39"/>
        </w:numPr>
        <w:rPr>
          <w:rFonts w:eastAsia="MS PGothic" w:cstheme="minorHAnsi"/>
          <w:color w:val="385623" w:themeColor="accent6" w:themeShade="80"/>
          <w:lang w:eastAsia="ja-JP"/>
        </w:rPr>
      </w:pPr>
      <w:r w:rsidRPr="00114203">
        <w:rPr>
          <w:rFonts w:eastAsia="MS PGothic" w:cstheme="minorHAnsi"/>
          <w:lang w:eastAsia="ja-JP"/>
        </w:rPr>
        <w:t xml:space="preserve">Another Hispanic or Latino group, for example Guatemalan, Spaniard, Ecuadorian, etc. </w:t>
      </w:r>
      <w:r w:rsidRPr="00C80BDD">
        <w:rPr>
          <w:rFonts w:eastAsia="MS PGothic" w:cstheme="minorHAnsi"/>
          <w:color w:val="00B0F0"/>
          <w:lang w:eastAsia="ja-JP"/>
        </w:rPr>
        <w:t>[TEXTBOX; CHAR LIMIT = 50]</w:t>
      </w:r>
    </w:p>
    <w:p w:rsidR="0021167D" w:rsidP="0021167D" w14:paraId="28D4E6B8" w14:textId="77777777">
      <w:pPr>
        <w:ind w:left="360"/>
        <w:rPr>
          <w:rFonts w:eastAsia="MS PGothic" w:cstheme="minorHAnsi"/>
          <w:lang w:eastAsia="ja-JP"/>
        </w:rPr>
      </w:pPr>
    </w:p>
    <w:p w:rsidR="0021167D" w:rsidRPr="00C80BDD" w:rsidP="0021167D" w14:paraId="0AA3E99A"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21167D" w:rsidRPr="0065097F" w:rsidP="0021167D" w14:paraId="4D457ABB"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21167D" w:rsidRPr="0065097F" w:rsidP="0021167D" w14:paraId="7D824434"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21167D" w:rsidRPr="0065097F" w:rsidP="0021167D" w14:paraId="097F6ACB"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21167D" w:rsidRPr="0065097F" w:rsidP="0021167D" w14:paraId="7830906F"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21167D" w:rsidRPr="0065097F" w:rsidP="0021167D" w14:paraId="7A21F658"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21167D" w:rsidRPr="0065097F" w:rsidP="0021167D" w14:paraId="03F49046"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21167D" w:rsidRPr="0065097F" w:rsidP="0021167D" w14:paraId="584F7C1C"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CF7CB6">
        <w:rPr>
          <w:rFonts w:eastAsia="MS PGothic" w:cstheme="minorHAnsi"/>
          <w:lang w:eastAsia="ja-JP"/>
        </w:rPr>
        <w:t>Another Hispanic or Latino group, for example Guatemalan, Spaniard, Ecuadorian, etc.</w:t>
      </w:r>
      <w:r>
        <w:rPr>
          <w:rFonts w:eastAsia="MS PGothic" w:cstheme="minorHAnsi"/>
          <w:lang w:eastAsia="ja-JP"/>
        </w:rPr>
        <w:t xml:space="preserve"> </w:t>
      </w:r>
      <w:r w:rsidRPr="00C80BDD">
        <w:rPr>
          <w:rFonts w:eastAsia="MS PGothic" w:cstheme="minorHAnsi"/>
          <w:color w:val="00B0F0"/>
          <w:lang w:eastAsia="ja-JP"/>
        </w:rPr>
        <w:t>[TEXTBOX; CHAR LIMIT = 50]</w:t>
      </w:r>
    </w:p>
    <w:p w:rsidR="0021167D" w:rsidRPr="00114203" w:rsidP="0021167D" w14:paraId="7C591E3A" w14:textId="77777777">
      <w:pPr>
        <w:ind w:left="360"/>
        <w:rPr>
          <w:rFonts w:eastAsia="MS PGothic" w:cstheme="minorHAnsi"/>
          <w:lang w:eastAsia="ja-JP"/>
        </w:rPr>
      </w:pPr>
    </w:p>
    <w:p w:rsidR="0021167D" w:rsidP="0021167D" w14:paraId="01E99208" w14:textId="77777777">
      <w:pPr>
        <w:pBdr>
          <w:bottom w:val="single" w:sz="4" w:space="2" w:color="auto"/>
        </w:pBdr>
        <w:rPr>
          <w:rFonts w:cs="Tahoma"/>
        </w:rPr>
      </w:pPr>
    </w:p>
    <w:p w:rsidR="0021167D" w:rsidRPr="00C80BDD" w:rsidP="0021167D" w14:paraId="7893F33A"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BLACK</w:t>
      </w:r>
    </w:p>
    <w:p w:rsidR="0021167D" w:rsidRPr="00C80BDD" w:rsidP="0021167D" w14:paraId="5EE6EC5C"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21167D" w:rsidRPr="00C80BDD" w:rsidP="0021167D" w14:paraId="2CAA5B0E" w14:textId="79D4B1DA">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3]</w:t>
      </w:r>
    </w:p>
    <w:p w:rsidR="0021167D" w:rsidP="0021167D" w14:paraId="1E73E4B5" w14:textId="79298FC4">
      <w:pPr>
        <w:rPr>
          <w:rFonts w:eastAsia="MS PGothic" w:cstheme="minorHAnsi"/>
          <w:lang w:eastAsia="ja-JP"/>
        </w:rPr>
      </w:pPr>
      <w:r w:rsidRPr="003C6BFF">
        <w:rPr>
          <w:rFonts w:eastAsia="MS PGothic" w:cstheme="minorHAnsi"/>
          <w:lang w:eastAsia="ja-JP"/>
        </w:rPr>
        <w:t xml:space="preserve">You said that you are </w:t>
      </w:r>
      <w:r w:rsidRPr="00560CEB">
        <w:rPr>
          <w:rFonts w:eastAsia="MS PGothic" w:cstheme="minorHAnsi"/>
          <w:lang w:eastAsia="ja-JP"/>
        </w:rPr>
        <w:t>Black or African American</w:t>
      </w:r>
      <w:r w:rsidRPr="003C6BFF">
        <w:rPr>
          <w:rFonts w:eastAsia="MS PGothic" w:cstheme="minorHAnsi"/>
          <w:lang w:eastAsia="ja-JP"/>
        </w:rPr>
        <w:t xml:space="preserve">. Please </w:t>
      </w:r>
      <w:r w:rsidRPr="00C80BDD" w:rsidR="00C80BDD">
        <w:rPr>
          <w:rFonts w:eastAsia="MS PGothic" w:cstheme="minorHAnsi"/>
          <w:color w:val="00B0F0"/>
          <w:lang w:eastAsia="ja-JP"/>
        </w:rPr>
        <w:t xml:space="preserve">[CAWI: </w:t>
      </w:r>
      <w:r w:rsidRPr="009B3D94" w:rsidR="00C80BDD">
        <w:rPr>
          <w:rFonts w:eastAsia="MS PGothic" w:cstheme="minorHAnsi"/>
          <w:lang w:eastAsia="ja-JP"/>
        </w:rPr>
        <w:t xml:space="preserve">select; </w:t>
      </w:r>
      <w:r w:rsidRPr="00C80BDD" w:rsidR="00C80BDD">
        <w:rPr>
          <w:rFonts w:eastAsia="MS PGothic" w:cstheme="minorHAnsi"/>
          <w:color w:val="00B0F0"/>
          <w:lang w:eastAsia="ja-JP"/>
        </w:rPr>
        <w:t xml:space="preserve">CATI: </w:t>
      </w:r>
      <w:r w:rsidRPr="009B3D94" w:rsidR="00C80BDD">
        <w:rPr>
          <w:rFonts w:eastAsia="MS PGothic" w:cstheme="minorHAnsi"/>
          <w:lang w:eastAsia="ja-JP"/>
        </w:rPr>
        <w:t>tell me</w:t>
      </w:r>
      <w:r w:rsidRPr="00C80BDD" w:rsidR="00C80BDD">
        <w:rPr>
          <w:rFonts w:eastAsia="MS PGothic" w:cstheme="minorHAnsi"/>
          <w:color w:val="00B0F0"/>
          <w:lang w:eastAsia="ja-JP"/>
        </w:rPr>
        <w:t>]</w:t>
      </w:r>
      <w:r w:rsidRPr="009B3D94" w:rsidR="00C80BDD">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21167D" w:rsidRPr="00C80BDD" w:rsidP="0021167D" w14:paraId="5F19A534"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CAWI RESPONSE OPTIONS:]</w:t>
      </w:r>
    </w:p>
    <w:p w:rsidR="0021167D" w:rsidRPr="00354965" w:rsidP="0021167D" w14:paraId="75E3B798" w14:textId="77777777">
      <w:pPr>
        <w:spacing w:before="5"/>
        <w:ind w:left="360"/>
        <w:rPr>
          <w:rFonts w:cs="Tahoma"/>
        </w:rPr>
      </w:pPr>
      <w:r>
        <w:rPr>
          <w:rFonts w:cs="Tahoma"/>
        </w:rPr>
        <w:t>1</w:t>
      </w:r>
      <w:r>
        <w:rPr>
          <w:rFonts w:cs="Tahoma"/>
        </w:rPr>
        <w:tab/>
      </w:r>
      <w:r w:rsidRPr="00354965">
        <w:rPr>
          <w:rFonts w:cs="Tahoma"/>
        </w:rPr>
        <w:t>African American</w:t>
      </w:r>
    </w:p>
    <w:p w:rsidR="0021167D" w:rsidRPr="00354965" w:rsidP="0021167D" w14:paraId="3C073E27" w14:textId="77777777">
      <w:pPr>
        <w:spacing w:before="5"/>
        <w:ind w:left="360"/>
        <w:rPr>
          <w:rFonts w:cs="Tahoma"/>
        </w:rPr>
      </w:pPr>
      <w:r>
        <w:rPr>
          <w:rFonts w:cs="Tahoma"/>
        </w:rPr>
        <w:t>2</w:t>
      </w:r>
      <w:r>
        <w:rPr>
          <w:rFonts w:cs="Tahoma"/>
        </w:rPr>
        <w:tab/>
      </w:r>
      <w:r w:rsidRPr="00354965">
        <w:rPr>
          <w:rFonts w:cs="Tahoma"/>
        </w:rPr>
        <w:t>Nigerian</w:t>
      </w:r>
    </w:p>
    <w:p w:rsidR="0021167D" w:rsidP="0021167D" w14:paraId="7CE8226D" w14:textId="77777777">
      <w:pPr>
        <w:spacing w:before="5"/>
        <w:ind w:left="360"/>
        <w:rPr>
          <w:rFonts w:cs="Tahoma"/>
        </w:rPr>
      </w:pPr>
      <w:r>
        <w:rPr>
          <w:rFonts w:cs="Tahoma"/>
        </w:rPr>
        <w:t>3</w:t>
      </w:r>
      <w:r>
        <w:rPr>
          <w:rFonts w:cs="Tahoma"/>
        </w:rPr>
        <w:tab/>
      </w:r>
      <w:r w:rsidRPr="00354965">
        <w:rPr>
          <w:rFonts w:cs="Tahoma"/>
        </w:rPr>
        <w:t>Jamaican</w:t>
      </w:r>
    </w:p>
    <w:p w:rsidR="0021167D" w:rsidRPr="00354965" w:rsidP="0021167D" w14:paraId="707D9BA4" w14:textId="77777777">
      <w:pPr>
        <w:spacing w:before="5"/>
        <w:ind w:left="360"/>
        <w:rPr>
          <w:rFonts w:cs="Tahoma"/>
        </w:rPr>
      </w:pPr>
      <w:r>
        <w:rPr>
          <w:rFonts w:cs="Tahoma"/>
        </w:rPr>
        <w:t>4</w:t>
      </w:r>
      <w:r>
        <w:rPr>
          <w:rFonts w:cs="Tahoma"/>
        </w:rPr>
        <w:tab/>
      </w:r>
      <w:r w:rsidRPr="00354965">
        <w:rPr>
          <w:rFonts w:cs="Tahoma"/>
        </w:rPr>
        <w:t>Ethiopian</w:t>
      </w:r>
    </w:p>
    <w:p w:rsidR="0021167D" w:rsidRPr="00354965" w:rsidP="0021167D" w14:paraId="1DC8E016" w14:textId="77777777">
      <w:pPr>
        <w:spacing w:before="5"/>
        <w:ind w:left="360"/>
        <w:rPr>
          <w:rFonts w:cs="Tahoma"/>
        </w:rPr>
      </w:pPr>
      <w:r>
        <w:rPr>
          <w:rFonts w:cs="Tahoma"/>
        </w:rPr>
        <w:t>5</w:t>
      </w:r>
      <w:r>
        <w:rPr>
          <w:rFonts w:cs="Tahoma"/>
        </w:rPr>
        <w:tab/>
      </w:r>
      <w:r w:rsidRPr="00354965">
        <w:rPr>
          <w:rFonts w:cs="Tahoma"/>
        </w:rPr>
        <w:t>Haitian</w:t>
      </w:r>
    </w:p>
    <w:p w:rsidR="0021167D" w:rsidRPr="00354965" w:rsidP="0021167D" w14:paraId="3E49690F" w14:textId="77777777">
      <w:pPr>
        <w:spacing w:before="5"/>
        <w:ind w:left="360"/>
        <w:rPr>
          <w:rFonts w:cs="Tahoma"/>
        </w:rPr>
      </w:pPr>
      <w:r>
        <w:rPr>
          <w:rFonts w:cs="Tahoma"/>
        </w:rPr>
        <w:t>6</w:t>
      </w:r>
      <w:r>
        <w:rPr>
          <w:rFonts w:cs="Tahoma"/>
        </w:rPr>
        <w:tab/>
      </w:r>
      <w:r w:rsidRPr="00354965">
        <w:rPr>
          <w:rFonts w:cs="Tahoma"/>
        </w:rPr>
        <w:t>Somali</w:t>
      </w:r>
    </w:p>
    <w:p w:rsidR="0021167D" w:rsidP="0021167D" w14:paraId="21503FB7"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C80BDD">
        <w:rPr>
          <w:rFonts w:eastAsia="MS PGothic" w:cstheme="minorHAnsi"/>
          <w:color w:val="00B0F0"/>
          <w:lang w:eastAsia="ja-JP"/>
        </w:rPr>
        <w:t>[TEXTBOX; CHAR LIMIT = 50]</w:t>
      </w:r>
    </w:p>
    <w:p w:rsidR="0021167D" w:rsidRPr="00605F70" w:rsidP="0021167D" w14:paraId="1EA90C1A"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C80BDD">
        <w:rPr>
          <w:rStyle w:val="normaltextrun"/>
          <w:rFonts w:asciiTheme="minorHAnsi" w:hAnsiTheme="minorHAnsi" w:cstheme="minorHAnsi"/>
          <w:color w:val="00B0F0"/>
          <w:sz w:val="22"/>
          <w:szCs w:val="22"/>
        </w:rPr>
        <w:t>[CATI RESPONSE OPTIONS:]</w:t>
      </w:r>
    </w:p>
    <w:p w:rsidR="0021167D" w:rsidRPr="00354965" w:rsidP="0021167D" w14:paraId="5641F2E6" w14:textId="77777777">
      <w:pPr>
        <w:spacing w:before="5"/>
        <w:ind w:left="360"/>
        <w:rPr>
          <w:rFonts w:cs="Tahoma"/>
        </w:rPr>
      </w:pPr>
      <w:r>
        <w:rPr>
          <w:rFonts w:cs="Tahoma"/>
        </w:rPr>
        <w:t>1</w:t>
      </w:r>
      <w:r>
        <w:rPr>
          <w:rFonts w:cs="Tahoma"/>
        </w:rPr>
        <w:tab/>
      </w:r>
      <w:r w:rsidRPr="00354965">
        <w:rPr>
          <w:rFonts w:cs="Tahoma"/>
        </w:rPr>
        <w:t>African American</w:t>
      </w:r>
    </w:p>
    <w:p w:rsidR="0021167D" w:rsidRPr="00354965" w:rsidP="0021167D" w14:paraId="3B1036E6" w14:textId="77777777">
      <w:pPr>
        <w:spacing w:before="5"/>
        <w:ind w:left="360"/>
        <w:rPr>
          <w:rFonts w:cs="Tahoma"/>
        </w:rPr>
      </w:pPr>
      <w:r>
        <w:rPr>
          <w:rFonts w:cs="Tahoma"/>
        </w:rPr>
        <w:t>2</w:t>
      </w:r>
      <w:r>
        <w:rPr>
          <w:rFonts w:cs="Tahoma"/>
        </w:rPr>
        <w:tab/>
      </w:r>
      <w:r w:rsidRPr="00354965">
        <w:rPr>
          <w:rFonts w:cs="Tahoma"/>
        </w:rPr>
        <w:t>Nigerian</w:t>
      </w:r>
    </w:p>
    <w:p w:rsidR="0021167D" w:rsidP="0021167D" w14:paraId="7816EB1F" w14:textId="77777777">
      <w:pPr>
        <w:spacing w:before="5"/>
        <w:ind w:left="360"/>
        <w:rPr>
          <w:rFonts w:cs="Tahoma"/>
        </w:rPr>
      </w:pPr>
      <w:r>
        <w:rPr>
          <w:rFonts w:cs="Tahoma"/>
        </w:rPr>
        <w:t>3</w:t>
      </w:r>
      <w:r>
        <w:rPr>
          <w:rFonts w:cs="Tahoma"/>
        </w:rPr>
        <w:tab/>
      </w:r>
      <w:r w:rsidRPr="00354965">
        <w:rPr>
          <w:rFonts w:cs="Tahoma"/>
        </w:rPr>
        <w:t>Jamaican</w:t>
      </w:r>
    </w:p>
    <w:p w:rsidR="0021167D" w:rsidRPr="00354965" w:rsidP="0021167D" w14:paraId="2246EEBD" w14:textId="77777777">
      <w:pPr>
        <w:spacing w:before="5"/>
        <w:ind w:left="360"/>
        <w:rPr>
          <w:rFonts w:cs="Tahoma"/>
        </w:rPr>
      </w:pPr>
      <w:r>
        <w:rPr>
          <w:rFonts w:cs="Tahoma"/>
        </w:rPr>
        <w:t>4</w:t>
      </w:r>
      <w:r>
        <w:rPr>
          <w:rFonts w:cs="Tahoma"/>
        </w:rPr>
        <w:tab/>
      </w:r>
      <w:r w:rsidRPr="00354965">
        <w:rPr>
          <w:rFonts w:cs="Tahoma"/>
        </w:rPr>
        <w:t>Ethiopian</w:t>
      </w:r>
    </w:p>
    <w:p w:rsidR="0021167D" w:rsidRPr="00354965" w:rsidP="0021167D" w14:paraId="1641807C" w14:textId="77777777">
      <w:pPr>
        <w:spacing w:before="5"/>
        <w:ind w:left="360"/>
        <w:rPr>
          <w:rFonts w:cs="Tahoma"/>
        </w:rPr>
      </w:pPr>
      <w:r>
        <w:rPr>
          <w:rFonts w:cs="Tahoma"/>
        </w:rPr>
        <w:t>5</w:t>
      </w:r>
      <w:r>
        <w:rPr>
          <w:rFonts w:cs="Tahoma"/>
        </w:rPr>
        <w:tab/>
      </w:r>
      <w:r w:rsidRPr="00354965">
        <w:rPr>
          <w:rFonts w:cs="Tahoma"/>
        </w:rPr>
        <w:t>Haitian</w:t>
      </w:r>
    </w:p>
    <w:p w:rsidR="0021167D" w:rsidRPr="00354965" w:rsidP="0021167D" w14:paraId="69EAD4E2" w14:textId="77777777">
      <w:pPr>
        <w:spacing w:before="5"/>
        <w:ind w:left="360"/>
        <w:rPr>
          <w:rFonts w:cs="Tahoma"/>
        </w:rPr>
      </w:pPr>
      <w:r>
        <w:rPr>
          <w:rFonts w:cs="Tahoma"/>
        </w:rPr>
        <w:t>6</w:t>
      </w:r>
      <w:r>
        <w:rPr>
          <w:rFonts w:cs="Tahoma"/>
        </w:rPr>
        <w:tab/>
      </w:r>
      <w:r w:rsidRPr="00354965">
        <w:rPr>
          <w:rFonts w:cs="Tahoma"/>
        </w:rPr>
        <w:t>Somali</w:t>
      </w:r>
    </w:p>
    <w:p w:rsidR="0021167D" w:rsidP="0021167D" w14:paraId="70F5D903"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C80BDD">
        <w:rPr>
          <w:rFonts w:eastAsia="MS PGothic" w:cstheme="minorHAnsi"/>
          <w:color w:val="00B0F0"/>
          <w:lang w:eastAsia="ja-JP"/>
        </w:rPr>
        <w:t>[TEXTBOX; CHAR LIMIT = 50]</w:t>
      </w:r>
    </w:p>
    <w:p w:rsidR="0021167D" w:rsidP="0021167D" w14:paraId="22932C0C" w14:textId="77777777">
      <w:pPr>
        <w:pBdr>
          <w:bottom w:val="single" w:sz="4" w:space="2" w:color="auto"/>
        </w:pBdr>
        <w:rPr>
          <w:rFonts w:cs="Tahoma"/>
        </w:rPr>
      </w:pPr>
    </w:p>
    <w:p w:rsidR="0021167D" w:rsidRPr="00C80BDD" w:rsidP="0021167D" w14:paraId="030D87D4" w14:textId="77777777">
      <w:pPr>
        <w:spacing w:before="5"/>
        <w:rPr>
          <w:rFonts w:eastAsia="MS PGothic" w:cstheme="minorHAnsi"/>
          <w:color w:val="00B0F0"/>
          <w:lang w:eastAsia="ja-JP"/>
        </w:rPr>
      </w:pPr>
      <w:r w:rsidRPr="00C80BDD">
        <w:rPr>
          <w:rFonts w:eastAsia="MS PGothic" w:cstheme="minorHAnsi"/>
          <w:color w:val="00B0F0"/>
          <w:lang w:eastAsia="ja-JP"/>
        </w:rPr>
        <w:t>DEM_ASIAN</w:t>
      </w:r>
    </w:p>
    <w:p w:rsidR="0021167D" w:rsidRPr="00A735D5" w:rsidP="00A735D5" w14:paraId="17440E3A" w14:textId="776D8C1F">
      <w:pPr>
        <w:spacing w:before="5"/>
        <w:rPr>
          <w:rStyle w:val="normaltextrun"/>
          <w:rFonts w:eastAsia="MS PGothic" w:cstheme="minorHAnsi"/>
          <w:color w:val="00B0F0"/>
          <w:lang w:eastAsia="ja-JP"/>
        </w:rPr>
      </w:pPr>
      <w:r w:rsidRPr="00C80BDD">
        <w:rPr>
          <w:rFonts w:eastAsia="MS PGothic" w:cstheme="minorHAnsi"/>
          <w:color w:val="00B0F0"/>
          <w:lang w:eastAsia="ja-JP"/>
        </w:rPr>
        <w:t xml:space="preserve">[M] </w:t>
      </w:r>
    </w:p>
    <w:p w:rsidR="0021167D" w:rsidRPr="00A735D5" w:rsidP="0021167D" w14:paraId="28E295BF" w14:textId="40A56F68">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4]</w:t>
      </w:r>
    </w:p>
    <w:p w:rsidR="0021167D" w:rsidP="0021167D" w14:paraId="17978F97" w14:textId="62E11E66">
      <w:pPr>
        <w:rPr>
          <w:rFonts w:eastAsia="MS PGothic" w:cstheme="minorHAnsi"/>
          <w:lang w:eastAsia="ja-JP"/>
        </w:rPr>
      </w:pPr>
      <w:r w:rsidRPr="003C6BFF">
        <w:rPr>
          <w:rFonts w:eastAsia="MS PGothic" w:cstheme="minorHAnsi"/>
          <w:lang w:eastAsia="ja-JP"/>
        </w:rPr>
        <w:t xml:space="preserve">You said that you are </w:t>
      </w:r>
      <w:r>
        <w:rPr>
          <w:rFonts w:eastAsia="MS PGothic" w:cstheme="minorHAnsi"/>
          <w:lang w:eastAsia="ja-JP"/>
        </w:rPr>
        <w:t>Asian</w:t>
      </w:r>
      <w:r w:rsidRPr="003C6BFF">
        <w:rPr>
          <w:rFonts w:eastAsia="MS PGothic" w:cstheme="minorHAnsi"/>
          <w:lang w:eastAsia="ja-JP"/>
        </w:rPr>
        <w:t xml:space="preserve">. Please </w:t>
      </w:r>
      <w:r w:rsidRPr="00C80BDD" w:rsidR="00A735D5">
        <w:rPr>
          <w:rFonts w:eastAsia="MS PGothic" w:cstheme="minorHAnsi"/>
          <w:color w:val="00B0F0"/>
          <w:lang w:eastAsia="ja-JP"/>
        </w:rPr>
        <w:t xml:space="preserve">[CAWI: </w:t>
      </w:r>
      <w:r w:rsidRPr="009B3D94" w:rsidR="00A735D5">
        <w:rPr>
          <w:rFonts w:eastAsia="MS PGothic" w:cstheme="minorHAnsi"/>
          <w:lang w:eastAsia="ja-JP"/>
        </w:rPr>
        <w:t xml:space="preserve">select; </w:t>
      </w:r>
      <w:r w:rsidRPr="00C80BDD" w:rsidR="00A735D5">
        <w:rPr>
          <w:rFonts w:eastAsia="MS PGothic" w:cstheme="minorHAnsi"/>
          <w:color w:val="00B0F0"/>
          <w:lang w:eastAsia="ja-JP"/>
        </w:rPr>
        <w:t xml:space="preserve">CATI: </w:t>
      </w:r>
      <w:r w:rsidRPr="009B3D94" w:rsidR="00A735D5">
        <w:rPr>
          <w:rFonts w:eastAsia="MS PGothic" w:cstheme="minorHAnsi"/>
          <w:lang w:eastAsia="ja-JP"/>
        </w:rPr>
        <w:t>tell me</w:t>
      </w:r>
      <w:r w:rsidRPr="00C80BDD" w:rsidR="00A735D5">
        <w:rPr>
          <w:rFonts w:eastAsia="MS PGothic" w:cstheme="minorHAnsi"/>
          <w:color w:val="00B0F0"/>
          <w:lang w:eastAsia="ja-JP"/>
        </w:rPr>
        <w:t>]</w:t>
      </w:r>
      <w:r w:rsidRPr="009B3D94" w:rsidR="00A735D5">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21167D" w:rsidRPr="00A735D5" w:rsidP="0021167D" w14:paraId="2C6C471C"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21167D" w:rsidRPr="00354965" w:rsidP="0021167D" w14:paraId="50F0B9F0" w14:textId="77777777">
      <w:pPr>
        <w:spacing w:before="5"/>
        <w:ind w:left="360"/>
        <w:rPr>
          <w:rFonts w:cs="Tahoma"/>
        </w:rPr>
      </w:pPr>
      <w:r>
        <w:rPr>
          <w:rFonts w:cs="Tahoma"/>
        </w:rPr>
        <w:t>1</w:t>
      </w:r>
      <w:r>
        <w:rPr>
          <w:rFonts w:cs="Tahoma"/>
        </w:rPr>
        <w:tab/>
      </w:r>
      <w:r w:rsidRPr="004C4E8F">
        <w:rPr>
          <w:rFonts w:cs="Tahoma"/>
        </w:rPr>
        <w:t>Chinese</w:t>
      </w:r>
    </w:p>
    <w:p w:rsidR="0021167D" w:rsidRPr="00354965" w:rsidP="0021167D" w14:paraId="3E1A11F1" w14:textId="77777777">
      <w:pPr>
        <w:spacing w:before="5"/>
        <w:ind w:left="360"/>
        <w:rPr>
          <w:rFonts w:cs="Tahoma"/>
        </w:rPr>
      </w:pPr>
      <w:r>
        <w:rPr>
          <w:rFonts w:cs="Tahoma"/>
        </w:rPr>
        <w:t>2</w:t>
      </w:r>
      <w:r>
        <w:rPr>
          <w:rFonts w:cs="Tahoma"/>
        </w:rPr>
        <w:tab/>
      </w:r>
      <w:r w:rsidRPr="008E2807">
        <w:rPr>
          <w:rFonts w:cs="Tahoma"/>
        </w:rPr>
        <w:t>Vietnamese</w:t>
      </w:r>
    </w:p>
    <w:p w:rsidR="0021167D" w:rsidP="0021167D" w14:paraId="092F17A8" w14:textId="77777777">
      <w:pPr>
        <w:spacing w:before="5"/>
        <w:ind w:left="360"/>
        <w:rPr>
          <w:rFonts w:cs="Tahoma"/>
        </w:rPr>
      </w:pPr>
      <w:r>
        <w:rPr>
          <w:rFonts w:cs="Tahoma"/>
        </w:rPr>
        <w:t>3</w:t>
      </w:r>
      <w:r>
        <w:rPr>
          <w:rFonts w:cs="Tahoma"/>
        </w:rPr>
        <w:tab/>
      </w:r>
      <w:r w:rsidRPr="009E7840">
        <w:rPr>
          <w:rFonts w:cs="Tahoma"/>
        </w:rPr>
        <w:t>Filipino</w:t>
      </w:r>
    </w:p>
    <w:p w:rsidR="0021167D" w:rsidRPr="00354965" w:rsidP="0021167D" w14:paraId="6EAB37FC" w14:textId="77777777">
      <w:pPr>
        <w:spacing w:before="5"/>
        <w:ind w:left="360"/>
        <w:rPr>
          <w:rFonts w:cs="Tahoma"/>
        </w:rPr>
      </w:pPr>
      <w:r>
        <w:rPr>
          <w:rFonts w:cs="Tahoma"/>
        </w:rPr>
        <w:t>4</w:t>
      </w:r>
      <w:r>
        <w:rPr>
          <w:rFonts w:cs="Tahoma"/>
        </w:rPr>
        <w:tab/>
      </w:r>
      <w:r w:rsidRPr="009275C6">
        <w:rPr>
          <w:rFonts w:cs="Tahoma"/>
        </w:rPr>
        <w:t>Korean</w:t>
      </w:r>
    </w:p>
    <w:p w:rsidR="0021167D" w:rsidRPr="00354965" w:rsidP="0021167D" w14:paraId="398FA1FA" w14:textId="77777777">
      <w:pPr>
        <w:spacing w:before="5"/>
        <w:ind w:left="360"/>
        <w:rPr>
          <w:rFonts w:cs="Tahoma"/>
        </w:rPr>
      </w:pPr>
      <w:r>
        <w:rPr>
          <w:rFonts w:cs="Tahoma"/>
        </w:rPr>
        <w:t>5</w:t>
      </w:r>
      <w:r>
        <w:rPr>
          <w:rFonts w:cs="Tahoma"/>
        </w:rPr>
        <w:tab/>
      </w:r>
      <w:r w:rsidRPr="0065061A">
        <w:rPr>
          <w:rFonts w:cs="Tahoma"/>
        </w:rPr>
        <w:t>Asian Indian</w:t>
      </w:r>
    </w:p>
    <w:p w:rsidR="0021167D" w:rsidRPr="00354965" w:rsidP="0021167D" w14:paraId="5645CF28" w14:textId="77777777">
      <w:pPr>
        <w:spacing w:before="5"/>
        <w:ind w:left="360"/>
        <w:rPr>
          <w:rFonts w:cs="Tahoma"/>
        </w:rPr>
      </w:pPr>
      <w:r>
        <w:rPr>
          <w:rFonts w:cs="Tahoma"/>
        </w:rPr>
        <w:t>6</w:t>
      </w:r>
      <w:r>
        <w:rPr>
          <w:rFonts w:cs="Tahoma"/>
        </w:rPr>
        <w:tab/>
      </w:r>
      <w:r w:rsidRPr="00B662E9">
        <w:rPr>
          <w:rFonts w:cs="Tahoma"/>
        </w:rPr>
        <w:t>Japanese</w:t>
      </w:r>
    </w:p>
    <w:p w:rsidR="0021167D" w:rsidP="0021167D" w14:paraId="4F291B7B"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A735D5">
        <w:rPr>
          <w:rFonts w:eastAsia="MS PGothic" w:cstheme="minorHAnsi"/>
          <w:color w:val="00B0F0"/>
          <w:lang w:eastAsia="ja-JP"/>
        </w:rPr>
        <w:t>[TEXTBOX; CHAR LIMIT = 50]</w:t>
      </w:r>
    </w:p>
    <w:p w:rsidR="0021167D" w:rsidRPr="00A735D5" w:rsidP="0021167D" w14:paraId="77101160"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21167D" w:rsidRPr="00354965" w:rsidP="0021167D" w14:paraId="3E778BF5" w14:textId="77777777">
      <w:pPr>
        <w:spacing w:before="5"/>
        <w:ind w:left="360"/>
        <w:rPr>
          <w:rFonts w:cs="Tahoma"/>
        </w:rPr>
      </w:pPr>
      <w:r>
        <w:rPr>
          <w:rFonts w:cs="Tahoma"/>
        </w:rPr>
        <w:t>1</w:t>
      </w:r>
      <w:r>
        <w:rPr>
          <w:rFonts w:cs="Tahoma"/>
        </w:rPr>
        <w:tab/>
      </w:r>
      <w:r w:rsidRPr="004C4E8F">
        <w:rPr>
          <w:rFonts w:cs="Tahoma"/>
        </w:rPr>
        <w:t>Chinese</w:t>
      </w:r>
    </w:p>
    <w:p w:rsidR="0021167D" w:rsidRPr="00354965" w:rsidP="0021167D" w14:paraId="0B41080E" w14:textId="77777777">
      <w:pPr>
        <w:spacing w:before="5"/>
        <w:ind w:left="360"/>
        <w:rPr>
          <w:rFonts w:cs="Tahoma"/>
        </w:rPr>
      </w:pPr>
      <w:r>
        <w:rPr>
          <w:rFonts w:cs="Tahoma"/>
        </w:rPr>
        <w:t>2</w:t>
      </w:r>
      <w:r>
        <w:rPr>
          <w:rFonts w:cs="Tahoma"/>
        </w:rPr>
        <w:tab/>
      </w:r>
      <w:r w:rsidRPr="008E2807">
        <w:rPr>
          <w:rFonts w:cs="Tahoma"/>
        </w:rPr>
        <w:t>Vietnamese</w:t>
      </w:r>
    </w:p>
    <w:p w:rsidR="0021167D" w:rsidP="0021167D" w14:paraId="58DEB097" w14:textId="77777777">
      <w:pPr>
        <w:spacing w:before="5"/>
        <w:ind w:left="360"/>
        <w:rPr>
          <w:rFonts w:cs="Tahoma"/>
        </w:rPr>
      </w:pPr>
      <w:r>
        <w:rPr>
          <w:rFonts w:cs="Tahoma"/>
        </w:rPr>
        <w:t>3</w:t>
      </w:r>
      <w:r>
        <w:rPr>
          <w:rFonts w:cs="Tahoma"/>
        </w:rPr>
        <w:tab/>
      </w:r>
      <w:r w:rsidRPr="009E7840">
        <w:rPr>
          <w:rFonts w:cs="Tahoma"/>
        </w:rPr>
        <w:t>Filipino</w:t>
      </w:r>
    </w:p>
    <w:p w:rsidR="0021167D" w:rsidRPr="00354965" w:rsidP="0021167D" w14:paraId="722970D6" w14:textId="77777777">
      <w:pPr>
        <w:spacing w:before="5"/>
        <w:ind w:left="360"/>
        <w:rPr>
          <w:rFonts w:cs="Tahoma"/>
        </w:rPr>
      </w:pPr>
      <w:r>
        <w:rPr>
          <w:rFonts w:cs="Tahoma"/>
        </w:rPr>
        <w:t>4</w:t>
      </w:r>
      <w:r>
        <w:rPr>
          <w:rFonts w:cs="Tahoma"/>
        </w:rPr>
        <w:tab/>
      </w:r>
      <w:r w:rsidRPr="009275C6">
        <w:rPr>
          <w:rFonts w:cs="Tahoma"/>
        </w:rPr>
        <w:t>Korean</w:t>
      </w:r>
    </w:p>
    <w:p w:rsidR="0021167D" w:rsidRPr="00354965" w:rsidP="0021167D" w14:paraId="3ADAB5BB" w14:textId="77777777">
      <w:pPr>
        <w:spacing w:before="5"/>
        <w:ind w:left="360"/>
        <w:rPr>
          <w:rFonts w:cs="Tahoma"/>
        </w:rPr>
      </w:pPr>
      <w:r>
        <w:rPr>
          <w:rFonts w:cs="Tahoma"/>
        </w:rPr>
        <w:t>5</w:t>
      </w:r>
      <w:r>
        <w:rPr>
          <w:rFonts w:cs="Tahoma"/>
        </w:rPr>
        <w:tab/>
      </w:r>
      <w:r w:rsidRPr="0065061A">
        <w:rPr>
          <w:rFonts w:cs="Tahoma"/>
        </w:rPr>
        <w:t>Asian Indian</w:t>
      </w:r>
    </w:p>
    <w:p w:rsidR="0021167D" w:rsidRPr="00354965" w:rsidP="0021167D" w14:paraId="737AA7AA" w14:textId="77777777">
      <w:pPr>
        <w:spacing w:before="5"/>
        <w:ind w:left="360"/>
        <w:rPr>
          <w:rFonts w:cs="Tahoma"/>
        </w:rPr>
      </w:pPr>
      <w:r>
        <w:rPr>
          <w:rFonts w:cs="Tahoma"/>
        </w:rPr>
        <w:t>6</w:t>
      </w:r>
      <w:r>
        <w:rPr>
          <w:rFonts w:cs="Tahoma"/>
        </w:rPr>
        <w:tab/>
      </w:r>
      <w:r w:rsidRPr="00B662E9">
        <w:rPr>
          <w:rFonts w:cs="Tahoma"/>
        </w:rPr>
        <w:t>Japanese</w:t>
      </w:r>
    </w:p>
    <w:p w:rsidR="0021167D" w:rsidP="0021167D" w14:paraId="437F11B4"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A735D5">
        <w:rPr>
          <w:rFonts w:eastAsia="MS PGothic" w:cstheme="minorHAnsi"/>
          <w:color w:val="00B0F0"/>
          <w:lang w:eastAsia="ja-JP"/>
        </w:rPr>
        <w:t>[TEXTBOX; CHAR LIMIT = 50]</w:t>
      </w:r>
    </w:p>
    <w:p w:rsidR="0021167D" w:rsidP="0021167D" w14:paraId="7CD7046C" w14:textId="77777777">
      <w:pPr>
        <w:pBdr>
          <w:bottom w:val="single" w:sz="4" w:space="2" w:color="auto"/>
        </w:pBdr>
        <w:rPr>
          <w:rFonts w:cs="Tahoma"/>
        </w:rPr>
      </w:pPr>
    </w:p>
    <w:p w:rsidR="0021167D" w:rsidRPr="00A735D5" w:rsidP="0021167D" w14:paraId="5FD1A1DD" w14:textId="77777777">
      <w:pPr>
        <w:spacing w:before="5"/>
        <w:rPr>
          <w:rFonts w:eastAsia="MS PGothic" w:cstheme="minorHAnsi"/>
          <w:color w:val="00B0F0"/>
          <w:lang w:eastAsia="ja-JP"/>
        </w:rPr>
      </w:pPr>
      <w:r w:rsidRPr="00A735D5">
        <w:rPr>
          <w:rFonts w:eastAsia="MS PGothic" w:cstheme="minorHAnsi"/>
          <w:color w:val="00B0F0"/>
          <w:lang w:eastAsia="ja-JP"/>
        </w:rPr>
        <w:t>DEM_AIAL</w:t>
      </w:r>
    </w:p>
    <w:p w:rsidR="0021167D" w:rsidRPr="00A735D5" w:rsidP="0021167D" w14:paraId="083B743B" w14:textId="77777777">
      <w:pPr>
        <w:rPr>
          <w:rFonts w:eastAsia="MS PGothic" w:cstheme="minorHAnsi"/>
          <w:color w:val="00B0F0"/>
          <w:lang w:eastAsia="ja-JP"/>
        </w:rPr>
      </w:pPr>
      <w:r w:rsidRPr="00A735D5">
        <w:rPr>
          <w:rFonts w:eastAsia="MS PGothic" w:cstheme="minorHAnsi"/>
          <w:color w:val="00B0F0"/>
          <w:lang w:eastAsia="ja-JP"/>
        </w:rPr>
        <w:t>[TEXTBOX]</w:t>
      </w:r>
    </w:p>
    <w:p w:rsidR="0021167D" w:rsidRPr="00A735D5" w:rsidP="0021167D" w14:paraId="6BE69FD9" w14:textId="5A17C254">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5]</w:t>
      </w:r>
    </w:p>
    <w:p w:rsidR="0021167D" w:rsidP="0021167D" w14:paraId="098F2C51" w14:textId="77777777">
      <w:pPr>
        <w:rPr>
          <w:rFonts w:cs="Tahoma"/>
        </w:rPr>
      </w:pPr>
      <w:r w:rsidRPr="00ED1D02">
        <w:rPr>
          <w:rFonts w:cs="Tahoma"/>
        </w:rPr>
        <w:t>You said that you are American Indian or Alaska Native. Are you Navajo Nation, Blackfeet Tribe, Mayan, Aztec, Native Village of Barrow Inupiat Tribal Government, Tlingit, or some other group? Note, you may report more than one group.</w:t>
      </w:r>
    </w:p>
    <w:p w:rsidR="0021167D" w:rsidRPr="00A735D5" w:rsidP="0021167D" w14:paraId="54A3C2DE" w14:textId="77777777">
      <w:pPr>
        <w:spacing w:before="5"/>
        <w:ind w:left="360"/>
        <w:rPr>
          <w:rFonts w:eastAsia="MS PGothic" w:cstheme="minorHAnsi"/>
          <w:color w:val="00B0F0"/>
          <w:lang w:eastAsia="ja-JP"/>
        </w:rPr>
      </w:pPr>
      <w:r w:rsidRPr="00A735D5">
        <w:rPr>
          <w:rFonts w:eastAsia="MS PGothic" w:cstheme="minorHAnsi"/>
          <w:color w:val="00B0F0"/>
          <w:lang w:eastAsia="ja-JP"/>
        </w:rPr>
        <w:t>[TEXTBOX; CHAR LIMIT = 150]</w:t>
      </w:r>
    </w:p>
    <w:p w:rsidR="0021167D" w:rsidP="0021167D" w14:paraId="29779544" w14:textId="77777777">
      <w:pPr>
        <w:pBdr>
          <w:bottom w:val="single" w:sz="4" w:space="2" w:color="auto"/>
        </w:pBdr>
        <w:rPr>
          <w:rFonts w:cs="Tahoma"/>
        </w:rPr>
      </w:pPr>
    </w:p>
    <w:p w:rsidR="0021167D" w:rsidRPr="00A735D5" w:rsidP="0021167D" w14:paraId="6BA62AA4" w14:textId="77777777">
      <w:pPr>
        <w:spacing w:before="5"/>
        <w:rPr>
          <w:rFonts w:eastAsia="MS PGothic" w:cstheme="minorHAnsi"/>
          <w:color w:val="00B0F0"/>
          <w:lang w:eastAsia="ja-JP"/>
        </w:rPr>
      </w:pPr>
      <w:r w:rsidRPr="00A735D5">
        <w:rPr>
          <w:rFonts w:eastAsia="MS PGothic" w:cstheme="minorHAnsi"/>
          <w:color w:val="00B0F0"/>
          <w:lang w:eastAsia="ja-JP"/>
        </w:rPr>
        <w:t>DEM_MENA</w:t>
      </w:r>
    </w:p>
    <w:p w:rsidR="0021167D" w:rsidRPr="00A735D5" w:rsidP="0021167D" w14:paraId="60BEC6B8"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21167D" w:rsidRPr="00A735D5" w:rsidP="0021167D" w14:paraId="2A658389" w14:textId="4A72281E">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6]</w:t>
      </w:r>
    </w:p>
    <w:p w:rsidR="0021167D" w:rsidP="0021167D" w14:paraId="1373D639" w14:textId="14A45BDF">
      <w:pPr>
        <w:rPr>
          <w:rFonts w:eastAsia="MS PGothic" w:cstheme="minorHAnsi"/>
          <w:lang w:eastAsia="ja-JP"/>
        </w:rPr>
      </w:pPr>
      <w:r w:rsidRPr="003C6BFF">
        <w:rPr>
          <w:rFonts w:eastAsia="MS PGothic" w:cstheme="minorHAnsi"/>
          <w:lang w:eastAsia="ja-JP"/>
        </w:rPr>
        <w:t xml:space="preserve">You said that you are </w:t>
      </w:r>
      <w:r w:rsidRPr="00464DC1">
        <w:rPr>
          <w:rFonts w:eastAsia="MS PGothic" w:cstheme="minorHAnsi"/>
          <w:lang w:eastAsia="ja-JP"/>
        </w:rPr>
        <w:t>Middle Eastern or North African</w:t>
      </w:r>
      <w:r w:rsidRPr="003C6BFF">
        <w:rPr>
          <w:rFonts w:eastAsia="MS PGothic" w:cstheme="minorHAnsi"/>
          <w:lang w:eastAsia="ja-JP"/>
        </w:rPr>
        <w:t xml:space="preserve">. Please </w:t>
      </w:r>
      <w:r w:rsidRPr="00C80BDD" w:rsidR="00A735D5">
        <w:rPr>
          <w:rFonts w:eastAsia="MS PGothic" w:cstheme="minorHAnsi"/>
          <w:color w:val="00B0F0"/>
          <w:lang w:eastAsia="ja-JP"/>
        </w:rPr>
        <w:t xml:space="preserve">[CAWI: </w:t>
      </w:r>
      <w:r w:rsidRPr="009B3D94" w:rsidR="00A735D5">
        <w:rPr>
          <w:rFonts w:eastAsia="MS PGothic" w:cstheme="minorHAnsi"/>
          <w:lang w:eastAsia="ja-JP"/>
        </w:rPr>
        <w:t xml:space="preserve">select; </w:t>
      </w:r>
      <w:r w:rsidRPr="00C80BDD" w:rsidR="00A735D5">
        <w:rPr>
          <w:rFonts w:eastAsia="MS PGothic" w:cstheme="minorHAnsi"/>
          <w:color w:val="00B0F0"/>
          <w:lang w:eastAsia="ja-JP"/>
        </w:rPr>
        <w:t xml:space="preserve">CATI: </w:t>
      </w:r>
      <w:r w:rsidRPr="009B3D94" w:rsidR="00A735D5">
        <w:rPr>
          <w:rFonts w:eastAsia="MS PGothic" w:cstheme="minorHAnsi"/>
          <w:lang w:eastAsia="ja-JP"/>
        </w:rPr>
        <w:t>tell me</w:t>
      </w:r>
      <w:r w:rsidRPr="00C80BDD" w:rsidR="00A735D5">
        <w:rPr>
          <w:rFonts w:eastAsia="MS PGothic" w:cstheme="minorHAnsi"/>
          <w:color w:val="00B0F0"/>
          <w:lang w:eastAsia="ja-JP"/>
        </w:rPr>
        <w:t>]</w:t>
      </w:r>
      <w:r w:rsidRPr="009B3D94" w:rsidR="00A735D5">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21167D" w:rsidRPr="00A735D5" w:rsidP="0021167D" w14:paraId="5DEDFCB5"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21167D" w:rsidRPr="00354965" w:rsidP="0021167D" w14:paraId="0E0487D8" w14:textId="77777777">
      <w:pPr>
        <w:spacing w:before="5"/>
        <w:ind w:left="360"/>
        <w:rPr>
          <w:rFonts w:cs="Tahoma"/>
        </w:rPr>
      </w:pPr>
      <w:r>
        <w:rPr>
          <w:rFonts w:cs="Tahoma"/>
        </w:rPr>
        <w:t>1</w:t>
      </w:r>
      <w:r>
        <w:rPr>
          <w:rFonts w:cs="Tahoma"/>
        </w:rPr>
        <w:tab/>
      </w:r>
      <w:r w:rsidRPr="00D35964">
        <w:rPr>
          <w:rFonts w:cs="Tahoma"/>
        </w:rPr>
        <w:t>Lebanese</w:t>
      </w:r>
    </w:p>
    <w:p w:rsidR="0021167D" w:rsidRPr="00354965" w:rsidP="0021167D" w14:paraId="5EDC2602" w14:textId="77777777">
      <w:pPr>
        <w:spacing w:before="5"/>
        <w:ind w:left="360"/>
        <w:rPr>
          <w:rFonts w:cs="Tahoma"/>
        </w:rPr>
      </w:pPr>
      <w:r>
        <w:rPr>
          <w:rFonts w:cs="Tahoma"/>
        </w:rPr>
        <w:t>2</w:t>
      </w:r>
      <w:r>
        <w:rPr>
          <w:rFonts w:cs="Tahoma"/>
        </w:rPr>
        <w:tab/>
      </w:r>
      <w:r w:rsidRPr="00396021">
        <w:rPr>
          <w:rFonts w:cs="Tahoma"/>
        </w:rPr>
        <w:t>Syrian</w:t>
      </w:r>
    </w:p>
    <w:p w:rsidR="0021167D" w:rsidP="0021167D" w14:paraId="3EAB11F0" w14:textId="77777777">
      <w:pPr>
        <w:spacing w:before="5"/>
        <w:ind w:left="360"/>
        <w:rPr>
          <w:rFonts w:cs="Tahoma"/>
        </w:rPr>
      </w:pPr>
      <w:r>
        <w:rPr>
          <w:rFonts w:cs="Tahoma"/>
        </w:rPr>
        <w:t>3</w:t>
      </w:r>
      <w:r>
        <w:rPr>
          <w:rFonts w:cs="Tahoma"/>
        </w:rPr>
        <w:tab/>
      </w:r>
      <w:r w:rsidRPr="006B306F">
        <w:rPr>
          <w:rFonts w:cs="Tahoma"/>
        </w:rPr>
        <w:t>Iranian</w:t>
      </w:r>
    </w:p>
    <w:p w:rsidR="0021167D" w:rsidRPr="00354965" w:rsidP="0021167D" w14:paraId="43DBFDA7" w14:textId="77777777">
      <w:pPr>
        <w:spacing w:before="5"/>
        <w:ind w:left="360"/>
        <w:rPr>
          <w:rFonts w:cs="Tahoma"/>
        </w:rPr>
      </w:pPr>
      <w:r>
        <w:rPr>
          <w:rFonts w:cs="Tahoma"/>
        </w:rPr>
        <w:t>4</w:t>
      </w:r>
      <w:r>
        <w:rPr>
          <w:rFonts w:cs="Tahoma"/>
        </w:rPr>
        <w:tab/>
      </w:r>
      <w:r w:rsidRPr="001027C9">
        <w:rPr>
          <w:rFonts w:cs="Tahoma"/>
        </w:rPr>
        <w:t>Moroccan</w:t>
      </w:r>
    </w:p>
    <w:p w:rsidR="0021167D" w:rsidRPr="00354965" w:rsidP="0021167D" w14:paraId="699EC4DC" w14:textId="77777777">
      <w:pPr>
        <w:spacing w:before="5"/>
        <w:ind w:left="360"/>
        <w:rPr>
          <w:rFonts w:cs="Tahoma"/>
        </w:rPr>
      </w:pPr>
      <w:r>
        <w:rPr>
          <w:rFonts w:cs="Tahoma"/>
        </w:rPr>
        <w:t>5</w:t>
      </w:r>
      <w:r>
        <w:rPr>
          <w:rFonts w:cs="Tahoma"/>
        </w:rPr>
        <w:tab/>
      </w:r>
      <w:r w:rsidRPr="00803D06">
        <w:rPr>
          <w:rFonts w:cs="Tahoma"/>
        </w:rPr>
        <w:t>Egyptian</w:t>
      </w:r>
    </w:p>
    <w:p w:rsidR="0021167D" w:rsidRPr="00354965" w:rsidP="0021167D" w14:paraId="0AF319EC" w14:textId="77777777">
      <w:pPr>
        <w:spacing w:before="5"/>
        <w:ind w:left="360"/>
        <w:rPr>
          <w:rFonts w:cs="Tahoma"/>
        </w:rPr>
      </w:pPr>
      <w:r>
        <w:rPr>
          <w:rFonts w:cs="Tahoma"/>
        </w:rPr>
        <w:t>6</w:t>
      </w:r>
      <w:r>
        <w:rPr>
          <w:rFonts w:cs="Tahoma"/>
        </w:rPr>
        <w:tab/>
      </w:r>
      <w:r w:rsidRPr="00B87CE4">
        <w:rPr>
          <w:rFonts w:cs="Tahoma"/>
        </w:rPr>
        <w:t>Israeli</w:t>
      </w:r>
    </w:p>
    <w:p w:rsidR="0021167D" w:rsidP="0021167D" w14:paraId="2B3618BA"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A735D5">
        <w:rPr>
          <w:rFonts w:eastAsia="MS PGothic" w:cstheme="minorHAnsi"/>
          <w:color w:val="00B0F0"/>
          <w:lang w:eastAsia="ja-JP"/>
        </w:rPr>
        <w:t>[TEXTBOX; CHAR LIMIT = 50]</w:t>
      </w:r>
    </w:p>
    <w:p w:rsidR="0021167D" w:rsidRPr="00A735D5" w:rsidP="0021167D" w14:paraId="555F4E91"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21167D" w:rsidRPr="00354965" w:rsidP="0021167D" w14:paraId="4455F6F4" w14:textId="77777777">
      <w:pPr>
        <w:spacing w:before="5"/>
        <w:ind w:left="360"/>
        <w:rPr>
          <w:rFonts w:cs="Tahoma"/>
        </w:rPr>
      </w:pPr>
      <w:r>
        <w:rPr>
          <w:rFonts w:cs="Tahoma"/>
        </w:rPr>
        <w:t>1</w:t>
      </w:r>
      <w:r>
        <w:rPr>
          <w:rFonts w:cs="Tahoma"/>
        </w:rPr>
        <w:tab/>
      </w:r>
      <w:r w:rsidRPr="00D35964">
        <w:rPr>
          <w:rFonts w:cs="Tahoma"/>
        </w:rPr>
        <w:t>Lebanese</w:t>
      </w:r>
    </w:p>
    <w:p w:rsidR="0021167D" w:rsidRPr="00354965" w:rsidP="0021167D" w14:paraId="30EFC628" w14:textId="77777777">
      <w:pPr>
        <w:spacing w:before="5"/>
        <w:ind w:left="360"/>
        <w:rPr>
          <w:rFonts w:cs="Tahoma"/>
        </w:rPr>
      </w:pPr>
      <w:r>
        <w:rPr>
          <w:rFonts w:cs="Tahoma"/>
        </w:rPr>
        <w:t>2</w:t>
      </w:r>
      <w:r>
        <w:rPr>
          <w:rFonts w:cs="Tahoma"/>
        </w:rPr>
        <w:tab/>
      </w:r>
      <w:r w:rsidRPr="00396021">
        <w:rPr>
          <w:rFonts w:cs="Tahoma"/>
        </w:rPr>
        <w:t>Syrian</w:t>
      </w:r>
    </w:p>
    <w:p w:rsidR="0021167D" w:rsidP="0021167D" w14:paraId="7991CC5D" w14:textId="77777777">
      <w:pPr>
        <w:spacing w:before="5"/>
        <w:ind w:left="360"/>
        <w:rPr>
          <w:rFonts w:cs="Tahoma"/>
        </w:rPr>
      </w:pPr>
      <w:r>
        <w:rPr>
          <w:rFonts w:cs="Tahoma"/>
        </w:rPr>
        <w:t>3</w:t>
      </w:r>
      <w:r>
        <w:rPr>
          <w:rFonts w:cs="Tahoma"/>
        </w:rPr>
        <w:tab/>
      </w:r>
      <w:r w:rsidRPr="006B306F">
        <w:rPr>
          <w:rFonts w:cs="Tahoma"/>
        </w:rPr>
        <w:t>Iranian</w:t>
      </w:r>
    </w:p>
    <w:p w:rsidR="0021167D" w:rsidRPr="00354965" w:rsidP="0021167D" w14:paraId="6959F1D6" w14:textId="77777777">
      <w:pPr>
        <w:spacing w:before="5"/>
        <w:ind w:left="360"/>
        <w:rPr>
          <w:rFonts w:cs="Tahoma"/>
        </w:rPr>
      </w:pPr>
      <w:r>
        <w:rPr>
          <w:rFonts w:cs="Tahoma"/>
        </w:rPr>
        <w:t>4</w:t>
      </w:r>
      <w:r>
        <w:rPr>
          <w:rFonts w:cs="Tahoma"/>
        </w:rPr>
        <w:tab/>
      </w:r>
      <w:r w:rsidRPr="001027C9">
        <w:rPr>
          <w:rFonts w:cs="Tahoma"/>
        </w:rPr>
        <w:t>Moroccan</w:t>
      </w:r>
    </w:p>
    <w:p w:rsidR="0021167D" w:rsidRPr="00354965" w:rsidP="0021167D" w14:paraId="3A9F87DE" w14:textId="77777777">
      <w:pPr>
        <w:spacing w:before="5"/>
        <w:ind w:left="360"/>
        <w:rPr>
          <w:rFonts w:cs="Tahoma"/>
        </w:rPr>
      </w:pPr>
      <w:r>
        <w:rPr>
          <w:rFonts w:cs="Tahoma"/>
        </w:rPr>
        <w:t>5</w:t>
      </w:r>
      <w:r>
        <w:rPr>
          <w:rFonts w:cs="Tahoma"/>
        </w:rPr>
        <w:tab/>
      </w:r>
      <w:r w:rsidRPr="00803D06">
        <w:rPr>
          <w:rFonts w:cs="Tahoma"/>
        </w:rPr>
        <w:t>Egyptian</w:t>
      </w:r>
    </w:p>
    <w:p w:rsidR="0021167D" w:rsidRPr="00354965" w:rsidP="0021167D" w14:paraId="152C236C" w14:textId="77777777">
      <w:pPr>
        <w:spacing w:before="5"/>
        <w:ind w:left="360"/>
        <w:rPr>
          <w:rFonts w:cs="Tahoma"/>
        </w:rPr>
      </w:pPr>
      <w:r>
        <w:rPr>
          <w:rFonts w:cs="Tahoma"/>
        </w:rPr>
        <w:t>6</w:t>
      </w:r>
      <w:r>
        <w:rPr>
          <w:rFonts w:cs="Tahoma"/>
        </w:rPr>
        <w:tab/>
      </w:r>
      <w:r w:rsidRPr="00B87CE4">
        <w:rPr>
          <w:rFonts w:cs="Tahoma"/>
        </w:rPr>
        <w:t>Israeli</w:t>
      </w:r>
    </w:p>
    <w:p w:rsidR="0021167D" w:rsidP="0021167D" w14:paraId="59579C8E"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A735D5">
        <w:rPr>
          <w:rFonts w:eastAsia="MS PGothic" w:cstheme="minorHAnsi"/>
          <w:color w:val="00B0F0"/>
          <w:lang w:eastAsia="ja-JP"/>
        </w:rPr>
        <w:t>[TEXTBOX; CHAR LIMIT = 50]</w:t>
      </w:r>
    </w:p>
    <w:p w:rsidR="0021167D" w:rsidP="0021167D" w14:paraId="111DE7E1" w14:textId="77777777">
      <w:pPr>
        <w:pBdr>
          <w:bottom w:val="single" w:sz="4" w:space="2" w:color="auto"/>
        </w:pBdr>
        <w:rPr>
          <w:rFonts w:cs="Tahoma"/>
        </w:rPr>
      </w:pPr>
    </w:p>
    <w:p w:rsidR="0021167D" w:rsidRPr="00A735D5" w:rsidP="0021167D" w14:paraId="4355529E" w14:textId="77777777">
      <w:pPr>
        <w:spacing w:before="5"/>
        <w:rPr>
          <w:rFonts w:eastAsia="MS PGothic" w:cstheme="minorHAnsi"/>
          <w:color w:val="00B0F0"/>
          <w:lang w:eastAsia="ja-JP"/>
        </w:rPr>
      </w:pPr>
      <w:r w:rsidRPr="00A735D5">
        <w:rPr>
          <w:rFonts w:eastAsia="MS PGothic" w:cstheme="minorHAnsi"/>
          <w:color w:val="00B0F0"/>
          <w:lang w:eastAsia="ja-JP"/>
        </w:rPr>
        <w:t>DEM_NHPI</w:t>
      </w:r>
    </w:p>
    <w:p w:rsidR="0021167D" w:rsidRPr="00A735D5" w:rsidP="0021167D" w14:paraId="3B4F53DC"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21167D" w:rsidRPr="00A735D5" w:rsidP="0021167D" w14:paraId="3AE770E4" w14:textId="6936AC29">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7]</w:t>
      </w:r>
    </w:p>
    <w:p w:rsidR="0021167D" w:rsidP="0021167D" w14:paraId="5BE29E69" w14:textId="77777777">
      <w:pPr>
        <w:rPr>
          <w:rFonts w:eastAsia="MS PGothic" w:cstheme="minorHAnsi"/>
          <w:lang w:eastAsia="ja-JP"/>
        </w:rPr>
      </w:pPr>
      <w:r w:rsidRPr="003C6BFF">
        <w:rPr>
          <w:rFonts w:eastAsia="MS PGothic" w:cstheme="minorHAnsi"/>
          <w:lang w:eastAsia="ja-JP"/>
        </w:rPr>
        <w:t xml:space="preserve">You said that you are </w:t>
      </w:r>
      <w:r w:rsidRPr="0001714A">
        <w:rPr>
          <w:rFonts w:eastAsia="MS PGothic" w:cstheme="minorHAnsi"/>
          <w:lang w:eastAsia="ja-JP"/>
        </w:rPr>
        <w:t>Native Hawaiian or Pacific Islander</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3C6BFF">
        <w:rPr>
          <w:rFonts w:eastAsia="MS PGothic" w:cstheme="minorHAnsi"/>
          <w:lang w:eastAsia="ja-JP"/>
        </w:rPr>
        <w:t xml:space="preserve"> 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21167D" w:rsidRPr="00A735D5" w:rsidP="0021167D" w14:paraId="1FE41C34"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21167D" w:rsidRPr="00354965" w:rsidP="0021167D" w14:paraId="0D1ACC9D" w14:textId="77777777">
      <w:pPr>
        <w:spacing w:before="5"/>
        <w:ind w:left="360"/>
        <w:rPr>
          <w:rFonts w:cs="Tahoma"/>
        </w:rPr>
      </w:pPr>
      <w:r>
        <w:rPr>
          <w:rFonts w:cs="Tahoma"/>
        </w:rPr>
        <w:t>1</w:t>
      </w:r>
      <w:r>
        <w:rPr>
          <w:rFonts w:cs="Tahoma"/>
        </w:rPr>
        <w:tab/>
      </w:r>
      <w:r w:rsidRPr="00B507B4">
        <w:rPr>
          <w:rFonts w:cs="Tahoma"/>
        </w:rPr>
        <w:t>Native Hawaiian</w:t>
      </w:r>
    </w:p>
    <w:p w:rsidR="0021167D" w:rsidRPr="00354965" w:rsidP="0021167D" w14:paraId="58284EB8" w14:textId="77777777">
      <w:pPr>
        <w:spacing w:before="5"/>
        <w:ind w:left="360"/>
        <w:rPr>
          <w:rFonts w:cs="Tahoma"/>
        </w:rPr>
      </w:pPr>
      <w:r>
        <w:rPr>
          <w:rFonts w:cs="Tahoma"/>
        </w:rPr>
        <w:t>2</w:t>
      </w:r>
      <w:r>
        <w:rPr>
          <w:rFonts w:cs="Tahoma"/>
        </w:rPr>
        <w:tab/>
      </w:r>
      <w:r w:rsidRPr="00C56AC7">
        <w:rPr>
          <w:rFonts w:cs="Tahoma"/>
        </w:rPr>
        <w:t>Tongan</w:t>
      </w:r>
    </w:p>
    <w:p w:rsidR="0021167D" w:rsidP="0021167D" w14:paraId="1D60BEB7" w14:textId="77777777">
      <w:pPr>
        <w:spacing w:before="5"/>
        <w:ind w:left="360"/>
        <w:rPr>
          <w:rFonts w:cs="Tahoma"/>
        </w:rPr>
      </w:pPr>
      <w:r>
        <w:rPr>
          <w:rFonts w:cs="Tahoma"/>
        </w:rPr>
        <w:t>3</w:t>
      </w:r>
      <w:r>
        <w:rPr>
          <w:rFonts w:cs="Tahoma"/>
        </w:rPr>
        <w:tab/>
      </w:r>
      <w:r w:rsidRPr="00B04B15">
        <w:rPr>
          <w:rFonts w:cs="Tahoma"/>
        </w:rPr>
        <w:t>Samoan</w:t>
      </w:r>
    </w:p>
    <w:p w:rsidR="0021167D" w:rsidRPr="00354965" w:rsidP="0021167D" w14:paraId="23812C1A" w14:textId="77777777">
      <w:pPr>
        <w:spacing w:before="5"/>
        <w:ind w:left="360"/>
        <w:rPr>
          <w:rFonts w:cs="Tahoma"/>
        </w:rPr>
      </w:pPr>
      <w:r>
        <w:rPr>
          <w:rFonts w:cs="Tahoma"/>
        </w:rPr>
        <w:t>4</w:t>
      </w:r>
      <w:r>
        <w:rPr>
          <w:rFonts w:cs="Tahoma"/>
        </w:rPr>
        <w:tab/>
      </w:r>
      <w:r w:rsidRPr="002E76C7">
        <w:rPr>
          <w:rFonts w:cs="Tahoma"/>
        </w:rPr>
        <w:t>Fijian</w:t>
      </w:r>
    </w:p>
    <w:p w:rsidR="0021167D" w:rsidRPr="00354965" w:rsidP="0021167D" w14:paraId="2D85AF13" w14:textId="77777777">
      <w:pPr>
        <w:spacing w:before="5"/>
        <w:ind w:left="360"/>
        <w:rPr>
          <w:rFonts w:cs="Tahoma"/>
        </w:rPr>
      </w:pPr>
      <w:r>
        <w:rPr>
          <w:rFonts w:cs="Tahoma"/>
        </w:rPr>
        <w:t>5</w:t>
      </w:r>
      <w:r>
        <w:rPr>
          <w:rFonts w:cs="Tahoma"/>
        </w:rPr>
        <w:tab/>
      </w:r>
      <w:r w:rsidRPr="00213BC5">
        <w:rPr>
          <w:rFonts w:cs="Tahoma"/>
        </w:rPr>
        <w:t>Chamorro</w:t>
      </w:r>
    </w:p>
    <w:p w:rsidR="0021167D" w:rsidRPr="00354965" w:rsidP="0021167D" w14:paraId="7C9A2645" w14:textId="77777777">
      <w:pPr>
        <w:spacing w:before="5"/>
        <w:ind w:left="360"/>
        <w:rPr>
          <w:rFonts w:cs="Tahoma"/>
        </w:rPr>
      </w:pPr>
      <w:r>
        <w:rPr>
          <w:rFonts w:cs="Tahoma"/>
        </w:rPr>
        <w:t>6</w:t>
      </w:r>
      <w:r>
        <w:rPr>
          <w:rFonts w:cs="Tahoma"/>
        </w:rPr>
        <w:tab/>
      </w:r>
      <w:r w:rsidRPr="00911432">
        <w:rPr>
          <w:rFonts w:cs="Tahoma"/>
        </w:rPr>
        <w:t>Marshallese</w:t>
      </w:r>
    </w:p>
    <w:p w:rsidR="0021167D" w:rsidP="0021167D" w14:paraId="40BB1203"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A735D5">
        <w:rPr>
          <w:rFonts w:eastAsia="MS PGothic" w:cstheme="minorHAnsi"/>
          <w:color w:val="00B0F0"/>
          <w:lang w:eastAsia="ja-JP"/>
        </w:rPr>
        <w:t>[TEXTBOX; CHAR LIMIT = 50]</w:t>
      </w:r>
    </w:p>
    <w:p w:rsidR="0021167D" w:rsidRPr="00A735D5" w:rsidP="0021167D" w14:paraId="63AEDB1F"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TI RESPONSE OPTIONS:]</w:t>
      </w:r>
    </w:p>
    <w:p w:rsidR="0021167D" w:rsidRPr="00354965" w:rsidP="0021167D" w14:paraId="461932E4" w14:textId="77777777">
      <w:pPr>
        <w:spacing w:before="5"/>
        <w:ind w:left="360"/>
        <w:rPr>
          <w:rFonts w:cs="Tahoma"/>
        </w:rPr>
      </w:pPr>
      <w:r>
        <w:rPr>
          <w:rFonts w:cs="Tahoma"/>
        </w:rPr>
        <w:t>1</w:t>
      </w:r>
      <w:r>
        <w:rPr>
          <w:rFonts w:cs="Tahoma"/>
        </w:rPr>
        <w:tab/>
      </w:r>
      <w:r w:rsidRPr="00B507B4">
        <w:rPr>
          <w:rFonts w:cs="Tahoma"/>
        </w:rPr>
        <w:t>Native Hawaiian</w:t>
      </w:r>
    </w:p>
    <w:p w:rsidR="0021167D" w:rsidRPr="00354965" w:rsidP="0021167D" w14:paraId="4FC22D9E" w14:textId="77777777">
      <w:pPr>
        <w:spacing w:before="5"/>
        <w:ind w:left="360"/>
        <w:rPr>
          <w:rFonts w:cs="Tahoma"/>
        </w:rPr>
      </w:pPr>
      <w:r>
        <w:rPr>
          <w:rFonts w:cs="Tahoma"/>
        </w:rPr>
        <w:t>2</w:t>
      </w:r>
      <w:r>
        <w:rPr>
          <w:rFonts w:cs="Tahoma"/>
        </w:rPr>
        <w:tab/>
      </w:r>
      <w:r w:rsidRPr="00C56AC7">
        <w:rPr>
          <w:rFonts w:cs="Tahoma"/>
        </w:rPr>
        <w:t>Tongan</w:t>
      </w:r>
    </w:p>
    <w:p w:rsidR="0021167D" w:rsidP="0021167D" w14:paraId="675CE99A" w14:textId="77777777">
      <w:pPr>
        <w:spacing w:before="5"/>
        <w:ind w:left="360"/>
        <w:rPr>
          <w:rFonts w:cs="Tahoma"/>
        </w:rPr>
      </w:pPr>
      <w:r>
        <w:rPr>
          <w:rFonts w:cs="Tahoma"/>
        </w:rPr>
        <w:t>3</w:t>
      </w:r>
      <w:r>
        <w:rPr>
          <w:rFonts w:cs="Tahoma"/>
        </w:rPr>
        <w:tab/>
      </w:r>
      <w:r w:rsidRPr="00B04B15">
        <w:rPr>
          <w:rFonts w:cs="Tahoma"/>
        </w:rPr>
        <w:t>Samoan</w:t>
      </w:r>
    </w:p>
    <w:p w:rsidR="0021167D" w:rsidRPr="00354965" w:rsidP="0021167D" w14:paraId="727AA5AA" w14:textId="77777777">
      <w:pPr>
        <w:spacing w:before="5"/>
        <w:ind w:left="360"/>
        <w:rPr>
          <w:rFonts w:cs="Tahoma"/>
        </w:rPr>
      </w:pPr>
      <w:r>
        <w:rPr>
          <w:rFonts w:cs="Tahoma"/>
        </w:rPr>
        <w:t>4</w:t>
      </w:r>
      <w:r>
        <w:rPr>
          <w:rFonts w:cs="Tahoma"/>
        </w:rPr>
        <w:tab/>
      </w:r>
      <w:r w:rsidRPr="002E76C7">
        <w:rPr>
          <w:rFonts w:cs="Tahoma"/>
        </w:rPr>
        <w:t>Fijian</w:t>
      </w:r>
    </w:p>
    <w:p w:rsidR="0021167D" w:rsidRPr="00354965" w:rsidP="0021167D" w14:paraId="66325A19" w14:textId="77777777">
      <w:pPr>
        <w:spacing w:before="5"/>
        <w:ind w:left="360"/>
        <w:rPr>
          <w:rFonts w:cs="Tahoma"/>
        </w:rPr>
      </w:pPr>
      <w:r>
        <w:rPr>
          <w:rFonts w:cs="Tahoma"/>
        </w:rPr>
        <w:t>5</w:t>
      </w:r>
      <w:r>
        <w:rPr>
          <w:rFonts w:cs="Tahoma"/>
        </w:rPr>
        <w:tab/>
      </w:r>
      <w:r w:rsidRPr="00213BC5">
        <w:rPr>
          <w:rFonts w:cs="Tahoma"/>
        </w:rPr>
        <w:t>Chamorro</w:t>
      </w:r>
    </w:p>
    <w:p w:rsidR="0021167D" w:rsidRPr="00354965" w:rsidP="0021167D" w14:paraId="34B76E4A" w14:textId="77777777">
      <w:pPr>
        <w:spacing w:before="5"/>
        <w:ind w:left="360"/>
        <w:rPr>
          <w:rFonts w:cs="Tahoma"/>
        </w:rPr>
      </w:pPr>
      <w:r>
        <w:rPr>
          <w:rFonts w:cs="Tahoma"/>
        </w:rPr>
        <w:t>6</w:t>
      </w:r>
      <w:r>
        <w:rPr>
          <w:rFonts w:cs="Tahoma"/>
        </w:rPr>
        <w:tab/>
      </w:r>
      <w:r w:rsidRPr="00911432">
        <w:rPr>
          <w:rFonts w:cs="Tahoma"/>
        </w:rPr>
        <w:t>Marshallese</w:t>
      </w:r>
    </w:p>
    <w:p w:rsidR="0021167D" w:rsidP="0021167D" w14:paraId="7C0ED45C"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A735D5">
        <w:rPr>
          <w:rFonts w:eastAsia="MS PGothic" w:cstheme="minorHAnsi"/>
          <w:color w:val="00B0F0"/>
          <w:lang w:eastAsia="ja-JP"/>
        </w:rPr>
        <w:t>[TEXTBOX; CHAR LIMIT = 50]</w:t>
      </w:r>
    </w:p>
    <w:p w:rsidR="0087678E" w:rsidP="0087678E" w14:paraId="449D34D3" w14:textId="77777777">
      <w:pPr>
        <w:pBdr>
          <w:bottom w:val="single" w:sz="4" w:space="1" w:color="auto"/>
        </w:pBdr>
        <w:rPr>
          <w:rFonts w:cs="Times New Roman"/>
        </w:rPr>
      </w:pPr>
    </w:p>
    <w:p w:rsidR="0087678E" w:rsidP="0087678E" w14:paraId="5E006DF3" w14:textId="77777777">
      <w:pPr>
        <w:rPr>
          <w:rFonts w:cs="Arial"/>
          <w:bCs/>
          <w:iCs/>
          <w:color w:val="00B0F0"/>
          <w:bdr w:val="none" w:sz="0" w:space="0" w:color="auto" w:frame="1"/>
          <w:shd w:val="clear" w:color="auto" w:fill="FFFFFF"/>
        </w:rPr>
      </w:pPr>
    </w:p>
    <w:p w:rsidR="0087678E" w:rsidP="0087678E" w14:paraId="5186E150" w14:textId="77777777">
      <w:pPr>
        <w:rPr>
          <w:rFonts w:cs="Tahoma"/>
          <w:color w:val="00B0F0"/>
        </w:rPr>
      </w:pPr>
      <w:r>
        <w:rPr>
          <w:rFonts w:cs="Tahoma"/>
          <w:color w:val="00B0F0"/>
        </w:rPr>
        <w:t>[COPY OF ADEV SID 3328]</w:t>
      </w:r>
    </w:p>
    <w:p w:rsidR="0087678E" w:rsidP="0087678E" w14:paraId="3E7E9254" w14:textId="77777777">
      <w:pPr>
        <w:rPr>
          <w:color w:val="00B0F0"/>
          <w:lang w:val=""/>
        </w:rPr>
      </w:pPr>
      <w:r>
        <w:rPr>
          <w:rFonts w:cs="Tahoma"/>
          <w:color w:val="00B0F0"/>
        </w:rPr>
        <w:t xml:space="preserve">#[SP] </w:t>
      </w:r>
    </w:p>
    <w:p w:rsidR="0087678E" w:rsidP="0087678E" w14:paraId="18C0794F" w14:textId="77777777">
      <w:pPr>
        <w:rPr>
          <w:rFonts w:cs="Tahoma"/>
        </w:rPr>
      </w:pPr>
      <w:r>
        <w:rPr>
          <w:bCs/>
          <w:iCs/>
          <w:color w:val="00B0F0"/>
          <w:bdr w:val="none" w:sz="0" w:space="0" w:color="auto" w:frame="1"/>
          <w:shd w:val="clear" w:color="auto" w:fill="FFFFFF"/>
        </w:rPr>
        <w:t>SEXID.</w:t>
      </w:r>
    </w:p>
    <w:p w:rsidR="0087678E" w:rsidP="0087678E" w14:paraId="2AFA888B" w14:textId="77777777">
      <w:r>
        <w:t>Which of the following best represents how you think of yourself?</w:t>
      </w:r>
    </w:p>
    <w:p w:rsidR="0087678E" w:rsidP="0087678E" w14:paraId="685502DA" w14:textId="77777777">
      <w:pPr>
        <w:rPr>
          <w:color w:val="00B0F0"/>
        </w:rPr>
      </w:pPr>
    </w:p>
    <w:p w:rsidR="0087678E" w:rsidP="0087678E" w14:paraId="205B548A" w14:textId="77777777">
      <w:r>
        <w:rPr>
          <w:color w:val="00B0F0"/>
        </w:rPr>
        <w:t xml:space="preserve">CAWI RESPONSE OPTIONS: </w:t>
      </w:r>
    </w:p>
    <w:p w:rsidR="0087678E" w:rsidP="00D8796D" w14:paraId="6AC708D3" w14:textId="77777777">
      <w:pPr>
        <w:pStyle w:val="ListParagraph"/>
        <w:numPr>
          <w:ilvl w:val="0"/>
          <w:numId w:val="146"/>
        </w:numPr>
        <w:rPr>
          <w:szCs w:val="24"/>
        </w:rPr>
      </w:pPr>
      <w:r>
        <w:rPr>
          <w:szCs w:val="24"/>
        </w:rPr>
        <w:t>Lesbian or gay</w:t>
      </w:r>
    </w:p>
    <w:p w:rsidR="0087678E" w:rsidP="00D8796D" w14:paraId="70AA668F" w14:textId="77777777">
      <w:pPr>
        <w:pStyle w:val="ListParagraph"/>
        <w:numPr>
          <w:ilvl w:val="0"/>
          <w:numId w:val="146"/>
        </w:numPr>
      </w:pPr>
      <w:r>
        <w:t>Straight;</w:t>
      </w:r>
      <w:r>
        <w:t xml:space="preserve"> that is, not lesbian or gay</w:t>
      </w:r>
    </w:p>
    <w:p w:rsidR="0087678E" w:rsidP="00D8796D" w14:paraId="542D68F8" w14:textId="77777777">
      <w:pPr>
        <w:pStyle w:val="ListParagraph"/>
        <w:numPr>
          <w:ilvl w:val="0"/>
          <w:numId w:val="146"/>
        </w:numPr>
      </w:pPr>
      <w:r>
        <w:rPr>
          <w:szCs w:val="24"/>
        </w:rPr>
        <w:t>Bisexual</w:t>
      </w:r>
    </w:p>
    <w:p w:rsidR="0087678E" w:rsidP="00D8796D" w14:paraId="6D20D705" w14:textId="4C1A189D">
      <w:pPr>
        <w:pStyle w:val="ListParagraph"/>
        <w:numPr>
          <w:ilvl w:val="0"/>
          <w:numId w:val="146"/>
        </w:numPr>
      </w:pPr>
      <w:r>
        <w:rPr>
          <w:szCs w:val="24"/>
        </w:rPr>
        <w:t>Something else</w:t>
      </w:r>
      <w:r w:rsidR="00D15FD6">
        <w:rPr>
          <w:szCs w:val="24"/>
        </w:rPr>
        <w:t xml:space="preserve">, please specify: </w:t>
      </w:r>
      <w:r w:rsidR="00D15FD6">
        <w:rPr>
          <w:rFonts w:ascii="Calibri" w:eastAsia="Calibri" w:hAnsi="Calibri" w:cs="Calibri"/>
          <w:color w:val="00B0F0"/>
        </w:rPr>
        <w:t>[TEXTBOX]</w:t>
      </w:r>
    </w:p>
    <w:p w:rsidR="0087678E" w:rsidP="00D8796D" w14:paraId="1FE5CE5C" w14:textId="77777777">
      <w:pPr>
        <w:pStyle w:val="ListParagraph"/>
        <w:numPr>
          <w:ilvl w:val="0"/>
          <w:numId w:val="147"/>
        </w:numPr>
      </w:pPr>
      <w:r>
        <w:rPr>
          <w:szCs w:val="24"/>
        </w:rPr>
        <w:t>I don’t know</w:t>
      </w:r>
    </w:p>
    <w:p w:rsidR="0087678E" w:rsidP="0087678E" w14:paraId="4E2A567E" w14:textId="77777777"/>
    <w:p w:rsidR="0087678E" w:rsidP="0087678E" w14:paraId="49450D05" w14:textId="77777777">
      <w:r>
        <w:rPr>
          <w:color w:val="00B0F0"/>
        </w:rPr>
        <w:t xml:space="preserve">CATI RESPONSE OPTIONS: </w:t>
      </w:r>
    </w:p>
    <w:p w:rsidR="0087678E" w:rsidP="00D8796D" w14:paraId="79114C35" w14:textId="77777777">
      <w:pPr>
        <w:pStyle w:val="ListParagraph"/>
        <w:numPr>
          <w:ilvl w:val="0"/>
          <w:numId w:val="148"/>
        </w:numPr>
      </w:pPr>
      <w:r>
        <w:rPr>
          <w:rFonts w:cs="Tahoma"/>
        </w:rPr>
        <w:t>Lesbian or gay</w:t>
      </w:r>
    </w:p>
    <w:p w:rsidR="0087678E" w:rsidP="00D8796D" w14:paraId="27A593D4" w14:textId="77777777">
      <w:pPr>
        <w:pStyle w:val="ListParagraph"/>
        <w:numPr>
          <w:ilvl w:val="0"/>
          <w:numId w:val="148"/>
        </w:numPr>
      </w:pPr>
      <w:r>
        <w:rPr>
          <w:szCs w:val="24"/>
        </w:rPr>
        <w:t>Straight;</w:t>
      </w:r>
      <w:r>
        <w:rPr>
          <w:szCs w:val="24"/>
        </w:rPr>
        <w:t xml:space="preserve"> that is, not lesbian or gay</w:t>
      </w:r>
    </w:p>
    <w:p w:rsidR="0087678E" w:rsidP="00D8796D" w14:paraId="1624E830" w14:textId="77777777">
      <w:pPr>
        <w:pStyle w:val="ListParagraph"/>
        <w:numPr>
          <w:ilvl w:val="0"/>
          <w:numId w:val="148"/>
        </w:numPr>
      </w:pPr>
      <w:r>
        <w:rPr>
          <w:szCs w:val="24"/>
        </w:rPr>
        <w:t>Bisexual</w:t>
      </w:r>
    </w:p>
    <w:p w:rsidR="0087678E" w:rsidP="00D8796D" w14:paraId="20EC2772" w14:textId="01F19BE0">
      <w:pPr>
        <w:pStyle w:val="ListParagraph"/>
        <w:numPr>
          <w:ilvl w:val="0"/>
          <w:numId w:val="148"/>
        </w:numPr>
      </w:pPr>
      <w:r>
        <w:rPr>
          <w:szCs w:val="24"/>
        </w:rPr>
        <w:t>Something else</w:t>
      </w:r>
      <w:r w:rsidR="00D15FD6">
        <w:rPr>
          <w:szCs w:val="24"/>
        </w:rPr>
        <w:t xml:space="preserve">, please specify: </w:t>
      </w:r>
      <w:r w:rsidR="00D15FD6">
        <w:rPr>
          <w:rFonts w:ascii="Calibri" w:eastAsia="Calibri" w:hAnsi="Calibri" w:cs="Calibri"/>
          <w:color w:val="00B0F0"/>
        </w:rPr>
        <w:t>[TEXTBOX]</w:t>
      </w:r>
    </w:p>
    <w:p w:rsidR="0087678E" w:rsidP="00D8796D" w14:paraId="1EB2081F" w14:textId="77777777">
      <w:pPr>
        <w:pStyle w:val="ListParagraph"/>
        <w:numPr>
          <w:ilvl w:val="0"/>
          <w:numId w:val="149"/>
        </w:numPr>
      </w:pPr>
      <w:r>
        <w:rPr>
          <w:szCs w:val="24"/>
        </w:rPr>
        <w:t>You don’t know</w:t>
      </w:r>
    </w:p>
    <w:p w:rsidR="00030F5A" w:rsidP="00030F5A" w14:paraId="5E12BCBB" w14:textId="77777777">
      <w:pPr>
        <w:pBdr>
          <w:bottom w:val="single" w:sz="4" w:space="1" w:color="auto"/>
        </w:pBdr>
        <w:rPr>
          <w:color w:val="00B050"/>
        </w:rPr>
      </w:pPr>
    </w:p>
    <w:p w:rsidR="00030F5A" w:rsidP="00030F5A" w14:paraId="0FDF281B" w14:textId="77777777">
      <w:pPr>
        <w:rPr>
          <w:color w:val="00B0F0"/>
        </w:rPr>
      </w:pPr>
    </w:p>
    <w:p w:rsidR="00030F5A" w:rsidP="00030F5A" w14:paraId="7F1242EF" w14:textId="4D10D8D6">
      <w:pPr>
        <w:rPr>
          <w:color w:val="00B050"/>
        </w:rPr>
      </w:pPr>
      <w:r>
        <w:rPr>
          <w:color w:val="00B050"/>
        </w:rPr>
        <w:t xml:space="preserve">SECTION: </w:t>
      </w:r>
      <w:r w:rsidR="00901840">
        <w:rPr>
          <w:color w:val="00B050"/>
        </w:rPr>
        <w:t>Language and Health</w:t>
      </w:r>
    </w:p>
    <w:p w:rsidR="00030F5A" w:rsidP="00030F5A" w14:paraId="7A9ED4B0" w14:textId="77777777">
      <w:pPr>
        <w:pBdr>
          <w:bottom w:val="single" w:sz="4" w:space="1" w:color="auto"/>
        </w:pBdr>
        <w:rPr>
          <w:color w:val="00B050"/>
        </w:rPr>
      </w:pPr>
    </w:p>
    <w:p w:rsidR="00E630A5" w:rsidP="00E630A5" w14:paraId="7ECD9CD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SHOW IF QUEX_LANGUAGE=1; AUTO PUNCH 1 (YES) IF QUEX_LANGUAGE=</w:t>
      </w:r>
      <w:r>
        <w:rPr>
          <w:rStyle w:val="normaltextrun"/>
          <w:rFonts w:asciiTheme="minorHAnsi" w:hAnsiTheme="minorHAnsi" w:cstheme="minorHAnsi"/>
          <w:color w:val="385623" w:themeColor="accent6" w:themeShade="80"/>
          <w:sz w:val="22"/>
          <w:szCs w:val="22"/>
        </w:rPr>
        <w:t>2 ]</w:t>
      </w:r>
      <w:r>
        <w:rPr>
          <w:rStyle w:val="normaltextrun"/>
          <w:rFonts w:asciiTheme="minorHAnsi" w:hAnsiTheme="minorHAnsi" w:cstheme="minorHAnsi"/>
          <w:color w:val="385623" w:themeColor="accent6" w:themeShade="80"/>
          <w:sz w:val="22"/>
          <w:szCs w:val="22"/>
        </w:rPr>
        <w:t xml:space="preserve"> </w:t>
      </w:r>
    </w:p>
    <w:p w:rsidR="00E630A5" w:rsidP="00E630A5" w14:paraId="31072ECA"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7B9ABBE5"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OTHERLAN</w:t>
      </w:r>
    </w:p>
    <w:p w:rsidR="00E630A5" w:rsidP="00E630A5" w14:paraId="7A272916" w14:textId="77777777">
      <w:pPr>
        <w:rPr>
          <w:rFonts w:eastAsia="Times New Roman" w:cstheme="minorHAnsi"/>
          <w:color w:val="000000"/>
        </w:rPr>
      </w:pPr>
      <w:r w:rsidRPr="0065097F">
        <w:rPr>
          <w:rFonts w:eastAsia="Times New Roman" w:cstheme="minorHAnsi"/>
          <w:color w:val="000000"/>
        </w:rPr>
        <w:t>Do you speak a language other than English at home?</w:t>
      </w:r>
    </w:p>
    <w:p w:rsidR="00E630A5" w:rsidRPr="00605F70" w:rsidP="00E630A5" w14:paraId="4B603C95"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46010941"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65097F" w:rsidP="00E630A5" w14:paraId="30CCD662"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0</w:t>
      </w:r>
      <w:r w:rsidRPr="0065097F">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No</w:t>
      </w:r>
    </w:p>
    <w:p w:rsidR="00E630A5" w:rsidP="00E630A5" w14:paraId="3D494A4A" w14:textId="77777777">
      <w:pPr>
        <w:spacing w:before="120" w:after="80"/>
        <w:rPr>
          <w:rFonts w:cs="Tahoma"/>
          <w:color w:val="385623" w:themeColor="accent6" w:themeShade="80"/>
        </w:rPr>
      </w:pPr>
      <w:r w:rsidRPr="00605F70">
        <w:rPr>
          <w:rFonts w:cs="Tahoma"/>
          <w:color w:val="385623" w:themeColor="accent6" w:themeShade="80"/>
        </w:rPr>
        <w:t>[CATI RESPONSE OPTIONS - DO NOT READ:]</w:t>
      </w:r>
    </w:p>
    <w:p w:rsidR="00E630A5" w:rsidRPr="0065097F" w:rsidP="00E630A5" w14:paraId="3FB3C6CF"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7A4833" w:rsidP="0023313A" w14:paraId="6EDEC970" w14:textId="77777777">
      <w:pPr>
        <w:pStyle w:val="ListParagraph"/>
        <w:numPr>
          <w:ilvl w:val="0"/>
          <w:numId w:val="43"/>
        </w:numPr>
        <w:spacing w:line="259" w:lineRule="auto"/>
        <w:rPr>
          <w:rStyle w:val="normaltextrun"/>
          <w:rFonts w:cstheme="minorHAnsi"/>
        </w:rPr>
      </w:pPr>
      <w:r w:rsidRPr="007A4833">
        <w:rPr>
          <w:rStyle w:val="normaltextrun"/>
          <w:rFonts w:cstheme="minorHAnsi"/>
        </w:rPr>
        <w:t>NO</w:t>
      </w:r>
    </w:p>
    <w:p w:rsidR="00E630A5" w:rsidP="00E630A5" w14:paraId="73E2D082" w14:textId="77777777">
      <w:pPr>
        <w:pBdr>
          <w:bottom w:val="single" w:sz="4" w:space="1" w:color="auto"/>
        </w:pBdr>
        <w:rPr>
          <w:rFonts w:cs="Tahoma"/>
        </w:rPr>
      </w:pPr>
    </w:p>
    <w:p w:rsidR="00E630A5" w:rsidP="00E630A5" w14:paraId="5F6610F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69A60323"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20D33806"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MEDIA</w:t>
      </w:r>
    </w:p>
    <w:p w:rsidR="00E630A5" w:rsidP="00E630A5" w14:paraId="6218FDA4" w14:textId="77777777">
      <w:pPr>
        <w:rPr>
          <w:rFonts w:eastAsia="Times New Roman" w:cstheme="minorHAnsi"/>
          <w:color w:val="000000"/>
        </w:rPr>
      </w:pPr>
      <w:r w:rsidRPr="0065097F">
        <w:rPr>
          <w:rFonts w:eastAsia="Times New Roman" w:cstheme="minorHAnsi"/>
          <w:color w:val="000000"/>
        </w:rPr>
        <w:t>When you watch television, read news online or in print, or listen to the radio, which language do you use most often?</w:t>
      </w:r>
    </w:p>
    <w:p w:rsidR="00E630A5" w:rsidRPr="00605F70" w:rsidP="00E630A5" w14:paraId="73C7770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462D8049"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5A9F5466"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2D75ABC4"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164B4876"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61278A91"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44FBC341"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RPr="003510E7" w:rsidP="0023313A" w14:paraId="097E61A5"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50749FED" w14:textId="77777777">
      <w:pPr>
        <w:pBdr>
          <w:bottom w:val="single" w:sz="4" w:space="1" w:color="auto"/>
        </w:pBdr>
        <w:rPr>
          <w:rFonts w:cs="Tahoma"/>
        </w:rPr>
      </w:pPr>
    </w:p>
    <w:p w:rsidR="00E630A5" w:rsidP="00E630A5" w14:paraId="25282EA7"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11927132"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3A0D4B4E"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DOCTOR</w:t>
      </w:r>
    </w:p>
    <w:p w:rsidR="00E630A5" w:rsidRPr="0065097F" w:rsidP="00E630A5" w14:paraId="2B0EB565" w14:textId="77777777">
      <w:pPr>
        <w:rPr>
          <w:rFonts w:eastAsia="Times New Roman" w:cstheme="minorHAnsi"/>
          <w:color w:val="000000"/>
        </w:rPr>
      </w:pPr>
      <w:r w:rsidRPr="0065097F">
        <w:rPr>
          <w:rFonts w:eastAsia="Times New Roman" w:cstheme="minorHAnsi"/>
          <w:color w:val="000000"/>
        </w:rPr>
        <w:t>When you see a doctor or other health care professional, which language do you use most often?</w:t>
      </w:r>
    </w:p>
    <w:p w:rsidR="00E630A5" w:rsidRPr="00605F70" w:rsidP="00E630A5" w14:paraId="6E51B729"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4FEC8712"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40069C06"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589C6DE4"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0430AA4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5A006511"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5C3214C4"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RPr="003510E7" w:rsidP="0023313A" w14:paraId="08538A02"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07E22A4C" w14:textId="77777777">
      <w:pPr>
        <w:pBdr>
          <w:bottom w:val="single" w:sz="4" w:space="1" w:color="auto"/>
        </w:pBdr>
        <w:rPr>
          <w:rFonts w:cs="Tahoma"/>
        </w:rPr>
      </w:pPr>
    </w:p>
    <w:p w:rsidR="00E630A5" w:rsidP="00E630A5" w14:paraId="0A7D689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082277E6"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2D5E5C84"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SOCIAL</w:t>
      </w:r>
    </w:p>
    <w:p w:rsidR="00E630A5" w:rsidRPr="0065097F" w:rsidP="00E630A5" w14:paraId="18100301" w14:textId="77777777">
      <w:pPr>
        <w:rPr>
          <w:rFonts w:eastAsia="Times New Roman"/>
          <w:color w:val="000000"/>
        </w:rPr>
      </w:pPr>
      <w:r w:rsidRPr="3026DD41">
        <w:rPr>
          <w:rFonts w:eastAsia="Times New Roman"/>
          <w:color w:val="000000" w:themeColor="text1"/>
        </w:rPr>
        <w:t>When you participate in social activities, such as visiting friends, attending clubs, or going to parties, which language do you use most often?</w:t>
      </w:r>
    </w:p>
    <w:p w:rsidR="00E630A5" w:rsidRPr="00605F70" w:rsidP="00E630A5" w14:paraId="3950090B"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4E77B001"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60A7FB5D"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2763194B"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1FCE2B6A"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43643AD4"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7731AF21"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P="0023313A" w14:paraId="48187634"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277AB9" w:rsidP="00277AB9" w14:paraId="0CC79A79" w14:textId="77777777">
      <w:pPr>
        <w:rPr>
          <w:rFonts w:eastAsia="Times New Roman" w:cstheme="minorHAnsi"/>
          <w:color w:val="000000"/>
        </w:rPr>
      </w:pPr>
    </w:p>
    <w:p w:rsidR="00277AB9" w:rsidP="00277AB9" w14:paraId="16251BBC" w14:textId="77777777">
      <w:pPr>
        <w:pBdr>
          <w:top w:val="single" w:sz="4" w:space="1" w:color="auto"/>
        </w:pBdr>
        <w:rPr>
          <w:rFonts w:cs="Tahoma"/>
          <w:color w:val="00B0F0"/>
        </w:rPr>
      </w:pPr>
      <w:r>
        <w:rPr>
          <w:rFonts w:cs="Tahoma"/>
          <w:color w:val="00B0F0"/>
        </w:rPr>
        <w:t>#[</w:t>
      </w:r>
      <w:r>
        <w:rPr>
          <w:rFonts w:cs="Tahoma"/>
          <w:color w:val="00B0F0"/>
        </w:rPr>
        <w:t>SP; PROMPT TWICE IF REFUSED]</w:t>
      </w:r>
    </w:p>
    <w:p w:rsidR="00277AB9" w:rsidP="00277AB9" w14:paraId="28A5B07F" w14:textId="77777777">
      <w:pPr>
        <w:rPr>
          <w:rFonts w:cs="Tahoma"/>
          <w:color w:val="00B0F0"/>
        </w:rPr>
      </w:pPr>
      <w:r>
        <w:rPr>
          <w:rFonts w:cs="Arial"/>
          <w:bCs/>
          <w:iCs/>
          <w:color w:val="00B0F0"/>
          <w:bdr w:val="none" w:sz="0" w:space="0" w:color="auto" w:frame="1"/>
          <w:shd w:val="clear" w:color="auto" w:fill="FFFFFF"/>
        </w:rPr>
        <w:t>[</w:t>
      </w:r>
      <w:bookmarkStart w:id="1" w:name="OLE_LINK108"/>
      <w:r>
        <w:rPr>
          <w:rFonts w:cs="Arial"/>
          <w:bCs/>
          <w:iCs/>
          <w:color w:val="00B0F0"/>
          <w:bdr w:val="none" w:sz="0" w:space="0" w:color="auto" w:frame="1"/>
          <w:shd w:val="clear" w:color="auto" w:fill="FFFFFF"/>
        </w:rPr>
        <w:t>COPY FROM ATEST SID 3328</w:t>
      </w:r>
      <w:bookmarkEnd w:id="1"/>
      <w:r>
        <w:rPr>
          <w:rFonts w:cs="Arial"/>
          <w:bCs/>
          <w:iCs/>
          <w:color w:val="00B0F0"/>
          <w:bdr w:val="none" w:sz="0" w:space="0" w:color="auto" w:frame="1"/>
          <w:shd w:val="clear" w:color="auto" w:fill="FFFFFF"/>
        </w:rPr>
        <w:t>]</w:t>
      </w:r>
    </w:p>
    <w:p w:rsidR="00277AB9" w:rsidP="00277AB9" w14:paraId="7770D0A0" w14:textId="77777777">
      <w:pPr>
        <w:rPr>
          <w:rFonts w:cs="Tahoma"/>
        </w:rPr>
      </w:pPr>
      <w:r>
        <w:rPr>
          <w:rFonts w:cs="Tahoma"/>
          <w:color w:val="00B0F0"/>
        </w:rPr>
        <w:t>PHSTAT.</w:t>
      </w:r>
      <w:r>
        <w:rPr>
          <w:rFonts w:cs="Tahoma"/>
        </w:rPr>
        <w:t xml:space="preserve">  </w:t>
      </w:r>
    </w:p>
    <w:p w:rsidR="00277AB9" w:rsidP="00277AB9" w14:paraId="3E0077D2" w14:textId="77777777">
      <w:pPr>
        <w:rPr>
          <w:rFonts w:cs="Tahoma"/>
        </w:rPr>
      </w:pPr>
      <w:r>
        <w:rPr>
          <w:rFonts w:cs="Tahoma"/>
        </w:rPr>
        <w:t xml:space="preserve">Would you say your </w:t>
      </w:r>
      <w:r>
        <w:rPr>
          <w:rFonts w:cs="Tahoma"/>
          <w:color w:val="00B0F0"/>
        </w:rPr>
        <w:t>&lt;u&gt;</w:t>
      </w:r>
      <w:r>
        <w:rPr>
          <w:rFonts w:cs="Tahoma"/>
          <w:u w:val="single"/>
        </w:rPr>
        <w:t>health in general</w:t>
      </w:r>
      <w:r>
        <w:rPr>
          <w:rFonts w:cs="Tahoma"/>
          <w:color w:val="00B0F0"/>
        </w:rPr>
        <w:t>&lt;/u&gt;</w:t>
      </w:r>
      <w:r>
        <w:rPr>
          <w:rFonts w:cs="Tahoma"/>
        </w:rPr>
        <w:t xml:space="preserve"> is excellent, very good, good, fair, or poor?</w:t>
      </w:r>
    </w:p>
    <w:p w:rsidR="00277AB9" w:rsidP="00277AB9" w14:paraId="33018A22" w14:textId="77777777"/>
    <w:p w:rsidR="00277AB9" w:rsidP="00277AB9" w14:paraId="5D1D01D5" w14:textId="77777777">
      <w:pPr>
        <w:rPr>
          <w:color w:val="00B0F0"/>
        </w:rPr>
      </w:pPr>
      <w:r>
        <w:rPr>
          <w:color w:val="00B0F0"/>
        </w:rPr>
        <w:t>CAWI RESPONSE OPTIONS:</w:t>
      </w:r>
    </w:p>
    <w:p w:rsidR="00277AB9" w:rsidP="00277AB9" w14:paraId="3CDC2D28" w14:textId="77777777">
      <w:pPr>
        <w:pStyle w:val="ListParagraph"/>
        <w:numPr>
          <w:ilvl w:val="0"/>
          <w:numId w:val="9"/>
        </w:numPr>
        <w:rPr>
          <w:rFonts w:cs="Tahoma"/>
        </w:rPr>
      </w:pPr>
      <w:r>
        <w:rPr>
          <w:rFonts w:cs="Tahoma"/>
        </w:rPr>
        <w:t>Excellent</w:t>
      </w:r>
    </w:p>
    <w:p w:rsidR="00277AB9" w:rsidP="00277AB9" w14:paraId="65BD3D22" w14:textId="77777777">
      <w:pPr>
        <w:pStyle w:val="ListParagraph"/>
        <w:numPr>
          <w:ilvl w:val="0"/>
          <w:numId w:val="9"/>
        </w:numPr>
        <w:rPr>
          <w:rFonts w:cs="Tahoma"/>
        </w:rPr>
      </w:pPr>
      <w:r>
        <w:rPr>
          <w:rFonts w:cs="Tahoma"/>
        </w:rPr>
        <w:t>Very good</w:t>
      </w:r>
    </w:p>
    <w:p w:rsidR="00277AB9" w:rsidP="00277AB9" w14:paraId="27DF26E2" w14:textId="77777777">
      <w:pPr>
        <w:pStyle w:val="ListParagraph"/>
        <w:numPr>
          <w:ilvl w:val="0"/>
          <w:numId w:val="9"/>
        </w:numPr>
        <w:rPr>
          <w:rFonts w:cs="Tahoma"/>
        </w:rPr>
      </w:pPr>
      <w:r>
        <w:rPr>
          <w:rFonts w:cs="Tahoma"/>
        </w:rPr>
        <w:t>Good</w:t>
      </w:r>
    </w:p>
    <w:p w:rsidR="00277AB9" w:rsidP="00277AB9" w14:paraId="36E3644C" w14:textId="77777777">
      <w:pPr>
        <w:pStyle w:val="ListParagraph"/>
        <w:numPr>
          <w:ilvl w:val="0"/>
          <w:numId w:val="9"/>
        </w:numPr>
        <w:rPr>
          <w:rFonts w:cs="Tahoma"/>
        </w:rPr>
      </w:pPr>
      <w:r>
        <w:rPr>
          <w:rFonts w:cs="Tahoma"/>
        </w:rPr>
        <w:t>Fair</w:t>
      </w:r>
    </w:p>
    <w:p w:rsidR="00277AB9" w:rsidP="00277AB9" w14:paraId="4C8B9A4A" w14:textId="77777777">
      <w:pPr>
        <w:pStyle w:val="ListParagraph"/>
        <w:numPr>
          <w:ilvl w:val="0"/>
          <w:numId w:val="9"/>
        </w:numPr>
      </w:pPr>
      <w:r>
        <w:rPr>
          <w:rFonts w:cs="Tahoma"/>
        </w:rPr>
        <w:t>Poor</w:t>
      </w:r>
    </w:p>
    <w:p w:rsidR="00277AB9" w:rsidP="00277AB9" w14:paraId="22AAEB31" w14:textId="77777777"/>
    <w:p w:rsidR="00277AB9" w:rsidP="00277AB9" w14:paraId="120D7645" w14:textId="77777777">
      <w:pPr>
        <w:rPr>
          <w:color w:val="00B0F0"/>
        </w:rPr>
      </w:pPr>
      <w:r>
        <w:rPr>
          <w:color w:val="00B0F0"/>
        </w:rPr>
        <w:t>CATI RESPONSE OPTIONS:</w:t>
      </w:r>
    </w:p>
    <w:p w:rsidR="00277AB9" w:rsidP="00277AB9" w14:paraId="297EE2C6" w14:textId="77777777">
      <w:pPr>
        <w:pStyle w:val="ListParagraph"/>
        <w:numPr>
          <w:ilvl w:val="0"/>
          <w:numId w:val="10"/>
        </w:numPr>
        <w:rPr>
          <w:rFonts w:cs="Tahoma"/>
        </w:rPr>
      </w:pPr>
      <w:r>
        <w:rPr>
          <w:rFonts w:cs="Tahoma"/>
        </w:rPr>
        <w:t>EXCELLENT</w:t>
      </w:r>
    </w:p>
    <w:p w:rsidR="00277AB9" w:rsidP="00277AB9" w14:paraId="03CE9821" w14:textId="77777777">
      <w:pPr>
        <w:pStyle w:val="ListParagraph"/>
        <w:numPr>
          <w:ilvl w:val="0"/>
          <w:numId w:val="10"/>
        </w:numPr>
        <w:rPr>
          <w:rFonts w:cs="Tahoma"/>
        </w:rPr>
      </w:pPr>
      <w:r>
        <w:rPr>
          <w:rFonts w:cs="Tahoma"/>
        </w:rPr>
        <w:t>VERY GOOD</w:t>
      </w:r>
    </w:p>
    <w:p w:rsidR="00277AB9" w:rsidP="00277AB9" w14:paraId="27AEE76E" w14:textId="77777777">
      <w:pPr>
        <w:pStyle w:val="ListParagraph"/>
        <w:numPr>
          <w:ilvl w:val="0"/>
          <w:numId w:val="10"/>
        </w:numPr>
        <w:rPr>
          <w:rFonts w:cs="Tahoma"/>
        </w:rPr>
      </w:pPr>
      <w:r>
        <w:rPr>
          <w:rFonts w:cs="Tahoma"/>
        </w:rPr>
        <w:t>GOOD</w:t>
      </w:r>
    </w:p>
    <w:p w:rsidR="00277AB9" w:rsidP="00277AB9" w14:paraId="7BF13EB3" w14:textId="77777777">
      <w:pPr>
        <w:pStyle w:val="ListParagraph"/>
        <w:numPr>
          <w:ilvl w:val="0"/>
          <w:numId w:val="10"/>
        </w:numPr>
        <w:rPr>
          <w:rFonts w:cs="Tahoma"/>
        </w:rPr>
      </w:pPr>
      <w:r>
        <w:rPr>
          <w:rFonts w:cs="Tahoma"/>
        </w:rPr>
        <w:t>FAIR</w:t>
      </w:r>
    </w:p>
    <w:p w:rsidR="00277AB9" w:rsidP="00277AB9" w14:paraId="70FF4DC3" w14:textId="77777777">
      <w:pPr>
        <w:pStyle w:val="ListParagraph"/>
        <w:numPr>
          <w:ilvl w:val="0"/>
          <w:numId w:val="10"/>
        </w:numPr>
      </w:pPr>
      <w:r>
        <w:rPr>
          <w:rFonts w:cs="Tahoma"/>
        </w:rPr>
        <w:t>POOR</w:t>
      </w:r>
    </w:p>
    <w:p w:rsidR="00277AB9" w:rsidP="00277AB9" w14:paraId="0D5731E5" w14:textId="77777777">
      <w:pPr>
        <w:pBdr>
          <w:bottom w:val="single" w:sz="4" w:space="1" w:color="auto"/>
        </w:pBdr>
        <w:rPr>
          <w:rFonts w:cs="Tahoma"/>
          <w:color w:val="00B0F0"/>
        </w:rPr>
      </w:pPr>
    </w:p>
    <w:p w:rsidR="00277AB9" w:rsidP="00277AB9" w14:paraId="6521E200" w14:textId="77777777">
      <w:pPr>
        <w:rPr>
          <w:rFonts w:ascii="Calibri" w:eastAsia="Calibri" w:hAnsi="Calibri" w:cs="Calibri"/>
          <w:color w:val="00B0F0"/>
        </w:rPr>
      </w:pPr>
    </w:p>
    <w:p w:rsidR="00277AB9" w:rsidP="00277AB9" w14:paraId="5FE80299" w14:textId="77777777">
      <w:r>
        <w:rPr>
          <w:rFonts w:ascii="Calibri" w:eastAsia="Calibri" w:hAnsi="Calibri" w:cs="Calibri"/>
          <w:color w:val="00B0F0"/>
        </w:rPr>
        <w:t>#[</w:t>
      </w:r>
      <w:r>
        <w:rPr>
          <w:rFonts w:ascii="Calibri" w:eastAsia="Calibri" w:hAnsi="Calibri" w:cs="Calibri"/>
          <w:color w:val="00B0F0"/>
        </w:rPr>
        <w:t>SHOW IF PHSTAT=1,2,3,4,5]</w:t>
      </w:r>
    </w:p>
    <w:p w:rsidR="00277AB9" w:rsidP="00277AB9" w14:paraId="62B8974C" w14:textId="77777777">
      <w:r>
        <w:rPr>
          <w:rFonts w:ascii="Calibri" w:eastAsia="Calibri" w:hAnsi="Calibri" w:cs="Calibri"/>
          <w:color w:val="00B0F0"/>
        </w:rPr>
        <w:t>[MP]</w:t>
      </w:r>
    </w:p>
    <w:p w:rsidR="00277AB9" w:rsidP="00277AB9" w14:paraId="5E913824" w14:textId="77777777">
      <w:bookmarkStart w:id="2" w:name="OLE_LINK8"/>
      <w:r>
        <w:rPr>
          <w:rFonts w:ascii="Calibri" w:eastAsia="Calibri" w:hAnsi="Calibri" w:cs="Calibri"/>
          <w:color w:val="00B0F0"/>
        </w:rPr>
        <w:t>PROBE_SRH</w:t>
      </w:r>
      <w:bookmarkEnd w:id="2"/>
      <w:r>
        <w:rPr>
          <w:rFonts w:ascii="Calibri" w:eastAsia="Calibri" w:hAnsi="Calibri" w:cs="Calibri"/>
          <w:color w:val="00B0F0"/>
        </w:rPr>
        <w:t>.</w:t>
      </w:r>
      <w:r>
        <w:rPr>
          <w:rFonts w:ascii="Calibri" w:eastAsia="Calibri" w:hAnsi="Calibri" w:cs="Calibri"/>
        </w:rPr>
        <w:t xml:space="preserve">  </w:t>
      </w:r>
    </w:p>
    <w:p w:rsidR="00277AB9" w:rsidP="00277AB9" w14:paraId="0423AEC0" w14:textId="77777777">
      <w:r>
        <w:rPr>
          <w:rFonts w:ascii="Calibri" w:eastAsia="Calibri" w:hAnsi="Calibri" w:cs="Calibri"/>
        </w:rPr>
        <w:t xml:space="preserve">When you said your health in general was </w:t>
      </w:r>
      <w:r>
        <w:rPr>
          <w:rFonts w:ascii="Calibri" w:eastAsia="Calibri" w:hAnsi="Calibri" w:cs="Calibri"/>
          <w:color w:val="00B0F0"/>
        </w:rPr>
        <w:t>[INSERT RESPONSE FROM PHSTAT; MAKE FIRST LETTER LOWERCASE]</w:t>
      </w:r>
      <w:r>
        <w:rPr>
          <w:rFonts w:ascii="Calibri" w:eastAsia="Calibri" w:hAnsi="Calibri" w:cs="Calibri"/>
        </w:rPr>
        <w:t>, which of the following, if any, were you thinking about?</w:t>
      </w:r>
    </w:p>
    <w:p w:rsidR="00277AB9" w:rsidP="00277AB9" w14:paraId="67F39DEA" w14:textId="77777777">
      <w:r>
        <w:rPr>
          <w:rFonts w:ascii="Calibri" w:eastAsia="Calibri" w:hAnsi="Calibri" w:cs="Calibri"/>
          <w:color w:val="00B0F0"/>
        </w:rPr>
        <w:t>[SPACE]</w:t>
      </w:r>
      <w:r>
        <w:rPr>
          <w:rFonts w:ascii="Calibri" w:eastAsia="Calibri" w:hAnsi="Calibri" w:cs="Calibri"/>
        </w:rPr>
        <w:t xml:space="preserve">  </w:t>
      </w:r>
    </w:p>
    <w:p w:rsidR="00277AB9" w:rsidP="00277AB9" w14:paraId="07FE139F" w14:textId="77777777">
      <w:r>
        <w:rPr>
          <w:rFonts w:ascii="Calibri" w:eastAsia="Calibri" w:hAnsi="Calibri" w:cs="Calibri"/>
          <w:color w:val="00B0F0"/>
        </w:rPr>
        <w:t>[CAWI - REMOVE BOLD] &lt;i&gt;</w:t>
      </w:r>
      <w:r>
        <w:rPr>
          <w:rFonts w:ascii="Calibri" w:eastAsia="Calibri" w:hAnsi="Calibri" w:cs="Calibri"/>
          <w:i/>
          <w:iCs/>
        </w:rPr>
        <w:t xml:space="preserve">Select all that apply. </w:t>
      </w:r>
      <w:r>
        <w:rPr>
          <w:rFonts w:ascii="Calibri" w:eastAsia="Calibri" w:hAnsi="Calibri" w:cs="Calibri"/>
          <w:color w:val="00B0F0"/>
        </w:rPr>
        <w:t>&lt;/i&gt;</w:t>
      </w:r>
    </w:p>
    <w:p w:rsidR="00277AB9" w:rsidP="00277AB9" w14:paraId="394366AC" w14:textId="77777777">
      <w:r>
        <w:rPr>
          <w:rFonts w:ascii="Calibri" w:eastAsia="Calibri" w:hAnsi="Calibri" w:cs="Calibri"/>
          <w:color w:val="00B0F0"/>
        </w:rPr>
        <w:t xml:space="preserve">[CATI] </w:t>
      </w:r>
      <w:r>
        <w:rPr>
          <w:rFonts w:ascii="Calibri" w:eastAsia="Calibri" w:hAnsi="Calibri" w:cs="Calibri"/>
          <w:color w:val="FF0000"/>
        </w:rPr>
        <w:t>SELECT ALL THAT APPLY</w:t>
      </w:r>
    </w:p>
    <w:p w:rsidR="00277AB9" w:rsidP="00277AB9" w14:paraId="69C698E4" w14:textId="77777777">
      <w:r>
        <w:rPr>
          <w:rFonts w:ascii="Calibri" w:eastAsia="Calibri" w:hAnsi="Calibri" w:cs="Calibri"/>
        </w:rPr>
        <w:t xml:space="preserve"> </w:t>
      </w:r>
    </w:p>
    <w:p w:rsidR="00277AB9" w:rsidP="00277AB9" w14:paraId="02E45CD1" w14:textId="77777777">
      <w:r>
        <w:rPr>
          <w:rFonts w:ascii="Calibri" w:eastAsia="Calibri" w:hAnsi="Calibri" w:cs="Calibri"/>
          <w:color w:val="00B0F0"/>
        </w:rPr>
        <w:t>RESPONSE OPTIONS:</w:t>
      </w:r>
    </w:p>
    <w:p w:rsidR="00277AB9" w:rsidP="00277AB9" w14:paraId="0DC96651" w14:textId="77777777">
      <w:pPr>
        <w:pStyle w:val="ListParagraph"/>
        <w:numPr>
          <w:ilvl w:val="0"/>
          <w:numId w:val="11"/>
        </w:numPr>
        <w:rPr>
          <w:rFonts w:eastAsiaTheme="minorEastAsia"/>
        </w:rPr>
      </w:pPr>
      <w:r>
        <w:rPr>
          <w:rFonts w:ascii="Calibri" w:eastAsia="Calibri" w:hAnsi="Calibri" w:cs="Calibri"/>
        </w:rPr>
        <w:t>Your diet and nutrition</w:t>
      </w:r>
    </w:p>
    <w:p w:rsidR="00277AB9" w:rsidP="00277AB9" w14:paraId="0266E13D" w14:textId="77777777">
      <w:pPr>
        <w:pStyle w:val="ListParagraph"/>
        <w:numPr>
          <w:ilvl w:val="0"/>
          <w:numId w:val="11"/>
        </w:numPr>
        <w:rPr>
          <w:rFonts w:eastAsiaTheme="minorEastAsia"/>
        </w:rPr>
      </w:pPr>
      <w:r>
        <w:rPr>
          <w:rFonts w:ascii="Calibri" w:eastAsia="Calibri" w:hAnsi="Calibri" w:cs="Calibri"/>
        </w:rPr>
        <w:t>Your exercise habits</w:t>
      </w:r>
    </w:p>
    <w:p w:rsidR="00277AB9" w:rsidP="00277AB9" w14:paraId="3FDB80EE" w14:textId="77777777">
      <w:pPr>
        <w:pStyle w:val="ListParagraph"/>
        <w:numPr>
          <w:ilvl w:val="0"/>
          <w:numId w:val="11"/>
        </w:numPr>
        <w:rPr>
          <w:rFonts w:eastAsiaTheme="minorEastAsia"/>
        </w:rPr>
      </w:pPr>
      <w:r>
        <w:rPr>
          <w:rFonts w:ascii="Calibri" w:eastAsia="Calibri" w:hAnsi="Calibri" w:cs="Calibri"/>
        </w:rPr>
        <w:t>Your</w:t>
      </w:r>
      <w:r>
        <w:rPr>
          <w:rFonts w:ascii="Calibri" w:eastAsia="Calibri" w:hAnsi="Calibri" w:cs="Calibri"/>
        </w:rPr>
        <w:t xml:space="preserve"> smoking or drinking habits</w:t>
      </w:r>
    </w:p>
    <w:p w:rsidR="00277AB9" w:rsidP="00277AB9" w14:paraId="62EE04E6" w14:textId="77777777">
      <w:pPr>
        <w:pStyle w:val="ListParagraph"/>
        <w:numPr>
          <w:ilvl w:val="0"/>
          <w:numId w:val="11"/>
        </w:numPr>
        <w:rPr>
          <w:rFonts w:eastAsiaTheme="minorEastAsia"/>
        </w:rPr>
      </w:pPr>
      <w:r>
        <w:rPr>
          <w:rFonts w:ascii="Calibri" w:eastAsia="Calibri" w:hAnsi="Calibri" w:cs="Calibri"/>
        </w:rPr>
        <w:t>Your health problems or conditions</w:t>
      </w:r>
    </w:p>
    <w:p w:rsidR="00277AB9" w:rsidP="00277AB9" w14:paraId="603EE59C" w14:textId="77777777">
      <w:pPr>
        <w:pStyle w:val="ListParagraph"/>
        <w:numPr>
          <w:ilvl w:val="0"/>
          <w:numId w:val="11"/>
        </w:numPr>
        <w:rPr>
          <w:rFonts w:eastAsiaTheme="minorEastAsia"/>
        </w:rPr>
      </w:pPr>
      <w:r>
        <w:rPr>
          <w:rFonts w:ascii="Calibri" w:eastAsia="Calibri" w:hAnsi="Calibri" w:cs="Calibri"/>
        </w:rPr>
        <w:t>Your lack of health problems or conditions</w:t>
      </w:r>
    </w:p>
    <w:p w:rsidR="00277AB9" w:rsidP="00277AB9" w14:paraId="67FB8DC0" w14:textId="77777777">
      <w:pPr>
        <w:pStyle w:val="ListParagraph"/>
        <w:numPr>
          <w:ilvl w:val="0"/>
          <w:numId w:val="11"/>
        </w:numPr>
        <w:rPr>
          <w:rFonts w:eastAsiaTheme="minorEastAsia"/>
        </w:rPr>
      </w:pPr>
      <w:r>
        <w:rPr>
          <w:rFonts w:ascii="Calibri" w:eastAsia="Calibri" w:hAnsi="Calibri" w:cs="Calibri"/>
        </w:rPr>
        <w:t>The amount of pain that you have</w:t>
      </w:r>
    </w:p>
    <w:p w:rsidR="00277AB9" w:rsidP="00277AB9" w14:paraId="3879F729" w14:textId="77777777">
      <w:pPr>
        <w:pStyle w:val="ListParagraph"/>
        <w:numPr>
          <w:ilvl w:val="0"/>
          <w:numId w:val="11"/>
        </w:numPr>
        <w:rPr>
          <w:rFonts w:eastAsiaTheme="minorEastAsia"/>
        </w:rPr>
      </w:pPr>
      <w:r>
        <w:rPr>
          <w:rFonts w:ascii="Calibri" w:eastAsia="Calibri" w:hAnsi="Calibri" w:cs="Calibri"/>
        </w:rPr>
        <w:t>Your ability to do daily activities without assistance</w:t>
      </w:r>
    </w:p>
    <w:p w:rsidR="00277AB9" w:rsidP="00277AB9" w14:paraId="3A0BB5C3" w14:textId="77777777">
      <w:pPr>
        <w:pStyle w:val="ListParagraph"/>
        <w:numPr>
          <w:ilvl w:val="0"/>
          <w:numId w:val="11"/>
        </w:numPr>
        <w:rPr>
          <w:rFonts w:eastAsiaTheme="minorEastAsia"/>
        </w:rPr>
      </w:pPr>
      <w:r>
        <w:rPr>
          <w:rFonts w:ascii="Calibri" w:eastAsia="Calibri" w:hAnsi="Calibri" w:cs="Calibri"/>
        </w:rPr>
        <w:t>The amount of sleep you get</w:t>
      </w:r>
    </w:p>
    <w:p w:rsidR="00277AB9" w:rsidP="00277AB9" w14:paraId="6E48D9D2" w14:textId="77777777">
      <w:pPr>
        <w:pStyle w:val="ListParagraph"/>
        <w:numPr>
          <w:ilvl w:val="0"/>
          <w:numId w:val="11"/>
        </w:numPr>
        <w:rPr>
          <w:rFonts w:eastAsiaTheme="minorEastAsia"/>
        </w:rPr>
      </w:pPr>
      <w:r>
        <w:rPr>
          <w:rFonts w:ascii="Calibri" w:eastAsia="Calibri" w:hAnsi="Calibri" w:cs="Calibri"/>
        </w:rPr>
        <w:t>Your mental or emotional health</w:t>
      </w:r>
    </w:p>
    <w:p w:rsidR="00277AB9" w:rsidP="00277AB9" w14:paraId="7BD94146" w14:textId="77777777">
      <w:pPr>
        <w:pStyle w:val="ListParagraph"/>
        <w:numPr>
          <w:ilvl w:val="0"/>
          <w:numId w:val="11"/>
        </w:numPr>
        <w:rPr>
          <w:rFonts w:eastAsiaTheme="minorEastAsia"/>
        </w:rPr>
      </w:pPr>
      <w:r>
        <w:rPr>
          <w:rFonts w:ascii="Calibri" w:eastAsia="Calibri" w:hAnsi="Calibri" w:cs="Calibri"/>
        </w:rPr>
        <w:t>The Coronavirus or COVID-19 pandemic</w:t>
      </w:r>
    </w:p>
    <w:p w:rsidR="00277AB9" w:rsidP="00277AB9" w14:paraId="58AA2186" w14:textId="77777777">
      <w:pPr>
        <w:pStyle w:val="ListParagraph"/>
        <w:numPr>
          <w:ilvl w:val="0"/>
          <w:numId w:val="11"/>
        </w:numPr>
        <w:rPr>
          <w:rFonts w:eastAsiaTheme="minorEastAsia"/>
          <w:color w:val="00B0F0"/>
        </w:rPr>
      </w:pPr>
      <w:r>
        <w:rPr>
          <w:rFonts w:ascii="Calibri" w:eastAsia="Calibri" w:hAnsi="Calibri" w:cs="Calibri"/>
        </w:rPr>
        <w:t xml:space="preserve">Something else, please specify: </w:t>
      </w:r>
      <w:r>
        <w:rPr>
          <w:rFonts w:ascii="Calibri" w:eastAsia="Calibri" w:hAnsi="Calibri" w:cs="Calibri"/>
          <w:color w:val="00B0F0"/>
        </w:rPr>
        <w:t>[TEXTBOX]</w:t>
      </w:r>
    </w:p>
    <w:p w:rsidR="00277AB9" w:rsidP="00277AB9" w14:paraId="11D4FEB4" w14:textId="77777777">
      <w:pPr>
        <w:pStyle w:val="ListParagraph"/>
        <w:numPr>
          <w:ilvl w:val="0"/>
          <w:numId w:val="11"/>
        </w:numPr>
        <w:rPr>
          <w:rFonts w:eastAsiaTheme="minorEastAsia"/>
          <w:color w:val="00B0F0"/>
        </w:rPr>
      </w:pPr>
      <w:r>
        <w:rPr>
          <w:rFonts w:ascii="Calibri" w:eastAsia="Calibri" w:hAnsi="Calibri" w:cs="Calibri"/>
        </w:rPr>
        <w:t xml:space="preserve">None of the above </w:t>
      </w:r>
      <w:r>
        <w:rPr>
          <w:rFonts w:ascii="Calibri" w:eastAsia="Calibri" w:hAnsi="Calibri" w:cs="Calibri"/>
          <w:color w:val="00B0F0"/>
        </w:rPr>
        <w:t>[SP]</w:t>
      </w:r>
    </w:p>
    <w:p w:rsidR="00E630A5" w:rsidP="00E630A5" w14:paraId="38F97316" w14:textId="77777777">
      <w:pPr>
        <w:rPr>
          <w:rFonts w:cs="Tahoma"/>
          <w:color w:val="00B0F0"/>
        </w:rPr>
      </w:pPr>
    </w:p>
    <w:p w:rsidR="00E630A5" w:rsidP="00E630A5" w14:paraId="54C0DEE5" w14:textId="77777777">
      <w:pPr>
        <w:pBdr>
          <w:top w:val="single" w:sz="4" w:space="1" w:color="auto"/>
        </w:pBdr>
        <w:rPr>
          <w:color w:val="00B0F0"/>
        </w:rPr>
      </w:pPr>
    </w:p>
    <w:p w:rsidR="00E630A5" w:rsidP="00E630A5" w14:paraId="0633D11C" w14:textId="7F81A019">
      <w:pPr>
        <w:rPr>
          <w:color w:val="00B050"/>
        </w:rPr>
      </w:pPr>
      <w:r>
        <w:rPr>
          <w:color w:val="00B050"/>
        </w:rPr>
        <w:t xml:space="preserve">SECTION: </w:t>
      </w:r>
      <w:r w:rsidR="00EA6A93">
        <w:rPr>
          <w:color w:val="00B050"/>
        </w:rPr>
        <w:t>Cognitive Decline</w:t>
      </w:r>
    </w:p>
    <w:p w:rsidR="00E630A5" w:rsidP="00E630A5" w14:paraId="0CE9D174" w14:textId="77777777">
      <w:pPr>
        <w:pBdr>
          <w:bottom w:val="single" w:sz="4" w:space="1" w:color="auto"/>
        </w:pBdr>
        <w:rPr>
          <w:color w:val="00B050"/>
        </w:rPr>
      </w:pPr>
    </w:p>
    <w:p w:rsidR="00E630A5" w:rsidP="00E630A5" w14:paraId="0114FE0D" w14:textId="77777777">
      <w:pPr>
        <w:rPr>
          <w:rFonts w:cs="Tahoma"/>
          <w:color w:val="00B0F0"/>
        </w:rPr>
      </w:pPr>
    </w:p>
    <w:p w:rsidR="00E630A5" w:rsidP="00E630A5" w14:paraId="1D62E0F6" w14:textId="43E221A6">
      <w:pPr>
        <w:rPr>
          <w:rFonts w:cs="Arial"/>
          <w:bCs/>
          <w:iCs/>
          <w:color w:val="00B0F0"/>
          <w:bdr w:val="none" w:sz="0" w:space="0" w:color="auto" w:frame="1"/>
          <w:shd w:val="clear" w:color="auto" w:fill="FFFFFF"/>
        </w:rPr>
      </w:pPr>
      <w:bookmarkStart w:id="3" w:name="OLE_LINK74"/>
      <w:r>
        <w:rPr>
          <w:rFonts w:cs="Arial"/>
          <w:bCs/>
          <w:iCs/>
          <w:color w:val="00B0F0"/>
          <w:bdr w:val="none" w:sz="0" w:space="0" w:color="auto" w:frame="1"/>
          <w:shd w:val="clear" w:color="auto" w:fill="FFFFFF"/>
        </w:rPr>
        <w:t>PROGRAMMING: CREATE “TM_START_C</w:t>
      </w:r>
      <w:r w:rsidR="00EA6A93">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 CREATE “DATE_START_C</w:t>
      </w:r>
      <w:r w:rsidR="00495914">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w:t>
      </w:r>
    </w:p>
    <w:p w:rsidR="00E630A5" w:rsidP="00E630A5" w14:paraId="755D0599" w14:textId="5FAC7B6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C</w:t>
      </w:r>
      <w:r w:rsidR="00495914">
        <w:rPr>
          <w:rFonts w:cs="Arial"/>
          <w:bCs/>
          <w:iCs/>
          <w:color w:val="00B0F0"/>
          <w:bdr w:val="none" w:sz="0" w:space="0" w:color="auto" w:frame="1"/>
          <w:shd w:val="clear" w:color="auto" w:fill="FFFFFF"/>
        </w:rPr>
        <w:t>OG</w:t>
      </w:r>
    </w:p>
    <w:p w:rsidR="00E630A5" w:rsidP="00E630A5" w14:paraId="0CACA7D3" w14:textId="4D64471E">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C</w:t>
      </w:r>
      <w:r w:rsidR="00495914">
        <w:rPr>
          <w:rFonts w:cs="Arial"/>
          <w:bCs/>
          <w:iCs/>
          <w:color w:val="00B0F0"/>
          <w:bdr w:val="none" w:sz="0" w:space="0" w:color="auto" w:frame="1"/>
          <w:shd w:val="clear" w:color="auto" w:fill="FFFFFF"/>
        </w:rPr>
        <w:t>OG</w:t>
      </w:r>
    </w:p>
    <w:p w:rsidR="00E630A5" w:rsidP="00E630A5" w14:paraId="56AEEE4B" w14:textId="77777777">
      <w:pPr>
        <w:pBdr>
          <w:bottom w:val="single" w:sz="4" w:space="1" w:color="auto"/>
        </w:pBdr>
        <w:rPr>
          <w:rFonts w:cs="Arial"/>
          <w:bCs/>
          <w:iCs/>
          <w:color w:val="00B0F0"/>
          <w:bdr w:val="none" w:sz="0" w:space="0" w:color="auto" w:frame="1"/>
          <w:shd w:val="clear" w:color="auto" w:fill="FFFFFF"/>
        </w:rPr>
      </w:pPr>
    </w:p>
    <w:bookmarkEnd w:id="3"/>
    <w:p w:rsidR="00E630A5" w:rsidP="00E630A5" w14:paraId="16C64626" w14:textId="77777777"/>
    <w:p w:rsidR="00D47166" w:rsidP="00D47166" w14:paraId="24883AE2" w14:textId="3A210E6F">
      <w:pPr>
        <w:rPr>
          <w:rFonts w:cs="Tahoma"/>
          <w:color w:val="00B0F0"/>
        </w:rPr>
      </w:pPr>
      <w:r>
        <w:rPr>
          <w:rFonts w:cs="Tahoma"/>
          <w:color w:val="00B0F0"/>
        </w:rPr>
        <w:t>#[</w:t>
      </w:r>
      <w:r>
        <w:rPr>
          <w:rFonts w:cs="Tahoma"/>
          <w:color w:val="00B0F0"/>
        </w:rPr>
        <w:t xml:space="preserve">SHOW IF </w:t>
      </w:r>
      <w:r w:rsidR="001F5F10">
        <w:rPr>
          <w:rFonts w:cs="Tahoma"/>
          <w:color w:val="00B0F0"/>
          <w:highlight w:val="yellow"/>
        </w:rPr>
        <w:t>P</w:t>
      </w:r>
      <w:r w:rsidRPr="005544F6">
        <w:rPr>
          <w:rFonts w:cs="Tahoma"/>
          <w:color w:val="00B0F0"/>
          <w:highlight w:val="yellow"/>
        </w:rPr>
        <w:t>_</w:t>
      </w:r>
      <w:r w:rsidR="001E2B90">
        <w:rPr>
          <w:rFonts w:cs="Tahoma"/>
          <w:color w:val="00B0F0"/>
          <w:highlight w:val="yellow"/>
        </w:rPr>
        <w:t>COG</w:t>
      </w:r>
      <w:r w:rsidRPr="005544F6">
        <w:rPr>
          <w:rFonts w:cs="Tahoma"/>
          <w:color w:val="00B0F0"/>
          <w:highlight w:val="yellow"/>
        </w:rPr>
        <w:t>=</w:t>
      </w:r>
      <w:r w:rsidR="001E2B90">
        <w:rPr>
          <w:rFonts w:cs="Tahoma"/>
          <w:color w:val="00B0F0"/>
        </w:rPr>
        <w:t>1</w:t>
      </w:r>
      <w:r>
        <w:rPr>
          <w:rFonts w:cs="Tahoma"/>
          <w:color w:val="00B0F0"/>
        </w:rPr>
        <w:t>]</w:t>
      </w:r>
    </w:p>
    <w:p w:rsidR="00B11EF0" w:rsidP="00B11EF0" w14:paraId="031F6D56" w14:textId="77777777">
      <w:pPr>
        <w:contextualSpacing/>
      </w:pPr>
      <w:r w:rsidRPr="002A588C">
        <w:t>The next few questions ask about difficulties in thinking or remembering that can make a big difference in everyday activities. This does not refer to occasionally forgetting your keys or the name of someone you recently met, which is normal. This refers to confusion or memory loss that is happening more often or getting worse, such as forgetting how to do things you’ve always done or forgetting things that you would normally know. We want to know how these difficulties impact you.</w:t>
      </w:r>
    </w:p>
    <w:p w:rsidR="00D47166" w:rsidP="00E630A5" w14:paraId="583D7F59" w14:textId="77777777"/>
    <w:p w:rsidR="00B11EF0" w:rsidP="00B11EF0" w14:paraId="7E4FBB4D" w14:textId="42AEA1CE">
      <w:pPr>
        <w:rPr>
          <w:rFonts w:cs="Tahoma"/>
          <w:color w:val="00B0F0"/>
        </w:rPr>
      </w:pPr>
      <w:r>
        <w:rPr>
          <w:rFonts w:cs="Tahoma"/>
          <w:color w:val="00B0F0"/>
        </w:rPr>
        <w:t>#[</w:t>
      </w:r>
      <w:r>
        <w:rPr>
          <w:rFonts w:cs="Tahoma"/>
          <w:color w:val="00B0F0"/>
        </w:rPr>
        <w:t xml:space="preserve">SHOW IF </w:t>
      </w:r>
      <w:r>
        <w:rPr>
          <w:rFonts w:cs="Tahoma"/>
          <w:color w:val="00B0F0"/>
          <w:highlight w:val="yellow"/>
        </w:rPr>
        <w:t>P</w:t>
      </w:r>
      <w:r w:rsidRPr="005544F6">
        <w:rPr>
          <w:rFonts w:cs="Tahoma"/>
          <w:color w:val="00B0F0"/>
          <w:highlight w:val="yellow"/>
        </w:rPr>
        <w:t>_</w:t>
      </w:r>
      <w:r>
        <w:rPr>
          <w:rFonts w:cs="Tahoma"/>
          <w:color w:val="00B0F0"/>
          <w:highlight w:val="yellow"/>
        </w:rPr>
        <w:t>COG</w:t>
      </w:r>
      <w:r w:rsidRPr="005544F6">
        <w:rPr>
          <w:rFonts w:cs="Tahoma"/>
          <w:color w:val="00B0F0"/>
          <w:highlight w:val="yellow"/>
        </w:rPr>
        <w:t>=</w:t>
      </w:r>
      <w:r>
        <w:rPr>
          <w:rFonts w:cs="Tahoma"/>
          <w:color w:val="00B0F0"/>
        </w:rPr>
        <w:t>2]</w:t>
      </w:r>
    </w:p>
    <w:p w:rsidR="00B11EF0" w:rsidRPr="00A0087A" w:rsidP="00E630A5" w14:paraId="0FDC9BBB" w14:textId="3ECF8C79">
      <w:pPr>
        <w:contextualSpacing/>
        <w:rPr>
          <w:rFonts w:ascii="Calibri" w:eastAsia="Times New Roman" w:hAnsi="Calibri" w:cs="Arial"/>
        </w:rPr>
      </w:pPr>
      <w:r w:rsidRPr="00A67F35">
        <w:rPr>
          <w:rFonts w:ascii="Calibri" w:eastAsia="Times New Roman" w:hAnsi="Calibri" w:cs="Arial"/>
        </w:rPr>
        <w:t>The next few questions ask about difficulties in thinking or memory that can make a big difference in everyday activities. We want to know how these difficulties may have impacted you.</w:t>
      </w:r>
    </w:p>
    <w:p w:rsidR="001B7B93" w:rsidP="001B7B93" w14:paraId="47E435A5" w14:textId="77777777">
      <w:pPr>
        <w:pBdr>
          <w:bottom w:val="single" w:sz="4" w:space="1" w:color="auto"/>
        </w:pBdr>
        <w:rPr>
          <w:rFonts w:cs="Arial"/>
          <w:bCs/>
          <w:iCs/>
          <w:color w:val="00B0F0"/>
          <w:bdr w:val="none" w:sz="0" w:space="0" w:color="auto" w:frame="1"/>
          <w:shd w:val="clear" w:color="auto" w:fill="FFFFFF"/>
        </w:rPr>
      </w:pPr>
    </w:p>
    <w:p w:rsidR="001B7B93" w:rsidP="001B7B93" w14:paraId="18EAD23C" w14:textId="77777777">
      <w:pPr>
        <w:rPr>
          <w:rFonts w:cs="Arial"/>
          <w:bCs/>
          <w:iCs/>
          <w:color w:val="00B0F0"/>
          <w:bdr w:val="none" w:sz="0" w:space="0" w:color="auto" w:frame="1"/>
          <w:shd w:val="clear" w:color="auto" w:fill="FFFFFF"/>
        </w:rPr>
      </w:pPr>
    </w:p>
    <w:p w:rsidR="00E630A5" w:rsidP="00E630A5" w14:paraId="67C6ADF0" w14:textId="77777777">
      <w:pPr>
        <w:rPr>
          <w:color w:val="00B0F0"/>
        </w:rPr>
      </w:pPr>
      <w:r>
        <w:rPr>
          <w:color w:val="00B0F0"/>
        </w:rPr>
        <w:t>[SP]</w:t>
      </w:r>
    </w:p>
    <w:p w:rsidR="00E630A5" w:rsidP="00E630A5" w14:paraId="4C0BB80A" w14:textId="779FDB79">
      <w:pPr>
        <w:rPr>
          <w:color w:val="00B0F0"/>
        </w:rPr>
      </w:pPr>
      <w:r>
        <w:rPr>
          <w:color w:val="00B0F0"/>
        </w:rPr>
        <w:t>THINKMEMINCR</w:t>
      </w:r>
      <w:r>
        <w:rPr>
          <w:color w:val="00B0F0"/>
        </w:rPr>
        <w:t>.</w:t>
      </w:r>
    </w:p>
    <w:p w:rsidR="00E630A5" w:rsidP="00E630A5" w14:paraId="78A02807" w14:textId="3A088AF0">
      <w:r>
        <w:t>During the past 12 months, have you experience</w:t>
      </w:r>
      <w:r w:rsidR="00677F9E">
        <w:t>d</w:t>
      </w:r>
      <w:r>
        <w:t xml:space="preserve"> difficulties with thinking or memory that are happening more often or are getting worse</w:t>
      </w:r>
      <w:r>
        <w:t xml:space="preserve">? </w:t>
      </w:r>
    </w:p>
    <w:p w:rsidR="00E630A5" w:rsidP="00E630A5" w14:paraId="332C90ED" w14:textId="77777777"/>
    <w:p w:rsidR="00E630A5" w:rsidP="00E630A5" w14:paraId="4FC09BA7" w14:textId="77777777">
      <w:pPr>
        <w:rPr>
          <w:color w:val="00B0F0"/>
        </w:rPr>
      </w:pPr>
      <w:r>
        <w:rPr>
          <w:color w:val="00B0F0"/>
        </w:rPr>
        <w:t>CAWI RESPONSE OPTIONS:</w:t>
      </w:r>
    </w:p>
    <w:p w:rsidR="00E630A5" w:rsidP="0023313A" w14:paraId="2B20416B" w14:textId="292D7B49">
      <w:pPr>
        <w:pStyle w:val="ListParagraph"/>
        <w:numPr>
          <w:ilvl w:val="0"/>
          <w:numId w:val="40"/>
        </w:numPr>
      </w:pPr>
      <w:r>
        <w:t>Yes</w:t>
      </w:r>
    </w:p>
    <w:p w:rsidR="00E630A5" w:rsidP="0023313A" w14:paraId="0F7A60FE" w14:textId="55704A54">
      <w:pPr>
        <w:pStyle w:val="ListParagraph"/>
        <w:numPr>
          <w:ilvl w:val="0"/>
          <w:numId w:val="40"/>
        </w:numPr>
      </w:pPr>
      <w:r>
        <w:t>No</w:t>
      </w:r>
    </w:p>
    <w:p w:rsidR="00E630A5" w:rsidP="0023313A" w14:paraId="64E7AFD0" w14:textId="48D3EEB9">
      <w:pPr>
        <w:pStyle w:val="ListParagraph"/>
        <w:numPr>
          <w:ilvl w:val="0"/>
          <w:numId w:val="47"/>
        </w:numPr>
      </w:pPr>
      <w:r>
        <w:t>Don’t know</w:t>
      </w:r>
    </w:p>
    <w:p w:rsidR="00E630A5" w:rsidP="00E630A5" w14:paraId="5A217705" w14:textId="77777777"/>
    <w:p w:rsidR="00E630A5" w:rsidP="00E630A5" w14:paraId="50DFDEFF" w14:textId="77777777">
      <w:bookmarkStart w:id="4" w:name="OLE_LINK3"/>
      <w:r>
        <w:rPr>
          <w:color w:val="00B0F0"/>
        </w:rPr>
        <w:t xml:space="preserve">CATI RESPONSE OPTIONS: </w:t>
      </w:r>
    </w:p>
    <w:p w:rsidR="00E630A5" w:rsidP="0023313A" w14:paraId="377AB0DB" w14:textId="23933BD5">
      <w:pPr>
        <w:pStyle w:val="ListParagraph"/>
        <w:numPr>
          <w:ilvl w:val="0"/>
          <w:numId w:val="41"/>
        </w:numPr>
        <w:rPr>
          <w:rFonts w:cs="Tahoma"/>
        </w:rPr>
      </w:pPr>
      <w:r>
        <w:rPr>
          <w:rFonts w:cs="Tahoma"/>
        </w:rPr>
        <w:t>YES</w:t>
      </w:r>
    </w:p>
    <w:p w:rsidR="00E630A5" w:rsidP="0023313A" w14:paraId="78DFA1B0" w14:textId="0D172049">
      <w:pPr>
        <w:pStyle w:val="ListParagraph"/>
        <w:numPr>
          <w:ilvl w:val="0"/>
          <w:numId w:val="41"/>
        </w:numPr>
        <w:rPr>
          <w:rFonts w:cs="Tahoma"/>
        </w:rPr>
      </w:pPr>
      <w:r>
        <w:rPr>
          <w:rFonts w:cs="Tahoma"/>
        </w:rPr>
        <w:t>NO</w:t>
      </w:r>
    </w:p>
    <w:p w:rsidR="00E630A5" w:rsidP="0023313A" w14:paraId="364ADEDD" w14:textId="19BD61F9">
      <w:pPr>
        <w:pStyle w:val="ListParagraph"/>
        <w:numPr>
          <w:ilvl w:val="0"/>
          <w:numId w:val="48"/>
        </w:numPr>
        <w:rPr>
          <w:rFonts w:cs="Tahoma"/>
        </w:rPr>
      </w:pPr>
      <w:r>
        <w:rPr>
          <w:rFonts w:cs="Tahoma"/>
        </w:rPr>
        <w:t>DON’T KNOW</w:t>
      </w:r>
    </w:p>
    <w:bookmarkEnd w:id="4"/>
    <w:p w:rsidR="00E4384E" w:rsidP="00E4384E" w14:paraId="1E58EE52" w14:textId="77777777">
      <w:pPr>
        <w:pBdr>
          <w:bottom w:val="single" w:sz="4" w:space="1" w:color="auto"/>
        </w:pBdr>
        <w:rPr>
          <w:rFonts w:cs="Arial"/>
          <w:bCs/>
          <w:iCs/>
          <w:color w:val="00B0F0"/>
          <w:bdr w:val="none" w:sz="0" w:space="0" w:color="auto" w:frame="1"/>
          <w:shd w:val="clear" w:color="auto" w:fill="FFFFFF"/>
        </w:rPr>
      </w:pPr>
    </w:p>
    <w:p w:rsidR="00E4384E" w:rsidP="00E4384E" w14:paraId="54BB74C3" w14:textId="77777777">
      <w:pPr>
        <w:rPr>
          <w:rFonts w:cs="Arial"/>
          <w:bCs/>
          <w:iCs/>
          <w:color w:val="00B0F0"/>
          <w:bdr w:val="none" w:sz="0" w:space="0" w:color="auto" w:frame="1"/>
          <w:shd w:val="clear" w:color="auto" w:fill="FFFFFF"/>
        </w:rPr>
      </w:pPr>
    </w:p>
    <w:p w:rsidR="00E4384E" w:rsidP="00E4384E" w14:paraId="367B46CA" w14:textId="472C5DBB">
      <w:pPr>
        <w:rPr>
          <w:color w:val="00B0F0"/>
        </w:rPr>
      </w:pPr>
      <w:r>
        <w:rPr>
          <w:color w:val="00B0F0"/>
        </w:rPr>
        <w:t>[</w:t>
      </w:r>
      <w:r w:rsidR="00CD49BC">
        <w:rPr>
          <w:color w:val="00B0F0"/>
        </w:rPr>
        <w:t>TEXTBOX</w:t>
      </w:r>
      <w:r>
        <w:rPr>
          <w:color w:val="00B0F0"/>
        </w:rPr>
        <w:t>]</w:t>
      </w:r>
    </w:p>
    <w:p w:rsidR="00E4384E" w:rsidP="00E4384E" w14:paraId="62E5DFFB" w14:textId="2B810DE1">
      <w:pPr>
        <w:rPr>
          <w:color w:val="00B0F0"/>
        </w:rPr>
      </w:pPr>
      <w:r>
        <w:rPr>
          <w:color w:val="00B0F0"/>
        </w:rPr>
        <w:t>PROBE_THINKMEMINCR.</w:t>
      </w:r>
    </w:p>
    <w:p w:rsidR="00E4384E" w:rsidP="00E4384E" w14:paraId="27CE9898" w14:textId="0C02AD97">
      <w:r>
        <w:t>When answering the previous question, what difficulties were you thinking about?</w:t>
      </w:r>
    </w:p>
    <w:p w:rsidR="00E4384E" w:rsidP="00E4384E" w14:paraId="3BC0D516" w14:textId="77777777"/>
    <w:p w:rsidR="00E4384E" w:rsidP="00E4384E" w14:paraId="658FC3AC" w14:textId="490363CF">
      <w:pPr>
        <w:rPr>
          <w:rFonts w:cs="Tahoma"/>
        </w:rPr>
      </w:pPr>
      <w:r>
        <w:rPr>
          <w:color w:val="00B0F0"/>
        </w:rPr>
        <w:t>[LARGE TEXTBOX]</w:t>
      </w:r>
    </w:p>
    <w:p w:rsidR="00E630A5" w:rsidP="00E630A5" w14:paraId="560F45A0" w14:textId="77777777">
      <w:pPr>
        <w:pBdr>
          <w:bottom w:val="single" w:sz="4" w:space="1" w:color="auto"/>
        </w:pBdr>
        <w:rPr>
          <w:rFonts w:cs="Arial"/>
          <w:bCs/>
          <w:iCs/>
          <w:color w:val="00B0F0"/>
          <w:bdr w:val="none" w:sz="0" w:space="0" w:color="auto" w:frame="1"/>
          <w:shd w:val="clear" w:color="auto" w:fill="FFFFFF"/>
        </w:rPr>
      </w:pPr>
    </w:p>
    <w:p w:rsidR="00E630A5" w:rsidP="00E630A5" w14:paraId="22EEE1F8" w14:textId="77777777">
      <w:pPr>
        <w:rPr>
          <w:rFonts w:cs="Arial"/>
          <w:bCs/>
          <w:iCs/>
          <w:color w:val="00B0F0"/>
          <w:bdr w:val="none" w:sz="0" w:space="0" w:color="auto" w:frame="1"/>
          <w:shd w:val="clear" w:color="auto" w:fill="FFFFFF"/>
        </w:rPr>
      </w:pPr>
    </w:p>
    <w:p w:rsidR="00E630A5" w:rsidP="00E630A5" w14:paraId="415FAE93" w14:textId="77777777">
      <w:pPr>
        <w:rPr>
          <w:color w:val="00B0F0"/>
        </w:rPr>
      </w:pPr>
      <w:r>
        <w:rPr>
          <w:color w:val="00B0F0"/>
        </w:rPr>
        <w:t>[SP]</w:t>
      </w:r>
    </w:p>
    <w:p w:rsidR="001B7B93" w:rsidRPr="001B7B93" w:rsidP="00E630A5" w14:paraId="6C23688C" w14:textId="17B9418F">
      <w:pPr>
        <w:rPr>
          <w:rFonts w:cs="Tahoma"/>
          <w:color w:val="00B0F0"/>
        </w:rPr>
      </w:pPr>
      <w:r>
        <w:rPr>
          <w:rFonts w:cs="Tahoma"/>
          <w:color w:val="00B0F0"/>
        </w:rPr>
        <w:t>#[</w:t>
      </w:r>
      <w:r>
        <w:rPr>
          <w:rFonts w:cs="Tahoma"/>
          <w:color w:val="00B0F0"/>
        </w:rPr>
        <w:t>SHOW IF THINKMEMINCR=1]</w:t>
      </w:r>
    </w:p>
    <w:p w:rsidR="00E630A5" w:rsidP="00E630A5" w14:paraId="0EB9222F" w14:textId="39AC81D9">
      <w:pPr>
        <w:rPr>
          <w:color w:val="00B0F0"/>
        </w:rPr>
      </w:pPr>
      <w:r>
        <w:rPr>
          <w:color w:val="00B0F0"/>
        </w:rPr>
        <w:t>THINKMEMWORRY</w:t>
      </w:r>
      <w:r>
        <w:rPr>
          <w:color w:val="00B0F0"/>
        </w:rPr>
        <w:t>.</w:t>
      </w:r>
    </w:p>
    <w:p w:rsidR="00E630A5" w:rsidP="00E630A5" w14:paraId="6F612450" w14:textId="6C34F4F9">
      <w:r>
        <w:t>Are you worried about these difficulties with thinking or memory?</w:t>
      </w:r>
    </w:p>
    <w:p w:rsidR="00E630A5" w:rsidP="00E630A5" w14:paraId="7CBAF696" w14:textId="77777777"/>
    <w:p w:rsidR="001B7B93" w:rsidP="001B7B93" w14:paraId="0A20CD80" w14:textId="77777777">
      <w:pPr>
        <w:rPr>
          <w:color w:val="00B0F0"/>
        </w:rPr>
      </w:pPr>
      <w:r>
        <w:rPr>
          <w:color w:val="00B0F0"/>
        </w:rPr>
        <w:t>CAWI RESPONSE OPTIONS:</w:t>
      </w:r>
    </w:p>
    <w:p w:rsidR="001B7B93" w:rsidP="0023313A" w14:paraId="27787055" w14:textId="77777777">
      <w:pPr>
        <w:pStyle w:val="ListParagraph"/>
        <w:numPr>
          <w:ilvl w:val="0"/>
          <w:numId w:val="49"/>
        </w:numPr>
      </w:pPr>
      <w:r>
        <w:t>Yes</w:t>
      </w:r>
    </w:p>
    <w:p w:rsidR="001B7B93" w:rsidP="0023313A" w14:paraId="527A35A2" w14:textId="77777777">
      <w:pPr>
        <w:pStyle w:val="ListParagraph"/>
        <w:numPr>
          <w:ilvl w:val="0"/>
          <w:numId w:val="49"/>
        </w:numPr>
      </w:pPr>
      <w:r>
        <w:t>No</w:t>
      </w:r>
    </w:p>
    <w:p w:rsidR="001B7B93" w:rsidP="0023313A" w14:paraId="35687001" w14:textId="77777777">
      <w:pPr>
        <w:pStyle w:val="ListParagraph"/>
        <w:numPr>
          <w:ilvl w:val="0"/>
          <w:numId w:val="50"/>
        </w:numPr>
      </w:pPr>
      <w:r>
        <w:t>Don’t know</w:t>
      </w:r>
    </w:p>
    <w:p w:rsidR="001B7B93" w:rsidP="001B7B93" w14:paraId="029D9C47" w14:textId="77777777"/>
    <w:p w:rsidR="001B7B93" w:rsidP="001B7B93" w14:paraId="7380EEF6" w14:textId="77777777">
      <w:r>
        <w:rPr>
          <w:color w:val="00B0F0"/>
        </w:rPr>
        <w:t xml:space="preserve">CATI RESPONSE OPTIONS: </w:t>
      </w:r>
    </w:p>
    <w:p w:rsidR="001B7B93" w:rsidP="0023313A" w14:paraId="345C42CA" w14:textId="77777777">
      <w:pPr>
        <w:pStyle w:val="ListParagraph"/>
        <w:numPr>
          <w:ilvl w:val="0"/>
          <w:numId w:val="51"/>
        </w:numPr>
        <w:rPr>
          <w:rFonts w:cs="Tahoma"/>
        </w:rPr>
      </w:pPr>
      <w:r>
        <w:rPr>
          <w:rFonts w:cs="Tahoma"/>
        </w:rPr>
        <w:t>YES</w:t>
      </w:r>
    </w:p>
    <w:p w:rsidR="001B7B93" w:rsidP="0023313A" w14:paraId="527B0DAF" w14:textId="77777777">
      <w:pPr>
        <w:pStyle w:val="ListParagraph"/>
        <w:numPr>
          <w:ilvl w:val="0"/>
          <w:numId w:val="51"/>
        </w:numPr>
        <w:rPr>
          <w:rFonts w:cs="Tahoma"/>
        </w:rPr>
      </w:pPr>
      <w:r>
        <w:rPr>
          <w:rFonts w:cs="Tahoma"/>
        </w:rPr>
        <w:t>NO</w:t>
      </w:r>
    </w:p>
    <w:p w:rsidR="001B7B93" w:rsidP="0023313A" w14:paraId="55C8C54B" w14:textId="77777777">
      <w:pPr>
        <w:pStyle w:val="ListParagraph"/>
        <w:numPr>
          <w:ilvl w:val="0"/>
          <w:numId w:val="52"/>
        </w:numPr>
        <w:rPr>
          <w:rFonts w:cs="Tahoma"/>
        </w:rPr>
      </w:pPr>
      <w:r>
        <w:rPr>
          <w:rFonts w:cs="Tahoma"/>
        </w:rPr>
        <w:t>DON’T KNOW</w:t>
      </w:r>
    </w:p>
    <w:p w:rsidR="00E630A5" w:rsidP="00E630A5" w14:paraId="7A99FF63" w14:textId="77777777">
      <w:pPr>
        <w:pBdr>
          <w:bottom w:val="single" w:sz="4" w:space="1" w:color="auto"/>
        </w:pBdr>
        <w:rPr>
          <w:rFonts w:cs="Arial"/>
          <w:bCs/>
          <w:iCs/>
          <w:color w:val="00B0F0"/>
          <w:bdr w:val="none" w:sz="0" w:space="0" w:color="auto" w:frame="1"/>
          <w:shd w:val="clear" w:color="auto" w:fill="FFFFFF"/>
        </w:rPr>
      </w:pPr>
    </w:p>
    <w:p w:rsidR="00E630A5" w:rsidP="00E630A5" w14:paraId="00E7822A" w14:textId="77777777">
      <w:pPr>
        <w:rPr>
          <w:rFonts w:cs="Arial"/>
          <w:bCs/>
          <w:iCs/>
          <w:color w:val="00B0F0"/>
          <w:bdr w:val="none" w:sz="0" w:space="0" w:color="auto" w:frame="1"/>
          <w:shd w:val="clear" w:color="auto" w:fill="FFFFFF"/>
        </w:rPr>
      </w:pPr>
    </w:p>
    <w:p w:rsidR="001B7B93" w:rsidP="001B7B93" w14:paraId="6138C139" w14:textId="77777777">
      <w:pPr>
        <w:rPr>
          <w:color w:val="00B0F0"/>
        </w:rPr>
      </w:pPr>
      <w:r>
        <w:rPr>
          <w:color w:val="00B0F0"/>
        </w:rPr>
        <w:t>[SP]</w:t>
      </w:r>
    </w:p>
    <w:p w:rsidR="001B7B93" w:rsidRPr="001B7B93" w:rsidP="001B7B93" w14:paraId="59599075" w14:textId="77777777">
      <w:pPr>
        <w:rPr>
          <w:rFonts w:cs="Tahoma"/>
          <w:color w:val="00B0F0"/>
        </w:rPr>
      </w:pPr>
      <w:r>
        <w:rPr>
          <w:rFonts w:cs="Tahoma"/>
          <w:color w:val="00B0F0"/>
        </w:rPr>
        <w:t>#[</w:t>
      </w:r>
      <w:r>
        <w:rPr>
          <w:rFonts w:cs="Tahoma"/>
          <w:color w:val="00B0F0"/>
        </w:rPr>
        <w:t>SHOW IF THINKMEMINCR=1]</w:t>
      </w:r>
    </w:p>
    <w:p w:rsidR="001B7B93" w:rsidP="001B7B93" w14:paraId="5C07BE2E" w14:textId="4A5B0CCC">
      <w:pPr>
        <w:rPr>
          <w:color w:val="00B0F0"/>
        </w:rPr>
      </w:pPr>
      <w:r>
        <w:rPr>
          <w:color w:val="00B0F0"/>
        </w:rPr>
        <w:t>THINKMEM</w:t>
      </w:r>
      <w:r w:rsidR="00414C2F">
        <w:rPr>
          <w:color w:val="00B0F0"/>
        </w:rPr>
        <w:t>DISCUSS</w:t>
      </w:r>
      <w:r>
        <w:rPr>
          <w:color w:val="00B0F0"/>
        </w:rPr>
        <w:t>.</w:t>
      </w:r>
    </w:p>
    <w:p w:rsidR="001B7B93" w:rsidP="001B7B93" w14:paraId="3017D735" w14:textId="16E2D1DB">
      <w:r>
        <w:t>Have you or anyone else discussed your difficulties with thinking or memory with a health care provider</w:t>
      </w:r>
      <w:r>
        <w:t>?</w:t>
      </w:r>
    </w:p>
    <w:p w:rsidR="001B7B93" w:rsidP="001B7B93" w14:paraId="1DA7E6B2" w14:textId="77777777"/>
    <w:p w:rsidR="001B7B93" w:rsidP="001B7B93" w14:paraId="4D49F75B" w14:textId="77777777">
      <w:pPr>
        <w:rPr>
          <w:color w:val="00B0F0"/>
        </w:rPr>
      </w:pPr>
      <w:r>
        <w:rPr>
          <w:color w:val="00B0F0"/>
        </w:rPr>
        <w:t>CAWI RESPONSE OPTIONS:</w:t>
      </w:r>
    </w:p>
    <w:p w:rsidR="001B7B93" w:rsidP="0023313A" w14:paraId="29A33CD8" w14:textId="77777777">
      <w:pPr>
        <w:pStyle w:val="ListParagraph"/>
        <w:numPr>
          <w:ilvl w:val="0"/>
          <w:numId w:val="53"/>
        </w:numPr>
      </w:pPr>
      <w:r>
        <w:t>Yes</w:t>
      </w:r>
    </w:p>
    <w:p w:rsidR="001B7B93" w:rsidP="0023313A" w14:paraId="7661FBB0" w14:textId="77777777">
      <w:pPr>
        <w:pStyle w:val="ListParagraph"/>
        <w:numPr>
          <w:ilvl w:val="0"/>
          <w:numId w:val="53"/>
        </w:numPr>
      </w:pPr>
      <w:r>
        <w:t>No</w:t>
      </w:r>
    </w:p>
    <w:p w:rsidR="001B7B93" w:rsidP="0023313A" w14:paraId="28018B3F" w14:textId="77777777">
      <w:pPr>
        <w:pStyle w:val="ListParagraph"/>
        <w:numPr>
          <w:ilvl w:val="0"/>
          <w:numId w:val="54"/>
        </w:numPr>
      </w:pPr>
      <w:r>
        <w:t>Don’t know</w:t>
      </w:r>
    </w:p>
    <w:p w:rsidR="001B7B93" w:rsidP="001B7B93" w14:paraId="5E47B08C" w14:textId="77777777"/>
    <w:p w:rsidR="001B7B93" w:rsidP="001B7B93" w14:paraId="7F4CE1B1" w14:textId="77777777">
      <w:r>
        <w:rPr>
          <w:color w:val="00B0F0"/>
        </w:rPr>
        <w:t xml:space="preserve">CATI RESPONSE OPTIONS: </w:t>
      </w:r>
    </w:p>
    <w:p w:rsidR="001B7B93" w:rsidP="0023313A" w14:paraId="437B46A6" w14:textId="77777777">
      <w:pPr>
        <w:pStyle w:val="ListParagraph"/>
        <w:numPr>
          <w:ilvl w:val="0"/>
          <w:numId w:val="55"/>
        </w:numPr>
        <w:rPr>
          <w:rFonts w:cs="Tahoma"/>
        </w:rPr>
      </w:pPr>
      <w:r>
        <w:rPr>
          <w:rFonts w:cs="Tahoma"/>
        </w:rPr>
        <w:t>YES</w:t>
      </w:r>
    </w:p>
    <w:p w:rsidR="001B7B93" w:rsidP="0023313A" w14:paraId="6B52382D" w14:textId="77777777">
      <w:pPr>
        <w:pStyle w:val="ListParagraph"/>
        <w:numPr>
          <w:ilvl w:val="0"/>
          <w:numId w:val="55"/>
        </w:numPr>
        <w:rPr>
          <w:rFonts w:cs="Tahoma"/>
        </w:rPr>
      </w:pPr>
      <w:r>
        <w:rPr>
          <w:rFonts w:cs="Tahoma"/>
        </w:rPr>
        <w:t>NO</w:t>
      </w:r>
    </w:p>
    <w:p w:rsidR="001B7B93" w:rsidP="0023313A" w14:paraId="4C420970" w14:textId="77777777">
      <w:pPr>
        <w:pStyle w:val="ListParagraph"/>
        <w:numPr>
          <w:ilvl w:val="0"/>
          <w:numId w:val="56"/>
        </w:numPr>
        <w:rPr>
          <w:rFonts w:cs="Tahoma"/>
        </w:rPr>
      </w:pPr>
      <w:r>
        <w:rPr>
          <w:rFonts w:cs="Tahoma"/>
        </w:rPr>
        <w:t>DON’T KNOW</w:t>
      </w:r>
    </w:p>
    <w:p w:rsidR="00227A22" w:rsidP="00227A22" w14:paraId="49FB7949" w14:textId="77777777">
      <w:pPr>
        <w:pBdr>
          <w:bottom w:val="single" w:sz="4" w:space="1" w:color="auto"/>
        </w:pBdr>
        <w:rPr>
          <w:rFonts w:cs="Tahoma"/>
          <w:color w:val="00B0F0"/>
        </w:rPr>
      </w:pPr>
    </w:p>
    <w:p w:rsidR="00227A22" w:rsidP="00227A22" w14:paraId="4F68B0F9" w14:textId="77777777">
      <w:pPr>
        <w:rPr>
          <w:rFonts w:cs="Tahoma"/>
          <w:color w:val="00B0F0"/>
        </w:rPr>
      </w:pPr>
    </w:p>
    <w:p w:rsidR="00227A22" w:rsidP="00227A22" w14:paraId="7E5A16EC" w14:textId="5644B074">
      <w:pPr>
        <w:rPr>
          <w:color w:val="00B0F0"/>
        </w:rPr>
      </w:pPr>
      <w:r>
        <w:rPr>
          <w:color w:val="00B0F0"/>
        </w:rPr>
        <w:t>[</w:t>
      </w:r>
      <w:r w:rsidR="00BA3673">
        <w:rPr>
          <w:color w:val="00B0F0"/>
        </w:rPr>
        <w:t>MP</w:t>
      </w:r>
      <w:r>
        <w:rPr>
          <w:color w:val="00B0F0"/>
        </w:rPr>
        <w:t>]</w:t>
      </w:r>
    </w:p>
    <w:p w:rsidR="00227A22" w:rsidRPr="001B7B93" w:rsidP="00227A22" w14:paraId="612E4D19" w14:textId="2174EFBA">
      <w:pPr>
        <w:rPr>
          <w:rFonts w:cs="Tahoma"/>
          <w:color w:val="00B0F0"/>
        </w:rPr>
      </w:pPr>
      <w:r>
        <w:rPr>
          <w:rFonts w:cs="Tahoma"/>
          <w:color w:val="00B0F0"/>
        </w:rPr>
        <w:t>#[</w:t>
      </w:r>
      <w:r>
        <w:rPr>
          <w:rFonts w:cs="Tahoma"/>
          <w:color w:val="00B0F0"/>
        </w:rPr>
        <w:t>SHOW IF THINKMEMDISCUSS=1]</w:t>
      </w:r>
    </w:p>
    <w:p w:rsidR="00227A22" w:rsidP="00227A22" w14:paraId="4850B18A" w14:textId="42DAE891">
      <w:pPr>
        <w:rPr>
          <w:color w:val="00B0F0"/>
        </w:rPr>
      </w:pPr>
      <w:r>
        <w:rPr>
          <w:color w:val="00B0F0"/>
        </w:rPr>
        <w:t>PROBE_THINKMEMDISCUSS.</w:t>
      </w:r>
    </w:p>
    <w:p w:rsidR="00227A22" w:rsidP="00227A22" w14:paraId="5AB7E5D4" w14:textId="6D37B2D0">
      <w:pPr>
        <w:rPr>
          <w:rFonts w:ascii="Calibri" w:eastAsia="Times New Roman" w:hAnsi="Calibri" w:cs="Arial"/>
        </w:rPr>
      </w:pPr>
      <w:r>
        <w:rPr>
          <w:rFonts w:ascii="Calibri" w:eastAsia="Times New Roman" w:hAnsi="Calibri" w:cs="Arial"/>
        </w:rPr>
        <w:t>Which of the following health care providers did you or anyone else discuss your difficulties with thinking or memory with?</w:t>
      </w:r>
    </w:p>
    <w:p w:rsidR="00227A22" w:rsidP="00227A22" w14:paraId="5BF8E907" w14:textId="77777777"/>
    <w:p w:rsidR="00227A22" w:rsidP="00227A22" w14:paraId="7710AAC6" w14:textId="6E18D8D6">
      <w:pPr>
        <w:rPr>
          <w:color w:val="00B0F0"/>
        </w:rPr>
      </w:pPr>
      <w:r>
        <w:rPr>
          <w:color w:val="00B0F0"/>
        </w:rPr>
        <w:t>RESPONSE OPTIONS:</w:t>
      </w:r>
    </w:p>
    <w:p w:rsidR="00227A22" w:rsidP="00227A22" w14:paraId="55746A16" w14:textId="33CB1FCB">
      <w:pPr>
        <w:pStyle w:val="ListParagraph"/>
        <w:numPr>
          <w:ilvl w:val="0"/>
          <w:numId w:val="57"/>
        </w:numPr>
      </w:pPr>
      <w:r>
        <w:t>A physician</w:t>
      </w:r>
    </w:p>
    <w:p w:rsidR="00227A22" w:rsidP="00227A22" w14:paraId="6E16A714" w14:textId="0D43110C">
      <w:pPr>
        <w:pStyle w:val="ListParagraph"/>
        <w:numPr>
          <w:ilvl w:val="0"/>
          <w:numId w:val="57"/>
        </w:numPr>
      </w:pPr>
      <w:r>
        <w:t>A physician assistant, physician associate, or nurse practitioner</w:t>
      </w:r>
    </w:p>
    <w:p w:rsidR="00BA3673" w:rsidP="00227A22" w14:paraId="359F7B76" w14:textId="61475F3B">
      <w:pPr>
        <w:pStyle w:val="ListParagraph"/>
        <w:numPr>
          <w:ilvl w:val="0"/>
          <w:numId w:val="57"/>
        </w:numPr>
      </w:pPr>
      <w:r>
        <w:t>A</w:t>
      </w:r>
      <w:r w:rsidR="00572E5B">
        <w:t xml:space="preserve"> mental health professional</w:t>
      </w:r>
    </w:p>
    <w:p w:rsidR="00572E5B" w:rsidP="00227A22" w14:paraId="22A0F719" w14:textId="3D3A36A4">
      <w:pPr>
        <w:pStyle w:val="ListParagraph"/>
        <w:numPr>
          <w:ilvl w:val="0"/>
          <w:numId w:val="57"/>
        </w:numPr>
      </w:pPr>
      <w:r>
        <w:t>A nurse</w:t>
      </w:r>
    </w:p>
    <w:p w:rsidR="00227A22" w:rsidRPr="00572E5B" w:rsidP="00572E5B" w14:paraId="33B3AE68" w14:textId="0F6FDBFF">
      <w:pPr>
        <w:pStyle w:val="ListParagraph"/>
        <w:numPr>
          <w:ilvl w:val="0"/>
          <w:numId w:val="57"/>
        </w:numPr>
      </w:pPr>
      <w:r>
        <w:t xml:space="preserve">Someone else </w:t>
      </w:r>
      <w:r w:rsidRPr="00572E5B">
        <w:rPr>
          <w:color w:val="00B0F0"/>
        </w:rPr>
        <w:t>[TEXTBOX]</w:t>
      </w:r>
    </w:p>
    <w:p w:rsidR="00227A22" w:rsidP="00E630A5" w14:paraId="7972F3AF" w14:textId="77777777">
      <w:pPr>
        <w:pBdr>
          <w:bottom w:val="single" w:sz="4" w:space="1" w:color="auto"/>
        </w:pBdr>
        <w:rPr>
          <w:rFonts w:cs="Tahoma"/>
          <w:color w:val="00B0F0"/>
        </w:rPr>
      </w:pPr>
    </w:p>
    <w:p w:rsidR="00E630A5" w:rsidP="00E630A5" w14:paraId="745FE950" w14:textId="77777777">
      <w:pPr>
        <w:rPr>
          <w:rFonts w:cs="Tahoma"/>
          <w:color w:val="00B0F0"/>
        </w:rPr>
      </w:pPr>
    </w:p>
    <w:p w:rsidR="00414C2F" w:rsidP="00414C2F" w14:paraId="288D5942" w14:textId="77777777">
      <w:pPr>
        <w:rPr>
          <w:color w:val="00B0F0"/>
        </w:rPr>
      </w:pPr>
      <w:r>
        <w:rPr>
          <w:color w:val="00B0F0"/>
        </w:rPr>
        <w:t>[SP]</w:t>
      </w:r>
    </w:p>
    <w:p w:rsidR="00414C2F" w:rsidRPr="001B7B93" w:rsidP="00414C2F" w14:paraId="51A60D6C" w14:textId="77777777">
      <w:pPr>
        <w:rPr>
          <w:rFonts w:cs="Tahoma"/>
          <w:color w:val="00B0F0"/>
        </w:rPr>
      </w:pPr>
      <w:r>
        <w:rPr>
          <w:rFonts w:cs="Tahoma"/>
          <w:color w:val="00B0F0"/>
        </w:rPr>
        <w:t>#[</w:t>
      </w:r>
      <w:r>
        <w:rPr>
          <w:rFonts w:cs="Tahoma"/>
          <w:color w:val="00B0F0"/>
        </w:rPr>
        <w:t>SHOW IF THINKMEMINCR=1]</w:t>
      </w:r>
    </w:p>
    <w:p w:rsidR="00414C2F" w:rsidP="00414C2F" w14:paraId="6A5DB6E8" w14:textId="610AF2AB">
      <w:pPr>
        <w:rPr>
          <w:color w:val="00B0F0"/>
        </w:rPr>
      </w:pPr>
      <w:r>
        <w:rPr>
          <w:color w:val="00B0F0"/>
        </w:rPr>
        <w:t>THINKMEM</w:t>
      </w:r>
      <w:r w:rsidR="00C05674">
        <w:rPr>
          <w:color w:val="00B0F0"/>
        </w:rPr>
        <w:t>ACTIVITY</w:t>
      </w:r>
      <w:r>
        <w:rPr>
          <w:color w:val="00B0F0"/>
        </w:rPr>
        <w:t>.</w:t>
      </w:r>
    </w:p>
    <w:p w:rsidR="00414C2F" w:rsidP="00414C2F" w14:paraId="0DEB5316" w14:textId="7BCF2F80">
      <w:pPr>
        <w:rPr>
          <w:rFonts w:ascii="Calibri" w:eastAsia="Times New Roman" w:hAnsi="Calibri" w:cs="Arial"/>
        </w:rPr>
      </w:pPr>
      <w:r w:rsidRPr="00EC37DF">
        <w:rPr>
          <w:rFonts w:ascii="Calibri" w:eastAsia="Times New Roman" w:hAnsi="Calibri" w:cs="Arial"/>
        </w:rPr>
        <w:t>During the past 12 months, have your difficulties with thinking or memory interfered with day-to-day activities, such as managing medications, paying bills, or keeping track of appointments?</w:t>
      </w:r>
    </w:p>
    <w:p w:rsidR="00AA1F2B" w:rsidP="00414C2F" w14:paraId="1E4CFEA9" w14:textId="77777777"/>
    <w:p w:rsidR="00414C2F" w:rsidP="00414C2F" w14:paraId="17DF2FC3" w14:textId="77777777">
      <w:pPr>
        <w:rPr>
          <w:color w:val="00B0F0"/>
        </w:rPr>
      </w:pPr>
      <w:r>
        <w:rPr>
          <w:color w:val="00B0F0"/>
        </w:rPr>
        <w:t>CAWI RESPONSE OPTIONS:</w:t>
      </w:r>
    </w:p>
    <w:p w:rsidR="00414C2F" w:rsidP="00EB1992" w14:paraId="68380B3A" w14:textId="77777777">
      <w:pPr>
        <w:pStyle w:val="ListParagraph"/>
        <w:numPr>
          <w:ilvl w:val="0"/>
          <w:numId w:val="160"/>
        </w:numPr>
      </w:pPr>
      <w:r>
        <w:t>Yes</w:t>
      </w:r>
    </w:p>
    <w:p w:rsidR="00414C2F" w:rsidP="00EB1992" w14:paraId="4913A389" w14:textId="77777777">
      <w:pPr>
        <w:pStyle w:val="ListParagraph"/>
        <w:numPr>
          <w:ilvl w:val="0"/>
          <w:numId w:val="160"/>
        </w:numPr>
      </w:pPr>
      <w:r>
        <w:t>No</w:t>
      </w:r>
    </w:p>
    <w:p w:rsidR="00414C2F" w:rsidP="0023313A" w14:paraId="11759517" w14:textId="77777777">
      <w:pPr>
        <w:pStyle w:val="ListParagraph"/>
        <w:numPr>
          <w:ilvl w:val="0"/>
          <w:numId w:val="58"/>
        </w:numPr>
      </w:pPr>
      <w:r>
        <w:t>Don’t know</w:t>
      </w:r>
    </w:p>
    <w:p w:rsidR="00414C2F" w:rsidP="00414C2F" w14:paraId="66E5506C" w14:textId="77777777"/>
    <w:p w:rsidR="00414C2F" w:rsidP="00414C2F" w14:paraId="064B1A80" w14:textId="77777777">
      <w:r>
        <w:rPr>
          <w:color w:val="00B0F0"/>
        </w:rPr>
        <w:t xml:space="preserve">CATI RESPONSE OPTIONS: </w:t>
      </w:r>
    </w:p>
    <w:p w:rsidR="00414C2F" w:rsidP="0023313A" w14:paraId="0A445D1F" w14:textId="77777777">
      <w:pPr>
        <w:pStyle w:val="ListParagraph"/>
        <w:numPr>
          <w:ilvl w:val="0"/>
          <w:numId w:val="59"/>
        </w:numPr>
        <w:rPr>
          <w:rFonts w:cs="Tahoma"/>
        </w:rPr>
      </w:pPr>
      <w:r>
        <w:rPr>
          <w:rFonts w:cs="Tahoma"/>
        </w:rPr>
        <w:t>YES</w:t>
      </w:r>
    </w:p>
    <w:p w:rsidR="00414C2F" w:rsidP="0023313A" w14:paraId="7BB51FB6" w14:textId="77777777">
      <w:pPr>
        <w:pStyle w:val="ListParagraph"/>
        <w:numPr>
          <w:ilvl w:val="0"/>
          <w:numId w:val="59"/>
        </w:numPr>
        <w:rPr>
          <w:rFonts w:cs="Tahoma"/>
        </w:rPr>
      </w:pPr>
      <w:r>
        <w:rPr>
          <w:rFonts w:cs="Tahoma"/>
        </w:rPr>
        <w:t>NO</w:t>
      </w:r>
    </w:p>
    <w:p w:rsidR="00414C2F" w:rsidRPr="008336BB" w:rsidP="00E630A5" w14:paraId="1D1422F2" w14:textId="22E0E517">
      <w:pPr>
        <w:pStyle w:val="ListParagraph"/>
        <w:numPr>
          <w:ilvl w:val="0"/>
          <w:numId w:val="60"/>
        </w:numPr>
        <w:rPr>
          <w:rFonts w:cs="Tahoma"/>
        </w:rPr>
      </w:pPr>
      <w:r>
        <w:rPr>
          <w:rFonts w:cs="Tahoma"/>
        </w:rPr>
        <w:t>DON’T KNOW</w:t>
      </w:r>
    </w:p>
    <w:p w:rsidR="00AA1F2B" w:rsidP="00AA1F2B" w14:paraId="390294B6" w14:textId="77777777">
      <w:pPr>
        <w:pBdr>
          <w:bottom w:val="single" w:sz="4" w:space="1" w:color="auto"/>
        </w:pBdr>
        <w:rPr>
          <w:rFonts w:cs="Tahoma"/>
          <w:color w:val="00B0F0"/>
        </w:rPr>
      </w:pPr>
    </w:p>
    <w:p w:rsidR="00AA1F2B" w:rsidP="00AA1F2B" w14:paraId="330FEDB3" w14:textId="77777777">
      <w:pPr>
        <w:rPr>
          <w:rFonts w:cs="Tahoma"/>
          <w:color w:val="00B0F0"/>
        </w:rPr>
      </w:pPr>
    </w:p>
    <w:p w:rsidR="00AA1F2B" w:rsidP="00AA1F2B" w14:paraId="051EAEDE" w14:textId="77777777">
      <w:pPr>
        <w:rPr>
          <w:color w:val="00B0F0"/>
        </w:rPr>
      </w:pPr>
      <w:r>
        <w:rPr>
          <w:color w:val="00B0F0"/>
        </w:rPr>
        <w:t>[SP]</w:t>
      </w:r>
    </w:p>
    <w:p w:rsidR="00AA1F2B" w:rsidRPr="001B7B93" w:rsidP="00AA1F2B" w14:paraId="05272F07" w14:textId="77777777">
      <w:pPr>
        <w:rPr>
          <w:rFonts w:cs="Tahoma"/>
          <w:color w:val="00B0F0"/>
        </w:rPr>
      </w:pPr>
      <w:r>
        <w:rPr>
          <w:rFonts w:cs="Tahoma"/>
          <w:color w:val="00B0F0"/>
        </w:rPr>
        <w:t>#[</w:t>
      </w:r>
      <w:r>
        <w:rPr>
          <w:rFonts w:cs="Tahoma"/>
          <w:color w:val="00B0F0"/>
        </w:rPr>
        <w:t>SHOW IF THINKMEMINCR=1]</w:t>
      </w:r>
    </w:p>
    <w:p w:rsidR="00AA1F2B" w:rsidP="00AA1F2B" w14:paraId="4B43D1BF" w14:textId="551CA256">
      <w:pPr>
        <w:rPr>
          <w:color w:val="00B0F0"/>
        </w:rPr>
      </w:pPr>
      <w:r>
        <w:rPr>
          <w:color w:val="00B0F0"/>
        </w:rPr>
        <w:t>THINKMEMWORK.</w:t>
      </w:r>
    </w:p>
    <w:p w:rsidR="00AA1F2B" w:rsidP="00AA1F2B" w14:paraId="03D25AB1" w14:textId="5AAA9FDB">
      <w:pPr>
        <w:rPr>
          <w:rFonts w:ascii="Calibri" w:eastAsia="Times New Roman" w:hAnsi="Calibri" w:cs="Arial"/>
        </w:rPr>
      </w:pPr>
      <w:r w:rsidRPr="00EC37DF">
        <w:rPr>
          <w:rFonts w:ascii="Calibri" w:eastAsia="Times New Roman" w:hAnsi="Calibri" w:cs="Arial"/>
        </w:rPr>
        <w:t>During the past 12 months, have your difficulties with thinking or memory interfered with</w:t>
      </w:r>
      <w:r>
        <w:rPr>
          <w:rFonts w:ascii="Calibri" w:eastAsia="Times New Roman" w:hAnsi="Calibri" w:cs="Arial"/>
        </w:rPr>
        <w:t xml:space="preserve"> your ability to work or volunteer</w:t>
      </w:r>
      <w:r w:rsidRPr="00EC37DF">
        <w:rPr>
          <w:rFonts w:ascii="Calibri" w:eastAsia="Times New Roman" w:hAnsi="Calibri" w:cs="Arial"/>
        </w:rPr>
        <w:t>?</w:t>
      </w:r>
    </w:p>
    <w:p w:rsidR="00AA1F2B" w:rsidP="00AA1F2B" w14:paraId="37EDE4A9" w14:textId="77777777"/>
    <w:p w:rsidR="00AA1F2B" w:rsidP="00AA1F2B" w14:paraId="3C69EF40" w14:textId="77777777">
      <w:pPr>
        <w:rPr>
          <w:color w:val="00B0F0"/>
        </w:rPr>
      </w:pPr>
      <w:r>
        <w:rPr>
          <w:color w:val="00B0F0"/>
        </w:rPr>
        <w:t>CAWI RESPONSE OPTIONS:</w:t>
      </w:r>
    </w:p>
    <w:p w:rsidR="00AA1F2B" w:rsidP="0023313A" w14:paraId="470C4B82" w14:textId="77777777">
      <w:pPr>
        <w:pStyle w:val="ListParagraph"/>
        <w:numPr>
          <w:ilvl w:val="0"/>
          <w:numId w:val="61"/>
        </w:numPr>
      </w:pPr>
      <w:r>
        <w:t>Yes</w:t>
      </w:r>
    </w:p>
    <w:p w:rsidR="00AA1F2B" w:rsidP="0023313A" w14:paraId="3DB98B39" w14:textId="77777777">
      <w:pPr>
        <w:pStyle w:val="ListParagraph"/>
        <w:numPr>
          <w:ilvl w:val="0"/>
          <w:numId w:val="61"/>
        </w:numPr>
      </w:pPr>
      <w:r>
        <w:t>No</w:t>
      </w:r>
    </w:p>
    <w:p w:rsidR="00AA1F2B" w:rsidP="0023313A" w14:paraId="121EF11C" w14:textId="77777777">
      <w:pPr>
        <w:pStyle w:val="ListParagraph"/>
        <w:numPr>
          <w:ilvl w:val="0"/>
          <w:numId w:val="62"/>
        </w:numPr>
      </w:pPr>
      <w:r>
        <w:t>Don’t know</w:t>
      </w:r>
    </w:p>
    <w:p w:rsidR="00AA1F2B" w:rsidP="00AA1F2B" w14:paraId="48148C20" w14:textId="77777777"/>
    <w:p w:rsidR="00AA1F2B" w:rsidP="00AA1F2B" w14:paraId="57507001" w14:textId="77777777">
      <w:r>
        <w:rPr>
          <w:color w:val="00B0F0"/>
        </w:rPr>
        <w:t xml:space="preserve">CATI RESPONSE OPTIONS: </w:t>
      </w:r>
    </w:p>
    <w:p w:rsidR="00AA1F2B" w:rsidP="0023313A" w14:paraId="43E5C209" w14:textId="77777777">
      <w:pPr>
        <w:pStyle w:val="ListParagraph"/>
        <w:numPr>
          <w:ilvl w:val="0"/>
          <w:numId w:val="63"/>
        </w:numPr>
        <w:rPr>
          <w:rFonts w:cs="Tahoma"/>
        </w:rPr>
      </w:pPr>
      <w:r>
        <w:rPr>
          <w:rFonts w:cs="Tahoma"/>
        </w:rPr>
        <w:t>YES</w:t>
      </w:r>
    </w:p>
    <w:p w:rsidR="00AA1F2B" w:rsidP="0023313A" w14:paraId="6051ADC8" w14:textId="77777777">
      <w:pPr>
        <w:pStyle w:val="ListParagraph"/>
        <w:numPr>
          <w:ilvl w:val="0"/>
          <w:numId w:val="63"/>
        </w:numPr>
        <w:rPr>
          <w:rFonts w:cs="Tahoma"/>
        </w:rPr>
      </w:pPr>
      <w:r>
        <w:rPr>
          <w:rFonts w:cs="Tahoma"/>
        </w:rPr>
        <w:t>NO</w:t>
      </w:r>
    </w:p>
    <w:p w:rsidR="00AA1F2B" w:rsidP="0023313A" w14:paraId="3884BBAE" w14:textId="77777777">
      <w:pPr>
        <w:pStyle w:val="ListParagraph"/>
        <w:numPr>
          <w:ilvl w:val="0"/>
          <w:numId w:val="64"/>
        </w:numPr>
        <w:rPr>
          <w:rFonts w:cs="Tahoma"/>
        </w:rPr>
      </w:pPr>
      <w:r>
        <w:rPr>
          <w:rFonts w:cs="Tahoma"/>
        </w:rPr>
        <w:t>DON’T KNOW</w:t>
      </w:r>
    </w:p>
    <w:p w:rsidR="00AA1F2B" w:rsidP="00AA1F2B" w14:paraId="642B8134" w14:textId="77777777">
      <w:pPr>
        <w:pBdr>
          <w:bottom w:val="single" w:sz="4" w:space="1" w:color="auto"/>
        </w:pBdr>
        <w:rPr>
          <w:rFonts w:cs="Tahoma"/>
          <w:color w:val="00B0F0"/>
        </w:rPr>
      </w:pPr>
    </w:p>
    <w:p w:rsidR="00AA1F2B" w:rsidP="00AA1F2B" w14:paraId="740890B6" w14:textId="77777777">
      <w:pPr>
        <w:rPr>
          <w:rFonts w:cs="Tahoma"/>
          <w:color w:val="00B0F0"/>
        </w:rPr>
      </w:pPr>
    </w:p>
    <w:p w:rsidR="00AA1F2B" w:rsidP="00AA1F2B" w14:paraId="07A49ABE" w14:textId="77777777">
      <w:pPr>
        <w:rPr>
          <w:color w:val="00B0F0"/>
        </w:rPr>
      </w:pPr>
      <w:r>
        <w:rPr>
          <w:color w:val="00B0F0"/>
        </w:rPr>
        <w:t>[SP]</w:t>
      </w:r>
    </w:p>
    <w:p w:rsidR="00AA1F2B" w:rsidP="00AA1F2B" w14:paraId="0477448D" w14:textId="38B4A199">
      <w:pPr>
        <w:rPr>
          <w:color w:val="00B0F0"/>
        </w:rPr>
      </w:pPr>
      <w:r>
        <w:rPr>
          <w:color w:val="00B0F0"/>
        </w:rPr>
        <w:t>THINKMEM</w:t>
      </w:r>
      <w:r w:rsidR="00BE583B">
        <w:rPr>
          <w:color w:val="00B0F0"/>
        </w:rPr>
        <w:t>COMPARE</w:t>
      </w:r>
      <w:r>
        <w:rPr>
          <w:color w:val="00B0F0"/>
        </w:rPr>
        <w:t>.</w:t>
      </w:r>
    </w:p>
    <w:p w:rsidR="00A56EEC" w:rsidRPr="00795693" w:rsidP="00A56EEC" w14:paraId="32F3060B" w14:textId="5CC1A32C">
      <w:pPr>
        <w:spacing w:line="256" w:lineRule="auto"/>
        <w:rPr>
          <w:rFonts w:ascii="Calibri" w:eastAsia="Calibri" w:hAnsi="Calibri" w:cs="Calibri"/>
          <w:iCs/>
        </w:rPr>
      </w:pPr>
      <w:r w:rsidRPr="00795693">
        <w:rPr>
          <w:rFonts w:ascii="Calibri" w:eastAsia="Calibri" w:hAnsi="Calibri" w:cs="Calibri"/>
          <w:iCs/>
        </w:rPr>
        <w:t>Over the past 12 months, how have your memory and thinking abilities compared with that of your peers (i.e., friends or acquaintances of a similar age)?</w:t>
      </w:r>
      <w:r w:rsidR="00D37B3D">
        <w:rPr>
          <w:rFonts w:ascii="Calibri" w:eastAsia="Calibri" w:hAnsi="Calibri" w:cs="Calibri"/>
          <w:iCs/>
        </w:rPr>
        <w:t xml:space="preserve"> [</w:t>
      </w:r>
      <w:r w:rsidRPr="00E862C7" w:rsidR="00E862C7">
        <w:rPr>
          <w:color w:val="00B0F0"/>
        </w:rPr>
        <w:t>CATI:</w:t>
      </w:r>
      <w:r w:rsidR="00E862C7">
        <w:rPr>
          <w:rFonts w:ascii="Calibri" w:eastAsia="Calibri" w:hAnsi="Calibri" w:cs="Calibri"/>
          <w:iCs/>
        </w:rPr>
        <w:t xml:space="preserve"> Would you say better than, the same, or worse than?]</w:t>
      </w:r>
    </w:p>
    <w:p w:rsidR="00AA1F2B" w:rsidP="00AA1F2B" w14:paraId="471848D2" w14:textId="77777777"/>
    <w:p w:rsidR="00AA1F2B" w:rsidP="00AA1F2B" w14:paraId="09AE7124" w14:textId="77777777">
      <w:pPr>
        <w:rPr>
          <w:color w:val="00B0F0"/>
        </w:rPr>
      </w:pPr>
      <w:r>
        <w:rPr>
          <w:color w:val="00B0F0"/>
        </w:rPr>
        <w:t>CAWI RESPONSE OPTIONS:</w:t>
      </w:r>
    </w:p>
    <w:p w:rsidR="00AA1F2B" w:rsidP="0023313A" w14:paraId="0437252F" w14:textId="2505FF32">
      <w:pPr>
        <w:pStyle w:val="ListParagraph"/>
        <w:numPr>
          <w:ilvl w:val="0"/>
          <w:numId w:val="65"/>
        </w:numPr>
      </w:pPr>
      <w:r>
        <w:t>Better than</w:t>
      </w:r>
    </w:p>
    <w:p w:rsidR="00AA1F2B" w:rsidP="0023313A" w14:paraId="529A2AE7" w14:textId="67035BF6">
      <w:pPr>
        <w:pStyle w:val="ListParagraph"/>
        <w:numPr>
          <w:ilvl w:val="0"/>
          <w:numId w:val="65"/>
        </w:numPr>
      </w:pPr>
      <w:r>
        <w:t>The same</w:t>
      </w:r>
    </w:p>
    <w:p w:rsidR="00A56EEC" w:rsidP="0023313A" w14:paraId="1F3F23FF" w14:textId="7847DBBC">
      <w:pPr>
        <w:pStyle w:val="ListParagraph"/>
        <w:numPr>
          <w:ilvl w:val="0"/>
          <w:numId w:val="65"/>
        </w:numPr>
      </w:pPr>
      <w:r>
        <w:t>Worse than</w:t>
      </w:r>
    </w:p>
    <w:p w:rsidR="00AA1F2B" w:rsidP="0023313A" w14:paraId="7F6CCDE9" w14:textId="77777777">
      <w:pPr>
        <w:pStyle w:val="ListParagraph"/>
        <w:numPr>
          <w:ilvl w:val="0"/>
          <w:numId w:val="66"/>
        </w:numPr>
      </w:pPr>
      <w:r>
        <w:t>Don’t know</w:t>
      </w:r>
    </w:p>
    <w:p w:rsidR="00AA1F2B" w:rsidP="00AA1F2B" w14:paraId="0C24565D" w14:textId="77777777"/>
    <w:p w:rsidR="00AA1F2B" w:rsidP="00AA1F2B" w14:paraId="6911E4DB" w14:textId="77777777">
      <w:r>
        <w:rPr>
          <w:color w:val="00B0F0"/>
        </w:rPr>
        <w:t xml:space="preserve">CATI RESPONSE OPTIONS: </w:t>
      </w:r>
    </w:p>
    <w:p w:rsidR="00AA1F2B" w:rsidP="0023313A" w14:paraId="6E8592CD" w14:textId="2E196B74">
      <w:pPr>
        <w:pStyle w:val="ListParagraph"/>
        <w:numPr>
          <w:ilvl w:val="0"/>
          <w:numId w:val="67"/>
        </w:numPr>
        <w:rPr>
          <w:rFonts w:cs="Tahoma"/>
        </w:rPr>
      </w:pPr>
      <w:r>
        <w:rPr>
          <w:rFonts w:cs="Tahoma"/>
        </w:rPr>
        <w:t>BETTER THAN</w:t>
      </w:r>
    </w:p>
    <w:p w:rsidR="00AA1F2B" w:rsidP="0023313A" w14:paraId="155DBC3C" w14:textId="2E7D2495">
      <w:pPr>
        <w:pStyle w:val="ListParagraph"/>
        <w:numPr>
          <w:ilvl w:val="0"/>
          <w:numId w:val="67"/>
        </w:numPr>
        <w:rPr>
          <w:rFonts w:cs="Tahoma"/>
        </w:rPr>
      </w:pPr>
      <w:r>
        <w:rPr>
          <w:rFonts w:cs="Tahoma"/>
        </w:rPr>
        <w:t>THE SAME</w:t>
      </w:r>
    </w:p>
    <w:p w:rsidR="00A56EEC" w:rsidP="0023313A" w14:paraId="6ED30065" w14:textId="4F402075">
      <w:pPr>
        <w:pStyle w:val="ListParagraph"/>
        <w:numPr>
          <w:ilvl w:val="0"/>
          <w:numId w:val="67"/>
        </w:numPr>
        <w:rPr>
          <w:rFonts w:cs="Tahoma"/>
        </w:rPr>
      </w:pPr>
      <w:r>
        <w:rPr>
          <w:rFonts w:cs="Tahoma"/>
        </w:rPr>
        <w:t>WORSE THAN</w:t>
      </w:r>
    </w:p>
    <w:p w:rsidR="00AA1F2B" w:rsidP="0023313A" w14:paraId="480B03B7" w14:textId="77777777">
      <w:pPr>
        <w:pStyle w:val="ListParagraph"/>
        <w:numPr>
          <w:ilvl w:val="0"/>
          <w:numId w:val="68"/>
        </w:numPr>
        <w:rPr>
          <w:rFonts w:cs="Tahoma"/>
        </w:rPr>
      </w:pPr>
      <w:r>
        <w:rPr>
          <w:rFonts w:cs="Tahoma"/>
        </w:rPr>
        <w:t>DON’T KNOW</w:t>
      </w:r>
    </w:p>
    <w:p w:rsidR="007E27B9" w:rsidP="007E27B9" w14:paraId="05BDA3E7" w14:textId="77777777">
      <w:pPr>
        <w:pBdr>
          <w:bottom w:val="single" w:sz="4" w:space="1" w:color="auto"/>
        </w:pBdr>
        <w:rPr>
          <w:rFonts w:cs="Tahoma"/>
          <w:color w:val="00B0F0"/>
        </w:rPr>
      </w:pPr>
    </w:p>
    <w:p w:rsidR="007E27B9" w:rsidP="007E27B9" w14:paraId="574585B2" w14:textId="77777777">
      <w:pPr>
        <w:rPr>
          <w:rFonts w:cs="Tahoma"/>
          <w:color w:val="00B0F0"/>
        </w:rPr>
      </w:pPr>
    </w:p>
    <w:p w:rsidR="007E27B9" w:rsidP="007E27B9" w14:paraId="2126E105" w14:textId="77777777">
      <w:pPr>
        <w:rPr>
          <w:color w:val="00B0F0"/>
        </w:rPr>
      </w:pPr>
      <w:r>
        <w:rPr>
          <w:color w:val="00B0F0"/>
        </w:rPr>
        <w:t>[SP]</w:t>
      </w:r>
    </w:p>
    <w:p w:rsidR="007E27B9" w:rsidP="007E27B9" w14:paraId="0D9B8647" w14:textId="0066B5CA">
      <w:pPr>
        <w:rPr>
          <w:color w:val="00B0F0"/>
        </w:rPr>
      </w:pPr>
      <w:r>
        <w:rPr>
          <w:color w:val="00B0F0"/>
        </w:rPr>
        <w:t>THINKMEM</w:t>
      </w:r>
      <w:r w:rsidR="00162AF3">
        <w:rPr>
          <w:color w:val="00B0F0"/>
        </w:rPr>
        <w:t>CONCERN</w:t>
      </w:r>
      <w:r>
        <w:rPr>
          <w:color w:val="00B0F0"/>
        </w:rPr>
        <w:t>.</w:t>
      </w:r>
    </w:p>
    <w:p w:rsidR="007E27B9" w:rsidP="007E27B9" w14:paraId="227B02E0" w14:textId="5B60AAD5">
      <w:pPr>
        <w:rPr>
          <w:rFonts w:ascii="Calibri" w:eastAsia="Times New Roman" w:hAnsi="Calibri" w:cs="Arial"/>
        </w:rPr>
      </w:pPr>
      <w:r w:rsidRPr="00EC37DF">
        <w:rPr>
          <w:rFonts w:ascii="Calibri" w:eastAsia="Times New Roman" w:hAnsi="Calibri" w:cs="Arial"/>
        </w:rPr>
        <w:t xml:space="preserve">During the past 12 months, have </w:t>
      </w:r>
      <w:r>
        <w:rPr>
          <w:rFonts w:ascii="Calibri" w:eastAsia="Times New Roman" w:hAnsi="Calibri" w:cs="Arial"/>
        </w:rPr>
        <w:t>you become</w:t>
      </w:r>
      <w:r w:rsidR="00371B7B">
        <w:rPr>
          <w:rFonts w:ascii="Calibri" w:eastAsia="Times New Roman" w:hAnsi="Calibri" w:cs="Arial"/>
        </w:rPr>
        <w:t xml:space="preserve"> concerned about your memory loss and thinking</w:t>
      </w:r>
      <w:r w:rsidRPr="00EC37DF">
        <w:rPr>
          <w:rFonts w:ascii="Calibri" w:eastAsia="Times New Roman" w:hAnsi="Calibri" w:cs="Arial"/>
        </w:rPr>
        <w:t>?</w:t>
      </w:r>
    </w:p>
    <w:p w:rsidR="007E27B9" w:rsidP="007E27B9" w14:paraId="6429FDE0" w14:textId="77777777"/>
    <w:p w:rsidR="007E27B9" w:rsidP="007E27B9" w14:paraId="39FD648D" w14:textId="77777777">
      <w:pPr>
        <w:rPr>
          <w:color w:val="00B0F0"/>
        </w:rPr>
      </w:pPr>
      <w:r>
        <w:rPr>
          <w:color w:val="00B0F0"/>
        </w:rPr>
        <w:t>CAWI RESPONSE OPTIONS:</w:t>
      </w:r>
    </w:p>
    <w:p w:rsidR="007E27B9" w:rsidP="0023313A" w14:paraId="49073776" w14:textId="77777777">
      <w:pPr>
        <w:pStyle w:val="ListParagraph"/>
        <w:numPr>
          <w:ilvl w:val="0"/>
          <w:numId w:val="69"/>
        </w:numPr>
      </w:pPr>
      <w:r>
        <w:t>Yes</w:t>
      </w:r>
    </w:p>
    <w:p w:rsidR="007E27B9" w:rsidP="0023313A" w14:paraId="34E77339" w14:textId="77777777">
      <w:pPr>
        <w:pStyle w:val="ListParagraph"/>
        <w:numPr>
          <w:ilvl w:val="0"/>
          <w:numId w:val="69"/>
        </w:numPr>
      </w:pPr>
      <w:r>
        <w:t>No</w:t>
      </w:r>
    </w:p>
    <w:p w:rsidR="007E27B9" w:rsidP="0023313A" w14:paraId="2E3C24E1" w14:textId="77777777">
      <w:pPr>
        <w:pStyle w:val="ListParagraph"/>
        <w:numPr>
          <w:ilvl w:val="0"/>
          <w:numId w:val="70"/>
        </w:numPr>
      </w:pPr>
      <w:r>
        <w:t>Don’t know</w:t>
      </w:r>
    </w:p>
    <w:p w:rsidR="007E27B9" w:rsidP="007E27B9" w14:paraId="545F970A" w14:textId="77777777"/>
    <w:p w:rsidR="007E27B9" w:rsidP="007E27B9" w14:paraId="72324986" w14:textId="77777777">
      <w:r>
        <w:rPr>
          <w:color w:val="00B0F0"/>
        </w:rPr>
        <w:t xml:space="preserve">CATI RESPONSE OPTIONS: </w:t>
      </w:r>
    </w:p>
    <w:p w:rsidR="007E27B9" w:rsidP="0023313A" w14:paraId="0E3B934B" w14:textId="77777777">
      <w:pPr>
        <w:pStyle w:val="ListParagraph"/>
        <w:numPr>
          <w:ilvl w:val="0"/>
          <w:numId w:val="71"/>
        </w:numPr>
        <w:rPr>
          <w:rFonts w:cs="Tahoma"/>
        </w:rPr>
      </w:pPr>
      <w:r>
        <w:rPr>
          <w:rFonts w:cs="Tahoma"/>
        </w:rPr>
        <w:t>YES</w:t>
      </w:r>
    </w:p>
    <w:p w:rsidR="007E27B9" w:rsidP="0023313A" w14:paraId="1E8E503B" w14:textId="77777777">
      <w:pPr>
        <w:pStyle w:val="ListParagraph"/>
        <w:numPr>
          <w:ilvl w:val="0"/>
          <w:numId w:val="71"/>
        </w:numPr>
        <w:rPr>
          <w:rFonts w:cs="Tahoma"/>
        </w:rPr>
      </w:pPr>
      <w:r>
        <w:rPr>
          <w:rFonts w:cs="Tahoma"/>
        </w:rPr>
        <w:t>NO</w:t>
      </w:r>
    </w:p>
    <w:p w:rsidR="00FB0AC7" w:rsidRPr="008336BB" w:rsidP="00E630A5" w14:paraId="21763D74" w14:textId="5A7D1EF0">
      <w:pPr>
        <w:pStyle w:val="ListParagraph"/>
        <w:numPr>
          <w:ilvl w:val="0"/>
          <w:numId w:val="72"/>
        </w:numPr>
        <w:rPr>
          <w:rFonts w:cs="Tahoma"/>
        </w:rPr>
      </w:pPr>
      <w:r>
        <w:rPr>
          <w:rFonts w:cs="Tahoma"/>
        </w:rPr>
        <w:t>DON’T KNOW</w:t>
      </w:r>
      <w:bookmarkStart w:id="5" w:name="OLE_LINK75"/>
    </w:p>
    <w:p w:rsidR="008336BB" w:rsidP="008336BB" w14:paraId="073F9FCC" w14:textId="77777777">
      <w:pPr>
        <w:pBdr>
          <w:bottom w:val="single" w:sz="4" w:space="1" w:color="auto"/>
        </w:pBdr>
      </w:pPr>
    </w:p>
    <w:p w:rsidR="008336BB" w:rsidP="00E630A5" w14:paraId="21CB170A" w14:textId="77777777">
      <w:pPr>
        <w:rPr>
          <w:rFonts w:cs="Arial"/>
          <w:bCs/>
          <w:iCs/>
          <w:color w:val="00B0F0"/>
          <w:bdr w:val="none" w:sz="0" w:space="0" w:color="auto" w:frame="1"/>
          <w:shd w:val="clear" w:color="auto" w:fill="FFFFFF"/>
        </w:rPr>
      </w:pPr>
    </w:p>
    <w:p w:rsidR="00E630A5" w:rsidP="00E630A5" w14:paraId="49F764A2" w14:textId="107CDEA6">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C</w:t>
      </w:r>
      <w:r w:rsidR="00BE583B">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 CREATE “DATE_END_C</w:t>
      </w:r>
      <w:r w:rsidR="00BE583B">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w:t>
      </w:r>
    </w:p>
    <w:p w:rsidR="00E630A5" w:rsidP="00E630A5" w14:paraId="32DC7B5C" w14:textId="5108E534">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C</w:t>
      </w:r>
      <w:r w:rsidR="00BE583B">
        <w:rPr>
          <w:rFonts w:cs="Arial"/>
          <w:bCs/>
          <w:iCs/>
          <w:color w:val="00B0F0"/>
          <w:bdr w:val="none" w:sz="0" w:space="0" w:color="auto" w:frame="1"/>
          <w:shd w:val="clear" w:color="auto" w:fill="FFFFFF"/>
        </w:rPr>
        <w:t>OG</w:t>
      </w:r>
    </w:p>
    <w:p w:rsidR="00E630A5" w:rsidP="00E630A5" w14:paraId="4F755076" w14:textId="5063672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C</w:t>
      </w:r>
      <w:bookmarkEnd w:id="5"/>
      <w:r w:rsidR="00BE583B">
        <w:rPr>
          <w:rFonts w:cs="Arial"/>
          <w:bCs/>
          <w:iCs/>
          <w:color w:val="00B0F0"/>
          <w:bdr w:val="none" w:sz="0" w:space="0" w:color="auto" w:frame="1"/>
          <w:shd w:val="clear" w:color="auto" w:fill="FFFFFF"/>
        </w:rPr>
        <w:t>OG</w:t>
      </w:r>
    </w:p>
    <w:p w:rsidR="00E630A5" w:rsidP="00E630A5" w14:paraId="629CA91D" w14:textId="77777777">
      <w:pPr>
        <w:pBdr>
          <w:bottom w:val="single" w:sz="4" w:space="1" w:color="auto"/>
        </w:pBdr>
      </w:pPr>
      <w:bookmarkStart w:id="6" w:name="OLE_LINK120"/>
    </w:p>
    <w:p w:rsidR="00E630A5" w:rsidP="00E630A5" w14:paraId="2F10AD1B" w14:textId="77777777">
      <w:pPr>
        <w:rPr>
          <w:color w:val="00B0F0"/>
        </w:rPr>
      </w:pPr>
    </w:p>
    <w:bookmarkEnd w:id="6"/>
    <w:p w:rsidR="00E630A5" w:rsidP="00E630A5" w14:paraId="2DCDAA0B" w14:textId="77777777">
      <w:pPr>
        <w:rPr>
          <w:color w:val="00B050"/>
        </w:rPr>
      </w:pPr>
      <w:r>
        <w:rPr>
          <w:color w:val="00B050"/>
        </w:rPr>
        <w:t>SECTION: Health and Civic Behaviors</w:t>
      </w:r>
    </w:p>
    <w:p w:rsidR="00E630A5" w:rsidP="00E630A5" w14:paraId="46013B8B" w14:textId="77777777">
      <w:pPr>
        <w:pBdr>
          <w:bottom w:val="single" w:sz="4" w:space="1" w:color="auto"/>
        </w:pBdr>
        <w:rPr>
          <w:color w:val="00B050"/>
        </w:rPr>
      </w:pPr>
      <w:bookmarkStart w:id="7" w:name="OLE_LINK121"/>
    </w:p>
    <w:p w:rsidR="00E630A5" w:rsidP="00E630A5" w14:paraId="38560B47" w14:textId="77777777">
      <w:pPr>
        <w:rPr>
          <w:rFonts w:cs="Tahoma"/>
          <w:color w:val="00B0F0"/>
        </w:rPr>
      </w:pPr>
    </w:p>
    <w:p w:rsidR="00E630A5" w:rsidP="00E630A5" w14:paraId="57FB7D15" w14:textId="77777777">
      <w:pPr>
        <w:rPr>
          <w:rFonts w:cs="Arial"/>
          <w:bCs/>
          <w:iCs/>
          <w:color w:val="00B0F0"/>
          <w:bdr w:val="none" w:sz="0" w:space="0" w:color="auto" w:frame="1"/>
          <w:shd w:val="clear" w:color="auto" w:fill="FFFFFF"/>
        </w:rPr>
      </w:pPr>
      <w:bookmarkStart w:id="8" w:name="OLE_LINK90"/>
      <w:r>
        <w:rPr>
          <w:rFonts w:cs="Arial"/>
          <w:bCs/>
          <w:iCs/>
          <w:color w:val="00B0F0"/>
          <w:bdr w:val="none" w:sz="0" w:space="0" w:color="auto" w:frame="1"/>
          <w:shd w:val="clear" w:color="auto" w:fill="FFFFFF"/>
        </w:rPr>
        <w:t>PROGRAMMING: CREATE “</w:t>
      </w:r>
      <w:bookmarkStart w:id="9" w:name="OLE_LINK80"/>
      <w:r>
        <w:rPr>
          <w:rFonts w:cs="Arial"/>
          <w:bCs/>
          <w:iCs/>
          <w:color w:val="00B0F0"/>
          <w:bdr w:val="none" w:sz="0" w:space="0" w:color="auto" w:frame="1"/>
          <w:shd w:val="clear" w:color="auto" w:fill="FFFFFF"/>
        </w:rPr>
        <w:t>TM_START_HLTHBHV</w:t>
      </w:r>
      <w:bookmarkEnd w:id="9"/>
      <w:r>
        <w:rPr>
          <w:rFonts w:cs="Arial"/>
          <w:bCs/>
          <w:iCs/>
          <w:color w:val="00B0F0"/>
          <w:bdr w:val="none" w:sz="0" w:space="0" w:color="auto" w:frame="1"/>
          <w:shd w:val="clear" w:color="auto" w:fill="FFFFFF"/>
        </w:rPr>
        <w:t>”; CREATE “</w:t>
      </w:r>
      <w:bookmarkStart w:id="10" w:name="OLE_LINK84"/>
      <w:r>
        <w:rPr>
          <w:rFonts w:cs="Arial"/>
          <w:bCs/>
          <w:iCs/>
          <w:color w:val="00B0F0"/>
          <w:bdr w:val="none" w:sz="0" w:space="0" w:color="auto" w:frame="1"/>
          <w:shd w:val="clear" w:color="auto" w:fill="FFFFFF"/>
        </w:rPr>
        <w:t>DATE_START_HLTHBHV</w:t>
      </w:r>
      <w:bookmarkEnd w:id="10"/>
      <w:r>
        <w:rPr>
          <w:rFonts w:cs="Arial"/>
          <w:bCs/>
          <w:iCs/>
          <w:color w:val="00B0F0"/>
          <w:bdr w:val="none" w:sz="0" w:space="0" w:color="auto" w:frame="1"/>
          <w:shd w:val="clear" w:color="auto" w:fill="FFFFFF"/>
        </w:rPr>
        <w:t>”</w:t>
      </w:r>
    </w:p>
    <w:p w:rsidR="00E630A5" w:rsidP="00E630A5" w14:paraId="65FA63B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HLTHBHV</w:t>
      </w:r>
    </w:p>
    <w:p w:rsidR="00E630A5" w:rsidRPr="00FB0AC7" w:rsidP="00FB0AC7" w14:paraId="60CF492B" w14:textId="7AD7404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HLTHBHV</w:t>
      </w:r>
      <w:bookmarkEnd w:id="8"/>
    </w:p>
    <w:p w:rsidR="00FB0AC7" w:rsidP="00FB0AC7" w14:paraId="6DD44E7F" w14:textId="77777777">
      <w:pPr>
        <w:rPr>
          <w:rFonts w:cs="Tahoma"/>
          <w:color w:val="00B0F0"/>
        </w:rPr>
      </w:pPr>
    </w:p>
    <w:p w:rsidR="00FB0AC7" w:rsidP="00FB0AC7" w14:paraId="04D44910" w14:textId="77777777">
      <w:pPr>
        <w:pBdr>
          <w:top w:val="single" w:sz="4" w:space="1" w:color="auto"/>
        </w:pBdr>
        <w:rPr>
          <w:rFonts w:cs="Tahoma"/>
          <w:color w:val="00B0F0"/>
        </w:rPr>
      </w:pPr>
    </w:p>
    <w:p w:rsidR="00FB0AC7" w:rsidP="00FB0AC7" w14:paraId="5F03A614"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2A07411B" w14:textId="77777777">
      <w:pPr>
        <w:rPr>
          <w:rFonts w:cs="Tahoma"/>
          <w:color w:val="00B0F0"/>
        </w:rPr>
      </w:pPr>
      <w:r>
        <w:rPr>
          <w:rFonts w:cs="Tahoma"/>
          <w:color w:val="00B0F0"/>
        </w:rPr>
        <w:t>#[SP]</w:t>
      </w:r>
    </w:p>
    <w:p w:rsidR="00FB0AC7" w:rsidP="00FB0AC7" w14:paraId="73597B9A" w14:textId="77777777">
      <w:pPr>
        <w:rPr>
          <w:rFonts w:cs="Tahoma"/>
        </w:rPr>
      </w:pPr>
      <w:r>
        <w:rPr>
          <w:rFonts w:cs="Tahoma"/>
          <w:color w:val="00B0F0"/>
        </w:rPr>
        <w:t>HICOV.</w:t>
      </w:r>
      <w:r>
        <w:rPr>
          <w:rFonts w:cs="Tahoma"/>
        </w:rPr>
        <w:t xml:space="preserve">  </w:t>
      </w:r>
    </w:p>
    <w:p w:rsidR="00FB0AC7" w:rsidP="00FB0AC7" w14:paraId="4AE7B822" w14:textId="77777777">
      <w:r>
        <w:t>Are you covered by any kind of health insurance or some other kind of health care plan?</w:t>
      </w:r>
    </w:p>
    <w:p w:rsidR="00FB0AC7" w:rsidP="00FB0AC7" w14:paraId="368FCD7D" w14:textId="77777777"/>
    <w:p w:rsidR="00FB0AC7" w:rsidP="00FB0AC7" w14:paraId="45CB05C8" w14:textId="77777777">
      <w:r>
        <w:rPr>
          <w:color w:val="00B0F0"/>
        </w:rPr>
        <w:t>CAWI RESPONSE OPTIONS:</w:t>
      </w:r>
    </w:p>
    <w:p w:rsidR="00FB0AC7" w:rsidP="00FB0AC7" w14:paraId="18A9AD8A" w14:textId="77777777">
      <w:pPr>
        <w:pStyle w:val="ListParagraph"/>
        <w:numPr>
          <w:ilvl w:val="0"/>
          <w:numId w:val="12"/>
        </w:numPr>
      </w:pPr>
      <w:r>
        <w:rPr>
          <w:rFonts w:cs="Tahoma"/>
        </w:rPr>
        <w:t>Yes</w:t>
      </w:r>
    </w:p>
    <w:p w:rsidR="00FB0AC7" w:rsidP="00FB0AC7" w14:paraId="40733F7B" w14:textId="77777777">
      <w:pPr>
        <w:pStyle w:val="ListParagraph"/>
        <w:numPr>
          <w:ilvl w:val="0"/>
          <w:numId w:val="12"/>
        </w:numPr>
      </w:pPr>
      <w:r>
        <w:rPr>
          <w:rFonts w:cs="Tahoma"/>
        </w:rPr>
        <w:t>No</w:t>
      </w:r>
    </w:p>
    <w:p w:rsidR="00FB0AC7" w:rsidP="00FB0AC7" w14:paraId="20571BF1" w14:textId="77777777"/>
    <w:p w:rsidR="00FB0AC7" w:rsidP="00FB0AC7" w14:paraId="48D7A040" w14:textId="77777777">
      <w:r>
        <w:rPr>
          <w:color w:val="00B0F0"/>
        </w:rPr>
        <w:t>CATI RESPONSE OPTIONS:</w:t>
      </w:r>
    </w:p>
    <w:p w:rsidR="00FB0AC7" w:rsidP="00FB0AC7" w14:paraId="132B9DD4" w14:textId="77777777">
      <w:pPr>
        <w:pStyle w:val="ListParagraph"/>
        <w:numPr>
          <w:ilvl w:val="0"/>
          <w:numId w:val="13"/>
        </w:numPr>
      </w:pPr>
      <w:r>
        <w:rPr>
          <w:rFonts w:cs="Tahoma"/>
        </w:rPr>
        <w:t>YES</w:t>
      </w:r>
    </w:p>
    <w:p w:rsidR="00FB0AC7" w:rsidP="00FB0AC7" w14:paraId="0B529B0C" w14:textId="77777777">
      <w:pPr>
        <w:pStyle w:val="ListParagraph"/>
        <w:numPr>
          <w:ilvl w:val="0"/>
          <w:numId w:val="13"/>
        </w:numPr>
      </w:pPr>
      <w:r>
        <w:rPr>
          <w:rFonts w:cs="Tahoma"/>
        </w:rPr>
        <w:t>NO</w:t>
      </w:r>
    </w:p>
    <w:p w:rsidR="00FB0AC7" w:rsidP="00FB0AC7" w14:paraId="7B12C458" w14:textId="77777777">
      <w:pPr>
        <w:pBdr>
          <w:bottom w:val="single" w:sz="4" w:space="1" w:color="auto"/>
        </w:pBdr>
        <w:rPr>
          <w:rFonts w:cs="Arial"/>
          <w:bCs/>
          <w:iCs/>
          <w:color w:val="00B0F0"/>
          <w:bdr w:val="none" w:sz="0" w:space="0" w:color="auto" w:frame="1"/>
          <w:shd w:val="clear" w:color="auto" w:fill="FFFFFF"/>
        </w:rPr>
      </w:pPr>
    </w:p>
    <w:p w:rsidR="00FB0AC7" w:rsidP="00FB0AC7" w14:paraId="1A034B86" w14:textId="77777777">
      <w:pPr>
        <w:rPr>
          <w:rFonts w:cs="Tahoma"/>
          <w:color w:val="00B0F0"/>
        </w:rPr>
      </w:pPr>
    </w:p>
    <w:p w:rsidR="00FB0AC7" w:rsidP="00FB0AC7" w14:paraId="0B75085C"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23CE5923" w14:textId="77777777">
      <w:pPr>
        <w:rPr>
          <w:rFonts w:cs="Tahoma"/>
          <w:color w:val="00B0F0"/>
        </w:rPr>
      </w:pPr>
      <w:r>
        <w:rPr>
          <w:rFonts w:cs="Tahoma"/>
          <w:color w:val="00B0F0"/>
        </w:rPr>
        <w:t>#[</w:t>
      </w:r>
      <w:r>
        <w:rPr>
          <w:rFonts w:cs="Tahoma"/>
          <w:color w:val="00B0F0"/>
        </w:rPr>
        <w:t>SHOW IF HICOV=1]</w:t>
      </w:r>
    </w:p>
    <w:p w:rsidR="00FB0AC7" w:rsidP="00FB0AC7" w14:paraId="3E3E5188" w14:textId="77777777">
      <w:pPr>
        <w:rPr>
          <w:rFonts w:cs="Tahoma"/>
          <w:color w:val="00B0F0"/>
        </w:rPr>
      </w:pPr>
      <w:r>
        <w:rPr>
          <w:rFonts w:cs="Tahoma"/>
          <w:color w:val="00B0F0"/>
        </w:rPr>
        <w:t>[MP]</w:t>
      </w:r>
    </w:p>
    <w:p w:rsidR="00FB0AC7" w:rsidP="00FB0AC7" w14:paraId="77CAA29F" w14:textId="77777777">
      <w:pPr>
        <w:rPr>
          <w:rFonts w:cs="Tahoma"/>
        </w:rPr>
      </w:pPr>
      <w:r>
        <w:rPr>
          <w:rFonts w:cs="Tahoma"/>
          <w:color w:val="00B0F0"/>
        </w:rPr>
        <w:t>HIKIND.</w:t>
      </w:r>
      <w:r>
        <w:rPr>
          <w:rFonts w:cs="Tahoma"/>
        </w:rPr>
        <w:t xml:space="preserve">  </w:t>
      </w:r>
    </w:p>
    <w:p w:rsidR="00FB0AC7" w:rsidP="00FB0AC7" w14:paraId="33CDB442" w14:textId="77777777">
      <w:r>
        <w:t xml:space="preserve">What kinds of health insurance or health care coverage do you have? </w:t>
      </w:r>
    </w:p>
    <w:p w:rsidR="00FB0AC7" w:rsidP="00FB0AC7" w14:paraId="7589239C" w14:textId="77777777"/>
    <w:p w:rsidR="00FB0AC7" w:rsidP="00FB0AC7" w14:paraId="29281D7F" w14:textId="77777777">
      <w:r>
        <w:rPr>
          <w:color w:val="00B0F0"/>
        </w:rPr>
        <w:t xml:space="preserve">[CATI] </w:t>
      </w:r>
      <w:r>
        <w:t>Is it...Private health insurance, Medicare, Medicare supplement, Medicaid, Children's Health Insurance Program or CHIP, military related health care including TRICARE, CHAMPUS, VA health care and CHAMP-VA, Indian Health Service, state-sponsored health plan, or another government program?</w:t>
      </w:r>
    </w:p>
    <w:p w:rsidR="00FB0AC7" w:rsidP="00FB0AC7" w14:paraId="03005480" w14:textId="77777777">
      <w:pPr>
        <w:rPr>
          <w:color w:val="00B0F0"/>
        </w:rPr>
      </w:pPr>
      <w:r>
        <w:rPr>
          <w:color w:val="00B0F0"/>
        </w:rPr>
        <w:t>[SPACE]</w:t>
      </w:r>
    </w:p>
    <w:p w:rsidR="00FB0AC7" w:rsidP="00FB0AC7" w14:paraId="3EB6714A" w14:textId="77777777">
      <w:pPr>
        <w:rPr>
          <w:color w:val="00B0F0"/>
        </w:rPr>
      </w:pPr>
      <w:r>
        <w:rPr>
          <w:color w:val="00B0F0"/>
        </w:rPr>
        <w:t>[CAWI - REMOVE BOLD] &lt;i&gt;</w:t>
      </w:r>
      <w:r>
        <w:rPr>
          <w:i/>
        </w:rPr>
        <w:t xml:space="preserve">Select all that apply. </w:t>
      </w:r>
      <w:r>
        <w:rPr>
          <w:color w:val="00B0F0"/>
        </w:rPr>
        <w:t>&lt;/i&gt;</w:t>
      </w:r>
    </w:p>
    <w:p w:rsidR="00FB0AC7" w:rsidP="00FB0AC7" w14:paraId="782505F7" w14:textId="77777777">
      <w:pPr>
        <w:rPr>
          <w:color w:val="FF0000"/>
        </w:rPr>
      </w:pPr>
      <w:r>
        <w:rPr>
          <w:color w:val="00B0F0"/>
        </w:rPr>
        <w:t xml:space="preserve">[CATI] </w:t>
      </w:r>
      <w:r>
        <w:rPr>
          <w:color w:val="FF0000"/>
        </w:rPr>
        <w:t>SELECT ALL THAT APPLY</w:t>
      </w:r>
    </w:p>
    <w:p w:rsidR="00FB0AC7" w:rsidP="00FB0AC7" w14:paraId="3F62BCA8" w14:textId="77777777"/>
    <w:p w:rsidR="00FB0AC7" w:rsidP="00FB0AC7" w14:paraId="49EC5079" w14:textId="77777777">
      <w:r>
        <w:rPr>
          <w:color w:val="00B0F0"/>
        </w:rPr>
        <w:t>CAWI RESPONSE OPTIONS:</w:t>
      </w:r>
    </w:p>
    <w:p w:rsidR="00FB0AC7" w:rsidP="00FB0AC7" w14:paraId="09D80AD3" w14:textId="77777777">
      <w:pPr>
        <w:pStyle w:val="ListParagraph"/>
        <w:numPr>
          <w:ilvl w:val="0"/>
          <w:numId w:val="14"/>
        </w:numPr>
        <w:rPr>
          <w:rFonts w:cs="Tahoma"/>
        </w:rPr>
      </w:pPr>
      <w:r>
        <w:rPr>
          <w:rFonts w:cs="Tahoma"/>
        </w:rPr>
        <w:t>Private health insurance</w:t>
      </w:r>
    </w:p>
    <w:p w:rsidR="00FB0AC7" w:rsidP="00FB0AC7" w14:paraId="40240476" w14:textId="77777777">
      <w:pPr>
        <w:pStyle w:val="ListParagraph"/>
        <w:numPr>
          <w:ilvl w:val="0"/>
          <w:numId w:val="14"/>
        </w:numPr>
        <w:rPr>
          <w:rFonts w:cs="Tahoma"/>
        </w:rPr>
      </w:pPr>
      <w:r>
        <w:rPr>
          <w:rFonts w:cs="Tahoma"/>
        </w:rPr>
        <w:t>Medicare</w:t>
      </w:r>
    </w:p>
    <w:p w:rsidR="00FB0AC7" w:rsidP="00FB0AC7" w14:paraId="40CC0B78" w14:textId="77777777">
      <w:pPr>
        <w:pStyle w:val="ListParagraph"/>
        <w:numPr>
          <w:ilvl w:val="0"/>
          <w:numId w:val="14"/>
        </w:numPr>
        <w:rPr>
          <w:rFonts w:cs="Tahoma"/>
        </w:rPr>
      </w:pPr>
      <w:r>
        <w:rPr>
          <w:rFonts w:cs="Tahoma"/>
        </w:rPr>
        <w:t>Medigap</w:t>
      </w:r>
    </w:p>
    <w:p w:rsidR="00FB0AC7" w:rsidP="00FB0AC7" w14:paraId="6EE0C3F2" w14:textId="77777777">
      <w:pPr>
        <w:pStyle w:val="ListParagraph"/>
        <w:numPr>
          <w:ilvl w:val="0"/>
          <w:numId w:val="14"/>
        </w:numPr>
        <w:rPr>
          <w:rFonts w:cs="Tahoma"/>
        </w:rPr>
      </w:pPr>
      <w:r>
        <w:rPr>
          <w:rFonts w:cs="Tahoma"/>
        </w:rPr>
        <w:t>Medicaid</w:t>
      </w:r>
    </w:p>
    <w:p w:rsidR="00FB0AC7" w:rsidP="00FB0AC7" w14:paraId="3FCA1473" w14:textId="77777777">
      <w:pPr>
        <w:pStyle w:val="ListParagraph"/>
        <w:numPr>
          <w:ilvl w:val="0"/>
          <w:numId w:val="14"/>
        </w:numPr>
        <w:rPr>
          <w:rFonts w:cs="Tahoma"/>
        </w:rPr>
      </w:pPr>
      <w:r>
        <w:rPr>
          <w:rFonts w:cs="Tahoma"/>
        </w:rPr>
        <w:t>Children's Health Insurance Program (CHIP)</w:t>
      </w:r>
    </w:p>
    <w:p w:rsidR="00FB0AC7" w:rsidP="00FB0AC7" w14:paraId="467F4B3B" w14:textId="77777777">
      <w:pPr>
        <w:pStyle w:val="ListParagraph"/>
        <w:numPr>
          <w:ilvl w:val="0"/>
          <w:numId w:val="14"/>
        </w:numPr>
        <w:rPr>
          <w:rFonts w:cs="Tahoma"/>
        </w:rPr>
      </w:pPr>
      <w:r>
        <w:rPr>
          <w:rFonts w:cs="Tahoma"/>
        </w:rPr>
        <w:t>Military related health care: TRICARE (CHAMPUS) / VA health care / CHAMP-</w:t>
      </w:r>
    </w:p>
    <w:p w:rsidR="00FB0AC7" w:rsidP="00FB0AC7" w14:paraId="1C75ECE7" w14:textId="77777777">
      <w:pPr>
        <w:pStyle w:val="ListParagraph"/>
        <w:ind w:left="810"/>
        <w:rPr>
          <w:rFonts w:cs="Tahoma"/>
        </w:rPr>
      </w:pPr>
      <w:r>
        <w:rPr>
          <w:rFonts w:cs="Tahoma"/>
        </w:rPr>
        <w:t>VA</w:t>
      </w:r>
    </w:p>
    <w:p w:rsidR="00FB0AC7" w:rsidP="00FB0AC7" w14:paraId="730E24EB" w14:textId="77777777">
      <w:pPr>
        <w:pStyle w:val="ListParagraph"/>
        <w:numPr>
          <w:ilvl w:val="0"/>
          <w:numId w:val="14"/>
        </w:numPr>
        <w:rPr>
          <w:rFonts w:cs="Tahoma"/>
        </w:rPr>
      </w:pPr>
      <w:r>
        <w:rPr>
          <w:rFonts w:cs="Tahoma"/>
        </w:rPr>
        <w:t>Indian Health Service</w:t>
      </w:r>
    </w:p>
    <w:p w:rsidR="00FB0AC7" w:rsidP="00FB0AC7" w14:paraId="00AB44C2" w14:textId="77777777">
      <w:pPr>
        <w:pStyle w:val="ListParagraph"/>
        <w:numPr>
          <w:ilvl w:val="0"/>
          <w:numId w:val="14"/>
        </w:numPr>
        <w:rPr>
          <w:rFonts w:cs="Tahoma"/>
        </w:rPr>
      </w:pPr>
      <w:r>
        <w:rPr>
          <w:rFonts w:cs="Tahoma"/>
        </w:rPr>
        <w:t>State-sponsored health plan</w:t>
      </w:r>
    </w:p>
    <w:p w:rsidR="00FB0AC7" w:rsidP="00FB0AC7" w14:paraId="457983D8" w14:textId="77777777">
      <w:pPr>
        <w:pStyle w:val="ListParagraph"/>
        <w:numPr>
          <w:ilvl w:val="0"/>
          <w:numId w:val="14"/>
        </w:numPr>
        <w:rPr>
          <w:rFonts w:cs="Tahoma"/>
        </w:rPr>
      </w:pPr>
      <w:r>
        <w:rPr>
          <w:rFonts w:cs="Tahoma"/>
        </w:rPr>
        <w:t>Other government program</w:t>
      </w:r>
    </w:p>
    <w:p w:rsidR="00FB0AC7" w:rsidP="00FB0AC7" w14:paraId="61C3C63E" w14:textId="77777777">
      <w:pPr>
        <w:pStyle w:val="ListParagraph"/>
        <w:numPr>
          <w:ilvl w:val="0"/>
          <w:numId w:val="14"/>
        </w:numPr>
        <w:rPr>
          <w:rFonts w:cs="Tahoma"/>
        </w:rPr>
      </w:pPr>
      <w:r>
        <w:rPr>
          <w:rFonts w:cs="Tahoma"/>
        </w:rPr>
        <w:t xml:space="preserve">No coverage of any type </w:t>
      </w:r>
      <w:r>
        <w:rPr>
          <w:rFonts w:cs="Tahoma"/>
          <w:color w:val="00B0F0"/>
        </w:rPr>
        <w:t>[SP]</w:t>
      </w:r>
    </w:p>
    <w:p w:rsidR="00FB0AC7" w:rsidP="00FB0AC7" w14:paraId="2E99167C" w14:textId="77777777"/>
    <w:p w:rsidR="00FB0AC7" w:rsidP="00FB0AC7" w14:paraId="42006458" w14:textId="77777777">
      <w:r>
        <w:rPr>
          <w:color w:val="00B0F0"/>
        </w:rPr>
        <w:t>CATI RESPONSE OPTIONS:</w:t>
      </w:r>
    </w:p>
    <w:p w:rsidR="00FB0AC7" w:rsidP="00FB0AC7" w14:paraId="241660E2" w14:textId="77777777">
      <w:pPr>
        <w:pStyle w:val="ListParagraph"/>
        <w:numPr>
          <w:ilvl w:val="0"/>
          <w:numId w:val="15"/>
        </w:numPr>
        <w:rPr>
          <w:rFonts w:cs="Tahoma"/>
        </w:rPr>
      </w:pPr>
      <w:r>
        <w:rPr>
          <w:rFonts w:cs="Tahoma"/>
        </w:rPr>
        <w:t>PRIVATE HEALTH INSURANCE</w:t>
      </w:r>
    </w:p>
    <w:p w:rsidR="00FB0AC7" w:rsidP="00FB0AC7" w14:paraId="098F7A93" w14:textId="77777777">
      <w:pPr>
        <w:pStyle w:val="ListParagraph"/>
        <w:numPr>
          <w:ilvl w:val="0"/>
          <w:numId w:val="15"/>
        </w:numPr>
        <w:rPr>
          <w:rFonts w:cs="Tahoma"/>
        </w:rPr>
      </w:pPr>
      <w:r>
        <w:rPr>
          <w:rFonts w:cs="Tahoma"/>
        </w:rPr>
        <w:t>MEDICARE</w:t>
      </w:r>
    </w:p>
    <w:p w:rsidR="00FB0AC7" w:rsidP="00FB0AC7" w14:paraId="605DFCEB" w14:textId="77777777">
      <w:pPr>
        <w:pStyle w:val="ListParagraph"/>
        <w:numPr>
          <w:ilvl w:val="0"/>
          <w:numId w:val="15"/>
        </w:numPr>
        <w:rPr>
          <w:rFonts w:cs="Tahoma"/>
        </w:rPr>
      </w:pPr>
      <w:r>
        <w:rPr>
          <w:rFonts w:cs="Tahoma"/>
        </w:rPr>
        <w:t>MEDIGAP</w:t>
      </w:r>
    </w:p>
    <w:p w:rsidR="00FB0AC7" w:rsidP="00FB0AC7" w14:paraId="10BCA0F6" w14:textId="77777777">
      <w:pPr>
        <w:pStyle w:val="ListParagraph"/>
        <w:numPr>
          <w:ilvl w:val="0"/>
          <w:numId w:val="15"/>
        </w:numPr>
        <w:rPr>
          <w:rFonts w:cs="Tahoma"/>
        </w:rPr>
      </w:pPr>
      <w:r>
        <w:rPr>
          <w:rFonts w:cs="Tahoma"/>
        </w:rPr>
        <w:t>MEDICAID</w:t>
      </w:r>
    </w:p>
    <w:p w:rsidR="00FB0AC7" w:rsidP="00FB0AC7" w14:paraId="2F77ABD3" w14:textId="77777777">
      <w:pPr>
        <w:pStyle w:val="ListParagraph"/>
        <w:numPr>
          <w:ilvl w:val="0"/>
          <w:numId w:val="15"/>
        </w:numPr>
        <w:rPr>
          <w:rFonts w:cs="Tahoma"/>
        </w:rPr>
      </w:pPr>
      <w:r>
        <w:rPr>
          <w:rFonts w:cs="Tahoma"/>
        </w:rPr>
        <w:t>CHILDREN'S HEALTH INSURANCE PROGRAM (CHIP)</w:t>
      </w:r>
    </w:p>
    <w:p w:rsidR="00FB0AC7" w:rsidP="00FB0AC7" w14:paraId="1D0788CF" w14:textId="77777777">
      <w:pPr>
        <w:pStyle w:val="ListParagraph"/>
        <w:numPr>
          <w:ilvl w:val="0"/>
          <w:numId w:val="15"/>
        </w:numPr>
        <w:rPr>
          <w:rFonts w:cs="Tahoma"/>
        </w:rPr>
      </w:pPr>
      <w:r>
        <w:rPr>
          <w:rFonts w:cs="Tahoma"/>
        </w:rPr>
        <w:t>MILITARY RELATED HEALTH CARE: TRICARE (CHAMPUS) / VA HEALTH CARE / CHAMP-</w:t>
      </w:r>
    </w:p>
    <w:p w:rsidR="00FB0AC7" w:rsidP="00FB0AC7" w14:paraId="451827CB" w14:textId="77777777">
      <w:pPr>
        <w:pStyle w:val="ListParagraph"/>
        <w:ind w:left="810"/>
        <w:rPr>
          <w:rFonts w:cs="Tahoma"/>
        </w:rPr>
      </w:pPr>
      <w:r>
        <w:rPr>
          <w:rFonts w:cs="Tahoma"/>
        </w:rPr>
        <w:t>VA</w:t>
      </w:r>
    </w:p>
    <w:p w:rsidR="00FB0AC7" w:rsidP="00FB0AC7" w14:paraId="4ABB723C" w14:textId="77777777">
      <w:pPr>
        <w:pStyle w:val="ListParagraph"/>
        <w:numPr>
          <w:ilvl w:val="0"/>
          <w:numId w:val="15"/>
        </w:numPr>
        <w:rPr>
          <w:rFonts w:cs="Tahoma"/>
        </w:rPr>
      </w:pPr>
      <w:r>
        <w:rPr>
          <w:rFonts w:cs="Tahoma"/>
        </w:rPr>
        <w:t>INDIAN HEALTH SERVICE</w:t>
      </w:r>
    </w:p>
    <w:p w:rsidR="00FB0AC7" w:rsidP="00FB0AC7" w14:paraId="141A3952" w14:textId="77777777">
      <w:pPr>
        <w:pStyle w:val="ListParagraph"/>
        <w:numPr>
          <w:ilvl w:val="0"/>
          <w:numId w:val="15"/>
        </w:numPr>
        <w:rPr>
          <w:rFonts w:cs="Tahoma"/>
        </w:rPr>
      </w:pPr>
      <w:r>
        <w:rPr>
          <w:rFonts w:cs="Tahoma"/>
        </w:rPr>
        <w:t>STATE-SPONSORED HEALTH PLAN</w:t>
      </w:r>
    </w:p>
    <w:p w:rsidR="00FB0AC7" w:rsidP="00FB0AC7" w14:paraId="4D15CA3E" w14:textId="77777777">
      <w:pPr>
        <w:pStyle w:val="ListParagraph"/>
        <w:numPr>
          <w:ilvl w:val="0"/>
          <w:numId w:val="15"/>
        </w:numPr>
        <w:rPr>
          <w:rFonts w:cs="Tahoma"/>
        </w:rPr>
      </w:pPr>
      <w:r>
        <w:rPr>
          <w:rFonts w:cs="Tahoma"/>
        </w:rPr>
        <w:t>OTHER GOVERNMENT PROGRAM</w:t>
      </w:r>
    </w:p>
    <w:p w:rsidR="00FB0AC7" w:rsidP="00FB0AC7" w14:paraId="57FC82FD" w14:textId="77777777">
      <w:pPr>
        <w:pStyle w:val="ListParagraph"/>
        <w:numPr>
          <w:ilvl w:val="0"/>
          <w:numId w:val="15"/>
        </w:numPr>
        <w:rPr>
          <w:rFonts w:cs="Tahoma"/>
        </w:rPr>
      </w:pPr>
      <w:r>
        <w:rPr>
          <w:rFonts w:cs="Tahoma"/>
        </w:rPr>
        <w:t xml:space="preserve">NO COVERAGE OF ANY TYPE </w:t>
      </w:r>
      <w:r>
        <w:rPr>
          <w:rFonts w:cs="Tahoma"/>
          <w:color w:val="00B0F0"/>
        </w:rPr>
        <w:t>[SP]</w:t>
      </w:r>
    </w:p>
    <w:p w:rsidR="00FB0AC7" w:rsidP="00FB0AC7" w14:paraId="0D3A1548" w14:textId="77777777">
      <w:pPr>
        <w:pBdr>
          <w:bottom w:val="single" w:sz="4" w:space="1" w:color="auto"/>
        </w:pBdr>
        <w:rPr>
          <w:rFonts w:cs="Tahoma"/>
        </w:rPr>
      </w:pPr>
    </w:p>
    <w:p w:rsidR="00FB0AC7" w:rsidP="00FB0AC7" w14:paraId="084F17D1" w14:textId="77777777">
      <w:pPr>
        <w:rPr>
          <w:rFonts w:cs="Tahoma"/>
          <w:color w:val="00B0F0"/>
        </w:rPr>
      </w:pPr>
    </w:p>
    <w:p w:rsidR="00FB0AC7" w:rsidP="00FB0AC7" w14:paraId="5D516A4A"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17679006" w14:textId="77777777">
      <w:pPr>
        <w:rPr>
          <w:rFonts w:cs="Tahoma"/>
          <w:color w:val="00B0F0"/>
        </w:rPr>
      </w:pPr>
      <w:r>
        <w:rPr>
          <w:rFonts w:cs="Tahoma"/>
          <w:color w:val="00B0F0"/>
        </w:rPr>
        <w:t>#[SP]</w:t>
      </w:r>
    </w:p>
    <w:p w:rsidR="00FB0AC7" w:rsidP="00FB0AC7" w14:paraId="7B0CE24F" w14:textId="77777777">
      <w:pPr>
        <w:rPr>
          <w:rFonts w:cs="Tahoma"/>
        </w:rPr>
      </w:pPr>
      <w:bookmarkStart w:id="11" w:name="OLE_LINK79"/>
      <w:r>
        <w:rPr>
          <w:rFonts w:cs="Tahoma"/>
          <w:color w:val="00B0F0"/>
        </w:rPr>
        <w:t>USUALPL</w:t>
      </w:r>
      <w:bookmarkEnd w:id="11"/>
      <w:r>
        <w:rPr>
          <w:rFonts w:cs="Tahoma"/>
          <w:color w:val="00B0F0"/>
        </w:rPr>
        <w:t>.</w:t>
      </w:r>
      <w:r>
        <w:rPr>
          <w:rFonts w:cs="Tahoma"/>
        </w:rPr>
        <w:t xml:space="preserve">  </w:t>
      </w:r>
    </w:p>
    <w:p w:rsidR="00FB0AC7" w:rsidP="00FB0AC7" w14:paraId="3852F061" w14:textId="77777777">
      <w:r>
        <w:t>Is there a place that you usually go to if you are sick and need health care?</w:t>
      </w:r>
    </w:p>
    <w:p w:rsidR="00FB0AC7" w:rsidP="00FB0AC7" w14:paraId="60DC807E" w14:textId="77777777"/>
    <w:p w:rsidR="00FB0AC7" w:rsidP="00FB0AC7" w14:paraId="063A5804" w14:textId="77777777">
      <w:r>
        <w:rPr>
          <w:color w:val="00B0F0"/>
        </w:rPr>
        <w:t>CAWI RESPONSE OPTIONS:</w:t>
      </w:r>
    </w:p>
    <w:p w:rsidR="00FB0AC7" w:rsidP="00FB0AC7" w14:paraId="074F36B2" w14:textId="77777777">
      <w:pPr>
        <w:pStyle w:val="ListParagraph"/>
        <w:numPr>
          <w:ilvl w:val="0"/>
          <w:numId w:val="16"/>
        </w:numPr>
        <w:rPr>
          <w:rFonts w:cs="Tahoma"/>
        </w:rPr>
      </w:pPr>
      <w:r>
        <w:rPr>
          <w:rFonts w:cs="Tahoma"/>
        </w:rPr>
        <w:t>Yes</w:t>
      </w:r>
    </w:p>
    <w:p w:rsidR="00FB0AC7" w:rsidP="00FB0AC7" w14:paraId="04F208B5" w14:textId="77777777">
      <w:pPr>
        <w:pStyle w:val="ListParagraph"/>
        <w:numPr>
          <w:ilvl w:val="0"/>
          <w:numId w:val="16"/>
        </w:numPr>
        <w:rPr>
          <w:rFonts w:cs="Tahoma"/>
        </w:rPr>
      </w:pPr>
      <w:r>
        <w:rPr>
          <w:rFonts w:cs="Tahoma"/>
        </w:rPr>
        <w:t>No, there is no place</w:t>
      </w:r>
    </w:p>
    <w:p w:rsidR="00FB0AC7" w:rsidP="00FB0AC7" w14:paraId="5444CA84" w14:textId="77777777">
      <w:pPr>
        <w:pStyle w:val="ListParagraph"/>
        <w:numPr>
          <w:ilvl w:val="0"/>
          <w:numId w:val="16"/>
        </w:numPr>
      </w:pPr>
      <w:r>
        <w:rPr>
          <w:rFonts w:cs="Tahoma"/>
        </w:rPr>
        <w:t>There is more than one place</w:t>
      </w:r>
    </w:p>
    <w:p w:rsidR="00FB0AC7" w:rsidP="00FB0AC7" w14:paraId="6E19FDB8" w14:textId="77777777"/>
    <w:p w:rsidR="00FB0AC7" w:rsidP="00FB0AC7" w14:paraId="76277EE4" w14:textId="77777777">
      <w:r>
        <w:rPr>
          <w:color w:val="00B0F0"/>
        </w:rPr>
        <w:t>CATI RESPONSE OPTIONS:</w:t>
      </w:r>
    </w:p>
    <w:p w:rsidR="00FB0AC7" w:rsidP="00FB0AC7" w14:paraId="643BE531" w14:textId="77777777">
      <w:pPr>
        <w:pStyle w:val="ListParagraph"/>
        <w:numPr>
          <w:ilvl w:val="0"/>
          <w:numId w:val="17"/>
        </w:numPr>
        <w:rPr>
          <w:rFonts w:cs="Tahoma"/>
        </w:rPr>
      </w:pPr>
      <w:r>
        <w:rPr>
          <w:rFonts w:cs="Tahoma"/>
        </w:rPr>
        <w:t>YES</w:t>
      </w:r>
    </w:p>
    <w:p w:rsidR="00FB0AC7" w:rsidP="00FB0AC7" w14:paraId="68D46616" w14:textId="77777777">
      <w:pPr>
        <w:pStyle w:val="ListParagraph"/>
        <w:numPr>
          <w:ilvl w:val="0"/>
          <w:numId w:val="17"/>
        </w:numPr>
        <w:rPr>
          <w:rFonts w:cs="Tahoma"/>
        </w:rPr>
      </w:pPr>
      <w:r>
        <w:rPr>
          <w:rFonts w:cs="Tahoma"/>
        </w:rPr>
        <w:t>NO, THERE IS NO PLACE</w:t>
      </w:r>
    </w:p>
    <w:p w:rsidR="00FB0AC7" w:rsidRPr="00FB0AC7" w:rsidP="00FB0AC7" w14:paraId="375D394D" w14:textId="77777777">
      <w:pPr>
        <w:pStyle w:val="ListParagraph"/>
        <w:numPr>
          <w:ilvl w:val="0"/>
          <w:numId w:val="17"/>
        </w:numPr>
      </w:pPr>
      <w:r>
        <w:rPr>
          <w:rFonts w:cs="Tahoma"/>
        </w:rPr>
        <w:t>THERE IS MORE THAN ONE PLACE</w:t>
      </w:r>
    </w:p>
    <w:p w:rsidR="00FB0AC7" w:rsidP="00FB0AC7" w14:paraId="6445B221" w14:textId="77777777">
      <w:pPr>
        <w:pStyle w:val="ListParagraph"/>
      </w:pPr>
    </w:p>
    <w:p w:rsidR="00DD742F" w:rsidP="00DD742F" w14:paraId="299C3742" w14:textId="77777777">
      <w:pPr>
        <w:pBdr>
          <w:bottom w:val="single" w:sz="4" w:space="1" w:color="auto"/>
        </w:pBdr>
      </w:pPr>
    </w:p>
    <w:p w:rsidR="00DD742F" w:rsidP="00DD742F" w14:paraId="6900B046" w14:textId="77777777"/>
    <w:p w:rsidR="00DD742F" w:rsidP="00DD742F" w14:paraId="5A774A57" w14:textId="77777777">
      <w:pPr>
        <w:rPr>
          <w:rFonts w:cs="Tahoma"/>
          <w:color w:val="00B0F0"/>
        </w:rPr>
      </w:pPr>
      <w:bookmarkStart w:id="12" w:name="OLE_LINK25"/>
      <w:r>
        <w:rPr>
          <w:rFonts w:cs="Tahoma"/>
          <w:color w:val="00B0F0"/>
        </w:rPr>
        <w:t>[COPY FROM ATEST SID 3328]</w:t>
      </w:r>
    </w:p>
    <w:bookmarkEnd w:id="12"/>
    <w:p w:rsidR="00DD742F" w:rsidP="00DD742F" w14:paraId="2D6BCE70" w14:textId="77777777">
      <w:pPr>
        <w:rPr>
          <w:rFonts w:cs="Tahoma"/>
          <w:color w:val="00B0F0"/>
        </w:rPr>
      </w:pPr>
      <w:r>
        <w:rPr>
          <w:rFonts w:cs="Tahoma"/>
          <w:color w:val="00B0F0"/>
        </w:rPr>
        <w:t>#[</w:t>
      </w:r>
      <w:r>
        <w:rPr>
          <w:rFonts w:cs="Tahoma"/>
          <w:color w:val="00B0F0"/>
        </w:rPr>
        <w:t>GRID SP]</w:t>
      </w:r>
    </w:p>
    <w:p w:rsidR="00DD742F" w:rsidP="00DD742F" w14:paraId="1BDB6892" w14:textId="77777777">
      <w:r>
        <w:rPr>
          <w:rFonts w:cs="Tahoma"/>
          <w:color w:val="00B0F0"/>
        </w:rPr>
        <w:t>CHRONSERIES.</w:t>
      </w:r>
      <w:r>
        <w:rPr>
          <w:rFonts w:cs="Tahoma"/>
        </w:rPr>
        <w:t> </w:t>
      </w:r>
    </w:p>
    <w:p w:rsidR="00DD742F" w:rsidP="00DD742F" w14:paraId="4B476043" w14:textId="77777777">
      <w:r>
        <w:rPr>
          <w:color w:val="00B0F0"/>
        </w:rPr>
        <w:t xml:space="preserve">[CAWI] </w:t>
      </w:r>
      <w:r>
        <w:t>The next few questions are about medical conditions you may have been told you had.</w:t>
      </w:r>
    </w:p>
    <w:p w:rsidR="00DD742F" w:rsidP="00DD742F" w14:paraId="0C44BF2A" w14:textId="77777777">
      <w:pPr>
        <w:rPr>
          <w:color w:val="00B0F0"/>
        </w:rPr>
      </w:pPr>
      <w:r>
        <w:rPr>
          <w:color w:val="00B0F0"/>
        </w:rPr>
        <w:t>[SPACE]</w:t>
      </w:r>
    </w:p>
    <w:p w:rsidR="00DD742F" w:rsidP="00DD742F" w14:paraId="4466530C"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248CD452" w14:textId="77777777"/>
    <w:p w:rsidR="00DD742F" w:rsidP="00DD742F" w14:paraId="49BA02EA" w14:textId="77777777">
      <w:r>
        <w:rPr>
          <w:color w:val="00B0F0"/>
        </w:rPr>
        <w:t xml:space="preserve">[CATI] </w:t>
      </w:r>
      <w:r>
        <w:t>Now I’m going to ask you about certain medical conditions.</w:t>
      </w:r>
    </w:p>
    <w:p w:rsidR="00DD742F" w:rsidP="00DD742F" w14:paraId="000E9C89" w14:textId="77777777">
      <w:pPr>
        <w:rPr>
          <w:color w:val="00B0F0"/>
        </w:rPr>
      </w:pPr>
      <w:r>
        <w:rPr>
          <w:color w:val="00B0F0"/>
        </w:rPr>
        <w:t>[SPACE]</w:t>
      </w:r>
    </w:p>
    <w:p w:rsidR="00DD742F" w:rsidP="00DD742F" w14:paraId="4B97D8DC"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1B674665" w14:textId="77777777"/>
    <w:p w:rsidR="00DD742F" w:rsidP="00DD742F" w14:paraId="640442F7" w14:textId="77777777">
      <w:r>
        <w:rPr>
          <w:color w:val="00B0F0"/>
        </w:rPr>
        <w:t>GRID ITEMS, RANDOMIZE:</w:t>
      </w:r>
    </w:p>
    <w:p w:rsidR="00DD742F" w:rsidP="00DD742F" w14:paraId="1289F95E" w14:textId="77777777">
      <w:pPr>
        <w:ind w:left="360"/>
        <w:rPr>
          <w:rFonts w:cs="Tahoma"/>
        </w:rPr>
      </w:pPr>
      <w:bookmarkStart w:id="13" w:name="OLE_LINK5"/>
      <w:r>
        <w:rPr>
          <w:rFonts w:cs="Tahoma"/>
          <w:color w:val="00B0F0"/>
        </w:rPr>
        <w:t>HYPEV</w:t>
      </w:r>
      <w:bookmarkEnd w:id="13"/>
      <w:r>
        <w:rPr>
          <w:rFonts w:cs="Tahoma"/>
          <w:color w:val="00B0F0"/>
        </w:rPr>
        <w:t>.</w:t>
      </w:r>
      <w:r>
        <w:rPr>
          <w:rFonts w:cs="Tahoma"/>
        </w:rPr>
        <w:tab/>
        <w:t xml:space="preserve">Hypertension, also called high blood </w:t>
      </w:r>
      <w:r>
        <w:rPr>
          <w:rFonts w:cs="Tahoma"/>
        </w:rPr>
        <w:t>pressure?</w:t>
      </w:r>
    </w:p>
    <w:p w:rsidR="00DD742F" w:rsidP="00DD742F" w14:paraId="52303362" w14:textId="77777777">
      <w:pPr>
        <w:ind w:left="360"/>
        <w:rPr>
          <w:rFonts w:cs="Tahoma"/>
        </w:rPr>
      </w:pPr>
      <w:r>
        <w:rPr>
          <w:rFonts w:cs="Tahoma"/>
          <w:color w:val="00B0F0"/>
        </w:rPr>
        <w:t>CHLEV.</w:t>
      </w:r>
      <w:r>
        <w:rPr>
          <w:rFonts w:cs="Tahoma"/>
        </w:rPr>
        <w:tab/>
        <w:t xml:space="preserve">High cholesterol?  </w:t>
      </w:r>
    </w:p>
    <w:p w:rsidR="00DD742F" w:rsidP="00DD742F" w14:paraId="1E302533" w14:textId="77777777">
      <w:pPr>
        <w:ind w:left="360"/>
        <w:rPr>
          <w:rFonts w:cs="Tahoma"/>
        </w:rPr>
      </w:pPr>
      <w:r>
        <w:rPr>
          <w:rFonts w:cs="Tahoma"/>
          <w:color w:val="00B0F0"/>
        </w:rPr>
        <w:t>CHDEV.</w:t>
      </w:r>
      <w:r>
        <w:rPr>
          <w:rFonts w:cs="Tahoma"/>
        </w:rPr>
        <w:tab/>
        <w:t>Coronary heart disease?</w:t>
      </w:r>
    </w:p>
    <w:p w:rsidR="00DD742F" w:rsidP="00DD742F" w14:paraId="380FCCE6" w14:textId="77777777">
      <w:pPr>
        <w:ind w:left="360"/>
        <w:rPr>
          <w:rFonts w:cs="Tahoma"/>
        </w:rPr>
      </w:pPr>
      <w:r>
        <w:rPr>
          <w:rFonts w:cs="Tahoma"/>
          <w:color w:val="00B0F0"/>
        </w:rPr>
        <w:t>ASEV.</w:t>
      </w:r>
      <w:r>
        <w:rPr>
          <w:rFonts w:cs="Tahoma"/>
        </w:rPr>
        <w:tab/>
        <w:t xml:space="preserve">Asthma? </w:t>
      </w:r>
    </w:p>
    <w:p w:rsidR="00DD742F" w:rsidP="00DD742F" w14:paraId="5134764F" w14:textId="77777777">
      <w:pPr>
        <w:ind w:left="360"/>
        <w:rPr>
          <w:rFonts w:cs="Tahoma"/>
        </w:rPr>
      </w:pPr>
      <w:r>
        <w:rPr>
          <w:rFonts w:cs="Tahoma"/>
          <w:color w:val="00B0F0"/>
        </w:rPr>
        <w:t>COPDEV.</w:t>
      </w:r>
      <w:r>
        <w:tab/>
      </w:r>
      <w:r>
        <w:rPr>
          <w:rFonts w:cs="Tahoma"/>
        </w:rPr>
        <w:t>Chronic Obstructive Pulmonary Disease (C.O.P.D.), emphysema, or chronic bronchitis?</w:t>
      </w:r>
    </w:p>
    <w:p w:rsidR="00DD742F" w:rsidP="00DD742F" w14:paraId="64AB9DF9" w14:textId="77777777">
      <w:pPr>
        <w:ind w:left="360"/>
        <w:rPr>
          <w:rFonts w:cs="Tahoma"/>
        </w:rPr>
      </w:pPr>
      <w:r>
        <w:rPr>
          <w:rFonts w:cs="Tahoma"/>
          <w:color w:val="00B0F0"/>
        </w:rPr>
        <w:t>CANEV.</w:t>
      </w:r>
      <w:r>
        <w:rPr>
          <w:rFonts w:cs="Tahoma"/>
        </w:rPr>
        <w:tab/>
        <w:t>Cancer or a malignancy of any kind?</w:t>
      </w:r>
    </w:p>
    <w:p w:rsidR="00DD742F" w:rsidP="00DD742F" w14:paraId="26D83B2A" w14:textId="77777777">
      <w:pPr>
        <w:ind w:left="360"/>
        <w:rPr>
          <w:rFonts w:cs="Tahoma"/>
        </w:rPr>
      </w:pPr>
      <w:r>
        <w:rPr>
          <w:rFonts w:cs="Tahoma"/>
          <w:color w:val="00B0F0"/>
        </w:rPr>
        <w:t>ARTHEV.</w:t>
      </w:r>
      <w:r>
        <w:rPr>
          <w:rFonts w:cs="Tahoma"/>
        </w:rPr>
        <w:tab/>
        <w:t>Some form of arthritis, rheumatoid arthritis, gout, lupus, or fibromyalgia?</w:t>
      </w:r>
    </w:p>
    <w:p w:rsidR="00DD742F" w:rsidP="00DD742F" w14:paraId="50628EB4" w14:textId="77777777"/>
    <w:p w:rsidR="00DD742F" w:rsidP="00DD742F" w14:paraId="70095E10" w14:textId="77777777">
      <w:r>
        <w:rPr>
          <w:color w:val="00B0F0"/>
        </w:rPr>
        <w:t xml:space="preserve">CAWI RESPONSE OPTIONS: </w:t>
      </w:r>
    </w:p>
    <w:p w:rsidR="00DD742F" w:rsidP="00DD742F" w14:paraId="326A8160" w14:textId="77777777">
      <w:pPr>
        <w:pStyle w:val="ListParagraph"/>
        <w:numPr>
          <w:ilvl w:val="0"/>
          <w:numId w:val="132"/>
        </w:numPr>
      </w:pPr>
      <w:r>
        <w:rPr>
          <w:rFonts w:cs="Tahoma"/>
        </w:rPr>
        <w:t>Yes</w:t>
      </w:r>
    </w:p>
    <w:p w:rsidR="00DD742F" w:rsidP="00DD742F" w14:paraId="3AF21991" w14:textId="77777777">
      <w:pPr>
        <w:pStyle w:val="ListParagraph"/>
        <w:numPr>
          <w:ilvl w:val="0"/>
          <w:numId w:val="132"/>
        </w:numPr>
      </w:pPr>
      <w:r>
        <w:rPr>
          <w:rFonts w:cs="Tahoma"/>
        </w:rPr>
        <w:t>No</w:t>
      </w:r>
    </w:p>
    <w:p w:rsidR="00DD742F" w:rsidP="00DD742F" w14:paraId="74CB9368" w14:textId="77777777"/>
    <w:p w:rsidR="00DD742F" w:rsidP="00DD742F" w14:paraId="40E304C7" w14:textId="77777777">
      <w:r>
        <w:rPr>
          <w:color w:val="00B0F0"/>
        </w:rPr>
        <w:t xml:space="preserve">CATI RESPONSE OPTIONS: </w:t>
      </w:r>
    </w:p>
    <w:p w:rsidR="00DD742F" w:rsidP="00DD742F" w14:paraId="603B13D8" w14:textId="77777777">
      <w:pPr>
        <w:pStyle w:val="ListParagraph"/>
        <w:numPr>
          <w:ilvl w:val="0"/>
          <w:numId w:val="133"/>
        </w:numPr>
      </w:pPr>
      <w:r>
        <w:rPr>
          <w:rFonts w:cs="Tahoma"/>
        </w:rPr>
        <w:t>YES</w:t>
      </w:r>
    </w:p>
    <w:p w:rsidR="00DD742F" w:rsidP="00DD742F" w14:paraId="55751F3B" w14:textId="77777777">
      <w:pPr>
        <w:pStyle w:val="ListParagraph"/>
        <w:numPr>
          <w:ilvl w:val="0"/>
          <w:numId w:val="133"/>
        </w:numPr>
      </w:pPr>
      <w:r>
        <w:rPr>
          <w:rFonts w:cs="Tahoma"/>
        </w:rPr>
        <w:t>NO</w:t>
      </w:r>
    </w:p>
    <w:p w:rsidR="00DD742F" w:rsidP="00DD742F" w14:paraId="093C0B81" w14:textId="77777777">
      <w:pPr>
        <w:pBdr>
          <w:bottom w:val="single" w:sz="4" w:space="1" w:color="auto"/>
        </w:pBdr>
        <w:rPr>
          <w:rFonts w:cs="Tahoma"/>
          <w:color w:val="00B0F0"/>
        </w:rPr>
      </w:pPr>
    </w:p>
    <w:p w:rsidR="00DD742F" w:rsidP="00DD742F" w14:paraId="5F920B02" w14:textId="77777777">
      <w:pPr>
        <w:rPr>
          <w:rFonts w:cs="Tahoma"/>
          <w:color w:val="00B0F0"/>
        </w:rPr>
      </w:pPr>
    </w:p>
    <w:p w:rsidR="00DD742F" w:rsidP="00DD742F" w14:paraId="00BD3FF2" w14:textId="77777777">
      <w:pPr>
        <w:rPr>
          <w:rFonts w:cs="Tahoma"/>
          <w:color w:val="00B0F0"/>
        </w:rPr>
      </w:pPr>
      <w:r>
        <w:rPr>
          <w:rFonts w:cs="Tahoma"/>
          <w:color w:val="00B0F0"/>
        </w:rPr>
        <w:t>[COPY FROM ATEST SID 3328]</w:t>
      </w:r>
    </w:p>
    <w:p w:rsidR="00DD742F" w:rsidP="00DD742F" w14:paraId="774ACFD2" w14:textId="77777777">
      <w:pPr>
        <w:rPr>
          <w:rFonts w:cs="Tahoma"/>
          <w:color w:val="00B0F0"/>
        </w:rPr>
      </w:pPr>
      <w:r>
        <w:rPr>
          <w:rFonts w:cs="Tahoma"/>
          <w:color w:val="00B0F0"/>
        </w:rPr>
        <w:t>#[</w:t>
      </w:r>
      <w:r>
        <w:rPr>
          <w:rFonts w:cs="Tahoma"/>
          <w:color w:val="00B0F0"/>
        </w:rPr>
        <w:t>SHOW IF CHLEV = 1]</w:t>
      </w:r>
    </w:p>
    <w:p w:rsidR="00DD742F" w:rsidP="00DD742F" w14:paraId="0C13B23D" w14:textId="77777777">
      <w:pPr>
        <w:rPr>
          <w:rFonts w:cs="Tahoma"/>
        </w:rPr>
      </w:pPr>
      <w:r>
        <w:rPr>
          <w:rFonts w:cs="Tahoma"/>
          <w:color w:val="00B0F0"/>
        </w:rPr>
        <w:t>[SP]</w:t>
      </w:r>
    </w:p>
    <w:p w:rsidR="00DD742F" w:rsidP="00DD742F" w14:paraId="6AA9926B" w14:textId="77777777">
      <w:pPr>
        <w:rPr>
          <w:rFonts w:cs="Tahoma"/>
          <w:color w:val="00B0F0"/>
        </w:rPr>
      </w:pPr>
      <w:r>
        <w:rPr>
          <w:rFonts w:cs="Tahoma"/>
          <w:color w:val="00B0F0"/>
        </w:rPr>
        <w:t xml:space="preserve">CHL12M. </w:t>
      </w:r>
    </w:p>
    <w:p w:rsidR="00DD742F" w:rsidP="00DD742F" w14:paraId="0662FEEC" w14:textId="77777777">
      <w:r>
        <w:t>During the past 12 months, have you had high cholesterol?</w:t>
      </w:r>
    </w:p>
    <w:p w:rsidR="00DD742F" w:rsidP="00DD742F" w14:paraId="1EDA545D" w14:textId="77777777"/>
    <w:p w:rsidR="00DD742F" w:rsidP="00DD742F" w14:paraId="38E34934" w14:textId="77777777">
      <w:r>
        <w:rPr>
          <w:color w:val="00B0F0"/>
        </w:rPr>
        <w:t>CAWI RESPONSE OPTIONS:</w:t>
      </w:r>
    </w:p>
    <w:p w:rsidR="00DD742F" w:rsidP="00DD742F" w14:paraId="027C2C6E" w14:textId="77777777">
      <w:pPr>
        <w:pStyle w:val="ListParagraph"/>
        <w:numPr>
          <w:ilvl w:val="0"/>
          <w:numId w:val="134"/>
        </w:numPr>
      </w:pPr>
      <w:r>
        <w:rPr>
          <w:rFonts w:cs="Tahoma"/>
        </w:rPr>
        <w:t>Yes</w:t>
      </w:r>
    </w:p>
    <w:p w:rsidR="00DD742F" w:rsidP="00DD742F" w14:paraId="70C137F2" w14:textId="77777777">
      <w:pPr>
        <w:pStyle w:val="ListParagraph"/>
        <w:numPr>
          <w:ilvl w:val="0"/>
          <w:numId w:val="134"/>
        </w:numPr>
      </w:pPr>
      <w:r>
        <w:rPr>
          <w:rFonts w:cs="Tahoma"/>
        </w:rPr>
        <w:t>No</w:t>
      </w:r>
    </w:p>
    <w:p w:rsidR="00DD742F" w:rsidP="00DD742F" w14:paraId="3F8C43C4" w14:textId="77777777"/>
    <w:p w:rsidR="00DD742F" w:rsidP="00DD742F" w14:paraId="0310828F" w14:textId="77777777">
      <w:r>
        <w:rPr>
          <w:color w:val="00B0F0"/>
        </w:rPr>
        <w:t>CATI RESPONSE OPTIONS:</w:t>
      </w:r>
    </w:p>
    <w:p w:rsidR="00DD742F" w:rsidP="00DD742F" w14:paraId="2B6D5EF3" w14:textId="77777777">
      <w:pPr>
        <w:pStyle w:val="ListParagraph"/>
        <w:numPr>
          <w:ilvl w:val="0"/>
          <w:numId w:val="135"/>
        </w:numPr>
      </w:pPr>
      <w:r>
        <w:rPr>
          <w:rFonts w:cs="Tahoma"/>
        </w:rPr>
        <w:t>YES</w:t>
      </w:r>
    </w:p>
    <w:p w:rsidR="00DD742F" w:rsidP="00DD742F" w14:paraId="1DE05032" w14:textId="77777777">
      <w:pPr>
        <w:pStyle w:val="ListParagraph"/>
        <w:numPr>
          <w:ilvl w:val="0"/>
          <w:numId w:val="135"/>
        </w:numPr>
      </w:pPr>
      <w:r>
        <w:rPr>
          <w:rFonts w:cs="Tahoma"/>
        </w:rPr>
        <w:t>NO</w:t>
      </w:r>
    </w:p>
    <w:p w:rsidR="00DD742F" w:rsidP="00DD742F" w14:paraId="41715652" w14:textId="77777777">
      <w:pPr>
        <w:pBdr>
          <w:bottom w:val="single" w:sz="4" w:space="1" w:color="auto"/>
        </w:pBdr>
        <w:rPr>
          <w:rFonts w:cs="Tahoma"/>
        </w:rPr>
      </w:pPr>
    </w:p>
    <w:p w:rsidR="00DD742F" w:rsidP="00DD742F" w14:paraId="34095E8F" w14:textId="77777777">
      <w:pPr>
        <w:rPr>
          <w:rFonts w:cs="Tahoma"/>
          <w:color w:val="00B0F0"/>
        </w:rPr>
      </w:pPr>
    </w:p>
    <w:p w:rsidR="00DD742F" w:rsidP="00DD742F" w14:paraId="667D5476" w14:textId="77777777">
      <w:pPr>
        <w:rPr>
          <w:rFonts w:cs="Tahoma"/>
          <w:color w:val="00B0F0"/>
        </w:rPr>
      </w:pPr>
      <w:bookmarkStart w:id="14" w:name="OLE_LINK26"/>
      <w:r>
        <w:rPr>
          <w:rFonts w:cs="Tahoma"/>
          <w:color w:val="00B0F0"/>
        </w:rPr>
        <w:t>[COPY FROM ATEST SID 3328]</w:t>
      </w:r>
    </w:p>
    <w:bookmarkEnd w:id="14"/>
    <w:p w:rsidR="00DD742F" w:rsidP="00DD742F" w14:paraId="711E1BC4" w14:textId="77777777">
      <w:pPr>
        <w:rPr>
          <w:rFonts w:cs="Tahoma"/>
          <w:color w:val="00B0F0"/>
        </w:rPr>
      </w:pPr>
      <w:r>
        <w:rPr>
          <w:rFonts w:cs="Tahoma"/>
          <w:color w:val="00B0F0"/>
        </w:rPr>
        <w:t>#[</w:t>
      </w:r>
      <w:r>
        <w:rPr>
          <w:rFonts w:cs="Tahoma"/>
          <w:color w:val="00B0F0"/>
        </w:rPr>
        <w:t>SHOW IF ASEV = 1]</w:t>
      </w:r>
    </w:p>
    <w:p w:rsidR="00DD742F" w:rsidP="00DD742F" w14:paraId="2B1C136F" w14:textId="77777777">
      <w:pPr>
        <w:rPr>
          <w:rFonts w:cs="Tahoma"/>
        </w:rPr>
      </w:pPr>
      <w:r>
        <w:rPr>
          <w:rFonts w:cs="Tahoma"/>
          <w:color w:val="00B0F0"/>
        </w:rPr>
        <w:t>[SP]</w:t>
      </w:r>
    </w:p>
    <w:p w:rsidR="00DD742F" w:rsidP="00DD742F" w14:paraId="6F224C15" w14:textId="77777777">
      <w:pPr>
        <w:rPr>
          <w:rFonts w:cs="Tahoma"/>
          <w:color w:val="00B0F0"/>
        </w:rPr>
      </w:pPr>
      <w:r>
        <w:rPr>
          <w:rFonts w:cs="Tahoma"/>
          <w:color w:val="00B0F0"/>
        </w:rPr>
        <w:t>ASTILL.</w:t>
      </w:r>
    </w:p>
    <w:p w:rsidR="00DD742F" w:rsidP="00DD742F" w14:paraId="11CDBBC4" w14:textId="77777777">
      <w:r>
        <w:t>Do you still have asthma?</w:t>
      </w:r>
    </w:p>
    <w:p w:rsidR="00DD742F" w:rsidP="00DD742F" w14:paraId="1CA904AE" w14:textId="77777777"/>
    <w:p w:rsidR="00DD742F" w:rsidP="00DD742F" w14:paraId="1B253CB6" w14:textId="77777777">
      <w:r>
        <w:rPr>
          <w:color w:val="00B0F0"/>
        </w:rPr>
        <w:t>CAWI RESPONSE OPTIONS:</w:t>
      </w:r>
    </w:p>
    <w:p w:rsidR="00DD742F" w:rsidP="00DD742F" w14:paraId="7E96E01D" w14:textId="77777777">
      <w:pPr>
        <w:pStyle w:val="ListParagraph"/>
        <w:numPr>
          <w:ilvl w:val="0"/>
          <w:numId w:val="136"/>
        </w:numPr>
      </w:pPr>
      <w:r>
        <w:rPr>
          <w:rFonts w:cs="Tahoma"/>
        </w:rPr>
        <w:t>Yes</w:t>
      </w:r>
    </w:p>
    <w:p w:rsidR="00DD742F" w:rsidP="00DD742F" w14:paraId="7D20BC1B" w14:textId="77777777">
      <w:pPr>
        <w:pStyle w:val="ListParagraph"/>
        <w:numPr>
          <w:ilvl w:val="0"/>
          <w:numId w:val="136"/>
        </w:numPr>
      </w:pPr>
      <w:r>
        <w:rPr>
          <w:rFonts w:cs="Tahoma"/>
        </w:rPr>
        <w:t>No</w:t>
      </w:r>
    </w:p>
    <w:p w:rsidR="00DD742F" w:rsidP="00DD742F" w14:paraId="6BDD5683" w14:textId="77777777"/>
    <w:p w:rsidR="00DD742F" w:rsidP="00DD742F" w14:paraId="254CBF6D" w14:textId="77777777">
      <w:r>
        <w:rPr>
          <w:color w:val="00B0F0"/>
        </w:rPr>
        <w:t>CATI RESPONSE OPTIONS:</w:t>
      </w:r>
    </w:p>
    <w:p w:rsidR="00DD742F" w:rsidP="00DD742F" w14:paraId="0C58785D" w14:textId="77777777">
      <w:pPr>
        <w:pStyle w:val="ListParagraph"/>
        <w:numPr>
          <w:ilvl w:val="0"/>
          <w:numId w:val="137"/>
        </w:numPr>
      </w:pPr>
      <w:r>
        <w:rPr>
          <w:rFonts w:cs="Tahoma"/>
        </w:rPr>
        <w:t>YES</w:t>
      </w:r>
    </w:p>
    <w:p w:rsidR="00DD742F" w:rsidP="00DD742F" w14:paraId="390E515E" w14:textId="77777777">
      <w:pPr>
        <w:pStyle w:val="ListParagraph"/>
        <w:numPr>
          <w:ilvl w:val="0"/>
          <w:numId w:val="137"/>
        </w:numPr>
      </w:pPr>
      <w:r>
        <w:rPr>
          <w:rFonts w:cs="Tahoma"/>
        </w:rPr>
        <w:t>NO</w:t>
      </w:r>
    </w:p>
    <w:p w:rsidR="00DD742F" w:rsidP="00DD742F" w14:paraId="755444DC" w14:textId="77777777">
      <w:pPr>
        <w:pBdr>
          <w:bottom w:val="single" w:sz="4" w:space="1" w:color="auto"/>
        </w:pBdr>
        <w:rPr>
          <w:rFonts w:cs="Tahoma"/>
        </w:rPr>
      </w:pPr>
    </w:p>
    <w:p w:rsidR="00DD742F" w:rsidP="00DD742F" w14:paraId="3CE2913A" w14:textId="77777777"/>
    <w:p w:rsidR="00DD742F" w:rsidP="00DD742F" w14:paraId="5AEA27B9" w14:textId="77777777">
      <w:pPr>
        <w:rPr>
          <w:rFonts w:cs="Tahoma"/>
          <w:color w:val="00B0F0"/>
        </w:rPr>
      </w:pPr>
      <w:r>
        <w:rPr>
          <w:rFonts w:cs="Tahoma"/>
          <w:color w:val="00B0F0"/>
        </w:rPr>
        <w:t>[COPY FROM ATEST SID 3328, WITH ADDED ITEMS AND RECORDING OF ITEMS]</w:t>
      </w:r>
    </w:p>
    <w:p w:rsidR="00DD742F" w:rsidP="00DD742F" w14:paraId="6402D340" w14:textId="77777777">
      <w:pPr>
        <w:rPr>
          <w:rFonts w:cs="Tahoma"/>
          <w:color w:val="00B0F0"/>
        </w:rPr>
      </w:pPr>
      <w:r>
        <w:rPr>
          <w:rFonts w:cs="Tahoma"/>
          <w:color w:val="00B0F0"/>
        </w:rPr>
        <w:t>#[</w:t>
      </w:r>
      <w:r>
        <w:rPr>
          <w:rFonts w:cs="Tahoma"/>
          <w:color w:val="00B0F0"/>
        </w:rPr>
        <w:t>GRID SP]</w:t>
      </w:r>
    </w:p>
    <w:p w:rsidR="00DD742F" w:rsidP="00DD742F" w14:paraId="5B6F1F6E" w14:textId="77777777">
      <w:r>
        <w:rPr>
          <w:rFonts w:cs="Tahoma"/>
          <w:color w:val="00B0F0"/>
        </w:rPr>
        <w:t>PULMSERIES.</w:t>
      </w:r>
      <w:r>
        <w:rPr>
          <w:rFonts w:cs="Tahoma"/>
        </w:rPr>
        <w:t> </w:t>
      </w:r>
    </w:p>
    <w:p w:rsidR="00DD742F" w:rsidP="00DD742F" w14:paraId="5115AF5A" w14:textId="77777777">
      <w:r>
        <w:rPr>
          <w:color w:val="00B0F0"/>
        </w:rPr>
        <w:t xml:space="preserve">[CAWI] </w:t>
      </w:r>
      <w:r>
        <w:t>The next few questions are about other medical conditions you may have been told you had.</w:t>
      </w:r>
    </w:p>
    <w:p w:rsidR="00DD742F" w:rsidP="00DD742F" w14:paraId="47F4FB38" w14:textId="77777777">
      <w:pPr>
        <w:rPr>
          <w:color w:val="00B0F0"/>
        </w:rPr>
      </w:pPr>
      <w:r>
        <w:rPr>
          <w:color w:val="00B0F0"/>
        </w:rPr>
        <w:t>[SPACE]</w:t>
      </w:r>
    </w:p>
    <w:p w:rsidR="00DD742F" w:rsidP="00DD742F" w14:paraId="1C565FEC"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38AAACA3" w14:textId="77777777"/>
    <w:p w:rsidR="00DD742F" w:rsidP="00DD742F" w14:paraId="06ADC322" w14:textId="77777777">
      <w:r>
        <w:rPr>
          <w:color w:val="00B0F0"/>
        </w:rPr>
        <w:t xml:space="preserve">[CATI] </w:t>
      </w:r>
      <w:r>
        <w:t>Now I’m going to ask you about some other medical conditions.</w:t>
      </w:r>
    </w:p>
    <w:p w:rsidR="00DD742F" w:rsidP="00DD742F" w14:paraId="5323A1A1" w14:textId="77777777">
      <w:pPr>
        <w:rPr>
          <w:color w:val="00B0F0"/>
        </w:rPr>
      </w:pPr>
      <w:r>
        <w:rPr>
          <w:color w:val="00B0F0"/>
        </w:rPr>
        <w:t>[SPACE]</w:t>
      </w:r>
    </w:p>
    <w:p w:rsidR="00DD742F" w:rsidP="00DD742F" w14:paraId="18FC72C2"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27CB4B14" w14:textId="77777777"/>
    <w:p w:rsidR="00DD742F" w:rsidP="00DD742F" w14:paraId="3D0C067F" w14:textId="77777777">
      <w:r>
        <w:rPr>
          <w:color w:val="00B0F0"/>
        </w:rPr>
        <w:t>GRID ITEMS, RANDOMIZE AND RECORD:</w:t>
      </w:r>
    </w:p>
    <w:p w:rsidR="00DD742F" w:rsidP="00DD742F" w14:paraId="116213E0" w14:textId="77777777">
      <w:pPr>
        <w:ind w:left="360"/>
        <w:rPr>
          <w:rFonts w:cs="Tahoma"/>
        </w:rPr>
      </w:pPr>
      <w:r>
        <w:rPr>
          <w:rFonts w:cs="Tahoma"/>
          <w:color w:val="00B0F0"/>
        </w:rPr>
        <w:t>ANGEV.</w:t>
      </w:r>
      <w:r>
        <w:rPr>
          <w:rFonts w:cs="Tahoma"/>
        </w:rPr>
        <w:tab/>
        <w:t xml:space="preserve">Angina, also called angina </w:t>
      </w:r>
      <w:r>
        <w:rPr>
          <w:rFonts w:cs="Tahoma"/>
        </w:rPr>
        <w:t>pectoris?</w:t>
      </w:r>
    </w:p>
    <w:p w:rsidR="00DD742F" w:rsidP="00DD742F" w14:paraId="7AA134C4" w14:textId="77777777">
      <w:pPr>
        <w:ind w:left="360"/>
        <w:rPr>
          <w:rFonts w:cs="Tahoma"/>
        </w:rPr>
      </w:pPr>
      <w:r>
        <w:rPr>
          <w:rFonts w:cs="Tahoma"/>
          <w:color w:val="00B0F0"/>
        </w:rPr>
        <w:t>MIEV.</w:t>
      </w:r>
      <w:r>
        <w:rPr>
          <w:rFonts w:cs="Tahoma"/>
        </w:rPr>
        <w:tab/>
        <w:t xml:space="preserve">A heart attack, also called myocardial </w:t>
      </w:r>
      <w:r>
        <w:rPr>
          <w:rFonts w:cs="Tahoma"/>
        </w:rPr>
        <w:t>infarction?</w:t>
      </w:r>
      <w:r>
        <w:rPr>
          <w:rFonts w:cs="Tahoma"/>
        </w:rPr>
        <w:t xml:space="preserve">  </w:t>
      </w:r>
    </w:p>
    <w:p w:rsidR="00DD742F" w:rsidP="00DD742F" w14:paraId="15722C7B" w14:textId="77777777">
      <w:pPr>
        <w:ind w:left="360"/>
        <w:rPr>
          <w:rFonts w:cs="Tahoma"/>
        </w:rPr>
      </w:pPr>
      <w:r>
        <w:rPr>
          <w:rFonts w:cs="Tahoma"/>
          <w:color w:val="00B0F0"/>
        </w:rPr>
        <w:t>STREV.</w:t>
      </w:r>
      <w:r>
        <w:rPr>
          <w:rFonts w:cs="Tahoma"/>
        </w:rPr>
        <w:tab/>
        <w:t>A stroke?</w:t>
      </w:r>
    </w:p>
    <w:p w:rsidR="00DD742F" w:rsidP="00DD742F" w14:paraId="5821261A" w14:textId="77777777"/>
    <w:p w:rsidR="00DD742F" w:rsidP="00DD742F" w14:paraId="0ABF8EDD" w14:textId="77777777">
      <w:r>
        <w:rPr>
          <w:color w:val="00B0F0"/>
        </w:rPr>
        <w:t xml:space="preserve">CAWI RESPONSE OPTIONS: </w:t>
      </w:r>
    </w:p>
    <w:p w:rsidR="00DD742F" w:rsidP="00DD742F" w14:paraId="71D85879" w14:textId="77777777">
      <w:pPr>
        <w:pStyle w:val="ListParagraph"/>
        <w:numPr>
          <w:ilvl w:val="0"/>
          <w:numId w:val="138"/>
        </w:numPr>
      </w:pPr>
      <w:r>
        <w:rPr>
          <w:rFonts w:cs="Tahoma"/>
        </w:rPr>
        <w:t>Yes</w:t>
      </w:r>
    </w:p>
    <w:p w:rsidR="00DD742F" w:rsidP="00DD742F" w14:paraId="13C70FE6" w14:textId="77777777">
      <w:pPr>
        <w:pStyle w:val="ListParagraph"/>
        <w:numPr>
          <w:ilvl w:val="0"/>
          <w:numId w:val="138"/>
        </w:numPr>
      </w:pPr>
      <w:r>
        <w:rPr>
          <w:rFonts w:cs="Tahoma"/>
        </w:rPr>
        <w:t>No</w:t>
      </w:r>
    </w:p>
    <w:p w:rsidR="00DD742F" w:rsidP="00DD742F" w14:paraId="56B99A6F" w14:textId="77777777"/>
    <w:p w:rsidR="00DD742F" w:rsidP="00DD742F" w14:paraId="296670CA" w14:textId="77777777">
      <w:r>
        <w:rPr>
          <w:color w:val="00B0F0"/>
        </w:rPr>
        <w:t xml:space="preserve">CATI RESPONSE OPTIONS: </w:t>
      </w:r>
    </w:p>
    <w:p w:rsidR="00DD742F" w:rsidP="00DD742F" w14:paraId="5A01AE67" w14:textId="77777777">
      <w:pPr>
        <w:pStyle w:val="ListParagraph"/>
        <w:numPr>
          <w:ilvl w:val="0"/>
          <w:numId w:val="139"/>
        </w:numPr>
      </w:pPr>
      <w:r>
        <w:rPr>
          <w:rFonts w:cs="Tahoma"/>
        </w:rPr>
        <w:t>YES</w:t>
      </w:r>
    </w:p>
    <w:p w:rsidR="00DD742F" w:rsidP="00DD742F" w14:paraId="0D8C8807" w14:textId="77777777">
      <w:pPr>
        <w:pStyle w:val="ListParagraph"/>
        <w:numPr>
          <w:ilvl w:val="0"/>
          <w:numId w:val="139"/>
        </w:numPr>
      </w:pPr>
      <w:r>
        <w:rPr>
          <w:rFonts w:cs="Tahoma"/>
        </w:rPr>
        <w:t>NO</w:t>
      </w:r>
    </w:p>
    <w:p w:rsidR="00DD742F" w:rsidP="00DD742F" w14:paraId="634B2984" w14:textId="77777777">
      <w:pPr>
        <w:pBdr>
          <w:bottom w:val="single" w:sz="4" w:space="1" w:color="auto"/>
        </w:pBdr>
        <w:rPr>
          <w:rFonts w:cs="Tahoma"/>
          <w:color w:val="00B0F0"/>
        </w:rPr>
      </w:pPr>
    </w:p>
    <w:p w:rsidR="00DD742F" w:rsidP="00DD742F" w14:paraId="558496E7" w14:textId="77777777">
      <w:pPr>
        <w:rPr>
          <w:rFonts w:cs="Tahoma"/>
          <w:color w:val="00B0F0"/>
        </w:rPr>
      </w:pPr>
    </w:p>
    <w:p w:rsidR="00DD742F" w:rsidP="00DD742F" w14:paraId="5A9DEF9D" w14:textId="77777777">
      <w:pPr>
        <w:rPr>
          <w:rFonts w:cs="Tahoma"/>
          <w:color w:val="00B0F0"/>
        </w:rPr>
      </w:pPr>
      <w:r>
        <w:rPr>
          <w:rFonts w:cs="Tahoma"/>
          <w:color w:val="00B0F0"/>
        </w:rPr>
        <w:t>[COPY FROM ATEST SID 3328]</w:t>
      </w:r>
    </w:p>
    <w:p w:rsidR="00DD742F" w:rsidP="00DD742F" w14:paraId="77FE2FC0" w14:textId="77777777">
      <w:pPr>
        <w:rPr>
          <w:rFonts w:cs="Tahoma"/>
          <w:color w:val="00B0F0"/>
        </w:rPr>
      </w:pPr>
      <w:r>
        <w:rPr>
          <w:rFonts w:cs="Tahoma"/>
          <w:color w:val="00B0F0"/>
        </w:rPr>
        <w:t>#[SP]</w:t>
      </w:r>
    </w:p>
    <w:p w:rsidR="00DD742F" w:rsidP="00DD742F" w14:paraId="6D7AD128" w14:textId="77777777">
      <w:pPr>
        <w:rPr>
          <w:rFonts w:cs="Tahoma"/>
        </w:rPr>
      </w:pPr>
      <w:r>
        <w:rPr>
          <w:rFonts w:cs="Tahoma"/>
          <w:color w:val="00B0F0"/>
        </w:rPr>
        <w:t>PREDIB.</w:t>
      </w:r>
      <w:r>
        <w:rPr>
          <w:rFonts w:cs="Tahoma"/>
        </w:rPr>
        <w:t xml:space="preserve">  </w:t>
      </w:r>
    </w:p>
    <w:p w:rsidR="00DD742F" w:rsidP="00DD742F" w14:paraId="1BB6E7D7" w14:textId="77777777">
      <w:r>
        <w:t xml:space="preserve">Has a doctor or other health professional </w:t>
      </w:r>
      <w:r>
        <w:rPr>
          <w:color w:val="00B0F0"/>
        </w:rPr>
        <w:t>&lt;u&gt;</w:t>
      </w:r>
      <w:r>
        <w:rPr>
          <w:u w:val="single"/>
        </w:rPr>
        <w:t>ever</w:t>
      </w:r>
      <w:r>
        <w:rPr>
          <w:color w:val="00B0F0"/>
        </w:rPr>
        <w:t>&lt;/u&gt;</w:t>
      </w:r>
      <w:r>
        <w:t xml:space="preserve"> told you that you had prediabetes or borderline diabetes?</w:t>
      </w:r>
    </w:p>
    <w:p w:rsidR="00DD742F" w:rsidP="00DD742F" w14:paraId="52E8E3C5" w14:textId="77777777"/>
    <w:p w:rsidR="00DD742F" w:rsidP="00DD742F" w14:paraId="4B76CD0A" w14:textId="77777777">
      <w:r>
        <w:rPr>
          <w:color w:val="00B0F0"/>
        </w:rPr>
        <w:t>CAWI RESPONSE OPTIONS:</w:t>
      </w:r>
    </w:p>
    <w:p w:rsidR="00DD742F" w:rsidP="00DD742F" w14:paraId="27A4D59F" w14:textId="77777777">
      <w:pPr>
        <w:pStyle w:val="ListParagraph"/>
        <w:numPr>
          <w:ilvl w:val="0"/>
          <w:numId w:val="140"/>
        </w:numPr>
      </w:pPr>
      <w:r>
        <w:rPr>
          <w:rFonts w:cs="Tahoma"/>
        </w:rPr>
        <w:t>Yes</w:t>
      </w:r>
    </w:p>
    <w:p w:rsidR="00DD742F" w:rsidP="00DD742F" w14:paraId="79A3F832" w14:textId="77777777">
      <w:pPr>
        <w:pStyle w:val="ListParagraph"/>
        <w:numPr>
          <w:ilvl w:val="0"/>
          <w:numId w:val="140"/>
        </w:numPr>
      </w:pPr>
      <w:r>
        <w:rPr>
          <w:rFonts w:cs="Tahoma"/>
        </w:rPr>
        <w:t>No</w:t>
      </w:r>
    </w:p>
    <w:p w:rsidR="00DD742F" w:rsidP="00DD742F" w14:paraId="2275824A" w14:textId="77777777"/>
    <w:p w:rsidR="00DD742F" w:rsidP="00DD742F" w14:paraId="1114088F" w14:textId="77777777">
      <w:r>
        <w:rPr>
          <w:color w:val="00B0F0"/>
        </w:rPr>
        <w:t>CATI RESPONSE OPTIONS:</w:t>
      </w:r>
    </w:p>
    <w:p w:rsidR="00DD742F" w:rsidP="00DD742F" w14:paraId="489907DA" w14:textId="77777777">
      <w:pPr>
        <w:pStyle w:val="ListParagraph"/>
        <w:numPr>
          <w:ilvl w:val="0"/>
          <w:numId w:val="141"/>
        </w:numPr>
      </w:pPr>
      <w:r>
        <w:rPr>
          <w:rFonts w:cs="Tahoma"/>
        </w:rPr>
        <w:t>YES</w:t>
      </w:r>
    </w:p>
    <w:p w:rsidR="00DD742F" w:rsidP="00DD742F" w14:paraId="31CF0EFD" w14:textId="77777777">
      <w:pPr>
        <w:pStyle w:val="ListParagraph"/>
        <w:numPr>
          <w:ilvl w:val="0"/>
          <w:numId w:val="141"/>
        </w:numPr>
      </w:pPr>
      <w:r>
        <w:rPr>
          <w:rFonts w:cs="Tahoma"/>
        </w:rPr>
        <w:t>NO</w:t>
      </w:r>
    </w:p>
    <w:p w:rsidR="00DD742F" w:rsidP="00DD742F" w14:paraId="6F7EBCC0" w14:textId="77777777">
      <w:pPr>
        <w:pBdr>
          <w:bottom w:val="single" w:sz="4" w:space="1" w:color="auto"/>
        </w:pBdr>
        <w:rPr>
          <w:rFonts w:cs="Tahoma"/>
        </w:rPr>
      </w:pPr>
    </w:p>
    <w:p w:rsidR="00DD742F" w:rsidP="00DD742F" w14:paraId="6C1BFE78" w14:textId="77777777">
      <w:pPr>
        <w:rPr>
          <w:rFonts w:cs="Tahoma"/>
          <w:color w:val="00B0F0"/>
        </w:rPr>
      </w:pPr>
    </w:p>
    <w:p w:rsidR="00DD742F" w:rsidP="00DD742F" w14:paraId="08FE3104" w14:textId="77777777">
      <w:pPr>
        <w:rPr>
          <w:rFonts w:cs="Tahoma"/>
          <w:color w:val="00B0F0"/>
        </w:rPr>
      </w:pPr>
      <w:r>
        <w:rPr>
          <w:rFonts w:cs="Tahoma"/>
          <w:color w:val="00B0F0"/>
        </w:rPr>
        <w:t>[COPY FROM ATEST SID 3328]</w:t>
      </w:r>
      <w:r>
        <w:rPr>
          <w:rFonts w:cs="Tahoma"/>
          <w:color w:val="00B0F0"/>
        </w:rPr>
        <w:t xml:space="preserve"> </w:t>
      </w:r>
    </w:p>
    <w:p w:rsidR="00DD742F" w:rsidP="00DD742F" w14:paraId="1AAB1DD4" w14:textId="77777777">
      <w:pPr>
        <w:rPr>
          <w:rFonts w:cs="Tahoma"/>
        </w:rPr>
      </w:pPr>
      <w:r>
        <w:rPr>
          <w:rFonts w:cs="Tahoma"/>
          <w:color w:val="00B0F0"/>
        </w:rPr>
        <w:t>[SP]</w:t>
      </w:r>
    </w:p>
    <w:p w:rsidR="00DD742F" w:rsidP="00DD742F" w14:paraId="31A40A69" w14:textId="77777777">
      <w:pPr>
        <w:rPr>
          <w:rFonts w:cs="Tahoma"/>
        </w:rPr>
      </w:pPr>
      <w:bookmarkStart w:id="15" w:name="OLE_LINK7"/>
      <w:r>
        <w:rPr>
          <w:rFonts w:cs="Tahoma"/>
          <w:color w:val="00B0F0"/>
        </w:rPr>
        <w:t>GESDIB</w:t>
      </w:r>
      <w:bookmarkEnd w:id="15"/>
      <w:r w:rsidRPr="008275CC">
        <w:rPr>
          <w:rFonts w:cs="Tahoma"/>
          <w:color w:val="00B0F0"/>
        </w:rPr>
        <w:t>.</w:t>
      </w:r>
    </w:p>
    <w:p w:rsidR="00DD742F" w:rsidP="00DD742F" w14:paraId="7D30210D" w14:textId="77777777">
      <w:r>
        <w:t xml:space="preserve">Has a doctor or other health professional </w:t>
      </w:r>
      <w:r>
        <w:rPr>
          <w:color w:val="00B0F0"/>
        </w:rPr>
        <w:t>&lt;u&gt;</w:t>
      </w:r>
      <w:r>
        <w:rPr>
          <w:u w:val="single"/>
        </w:rPr>
        <w:t>ever</w:t>
      </w:r>
      <w:r>
        <w:rPr>
          <w:color w:val="00B0F0"/>
        </w:rPr>
        <w:t xml:space="preserve">&lt;/u&gt; </w:t>
      </w:r>
      <w:r>
        <w:t xml:space="preserve">told you that you had gestational diabetes, a type of diabetes that occurs </w:t>
      </w:r>
      <w:r>
        <w:rPr>
          <w:color w:val="00B0F0"/>
        </w:rPr>
        <w:t>&lt;u&gt;</w:t>
      </w:r>
      <w:r>
        <w:rPr>
          <w:u w:val="single"/>
        </w:rPr>
        <w:t>only</w:t>
      </w:r>
      <w:r>
        <w:rPr>
          <w:color w:val="00B0F0"/>
        </w:rPr>
        <w:t xml:space="preserve">&lt;/u&gt; </w:t>
      </w:r>
      <w:r>
        <w:t>during pregnancy?</w:t>
      </w:r>
    </w:p>
    <w:p w:rsidR="00DD742F" w:rsidP="00DD742F" w14:paraId="3A70F7CB" w14:textId="77777777"/>
    <w:p w:rsidR="00DD742F" w:rsidP="00DD742F" w14:paraId="1ADEFB31" w14:textId="77777777">
      <w:r>
        <w:rPr>
          <w:color w:val="00B0F0"/>
        </w:rPr>
        <w:t>RESPONSE OPTIONS:</w:t>
      </w:r>
    </w:p>
    <w:p w:rsidR="00DD742F" w:rsidP="00DD742F" w14:paraId="77575579" w14:textId="77777777">
      <w:pPr>
        <w:pStyle w:val="ListParagraph"/>
        <w:numPr>
          <w:ilvl w:val="0"/>
          <w:numId w:val="142"/>
        </w:numPr>
      </w:pPr>
      <w:r>
        <w:rPr>
          <w:rFonts w:cs="Tahoma"/>
        </w:rPr>
        <w:t>Yes</w:t>
      </w:r>
    </w:p>
    <w:p w:rsidR="00DD742F" w:rsidP="00DD742F" w14:paraId="6C76F884" w14:textId="77777777">
      <w:pPr>
        <w:pStyle w:val="ListParagraph"/>
        <w:numPr>
          <w:ilvl w:val="0"/>
          <w:numId w:val="142"/>
        </w:numPr>
      </w:pPr>
      <w:r>
        <w:rPr>
          <w:rFonts w:cs="Tahoma"/>
        </w:rPr>
        <w:t>No</w:t>
      </w:r>
    </w:p>
    <w:p w:rsidR="00DD742F" w:rsidP="00DD742F" w14:paraId="2B28E002" w14:textId="77777777">
      <w:pPr>
        <w:pStyle w:val="ListParagraph"/>
        <w:numPr>
          <w:ilvl w:val="0"/>
          <w:numId w:val="142"/>
        </w:numPr>
      </w:pPr>
      <w:r>
        <w:t>Not applicable</w:t>
      </w:r>
    </w:p>
    <w:p w:rsidR="00DD742F" w:rsidP="00DD742F" w14:paraId="5A267089" w14:textId="77777777">
      <w:pPr>
        <w:pBdr>
          <w:bottom w:val="single" w:sz="4" w:space="1" w:color="auto"/>
        </w:pBdr>
        <w:rPr>
          <w:rFonts w:cs="Tahoma"/>
        </w:rPr>
      </w:pPr>
    </w:p>
    <w:p w:rsidR="00DD742F" w:rsidP="00DD742F" w14:paraId="0FB8205F" w14:textId="77777777">
      <w:pPr>
        <w:rPr>
          <w:rFonts w:cs="Tahoma"/>
          <w:color w:val="00B0F0"/>
        </w:rPr>
      </w:pPr>
    </w:p>
    <w:p w:rsidR="00DD742F" w:rsidP="00DD742F" w14:paraId="25BEA5DE" w14:textId="77777777">
      <w:pPr>
        <w:rPr>
          <w:rFonts w:cs="Tahoma"/>
          <w:color w:val="00B0F0"/>
        </w:rPr>
      </w:pPr>
      <w:r>
        <w:rPr>
          <w:rFonts w:cs="Tahoma"/>
          <w:color w:val="00B0F0"/>
        </w:rPr>
        <w:t>[COPY FROM ATEST SID 3328]</w:t>
      </w:r>
    </w:p>
    <w:p w:rsidR="00DD742F" w:rsidP="00DD742F" w14:paraId="1DEE08D2" w14:textId="77777777">
      <w:pPr>
        <w:rPr>
          <w:rFonts w:cs="Tahoma"/>
        </w:rPr>
      </w:pPr>
      <w:r>
        <w:rPr>
          <w:rFonts w:cs="Tahoma"/>
          <w:color w:val="00B0F0"/>
        </w:rPr>
        <w:t>#[SP]</w:t>
      </w:r>
    </w:p>
    <w:p w:rsidR="00DD742F" w:rsidP="00DD742F" w14:paraId="4FD52B97" w14:textId="77777777">
      <w:pPr>
        <w:rPr>
          <w:rFonts w:cs="Tahoma"/>
        </w:rPr>
      </w:pPr>
      <w:r>
        <w:rPr>
          <w:rFonts w:cs="Tahoma"/>
          <w:color w:val="00B0F0"/>
        </w:rPr>
        <w:t>DIBEV.</w:t>
      </w:r>
      <w:r>
        <w:rPr>
          <w:rFonts w:cs="Tahoma"/>
        </w:rPr>
        <w:t xml:space="preserve">  </w:t>
      </w:r>
    </w:p>
    <w:p w:rsidR="00DD742F" w:rsidP="00DD742F" w14:paraId="3FF62EC0" w14:textId="77777777">
      <w:bookmarkStart w:id="16" w:name="OLE_LINK81"/>
      <w:r>
        <w:rPr>
          <w:color w:val="00B0F0"/>
        </w:rPr>
        <w:t>[SHOW IF (PREDIB= 1) AND (</w:t>
      </w:r>
      <w:r>
        <w:rPr>
          <w:rFonts w:cs="Tahoma"/>
          <w:color w:val="00B0F0"/>
        </w:rPr>
        <w:t>GESDIB= 1)</w:t>
      </w:r>
      <w:r>
        <w:rPr>
          <w:color w:val="00B0F0"/>
        </w:rPr>
        <w:t>]</w:t>
      </w:r>
      <w:r>
        <w:t xml:space="preserve"> Not including prediabetes or gestational 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626C4EFE" w14:textId="77777777"/>
    <w:p w:rsidR="00DD742F" w:rsidP="00DD742F" w14:paraId="701F5EE8" w14:textId="77777777">
      <w:r>
        <w:rPr>
          <w:color w:val="00B0F0"/>
        </w:rPr>
        <w:t>[SHOW IF (PREDIB= 1) AND (</w:t>
      </w:r>
      <w:r>
        <w:rPr>
          <w:rFonts w:cs="Tahoma"/>
          <w:color w:val="00B0F0"/>
        </w:rPr>
        <w:t xml:space="preserve">GESDIB= </w:t>
      </w:r>
      <w:bookmarkStart w:id="17" w:name="OLE_LINK82"/>
      <w:r>
        <w:rPr>
          <w:rFonts w:cs="Tahoma"/>
          <w:color w:val="00B0F0"/>
        </w:rPr>
        <w:t>2,3,77,98,99</w:t>
      </w:r>
      <w:bookmarkEnd w:id="17"/>
      <w:r>
        <w:rPr>
          <w:rFonts w:cs="Tahoma"/>
          <w:color w:val="00B0F0"/>
        </w:rPr>
        <w:t>)</w:t>
      </w:r>
      <w:r>
        <w:rPr>
          <w:color w:val="00B0F0"/>
        </w:rPr>
        <w:t>]</w:t>
      </w:r>
      <w:r>
        <w:t xml:space="preserve"> Not including pre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7E88D50D" w14:textId="77777777"/>
    <w:p w:rsidR="00DD742F" w:rsidP="00DD742F" w14:paraId="62624DC7" w14:textId="77777777">
      <w:r>
        <w:rPr>
          <w:color w:val="00B0F0"/>
        </w:rPr>
        <w:t>[SHOW IF (PREDIB= 2,77,98,99) AND (</w:t>
      </w:r>
      <w:r>
        <w:rPr>
          <w:rFonts w:cs="Tahoma"/>
          <w:color w:val="00B0F0"/>
        </w:rPr>
        <w:t>GESDIB= 1)</w:t>
      </w:r>
      <w:r>
        <w:rPr>
          <w:color w:val="00B0F0"/>
        </w:rPr>
        <w:t>]</w:t>
      </w:r>
      <w:r>
        <w:t xml:space="preserve"> Not including gestational 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704EC772" w14:textId="77777777"/>
    <w:p w:rsidR="00DD742F" w:rsidP="00DD742F" w14:paraId="19465FCB" w14:textId="77777777">
      <w:r>
        <w:rPr>
          <w:color w:val="00B0F0"/>
        </w:rPr>
        <w:t>[SHOW IF (PREDIB= 2,77,98,99) AND (</w:t>
      </w:r>
      <w:r>
        <w:rPr>
          <w:rFonts w:cs="Tahoma"/>
          <w:color w:val="00B0F0"/>
        </w:rPr>
        <w:t>GESDIB= 2,3,77,98,99)</w:t>
      </w:r>
      <w:r>
        <w:rPr>
          <w:color w:val="00B0F0"/>
        </w:rPr>
        <w:t>]</w:t>
      </w:r>
      <w:r>
        <w:t xml:space="preserve"> Has a doctor or other health professional </w:t>
      </w:r>
      <w:r>
        <w:rPr>
          <w:color w:val="00B0F0"/>
        </w:rPr>
        <w:t>&lt;u&gt;</w:t>
      </w:r>
      <w:r>
        <w:rPr>
          <w:u w:val="single"/>
        </w:rPr>
        <w:t>ever</w:t>
      </w:r>
      <w:r>
        <w:rPr>
          <w:color w:val="00B0F0"/>
        </w:rPr>
        <w:t xml:space="preserve">&lt;/u&gt; </w:t>
      </w:r>
      <w:r>
        <w:t>told you that you had diabetes?</w:t>
      </w:r>
    </w:p>
    <w:bookmarkEnd w:id="16"/>
    <w:p w:rsidR="00DD742F" w:rsidP="00DD742F" w14:paraId="3BD5C07E" w14:textId="77777777"/>
    <w:p w:rsidR="00DD742F" w:rsidP="00DD742F" w14:paraId="12468222" w14:textId="77777777">
      <w:r>
        <w:rPr>
          <w:color w:val="00B0F0"/>
        </w:rPr>
        <w:t>CAWI RESPONSE OPTIONS:</w:t>
      </w:r>
    </w:p>
    <w:p w:rsidR="00DD742F" w:rsidP="00DD742F" w14:paraId="35FB1C75" w14:textId="77777777">
      <w:pPr>
        <w:pStyle w:val="ListParagraph"/>
        <w:numPr>
          <w:ilvl w:val="0"/>
          <w:numId w:val="143"/>
        </w:numPr>
      </w:pPr>
      <w:r>
        <w:rPr>
          <w:rFonts w:cs="Tahoma"/>
        </w:rPr>
        <w:t>Yes</w:t>
      </w:r>
    </w:p>
    <w:p w:rsidR="00DD742F" w:rsidP="00DD742F" w14:paraId="7D7F80A1" w14:textId="77777777">
      <w:pPr>
        <w:pStyle w:val="ListParagraph"/>
        <w:numPr>
          <w:ilvl w:val="0"/>
          <w:numId w:val="143"/>
        </w:numPr>
      </w:pPr>
      <w:r>
        <w:rPr>
          <w:rFonts w:cs="Tahoma"/>
        </w:rPr>
        <w:t>No</w:t>
      </w:r>
    </w:p>
    <w:p w:rsidR="00DD742F" w:rsidP="00DD742F" w14:paraId="1F768F4F" w14:textId="77777777"/>
    <w:p w:rsidR="00DD742F" w:rsidP="00DD742F" w14:paraId="2264960E" w14:textId="77777777">
      <w:r>
        <w:rPr>
          <w:color w:val="00B0F0"/>
        </w:rPr>
        <w:t>CATI RESPONSE OPTIONS:</w:t>
      </w:r>
    </w:p>
    <w:p w:rsidR="00DD742F" w:rsidP="00DD742F" w14:paraId="07DD4E16" w14:textId="77777777">
      <w:pPr>
        <w:pStyle w:val="ListParagraph"/>
        <w:numPr>
          <w:ilvl w:val="0"/>
          <w:numId w:val="144"/>
        </w:numPr>
      </w:pPr>
      <w:r>
        <w:rPr>
          <w:rFonts w:cs="Tahoma"/>
        </w:rPr>
        <w:t>YES</w:t>
      </w:r>
    </w:p>
    <w:p w:rsidR="00DD742F" w:rsidP="00DD742F" w14:paraId="500961E8" w14:textId="77777777">
      <w:pPr>
        <w:pStyle w:val="ListParagraph"/>
        <w:numPr>
          <w:ilvl w:val="0"/>
          <w:numId w:val="144"/>
        </w:numPr>
      </w:pPr>
      <w:r>
        <w:rPr>
          <w:rFonts w:cs="Tahoma"/>
        </w:rPr>
        <w:t>NO</w:t>
      </w:r>
    </w:p>
    <w:p w:rsidR="00DD742F" w:rsidP="00DD742F" w14:paraId="4B9F8598" w14:textId="77777777">
      <w:pPr>
        <w:pBdr>
          <w:bottom w:val="single" w:sz="4" w:space="1" w:color="auto"/>
        </w:pBdr>
        <w:rPr>
          <w:rFonts w:cs="Tahoma"/>
        </w:rPr>
      </w:pPr>
    </w:p>
    <w:p w:rsidR="00DD742F" w:rsidP="00DD742F" w14:paraId="186A7EDE" w14:textId="77777777">
      <w:pPr>
        <w:rPr>
          <w:color w:val="00B050"/>
        </w:rPr>
      </w:pPr>
    </w:p>
    <w:p w:rsidR="00E630A5" w:rsidP="00E630A5" w14:paraId="0B36E080" w14:textId="77777777">
      <w:pPr>
        <w:rPr>
          <w:rFonts w:cs="Tahoma"/>
          <w:color w:val="00B050"/>
        </w:rPr>
      </w:pPr>
      <w:bookmarkStart w:id="18" w:name="OLE_LINK129"/>
      <w:r>
        <w:rPr>
          <w:rFonts w:cs="Tahoma"/>
          <w:color w:val="00B0F0"/>
        </w:rPr>
        <w:t>[COPY FROM ATEST SID 3328 RANDS_RTS122_MAIN_CLT]</w:t>
      </w:r>
    </w:p>
    <w:bookmarkEnd w:id="7"/>
    <w:bookmarkEnd w:id="18"/>
    <w:p w:rsidR="00E630A5" w:rsidP="00E630A5" w14:paraId="534F34DD" w14:textId="77777777">
      <w:pPr>
        <w:rPr>
          <w:rFonts w:cs="Tahoma"/>
        </w:rPr>
      </w:pPr>
      <w:r>
        <w:rPr>
          <w:rFonts w:cs="Tahoma"/>
          <w:color w:val="00B0F0"/>
        </w:rPr>
        <w:t>#[SP]</w:t>
      </w:r>
    </w:p>
    <w:p w:rsidR="00E630A5" w:rsidP="00E630A5" w14:paraId="20ABDC20" w14:textId="77777777">
      <w:pPr>
        <w:rPr>
          <w:rFonts w:cs="Tahoma"/>
        </w:rPr>
      </w:pPr>
      <w:bookmarkStart w:id="19" w:name="OLE_LINK30"/>
      <w:r>
        <w:rPr>
          <w:rFonts w:cs="Tahoma"/>
          <w:color w:val="00B0F0"/>
        </w:rPr>
        <w:t>SMKEV</w:t>
      </w:r>
      <w:bookmarkEnd w:id="19"/>
      <w:r>
        <w:rPr>
          <w:rFonts w:cs="Tahoma"/>
          <w:color w:val="00B0F0"/>
        </w:rPr>
        <w:t>.</w:t>
      </w:r>
    </w:p>
    <w:p w:rsidR="00E630A5" w:rsidP="00E630A5" w14:paraId="7C28894B" w14:textId="77777777">
      <w:r>
        <w:t>Have you smoked at least 100 cigarettes in your entire life?</w:t>
      </w:r>
    </w:p>
    <w:p w:rsidR="00E630A5" w:rsidP="00E630A5" w14:paraId="3A280200" w14:textId="77777777"/>
    <w:p w:rsidR="00E630A5" w:rsidP="00E630A5" w14:paraId="2BE1884D" w14:textId="77777777">
      <w:r>
        <w:rPr>
          <w:color w:val="00B0F0"/>
        </w:rPr>
        <w:t>CAWI RESPONSE OPTIONS:</w:t>
      </w:r>
    </w:p>
    <w:p w:rsidR="00E630A5" w:rsidP="0023313A" w14:paraId="0636C4B3" w14:textId="77777777">
      <w:pPr>
        <w:pStyle w:val="ListParagraph"/>
        <w:numPr>
          <w:ilvl w:val="0"/>
          <w:numId w:val="18"/>
        </w:numPr>
      </w:pPr>
      <w:r>
        <w:rPr>
          <w:rFonts w:cs="Tahoma"/>
        </w:rPr>
        <w:t>Yes</w:t>
      </w:r>
    </w:p>
    <w:p w:rsidR="00E630A5" w:rsidP="0023313A" w14:paraId="7E24A884" w14:textId="77777777">
      <w:pPr>
        <w:pStyle w:val="ListParagraph"/>
        <w:numPr>
          <w:ilvl w:val="0"/>
          <w:numId w:val="18"/>
        </w:numPr>
      </w:pPr>
      <w:r>
        <w:rPr>
          <w:rFonts w:cs="Tahoma"/>
        </w:rPr>
        <w:t>No</w:t>
      </w:r>
    </w:p>
    <w:p w:rsidR="00E630A5" w:rsidP="00E630A5" w14:paraId="5F61D792" w14:textId="77777777"/>
    <w:p w:rsidR="00E630A5" w:rsidP="00E630A5" w14:paraId="4797F366" w14:textId="77777777">
      <w:r>
        <w:rPr>
          <w:color w:val="00B0F0"/>
        </w:rPr>
        <w:t>CATI RESPONSE OPTIONS:</w:t>
      </w:r>
    </w:p>
    <w:p w:rsidR="00E630A5" w:rsidP="0023313A" w14:paraId="2B617775" w14:textId="77777777">
      <w:pPr>
        <w:pStyle w:val="ListParagraph"/>
        <w:numPr>
          <w:ilvl w:val="0"/>
          <w:numId w:val="19"/>
        </w:numPr>
      </w:pPr>
      <w:r>
        <w:rPr>
          <w:rFonts w:cs="Tahoma"/>
        </w:rPr>
        <w:t>YES</w:t>
      </w:r>
    </w:p>
    <w:p w:rsidR="00E630A5" w:rsidP="0023313A" w14:paraId="55309074" w14:textId="77777777">
      <w:pPr>
        <w:pStyle w:val="ListParagraph"/>
        <w:numPr>
          <w:ilvl w:val="0"/>
          <w:numId w:val="19"/>
        </w:numPr>
      </w:pPr>
      <w:r>
        <w:rPr>
          <w:rFonts w:cs="Tahoma"/>
        </w:rPr>
        <w:t>NO</w:t>
      </w:r>
    </w:p>
    <w:p w:rsidR="00E630A5" w:rsidP="00E630A5" w14:paraId="4322A0E3" w14:textId="77777777">
      <w:pPr>
        <w:pBdr>
          <w:bottom w:val="single" w:sz="4" w:space="1" w:color="auto"/>
        </w:pBdr>
        <w:rPr>
          <w:rFonts w:cs="Tahoma"/>
        </w:rPr>
      </w:pPr>
    </w:p>
    <w:p w:rsidR="00E630A5" w:rsidP="00E630A5" w14:paraId="2282E9C7" w14:textId="77777777">
      <w:pPr>
        <w:rPr>
          <w:rFonts w:cs="Tahoma"/>
          <w:color w:val="00B0F0"/>
        </w:rPr>
      </w:pPr>
    </w:p>
    <w:p w:rsidR="00E630A5" w:rsidP="00E630A5" w14:paraId="134F2B72" w14:textId="77777777">
      <w:pPr>
        <w:rPr>
          <w:rFonts w:cs="Tahoma"/>
          <w:color w:val="00B050"/>
        </w:rPr>
      </w:pPr>
      <w:r>
        <w:rPr>
          <w:rFonts w:cs="Tahoma"/>
          <w:color w:val="00B0F0"/>
        </w:rPr>
        <w:t>[COPY FROM ATEST SID 3328 RANDS_RTS122_MAIN_CLT]</w:t>
      </w:r>
    </w:p>
    <w:p w:rsidR="00E630A5" w:rsidP="00E630A5" w14:paraId="5F427813" w14:textId="77777777">
      <w:pPr>
        <w:rPr>
          <w:rFonts w:cs="Tahoma"/>
          <w:color w:val="00B0F0"/>
        </w:rPr>
      </w:pPr>
      <w:r>
        <w:rPr>
          <w:rFonts w:cs="Tahoma"/>
          <w:color w:val="00B0F0"/>
        </w:rPr>
        <w:t>#[</w:t>
      </w:r>
      <w:r>
        <w:rPr>
          <w:rFonts w:cs="Tahoma"/>
          <w:color w:val="00B0F0"/>
        </w:rPr>
        <w:t xml:space="preserve">SHOW </w:t>
      </w:r>
      <w:bookmarkStart w:id="20" w:name="OLE_LINK150"/>
      <w:r>
        <w:rPr>
          <w:rFonts w:cs="Tahoma"/>
          <w:color w:val="00B0F0"/>
        </w:rPr>
        <w:t>IF MODE_JS=CATI</w:t>
      </w:r>
      <w:bookmarkEnd w:id="20"/>
      <w:r>
        <w:rPr>
          <w:rFonts w:cs="Tahoma"/>
          <w:color w:val="00B0F0"/>
        </w:rPr>
        <w:t>]</w:t>
      </w:r>
    </w:p>
    <w:p w:rsidR="00E630A5" w:rsidP="00E630A5" w14:paraId="14054B92" w14:textId="77777777">
      <w:pPr>
        <w:rPr>
          <w:color w:val="00B0F0"/>
          <w:lang w:val=""/>
        </w:rPr>
      </w:pPr>
      <w:r>
        <w:rPr>
          <w:rFonts w:cs="Tahoma"/>
          <w:color w:val="00B0F0"/>
        </w:rPr>
        <w:t xml:space="preserve">[SP] </w:t>
      </w:r>
    </w:p>
    <w:p w:rsidR="00E630A5" w:rsidP="00E630A5" w14:paraId="2A30CB46" w14:textId="77777777">
      <w:pPr>
        <w:rPr>
          <w:bCs/>
          <w:iCs/>
          <w:color w:val="00B0F0"/>
          <w:bdr w:val="none" w:sz="0" w:space="0" w:color="auto" w:frame="1"/>
          <w:shd w:val="clear" w:color="auto" w:fill="FFFFFF"/>
        </w:rPr>
      </w:pPr>
      <w:bookmarkStart w:id="21" w:name="OLE_LINK151"/>
      <w:r>
        <w:rPr>
          <w:bCs/>
          <w:iCs/>
          <w:color w:val="00B0F0"/>
          <w:bdr w:val="none" w:sz="0" w:space="0" w:color="auto" w:frame="1"/>
          <w:shd w:val="clear" w:color="auto" w:fill="FFFFFF"/>
        </w:rPr>
        <w:t>ACCSSINT</w:t>
      </w:r>
      <w:bookmarkEnd w:id="21"/>
      <w:r>
        <w:rPr>
          <w:bCs/>
          <w:iCs/>
          <w:color w:val="00B0F0"/>
          <w:bdr w:val="none" w:sz="0" w:space="0" w:color="auto" w:frame="1"/>
          <w:shd w:val="clear" w:color="auto" w:fill="FFFFFF"/>
        </w:rPr>
        <w:t>.</w:t>
      </w:r>
    </w:p>
    <w:p w:rsidR="00E630A5" w:rsidP="00E630A5" w14:paraId="2CF30EDA" w14:textId="77777777">
      <w:r>
        <w:t>Do you have access to the Internet?</w:t>
      </w:r>
    </w:p>
    <w:p w:rsidR="00E630A5" w:rsidP="00E630A5" w14:paraId="038D938C" w14:textId="77777777"/>
    <w:p w:rsidR="00E630A5" w:rsidP="00E630A5" w14:paraId="696206DF" w14:textId="77777777">
      <w:r>
        <w:rPr>
          <w:color w:val="00B0F0"/>
        </w:rPr>
        <w:t xml:space="preserve">CAWI RESPONSE OPTIONS: </w:t>
      </w:r>
    </w:p>
    <w:p w:rsidR="00E630A5" w:rsidP="0023313A" w14:paraId="70AE8EDF" w14:textId="77777777">
      <w:pPr>
        <w:pStyle w:val="ListParagraph"/>
        <w:numPr>
          <w:ilvl w:val="0"/>
          <w:numId w:val="20"/>
        </w:numPr>
        <w:rPr>
          <w:rFonts w:cs="Tahoma"/>
        </w:rPr>
      </w:pPr>
      <w:r>
        <w:rPr>
          <w:rFonts w:cs="Tahoma"/>
        </w:rPr>
        <w:t>Yes</w:t>
      </w:r>
    </w:p>
    <w:p w:rsidR="00E630A5" w:rsidP="0023313A" w14:paraId="73ABF67F" w14:textId="77777777">
      <w:pPr>
        <w:pStyle w:val="ListParagraph"/>
        <w:numPr>
          <w:ilvl w:val="0"/>
          <w:numId w:val="20"/>
        </w:numPr>
        <w:rPr>
          <w:rFonts w:cs="Tahoma"/>
        </w:rPr>
      </w:pPr>
      <w:r>
        <w:rPr>
          <w:rFonts w:cs="Tahoma"/>
        </w:rPr>
        <w:t>No</w:t>
      </w:r>
    </w:p>
    <w:p w:rsidR="00E630A5" w:rsidP="00E630A5" w14:paraId="271C5F26" w14:textId="77777777"/>
    <w:p w:rsidR="00E630A5" w:rsidP="00E630A5" w14:paraId="067AF5C5" w14:textId="77777777">
      <w:r>
        <w:rPr>
          <w:color w:val="00B0F0"/>
        </w:rPr>
        <w:t xml:space="preserve">CATI RESPONSE OPTIONS: </w:t>
      </w:r>
    </w:p>
    <w:p w:rsidR="00E630A5" w:rsidP="0023313A" w14:paraId="36334C8D" w14:textId="77777777">
      <w:pPr>
        <w:pStyle w:val="ListParagraph"/>
        <w:numPr>
          <w:ilvl w:val="0"/>
          <w:numId w:val="21"/>
        </w:numPr>
        <w:rPr>
          <w:rFonts w:cs="Tahoma"/>
        </w:rPr>
      </w:pPr>
      <w:r>
        <w:rPr>
          <w:rFonts w:cs="Tahoma"/>
        </w:rPr>
        <w:t>YES</w:t>
      </w:r>
    </w:p>
    <w:p w:rsidR="00E630A5" w:rsidP="0023313A" w14:paraId="690C89B9" w14:textId="77777777">
      <w:pPr>
        <w:pStyle w:val="ListParagraph"/>
        <w:numPr>
          <w:ilvl w:val="0"/>
          <w:numId w:val="21"/>
        </w:numPr>
        <w:rPr>
          <w:rFonts w:cs="Tahoma"/>
        </w:rPr>
      </w:pPr>
      <w:r>
        <w:rPr>
          <w:rFonts w:cs="Tahoma"/>
        </w:rPr>
        <w:t>NO</w:t>
      </w:r>
    </w:p>
    <w:p w:rsidR="00E630A5" w:rsidP="00E630A5" w14:paraId="210C6982" w14:textId="77777777">
      <w:pPr>
        <w:pBdr>
          <w:bottom w:val="single" w:sz="4" w:space="1" w:color="auto"/>
        </w:pBdr>
        <w:rPr>
          <w:rFonts w:cs="Arial"/>
          <w:bCs/>
          <w:iCs/>
          <w:color w:val="00B0F0"/>
          <w:bdr w:val="none" w:sz="0" w:space="0" w:color="auto" w:frame="1"/>
          <w:shd w:val="clear" w:color="auto" w:fill="FFFFFF"/>
        </w:rPr>
      </w:pPr>
    </w:p>
    <w:p w:rsidR="00E630A5" w:rsidP="00E630A5" w14:paraId="743857E5" w14:textId="77777777">
      <w:pPr>
        <w:pBdr>
          <w:bottom w:val="single" w:sz="4" w:space="1" w:color="auto"/>
        </w:pBdr>
        <w:rPr>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IF MODE_JS =CAWI, AUTO-PUNCH 1 AT </w:t>
      </w:r>
      <w:r>
        <w:rPr>
          <w:bCs/>
          <w:iCs/>
          <w:color w:val="00B0F0"/>
          <w:bdr w:val="none" w:sz="0" w:space="0" w:color="auto" w:frame="1"/>
          <w:shd w:val="clear" w:color="auto" w:fill="FFFFFF"/>
        </w:rPr>
        <w:t>ACCSSINT</w:t>
      </w:r>
    </w:p>
    <w:p w:rsidR="00E630A5" w:rsidP="00E630A5" w14:paraId="3090EAD2" w14:textId="77777777">
      <w:pPr>
        <w:pBdr>
          <w:bottom w:val="single" w:sz="4" w:space="1" w:color="auto"/>
        </w:pBdr>
        <w:rPr>
          <w:rFonts w:cs="Arial"/>
          <w:bCs/>
          <w:iCs/>
          <w:color w:val="00B0F0"/>
          <w:bdr w:val="none" w:sz="0" w:space="0" w:color="auto" w:frame="1"/>
          <w:shd w:val="clear" w:color="auto" w:fill="FFFFFF"/>
        </w:rPr>
      </w:pPr>
    </w:p>
    <w:p w:rsidR="00E630A5" w:rsidP="00E630A5" w14:paraId="428D5314" w14:textId="77777777">
      <w:pPr>
        <w:rPr>
          <w:rFonts w:cs="Tahoma"/>
          <w:color w:val="00B0F0"/>
        </w:rPr>
      </w:pPr>
    </w:p>
    <w:p w:rsidR="00E630A5" w:rsidP="00E630A5" w14:paraId="42B90979" w14:textId="77777777">
      <w:pPr>
        <w:rPr>
          <w:rFonts w:cs="Tahoma"/>
          <w:color w:val="00B050"/>
        </w:rPr>
      </w:pPr>
      <w:bookmarkStart w:id="22" w:name="OLE_LINK32"/>
      <w:r>
        <w:rPr>
          <w:rFonts w:cs="Tahoma"/>
          <w:color w:val="00B0F0"/>
        </w:rPr>
        <w:t>[COPY FROM ATEST SID 3328 RANDS_RTS122_MAIN_CLT]</w:t>
      </w:r>
    </w:p>
    <w:p w:rsidR="00E630A5" w:rsidP="00E630A5" w14:paraId="4FAD2D50" w14:textId="77777777">
      <w:pPr>
        <w:rPr>
          <w:rFonts w:cs="Tahoma"/>
          <w:color w:val="00B0F0"/>
        </w:rPr>
      </w:pPr>
      <w:bookmarkStart w:id="23" w:name="OLE_LINK50"/>
      <w:bookmarkEnd w:id="22"/>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23"/>
    </w:p>
    <w:p w:rsidR="00E630A5" w:rsidP="00E630A5" w14:paraId="41B04568" w14:textId="77777777">
      <w:pPr>
        <w:rPr>
          <w:color w:val="00B0F0"/>
          <w:lang w:val=""/>
        </w:rPr>
      </w:pPr>
      <w:r>
        <w:rPr>
          <w:rFonts w:cs="Tahoma"/>
          <w:color w:val="00B0F0"/>
        </w:rPr>
        <w:t xml:space="preserve">[SP] </w:t>
      </w:r>
    </w:p>
    <w:p w:rsidR="00E630A5" w:rsidP="00E630A5" w14:paraId="22637D7A" w14:textId="77777777">
      <w:pPr>
        <w:rPr>
          <w:bCs/>
          <w:iCs/>
          <w:color w:val="00B0F0"/>
          <w:bdr w:val="none" w:sz="0" w:space="0" w:color="auto" w:frame="1"/>
          <w:shd w:val="clear" w:color="auto" w:fill="FFFFFF"/>
        </w:rPr>
      </w:pPr>
      <w:r>
        <w:rPr>
          <w:bCs/>
          <w:iCs/>
          <w:color w:val="00B0F0"/>
          <w:bdr w:val="none" w:sz="0" w:space="0" w:color="auto" w:frame="1"/>
          <w:shd w:val="clear" w:color="auto" w:fill="FFFFFF"/>
        </w:rPr>
        <w:t>ACCSSHOM.</w:t>
      </w:r>
    </w:p>
    <w:p w:rsidR="00E630A5" w:rsidP="00E630A5" w14:paraId="5DD16ADD" w14:textId="77777777">
      <w:r>
        <w:t>Do you have access to the Internet from your home?</w:t>
      </w:r>
    </w:p>
    <w:p w:rsidR="00E630A5" w:rsidP="00E630A5" w14:paraId="45FD8D4E" w14:textId="77777777"/>
    <w:p w:rsidR="00E630A5" w:rsidP="00E630A5" w14:paraId="2B22CE31" w14:textId="77777777">
      <w:r>
        <w:rPr>
          <w:color w:val="00B0F0"/>
        </w:rPr>
        <w:t xml:space="preserve">CAWI RESPONSE OPTIONS: </w:t>
      </w:r>
    </w:p>
    <w:p w:rsidR="00E630A5" w:rsidP="0023313A" w14:paraId="714CF402" w14:textId="77777777">
      <w:pPr>
        <w:pStyle w:val="ListParagraph"/>
        <w:numPr>
          <w:ilvl w:val="0"/>
          <w:numId w:val="22"/>
        </w:numPr>
        <w:rPr>
          <w:rFonts w:cs="Tahoma"/>
        </w:rPr>
      </w:pPr>
      <w:r>
        <w:rPr>
          <w:rFonts w:cs="Tahoma"/>
        </w:rPr>
        <w:t>Yes</w:t>
      </w:r>
    </w:p>
    <w:p w:rsidR="00E630A5" w:rsidP="0023313A" w14:paraId="3039D222" w14:textId="77777777">
      <w:pPr>
        <w:pStyle w:val="ListParagraph"/>
        <w:numPr>
          <w:ilvl w:val="0"/>
          <w:numId w:val="22"/>
        </w:numPr>
        <w:rPr>
          <w:rFonts w:cs="Tahoma"/>
        </w:rPr>
      </w:pPr>
      <w:r>
        <w:rPr>
          <w:rFonts w:cs="Tahoma"/>
        </w:rPr>
        <w:t>No</w:t>
      </w:r>
    </w:p>
    <w:p w:rsidR="00E630A5" w:rsidP="00E630A5" w14:paraId="353F4149" w14:textId="77777777"/>
    <w:p w:rsidR="00E630A5" w:rsidP="00E630A5" w14:paraId="56B86CAD" w14:textId="77777777">
      <w:r>
        <w:rPr>
          <w:color w:val="00B0F0"/>
        </w:rPr>
        <w:t xml:space="preserve">CATI RESPONSE OPTIONS: </w:t>
      </w:r>
    </w:p>
    <w:p w:rsidR="00E630A5" w:rsidP="0023313A" w14:paraId="7C2E1CE9" w14:textId="77777777">
      <w:pPr>
        <w:pStyle w:val="ListParagraph"/>
        <w:numPr>
          <w:ilvl w:val="0"/>
          <w:numId w:val="23"/>
        </w:numPr>
        <w:rPr>
          <w:rFonts w:cs="Tahoma"/>
        </w:rPr>
      </w:pPr>
      <w:r>
        <w:rPr>
          <w:rFonts w:cs="Tahoma"/>
        </w:rPr>
        <w:t>YES</w:t>
      </w:r>
    </w:p>
    <w:p w:rsidR="00E630A5" w:rsidP="0023313A" w14:paraId="1017FE59" w14:textId="77777777">
      <w:pPr>
        <w:pStyle w:val="ListParagraph"/>
        <w:numPr>
          <w:ilvl w:val="0"/>
          <w:numId w:val="23"/>
        </w:numPr>
        <w:rPr>
          <w:rFonts w:cs="Tahoma"/>
        </w:rPr>
      </w:pPr>
      <w:r>
        <w:rPr>
          <w:rFonts w:cs="Tahoma"/>
        </w:rPr>
        <w:t>NO</w:t>
      </w:r>
    </w:p>
    <w:p w:rsidR="00E630A5" w:rsidP="00E630A5" w14:paraId="03855ECC" w14:textId="77777777">
      <w:pPr>
        <w:pBdr>
          <w:bottom w:val="single" w:sz="4" w:space="1" w:color="auto"/>
        </w:pBdr>
        <w:rPr>
          <w:rFonts w:cs="Arial"/>
          <w:bCs/>
          <w:iCs/>
          <w:color w:val="00B0F0"/>
          <w:bdr w:val="none" w:sz="0" w:space="0" w:color="auto" w:frame="1"/>
          <w:shd w:val="clear" w:color="auto" w:fill="FFFFFF"/>
        </w:rPr>
      </w:pPr>
    </w:p>
    <w:p w:rsidR="00E630A5" w:rsidP="00E630A5" w14:paraId="2E927002" w14:textId="77777777">
      <w:pPr>
        <w:rPr>
          <w:rFonts w:cs="Tahoma"/>
          <w:color w:val="00B0F0"/>
        </w:rPr>
      </w:pPr>
    </w:p>
    <w:p w:rsidR="00E630A5" w:rsidP="00E630A5" w14:paraId="42DFC389" w14:textId="77777777">
      <w:pPr>
        <w:rPr>
          <w:rFonts w:cs="Tahoma"/>
          <w:color w:val="00B050"/>
        </w:rPr>
      </w:pPr>
      <w:bookmarkStart w:id="24" w:name="OLE_LINK33"/>
      <w:r>
        <w:rPr>
          <w:rFonts w:cs="Tahoma"/>
          <w:color w:val="00B0F0"/>
        </w:rPr>
        <w:t>[COPY FROM ATEST SID 3328 RANDS_RTS122_MAIN_CLT]</w:t>
      </w:r>
    </w:p>
    <w:bookmarkEnd w:id="24"/>
    <w:p w:rsidR="00E630A5" w:rsidP="00E630A5" w14:paraId="1D5D2B33"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p>
    <w:p w:rsidR="00E630A5" w:rsidP="00E630A5" w14:paraId="1A4F017F" w14:textId="77777777">
      <w:pPr>
        <w:rPr>
          <w:rFonts w:cs="Tahoma"/>
          <w:color w:val="00B0F0"/>
        </w:rPr>
      </w:pPr>
      <w:r>
        <w:rPr>
          <w:rFonts w:cs="Tahoma"/>
          <w:color w:val="00B0F0"/>
        </w:rPr>
        <w:t>[DISPLAY]</w:t>
      </w:r>
    </w:p>
    <w:p w:rsidR="00E630A5" w:rsidP="00E630A5" w14:paraId="63F920ED" w14:textId="77777777">
      <w:pPr>
        <w:rPr>
          <w:rFonts w:cs="Tahoma"/>
          <w:color w:val="00B0F0"/>
        </w:rPr>
      </w:pPr>
      <w:r>
        <w:rPr>
          <w:rFonts w:cs="Tahoma"/>
          <w:color w:val="00B0F0"/>
        </w:rPr>
        <w:t>HOVER_DISPLAY2.</w:t>
      </w:r>
    </w:p>
    <w:p w:rsidR="00E630A5" w:rsidP="00E630A5" w14:paraId="6771225A" w14:textId="77777777">
      <w:pPr>
        <w:rPr>
          <w:rFonts w:cs="Tahoma"/>
        </w:rPr>
      </w:pPr>
      <w:r>
        <w:rPr>
          <w:rFonts w:cs="Tahoma"/>
          <w:color w:val="00B0F0"/>
        </w:rPr>
        <w:t xml:space="preserve">[CAWI – DESKTOP/LAPTOP] </w:t>
      </w:r>
      <w:r>
        <w:rPr>
          <w:rFonts w:cs="Tahoma"/>
        </w:rPr>
        <w:t xml:space="preserve">There are terms in the following question that have some additional text available to help explain what they are. If you are interested in that additional information, please hover over the terms in </w:t>
      </w:r>
      <w:r>
        <w:rPr>
          <w:rFonts w:cs="Tahoma"/>
          <w:color w:val="0000FF"/>
        </w:rPr>
        <w:t>blue</w:t>
      </w:r>
      <w:r>
        <w:rPr>
          <w:rFonts w:cs="Tahoma"/>
        </w:rPr>
        <w:t xml:space="preserve"> text to see it.</w:t>
      </w:r>
    </w:p>
    <w:p w:rsidR="00E630A5" w:rsidP="00E630A5" w14:paraId="7A3FB301" w14:textId="77777777">
      <w:pPr>
        <w:rPr>
          <w:rFonts w:cs="Tahoma"/>
        </w:rPr>
      </w:pPr>
      <w:r>
        <w:rPr>
          <w:rFonts w:cs="Tahoma"/>
          <w:color w:val="00B0F0"/>
        </w:rPr>
        <w:t xml:space="preserve">[CAWI – MOBILE] </w:t>
      </w:r>
      <w:r>
        <w:rPr>
          <w:rFonts w:cs="Tahoma"/>
        </w:rPr>
        <w:t xml:space="preserve">There are terms in the following question that have some additional text available to help explain what they are. If you are interested in that additional information, please tap on the terms in </w:t>
      </w:r>
      <w:r>
        <w:rPr>
          <w:rFonts w:cs="Tahoma"/>
          <w:color w:val="0000FF"/>
        </w:rPr>
        <w:t>blue</w:t>
      </w:r>
      <w:r>
        <w:rPr>
          <w:rFonts w:cs="Tahoma"/>
        </w:rPr>
        <w:t xml:space="preserve"> text to see it.</w:t>
      </w:r>
    </w:p>
    <w:p w:rsidR="00E630A5" w:rsidP="00E630A5" w14:paraId="78C3252C" w14:textId="77777777">
      <w:pPr>
        <w:rPr>
          <w:rFonts w:cs="Tahoma"/>
        </w:rPr>
      </w:pPr>
      <w:r>
        <w:rPr>
          <w:rFonts w:cs="Tahoma"/>
          <w:color w:val="00B0F0"/>
        </w:rPr>
        <w:t xml:space="preserve">[CATI] </w:t>
      </w:r>
      <w:r>
        <w:rPr>
          <w:rFonts w:cs="Tahoma"/>
        </w:rPr>
        <w:t>There are terms in the following question that have some additional information available to help explain what they are. If you are interested in that additional information, please ask me, and I will provide it to you.</w:t>
      </w:r>
    </w:p>
    <w:p w:rsidR="00E630A5" w:rsidP="00E630A5" w14:paraId="7175F3E8" w14:textId="77777777">
      <w:pPr>
        <w:pBdr>
          <w:bottom w:val="single" w:sz="4" w:space="1" w:color="auto"/>
        </w:pBdr>
        <w:rPr>
          <w:rFonts w:cs="Tahoma"/>
          <w:color w:val="00B0F0"/>
        </w:rPr>
      </w:pPr>
    </w:p>
    <w:p w:rsidR="00E630A5" w:rsidP="00E630A5" w14:paraId="551AECE9" w14:textId="77777777">
      <w:pPr>
        <w:rPr>
          <w:rFonts w:cs="Tahoma"/>
          <w:color w:val="00B0F0"/>
        </w:rPr>
      </w:pPr>
    </w:p>
    <w:p w:rsidR="00E630A5" w:rsidP="00E630A5" w14:paraId="04FF9A90" w14:textId="77777777">
      <w:pPr>
        <w:rPr>
          <w:rFonts w:cs="Tahoma"/>
          <w:color w:val="00B050"/>
        </w:rPr>
      </w:pPr>
      <w:bookmarkStart w:id="25" w:name="OLE_LINK85"/>
      <w:r>
        <w:rPr>
          <w:rFonts w:cs="Tahoma"/>
          <w:color w:val="00B0F0"/>
        </w:rPr>
        <w:t>[COPY FROM ATEST SID 3328 RANDS_RTS122_MAIN_CLT]</w:t>
      </w:r>
    </w:p>
    <w:p w:rsidR="00E630A5" w:rsidP="00E630A5" w14:paraId="5CD939B6"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25"/>
    </w:p>
    <w:p w:rsidR="00E630A5" w:rsidP="00E630A5" w14:paraId="1487EC30" w14:textId="77777777">
      <w:pPr>
        <w:rPr>
          <w:color w:val="00B0F0"/>
          <w:lang w:val=""/>
        </w:rPr>
      </w:pPr>
      <w:r>
        <w:rPr>
          <w:rFonts w:cs="Tahoma"/>
          <w:color w:val="00B0F0"/>
        </w:rPr>
        <w:t xml:space="preserve">[GRID; SP] </w:t>
      </w:r>
    </w:p>
    <w:p w:rsidR="00E630A5" w:rsidP="00E630A5" w14:paraId="3D7CA496" w14:textId="77777777">
      <w:pPr>
        <w:rPr>
          <w:bCs/>
          <w:iCs/>
          <w:color w:val="00B0F0"/>
          <w:bdr w:val="none" w:sz="0" w:space="0" w:color="auto" w:frame="1"/>
          <w:shd w:val="clear" w:color="auto" w:fill="FFFFFF"/>
        </w:rPr>
      </w:pPr>
      <w:bookmarkStart w:id="26" w:name="OLE_LINK154"/>
      <w:r>
        <w:rPr>
          <w:bCs/>
          <w:iCs/>
          <w:color w:val="00B0F0"/>
          <w:bdr w:val="none" w:sz="0" w:space="0" w:color="auto" w:frame="1"/>
          <w:shd w:val="clear" w:color="auto" w:fill="FFFFFF"/>
        </w:rPr>
        <w:t>HIT</w:t>
      </w:r>
      <w:bookmarkEnd w:id="26"/>
      <w:r>
        <w:rPr>
          <w:bCs/>
          <w:iCs/>
          <w:color w:val="00B0F0"/>
          <w:bdr w:val="none" w:sz="0" w:space="0" w:color="auto" w:frame="1"/>
          <w:shd w:val="clear" w:color="auto" w:fill="FFFFFF"/>
        </w:rPr>
        <w:t>_GRID.</w:t>
      </w:r>
    </w:p>
    <w:p w:rsidR="00E630A5" w:rsidP="00E630A5" w14:paraId="71C2DC57" w14:textId="77777777">
      <w:r>
        <w:t xml:space="preserve">During the past 12 months, have you used the Internet for any of the following reasons? </w:t>
      </w:r>
    </w:p>
    <w:p w:rsidR="00E630A5" w:rsidP="00E630A5" w14:paraId="5B8BEB3E" w14:textId="77777777">
      <w:pPr>
        <w:rPr>
          <w:color w:val="00B0F0"/>
        </w:rPr>
      </w:pPr>
      <w:r>
        <w:rPr>
          <w:color w:val="00B0F0"/>
        </w:rPr>
        <w:t>[SPACE]</w:t>
      </w:r>
    </w:p>
    <w:p w:rsidR="00E630A5" w:rsidP="00E630A5" w14:paraId="21CC8A1C" w14:textId="77777777">
      <w:pPr>
        <w:rPr>
          <w:color w:val="00B0F0"/>
        </w:rPr>
      </w:pPr>
      <w:r>
        <w:rPr>
          <w:color w:val="00B0F0"/>
        </w:rPr>
        <w:t>CAWI: [INSERT FOLLOWING HOVER TEXT OVER “Internet”: &lt;i&gt;</w:t>
      </w:r>
      <w:r>
        <w:rPr>
          <w:i/>
        </w:rPr>
        <w:t xml:space="preserve">Include Internet and data use through a computer, tablet, smartphone, or other electronic </w:t>
      </w:r>
      <w:r>
        <w:rPr>
          <w:i/>
        </w:rPr>
        <w:t>device.</w:t>
      </w:r>
      <w:r>
        <w:rPr>
          <w:color w:val="00B0F0"/>
        </w:rPr>
        <w:t>&lt;</w:t>
      </w:r>
      <w:r>
        <w:rPr>
          <w:color w:val="00B0F0"/>
        </w:rPr>
        <w:t>/i&gt;</w:t>
      </w:r>
    </w:p>
    <w:p w:rsidR="00E630A5" w:rsidP="00E630A5" w14:paraId="3EDB0CD1" w14:textId="77777777">
      <w:r>
        <w:rPr>
          <w:color w:val="00B0F0"/>
        </w:rPr>
        <w:t xml:space="preserve">[CATI] </w:t>
      </w:r>
      <w:r>
        <w:rPr>
          <w:color w:val="FF0000"/>
        </w:rPr>
        <w:t>READ IF NEEDED: INCLUDE INTERNET AND DATA USE THROUGH A COMPUTER, TABLET, SMARTPHONE, OR OTHER ELECTRONIC DEVICE.</w:t>
      </w:r>
    </w:p>
    <w:p w:rsidR="00E630A5" w:rsidP="00E630A5" w14:paraId="7487940D" w14:textId="77777777"/>
    <w:p w:rsidR="00E630A5" w:rsidP="00E630A5" w14:paraId="1047A6AB" w14:textId="77777777">
      <w:pPr>
        <w:rPr>
          <w:color w:val="00B0F0"/>
        </w:rPr>
      </w:pPr>
      <w:r>
        <w:rPr>
          <w:color w:val="00B0F0"/>
        </w:rPr>
        <w:t>GRID ITEMS:</w:t>
      </w:r>
    </w:p>
    <w:p w:rsidR="00E630A5" w:rsidP="00E630A5" w14:paraId="27D1AFD6" w14:textId="77777777">
      <w:r>
        <w:rPr>
          <w:bCs/>
          <w:iCs/>
          <w:color w:val="00B0F0"/>
          <w:bdr w:val="none" w:sz="0" w:space="0" w:color="auto" w:frame="1"/>
          <w:shd w:val="clear" w:color="auto" w:fill="FFFFFF"/>
        </w:rPr>
        <w:t>HITLOOK.</w:t>
      </w:r>
      <w:r>
        <w:t xml:space="preserve"> To look for health or medical information.</w:t>
      </w:r>
    </w:p>
    <w:p w:rsidR="00E630A5" w:rsidP="00E630A5" w14:paraId="325363AF" w14:textId="77777777">
      <w:r>
        <w:rPr>
          <w:bCs/>
          <w:iCs/>
          <w:color w:val="00B0F0"/>
          <w:bdr w:val="none" w:sz="0" w:space="0" w:color="auto" w:frame="1"/>
          <w:shd w:val="clear" w:color="auto" w:fill="FFFFFF"/>
        </w:rPr>
        <w:t>HITCOMM</w:t>
      </w:r>
      <w:r>
        <w:rPr>
          <w:color w:val="00B0F0"/>
        </w:rPr>
        <w:t>.</w:t>
      </w:r>
      <w:r>
        <w:t xml:space="preserve"> To communicate with a doctor or doctor’s office.</w:t>
      </w:r>
    </w:p>
    <w:p w:rsidR="00E630A5" w:rsidP="00E630A5" w14:paraId="4423FA3B" w14:textId="77777777">
      <w:r>
        <w:rPr>
          <w:bCs/>
          <w:iCs/>
          <w:color w:val="00B0F0"/>
          <w:bdr w:val="none" w:sz="0" w:space="0" w:color="auto" w:frame="1"/>
          <w:shd w:val="clear" w:color="auto" w:fill="FFFFFF"/>
        </w:rPr>
        <w:t xml:space="preserve">HITTEST. </w:t>
      </w:r>
      <w:r>
        <w:t>To look up medical test results.</w:t>
      </w:r>
    </w:p>
    <w:p w:rsidR="00E630A5" w:rsidP="00E630A5" w14:paraId="3343721D" w14:textId="77777777"/>
    <w:p w:rsidR="00E630A5" w:rsidP="00E630A5" w14:paraId="3D7DA3B8" w14:textId="77777777">
      <w:r>
        <w:rPr>
          <w:color w:val="00B0F0"/>
        </w:rPr>
        <w:t xml:space="preserve">CAWI RESPONSE OPTIONS: </w:t>
      </w:r>
    </w:p>
    <w:p w:rsidR="00E630A5" w:rsidP="0023313A" w14:paraId="17FE93E0" w14:textId="77777777">
      <w:pPr>
        <w:pStyle w:val="ListParagraph"/>
        <w:numPr>
          <w:ilvl w:val="0"/>
          <w:numId w:val="24"/>
        </w:numPr>
        <w:rPr>
          <w:rFonts w:cs="Tahoma"/>
        </w:rPr>
      </w:pPr>
      <w:r>
        <w:rPr>
          <w:rFonts w:cs="Tahoma"/>
        </w:rPr>
        <w:t>Yes</w:t>
      </w:r>
    </w:p>
    <w:p w:rsidR="00E630A5" w:rsidP="0023313A" w14:paraId="1C7BBD89" w14:textId="77777777">
      <w:pPr>
        <w:pStyle w:val="ListParagraph"/>
        <w:numPr>
          <w:ilvl w:val="0"/>
          <w:numId w:val="24"/>
        </w:numPr>
        <w:rPr>
          <w:rFonts w:cs="Tahoma"/>
        </w:rPr>
      </w:pPr>
      <w:r>
        <w:rPr>
          <w:rFonts w:cs="Tahoma"/>
        </w:rPr>
        <w:t>No</w:t>
      </w:r>
    </w:p>
    <w:p w:rsidR="00E630A5" w:rsidP="00E630A5" w14:paraId="5222FD58" w14:textId="77777777"/>
    <w:p w:rsidR="00E630A5" w:rsidP="00E630A5" w14:paraId="235E0B3D" w14:textId="77777777">
      <w:r>
        <w:rPr>
          <w:color w:val="00B0F0"/>
        </w:rPr>
        <w:t xml:space="preserve">CATI RESPONSE OPTIONS: </w:t>
      </w:r>
    </w:p>
    <w:p w:rsidR="00E630A5" w:rsidP="0023313A" w14:paraId="69E1D6B5" w14:textId="77777777">
      <w:pPr>
        <w:pStyle w:val="ListParagraph"/>
        <w:numPr>
          <w:ilvl w:val="0"/>
          <w:numId w:val="25"/>
        </w:numPr>
        <w:rPr>
          <w:rFonts w:cs="Tahoma"/>
        </w:rPr>
      </w:pPr>
      <w:r>
        <w:rPr>
          <w:rFonts w:cs="Tahoma"/>
        </w:rPr>
        <w:t>YES</w:t>
      </w:r>
    </w:p>
    <w:p w:rsidR="00E630A5" w:rsidP="0023313A" w14:paraId="17F6DCC3" w14:textId="77777777">
      <w:pPr>
        <w:pStyle w:val="ListParagraph"/>
        <w:numPr>
          <w:ilvl w:val="0"/>
          <w:numId w:val="25"/>
        </w:numPr>
        <w:rPr>
          <w:rFonts w:cs="Tahoma"/>
        </w:rPr>
      </w:pPr>
      <w:r>
        <w:rPr>
          <w:rFonts w:cs="Tahoma"/>
        </w:rPr>
        <w:t>NO</w:t>
      </w:r>
    </w:p>
    <w:p w:rsidR="00E630A5" w:rsidP="00E630A5" w14:paraId="747FD3BE" w14:textId="77777777">
      <w:pPr>
        <w:pBdr>
          <w:bottom w:val="single" w:sz="4" w:space="1" w:color="auto"/>
        </w:pBdr>
        <w:rPr>
          <w:rFonts w:cs="Arial"/>
          <w:bCs/>
          <w:iCs/>
          <w:color w:val="00B0F0"/>
          <w:bdr w:val="none" w:sz="0" w:space="0" w:color="auto" w:frame="1"/>
          <w:shd w:val="clear" w:color="auto" w:fill="FFFFFF"/>
        </w:rPr>
      </w:pPr>
    </w:p>
    <w:p w:rsidR="00E630A5" w:rsidP="00E630A5" w14:paraId="66EB14FC" w14:textId="77777777">
      <w:pPr>
        <w:rPr>
          <w:color w:val="00B0F0"/>
        </w:rPr>
      </w:pPr>
    </w:p>
    <w:p w:rsidR="00E630A5" w:rsidP="00E630A5" w14:paraId="6390F637" w14:textId="77777777">
      <w:pPr>
        <w:rPr>
          <w:rFonts w:cs="Tahoma"/>
          <w:color w:val="00B0F0"/>
        </w:rPr>
      </w:pPr>
      <w:r>
        <w:rPr>
          <w:rFonts w:cs="Tahoma"/>
          <w:color w:val="00B0F0"/>
        </w:rPr>
        <w:t>[COPY FROM ATEST SID 3328 RANDS_RTS122_MAIN_CLT]</w:t>
      </w:r>
    </w:p>
    <w:p w:rsidR="00E630A5" w:rsidP="00E630A5" w14:paraId="4B4280AF" w14:textId="77777777">
      <w:pPr>
        <w:rPr>
          <w:rFonts w:cs="Tahoma"/>
          <w:color w:val="00B0F0"/>
        </w:rPr>
      </w:pPr>
      <w:r>
        <w:rPr>
          <w:rFonts w:cs="Tahoma"/>
          <w:color w:val="00B0F0"/>
        </w:rPr>
        <w:t>#[SP]</w:t>
      </w:r>
    </w:p>
    <w:p w:rsidR="00E630A5" w:rsidP="00E630A5" w14:paraId="514F9835" w14:textId="77777777">
      <w:pPr>
        <w:rPr>
          <w:rFonts w:cs="Tahoma"/>
        </w:rPr>
      </w:pPr>
      <w:r>
        <w:rPr>
          <w:rFonts w:cs="Tahoma"/>
          <w:color w:val="00B0F0"/>
        </w:rPr>
        <w:t>EMPLASTWK.</w:t>
      </w:r>
      <w:r>
        <w:rPr>
          <w:rFonts w:cs="Tahoma"/>
        </w:rPr>
        <w:t xml:space="preserve">  </w:t>
      </w:r>
    </w:p>
    <w:p w:rsidR="00E630A5" w:rsidP="00E630A5" w14:paraId="758F12E6" w14:textId="77777777">
      <w:r>
        <w:t xml:space="preserve">Last week, did you work for pay at a job or business? </w:t>
      </w:r>
    </w:p>
    <w:p w:rsidR="00E630A5" w:rsidP="00E630A5" w14:paraId="0CD5061B" w14:textId="77777777"/>
    <w:p w:rsidR="00E630A5" w:rsidP="00E630A5" w14:paraId="6357F9B8" w14:textId="77777777">
      <w:r>
        <w:rPr>
          <w:color w:val="00B0F0"/>
        </w:rPr>
        <w:t>CAWI RESPONSE OPTIONS:</w:t>
      </w:r>
    </w:p>
    <w:p w:rsidR="00E630A5" w:rsidP="0023313A" w14:paraId="411405B9" w14:textId="77777777">
      <w:pPr>
        <w:pStyle w:val="ListParagraph"/>
        <w:numPr>
          <w:ilvl w:val="0"/>
          <w:numId w:val="26"/>
        </w:numPr>
      </w:pPr>
      <w:r>
        <w:rPr>
          <w:rFonts w:cs="Tahoma"/>
        </w:rPr>
        <w:t>Yes</w:t>
      </w:r>
    </w:p>
    <w:p w:rsidR="00E630A5" w:rsidP="0023313A" w14:paraId="382C6A0B" w14:textId="77777777">
      <w:pPr>
        <w:pStyle w:val="ListParagraph"/>
        <w:numPr>
          <w:ilvl w:val="0"/>
          <w:numId w:val="26"/>
        </w:numPr>
      </w:pPr>
      <w:r>
        <w:rPr>
          <w:rFonts w:cs="Tahoma"/>
        </w:rPr>
        <w:t>No</w:t>
      </w:r>
    </w:p>
    <w:p w:rsidR="00E630A5" w:rsidP="00E630A5" w14:paraId="1AECE7B0" w14:textId="77777777"/>
    <w:p w:rsidR="00E630A5" w:rsidP="00E630A5" w14:paraId="0D810D8D" w14:textId="77777777">
      <w:r>
        <w:rPr>
          <w:color w:val="00B0F0"/>
        </w:rPr>
        <w:t>CATI RESPONSE OPTIONS:</w:t>
      </w:r>
    </w:p>
    <w:p w:rsidR="00E630A5" w:rsidP="0023313A" w14:paraId="2AF1A00F" w14:textId="77777777">
      <w:pPr>
        <w:pStyle w:val="ListParagraph"/>
        <w:numPr>
          <w:ilvl w:val="0"/>
          <w:numId w:val="27"/>
        </w:numPr>
      </w:pPr>
      <w:r>
        <w:rPr>
          <w:rFonts w:cs="Tahoma"/>
        </w:rPr>
        <w:t>YES</w:t>
      </w:r>
    </w:p>
    <w:p w:rsidR="00E630A5" w:rsidP="0023313A" w14:paraId="12961E04" w14:textId="77777777">
      <w:pPr>
        <w:pStyle w:val="ListParagraph"/>
        <w:numPr>
          <w:ilvl w:val="0"/>
          <w:numId w:val="27"/>
        </w:numPr>
      </w:pPr>
      <w:r>
        <w:rPr>
          <w:rFonts w:cs="Tahoma"/>
        </w:rPr>
        <w:t>NO</w:t>
      </w:r>
    </w:p>
    <w:p w:rsidR="00E630A5" w:rsidP="00E630A5" w14:paraId="240A4CA2" w14:textId="77777777">
      <w:pPr>
        <w:pBdr>
          <w:bottom w:val="single" w:sz="4" w:space="1" w:color="auto"/>
        </w:pBdr>
        <w:rPr>
          <w:rFonts w:cs="Tahoma"/>
        </w:rPr>
      </w:pPr>
    </w:p>
    <w:p w:rsidR="00E630A5" w:rsidP="00E630A5" w14:paraId="3A2A99C6" w14:textId="77777777">
      <w:pPr>
        <w:rPr>
          <w:rFonts w:cs="Tahoma"/>
          <w:color w:val="00B0F0"/>
        </w:rPr>
      </w:pPr>
    </w:p>
    <w:p w:rsidR="00E630A5" w:rsidP="00E630A5" w14:paraId="0F5A203E" w14:textId="77777777">
      <w:pPr>
        <w:rPr>
          <w:rFonts w:cs="Tahoma"/>
          <w:color w:val="00B050"/>
        </w:rPr>
      </w:pPr>
      <w:bookmarkStart w:id="27" w:name="OLE_LINK133"/>
      <w:r>
        <w:rPr>
          <w:rFonts w:cs="Tahoma"/>
          <w:color w:val="00B0F0"/>
        </w:rPr>
        <w:t>[COPY FROM ATEST SID 3328 RANDS_RTS122_MAIN_CLT]</w:t>
      </w:r>
    </w:p>
    <w:bookmarkEnd w:id="27"/>
    <w:p w:rsidR="00E630A5" w:rsidP="00E630A5" w14:paraId="0F939FCD" w14:textId="77777777">
      <w:pPr>
        <w:rPr>
          <w:color w:val="00B0F0"/>
          <w:lang w:val=""/>
        </w:rPr>
      </w:pPr>
      <w:r>
        <w:rPr>
          <w:rFonts w:cs="Tahoma"/>
          <w:color w:val="00B0F0"/>
        </w:rPr>
        <w:t xml:space="preserve">#[SP] </w:t>
      </w:r>
    </w:p>
    <w:p w:rsidR="00E630A5" w:rsidP="00E630A5" w14:paraId="2D663492"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1.</w:t>
      </w:r>
    </w:p>
    <w:p w:rsidR="00E630A5" w:rsidP="00E630A5" w14:paraId="44FB8840" w14:textId="77777777">
      <w:r>
        <w:t>During the past 12 months, did you spend any time volunteering for any organization or association?</w:t>
      </w:r>
    </w:p>
    <w:p w:rsidR="00E630A5" w:rsidP="00E630A5" w14:paraId="00A6D679" w14:textId="77777777"/>
    <w:p w:rsidR="00E630A5" w:rsidP="00E630A5" w14:paraId="1B7E7D8E" w14:textId="77777777">
      <w:r>
        <w:rPr>
          <w:color w:val="00B0F0"/>
        </w:rPr>
        <w:t xml:space="preserve">CAWI RESPONSE OPTIONS: </w:t>
      </w:r>
    </w:p>
    <w:p w:rsidR="00E630A5" w:rsidP="0023313A" w14:paraId="5EA380C2" w14:textId="77777777">
      <w:pPr>
        <w:pStyle w:val="ListParagraph"/>
        <w:numPr>
          <w:ilvl w:val="0"/>
          <w:numId w:val="28"/>
        </w:numPr>
        <w:rPr>
          <w:rFonts w:cs="Tahoma"/>
        </w:rPr>
      </w:pPr>
      <w:r>
        <w:rPr>
          <w:rFonts w:cs="Tahoma"/>
        </w:rPr>
        <w:t>Yes</w:t>
      </w:r>
    </w:p>
    <w:p w:rsidR="00E630A5" w:rsidP="0023313A" w14:paraId="418F8574" w14:textId="77777777">
      <w:pPr>
        <w:pStyle w:val="ListParagraph"/>
        <w:numPr>
          <w:ilvl w:val="0"/>
          <w:numId w:val="28"/>
        </w:numPr>
        <w:rPr>
          <w:rFonts w:cs="Tahoma"/>
        </w:rPr>
      </w:pPr>
      <w:r>
        <w:rPr>
          <w:rFonts w:cs="Tahoma"/>
        </w:rPr>
        <w:t>No</w:t>
      </w:r>
    </w:p>
    <w:p w:rsidR="00E630A5" w:rsidP="00E630A5" w14:paraId="39FF95BF" w14:textId="77777777"/>
    <w:p w:rsidR="00E630A5" w:rsidP="00E630A5" w14:paraId="1D209BBA" w14:textId="77777777">
      <w:r>
        <w:rPr>
          <w:color w:val="00B0F0"/>
        </w:rPr>
        <w:t xml:space="preserve">CATI RESPONSE OPTIONS: </w:t>
      </w:r>
    </w:p>
    <w:p w:rsidR="00E630A5" w:rsidP="0023313A" w14:paraId="0702F229" w14:textId="77777777">
      <w:pPr>
        <w:pStyle w:val="ListParagraph"/>
        <w:numPr>
          <w:ilvl w:val="0"/>
          <w:numId w:val="29"/>
        </w:numPr>
        <w:rPr>
          <w:rFonts w:cs="Tahoma"/>
        </w:rPr>
      </w:pPr>
      <w:r>
        <w:rPr>
          <w:rFonts w:cs="Tahoma"/>
        </w:rPr>
        <w:t>YES</w:t>
      </w:r>
    </w:p>
    <w:p w:rsidR="00E630A5" w:rsidP="0023313A" w14:paraId="1710BC3B" w14:textId="77777777">
      <w:pPr>
        <w:pStyle w:val="ListParagraph"/>
        <w:numPr>
          <w:ilvl w:val="0"/>
          <w:numId w:val="29"/>
        </w:numPr>
        <w:rPr>
          <w:rFonts w:cs="Tahoma"/>
        </w:rPr>
      </w:pPr>
      <w:r>
        <w:rPr>
          <w:rFonts w:cs="Tahoma"/>
        </w:rPr>
        <w:t>NO</w:t>
      </w:r>
    </w:p>
    <w:p w:rsidR="00E630A5" w:rsidP="00E630A5" w14:paraId="7811D2C9" w14:textId="77777777">
      <w:pPr>
        <w:pBdr>
          <w:bottom w:val="single" w:sz="4" w:space="1" w:color="auto"/>
        </w:pBdr>
        <w:rPr>
          <w:rFonts w:cs="Arial"/>
          <w:bCs/>
          <w:iCs/>
          <w:color w:val="00B0F0"/>
          <w:bdr w:val="none" w:sz="0" w:space="0" w:color="auto" w:frame="1"/>
          <w:shd w:val="clear" w:color="auto" w:fill="FFFFFF"/>
        </w:rPr>
      </w:pPr>
    </w:p>
    <w:p w:rsidR="00E630A5" w:rsidP="00E630A5" w14:paraId="5ED0616E" w14:textId="77777777">
      <w:pPr>
        <w:rPr>
          <w:rFonts w:cs="Tahoma"/>
          <w:color w:val="00B0F0"/>
        </w:rPr>
      </w:pPr>
    </w:p>
    <w:p w:rsidR="00E630A5" w:rsidP="00E630A5" w14:paraId="7B368EE7" w14:textId="77777777">
      <w:pPr>
        <w:rPr>
          <w:rFonts w:cs="Tahoma"/>
          <w:color w:val="00B050"/>
        </w:rPr>
      </w:pPr>
      <w:r>
        <w:rPr>
          <w:rFonts w:cs="Tahoma"/>
          <w:color w:val="00B0F0"/>
        </w:rPr>
        <w:t>[COPY FROM ATEST SID 3328 RANDS_RTS122_MAIN_CLT]</w:t>
      </w:r>
    </w:p>
    <w:p w:rsidR="00E630A5" w:rsidP="00E630A5" w14:paraId="77151ADE"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CEVOLUN1=2,77,98]</w:t>
      </w:r>
    </w:p>
    <w:p w:rsidR="00E630A5" w:rsidP="00E630A5" w14:paraId="7FB4A683" w14:textId="77777777">
      <w:pPr>
        <w:rPr>
          <w:color w:val="00B0F0"/>
          <w:lang w:val=""/>
        </w:rPr>
      </w:pPr>
      <w:r>
        <w:rPr>
          <w:rFonts w:cs="Tahoma"/>
          <w:color w:val="00B0F0"/>
        </w:rPr>
        <w:t xml:space="preserve">[SP] </w:t>
      </w:r>
    </w:p>
    <w:p w:rsidR="00E630A5" w:rsidP="00E630A5" w14:paraId="5064F722"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2.</w:t>
      </w:r>
    </w:p>
    <w:p w:rsidR="00E630A5" w:rsidP="00E630A5" w14:paraId="4C69C3D2" w14:textId="77777777">
      <w:r>
        <w:t>Some people don’t think of activities they do infrequently or for children’s schools or youth organizations as volunteer activities.  During the past 12 months, have you done any of these types of activities?</w:t>
      </w:r>
    </w:p>
    <w:p w:rsidR="00E630A5" w:rsidP="00E630A5" w14:paraId="108A1B6B" w14:textId="77777777"/>
    <w:p w:rsidR="00E630A5" w:rsidP="00E630A5" w14:paraId="1D4AA054" w14:textId="77777777">
      <w:r>
        <w:rPr>
          <w:color w:val="00B0F0"/>
        </w:rPr>
        <w:t xml:space="preserve">CAWI RESPONSE OPTIONS: </w:t>
      </w:r>
    </w:p>
    <w:p w:rsidR="00E630A5" w:rsidP="0023313A" w14:paraId="52F582CB" w14:textId="77777777">
      <w:pPr>
        <w:pStyle w:val="ListParagraph"/>
        <w:numPr>
          <w:ilvl w:val="0"/>
          <w:numId w:val="30"/>
        </w:numPr>
        <w:rPr>
          <w:rFonts w:cs="Tahoma"/>
        </w:rPr>
      </w:pPr>
      <w:r>
        <w:rPr>
          <w:rFonts w:cs="Tahoma"/>
        </w:rPr>
        <w:t>Yes</w:t>
      </w:r>
    </w:p>
    <w:p w:rsidR="00E630A5" w:rsidP="0023313A" w14:paraId="2FA77C24" w14:textId="77777777">
      <w:pPr>
        <w:pStyle w:val="ListParagraph"/>
        <w:numPr>
          <w:ilvl w:val="0"/>
          <w:numId w:val="30"/>
        </w:numPr>
        <w:rPr>
          <w:rFonts w:cs="Tahoma"/>
        </w:rPr>
      </w:pPr>
      <w:r>
        <w:rPr>
          <w:rFonts w:cs="Tahoma"/>
        </w:rPr>
        <w:t>No</w:t>
      </w:r>
    </w:p>
    <w:p w:rsidR="00E630A5" w:rsidP="00E630A5" w14:paraId="4752351D" w14:textId="77777777"/>
    <w:p w:rsidR="00E630A5" w:rsidP="00E630A5" w14:paraId="37CC70AD" w14:textId="77777777">
      <w:r>
        <w:rPr>
          <w:color w:val="00B0F0"/>
        </w:rPr>
        <w:t xml:space="preserve">CATI RESPONSE OPTIONS: </w:t>
      </w:r>
    </w:p>
    <w:p w:rsidR="00E630A5" w:rsidP="0023313A" w14:paraId="390B8034" w14:textId="77777777">
      <w:pPr>
        <w:pStyle w:val="ListParagraph"/>
        <w:numPr>
          <w:ilvl w:val="0"/>
          <w:numId w:val="31"/>
        </w:numPr>
        <w:rPr>
          <w:rFonts w:cs="Tahoma"/>
        </w:rPr>
      </w:pPr>
      <w:r>
        <w:rPr>
          <w:rFonts w:cs="Tahoma"/>
        </w:rPr>
        <w:t>YES</w:t>
      </w:r>
    </w:p>
    <w:p w:rsidR="00E630A5" w:rsidP="0023313A" w14:paraId="09421F30" w14:textId="77777777">
      <w:pPr>
        <w:pStyle w:val="ListParagraph"/>
        <w:numPr>
          <w:ilvl w:val="0"/>
          <w:numId w:val="31"/>
        </w:numPr>
        <w:rPr>
          <w:rFonts w:cs="Tahoma"/>
        </w:rPr>
      </w:pPr>
      <w:r>
        <w:rPr>
          <w:rFonts w:cs="Tahoma"/>
        </w:rPr>
        <w:t>NO</w:t>
      </w:r>
    </w:p>
    <w:p w:rsidR="00E630A5" w:rsidP="00E630A5" w14:paraId="48B3352D" w14:textId="77777777">
      <w:pPr>
        <w:pBdr>
          <w:bottom w:val="single" w:sz="4" w:space="1" w:color="auto"/>
        </w:pBdr>
        <w:rPr>
          <w:rFonts w:cs="Arial"/>
          <w:bCs/>
          <w:iCs/>
          <w:color w:val="00B0F0"/>
          <w:bdr w:val="none" w:sz="0" w:space="0" w:color="auto" w:frame="1"/>
          <w:shd w:val="clear" w:color="auto" w:fill="FFFFFF"/>
        </w:rPr>
      </w:pPr>
    </w:p>
    <w:p w:rsidR="00E630A5" w:rsidP="00E630A5" w14:paraId="1E0BD6CB" w14:textId="77777777">
      <w:pPr>
        <w:rPr>
          <w:rFonts w:cs="Tahoma"/>
          <w:color w:val="00B0F0"/>
        </w:rPr>
      </w:pPr>
    </w:p>
    <w:p w:rsidR="00E630A5" w:rsidP="00E630A5" w14:paraId="473BDC3F" w14:textId="77777777">
      <w:pPr>
        <w:rPr>
          <w:rFonts w:cs="Tahoma"/>
          <w:color w:val="00B0F0"/>
        </w:rPr>
      </w:pPr>
      <w:r>
        <w:rPr>
          <w:rFonts w:cs="Tahoma"/>
          <w:color w:val="00B0F0"/>
        </w:rPr>
        <w:t>[COPY FROM ATEST SID 3328 RANDS_RTS122_MAIN_CLT]</w:t>
      </w:r>
    </w:p>
    <w:p w:rsidR="00E630A5" w:rsidP="00E630A5" w14:paraId="5E7D470F" w14:textId="77777777">
      <w:pPr>
        <w:rPr>
          <w:color w:val="00B0F0"/>
          <w:lang w:val=""/>
        </w:rPr>
      </w:pPr>
      <w:r>
        <w:rPr>
          <w:rFonts w:cs="Tahoma"/>
          <w:color w:val="00B0F0"/>
        </w:rPr>
        <w:t xml:space="preserve">#[SP] </w:t>
      </w:r>
    </w:p>
    <w:p w:rsidR="00E630A5" w:rsidP="00E630A5" w14:paraId="071BF30E"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MMETNG.</w:t>
      </w:r>
    </w:p>
    <w:p w:rsidR="00E630A5" w:rsidP="00E630A5" w14:paraId="56480314" w14:textId="77777777">
      <w:r>
        <w:t>During the past 12 months, did you attend a public meeting, such as a zoning or school board meeting, that discussed a local issue?</w:t>
      </w:r>
    </w:p>
    <w:p w:rsidR="00E630A5" w:rsidP="00E630A5" w14:paraId="23AAE970" w14:textId="77777777"/>
    <w:p w:rsidR="00E630A5" w:rsidP="00E630A5" w14:paraId="6ECA38FD" w14:textId="77777777">
      <w:r>
        <w:rPr>
          <w:color w:val="00B0F0"/>
        </w:rPr>
        <w:t xml:space="preserve">CAWI RESPONSE OPTIONS: </w:t>
      </w:r>
    </w:p>
    <w:p w:rsidR="00E630A5" w:rsidP="0023313A" w14:paraId="5EF930CD" w14:textId="77777777">
      <w:pPr>
        <w:pStyle w:val="ListParagraph"/>
        <w:numPr>
          <w:ilvl w:val="0"/>
          <w:numId w:val="32"/>
        </w:numPr>
        <w:rPr>
          <w:rFonts w:cs="Tahoma"/>
        </w:rPr>
      </w:pPr>
      <w:r>
        <w:rPr>
          <w:rFonts w:cs="Tahoma"/>
        </w:rPr>
        <w:t>Yes</w:t>
      </w:r>
    </w:p>
    <w:p w:rsidR="00E630A5" w:rsidP="0023313A" w14:paraId="18D22216" w14:textId="77777777">
      <w:pPr>
        <w:pStyle w:val="ListParagraph"/>
        <w:numPr>
          <w:ilvl w:val="0"/>
          <w:numId w:val="32"/>
        </w:numPr>
        <w:rPr>
          <w:rFonts w:cs="Tahoma"/>
        </w:rPr>
      </w:pPr>
      <w:r>
        <w:rPr>
          <w:rFonts w:cs="Tahoma"/>
        </w:rPr>
        <w:t>No</w:t>
      </w:r>
    </w:p>
    <w:p w:rsidR="00E630A5" w:rsidP="00E630A5" w14:paraId="507251E6" w14:textId="77777777"/>
    <w:p w:rsidR="00E630A5" w:rsidP="00E630A5" w14:paraId="4CBCCF54" w14:textId="77777777">
      <w:r>
        <w:rPr>
          <w:color w:val="00B0F0"/>
        </w:rPr>
        <w:t xml:space="preserve">CATI RESPONSE OPTIONS: </w:t>
      </w:r>
    </w:p>
    <w:p w:rsidR="00E630A5" w:rsidP="0023313A" w14:paraId="026A9D24" w14:textId="77777777">
      <w:pPr>
        <w:pStyle w:val="ListParagraph"/>
        <w:numPr>
          <w:ilvl w:val="0"/>
          <w:numId w:val="33"/>
        </w:numPr>
        <w:rPr>
          <w:rFonts w:cs="Tahoma"/>
        </w:rPr>
      </w:pPr>
      <w:r>
        <w:rPr>
          <w:rFonts w:cs="Tahoma"/>
        </w:rPr>
        <w:t>YES</w:t>
      </w:r>
    </w:p>
    <w:p w:rsidR="00E630A5" w:rsidP="0023313A" w14:paraId="4F1B1677" w14:textId="77777777">
      <w:pPr>
        <w:pStyle w:val="ListParagraph"/>
        <w:numPr>
          <w:ilvl w:val="0"/>
          <w:numId w:val="33"/>
        </w:numPr>
        <w:rPr>
          <w:rFonts w:cs="Tahoma"/>
        </w:rPr>
      </w:pPr>
      <w:r>
        <w:rPr>
          <w:rFonts w:cs="Tahoma"/>
        </w:rPr>
        <w:t>NO</w:t>
      </w:r>
    </w:p>
    <w:p w:rsidR="00E630A5" w:rsidP="00E630A5" w14:paraId="5D39A966" w14:textId="77777777">
      <w:pPr>
        <w:pBdr>
          <w:bottom w:val="single" w:sz="4" w:space="1" w:color="auto"/>
        </w:pBdr>
        <w:rPr>
          <w:rFonts w:cs="Arial"/>
          <w:bCs/>
          <w:iCs/>
          <w:color w:val="00B0F0"/>
          <w:bdr w:val="none" w:sz="0" w:space="0" w:color="auto" w:frame="1"/>
          <w:shd w:val="clear" w:color="auto" w:fill="FFFFFF"/>
        </w:rPr>
      </w:pPr>
    </w:p>
    <w:p w:rsidR="00E630A5" w:rsidP="00E630A5" w14:paraId="08249A8E" w14:textId="77777777">
      <w:pPr>
        <w:rPr>
          <w:rFonts w:cs="Tahoma"/>
          <w:color w:val="00B0F0"/>
        </w:rPr>
      </w:pPr>
    </w:p>
    <w:p w:rsidR="00E630A5" w:rsidP="00E630A5" w14:paraId="7F49EDA8" w14:textId="77777777">
      <w:pPr>
        <w:rPr>
          <w:rFonts w:cs="Tahoma"/>
          <w:color w:val="00B0F0"/>
        </w:rPr>
      </w:pPr>
      <w:r>
        <w:rPr>
          <w:rFonts w:cs="Tahoma"/>
          <w:color w:val="00B0F0"/>
        </w:rPr>
        <w:t>[COPY FROM ATEST SID 3328 RANDS_RTS122_MAIN_CLT]</w:t>
      </w:r>
    </w:p>
    <w:p w:rsidR="00E630A5" w:rsidP="00E630A5" w14:paraId="522F4F73" w14:textId="77777777">
      <w:pPr>
        <w:rPr>
          <w:color w:val="00B0F0"/>
          <w:lang w:val=""/>
        </w:rPr>
      </w:pPr>
      <w:r>
        <w:rPr>
          <w:rFonts w:cs="Tahoma"/>
          <w:color w:val="00B0F0"/>
        </w:rPr>
        <w:t xml:space="preserve">#[SP] </w:t>
      </w:r>
    </w:p>
    <w:p w:rsidR="00E630A5" w:rsidP="00E630A5" w14:paraId="7C07CD8F"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TELC.</w:t>
      </w:r>
    </w:p>
    <w:p w:rsidR="00E630A5" w:rsidP="00E630A5" w14:paraId="5265DE89" w14:textId="77777777">
      <w:r>
        <w:t xml:space="preserve">Did you vote in the </w:t>
      </w:r>
      <w:r>
        <w:rPr>
          <w:color w:val="00B0F0"/>
        </w:rPr>
        <w:t>&lt;u&gt;</w:t>
      </w:r>
      <w:r>
        <w:rPr>
          <w:u w:val="single"/>
        </w:rPr>
        <w:t>last local</w:t>
      </w:r>
      <w:r>
        <w:rPr>
          <w:color w:val="00B0F0"/>
        </w:rPr>
        <w:t>&lt;/u&gt;</w:t>
      </w:r>
      <w:r>
        <w:t xml:space="preserve"> elections, such as for mayor, councilmembers, or school board?  </w:t>
      </w:r>
    </w:p>
    <w:p w:rsidR="00E630A5" w:rsidP="00E630A5" w14:paraId="291703B7" w14:textId="77777777"/>
    <w:p w:rsidR="00E630A5" w:rsidP="00E630A5" w14:paraId="72F64411" w14:textId="77777777">
      <w:r>
        <w:rPr>
          <w:color w:val="00B0F0"/>
        </w:rPr>
        <w:t xml:space="preserve">CAWI RESPONSE OPTIONS: </w:t>
      </w:r>
    </w:p>
    <w:p w:rsidR="00E630A5" w:rsidP="0023313A" w14:paraId="6C9E300B" w14:textId="77777777">
      <w:pPr>
        <w:pStyle w:val="ListParagraph"/>
        <w:numPr>
          <w:ilvl w:val="0"/>
          <w:numId w:val="34"/>
        </w:numPr>
        <w:rPr>
          <w:rFonts w:cs="Tahoma"/>
        </w:rPr>
      </w:pPr>
      <w:r>
        <w:rPr>
          <w:rFonts w:cs="Tahoma"/>
        </w:rPr>
        <w:t>Yes</w:t>
      </w:r>
    </w:p>
    <w:p w:rsidR="00E630A5" w:rsidP="0023313A" w14:paraId="0BA5F72E" w14:textId="77777777">
      <w:pPr>
        <w:pStyle w:val="ListParagraph"/>
        <w:numPr>
          <w:ilvl w:val="0"/>
          <w:numId w:val="34"/>
        </w:numPr>
        <w:rPr>
          <w:rFonts w:cs="Tahoma"/>
        </w:rPr>
      </w:pPr>
      <w:r>
        <w:rPr>
          <w:rFonts w:cs="Tahoma"/>
        </w:rPr>
        <w:t>No</w:t>
      </w:r>
    </w:p>
    <w:p w:rsidR="00E630A5" w:rsidP="00E630A5" w14:paraId="790869D0" w14:textId="77777777"/>
    <w:p w:rsidR="00E630A5" w:rsidP="00E630A5" w14:paraId="52D0430D" w14:textId="77777777">
      <w:r>
        <w:rPr>
          <w:color w:val="00B0F0"/>
        </w:rPr>
        <w:t xml:space="preserve">CATI RESPONSE OPTIONS: </w:t>
      </w:r>
    </w:p>
    <w:p w:rsidR="00E630A5" w:rsidP="0023313A" w14:paraId="1AA9388B" w14:textId="77777777">
      <w:pPr>
        <w:pStyle w:val="ListParagraph"/>
        <w:numPr>
          <w:ilvl w:val="0"/>
          <w:numId w:val="35"/>
        </w:numPr>
        <w:rPr>
          <w:rFonts w:cs="Tahoma"/>
        </w:rPr>
      </w:pPr>
      <w:r>
        <w:rPr>
          <w:rFonts w:cs="Tahoma"/>
        </w:rPr>
        <w:t>YES</w:t>
      </w:r>
    </w:p>
    <w:p w:rsidR="00E630A5" w:rsidP="0023313A" w14:paraId="68EAF8C5" w14:textId="77777777">
      <w:pPr>
        <w:pStyle w:val="ListParagraph"/>
        <w:numPr>
          <w:ilvl w:val="0"/>
          <w:numId w:val="35"/>
        </w:numPr>
        <w:rPr>
          <w:rFonts w:cs="Tahoma"/>
        </w:rPr>
      </w:pPr>
      <w:r>
        <w:rPr>
          <w:rFonts w:cs="Tahoma"/>
        </w:rPr>
        <w:t>NO</w:t>
      </w:r>
    </w:p>
    <w:p w:rsidR="00E630A5" w:rsidP="00E630A5" w14:paraId="19569A53" w14:textId="77777777">
      <w:pPr>
        <w:pBdr>
          <w:bottom w:val="single" w:sz="4" w:space="1" w:color="auto"/>
        </w:pBdr>
        <w:rPr>
          <w:color w:val="00B050"/>
        </w:rPr>
      </w:pPr>
    </w:p>
    <w:p w:rsidR="00E630A5" w:rsidP="00E630A5" w14:paraId="2A6B2630" w14:textId="77777777">
      <w:pPr>
        <w:rPr>
          <w:rFonts w:cs="Tahoma"/>
          <w:color w:val="00B0F0"/>
        </w:rPr>
      </w:pPr>
    </w:p>
    <w:p w:rsidR="00E630A5" w:rsidP="00E630A5" w14:paraId="6BA4D69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HLTHBHV”; CREATE “DATE_END_HLTHBHV”</w:t>
      </w:r>
    </w:p>
    <w:p w:rsidR="00E630A5" w:rsidP="00E630A5" w14:paraId="2DC8CF1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HLTHBHV</w:t>
      </w:r>
    </w:p>
    <w:p w:rsidR="00E630A5" w:rsidP="00E630A5" w14:paraId="0BBEAC8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HLTHBHV</w:t>
      </w:r>
    </w:p>
    <w:p w:rsidR="00E630A5" w:rsidP="00E630A5" w14:paraId="2CEEAAB0" w14:textId="77777777">
      <w:pPr>
        <w:pBdr>
          <w:bottom w:val="single" w:sz="4" w:space="1" w:color="auto"/>
        </w:pBdr>
        <w:rPr>
          <w:rFonts w:cs="Arial"/>
          <w:bCs/>
          <w:iCs/>
          <w:color w:val="00B0F0"/>
          <w:bdr w:val="none" w:sz="0" w:space="0" w:color="auto" w:frame="1"/>
          <w:shd w:val="clear" w:color="auto" w:fill="FFFFFF"/>
        </w:rPr>
      </w:pPr>
    </w:p>
    <w:p w:rsidR="00E630A5" w:rsidP="00E630A5" w14:paraId="5B16F961" w14:textId="77777777">
      <w:pPr>
        <w:rPr>
          <w:color w:val="00B050"/>
        </w:rPr>
      </w:pPr>
    </w:p>
    <w:p w:rsidR="00E630A5" w:rsidP="00E630A5" w14:paraId="1B69D71B" w14:textId="415C21C5">
      <w:pPr>
        <w:rPr>
          <w:color w:val="00B050"/>
        </w:rPr>
      </w:pPr>
      <w:r>
        <w:rPr>
          <w:color w:val="00B050"/>
        </w:rPr>
        <w:t xml:space="preserve">SECTION:  </w:t>
      </w:r>
      <w:r w:rsidR="00412971">
        <w:rPr>
          <w:color w:val="00B050"/>
        </w:rPr>
        <w:t xml:space="preserve">Cannabis </w:t>
      </w:r>
      <w:r w:rsidR="00E0139A">
        <w:rPr>
          <w:color w:val="00B050"/>
        </w:rPr>
        <w:t>U</w:t>
      </w:r>
      <w:r w:rsidR="00412971">
        <w:rPr>
          <w:color w:val="00B050"/>
        </w:rPr>
        <w:t xml:space="preserve">se and </w:t>
      </w:r>
      <w:r w:rsidR="00E0139A">
        <w:rPr>
          <w:color w:val="00B050"/>
        </w:rPr>
        <w:t>E</w:t>
      </w:r>
      <w:r w:rsidR="00412971">
        <w:rPr>
          <w:color w:val="00B050"/>
        </w:rPr>
        <w:t>xperiences</w:t>
      </w:r>
    </w:p>
    <w:p w:rsidR="00E630A5" w:rsidP="00E630A5" w14:paraId="466DEA9E" w14:textId="77777777">
      <w:pPr>
        <w:pBdr>
          <w:bottom w:val="single" w:sz="4" w:space="1" w:color="auto"/>
        </w:pBdr>
        <w:rPr>
          <w:color w:val="00B0F0"/>
        </w:rPr>
      </w:pPr>
    </w:p>
    <w:p w:rsidR="00E630A5" w:rsidP="00E630A5" w14:paraId="01CE9801" w14:textId="77777777">
      <w:pPr>
        <w:rPr>
          <w:color w:val="00B0F0"/>
        </w:rPr>
      </w:pPr>
    </w:p>
    <w:p w:rsidR="00E630A5" w:rsidP="00E630A5" w14:paraId="6DAA015A" w14:textId="77777777">
      <w:pPr>
        <w:rPr>
          <w:rFonts w:cs="Tahoma"/>
        </w:rPr>
      </w:pPr>
    </w:p>
    <w:p w:rsidR="00E630A5" w:rsidP="00E630A5" w14:paraId="2E02D33C" w14:textId="7E87E999">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START_</w:t>
      </w:r>
      <w:r w:rsidR="00412971">
        <w:rPr>
          <w:rFonts w:cs="Arial"/>
          <w:bCs/>
          <w:iCs/>
          <w:color w:val="00B0F0"/>
          <w:bdr w:val="none" w:sz="0" w:space="0" w:color="auto" w:frame="1"/>
          <w:shd w:val="clear" w:color="auto" w:fill="FFFFFF"/>
        </w:rPr>
        <w:t>CANNABIS</w:t>
      </w:r>
      <w:r>
        <w:rPr>
          <w:rFonts w:cs="Arial"/>
          <w:bCs/>
          <w:iCs/>
          <w:color w:val="00B0F0"/>
          <w:bdr w:val="none" w:sz="0" w:space="0" w:color="auto" w:frame="1"/>
          <w:shd w:val="clear" w:color="auto" w:fill="FFFFFF"/>
        </w:rPr>
        <w:t xml:space="preserve">”; CREATE “DATE_START_ </w:t>
      </w:r>
      <w:r w:rsidR="00412971">
        <w:rPr>
          <w:rFonts w:cs="Arial"/>
          <w:bCs/>
          <w:iCs/>
          <w:color w:val="00B0F0"/>
          <w:bdr w:val="none" w:sz="0" w:space="0" w:color="auto" w:frame="1"/>
          <w:shd w:val="clear" w:color="auto" w:fill="FFFFFF"/>
        </w:rPr>
        <w:t>CANNABIS</w:t>
      </w:r>
      <w:r>
        <w:rPr>
          <w:rFonts w:cs="Arial"/>
          <w:bCs/>
          <w:iCs/>
          <w:color w:val="00B0F0"/>
          <w:bdr w:val="none" w:sz="0" w:space="0" w:color="auto" w:frame="1"/>
          <w:shd w:val="clear" w:color="auto" w:fill="FFFFFF"/>
        </w:rPr>
        <w:t>”</w:t>
      </w:r>
    </w:p>
    <w:p w:rsidR="00E630A5" w:rsidP="00E630A5" w14:paraId="3D6E60AA" w14:textId="4FEADFC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CAPTURE TIME IN TM_START_ </w:t>
      </w:r>
      <w:r w:rsidR="00412971">
        <w:rPr>
          <w:rFonts w:cs="Arial"/>
          <w:bCs/>
          <w:iCs/>
          <w:color w:val="00B0F0"/>
          <w:bdr w:val="none" w:sz="0" w:space="0" w:color="auto" w:frame="1"/>
          <w:shd w:val="clear" w:color="auto" w:fill="FFFFFF"/>
        </w:rPr>
        <w:t>CANNABIS</w:t>
      </w:r>
    </w:p>
    <w:p w:rsidR="00E630A5" w:rsidP="00E630A5" w14:paraId="4E7F389E" w14:textId="58D5FA2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CAPTURE DATE IN DATE_START_ </w:t>
      </w:r>
      <w:r w:rsidR="00412971">
        <w:rPr>
          <w:rFonts w:cs="Arial"/>
          <w:bCs/>
          <w:iCs/>
          <w:color w:val="00B0F0"/>
          <w:bdr w:val="none" w:sz="0" w:space="0" w:color="auto" w:frame="1"/>
          <w:shd w:val="clear" w:color="auto" w:fill="FFFFFF"/>
        </w:rPr>
        <w:t>CANNABIS</w:t>
      </w:r>
    </w:p>
    <w:p w:rsidR="004D5BA5" w:rsidP="004D5BA5" w14:paraId="07ECAC47" w14:textId="77777777">
      <w:pPr>
        <w:pBdr>
          <w:bottom w:val="single" w:sz="4" w:space="1" w:color="auto"/>
        </w:pBdr>
        <w:rPr>
          <w:color w:val="00B0F0"/>
        </w:rPr>
      </w:pPr>
    </w:p>
    <w:p w:rsidR="00E630A5" w:rsidP="004D5BA5" w14:paraId="01ABDD98" w14:textId="77777777">
      <w:pPr>
        <w:rPr>
          <w:rFonts w:cs="Arial"/>
          <w:bCs/>
          <w:iCs/>
          <w:color w:val="00B0F0"/>
          <w:bdr w:val="none" w:sz="0" w:space="0" w:color="auto" w:frame="1"/>
          <w:shd w:val="clear" w:color="auto" w:fill="FFFFFF"/>
        </w:rPr>
      </w:pPr>
    </w:p>
    <w:p w:rsidR="00E74F4E" w:rsidP="004D5BA5" w14:paraId="1B429302" w14:textId="02A69B5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ANNABIS TRIADS</w:t>
      </w:r>
    </w:p>
    <w:p w:rsidR="00E20255" w:rsidP="004D5BA5" w14:paraId="4B42450C" w14:textId="77777777">
      <w:pPr>
        <w:rPr>
          <w:rFonts w:cs="Arial"/>
          <w:bCs/>
          <w:iCs/>
          <w:color w:val="00B0F0"/>
          <w:bdr w:val="none" w:sz="0" w:space="0" w:color="auto" w:frame="1"/>
          <w:shd w:val="clear" w:color="auto" w:fill="FFFFFF"/>
        </w:rPr>
      </w:pPr>
    </w:p>
    <w:p w:rsidR="00287C42" w:rsidP="004D5BA5" w14:paraId="7F9D7375" w14:textId="675076BD">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OPTIONS:</w:t>
      </w:r>
    </w:p>
    <w:p w:rsidR="00E20255" w:rsidRPr="002866FB" w:rsidP="004D5BA5" w14:paraId="1BE4271D" w14:textId="3C996358">
      <w:pPr>
        <w:rPr>
          <w:rFonts w:cs="Arial"/>
          <w:bCs/>
          <w:iCs/>
          <w:bdr w:val="none" w:sz="0" w:space="0" w:color="auto" w:frame="1"/>
          <w:shd w:val="clear" w:color="auto" w:fill="FFFFFF"/>
        </w:rPr>
      </w:pPr>
      <w:r w:rsidRPr="002866FB">
        <w:rPr>
          <w:rFonts w:cs="Arial"/>
          <w:bCs/>
          <w:iCs/>
          <w:bdr w:val="none" w:sz="0" w:space="0" w:color="auto" w:frame="1"/>
          <w:shd w:val="clear" w:color="auto" w:fill="FFFFFF"/>
        </w:rPr>
        <w:t>Pot or weed</w:t>
      </w:r>
    </w:p>
    <w:p w:rsidR="00644BD7" w:rsidRPr="002866FB" w:rsidP="004D5BA5" w14:paraId="2A2A810C" w14:textId="0955BC87">
      <w:pPr>
        <w:rPr>
          <w:rFonts w:cs="Arial"/>
          <w:bCs/>
          <w:iCs/>
          <w:bdr w:val="none" w:sz="0" w:space="0" w:color="auto" w:frame="1"/>
          <w:shd w:val="clear" w:color="auto" w:fill="FFFFFF"/>
        </w:rPr>
      </w:pPr>
      <w:r w:rsidRPr="002866FB">
        <w:rPr>
          <w:rFonts w:cs="Arial"/>
          <w:bCs/>
          <w:iCs/>
          <w:bdr w:val="none" w:sz="0" w:space="0" w:color="auto" w:frame="1"/>
          <w:shd w:val="clear" w:color="auto" w:fill="FFFFFF"/>
        </w:rPr>
        <w:t>Marijuana gummies</w:t>
      </w:r>
    </w:p>
    <w:p w:rsidR="00644BD7" w:rsidRPr="002866FB" w:rsidP="004D5BA5" w14:paraId="4D4B0F7B" w14:textId="339C55C5">
      <w:pPr>
        <w:rPr>
          <w:rFonts w:cs="Arial"/>
          <w:bCs/>
          <w:iCs/>
          <w:bdr w:val="none" w:sz="0" w:space="0" w:color="auto" w:frame="1"/>
          <w:shd w:val="clear" w:color="auto" w:fill="FFFFFF"/>
        </w:rPr>
      </w:pPr>
      <w:r w:rsidRPr="002866FB">
        <w:rPr>
          <w:rFonts w:cs="Arial"/>
          <w:bCs/>
          <w:iCs/>
          <w:bdr w:val="none" w:sz="0" w:space="0" w:color="auto" w:frame="1"/>
          <w:shd w:val="clear" w:color="auto" w:fill="FFFFFF"/>
        </w:rPr>
        <w:t xml:space="preserve">Delta-8 </w:t>
      </w:r>
      <w:r w:rsidRPr="002866FB" w:rsidR="00EB5559">
        <w:rPr>
          <w:rFonts w:cs="Arial"/>
          <w:bCs/>
          <w:iCs/>
          <w:bdr w:val="none" w:sz="0" w:space="0" w:color="auto" w:frame="1"/>
          <w:shd w:val="clear" w:color="auto" w:fill="FFFFFF"/>
        </w:rPr>
        <w:t xml:space="preserve">THC </w:t>
      </w:r>
      <w:r w:rsidRPr="002866FB">
        <w:rPr>
          <w:rFonts w:cs="Arial"/>
          <w:bCs/>
          <w:iCs/>
          <w:bdr w:val="none" w:sz="0" w:space="0" w:color="auto" w:frame="1"/>
          <w:shd w:val="clear" w:color="auto" w:fill="FFFFFF"/>
        </w:rPr>
        <w:t>gummies</w:t>
      </w:r>
    </w:p>
    <w:p w:rsidR="00A108F3" w:rsidRPr="002866FB" w:rsidP="004D5BA5" w14:paraId="28B03095" w14:textId="4A978961">
      <w:pPr>
        <w:rPr>
          <w:rFonts w:cs="Arial"/>
          <w:bCs/>
          <w:iCs/>
          <w:bdr w:val="none" w:sz="0" w:space="0" w:color="auto" w:frame="1"/>
          <w:shd w:val="clear" w:color="auto" w:fill="FFFFFF"/>
        </w:rPr>
      </w:pPr>
      <w:r w:rsidRPr="002866FB">
        <w:rPr>
          <w:rFonts w:cs="Arial"/>
          <w:bCs/>
          <w:iCs/>
          <w:bdr w:val="none" w:sz="0" w:space="0" w:color="auto" w:frame="1"/>
          <w:shd w:val="clear" w:color="auto" w:fill="FFFFFF"/>
        </w:rPr>
        <w:t>Delta-8 THC distillate</w:t>
      </w:r>
    </w:p>
    <w:p w:rsidR="00A108F3" w:rsidRPr="002866FB" w:rsidP="004D5BA5" w14:paraId="7F4664D6" w14:textId="476CEEB2">
      <w:pPr>
        <w:rPr>
          <w:rFonts w:cs="Arial"/>
          <w:bCs/>
          <w:iCs/>
          <w:bdr w:val="none" w:sz="0" w:space="0" w:color="auto" w:frame="1"/>
          <w:shd w:val="clear" w:color="auto" w:fill="FFFFFF"/>
        </w:rPr>
      </w:pPr>
      <w:r w:rsidRPr="002866FB">
        <w:rPr>
          <w:rFonts w:cs="Arial"/>
          <w:bCs/>
          <w:iCs/>
          <w:bdr w:val="none" w:sz="0" w:space="0" w:color="auto" w:frame="1"/>
          <w:shd w:val="clear" w:color="auto" w:fill="FFFFFF"/>
        </w:rPr>
        <w:t>CBD tinctures</w:t>
      </w:r>
    </w:p>
    <w:p w:rsidR="009446D7" w:rsidRPr="002866FB" w:rsidP="004D5BA5" w14:paraId="3CE1F84A" w14:textId="4DA5932C">
      <w:pPr>
        <w:rPr>
          <w:rFonts w:cs="Arial"/>
          <w:bCs/>
          <w:iCs/>
          <w:bdr w:val="none" w:sz="0" w:space="0" w:color="auto" w:frame="1"/>
          <w:shd w:val="clear" w:color="auto" w:fill="FFFFFF"/>
        </w:rPr>
      </w:pPr>
      <w:r w:rsidRPr="002866FB">
        <w:rPr>
          <w:rFonts w:cs="Arial"/>
          <w:bCs/>
          <w:iCs/>
          <w:bdr w:val="none" w:sz="0" w:space="0" w:color="auto" w:frame="1"/>
          <w:shd w:val="clear" w:color="auto" w:fill="FFFFFF"/>
        </w:rPr>
        <w:t>CBD lotion or balm</w:t>
      </w:r>
    </w:p>
    <w:p w:rsidR="00644BD7" w:rsidP="004D5BA5" w14:paraId="2226DB0B" w14:textId="77777777">
      <w:pPr>
        <w:rPr>
          <w:rFonts w:cs="Arial"/>
          <w:bCs/>
          <w:iCs/>
          <w:color w:val="00B0F0"/>
          <w:bdr w:val="none" w:sz="0" w:space="0" w:color="auto" w:frame="1"/>
          <w:shd w:val="clear" w:color="auto" w:fill="FFFFFF"/>
        </w:rPr>
      </w:pPr>
    </w:p>
    <w:p w:rsidR="00D6120D" w:rsidP="004D5BA5" w14:paraId="338E7A47" w14:textId="4BD89178">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LEASE RANDOMLY ASSIGN GROUPS OF 3 (20 POSSIBLE COMBINATIONS)</w:t>
      </w:r>
      <w:r w:rsidR="00C06D94">
        <w:rPr>
          <w:rFonts w:cs="Arial"/>
          <w:bCs/>
          <w:iCs/>
          <w:color w:val="00B0F0"/>
          <w:bdr w:val="none" w:sz="0" w:space="0" w:color="auto" w:frame="1"/>
          <w:shd w:val="clear" w:color="auto" w:fill="FFFFFF"/>
        </w:rPr>
        <w:t xml:space="preserve">. </w:t>
      </w:r>
      <w:r w:rsidR="003E6645">
        <w:rPr>
          <w:rFonts w:cs="Arial"/>
          <w:bCs/>
          <w:iCs/>
          <w:color w:val="00B0F0"/>
          <w:bdr w:val="none" w:sz="0" w:space="0" w:color="auto" w:frame="1"/>
          <w:shd w:val="clear" w:color="auto" w:fill="FFFFFF"/>
        </w:rPr>
        <w:t>EACH RESPONDENT RECEIVES THREE</w:t>
      </w:r>
      <w:r w:rsidR="0071360F">
        <w:rPr>
          <w:rFonts w:cs="Arial"/>
          <w:bCs/>
          <w:iCs/>
          <w:color w:val="00B0F0"/>
          <w:bdr w:val="none" w:sz="0" w:space="0" w:color="auto" w:frame="1"/>
          <w:shd w:val="clear" w:color="auto" w:fill="FFFFFF"/>
        </w:rPr>
        <w:t xml:space="preserve"> TRIADS AT RANDOM. RESPONDENTS SHOULD NOT RECEIVE THE SAME TRIAD MORE THAN ONCE.</w:t>
      </w:r>
    </w:p>
    <w:p w:rsidR="004D5BA5" w:rsidP="004D5BA5" w14:paraId="52F8E91E" w14:textId="77777777">
      <w:pPr>
        <w:pBdr>
          <w:bottom w:val="single" w:sz="4" w:space="1" w:color="auto"/>
        </w:pBdr>
        <w:rPr>
          <w:color w:val="00B0F0"/>
        </w:rPr>
      </w:pPr>
    </w:p>
    <w:p w:rsidR="004D5BA5" w:rsidP="004D5BA5" w14:paraId="583060A8" w14:textId="77777777">
      <w:pPr>
        <w:rPr>
          <w:rFonts w:cs="Arial"/>
          <w:bCs/>
          <w:iCs/>
          <w:color w:val="00B0F0"/>
          <w:bdr w:val="none" w:sz="0" w:space="0" w:color="auto" w:frame="1"/>
          <w:shd w:val="clear" w:color="auto" w:fill="FFFFFF"/>
        </w:rPr>
      </w:pPr>
    </w:p>
    <w:p w:rsidR="0071360F" w:rsidP="004D5BA5" w14:paraId="44E9CF37" w14:textId="02CA06E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7F1C335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1.</w:t>
      </w:r>
    </w:p>
    <w:p w:rsidR="003678E2" w:rsidP="004D5BA5" w14:paraId="006FC61C" w14:textId="77E98204">
      <w:r>
        <w:t xml:space="preserve">Which </w:t>
      </w:r>
      <w:r w:rsidR="006F4B32">
        <w:t>one of these is not like the other two? Your best guess is fine.</w:t>
      </w:r>
    </w:p>
    <w:p w:rsidR="006F4B32" w:rsidP="004D5BA5" w14:paraId="0265D256" w14:textId="77777777"/>
    <w:p w:rsidR="006F4B32" w:rsidP="004D5BA5" w14:paraId="0927F22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5C8156C6" w14:textId="4905DEF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2.</w:t>
      </w:r>
    </w:p>
    <w:p w:rsidR="006F4B32" w:rsidRPr="006F4B32" w:rsidP="004D5BA5" w14:paraId="68EAC1E5" w14:textId="77777777">
      <w:pPr>
        <w:rPr>
          <w:rFonts w:cs="Arial"/>
          <w:bCs/>
          <w:iCs/>
          <w:color w:val="00B0F0"/>
          <w:bdr w:val="none" w:sz="0" w:space="0" w:color="auto" w:frame="1"/>
          <w:shd w:val="clear" w:color="auto" w:fill="FFFFFF"/>
        </w:rPr>
      </w:pPr>
      <w:r>
        <w:t>Which one of these is not like the other two? Your best guess is fine.</w:t>
      </w:r>
    </w:p>
    <w:p w:rsidR="006F4B32" w:rsidP="004D5BA5" w14:paraId="0294247E" w14:textId="77777777">
      <w:pPr>
        <w:rPr>
          <w:rFonts w:cs="Arial"/>
          <w:bCs/>
          <w:iCs/>
          <w:color w:val="00B0F0"/>
          <w:bdr w:val="none" w:sz="0" w:space="0" w:color="auto" w:frame="1"/>
          <w:shd w:val="clear" w:color="auto" w:fill="FFFFFF"/>
        </w:rPr>
      </w:pPr>
    </w:p>
    <w:p w:rsidR="006F4B32" w:rsidP="004D5BA5" w14:paraId="78B5FB79"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787D592C" w14:textId="4893A993">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3.</w:t>
      </w:r>
    </w:p>
    <w:p w:rsidR="006F4B32" w:rsidRPr="009C40E8" w:rsidP="004D5BA5" w14:paraId="5C31BE2D" w14:textId="4F930C9E">
      <w:pPr>
        <w:rPr>
          <w:rFonts w:cs="Arial"/>
          <w:bCs/>
          <w:iCs/>
          <w:color w:val="00B0F0"/>
          <w:bdr w:val="none" w:sz="0" w:space="0" w:color="auto" w:frame="1"/>
          <w:shd w:val="clear" w:color="auto" w:fill="FFFFFF"/>
        </w:rPr>
      </w:pPr>
      <w:r>
        <w:t>Which one of these is not like the other two? Your best guess is fine.</w:t>
      </w:r>
    </w:p>
    <w:p w:rsidR="006F4B32" w:rsidP="003678E2" w14:paraId="3AB14B1B" w14:textId="77777777"/>
    <w:p w:rsidR="003678E2" w:rsidP="00E630A5" w14:paraId="79912113" w14:textId="0F4E87DB">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OUTPUT: NCHS SHOULD RECEIVE WHICH TRIAD EACH RESPONDENT WAS ASSIGNED AND </w:t>
      </w:r>
      <w:r w:rsidR="009C40E8">
        <w:rPr>
          <w:rFonts w:cs="Arial"/>
          <w:bCs/>
          <w:iCs/>
          <w:color w:val="00B0F0"/>
          <w:bdr w:val="none" w:sz="0" w:space="0" w:color="auto" w:frame="1"/>
          <w:shd w:val="clear" w:color="auto" w:fill="FFFFFF"/>
        </w:rPr>
        <w:t>THEIR ANSWER.</w:t>
      </w:r>
    </w:p>
    <w:p w:rsidR="009C40E8" w:rsidP="00E630A5" w14:paraId="76715ADE" w14:textId="77777777">
      <w:pPr>
        <w:pBdr>
          <w:bottom w:val="single" w:sz="4" w:space="1" w:color="auto"/>
        </w:pBdr>
        <w:rPr>
          <w:rFonts w:cs="Arial"/>
          <w:bCs/>
          <w:iCs/>
          <w:color w:val="00B0F0"/>
          <w:bdr w:val="none" w:sz="0" w:space="0" w:color="auto" w:frame="1"/>
          <w:shd w:val="clear" w:color="auto" w:fill="FFFFFF"/>
        </w:rPr>
      </w:pPr>
    </w:p>
    <w:p w:rsidR="009C40E8" w:rsidP="00E630A5" w14:paraId="29C5C623" w14:textId="0CDA1B96">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1_COMPOSITION; TRIAD_1_ANSWER</w:t>
      </w:r>
    </w:p>
    <w:p w:rsidR="009C40E8" w:rsidP="00E630A5" w14:paraId="73F7AF31" w14:textId="41DF6E36">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2_COMPOSITION; TRIAD_2_ANSWER</w:t>
      </w:r>
    </w:p>
    <w:p w:rsidR="009C40E8" w:rsidP="00E630A5" w14:paraId="49B6611C" w14:textId="42DD9FF9">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3_COMPOSITION; TRIAD_3_ANSWER</w:t>
      </w:r>
    </w:p>
    <w:p w:rsidR="00195BF2" w:rsidP="00195BF2" w14:paraId="207B7B11" w14:textId="77777777">
      <w:pPr>
        <w:pBdr>
          <w:bottom w:val="single" w:sz="4" w:space="1" w:color="auto"/>
        </w:pBdr>
        <w:rPr>
          <w:color w:val="00B0F0"/>
        </w:rPr>
      </w:pPr>
    </w:p>
    <w:p w:rsidR="00195BF2" w:rsidP="00195BF2" w14:paraId="3C2CF65F" w14:textId="77777777">
      <w:pPr>
        <w:rPr>
          <w:rFonts w:cs="Tahoma"/>
          <w:color w:val="00B0F0"/>
        </w:rPr>
      </w:pPr>
      <w:r>
        <w:rPr>
          <w:rFonts w:cs="Tahoma"/>
          <w:color w:val="00B0F0"/>
        </w:rPr>
        <w:t>[DISPLAY]</w:t>
      </w:r>
    </w:p>
    <w:p w:rsidR="00195BF2" w:rsidP="00195BF2" w14:paraId="23F46C86" w14:textId="08043942">
      <w:pPr>
        <w:rPr>
          <w:rFonts w:cs="Tahoma"/>
          <w:color w:val="00B0F0"/>
        </w:rPr>
      </w:pPr>
      <w:r>
        <w:rPr>
          <w:rFonts w:cs="Tahoma"/>
          <w:color w:val="00B0F0"/>
        </w:rPr>
        <w:t>MARIJUANAINTRO.</w:t>
      </w:r>
    </w:p>
    <w:p w:rsidR="00195BF2" w:rsidP="00195BF2" w14:paraId="0C4B5557" w14:textId="77777777">
      <w:r>
        <w:t xml:space="preserve">The next set of questions asks about marijuana, that is, the kind of cannabis that is intended to get you “high,” including products like delta-8 THC. </w:t>
      </w:r>
    </w:p>
    <w:p w:rsidR="00E74F4E" w:rsidP="00E630A5" w14:paraId="1BBBD7F9" w14:textId="77777777">
      <w:pPr>
        <w:pBdr>
          <w:bottom w:val="single" w:sz="4" w:space="1" w:color="auto"/>
        </w:pBdr>
        <w:rPr>
          <w:rFonts w:cs="Arial"/>
          <w:bCs/>
          <w:iCs/>
          <w:color w:val="00B0F0"/>
          <w:bdr w:val="none" w:sz="0" w:space="0" w:color="auto" w:frame="1"/>
          <w:shd w:val="clear" w:color="auto" w:fill="FFFFFF"/>
        </w:rPr>
      </w:pPr>
    </w:p>
    <w:p w:rsidR="00E630A5" w:rsidP="00E630A5" w14:paraId="3960BBAE" w14:textId="77777777">
      <w:pPr>
        <w:rPr>
          <w:rFonts w:cs="Arial"/>
          <w:bCs/>
          <w:iCs/>
          <w:color w:val="00B0F0"/>
          <w:bdr w:val="none" w:sz="0" w:space="0" w:color="auto" w:frame="1"/>
          <w:shd w:val="clear" w:color="auto" w:fill="FFFFFF"/>
        </w:rPr>
      </w:pPr>
    </w:p>
    <w:p w:rsidR="002C4894" w:rsidP="00E630A5" w14:paraId="30B8DA65" w14:textId="1076F7B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sidR="00410A5B">
        <w:rPr>
          <w:rFonts w:cs="Arial"/>
          <w:bCs/>
          <w:iCs/>
          <w:color w:val="00B0F0"/>
          <w:bdr w:val="none" w:sz="0" w:space="0" w:color="auto" w:frame="1"/>
          <w:shd w:val="clear" w:color="auto" w:fill="FFFFFF"/>
        </w:rPr>
        <w:t>[</w:t>
      </w:r>
      <w:r w:rsidR="00410A5B">
        <w:rPr>
          <w:rFonts w:cs="Arial"/>
          <w:bCs/>
          <w:iCs/>
          <w:color w:val="00B0F0"/>
          <w:bdr w:val="none" w:sz="0" w:space="0" w:color="auto" w:frame="1"/>
          <w:shd w:val="clear" w:color="auto" w:fill="FFFFFF"/>
        </w:rPr>
        <w:t xml:space="preserve">SHOW IF </w:t>
      </w:r>
      <w:r w:rsidRPr="004A6D01" w:rsidR="00410A5B">
        <w:rPr>
          <w:rFonts w:cs="Arial"/>
          <w:bCs/>
          <w:iCs/>
          <w:color w:val="00B0F0"/>
          <w:highlight w:val="yellow"/>
          <w:bdr w:val="none" w:sz="0" w:space="0" w:color="auto" w:frame="1"/>
          <w:shd w:val="clear" w:color="auto" w:fill="FFFFFF"/>
        </w:rPr>
        <w:t>P_</w:t>
      </w:r>
      <w:r w:rsidRPr="004A6D01" w:rsidR="00594D97">
        <w:rPr>
          <w:rFonts w:cs="Arial"/>
          <w:bCs/>
          <w:iCs/>
          <w:color w:val="00B0F0"/>
          <w:highlight w:val="yellow"/>
          <w:bdr w:val="none" w:sz="0" w:space="0" w:color="auto" w:frame="1"/>
          <w:shd w:val="clear" w:color="auto" w:fill="FFFFFF"/>
        </w:rPr>
        <w:t>MJ</w:t>
      </w:r>
      <w:r w:rsidR="00410A5B">
        <w:rPr>
          <w:rFonts w:cs="Arial"/>
          <w:bCs/>
          <w:iCs/>
          <w:color w:val="00B0F0"/>
          <w:bdr w:val="none" w:sz="0" w:space="0" w:color="auto" w:frame="1"/>
          <w:shd w:val="clear" w:color="auto" w:fill="FFFFFF"/>
        </w:rPr>
        <w:t>=1]</w:t>
      </w:r>
    </w:p>
    <w:p w:rsidR="00E630A5" w:rsidP="00E630A5" w14:paraId="4F0CC32D" w14:textId="53547038">
      <w:pPr>
        <w:rPr>
          <w:rFonts w:cs="Tahoma"/>
          <w:color w:val="00B0F0"/>
        </w:rPr>
      </w:pPr>
      <w:r>
        <w:rPr>
          <w:rFonts w:cs="Tahoma"/>
          <w:color w:val="00B0F0"/>
        </w:rPr>
        <w:t>#[</w:t>
      </w:r>
      <w:r w:rsidR="00E85CCE">
        <w:rPr>
          <w:rFonts w:cs="Tahoma"/>
          <w:color w:val="00B0F0"/>
        </w:rPr>
        <w:t>NUMBOX</w:t>
      </w:r>
      <w:r>
        <w:rPr>
          <w:rFonts w:cs="Tahoma"/>
          <w:color w:val="00B0F0"/>
        </w:rPr>
        <w:t>]</w:t>
      </w:r>
    </w:p>
    <w:p w:rsidR="00830764" w:rsidRPr="00195BF2" w:rsidP="00E630A5" w14:paraId="6E3AF0B4" w14:textId="20E0D7F7">
      <w:pPr>
        <w:rPr>
          <w:rFonts w:cs="Tahoma"/>
        </w:rPr>
      </w:pPr>
      <w:r>
        <w:rPr>
          <w:bCs/>
          <w:iCs/>
          <w:color w:val="00B0F0"/>
          <w:bdr w:val="none" w:sz="0" w:space="0" w:color="auto" w:frame="1"/>
          <w:shd w:val="clear" w:color="auto" w:fill="FFFFFF"/>
        </w:rPr>
        <w:t>MARIJUANA</w:t>
      </w:r>
      <w:r w:rsidR="00410A5B">
        <w:rPr>
          <w:bCs/>
          <w:iCs/>
          <w:color w:val="00B0F0"/>
          <w:bdr w:val="none" w:sz="0" w:space="0" w:color="auto" w:frame="1"/>
          <w:shd w:val="clear" w:color="auto" w:fill="FFFFFF"/>
        </w:rPr>
        <w:t>_1</w:t>
      </w:r>
      <w:r w:rsidR="00E630A5">
        <w:rPr>
          <w:bCs/>
          <w:iCs/>
          <w:color w:val="00B0F0"/>
          <w:bdr w:val="none" w:sz="0" w:space="0" w:color="auto" w:frame="1"/>
          <w:shd w:val="clear" w:color="auto" w:fill="FFFFFF"/>
        </w:rPr>
        <w:t>.</w:t>
      </w:r>
    </w:p>
    <w:p w:rsidR="00E630A5" w:rsidP="00E630A5" w14:paraId="543710AD" w14:textId="079B5C92">
      <w:r>
        <w:t>During the past 30 days, on how many days did you use marijuana?</w:t>
      </w:r>
    </w:p>
    <w:p w:rsidR="00E630A5" w:rsidP="00E630A5" w14:paraId="5F87A8F8" w14:textId="77777777">
      <w:pPr>
        <w:rPr>
          <w:color w:val="00B0F0"/>
        </w:rPr>
      </w:pPr>
    </w:p>
    <w:p w:rsidR="009562F9" w:rsidP="00E630A5" w14:paraId="1D28D1DA" w14:textId="50B70B86">
      <w:pPr>
        <w:rPr>
          <w:color w:val="00B0F0"/>
        </w:rPr>
      </w:pPr>
      <w:r w:rsidRPr="789300E9">
        <w:rPr>
          <w:color w:val="00B0F0"/>
        </w:rPr>
        <w:t>[</w:t>
      </w:r>
      <w:r w:rsidRPr="789300E9" w:rsidR="00915C71">
        <w:rPr>
          <w:color w:val="00B0F0"/>
        </w:rPr>
        <w:t xml:space="preserve">INPUT NUMBER] </w:t>
      </w:r>
      <w:r w:rsidR="00915C71">
        <w:t>days</w:t>
      </w:r>
      <w:r w:rsidR="00F767A9">
        <w:t xml:space="preserve"> </w:t>
      </w:r>
      <w:r w:rsidRPr="00F767A9" w:rsidR="00F767A9">
        <w:rPr>
          <w:rFonts w:cs="Arial"/>
          <w:bCs/>
          <w:iCs/>
          <w:color w:val="00B0F0"/>
          <w:bdr w:val="none" w:sz="0" w:space="0" w:color="auto" w:frame="1"/>
          <w:shd w:val="clear" w:color="auto" w:fill="FFFFFF"/>
        </w:rPr>
        <w:t>LIMIT TO 0-30</w:t>
      </w:r>
    </w:p>
    <w:p w:rsidR="00410A5B" w:rsidP="00410A5B" w14:paraId="0769CB01" w14:textId="77777777">
      <w:pPr>
        <w:pBdr>
          <w:bottom w:val="single" w:sz="4" w:space="1" w:color="auto"/>
        </w:pBdr>
        <w:rPr>
          <w:color w:val="00B0F0"/>
        </w:rPr>
      </w:pPr>
    </w:p>
    <w:p w:rsidR="00865E5B" w:rsidP="00865E5B" w14:paraId="6A14CC56" w14:textId="77777777">
      <w:pPr>
        <w:rPr>
          <w:rFonts w:cs="Tahoma"/>
          <w:color w:val="00B0F0"/>
        </w:rPr>
      </w:pPr>
    </w:p>
    <w:p w:rsidR="00410A5B" w:rsidP="00410A5B" w14:paraId="518F8EDB" w14:textId="1DABD57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4A6D01">
        <w:rPr>
          <w:rFonts w:cs="Arial"/>
          <w:bCs/>
          <w:iCs/>
          <w:color w:val="00B0F0"/>
          <w:highlight w:val="yellow"/>
          <w:bdr w:val="none" w:sz="0" w:space="0" w:color="auto" w:frame="1"/>
          <w:shd w:val="clear" w:color="auto" w:fill="FFFFFF"/>
        </w:rPr>
        <w:t>P_</w:t>
      </w:r>
      <w:r w:rsidRPr="004A6D01" w:rsidR="00594D97">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2]</w:t>
      </w:r>
    </w:p>
    <w:p w:rsidR="00410A5B" w:rsidP="00410A5B" w14:paraId="0B683650" w14:textId="488248CA">
      <w:pPr>
        <w:rPr>
          <w:rFonts w:cs="Tahoma"/>
          <w:color w:val="00B0F0"/>
        </w:rPr>
      </w:pPr>
      <w:r>
        <w:rPr>
          <w:rFonts w:cs="Tahoma"/>
          <w:color w:val="00B0F0"/>
        </w:rPr>
        <w:t>#[SP]</w:t>
      </w:r>
    </w:p>
    <w:p w:rsidR="00410A5B" w:rsidP="00410A5B" w14:paraId="37F84ADE" w14:textId="34567831">
      <w:pPr>
        <w:rPr>
          <w:rFonts w:cs="Tahoma"/>
        </w:rPr>
      </w:pPr>
      <w:r>
        <w:rPr>
          <w:bCs/>
          <w:iCs/>
          <w:color w:val="00B0F0"/>
          <w:bdr w:val="none" w:sz="0" w:space="0" w:color="auto" w:frame="1"/>
          <w:shd w:val="clear" w:color="auto" w:fill="FFFFFF"/>
        </w:rPr>
        <w:t>MARIJUANA_2.</w:t>
      </w:r>
    </w:p>
    <w:p w:rsidR="00410A5B" w:rsidP="00410A5B" w14:paraId="4B5CFC24" w14:textId="03271595">
      <w:r>
        <w:t>During the past 30 days, on how many days did you use marijuana?</w:t>
      </w:r>
    </w:p>
    <w:p w:rsidR="00410A5B" w:rsidP="00410A5B" w14:paraId="4941D495" w14:textId="77777777">
      <w:pPr>
        <w:rPr>
          <w:color w:val="00B0F0"/>
        </w:rPr>
      </w:pPr>
    </w:p>
    <w:p w:rsidR="00FF610F" w:rsidRPr="00FF610F" w:rsidP="00410A5B" w14:paraId="1603CB2A" w14:textId="3A09D1F2">
      <w:r>
        <w:rPr>
          <w:color w:val="00B0F0"/>
        </w:rPr>
        <w:t xml:space="preserve">RESPONSE OPTIONS: </w:t>
      </w:r>
    </w:p>
    <w:p w:rsidR="00410A5B" w:rsidP="0023313A" w14:paraId="15FB7968" w14:textId="44C7F475">
      <w:pPr>
        <w:pStyle w:val="ListParagraph"/>
        <w:numPr>
          <w:ilvl w:val="0"/>
          <w:numId w:val="73"/>
        </w:numPr>
        <w:rPr>
          <w:rFonts w:cs="Tahoma"/>
        </w:rPr>
      </w:pPr>
      <w:r>
        <w:rPr>
          <w:rFonts w:cs="Tahoma"/>
        </w:rPr>
        <w:t xml:space="preserve">Every day </w:t>
      </w:r>
    </w:p>
    <w:p w:rsidR="001E7F45" w:rsidP="0023313A" w14:paraId="23DA0C9A" w14:textId="45F9F743">
      <w:pPr>
        <w:pStyle w:val="ListParagraph"/>
        <w:numPr>
          <w:ilvl w:val="0"/>
          <w:numId w:val="73"/>
        </w:numPr>
        <w:rPr>
          <w:rFonts w:cs="Tahoma"/>
        </w:rPr>
      </w:pPr>
      <w:r>
        <w:rPr>
          <w:rFonts w:cs="Tahoma"/>
        </w:rPr>
        <w:t xml:space="preserve">Almost every day </w:t>
      </w:r>
    </w:p>
    <w:p w:rsidR="001E7F45" w:rsidP="0023313A" w14:paraId="1CDAE7BC" w14:textId="218FB1B0">
      <w:pPr>
        <w:pStyle w:val="ListParagraph"/>
        <w:numPr>
          <w:ilvl w:val="0"/>
          <w:numId w:val="73"/>
        </w:numPr>
        <w:rPr>
          <w:rFonts w:cs="Tahoma"/>
        </w:rPr>
      </w:pPr>
      <w:r>
        <w:rPr>
          <w:rFonts w:cs="Tahoma"/>
        </w:rPr>
        <w:t xml:space="preserve">Half or more </w:t>
      </w:r>
    </w:p>
    <w:p w:rsidR="001E7F45" w:rsidP="0023313A" w14:paraId="79AE1986" w14:textId="20A07971">
      <w:pPr>
        <w:pStyle w:val="ListParagraph"/>
        <w:numPr>
          <w:ilvl w:val="0"/>
          <w:numId w:val="73"/>
        </w:numPr>
        <w:rPr>
          <w:rFonts w:cs="Tahoma"/>
        </w:rPr>
      </w:pPr>
      <w:r>
        <w:rPr>
          <w:rFonts w:cs="Tahoma"/>
        </w:rPr>
        <w:t xml:space="preserve">Less than half </w:t>
      </w:r>
    </w:p>
    <w:p w:rsidR="00410A5B" w:rsidRPr="00D02115" w:rsidP="0023313A" w14:paraId="3272EFDE" w14:textId="3D3D1D22">
      <w:pPr>
        <w:pStyle w:val="ListParagraph"/>
        <w:numPr>
          <w:ilvl w:val="0"/>
          <w:numId w:val="73"/>
        </w:numPr>
        <w:rPr>
          <w:rFonts w:cs="Tahoma"/>
        </w:rPr>
      </w:pPr>
      <w:r>
        <w:rPr>
          <w:rFonts w:cs="Tahoma"/>
        </w:rPr>
        <w:t xml:space="preserve">None </w:t>
      </w:r>
    </w:p>
    <w:p w:rsidR="00D02115" w:rsidP="00D02115" w14:paraId="5BB40585" w14:textId="77777777">
      <w:pPr>
        <w:pBdr>
          <w:bottom w:val="single" w:sz="4" w:space="1" w:color="auto"/>
        </w:pBdr>
        <w:rPr>
          <w:color w:val="00B0F0"/>
        </w:rPr>
      </w:pPr>
    </w:p>
    <w:p w:rsidR="00D02115" w:rsidP="00D02115" w14:paraId="24449DA7" w14:textId="23C6B71C">
      <w:pPr>
        <w:rPr>
          <w:rFonts w:cs="Tahoma"/>
          <w:color w:val="00B0F0"/>
        </w:rPr>
      </w:pPr>
      <w:r>
        <w:rPr>
          <w:rFonts w:cs="Tahoma"/>
          <w:color w:val="00B0F0"/>
        </w:rPr>
        <w:t>[PROGRAMMING]</w:t>
      </w:r>
    </w:p>
    <w:p w:rsidR="00D02115" w:rsidP="00865E5B" w14:paraId="5B0636BD" w14:textId="77777777">
      <w:pPr>
        <w:rPr>
          <w:color w:val="00B0F0"/>
        </w:rPr>
      </w:pPr>
    </w:p>
    <w:p w:rsidR="00865E5B" w:rsidP="00865E5B" w14:paraId="6B038B83" w14:textId="3DCFEC62">
      <w:pPr>
        <w:rPr>
          <w:color w:val="00B0F0"/>
        </w:rPr>
      </w:pPr>
      <w:r>
        <w:rPr>
          <w:color w:val="00B0F0"/>
        </w:rPr>
        <w:t xml:space="preserve">CREATE DOV_MARIJUANA: </w:t>
      </w:r>
    </w:p>
    <w:p w:rsidR="00865E5B" w:rsidP="00865E5B" w14:paraId="020C00BA" w14:textId="139A4809">
      <w:pPr>
        <w:rPr>
          <w:color w:val="00B0F0"/>
        </w:rPr>
      </w:pPr>
      <w:r>
        <w:rPr>
          <w:color w:val="00B0F0"/>
        </w:rPr>
        <w:t>IF MARIJUANA</w:t>
      </w:r>
      <w:r w:rsidR="00716BB3">
        <w:rPr>
          <w:color w:val="00B0F0"/>
        </w:rPr>
        <w:t>_1=</w:t>
      </w:r>
      <w:r w:rsidR="00B66F8C">
        <w:rPr>
          <w:color w:val="00B0F0"/>
        </w:rPr>
        <w:t xml:space="preserve">0 </w:t>
      </w:r>
      <w:r w:rsidR="00D02115">
        <w:rPr>
          <w:color w:val="00B0F0"/>
        </w:rPr>
        <w:t>| MARIJUANA_2</w:t>
      </w:r>
      <w:r w:rsidR="00716BB3">
        <w:rPr>
          <w:color w:val="00B0F0"/>
        </w:rPr>
        <w:t>=5</w:t>
      </w:r>
      <w:r w:rsidR="00B66F8C">
        <w:rPr>
          <w:color w:val="00B0F0"/>
        </w:rPr>
        <w:tab/>
        <w:t>DOV_MARIJU</w:t>
      </w:r>
      <w:r w:rsidR="00DC3A68">
        <w:rPr>
          <w:color w:val="00B0F0"/>
        </w:rPr>
        <w:t>A</w:t>
      </w:r>
      <w:r w:rsidR="00B66F8C">
        <w:rPr>
          <w:color w:val="00B0F0"/>
        </w:rPr>
        <w:t>NA=</w:t>
      </w:r>
      <w:r w:rsidR="00917B1B">
        <w:rPr>
          <w:color w:val="00B0F0"/>
        </w:rPr>
        <w:t>0</w:t>
      </w:r>
    </w:p>
    <w:p w:rsidR="00865E5B" w:rsidP="00B66F8C" w14:paraId="6D4429C6" w14:textId="20CA46A8">
      <w:pPr>
        <w:rPr>
          <w:color w:val="00B0F0"/>
        </w:rPr>
      </w:pPr>
      <w:r>
        <w:rPr>
          <w:color w:val="00B0F0"/>
        </w:rPr>
        <w:t>ELSE</w:t>
      </w:r>
      <w:r>
        <w:rPr>
          <w:color w:val="00B0F0"/>
        </w:rPr>
        <w:tab/>
        <w:t xml:space="preserve"> DOV_</w:t>
      </w:r>
      <w:r w:rsidR="00B66F8C">
        <w:rPr>
          <w:color w:val="00B0F0"/>
        </w:rPr>
        <w:t>MARIJUANA</w:t>
      </w:r>
      <w:r>
        <w:rPr>
          <w:color w:val="00B0F0"/>
        </w:rPr>
        <w:t>=</w:t>
      </w:r>
      <w:r w:rsidR="00917B1B">
        <w:rPr>
          <w:color w:val="00B0F0"/>
        </w:rPr>
        <w:t>1</w:t>
      </w:r>
    </w:p>
    <w:p w:rsidR="00865E5B" w:rsidP="00E630A5" w14:paraId="17F85222" w14:textId="77777777">
      <w:pPr>
        <w:pBdr>
          <w:bottom w:val="single" w:sz="4" w:space="1" w:color="auto"/>
        </w:pBdr>
        <w:rPr>
          <w:color w:val="00B0F0"/>
        </w:rPr>
      </w:pPr>
    </w:p>
    <w:p w:rsidR="00354810" w:rsidP="00354810" w14:paraId="724E889B" w14:textId="77777777">
      <w:pPr>
        <w:rPr>
          <w:rFonts w:cs="Tahoma"/>
          <w:color w:val="00B0F0"/>
        </w:rPr>
      </w:pPr>
      <w:r>
        <w:rPr>
          <w:rFonts w:cs="Tahoma"/>
          <w:color w:val="00B0F0"/>
        </w:rPr>
        <w:t>[DISPLAY]</w:t>
      </w:r>
    </w:p>
    <w:p w:rsidR="00354810" w:rsidP="00354810" w14:paraId="49DB8896" w14:textId="11C1E51E">
      <w:pPr>
        <w:rPr>
          <w:rFonts w:cs="Tahoma"/>
          <w:color w:val="00B0F0"/>
        </w:rPr>
      </w:pPr>
      <w:r>
        <w:rPr>
          <w:rFonts w:cs="Tahoma"/>
          <w:color w:val="00B0F0"/>
        </w:rPr>
        <w:t>MARIJUANADEF</w:t>
      </w:r>
      <w:r>
        <w:rPr>
          <w:rFonts w:cs="Tahoma"/>
          <w:color w:val="00B0F0"/>
        </w:rPr>
        <w:t>.</w:t>
      </w:r>
    </w:p>
    <w:p w:rsidR="00354810" w:rsidP="00354810" w14:paraId="0613BA16" w14:textId="6A8EC0C8">
      <w:pPr>
        <w:rPr>
          <w:rFonts w:cs="Tahoma"/>
        </w:rPr>
      </w:pPr>
      <w:r>
        <w:rPr>
          <w:rFonts w:cs="Tahoma"/>
        </w:rPr>
        <w:t>For the rest of the survey, we will refer to these types of cannabis products as “marijuana.”</w:t>
      </w:r>
    </w:p>
    <w:p w:rsidR="004B21A3" w:rsidP="004B21A3" w14:paraId="22D9596D" w14:textId="77777777">
      <w:pPr>
        <w:pBdr>
          <w:bottom w:val="single" w:sz="4" w:space="1" w:color="auto"/>
        </w:pBdr>
        <w:rPr>
          <w:rFonts w:cs="Tahoma"/>
        </w:rPr>
      </w:pPr>
    </w:p>
    <w:p w:rsidR="004B21A3" w:rsidP="004B21A3" w14:paraId="07485E01" w14:textId="77777777">
      <w:pPr>
        <w:rPr>
          <w:rFonts w:cs="Tahoma"/>
          <w:color w:val="00B0F0"/>
        </w:rPr>
      </w:pPr>
    </w:p>
    <w:p w:rsidR="004B21A3" w:rsidP="004B21A3" w14:paraId="7E4AF0B3" w14:textId="77777777">
      <w:pPr>
        <w:rPr>
          <w:rFonts w:cs="Tahoma"/>
          <w:color w:val="00B0F0"/>
        </w:rPr>
      </w:pPr>
      <w:r>
        <w:rPr>
          <w:rFonts w:cs="Tahoma"/>
          <w:color w:val="00B0F0"/>
        </w:rPr>
        <w:t>[TEXTBOX]</w:t>
      </w:r>
    </w:p>
    <w:p w:rsidR="004B21A3" w:rsidP="004B21A3" w14:paraId="1C0106E7" w14:textId="67ED08C2">
      <w:pPr>
        <w:rPr>
          <w:rFonts w:cs="Tahoma"/>
        </w:rPr>
      </w:pPr>
      <w:r>
        <w:rPr>
          <w:bCs/>
          <w:iCs/>
          <w:color w:val="00B0F0"/>
          <w:bdr w:val="none" w:sz="0" w:space="0" w:color="auto" w:frame="1"/>
          <w:shd w:val="clear" w:color="auto" w:fill="FFFFFF"/>
        </w:rPr>
        <w:t>PROBE_MARIJUANA.</w:t>
      </w:r>
    </w:p>
    <w:p w:rsidR="004B21A3" w:rsidP="004B21A3" w14:paraId="6E7299C4" w14:textId="0E689261">
      <w:r>
        <w:t>What marijuana products were you thinking of when you answered the previous question?</w:t>
      </w:r>
    </w:p>
    <w:p w:rsidR="004B21A3" w:rsidP="004B21A3" w14:paraId="3D81E9D7" w14:textId="77777777">
      <w:pPr>
        <w:rPr>
          <w:color w:val="00B0F0"/>
        </w:rPr>
      </w:pPr>
    </w:p>
    <w:p w:rsidR="004B21A3" w:rsidP="004B21A3" w14:paraId="3BF4BDD7" w14:textId="77777777">
      <w:pPr>
        <w:rPr>
          <w:color w:val="00B0F0"/>
          <w:lang w:val=""/>
        </w:rPr>
      </w:pPr>
      <w:r>
        <w:rPr>
          <w:rFonts w:cs="Tahoma"/>
          <w:color w:val="00B0F0"/>
        </w:rPr>
        <w:t xml:space="preserve">[LARGE TEXTBOX] </w:t>
      </w:r>
    </w:p>
    <w:p w:rsidR="00347FCB" w:rsidP="00347FCB" w14:paraId="0F1F9787" w14:textId="77777777">
      <w:pPr>
        <w:pBdr>
          <w:bottom w:val="single" w:sz="4" w:space="1" w:color="auto"/>
        </w:pBdr>
        <w:rPr>
          <w:rFonts w:cs="Tahoma"/>
        </w:rPr>
      </w:pPr>
    </w:p>
    <w:p w:rsidR="00347FCB" w:rsidP="00347FCB" w14:paraId="4A04D7C1" w14:textId="77777777">
      <w:pPr>
        <w:rPr>
          <w:color w:val="00B0F0"/>
        </w:rPr>
      </w:pPr>
    </w:p>
    <w:p w:rsidR="00347FCB" w:rsidP="00347FCB" w14:paraId="47DB8E87" w14:textId="31FB739C">
      <w:pPr>
        <w:rPr>
          <w:rFonts w:cs="Tahoma"/>
          <w:color w:val="00B0F0"/>
        </w:rPr>
      </w:pPr>
      <w:r>
        <w:rPr>
          <w:rFonts w:cs="Tahoma"/>
          <w:color w:val="00B0F0"/>
        </w:rPr>
        <w:t>#</w:t>
      </w:r>
      <w:r>
        <w:rPr>
          <w:rFonts w:cs="Tahoma"/>
          <w:color w:val="00B0F0"/>
        </w:rPr>
        <w:t>[</w:t>
      </w:r>
      <w:r>
        <w:rPr>
          <w:rFonts w:cs="Tahoma"/>
          <w:color w:val="00B0F0"/>
        </w:rPr>
        <w:t>SP</w:t>
      </w:r>
      <w:r>
        <w:rPr>
          <w:rFonts w:cs="Tahoma"/>
          <w:color w:val="00B0F0"/>
        </w:rPr>
        <w:t>]</w:t>
      </w:r>
    </w:p>
    <w:p w:rsidR="00347FCB" w:rsidP="00347FCB" w14:paraId="4CF799B9" w14:textId="37D5012C">
      <w:pPr>
        <w:rPr>
          <w:rFonts w:cs="Tahoma"/>
        </w:rPr>
      </w:pPr>
      <w:r>
        <w:rPr>
          <w:bCs/>
          <w:iCs/>
          <w:color w:val="00B0F0"/>
          <w:bdr w:val="none" w:sz="0" w:space="0" w:color="auto" w:frame="1"/>
          <w:shd w:val="clear" w:color="auto" w:fill="FFFFFF"/>
        </w:rPr>
        <w:t>PROBE_ME</w:t>
      </w:r>
      <w:r w:rsidR="007820E1">
        <w:rPr>
          <w:bCs/>
          <w:iCs/>
          <w:color w:val="00B0F0"/>
          <w:bdr w:val="none" w:sz="0" w:space="0" w:color="auto" w:frame="1"/>
          <w:shd w:val="clear" w:color="auto" w:fill="FFFFFF"/>
        </w:rPr>
        <w:t>DMAR</w:t>
      </w:r>
      <w:r>
        <w:rPr>
          <w:bCs/>
          <w:iCs/>
          <w:color w:val="00B0F0"/>
          <w:bdr w:val="none" w:sz="0" w:space="0" w:color="auto" w:frame="1"/>
          <w:shd w:val="clear" w:color="auto" w:fill="FFFFFF"/>
        </w:rPr>
        <w:t>.</w:t>
      </w:r>
    </w:p>
    <w:p w:rsidR="003C198D" w:rsidP="003C198D" w14:paraId="6F060325" w14:textId="4D5DD8E8">
      <w:r>
        <w:t>Do you use marijuana for medical purposes?</w:t>
      </w:r>
    </w:p>
    <w:p w:rsidR="003C198D" w:rsidP="003C198D" w14:paraId="54B38366" w14:textId="77777777"/>
    <w:p w:rsidR="003C198D" w:rsidP="003C198D" w14:paraId="05C4BBB2" w14:textId="77777777">
      <w:r>
        <w:rPr>
          <w:color w:val="00B0F0"/>
        </w:rPr>
        <w:t xml:space="preserve">CAWI RESPONSE OPTIONS: </w:t>
      </w:r>
    </w:p>
    <w:p w:rsidR="003C198D" w:rsidP="0023313A" w14:paraId="676154C2" w14:textId="77777777">
      <w:pPr>
        <w:pStyle w:val="ListParagraph"/>
        <w:numPr>
          <w:ilvl w:val="0"/>
          <w:numId w:val="73"/>
        </w:numPr>
        <w:rPr>
          <w:rFonts w:cs="Tahoma"/>
        </w:rPr>
      </w:pPr>
      <w:r>
        <w:rPr>
          <w:rFonts w:cs="Tahoma"/>
        </w:rPr>
        <w:t>Yes</w:t>
      </w:r>
    </w:p>
    <w:p w:rsidR="003C198D" w:rsidP="0023313A" w14:paraId="1BFD800E" w14:textId="77777777">
      <w:pPr>
        <w:pStyle w:val="ListParagraph"/>
        <w:numPr>
          <w:ilvl w:val="0"/>
          <w:numId w:val="73"/>
        </w:numPr>
        <w:rPr>
          <w:rFonts w:cs="Tahoma"/>
        </w:rPr>
      </w:pPr>
      <w:r>
        <w:rPr>
          <w:rFonts w:cs="Tahoma"/>
        </w:rPr>
        <w:t>No</w:t>
      </w:r>
    </w:p>
    <w:p w:rsidR="003C198D" w:rsidP="003C198D" w14:paraId="672649F0" w14:textId="77777777"/>
    <w:p w:rsidR="003C198D" w:rsidP="003C198D" w14:paraId="42EF6683" w14:textId="77777777">
      <w:r>
        <w:rPr>
          <w:color w:val="00B0F0"/>
        </w:rPr>
        <w:t xml:space="preserve">CATI RESPONSE OPTIONS: </w:t>
      </w:r>
    </w:p>
    <w:p w:rsidR="003C198D" w:rsidP="0023313A" w14:paraId="753C7FC3" w14:textId="77777777">
      <w:pPr>
        <w:pStyle w:val="ListParagraph"/>
        <w:numPr>
          <w:ilvl w:val="0"/>
          <w:numId w:val="74"/>
        </w:numPr>
        <w:rPr>
          <w:rFonts w:cs="Tahoma"/>
        </w:rPr>
      </w:pPr>
      <w:r>
        <w:rPr>
          <w:rFonts w:cs="Tahoma"/>
        </w:rPr>
        <w:t>YES</w:t>
      </w:r>
    </w:p>
    <w:p w:rsidR="00347FCB" w:rsidRPr="007820E1" w:rsidP="0023313A" w14:paraId="40FCDA47" w14:textId="7603BDC0">
      <w:pPr>
        <w:pStyle w:val="ListParagraph"/>
        <w:numPr>
          <w:ilvl w:val="0"/>
          <w:numId w:val="74"/>
        </w:numPr>
        <w:rPr>
          <w:rFonts w:cs="Tahoma"/>
        </w:rPr>
      </w:pPr>
      <w:r>
        <w:rPr>
          <w:rFonts w:cs="Tahoma"/>
        </w:rPr>
        <w:t>NO</w:t>
      </w:r>
    </w:p>
    <w:p w:rsidR="00347FCB" w:rsidP="00E630A5" w14:paraId="497B029A" w14:textId="77777777">
      <w:pPr>
        <w:pBdr>
          <w:bottom w:val="single" w:sz="4" w:space="1" w:color="auto"/>
        </w:pBdr>
        <w:rPr>
          <w:color w:val="00B0F0"/>
        </w:rPr>
      </w:pPr>
    </w:p>
    <w:p w:rsidR="00E630A5" w:rsidP="00E630A5" w14:paraId="387B7532" w14:textId="77777777">
      <w:pPr>
        <w:rPr>
          <w:rFonts w:cs="Arial"/>
          <w:bCs/>
          <w:iCs/>
          <w:color w:val="00B0F0"/>
          <w:bdr w:val="none" w:sz="0" w:space="0" w:color="auto" w:frame="1"/>
          <w:shd w:val="clear" w:color="auto" w:fill="FFFFFF"/>
        </w:rPr>
      </w:pPr>
    </w:p>
    <w:p w:rsidR="0098616A" w:rsidP="00E630A5" w14:paraId="0384258F" w14:textId="58281D00">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PROBE_MEDMAR=1]</w:t>
      </w:r>
    </w:p>
    <w:p w:rsidR="007820E1" w:rsidP="007820E1" w14:paraId="3F5C992D" w14:textId="77777777">
      <w:pPr>
        <w:rPr>
          <w:rFonts w:cs="Tahoma"/>
          <w:color w:val="00B0F0"/>
        </w:rPr>
      </w:pPr>
      <w:r>
        <w:rPr>
          <w:rFonts w:cs="Tahoma"/>
          <w:color w:val="00B0F0"/>
        </w:rPr>
        <w:t>#[SP]</w:t>
      </w:r>
    </w:p>
    <w:p w:rsidR="007820E1" w:rsidP="007820E1" w14:paraId="5E6D26E4" w14:textId="019AB893">
      <w:pPr>
        <w:rPr>
          <w:rFonts w:cs="Tahoma"/>
        </w:rPr>
      </w:pPr>
      <w:r>
        <w:rPr>
          <w:bCs/>
          <w:iCs/>
          <w:color w:val="00B0F0"/>
          <w:bdr w:val="none" w:sz="0" w:space="0" w:color="auto" w:frame="1"/>
          <w:shd w:val="clear" w:color="auto" w:fill="FFFFFF"/>
        </w:rPr>
        <w:t>PROBE_MEDMAR</w:t>
      </w:r>
      <w:r w:rsidR="009175CD">
        <w:rPr>
          <w:bCs/>
          <w:iCs/>
          <w:color w:val="00B0F0"/>
          <w:bdr w:val="none" w:sz="0" w:space="0" w:color="auto" w:frame="1"/>
          <w:shd w:val="clear" w:color="auto" w:fill="FFFFFF"/>
        </w:rPr>
        <w:t>INCLUDE</w:t>
      </w:r>
      <w:r>
        <w:rPr>
          <w:bCs/>
          <w:iCs/>
          <w:color w:val="00B0F0"/>
          <w:bdr w:val="none" w:sz="0" w:space="0" w:color="auto" w:frame="1"/>
          <w:shd w:val="clear" w:color="auto" w:fill="FFFFFF"/>
        </w:rPr>
        <w:t>.</w:t>
      </w:r>
    </w:p>
    <w:p w:rsidR="007820E1" w:rsidP="007820E1" w14:paraId="1C79E6FA" w14:textId="438BF2BD">
      <w:r>
        <w:t xml:space="preserve">When you answered </w:t>
      </w:r>
      <w:r w:rsidRPr="009175CD" w:rsidR="00354810">
        <w:rPr>
          <w:color w:val="00B0F0"/>
        </w:rPr>
        <w:t xml:space="preserve">[fill: </w:t>
      </w:r>
      <w:r w:rsidRPr="009175CD" w:rsidR="00B66F8C">
        <w:rPr>
          <w:color w:val="00B0F0"/>
        </w:rPr>
        <w:t>MARIJUANA]</w:t>
      </w:r>
      <w:r w:rsidR="00992411">
        <w:rPr>
          <w:color w:val="00B0F0"/>
        </w:rPr>
        <w:t xml:space="preserve"> </w:t>
      </w:r>
      <w:r w:rsidRPr="00992411" w:rsidR="00992411">
        <w:t>days</w:t>
      </w:r>
      <w:r w:rsidR="00B66F8C">
        <w:t xml:space="preserve">, </w:t>
      </w:r>
      <w:r w:rsidR="00BA2D48">
        <w:t>did you include marijuana used for medical purposes</w:t>
      </w:r>
      <w:r>
        <w:t>?</w:t>
      </w:r>
    </w:p>
    <w:p w:rsidR="007820E1" w:rsidP="007820E1" w14:paraId="0B9EB8C0" w14:textId="77777777"/>
    <w:p w:rsidR="007820E1" w:rsidP="007820E1" w14:paraId="63224C81" w14:textId="77777777">
      <w:r>
        <w:rPr>
          <w:color w:val="00B0F0"/>
        </w:rPr>
        <w:t xml:space="preserve">CAWI RESPONSE OPTIONS: </w:t>
      </w:r>
    </w:p>
    <w:p w:rsidR="007820E1" w:rsidP="0023313A" w14:paraId="35DDD7E4" w14:textId="77777777">
      <w:pPr>
        <w:pStyle w:val="ListParagraph"/>
        <w:numPr>
          <w:ilvl w:val="0"/>
          <w:numId w:val="75"/>
        </w:numPr>
        <w:rPr>
          <w:rFonts w:cs="Tahoma"/>
        </w:rPr>
      </w:pPr>
      <w:r>
        <w:rPr>
          <w:rFonts w:cs="Tahoma"/>
        </w:rPr>
        <w:t>Yes</w:t>
      </w:r>
    </w:p>
    <w:p w:rsidR="007820E1" w:rsidP="0023313A" w14:paraId="1AB0164E" w14:textId="77777777">
      <w:pPr>
        <w:pStyle w:val="ListParagraph"/>
        <w:numPr>
          <w:ilvl w:val="0"/>
          <w:numId w:val="75"/>
        </w:numPr>
        <w:rPr>
          <w:rFonts w:cs="Tahoma"/>
        </w:rPr>
      </w:pPr>
      <w:r>
        <w:rPr>
          <w:rFonts w:cs="Tahoma"/>
        </w:rPr>
        <w:t>No</w:t>
      </w:r>
    </w:p>
    <w:p w:rsidR="007820E1" w:rsidP="007820E1" w14:paraId="705464F5" w14:textId="77777777"/>
    <w:p w:rsidR="007820E1" w:rsidP="007820E1" w14:paraId="70B1F4CD" w14:textId="77777777">
      <w:r>
        <w:rPr>
          <w:color w:val="00B0F0"/>
        </w:rPr>
        <w:t xml:space="preserve">CATI RESPONSE OPTIONS: </w:t>
      </w:r>
    </w:p>
    <w:p w:rsidR="007820E1" w:rsidP="0023313A" w14:paraId="76094897" w14:textId="77777777">
      <w:pPr>
        <w:pStyle w:val="ListParagraph"/>
        <w:numPr>
          <w:ilvl w:val="0"/>
          <w:numId w:val="76"/>
        </w:numPr>
        <w:rPr>
          <w:rFonts w:cs="Tahoma"/>
        </w:rPr>
      </w:pPr>
      <w:r>
        <w:rPr>
          <w:rFonts w:cs="Tahoma"/>
        </w:rPr>
        <w:t>YES</w:t>
      </w:r>
    </w:p>
    <w:p w:rsidR="007820E1" w:rsidRPr="007820E1" w:rsidP="0023313A" w14:paraId="5D32CD41" w14:textId="77777777">
      <w:pPr>
        <w:pStyle w:val="ListParagraph"/>
        <w:numPr>
          <w:ilvl w:val="0"/>
          <w:numId w:val="76"/>
        </w:numPr>
        <w:rPr>
          <w:rFonts w:cs="Tahoma"/>
        </w:rPr>
      </w:pPr>
      <w:r>
        <w:rPr>
          <w:rFonts w:cs="Tahoma"/>
        </w:rPr>
        <w:t>NO</w:t>
      </w:r>
    </w:p>
    <w:p w:rsidR="007820E1" w:rsidP="007820E1" w14:paraId="00F90EF5" w14:textId="77777777">
      <w:pPr>
        <w:pBdr>
          <w:bottom w:val="single" w:sz="4" w:space="1" w:color="auto"/>
        </w:pBdr>
        <w:rPr>
          <w:color w:val="00B0F0"/>
        </w:rPr>
      </w:pPr>
    </w:p>
    <w:p w:rsidR="007820E1" w:rsidP="007820E1" w14:paraId="6DBF8666" w14:textId="77777777">
      <w:pPr>
        <w:rPr>
          <w:rFonts w:cs="Arial"/>
          <w:bCs/>
          <w:iCs/>
          <w:color w:val="00B0F0"/>
          <w:bdr w:val="none" w:sz="0" w:space="0" w:color="auto" w:frame="1"/>
          <w:shd w:val="clear" w:color="auto" w:fill="FFFFFF"/>
        </w:rPr>
      </w:pPr>
    </w:p>
    <w:p w:rsidR="0098616A" w:rsidP="007820E1" w14:paraId="6DE1A766" w14:textId="61CEDE04">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PROBE_MEDMAR=1]</w:t>
      </w:r>
    </w:p>
    <w:p w:rsidR="007820E1" w:rsidP="007820E1" w14:paraId="16788EFE" w14:textId="77777777">
      <w:pPr>
        <w:rPr>
          <w:rFonts w:cs="Tahoma"/>
          <w:color w:val="00B0F0"/>
        </w:rPr>
      </w:pPr>
      <w:r>
        <w:rPr>
          <w:rFonts w:cs="Tahoma"/>
          <w:color w:val="00B0F0"/>
        </w:rPr>
        <w:t>#[SP]</w:t>
      </w:r>
    </w:p>
    <w:p w:rsidR="007820E1" w:rsidP="007820E1" w14:paraId="2A1264B1" w14:textId="27A78CBC">
      <w:pPr>
        <w:rPr>
          <w:rFonts w:cs="Tahoma"/>
        </w:rPr>
      </w:pPr>
      <w:r>
        <w:rPr>
          <w:bCs/>
          <w:iCs/>
          <w:color w:val="00B0F0"/>
          <w:bdr w:val="none" w:sz="0" w:space="0" w:color="auto" w:frame="1"/>
          <w:shd w:val="clear" w:color="auto" w:fill="FFFFFF"/>
        </w:rPr>
        <w:t>PROBE_MED</w:t>
      </w:r>
      <w:r w:rsidR="00BA2D48">
        <w:rPr>
          <w:bCs/>
          <w:iCs/>
          <w:color w:val="00B0F0"/>
          <w:bdr w:val="none" w:sz="0" w:space="0" w:color="auto" w:frame="1"/>
          <w:shd w:val="clear" w:color="auto" w:fill="FFFFFF"/>
        </w:rPr>
        <w:t>MARCARD</w:t>
      </w:r>
      <w:r>
        <w:rPr>
          <w:bCs/>
          <w:iCs/>
          <w:color w:val="00B0F0"/>
          <w:bdr w:val="none" w:sz="0" w:space="0" w:color="auto" w:frame="1"/>
          <w:shd w:val="clear" w:color="auto" w:fill="FFFFFF"/>
        </w:rPr>
        <w:t>.</w:t>
      </w:r>
    </w:p>
    <w:p w:rsidR="007820E1" w:rsidP="007820E1" w14:paraId="1EAD998B" w14:textId="5172DB25">
      <w:r>
        <w:t xml:space="preserve">Do you </w:t>
      </w:r>
      <w:r w:rsidR="009175CD">
        <w:t>have a medical marijuana card</w:t>
      </w:r>
      <w:r>
        <w:t>?</w:t>
      </w:r>
    </w:p>
    <w:p w:rsidR="007820E1" w:rsidP="007820E1" w14:paraId="04E828AA" w14:textId="77777777"/>
    <w:p w:rsidR="007820E1" w:rsidP="007820E1" w14:paraId="596CB9F4" w14:textId="77777777">
      <w:r>
        <w:rPr>
          <w:color w:val="00B0F0"/>
        </w:rPr>
        <w:t xml:space="preserve">CAWI RESPONSE OPTIONS: </w:t>
      </w:r>
    </w:p>
    <w:p w:rsidR="007820E1" w:rsidP="0023313A" w14:paraId="3B26A852" w14:textId="77777777">
      <w:pPr>
        <w:pStyle w:val="ListParagraph"/>
        <w:numPr>
          <w:ilvl w:val="0"/>
          <w:numId w:val="77"/>
        </w:numPr>
        <w:rPr>
          <w:rFonts w:cs="Tahoma"/>
        </w:rPr>
      </w:pPr>
      <w:r>
        <w:rPr>
          <w:rFonts w:cs="Tahoma"/>
        </w:rPr>
        <w:t>Yes</w:t>
      </w:r>
    </w:p>
    <w:p w:rsidR="007820E1" w:rsidP="0023313A" w14:paraId="55143418" w14:textId="77777777">
      <w:pPr>
        <w:pStyle w:val="ListParagraph"/>
        <w:numPr>
          <w:ilvl w:val="0"/>
          <w:numId w:val="77"/>
        </w:numPr>
        <w:rPr>
          <w:rFonts w:cs="Tahoma"/>
        </w:rPr>
      </w:pPr>
      <w:r>
        <w:rPr>
          <w:rFonts w:cs="Tahoma"/>
        </w:rPr>
        <w:t>No</w:t>
      </w:r>
    </w:p>
    <w:p w:rsidR="007820E1" w:rsidP="007820E1" w14:paraId="031F628D" w14:textId="77777777"/>
    <w:p w:rsidR="007820E1" w:rsidP="007820E1" w14:paraId="661468ED" w14:textId="77777777">
      <w:r>
        <w:rPr>
          <w:color w:val="00B0F0"/>
        </w:rPr>
        <w:t xml:space="preserve">CATI RESPONSE OPTIONS: </w:t>
      </w:r>
    </w:p>
    <w:p w:rsidR="007820E1" w:rsidP="0023313A" w14:paraId="380A44A9" w14:textId="77777777">
      <w:pPr>
        <w:pStyle w:val="ListParagraph"/>
        <w:numPr>
          <w:ilvl w:val="0"/>
          <w:numId w:val="78"/>
        </w:numPr>
        <w:rPr>
          <w:rFonts w:cs="Tahoma"/>
        </w:rPr>
      </w:pPr>
      <w:r>
        <w:rPr>
          <w:rFonts w:cs="Tahoma"/>
        </w:rPr>
        <w:t>YES</w:t>
      </w:r>
    </w:p>
    <w:p w:rsidR="007820E1" w:rsidRPr="007820E1" w:rsidP="0023313A" w14:paraId="7CF8DBD6" w14:textId="77777777">
      <w:pPr>
        <w:pStyle w:val="ListParagraph"/>
        <w:numPr>
          <w:ilvl w:val="0"/>
          <w:numId w:val="78"/>
        </w:numPr>
        <w:rPr>
          <w:rFonts w:cs="Tahoma"/>
        </w:rPr>
      </w:pPr>
      <w:r>
        <w:rPr>
          <w:rFonts w:cs="Tahoma"/>
        </w:rPr>
        <w:t>NO</w:t>
      </w:r>
    </w:p>
    <w:p w:rsidR="007820E1" w:rsidP="007820E1" w14:paraId="721695C7" w14:textId="77777777">
      <w:pPr>
        <w:pBdr>
          <w:bottom w:val="single" w:sz="4" w:space="1" w:color="auto"/>
        </w:pBdr>
        <w:rPr>
          <w:color w:val="00B0F0"/>
        </w:rPr>
      </w:pPr>
    </w:p>
    <w:p w:rsidR="007820E1" w:rsidP="007820E1" w14:paraId="677CE901" w14:textId="77777777">
      <w:pPr>
        <w:rPr>
          <w:rFonts w:cs="Arial"/>
          <w:bCs/>
          <w:iCs/>
          <w:color w:val="00B0F0"/>
          <w:bdr w:val="none" w:sz="0" w:space="0" w:color="auto" w:frame="1"/>
          <w:shd w:val="clear" w:color="auto" w:fill="FFFFFF"/>
        </w:rPr>
      </w:pPr>
    </w:p>
    <w:p w:rsidR="00C90638" w:rsidP="00C90638" w14:paraId="5B3FC7C4" w14:textId="6A3DCA3E">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C90638" w:rsidP="00C90638" w14:paraId="38DFA144" w14:textId="7FED933D">
      <w:pPr>
        <w:rPr>
          <w:rFonts w:cs="Tahoma"/>
          <w:color w:val="00B0F0"/>
        </w:rPr>
      </w:pPr>
      <w:r>
        <w:rPr>
          <w:rFonts w:cs="Tahoma"/>
          <w:color w:val="00B0F0"/>
        </w:rPr>
        <w:t>#[M</w:t>
      </w:r>
      <w:r w:rsidR="006F1F35">
        <w:rPr>
          <w:rFonts w:cs="Tahoma"/>
          <w:color w:val="00B0F0"/>
        </w:rPr>
        <w:t>P</w:t>
      </w:r>
      <w:r>
        <w:rPr>
          <w:rFonts w:cs="Tahoma"/>
          <w:color w:val="00B0F0"/>
        </w:rPr>
        <w:t>]</w:t>
      </w:r>
    </w:p>
    <w:p w:rsidR="00C90638" w:rsidP="00C90638" w14:paraId="763A793A" w14:textId="7895C3EA">
      <w:pPr>
        <w:rPr>
          <w:rFonts w:cs="Tahoma"/>
        </w:rPr>
      </w:pPr>
      <w:r>
        <w:rPr>
          <w:bCs/>
          <w:iCs/>
          <w:color w:val="00B0F0"/>
          <w:bdr w:val="none" w:sz="0" w:space="0" w:color="auto" w:frame="1"/>
          <w:shd w:val="clear" w:color="auto" w:fill="FFFFFF"/>
        </w:rPr>
        <w:t>MJ</w:t>
      </w:r>
      <w:r w:rsidR="009D2106">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315F74" w:rsidP="00C90638" w14:paraId="01F02E1C" w14:textId="2BEF5294">
      <w:r>
        <w:t xml:space="preserve">In the past 30 days, how did you get the marijuana you use? </w:t>
      </w:r>
    </w:p>
    <w:p w:rsidR="00315F74" w:rsidP="00315F74" w14:paraId="1B1914C1" w14:textId="77777777">
      <w:pPr>
        <w:rPr>
          <w:color w:val="00B0F0"/>
        </w:rPr>
      </w:pPr>
      <w:r>
        <w:rPr>
          <w:color w:val="00B0F0"/>
        </w:rPr>
        <w:t>[CAWI - REMOVE BOLD] &lt;i&gt;</w:t>
      </w:r>
      <w:r>
        <w:rPr>
          <w:i/>
        </w:rPr>
        <w:t xml:space="preserve">Select all that apply. </w:t>
      </w:r>
      <w:r>
        <w:rPr>
          <w:color w:val="00B0F0"/>
        </w:rPr>
        <w:t>&lt;/i&gt;</w:t>
      </w:r>
    </w:p>
    <w:p w:rsidR="00315F74" w:rsidP="00315F74" w14:paraId="2C3DFC77" w14:textId="7FAF9AD2">
      <w:pPr>
        <w:rPr>
          <w:color w:val="FF0000"/>
        </w:rPr>
      </w:pPr>
      <w:r>
        <w:rPr>
          <w:color w:val="00B0F0"/>
        </w:rPr>
        <w:t xml:space="preserve">[CATI] </w:t>
      </w:r>
      <w:r>
        <w:t>You can say yes or no to each one.</w:t>
      </w:r>
    </w:p>
    <w:p w:rsidR="00315F74" w:rsidRPr="00315F74" w:rsidP="00C90638" w14:paraId="3A12E1EA" w14:textId="59716686">
      <w:pPr>
        <w:rPr>
          <w:color w:val="00B0F0"/>
        </w:rPr>
      </w:pPr>
      <w:r>
        <w:rPr>
          <w:color w:val="00B0F0"/>
        </w:rPr>
        <w:t>[SPACE]</w:t>
      </w:r>
    </w:p>
    <w:p w:rsidR="00C90638" w:rsidP="00C90638" w14:paraId="3C49A9DF" w14:textId="3ADFE2F7">
      <w:r>
        <w:t>Did you:</w:t>
      </w:r>
    </w:p>
    <w:p w:rsidR="00C90638" w:rsidP="00C90638" w14:paraId="710696F7" w14:textId="77777777"/>
    <w:p w:rsidR="00C90638" w:rsidP="00C90638" w14:paraId="24DA8276" w14:textId="71C1F95D">
      <w:r>
        <w:rPr>
          <w:color w:val="00B0F0"/>
        </w:rPr>
        <w:t xml:space="preserve">RESPONSE OPTIONS: </w:t>
      </w:r>
    </w:p>
    <w:p w:rsidR="00F861AA" w:rsidRPr="00F861AA" w:rsidP="0023313A" w14:paraId="08C20B6D" w14:textId="77777777">
      <w:pPr>
        <w:pStyle w:val="ListParagraph"/>
        <w:numPr>
          <w:ilvl w:val="0"/>
          <w:numId w:val="79"/>
        </w:numPr>
        <w:rPr>
          <w:rFonts w:cs="Tahoma"/>
        </w:rPr>
      </w:pPr>
      <w:r w:rsidRPr="00F861AA">
        <w:rPr>
          <w:rFonts w:cs="Tahoma"/>
        </w:rPr>
        <w:t>buy it from a medical or retail dispensary</w:t>
      </w:r>
    </w:p>
    <w:p w:rsidR="00F861AA" w:rsidRPr="00F861AA" w:rsidP="0023313A" w14:paraId="173CF93E" w14:textId="77777777">
      <w:pPr>
        <w:pStyle w:val="ListParagraph"/>
        <w:numPr>
          <w:ilvl w:val="0"/>
          <w:numId w:val="79"/>
        </w:numPr>
        <w:rPr>
          <w:rFonts w:cs="Tahoma"/>
        </w:rPr>
      </w:pPr>
      <w:r w:rsidRPr="00F861AA">
        <w:rPr>
          <w:rFonts w:cs="Tahoma"/>
        </w:rPr>
        <w:t xml:space="preserve">buy it from a grocery store, gas station, mall, or other convenience store  </w:t>
      </w:r>
    </w:p>
    <w:p w:rsidR="00F861AA" w:rsidRPr="00F861AA" w:rsidP="0023313A" w14:paraId="19326C2F" w14:textId="77777777">
      <w:pPr>
        <w:pStyle w:val="ListParagraph"/>
        <w:numPr>
          <w:ilvl w:val="0"/>
          <w:numId w:val="79"/>
        </w:numPr>
        <w:rPr>
          <w:rFonts w:cs="Tahoma"/>
        </w:rPr>
      </w:pPr>
      <w:r w:rsidRPr="00F861AA">
        <w:rPr>
          <w:rFonts w:cs="Tahoma"/>
        </w:rPr>
        <w:t xml:space="preserve">buy it from a dealer (in person) or friend </w:t>
      </w:r>
    </w:p>
    <w:p w:rsidR="00F861AA" w:rsidRPr="00F861AA" w:rsidP="0023313A" w14:paraId="3E6D0471" w14:textId="77777777">
      <w:pPr>
        <w:pStyle w:val="ListParagraph"/>
        <w:numPr>
          <w:ilvl w:val="0"/>
          <w:numId w:val="79"/>
        </w:numPr>
        <w:rPr>
          <w:rFonts w:cs="Tahoma"/>
        </w:rPr>
      </w:pPr>
      <w:r w:rsidRPr="00F861AA">
        <w:rPr>
          <w:rFonts w:cs="Tahoma"/>
        </w:rPr>
        <w:t xml:space="preserve">get it for free or share someone else's </w:t>
      </w:r>
    </w:p>
    <w:p w:rsidR="00F861AA" w:rsidRPr="00F861AA" w:rsidP="0023313A" w14:paraId="775033D2" w14:textId="77777777">
      <w:pPr>
        <w:pStyle w:val="ListParagraph"/>
        <w:numPr>
          <w:ilvl w:val="0"/>
          <w:numId w:val="79"/>
        </w:numPr>
        <w:rPr>
          <w:rFonts w:cs="Tahoma"/>
        </w:rPr>
      </w:pPr>
      <w:r w:rsidRPr="00F861AA">
        <w:rPr>
          <w:rFonts w:cs="Tahoma"/>
        </w:rPr>
        <w:t xml:space="preserve">grow it yourself at home or have someone grow it for you </w:t>
      </w:r>
    </w:p>
    <w:p w:rsidR="00F861AA" w:rsidRPr="00F861AA" w:rsidP="0023313A" w14:paraId="5AE0F826" w14:textId="293EC0E6">
      <w:pPr>
        <w:pStyle w:val="ListParagraph"/>
        <w:numPr>
          <w:ilvl w:val="0"/>
          <w:numId w:val="79"/>
        </w:numPr>
        <w:rPr>
          <w:rFonts w:cs="Tahoma"/>
        </w:rPr>
      </w:pPr>
      <w:r w:rsidRPr="00F861AA">
        <w:rPr>
          <w:rFonts w:cs="Tahoma"/>
        </w:rPr>
        <w:t>have it delivered to you</w:t>
      </w:r>
      <w:r w:rsidR="001C4FB6">
        <w:rPr>
          <w:rFonts w:cs="Tahoma"/>
        </w:rPr>
        <w:t xml:space="preserve">, </w:t>
      </w:r>
      <w:r w:rsidRPr="00F861AA">
        <w:rPr>
          <w:rFonts w:cs="Tahoma"/>
        </w:rPr>
        <w:t>from the internet, mail order, or delivery service</w:t>
      </w:r>
    </w:p>
    <w:p w:rsidR="00F861AA" w:rsidRPr="00F861AA" w:rsidP="0023313A" w14:paraId="039CA333" w14:textId="598D1775">
      <w:pPr>
        <w:pStyle w:val="ListParagraph"/>
        <w:numPr>
          <w:ilvl w:val="0"/>
          <w:numId w:val="79"/>
        </w:numPr>
        <w:rPr>
          <w:rFonts w:cs="Tahoma"/>
        </w:rPr>
      </w:pPr>
      <w:r w:rsidRPr="00F861AA">
        <w:rPr>
          <w:rFonts w:cs="Tahoma"/>
        </w:rPr>
        <w:t xml:space="preserve">get it from somewhere else </w:t>
      </w:r>
      <w:r w:rsidR="0033271E">
        <w:rPr>
          <w:rFonts w:cs="Tahoma"/>
        </w:rPr>
        <w:t xml:space="preserve">(specify: </w:t>
      </w:r>
      <w:r w:rsidR="0033271E">
        <w:rPr>
          <w:color w:val="00B0F0"/>
        </w:rPr>
        <w:t>[TEXTBOX]</w:t>
      </w:r>
      <w:r w:rsidRPr="0033271E" w:rsidR="0033271E">
        <w:t>)</w:t>
      </w:r>
    </w:p>
    <w:p w:rsidR="00F861AA" w:rsidRPr="00F861AA" w:rsidP="0023313A" w14:paraId="2B2D8364" w14:textId="77777777">
      <w:pPr>
        <w:pStyle w:val="ListParagraph"/>
        <w:numPr>
          <w:ilvl w:val="0"/>
          <w:numId w:val="79"/>
        </w:numPr>
        <w:rPr>
          <w:rFonts w:cs="Tahoma"/>
        </w:rPr>
      </w:pPr>
      <w:r w:rsidRPr="00F861AA">
        <w:rPr>
          <w:rFonts w:cs="Tahoma"/>
        </w:rPr>
        <w:t>I did not obtain marijuana from any source in the past 30 days.</w:t>
      </w:r>
    </w:p>
    <w:p w:rsidR="00C90638" w:rsidP="00C90638" w14:paraId="1D516065" w14:textId="77777777">
      <w:pPr>
        <w:pBdr>
          <w:bottom w:val="single" w:sz="4" w:space="1" w:color="auto"/>
        </w:pBdr>
        <w:rPr>
          <w:color w:val="00B0F0"/>
        </w:rPr>
      </w:pPr>
    </w:p>
    <w:p w:rsidR="00C90638" w:rsidP="00C90638" w14:paraId="55EBB5DE" w14:textId="77777777">
      <w:pPr>
        <w:rPr>
          <w:rFonts w:cs="Arial"/>
          <w:bCs/>
          <w:iCs/>
          <w:color w:val="00B0F0"/>
          <w:bdr w:val="none" w:sz="0" w:space="0" w:color="auto" w:frame="1"/>
          <w:shd w:val="clear" w:color="auto" w:fill="FFFFFF"/>
        </w:rPr>
      </w:pPr>
    </w:p>
    <w:p w:rsidR="00251E2F" w:rsidP="00251E2F" w14:paraId="581C72B3" w14:textId="2F69E353">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M</w:t>
      </w:r>
      <w:r w:rsidR="009D2106">
        <w:rPr>
          <w:rFonts w:cs="Arial"/>
          <w:bCs/>
          <w:iCs/>
          <w:color w:val="00B0F0"/>
          <w:bdr w:val="none" w:sz="0" w:space="0" w:color="auto" w:frame="1"/>
          <w:shd w:val="clear" w:color="auto" w:fill="FFFFFF"/>
        </w:rPr>
        <w:t>JBUY</w:t>
      </w:r>
      <w:r>
        <w:rPr>
          <w:rFonts w:cs="Arial"/>
          <w:bCs/>
          <w:iCs/>
          <w:color w:val="00B0F0"/>
          <w:bdr w:val="none" w:sz="0" w:space="0" w:color="auto" w:frame="1"/>
          <w:shd w:val="clear" w:color="auto" w:fill="FFFFFF"/>
        </w:rPr>
        <w:t>=1&amp;</w:t>
      </w:r>
      <w:r w:rsidR="000732A6">
        <w:rPr>
          <w:rFonts w:cs="Arial"/>
          <w:bCs/>
          <w:iCs/>
          <w:color w:val="00B0F0"/>
          <w:bdr w:val="none" w:sz="0" w:space="0" w:color="auto" w:frame="1"/>
          <w:shd w:val="clear" w:color="auto" w:fill="FFFFFF"/>
        </w:rPr>
        <w:t>6</w:t>
      </w:r>
      <w:r>
        <w:rPr>
          <w:rFonts w:cs="Arial"/>
          <w:bCs/>
          <w:iCs/>
          <w:color w:val="00B0F0"/>
          <w:bdr w:val="none" w:sz="0" w:space="0" w:color="auto" w:frame="1"/>
          <w:shd w:val="clear" w:color="auto" w:fill="FFFFFF"/>
        </w:rPr>
        <w:t>]</w:t>
      </w:r>
    </w:p>
    <w:p w:rsidR="00251E2F" w:rsidP="00251E2F" w14:paraId="56692374" w14:textId="77777777">
      <w:pPr>
        <w:rPr>
          <w:rFonts w:cs="Tahoma"/>
          <w:color w:val="00B0F0"/>
        </w:rPr>
      </w:pPr>
      <w:r>
        <w:rPr>
          <w:rFonts w:cs="Tahoma"/>
          <w:color w:val="00B0F0"/>
        </w:rPr>
        <w:t>#[SP]</w:t>
      </w:r>
    </w:p>
    <w:p w:rsidR="00251E2F" w:rsidP="00251E2F" w14:paraId="1A81FE99" w14:textId="78A590FC">
      <w:pPr>
        <w:rPr>
          <w:rFonts w:cs="Tahoma"/>
        </w:rPr>
      </w:pPr>
      <w:r>
        <w:rPr>
          <w:bCs/>
          <w:iCs/>
          <w:color w:val="00B0F0"/>
          <w:bdr w:val="none" w:sz="0" w:space="0" w:color="auto" w:frame="1"/>
          <w:shd w:val="clear" w:color="auto" w:fill="FFFFFF"/>
        </w:rPr>
        <w:t>PROBE_</w:t>
      </w:r>
      <w:r w:rsidR="00752BA1">
        <w:rPr>
          <w:bCs/>
          <w:iCs/>
          <w:color w:val="00B0F0"/>
          <w:bdr w:val="none" w:sz="0" w:space="0" w:color="auto" w:frame="1"/>
          <w:shd w:val="clear" w:color="auto" w:fill="FFFFFF"/>
        </w:rPr>
        <w:t>MJ</w:t>
      </w:r>
      <w:r w:rsidR="00992411">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251E2F" w:rsidP="00251E2F" w14:paraId="0810E4D0" w14:textId="1F30B7B0">
      <w:r>
        <w:t>Do you get marijuana products delivered from the same dispensary you go to in person or from a different business</w:t>
      </w:r>
      <w:r>
        <w:t>?</w:t>
      </w:r>
    </w:p>
    <w:p w:rsidR="00251E2F" w:rsidP="00251E2F" w14:paraId="0B26C001" w14:textId="77777777"/>
    <w:p w:rsidR="00251E2F" w:rsidP="00251E2F" w14:paraId="68A0A1EE" w14:textId="77777777">
      <w:r>
        <w:rPr>
          <w:color w:val="00B0F0"/>
        </w:rPr>
        <w:t xml:space="preserve">CAWI RESPONSE OPTIONS: </w:t>
      </w:r>
    </w:p>
    <w:p w:rsidR="00251E2F" w:rsidP="0023313A" w14:paraId="757110CF" w14:textId="1912BD58">
      <w:pPr>
        <w:pStyle w:val="ListParagraph"/>
        <w:numPr>
          <w:ilvl w:val="0"/>
          <w:numId w:val="80"/>
        </w:numPr>
        <w:rPr>
          <w:rFonts w:cs="Tahoma"/>
        </w:rPr>
      </w:pPr>
      <w:r>
        <w:rPr>
          <w:rFonts w:cs="Tahoma"/>
        </w:rPr>
        <w:t>Same dispensary</w:t>
      </w:r>
    </w:p>
    <w:p w:rsidR="00251E2F" w:rsidP="0023313A" w14:paraId="0D9EBDE1" w14:textId="4DA00396">
      <w:pPr>
        <w:pStyle w:val="ListParagraph"/>
        <w:numPr>
          <w:ilvl w:val="0"/>
          <w:numId w:val="80"/>
        </w:numPr>
        <w:rPr>
          <w:rFonts w:cs="Tahoma"/>
        </w:rPr>
      </w:pPr>
      <w:r>
        <w:rPr>
          <w:rFonts w:cs="Tahoma"/>
        </w:rPr>
        <w:t>Different business</w:t>
      </w:r>
    </w:p>
    <w:p w:rsidR="00251E2F" w:rsidP="00251E2F" w14:paraId="1DE70AC7" w14:textId="77777777"/>
    <w:p w:rsidR="00251E2F" w:rsidP="00251E2F" w14:paraId="439523F3" w14:textId="77777777">
      <w:r>
        <w:rPr>
          <w:color w:val="00B0F0"/>
        </w:rPr>
        <w:t xml:space="preserve">CATI RESPONSE OPTIONS: </w:t>
      </w:r>
    </w:p>
    <w:p w:rsidR="00251E2F" w:rsidP="0023313A" w14:paraId="4B90E8D5" w14:textId="7BE82DFC">
      <w:pPr>
        <w:pStyle w:val="ListParagraph"/>
        <w:numPr>
          <w:ilvl w:val="0"/>
          <w:numId w:val="81"/>
        </w:numPr>
        <w:rPr>
          <w:rFonts w:cs="Tahoma"/>
        </w:rPr>
      </w:pPr>
      <w:r>
        <w:rPr>
          <w:rFonts w:cs="Tahoma"/>
        </w:rPr>
        <w:t>Same dispensary</w:t>
      </w:r>
    </w:p>
    <w:p w:rsidR="00251E2F" w:rsidRPr="007820E1" w:rsidP="0023313A" w14:paraId="11411F21" w14:textId="45A58817">
      <w:pPr>
        <w:pStyle w:val="ListParagraph"/>
        <w:numPr>
          <w:ilvl w:val="0"/>
          <w:numId w:val="81"/>
        </w:numPr>
        <w:rPr>
          <w:rFonts w:cs="Tahoma"/>
        </w:rPr>
      </w:pPr>
      <w:r>
        <w:rPr>
          <w:rFonts w:cs="Tahoma"/>
        </w:rPr>
        <w:t>Different business</w:t>
      </w:r>
    </w:p>
    <w:p w:rsidR="00251E2F" w:rsidP="00251E2F" w14:paraId="0A53F01C" w14:textId="77777777">
      <w:pPr>
        <w:pBdr>
          <w:bottom w:val="single" w:sz="4" w:space="1" w:color="auto"/>
        </w:pBdr>
        <w:rPr>
          <w:color w:val="00B0F0"/>
        </w:rPr>
      </w:pPr>
    </w:p>
    <w:p w:rsidR="00347FCB" w:rsidP="00E630A5" w14:paraId="31CF9700" w14:textId="77777777">
      <w:pPr>
        <w:rPr>
          <w:rFonts w:cs="Arial"/>
          <w:bCs/>
          <w:iCs/>
          <w:color w:val="00B0F0"/>
          <w:bdr w:val="none" w:sz="0" w:space="0" w:color="auto" w:frame="1"/>
          <w:shd w:val="clear" w:color="auto" w:fill="FFFFFF"/>
        </w:rPr>
      </w:pPr>
    </w:p>
    <w:p w:rsidR="00B55F3D" w:rsidP="00E630A5" w14:paraId="3E5D37FE" w14:textId="0A36B10C">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E630A5" w:rsidP="00E630A5" w14:paraId="734BD22F" w14:textId="77777777">
      <w:pPr>
        <w:rPr>
          <w:rFonts w:cs="Tahoma"/>
          <w:color w:val="00B0F0"/>
        </w:rPr>
      </w:pPr>
      <w:r>
        <w:rPr>
          <w:rFonts w:cs="Tahoma"/>
          <w:color w:val="00B0F0"/>
        </w:rPr>
        <w:t>#[</w:t>
      </w:r>
      <w:r>
        <w:rPr>
          <w:rFonts w:cs="Tahoma"/>
          <w:color w:val="00B0F0"/>
        </w:rPr>
        <w:t>GRID SP]</w:t>
      </w:r>
    </w:p>
    <w:p w:rsidR="00E630A5" w:rsidP="00E630A5" w14:paraId="3ECB38CE" w14:textId="0358A450">
      <w:pPr>
        <w:rPr>
          <w:rFonts w:cs="Tahoma"/>
        </w:rPr>
      </w:pPr>
      <w:r>
        <w:rPr>
          <w:bCs/>
          <w:iCs/>
          <w:color w:val="00B0F0"/>
          <w:bdr w:val="none" w:sz="0" w:space="0" w:color="auto" w:frame="1"/>
          <w:shd w:val="clear" w:color="auto" w:fill="FFFFFF"/>
        </w:rPr>
        <w:t>COUSE</w:t>
      </w:r>
      <w:r>
        <w:rPr>
          <w:bCs/>
          <w:iCs/>
          <w:color w:val="00B0F0"/>
          <w:bdr w:val="none" w:sz="0" w:space="0" w:color="auto" w:frame="1"/>
          <w:shd w:val="clear" w:color="auto" w:fill="FFFFFF"/>
        </w:rPr>
        <w:t>.</w:t>
      </w:r>
    </w:p>
    <w:p w:rsidR="00E630A5" w:rsidP="00E630A5" w14:paraId="13E69E0B" w14:textId="26CA96DF">
      <w:r w:rsidRPr="00CF208E">
        <w:t>When you used marijuana in the past 30 days, did you use any of the following substances at the same time or within a few hours?</w:t>
      </w:r>
      <w:r>
        <w:t xml:space="preserve"> [</w:t>
      </w:r>
      <w:r w:rsidRPr="00CF208E">
        <w:rPr>
          <w:color w:val="00B0F0"/>
        </w:rPr>
        <w:t>CATI:</w:t>
      </w:r>
      <w:r>
        <w:t xml:space="preserve"> You can say yes or no to each one.]</w:t>
      </w:r>
    </w:p>
    <w:p w:rsidR="00CF208E" w:rsidP="00E630A5" w14:paraId="0F83C5ED" w14:textId="77777777">
      <w:pPr>
        <w:rPr>
          <w:color w:val="00B0F0"/>
        </w:rPr>
      </w:pPr>
    </w:p>
    <w:p w:rsidR="00E630A5" w:rsidP="00E630A5" w14:paraId="1149BAD4" w14:textId="187D8122">
      <w:pPr>
        <w:rPr>
          <w:color w:val="00B0F0"/>
        </w:rPr>
      </w:pPr>
      <w:r>
        <w:rPr>
          <w:color w:val="00B0F0"/>
        </w:rPr>
        <w:t>GRID ITEMS:</w:t>
      </w:r>
    </w:p>
    <w:p w:rsidR="00E630A5" w:rsidP="00E630A5" w14:paraId="54911EA5" w14:textId="5901D147">
      <w:pPr>
        <w:ind w:left="360"/>
        <w:rPr>
          <w:rFonts w:cs="Tahoma"/>
        </w:rPr>
      </w:pPr>
      <w:r>
        <w:rPr>
          <w:rFonts w:cs="Tahoma"/>
          <w:color w:val="00B0F0"/>
        </w:rPr>
        <w:t>COUSE</w:t>
      </w:r>
      <w:r>
        <w:rPr>
          <w:rFonts w:cs="Tahoma"/>
          <w:color w:val="00B0F0"/>
        </w:rPr>
        <w:t>A.</w:t>
      </w:r>
      <w:r>
        <w:rPr>
          <w:rFonts w:cs="Tahoma"/>
        </w:rPr>
        <w:tab/>
      </w:r>
      <w:r w:rsidR="00317672">
        <w:rPr>
          <w:rFonts w:cs="Tahoma"/>
        </w:rPr>
        <w:t>A tobacco or nicotine product like a cigarette, cigar, blunt, or vape</w:t>
      </w:r>
    </w:p>
    <w:p w:rsidR="00E630A5" w:rsidP="00E630A5" w14:paraId="5E5192A8" w14:textId="03B85CF5">
      <w:pPr>
        <w:ind w:left="1440" w:hanging="1080"/>
        <w:rPr>
          <w:rFonts w:cs="Tahoma"/>
        </w:rPr>
      </w:pPr>
      <w:r>
        <w:rPr>
          <w:rFonts w:cs="Tahoma"/>
          <w:color w:val="00B0F0"/>
        </w:rPr>
        <w:t>COUSE</w:t>
      </w:r>
      <w:r>
        <w:rPr>
          <w:rFonts w:cs="Tahoma"/>
          <w:color w:val="00B0F0"/>
        </w:rPr>
        <w:t>B.</w:t>
      </w:r>
      <w:r>
        <w:tab/>
      </w:r>
      <w:r>
        <w:rPr>
          <w:rFonts w:cs="Tahoma"/>
        </w:rPr>
        <w:t>Alcohol</w:t>
      </w:r>
      <w:r>
        <w:rPr>
          <w:rFonts w:cs="Tahoma"/>
        </w:rPr>
        <w:t xml:space="preserve">  </w:t>
      </w:r>
    </w:p>
    <w:p w:rsidR="00E630A5" w:rsidP="00E630A5" w14:paraId="7A741463" w14:textId="465ED975">
      <w:pPr>
        <w:ind w:left="360"/>
        <w:rPr>
          <w:rFonts w:cs="Tahoma"/>
        </w:rPr>
      </w:pPr>
      <w:r>
        <w:rPr>
          <w:rFonts w:cs="Tahoma"/>
          <w:color w:val="00B0F0"/>
        </w:rPr>
        <w:t>COUSE</w:t>
      </w:r>
      <w:r>
        <w:rPr>
          <w:rFonts w:cs="Tahoma"/>
          <w:color w:val="00B0F0"/>
        </w:rPr>
        <w:t>C.</w:t>
      </w:r>
      <w:r>
        <w:rPr>
          <w:rFonts w:cs="Tahoma"/>
        </w:rPr>
        <w:tab/>
      </w:r>
      <w:r>
        <w:rPr>
          <w:rFonts w:cs="Tahoma"/>
        </w:rPr>
        <w:t>Prescription medications, including opioids taken as directed by your doctor</w:t>
      </w:r>
    </w:p>
    <w:p w:rsidR="00E630A5" w:rsidP="00E630A5" w14:paraId="523F269B" w14:textId="041E5C7E">
      <w:pPr>
        <w:ind w:left="360"/>
        <w:rPr>
          <w:rFonts w:cs="Tahoma"/>
        </w:rPr>
      </w:pPr>
      <w:r>
        <w:rPr>
          <w:rFonts w:cs="Tahoma"/>
          <w:color w:val="00B0F0"/>
        </w:rPr>
        <w:t>COUSE</w:t>
      </w:r>
      <w:r>
        <w:rPr>
          <w:rFonts w:cs="Tahoma"/>
          <w:color w:val="00B0F0"/>
        </w:rPr>
        <w:t>D.</w:t>
      </w:r>
      <w:r>
        <w:rPr>
          <w:rFonts w:cs="Tahoma"/>
        </w:rPr>
        <w:tab/>
      </w:r>
      <w:r>
        <w:rPr>
          <w:rFonts w:cs="Tahoma"/>
        </w:rPr>
        <w:t>Prescription opioids not prescribed to you or not used as directed by your doctor</w:t>
      </w:r>
    </w:p>
    <w:p w:rsidR="00317672" w:rsidP="00317672" w14:paraId="64F65D03" w14:textId="31D6C133">
      <w:pPr>
        <w:ind w:left="360"/>
        <w:rPr>
          <w:rFonts w:cs="Tahoma"/>
        </w:rPr>
      </w:pPr>
      <w:r>
        <w:rPr>
          <w:rFonts w:cs="Tahoma"/>
          <w:color w:val="00B0F0"/>
        </w:rPr>
        <w:t>COUSE</w:t>
      </w:r>
      <w:r w:rsidR="00B55F3D">
        <w:rPr>
          <w:rFonts w:cs="Tahoma"/>
          <w:color w:val="00B0F0"/>
        </w:rPr>
        <w:t>E</w:t>
      </w:r>
      <w:r>
        <w:rPr>
          <w:rFonts w:cs="Tahoma"/>
          <w:color w:val="00B0F0"/>
        </w:rPr>
        <w:t>.</w:t>
      </w:r>
      <w:r>
        <w:rPr>
          <w:rFonts w:cs="Tahoma"/>
        </w:rPr>
        <w:tab/>
      </w:r>
      <w:r w:rsidR="00B55F3D">
        <w:rPr>
          <w:rFonts w:cs="Tahoma"/>
        </w:rPr>
        <w:t>Psychedelics, such as LSD, acid, or mushrooms</w:t>
      </w:r>
    </w:p>
    <w:p w:rsidR="00317672" w:rsidP="00B55F3D" w14:paraId="6E2254EC" w14:textId="73CE5803">
      <w:pPr>
        <w:ind w:left="360"/>
        <w:rPr>
          <w:rFonts w:cs="Tahoma"/>
        </w:rPr>
      </w:pPr>
      <w:r>
        <w:rPr>
          <w:rFonts w:cs="Tahoma"/>
          <w:color w:val="00B0F0"/>
        </w:rPr>
        <w:t>COUSE</w:t>
      </w:r>
      <w:r w:rsidR="00B55F3D">
        <w:rPr>
          <w:rFonts w:cs="Tahoma"/>
          <w:color w:val="00B0F0"/>
        </w:rPr>
        <w:t>F</w:t>
      </w:r>
      <w:r>
        <w:rPr>
          <w:rFonts w:cs="Tahoma"/>
          <w:color w:val="00B0F0"/>
        </w:rPr>
        <w:t>.</w:t>
      </w:r>
      <w:r>
        <w:rPr>
          <w:rFonts w:cs="Tahoma"/>
        </w:rPr>
        <w:tab/>
      </w:r>
      <w:r w:rsidR="00B55F3D">
        <w:rPr>
          <w:rFonts w:cs="Tahoma"/>
        </w:rPr>
        <w:t>Other drugs, including heroin or illicit fentanyl</w:t>
      </w:r>
    </w:p>
    <w:p w:rsidR="00E630A5" w:rsidP="00E630A5" w14:paraId="5BB8DFE6" w14:textId="77777777">
      <w:pPr>
        <w:rPr>
          <w:color w:val="00B0F0"/>
        </w:rPr>
      </w:pPr>
    </w:p>
    <w:p w:rsidR="00E630A5" w:rsidP="00E630A5" w14:paraId="5E72615B" w14:textId="77777777">
      <w:r>
        <w:rPr>
          <w:color w:val="00B0F0"/>
        </w:rPr>
        <w:t xml:space="preserve">RESPONSE OPTIONS: </w:t>
      </w:r>
    </w:p>
    <w:p w:rsidR="00E630A5" w:rsidRPr="00664211" w:rsidP="0023313A" w14:paraId="650DC1FD" w14:textId="0D7A6C54">
      <w:pPr>
        <w:pStyle w:val="ListParagraph"/>
        <w:numPr>
          <w:ilvl w:val="0"/>
          <w:numId w:val="38"/>
        </w:numPr>
      </w:pPr>
      <w:r>
        <w:rPr>
          <w:rFonts w:cs="Tahoma"/>
        </w:rPr>
        <w:t>Yes</w:t>
      </w:r>
    </w:p>
    <w:p w:rsidR="00E630A5" w:rsidRPr="00B55F3D" w:rsidP="0023313A" w14:paraId="61A015A2" w14:textId="7A59445D">
      <w:pPr>
        <w:pStyle w:val="ListParagraph"/>
        <w:numPr>
          <w:ilvl w:val="0"/>
          <w:numId w:val="38"/>
        </w:numPr>
      </w:pPr>
      <w:r>
        <w:rPr>
          <w:rFonts w:cs="Tahoma"/>
        </w:rPr>
        <w:t>No</w:t>
      </w:r>
    </w:p>
    <w:p w:rsidR="00B55F3D" w:rsidP="00B55F3D" w14:paraId="7F204966" w14:textId="77777777">
      <w:pPr>
        <w:pBdr>
          <w:bottom w:val="single" w:sz="4" w:space="1" w:color="auto"/>
        </w:pBdr>
        <w:rPr>
          <w:color w:val="00B0F0"/>
        </w:rPr>
      </w:pPr>
    </w:p>
    <w:p w:rsidR="00B55F3D" w:rsidP="00B55F3D" w14:paraId="14ACCA10" w14:textId="77777777">
      <w:pPr>
        <w:rPr>
          <w:rFonts w:cs="Arial"/>
          <w:bCs/>
          <w:iCs/>
          <w:color w:val="00B0F0"/>
          <w:bdr w:val="none" w:sz="0" w:space="0" w:color="auto" w:frame="1"/>
          <w:shd w:val="clear" w:color="auto" w:fill="FFFFFF"/>
        </w:rPr>
      </w:pPr>
    </w:p>
    <w:p w:rsidR="00B55F3D" w:rsidP="00B55F3D" w14:paraId="0DF11C8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B55F3D" w:rsidP="00B55F3D" w14:paraId="43D092F7" w14:textId="77777777">
      <w:pPr>
        <w:rPr>
          <w:rFonts w:cs="Tahoma"/>
          <w:color w:val="00B0F0"/>
        </w:rPr>
      </w:pPr>
      <w:r>
        <w:rPr>
          <w:rFonts w:cs="Tahoma"/>
          <w:color w:val="00B0F0"/>
        </w:rPr>
        <w:t>#[</w:t>
      </w:r>
      <w:r>
        <w:rPr>
          <w:rFonts w:cs="Tahoma"/>
          <w:color w:val="00B0F0"/>
        </w:rPr>
        <w:t>GRID SP]</w:t>
      </w:r>
    </w:p>
    <w:p w:rsidR="00B55F3D" w:rsidP="00B55F3D" w14:paraId="33A2EEB0" w14:textId="03847F8A">
      <w:pPr>
        <w:rPr>
          <w:rFonts w:cs="Tahoma"/>
        </w:rPr>
      </w:pPr>
      <w:r>
        <w:rPr>
          <w:bCs/>
          <w:iCs/>
          <w:color w:val="00B0F0"/>
          <w:bdr w:val="none" w:sz="0" w:space="0" w:color="auto" w:frame="1"/>
          <w:shd w:val="clear" w:color="auto" w:fill="FFFFFF"/>
        </w:rPr>
        <w:t>REPLACE.</w:t>
      </w:r>
    </w:p>
    <w:p w:rsidR="00B55F3D" w:rsidP="00B55F3D" w14:paraId="0CABB16E" w14:textId="26C95BBE">
      <w:r w:rsidRPr="00CF208E">
        <w:t xml:space="preserve">When you used marijuana in the past 30 days, did you use </w:t>
      </w:r>
      <w:r>
        <w:t xml:space="preserve">it to cut </w:t>
      </w:r>
      <w:r w:rsidR="00CD4D09">
        <w:t>down</w:t>
      </w:r>
      <w:r>
        <w:t xml:space="preserve"> </w:t>
      </w:r>
      <w:r w:rsidR="008238DE">
        <w:t xml:space="preserve">on </w:t>
      </w:r>
      <w:r>
        <w:t>or stop using</w:t>
      </w:r>
      <w:r w:rsidR="000367AF">
        <w:t xml:space="preserve"> [</w:t>
      </w:r>
      <w:r w:rsidRPr="000367AF" w:rsidR="000367AF">
        <w:rPr>
          <w:rFonts w:cs="Tahoma"/>
          <w:color w:val="00B0F0"/>
        </w:rPr>
        <w:t>CAWI:</w:t>
      </w:r>
      <w:r w:rsidR="000367AF">
        <w:t xml:space="preserve"> …?]</w:t>
      </w:r>
      <w:r>
        <w:t xml:space="preserve"> [</w:t>
      </w:r>
      <w:r w:rsidRPr="00CF208E">
        <w:rPr>
          <w:color w:val="00B0F0"/>
        </w:rPr>
        <w:t>CATI:</w:t>
      </w:r>
      <w:r>
        <w:t xml:space="preserve"> </w:t>
      </w:r>
      <w:r w:rsidR="000367AF">
        <w:t xml:space="preserve">any of the following? </w:t>
      </w:r>
      <w:r>
        <w:t>You can say yes or no to each one.]</w:t>
      </w:r>
    </w:p>
    <w:p w:rsidR="00B55F3D" w:rsidP="00B55F3D" w14:paraId="31C2741F" w14:textId="77777777">
      <w:pPr>
        <w:rPr>
          <w:color w:val="00B0F0"/>
        </w:rPr>
      </w:pPr>
    </w:p>
    <w:p w:rsidR="00B55F3D" w:rsidP="00B55F3D" w14:paraId="0BED94B8" w14:textId="77777777">
      <w:pPr>
        <w:rPr>
          <w:color w:val="00B0F0"/>
        </w:rPr>
      </w:pPr>
      <w:r>
        <w:rPr>
          <w:color w:val="00B0F0"/>
        </w:rPr>
        <w:t>GRID ITEMS:</w:t>
      </w:r>
    </w:p>
    <w:p w:rsidR="00B55F3D" w:rsidP="00B55F3D" w14:paraId="346F06F3" w14:textId="54185AA1">
      <w:pPr>
        <w:ind w:left="360"/>
        <w:rPr>
          <w:rFonts w:cs="Tahoma"/>
        </w:rPr>
      </w:pPr>
      <w:r>
        <w:rPr>
          <w:rFonts w:cs="Tahoma"/>
          <w:color w:val="00B0F0"/>
        </w:rPr>
        <w:t>REPLACE</w:t>
      </w:r>
      <w:r>
        <w:rPr>
          <w:rFonts w:cs="Tahoma"/>
          <w:color w:val="00B0F0"/>
        </w:rPr>
        <w:t>A.</w:t>
      </w:r>
      <w:r>
        <w:rPr>
          <w:rFonts w:cs="Tahoma"/>
        </w:rPr>
        <w:tab/>
        <w:t>A tobacco or nicotine product like a cigarette, cigar, blunt, or vape</w:t>
      </w:r>
    </w:p>
    <w:p w:rsidR="00B55F3D" w:rsidP="00B55F3D" w14:paraId="226A6348" w14:textId="74BCE20A">
      <w:pPr>
        <w:ind w:left="1440" w:hanging="1080"/>
        <w:rPr>
          <w:rFonts w:cs="Tahoma"/>
        </w:rPr>
      </w:pPr>
      <w:r>
        <w:rPr>
          <w:rFonts w:cs="Tahoma"/>
          <w:color w:val="00B0F0"/>
        </w:rPr>
        <w:t>REPLACE</w:t>
      </w:r>
      <w:r>
        <w:rPr>
          <w:rFonts w:cs="Tahoma"/>
          <w:color w:val="00B0F0"/>
        </w:rPr>
        <w:t>B.</w:t>
      </w:r>
      <w:r>
        <w:tab/>
      </w:r>
      <w:r>
        <w:rPr>
          <w:rFonts w:cs="Tahoma"/>
        </w:rPr>
        <w:t xml:space="preserve">Alcohol  </w:t>
      </w:r>
    </w:p>
    <w:p w:rsidR="00B55F3D" w:rsidP="00B55F3D" w14:paraId="666F942D" w14:textId="61EBB231">
      <w:pPr>
        <w:ind w:left="360"/>
        <w:rPr>
          <w:rFonts w:cs="Tahoma"/>
        </w:rPr>
      </w:pPr>
      <w:r>
        <w:rPr>
          <w:rFonts w:cs="Tahoma"/>
          <w:color w:val="00B0F0"/>
        </w:rPr>
        <w:t>REPLACE</w:t>
      </w:r>
      <w:r>
        <w:rPr>
          <w:rFonts w:cs="Tahoma"/>
          <w:color w:val="00B0F0"/>
        </w:rPr>
        <w:t>C.</w:t>
      </w:r>
      <w:r>
        <w:rPr>
          <w:rFonts w:cs="Tahoma"/>
        </w:rPr>
        <w:tab/>
        <w:t>Prescription medications, including opioids taken as directed by your doctor</w:t>
      </w:r>
    </w:p>
    <w:p w:rsidR="00B55F3D" w:rsidP="00B55F3D" w14:paraId="61946613" w14:textId="7A465CC4">
      <w:pPr>
        <w:ind w:left="360"/>
        <w:rPr>
          <w:rFonts w:cs="Tahoma"/>
        </w:rPr>
      </w:pPr>
      <w:r>
        <w:rPr>
          <w:rFonts w:cs="Tahoma"/>
          <w:color w:val="00B0F0"/>
        </w:rPr>
        <w:t>REPLACE</w:t>
      </w:r>
      <w:r>
        <w:rPr>
          <w:rFonts w:cs="Tahoma"/>
          <w:color w:val="00B0F0"/>
        </w:rPr>
        <w:t>D.</w:t>
      </w:r>
      <w:r>
        <w:rPr>
          <w:rFonts w:cs="Tahoma"/>
        </w:rPr>
        <w:tab/>
        <w:t>Prescription opioids not prescribed to you or not used as directed by your doctor</w:t>
      </w:r>
    </w:p>
    <w:p w:rsidR="00B55F3D" w:rsidP="00B55F3D" w14:paraId="151CDE0B" w14:textId="7F16B887">
      <w:pPr>
        <w:ind w:left="360"/>
        <w:rPr>
          <w:rFonts w:cs="Tahoma"/>
        </w:rPr>
      </w:pPr>
      <w:r>
        <w:rPr>
          <w:rFonts w:cs="Tahoma"/>
          <w:color w:val="00B0F0"/>
        </w:rPr>
        <w:t>REPLACE</w:t>
      </w:r>
      <w:r>
        <w:rPr>
          <w:rFonts w:cs="Tahoma"/>
          <w:color w:val="00B0F0"/>
        </w:rPr>
        <w:t>E.</w:t>
      </w:r>
      <w:r>
        <w:rPr>
          <w:rFonts w:cs="Tahoma"/>
        </w:rPr>
        <w:tab/>
        <w:t>Psychedelics, such as LSD, acid, or mushrooms</w:t>
      </w:r>
    </w:p>
    <w:p w:rsidR="00B55F3D" w:rsidP="00B55F3D" w14:paraId="0F7EF822" w14:textId="7F23B29D">
      <w:pPr>
        <w:ind w:left="360"/>
        <w:rPr>
          <w:rFonts w:cs="Tahoma"/>
        </w:rPr>
      </w:pPr>
      <w:r>
        <w:rPr>
          <w:rFonts w:cs="Tahoma"/>
          <w:color w:val="00B0F0"/>
        </w:rPr>
        <w:t>REPLACE</w:t>
      </w:r>
      <w:r>
        <w:rPr>
          <w:rFonts w:cs="Tahoma"/>
          <w:color w:val="00B0F0"/>
        </w:rPr>
        <w:t>F.</w:t>
      </w:r>
      <w:r>
        <w:rPr>
          <w:rFonts w:cs="Tahoma"/>
        </w:rPr>
        <w:tab/>
        <w:t>Other drugs, including heroin or illicit fentanyl</w:t>
      </w:r>
    </w:p>
    <w:p w:rsidR="00B55F3D" w:rsidP="00B55F3D" w14:paraId="1501E34E" w14:textId="77777777">
      <w:pPr>
        <w:rPr>
          <w:color w:val="00B0F0"/>
        </w:rPr>
      </w:pPr>
    </w:p>
    <w:p w:rsidR="00B55F3D" w:rsidP="00B55F3D" w14:paraId="0479EE99" w14:textId="77777777">
      <w:r>
        <w:rPr>
          <w:color w:val="00B0F0"/>
        </w:rPr>
        <w:t xml:space="preserve">RESPONSE OPTIONS: </w:t>
      </w:r>
    </w:p>
    <w:p w:rsidR="00B55F3D" w:rsidRPr="00664211" w:rsidP="0023313A" w14:paraId="54C30D17" w14:textId="77777777">
      <w:pPr>
        <w:pStyle w:val="ListParagraph"/>
        <w:numPr>
          <w:ilvl w:val="0"/>
          <w:numId w:val="82"/>
        </w:numPr>
      </w:pPr>
      <w:r>
        <w:rPr>
          <w:rFonts w:cs="Tahoma"/>
        </w:rPr>
        <w:t>Yes</w:t>
      </w:r>
    </w:p>
    <w:p w:rsidR="00B55F3D" w:rsidP="0023313A" w14:paraId="59DA1D52" w14:textId="77777777">
      <w:pPr>
        <w:pStyle w:val="ListParagraph"/>
        <w:numPr>
          <w:ilvl w:val="0"/>
          <w:numId w:val="82"/>
        </w:numPr>
      </w:pPr>
      <w:r>
        <w:rPr>
          <w:rFonts w:cs="Tahoma"/>
        </w:rPr>
        <w:t>No</w:t>
      </w:r>
    </w:p>
    <w:p w:rsidR="00AB01E5" w:rsidP="00AB01E5" w14:paraId="129B0052" w14:textId="77777777">
      <w:pPr>
        <w:pBdr>
          <w:bottom w:val="single" w:sz="4" w:space="1" w:color="auto"/>
        </w:pBdr>
        <w:rPr>
          <w:color w:val="00B0F0"/>
        </w:rPr>
      </w:pPr>
    </w:p>
    <w:p w:rsidR="00AB01E5" w:rsidP="00AB01E5" w14:paraId="5F67FFBD" w14:textId="77777777">
      <w:pPr>
        <w:rPr>
          <w:rFonts w:cs="Arial"/>
          <w:bCs/>
          <w:iCs/>
          <w:color w:val="00B0F0"/>
          <w:bdr w:val="none" w:sz="0" w:space="0" w:color="auto" w:frame="1"/>
          <w:shd w:val="clear" w:color="auto" w:fill="FFFFFF"/>
        </w:rPr>
      </w:pPr>
    </w:p>
    <w:p w:rsidR="00AB01E5" w:rsidP="00AB01E5" w14:paraId="33CADE1C" w14:textId="59EECF5E">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00374B11">
        <w:rPr>
          <w:rFonts w:cs="Arial"/>
          <w:bCs/>
          <w:iCs/>
          <w:color w:val="00B0F0"/>
          <w:bdr w:val="none" w:sz="0" w:space="0" w:color="auto" w:frame="1"/>
          <w:shd w:val="clear" w:color="auto" w:fill="FFFFFF"/>
        </w:rPr>
        <w:t>DOV_MARIJUANA</w:t>
      </w:r>
      <w:r>
        <w:rPr>
          <w:rFonts w:cs="Arial"/>
          <w:bCs/>
          <w:iCs/>
          <w:color w:val="00B0F0"/>
          <w:bdr w:val="none" w:sz="0" w:space="0" w:color="auto" w:frame="1"/>
          <w:shd w:val="clear" w:color="auto" w:fill="FFFFFF"/>
        </w:rPr>
        <w:t>=1</w:t>
      </w:r>
      <w:r w:rsidR="00374B11">
        <w:rPr>
          <w:rFonts w:cs="Arial"/>
          <w:bCs/>
          <w:iCs/>
          <w:color w:val="00B0F0"/>
          <w:bdr w:val="none" w:sz="0" w:space="0" w:color="auto" w:frame="1"/>
          <w:shd w:val="clear" w:color="auto" w:fill="FFFFFF"/>
        </w:rPr>
        <w:t xml:space="preserve"> AND </w:t>
      </w:r>
      <w:r w:rsidRPr="004A6D01" w:rsidR="00374B11">
        <w:rPr>
          <w:rFonts w:cs="Arial"/>
          <w:bCs/>
          <w:iCs/>
          <w:color w:val="00B0F0"/>
          <w:highlight w:val="yellow"/>
          <w:bdr w:val="none" w:sz="0" w:space="0" w:color="auto" w:frame="1"/>
          <w:shd w:val="clear" w:color="auto" w:fill="FFFFFF"/>
        </w:rPr>
        <w:t>P_</w:t>
      </w:r>
      <w:r w:rsidRPr="004A6D01" w:rsidR="004A6D01">
        <w:rPr>
          <w:rFonts w:cs="Arial"/>
          <w:bCs/>
          <w:iCs/>
          <w:color w:val="00B0F0"/>
          <w:highlight w:val="yellow"/>
          <w:bdr w:val="none" w:sz="0" w:space="0" w:color="auto" w:frame="1"/>
          <w:shd w:val="clear" w:color="auto" w:fill="FFFFFF"/>
        </w:rPr>
        <w:t>DRIVING</w:t>
      </w:r>
      <w:r w:rsidR="00374B11">
        <w:rPr>
          <w:rFonts w:cs="Arial"/>
          <w:bCs/>
          <w:iCs/>
          <w:color w:val="00B0F0"/>
          <w:bdr w:val="none" w:sz="0" w:space="0" w:color="auto" w:frame="1"/>
          <w:shd w:val="clear" w:color="auto" w:fill="FFFFFF"/>
        </w:rPr>
        <w:t>=1</w:t>
      </w:r>
      <w:r>
        <w:rPr>
          <w:rFonts w:cs="Arial"/>
          <w:bCs/>
          <w:iCs/>
          <w:color w:val="00B0F0"/>
          <w:bdr w:val="none" w:sz="0" w:space="0" w:color="auto" w:frame="1"/>
          <w:shd w:val="clear" w:color="auto" w:fill="FFFFFF"/>
        </w:rPr>
        <w:t>]</w:t>
      </w:r>
    </w:p>
    <w:p w:rsidR="00AB01E5" w:rsidP="00AB01E5" w14:paraId="08B7B9F5" w14:textId="77777777">
      <w:pPr>
        <w:rPr>
          <w:rFonts w:cs="Tahoma"/>
          <w:color w:val="00B0F0"/>
        </w:rPr>
      </w:pPr>
      <w:r>
        <w:rPr>
          <w:rFonts w:cs="Tahoma"/>
          <w:color w:val="00B0F0"/>
        </w:rPr>
        <w:t>#[SP]</w:t>
      </w:r>
    </w:p>
    <w:p w:rsidR="00AB01E5" w:rsidP="00AB01E5" w14:paraId="0B65A10F" w14:textId="57CA5AA7">
      <w:pPr>
        <w:rPr>
          <w:rFonts w:cs="Tahoma"/>
        </w:rPr>
      </w:pPr>
      <w:r>
        <w:rPr>
          <w:bCs/>
          <w:iCs/>
          <w:color w:val="00B0F0"/>
          <w:bdr w:val="none" w:sz="0" w:space="0" w:color="auto" w:frame="1"/>
          <w:shd w:val="clear" w:color="auto" w:fill="FFFFFF"/>
        </w:rPr>
        <w:t>DRIVING_HIGH</w:t>
      </w:r>
      <w:r>
        <w:rPr>
          <w:bCs/>
          <w:iCs/>
          <w:color w:val="00B0F0"/>
          <w:bdr w:val="none" w:sz="0" w:space="0" w:color="auto" w:frame="1"/>
          <w:shd w:val="clear" w:color="auto" w:fill="FFFFFF"/>
        </w:rPr>
        <w:t>.</w:t>
      </w:r>
    </w:p>
    <w:p w:rsidR="00AB01E5" w:rsidP="00AB01E5" w14:paraId="54E060A3" w14:textId="07888900">
      <w:r>
        <w:t>During the past 30 days, have you driven a vehicle while high from marijuana use</w:t>
      </w:r>
      <w:r>
        <w:t>?</w:t>
      </w:r>
    </w:p>
    <w:p w:rsidR="00AB01E5" w:rsidP="00AB01E5" w14:paraId="3EE84327" w14:textId="77777777"/>
    <w:p w:rsidR="00AB01E5" w:rsidP="00AB01E5" w14:paraId="6F650542" w14:textId="77777777">
      <w:r>
        <w:rPr>
          <w:color w:val="00B0F0"/>
        </w:rPr>
        <w:t xml:space="preserve">CAWI RESPONSE OPTIONS: </w:t>
      </w:r>
    </w:p>
    <w:p w:rsidR="00AB01E5" w:rsidP="0023313A" w14:paraId="1187A9DE" w14:textId="77777777">
      <w:pPr>
        <w:pStyle w:val="ListParagraph"/>
        <w:numPr>
          <w:ilvl w:val="0"/>
          <w:numId w:val="83"/>
        </w:numPr>
        <w:rPr>
          <w:rFonts w:cs="Tahoma"/>
        </w:rPr>
      </w:pPr>
      <w:r>
        <w:rPr>
          <w:rFonts w:cs="Tahoma"/>
        </w:rPr>
        <w:t>Yes</w:t>
      </w:r>
    </w:p>
    <w:p w:rsidR="00AB01E5" w:rsidP="0023313A" w14:paraId="1C8C6AEA" w14:textId="77777777">
      <w:pPr>
        <w:pStyle w:val="ListParagraph"/>
        <w:numPr>
          <w:ilvl w:val="0"/>
          <w:numId w:val="83"/>
        </w:numPr>
        <w:rPr>
          <w:rFonts w:cs="Tahoma"/>
        </w:rPr>
      </w:pPr>
      <w:r>
        <w:rPr>
          <w:rFonts w:cs="Tahoma"/>
        </w:rPr>
        <w:t>No</w:t>
      </w:r>
    </w:p>
    <w:p w:rsidR="00AB01E5" w:rsidP="00AB01E5" w14:paraId="51EE4E80" w14:textId="77777777"/>
    <w:p w:rsidR="00AB01E5" w:rsidP="00AB01E5" w14:paraId="3E4666E2" w14:textId="77777777">
      <w:r>
        <w:rPr>
          <w:color w:val="00B0F0"/>
        </w:rPr>
        <w:t xml:space="preserve">CATI RESPONSE OPTIONS: </w:t>
      </w:r>
    </w:p>
    <w:p w:rsidR="00AB01E5" w:rsidP="0023313A" w14:paraId="2DE5B289" w14:textId="77777777">
      <w:pPr>
        <w:pStyle w:val="ListParagraph"/>
        <w:numPr>
          <w:ilvl w:val="0"/>
          <w:numId w:val="84"/>
        </w:numPr>
        <w:rPr>
          <w:rFonts w:cs="Tahoma"/>
        </w:rPr>
      </w:pPr>
      <w:r>
        <w:rPr>
          <w:rFonts w:cs="Tahoma"/>
        </w:rPr>
        <w:t>YES</w:t>
      </w:r>
    </w:p>
    <w:p w:rsidR="00AB01E5" w:rsidRPr="007820E1" w:rsidP="0023313A" w14:paraId="5FFF01B7" w14:textId="77777777">
      <w:pPr>
        <w:pStyle w:val="ListParagraph"/>
        <w:numPr>
          <w:ilvl w:val="0"/>
          <w:numId w:val="84"/>
        </w:numPr>
        <w:rPr>
          <w:rFonts w:cs="Tahoma"/>
        </w:rPr>
      </w:pPr>
      <w:r>
        <w:rPr>
          <w:rFonts w:cs="Tahoma"/>
        </w:rPr>
        <w:t>NO</w:t>
      </w:r>
    </w:p>
    <w:p w:rsidR="0016360B" w:rsidP="0016360B" w14:paraId="04B002FD" w14:textId="77777777">
      <w:pPr>
        <w:pBdr>
          <w:bottom w:val="single" w:sz="4" w:space="1" w:color="auto"/>
        </w:pBdr>
        <w:rPr>
          <w:color w:val="00B0F0"/>
        </w:rPr>
      </w:pPr>
    </w:p>
    <w:p w:rsidR="0016360B" w:rsidP="0016360B" w14:paraId="6F6F4DB8" w14:textId="77777777">
      <w:pPr>
        <w:rPr>
          <w:rFonts w:cs="Arial"/>
          <w:bCs/>
          <w:iCs/>
          <w:color w:val="00B0F0"/>
          <w:bdr w:val="none" w:sz="0" w:space="0" w:color="auto" w:frame="1"/>
          <w:shd w:val="clear" w:color="auto" w:fill="FFFFFF"/>
        </w:rPr>
      </w:pPr>
    </w:p>
    <w:p w:rsidR="0016360B" w:rsidP="0016360B" w14:paraId="1C057352" w14:textId="37C5E6C5">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DOV_MARIJUANA=1 AND </w:t>
      </w:r>
      <w:r w:rsidRPr="004A6D01">
        <w:rPr>
          <w:rFonts w:cs="Arial"/>
          <w:bCs/>
          <w:iCs/>
          <w:color w:val="00B0F0"/>
          <w:highlight w:val="yellow"/>
          <w:bdr w:val="none" w:sz="0" w:space="0" w:color="auto" w:frame="1"/>
          <w:shd w:val="clear" w:color="auto" w:fill="FFFFFF"/>
        </w:rPr>
        <w:t>P_</w:t>
      </w:r>
      <w:r w:rsidRPr="004A6D01" w:rsidR="004A6D01">
        <w:rPr>
          <w:rFonts w:cs="Arial"/>
          <w:bCs/>
          <w:iCs/>
          <w:color w:val="00B0F0"/>
          <w:highlight w:val="yellow"/>
          <w:bdr w:val="none" w:sz="0" w:space="0" w:color="auto" w:frame="1"/>
          <w:shd w:val="clear" w:color="auto" w:fill="FFFFFF"/>
        </w:rPr>
        <w:t>DRIVING</w:t>
      </w:r>
      <w:r>
        <w:rPr>
          <w:rFonts w:cs="Arial"/>
          <w:bCs/>
          <w:iCs/>
          <w:color w:val="00B0F0"/>
          <w:bdr w:val="none" w:sz="0" w:space="0" w:color="auto" w:frame="1"/>
          <w:shd w:val="clear" w:color="auto" w:fill="FFFFFF"/>
        </w:rPr>
        <w:t>=2]</w:t>
      </w:r>
    </w:p>
    <w:p w:rsidR="0016360B" w:rsidP="0016360B" w14:paraId="1825E4C9" w14:textId="77777777">
      <w:pPr>
        <w:rPr>
          <w:rFonts w:cs="Tahoma"/>
          <w:color w:val="00B0F0"/>
        </w:rPr>
      </w:pPr>
      <w:r>
        <w:rPr>
          <w:rFonts w:cs="Tahoma"/>
          <w:color w:val="00B0F0"/>
        </w:rPr>
        <w:t>#[SP]</w:t>
      </w:r>
    </w:p>
    <w:p w:rsidR="0016360B" w:rsidP="0016360B" w14:paraId="00C6BE40" w14:textId="158D72AA">
      <w:pPr>
        <w:rPr>
          <w:rFonts w:cs="Tahoma"/>
        </w:rPr>
      </w:pPr>
      <w:r>
        <w:rPr>
          <w:bCs/>
          <w:iCs/>
          <w:color w:val="00B0F0"/>
          <w:bdr w:val="none" w:sz="0" w:space="0" w:color="auto" w:frame="1"/>
          <w:shd w:val="clear" w:color="auto" w:fill="FFFFFF"/>
        </w:rPr>
        <w:t>DRIVING_IMPAIRED.</w:t>
      </w:r>
    </w:p>
    <w:p w:rsidR="0016360B" w:rsidP="0016360B" w14:paraId="637D5ECF" w14:textId="736B797E">
      <w:r>
        <w:t>During the past 30 days, have you driven a vehicle while impaired from marijuana use?</w:t>
      </w:r>
    </w:p>
    <w:p w:rsidR="0016360B" w:rsidP="0016360B" w14:paraId="5BAB28EE" w14:textId="77777777"/>
    <w:p w:rsidR="0016360B" w:rsidP="0016360B" w14:paraId="504E0FD2" w14:textId="77777777">
      <w:r>
        <w:rPr>
          <w:color w:val="00B0F0"/>
        </w:rPr>
        <w:t xml:space="preserve">CAWI RESPONSE OPTIONS: </w:t>
      </w:r>
    </w:p>
    <w:p w:rsidR="0016360B" w:rsidP="0023313A" w14:paraId="5DC1D191" w14:textId="77777777">
      <w:pPr>
        <w:pStyle w:val="ListParagraph"/>
        <w:numPr>
          <w:ilvl w:val="0"/>
          <w:numId w:val="85"/>
        </w:numPr>
        <w:rPr>
          <w:rFonts w:cs="Tahoma"/>
        </w:rPr>
      </w:pPr>
      <w:r>
        <w:rPr>
          <w:rFonts w:cs="Tahoma"/>
        </w:rPr>
        <w:t>Yes</w:t>
      </w:r>
    </w:p>
    <w:p w:rsidR="0016360B" w:rsidP="0023313A" w14:paraId="6F917F30" w14:textId="77777777">
      <w:pPr>
        <w:pStyle w:val="ListParagraph"/>
        <w:numPr>
          <w:ilvl w:val="0"/>
          <w:numId w:val="85"/>
        </w:numPr>
        <w:rPr>
          <w:rFonts w:cs="Tahoma"/>
        </w:rPr>
      </w:pPr>
      <w:r>
        <w:rPr>
          <w:rFonts w:cs="Tahoma"/>
        </w:rPr>
        <w:t>No</w:t>
      </w:r>
    </w:p>
    <w:p w:rsidR="0016360B" w:rsidP="0016360B" w14:paraId="3BC95AA2" w14:textId="77777777"/>
    <w:p w:rsidR="0016360B" w:rsidP="0016360B" w14:paraId="36A6DEFB" w14:textId="77777777">
      <w:r>
        <w:rPr>
          <w:color w:val="00B0F0"/>
        </w:rPr>
        <w:t xml:space="preserve">CATI RESPONSE OPTIONS: </w:t>
      </w:r>
    </w:p>
    <w:p w:rsidR="0016360B" w:rsidP="0023313A" w14:paraId="3AC50CC4" w14:textId="77777777">
      <w:pPr>
        <w:pStyle w:val="ListParagraph"/>
        <w:numPr>
          <w:ilvl w:val="0"/>
          <w:numId w:val="86"/>
        </w:numPr>
        <w:rPr>
          <w:rFonts w:cs="Tahoma"/>
        </w:rPr>
      </w:pPr>
      <w:r>
        <w:rPr>
          <w:rFonts w:cs="Tahoma"/>
        </w:rPr>
        <w:t>YES</w:t>
      </w:r>
    </w:p>
    <w:p w:rsidR="0016360B" w:rsidRPr="007820E1" w:rsidP="0023313A" w14:paraId="34877CEB" w14:textId="77777777">
      <w:pPr>
        <w:pStyle w:val="ListParagraph"/>
        <w:numPr>
          <w:ilvl w:val="0"/>
          <w:numId w:val="86"/>
        </w:numPr>
        <w:rPr>
          <w:rFonts w:cs="Tahoma"/>
        </w:rPr>
      </w:pPr>
      <w:r>
        <w:rPr>
          <w:rFonts w:cs="Tahoma"/>
        </w:rPr>
        <w:t>NO</w:t>
      </w:r>
    </w:p>
    <w:p w:rsidR="006952D1" w:rsidP="006952D1" w14:paraId="01151925" w14:textId="77777777">
      <w:pPr>
        <w:pBdr>
          <w:bottom w:val="single" w:sz="4" w:space="1" w:color="auto"/>
        </w:pBdr>
        <w:rPr>
          <w:color w:val="00B0F0"/>
        </w:rPr>
      </w:pPr>
    </w:p>
    <w:p w:rsidR="006952D1" w:rsidP="006952D1" w14:paraId="2172404A" w14:textId="77777777">
      <w:pPr>
        <w:rPr>
          <w:rFonts w:cs="Arial"/>
          <w:bCs/>
          <w:iCs/>
          <w:color w:val="00B0F0"/>
          <w:bdr w:val="none" w:sz="0" w:space="0" w:color="auto" w:frame="1"/>
          <w:shd w:val="clear" w:color="auto" w:fill="FFFFFF"/>
        </w:rPr>
      </w:pPr>
    </w:p>
    <w:p w:rsidR="00E92F04" w:rsidRPr="00E92F04" w:rsidP="006952D1" w14:paraId="4DB0557C" w14:textId="4C12D494">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HEALTH</w:t>
      </w:r>
      <w:r>
        <w:rPr>
          <w:rFonts w:cs="Arial"/>
          <w:bCs/>
          <w:iCs/>
          <w:color w:val="00B0F0"/>
          <w:bdr w:val="none" w:sz="0" w:space="0" w:color="auto" w:frame="1"/>
          <w:shd w:val="clear" w:color="auto" w:fill="FFFFFF"/>
        </w:rPr>
        <w:t>=1]</w:t>
      </w:r>
    </w:p>
    <w:p w:rsidR="006952D1" w:rsidP="006952D1" w14:paraId="57D19B88" w14:textId="0393870B">
      <w:pPr>
        <w:rPr>
          <w:rFonts w:cs="Tahoma"/>
          <w:color w:val="00B0F0"/>
        </w:rPr>
      </w:pPr>
      <w:r>
        <w:rPr>
          <w:rFonts w:cs="Tahoma"/>
          <w:color w:val="00B0F0"/>
        </w:rPr>
        <w:t>#[SP]</w:t>
      </w:r>
    </w:p>
    <w:p w:rsidR="006952D1" w:rsidP="006952D1" w14:paraId="1F489E41" w14:textId="76C1EFFD">
      <w:pPr>
        <w:rPr>
          <w:rFonts w:cs="Tahoma"/>
        </w:rPr>
      </w:pPr>
      <w:r>
        <w:rPr>
          <w:bCs/>
          <w:iCs/>
          <w:color w:val="00B0F0"/>
          <w:bdr w:val="none" w:sz="0" w:space="0" w:color="auto" w:frame="1"/>
          <w:shd w:val="clear" w:color="auto" w:fill="FFFFFF"/>
        </w:rPr>
        <w:t>H</w:t>
      </w:r>
      <w:r w:rsidR="009433BA">
        <w:rPr>
          <w:bCs/>
          <w:iCs/>
          <w:color w:val="00B0F0"/>
          <w:bdr w:val="none" w:sz="0" w:space="0" w:color="auto" w:frame="1"/>
          <w:shd w:val="clear" w:color="auto" w:fill="FFFFFF"/>
        </w:rPr>
        <w:t>P</w:t>
      </w:r>
      <w:r>
        <w:rPr>
          <w:bCs/>
          <w:iCs/>
          <w:color w:val="00B0F0"/>
          <w:bdr w:val="none" w:sz="0" w:space="0" w:color="auto" w:frame="1"/>
          <w:shd w:val="clear" w:color="auto" w:fill="FFFFFF"/>
        </w:rPr>
        <w:t>ASK</w:t>
      </w:r>
      <w:r w:rsidR="00E92F04">
        <w:rPr>
          <w:bCs/>
          <w:iCs/>
          <w:color w:val="00B0F0"/>
          <w:bdr w:val="none" w:sz="0" w:space="0" w:color="auto" w:frame="1"/>
          <w:shd w:val="clear" w:color="auto" w:fill="FFFFFF"/>
        </w:rPr>
        <w:t>_1</w:t>
      </w:r>
      <w:r>
        <w:rPr>
          <w:bCs/>
          <w:iCs/>
          <w:color w:val="00B0F0"/>
          <w:bdr w:val="none" w:sz="0" w:space="0" w:color="auto" w:frame="1"/>
          <w:shd w:val="clear" w:color="auto" w:fill="FFFFFF"/>
        </w:rPr>
        <w:t>.</w:t>
      </w:r>
    </w:p>
    <w:p w:rsidR="006952D1" w:rsidP="006952D1" w14:paraId="3FEBE207" w14:textId="4804046B">
      <w:r w:rsidRPr="008C6AC6">
        <w:t xml:space="preserve">In the past 12 months, has a health professional, such as a doctor, nurse, or mental health professional, asked you about your marijuana use? </w:t>
      </w:r>
    </w:p>
    <w:p w:rsidR="006952D1" w:rsidP="006952D1" w14:paraId="574B0C25" w14:textId="77777777"/>
    <w:p w:rsidR="006952D1" w:rsidP="006952D1" w14:paraId="751DCCF7" w14:textId="77777777">
      <w:r>
        <w:rPr>
          <w:color w:val="00B0F0"/>
        </w:rPr>
        <w:t xml:space="preserve">CAWI RESPONSE OPTIONS: </w:t>
      </w:r>
    </w:p>
    <w:p w:rsidR="006952D1" w:rsidP="0023313A" w14:paraId="134D24A8" w14:textId="2A8AB718">
      <w:pPr>
        <w:pStyle w:val="ListParagraph"/>
        <w:numPr>
          <w:ilvl w:val="0"/>
          <w:numId w:val="87"/>
        </w:numPr>
        <w:rPr>
          <w:rFonts w:cs="Tahoma"/>
        </w:rPr>
      </w:pPr>
      <w:r>
        <w:rPr>
          <w:rFonts w:cs="Tahoma"/>
        </w:rPr>
        <w:t>Yes</w:t>
      </w:r>
    </w:p>
    <w:p w:rsidR="008C6AC6" w:rsidP="0023313A" w14:paraId="030A41AC" w14:textId="6B8D65E3">
      <w:pPr>
        <w:pStyle w:val="ListParagraph"/>
        <w:numPr>
          <w:ilvl w:val="0"/>
          <w:numId w:val="87"/>
        </w:numPr>
        <w:rPr>
          <w:rFonts w:cs="Tahoma"/>
        </w:rPr>
      </w:pPr>
      <w:r>
        <w:rPr>
          <w:rFonts w:cs="Tahoma"/>
        </w:rPr>
        <w:t>No</w:t>
      </w:r>
    </w:p>
    <w:p w:rsidR="008C6AC6" w:rsidRPr="008C6AC6" w:rsidP="0023313A" w14:paraId="1BA87907" w14:textId="609B25C8">
      <w:pPr>
        <w:pStyle w:val="ListParagraph"/>
        <w:numPr>
          <w:ilvl w:val="0"/>
          <w:numId w:val="87"/>
        </w:numPr>
        <w:rPr>
          <w:rFonts w:cs="Tahoma"/>
        </w:rPr>
      </w:pPr>
      <w:r>
        <w:rPr>
          <w:rFonts w:cs="Tahoma"/>
        </w:rPr>
        <w:t>I haven’t seen a health professional in the past 12 months</w:t>
      </w:r>
    </w:p>
    <w:p w:rsidR="006952D1" w:rsidP="006952D1" w14:paraId="0FA0E162" w14:textId="77777777"/>
    <w:p w:rsidR="006952D1" w:rsidP="006952D1" w14:paraId="29F323D3" w14:textId="77777777">
      <w:r>
        <w:rPr>
          <w:color w:val="00B0F0"/>
        </w:rPr>
        <w:t xml:space="preserve">CATI RESPONSE OPTIONS: </w:t>
      </w:r>
    </w:p>
    <w:p w:rsidR="006952D1" w:rsidP="0023313A" w14:paraId="6FB22A78" w14:textId="72C936D9">
      <w:pPr>
        <w:pStyle w:val="ListParagraph"/>
        <w:numPr>
          <w:ilvl w:val="0"/>
          <w:numId w:val="88"/>
        </w:numPr>
        <w:rPr>
          <w:rFonts w:cs="Tahoma"/>
        </w:rPr>
      </w:pPr>
      <w:r>
        <w:rPr>
          <w:rFonts w:cs="Tahoma"/>
        </w:rPr>
        <w:t>YES</w:t>
      </w:r>
    </w:p>
    <w:p w:rsidR="006952D1" w:rsidP="0023313A" w14:paraId="21142F1D" w14:textId="77777777">
      <w:pPr>
        <w:pStyle w:val="ListParagraph"/>
        <w:numPr>
          <w:ilvl w:val="0"/>
          <w:numId w:val="88"/>
        </w:numPr>
        <w:rPr>
          <w:rFonts w:cs="Tahoma"/>
        </w:rPr>
      </w:pPr>
      <w:r>
        <w:rPr>
          <w:rFonts w:cs="Tahoma"/>
        </w:rPr>
        <w:t>NO</w:t>
      </w:r>
    </w:p>
    <w:p w:rsidR="008C6AC6" w:rsidP="0023313A" w14:paraId="59676335" w14:textId="00ABCDF0">
      <w:pPr>
        <w:pStyle w:val="ListParagraph"/>
        <w:numPr>
          <w:ilvl w:val="0"/>
          <w:numId w:val="88"/>
        </w:numPr>
        <w:rPr>
          <w:rFonts w:cs="Tahoma"/>
        </w:rPr>
      </w:pPr>
      <w:r>
        <w:rPr>
          <w:rFonts w:cs="Tahoma"/>
        </w:rPr>
        <w:t>I HAVEN’T SEEN A HEALTH PROFESSIONAL IN THE PAST 12 MONTHS</w:t>
      </w:r>
    </w:p>
    <w:p w:rsidR="008C6AC6" w:rsidP="008C6AC6" w14:paraId="03114369" w14:textId="77777777">
      <w:pPr>
        <w:pBdr>
          <w:bottom w:val="single" w:sz="4" w:space="1" w:color="auto"/>
        </w:pBdr>
        <w:rPr>
          <w:color w:val="00B0F0"/>
        </w:rPr>
      </w:pPr>
    </w:p>
    <w:p w:rsidR="008C6AC6" w:rsidP="008C6AC6" w14:paraId="4853BC5B" w14:textId="77777777">
      <w:pPr>
        <w:rPr>
          <w:rFonts w:cs="Arial"/>
          <w:bCs/>
          <w:iCs/>
          <w:color w:val="00B0F0"/>
          <w:bdr w:val="none" w:sz="0" w:space="0" w:color="auto" w:frame="1"/>
          <w:shd w:val="clear" w:color="auto" w:fill="FFFFFF"/>
        </w:rPr>
      </w:pPr>
    </w:p>
    <w:p w:rsidR="008C6AC6" w:rsidRPr="00E92F04" w:rsidP="008C6AC6" w14:paraId="4F6DC527" w14:textId="46447ABF">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HEALTH</w:t>
      </w:r>
      <w:r>
        <w:rPr>
          <w:rFonts w:cs="Arial"/>
          <w:bCs/>
          <w:iCs/>
          <w:color w:val="00B0F0"/>
          <w:bdr w:val="none" w:sz="0" w:space="0" w:color="auto" w:frame="1"/>
          <w:shd w:val="clear" w:color="auto" w:fill="FFFFFF"/>
        </w:rPr>
        <w:t>=2]</w:t>
      </w:r>
    </w:p>
    <w:p w:rsidR="008C6AC6" w:rsidP="008C6AC6" w14:paraId="41314EB2" w14:textId="77777777">
      <w:pPr>
        <w:rPr>
          <w:rFonts w:cs="Tahoma"/>
          <w:color w:val="00B0F0"/>
        </w:rPr>
      </w:pPr>
      <w:r>
        <w:rPr>
          <w:rFonts w:cs="Tahoma"/>
          <w:color w:val="00B0F0"/>
        </w:rPr>
        <w:t>#[SP]</w:t>
      </w:r>
    </w:p>
    <w:p w:rsidR="008C6AC6" w:rsidP="008C6AC6" w14:paraId="1BA4E13A" w14:textId="08581AFC">
      <w:pPr>
        <w:rPr>
          <w:rFonts w:cs="Tahoma"/>
        </w:rPr>
      </w:pPr>
      <w:r>
        <w:rPr>
          <w:bCs/>
          <w:iCs/>
          <w:color w:val="00B0F0"/>
          <w:bdr w:val="none" w:sz="0" w:space="0" w:color="auto" w:frame="1"/>
          <w:shd w:val="clear" w:color="auto" w:fill="FFFFFF"/>
        </w:rPr>
        <w:t>H</w:t>
      </w:r>
      <w:r w:rsidR="009433BA">
        <w:rPr>
          <w:bCs/>
          <w:iCs/>
          <w:color w:val="00B0F0"/>
          <w:bdr w:val="none" w:sz="0" w:space="0" w:color="auto" w:frame="1"/>
          <w:shd w:val="clear" w:color="auto" w:fill="FFFFFF"/>
        </w:rPr>
        <w:t>P</w:t>
      </w:r>
      <w:r>
        <w:rPr>
          <w:bCs/>
          <w:iCs/>
          <w:color w:val="00B0F0"/>
          <w:bdr w:val="none" w:sz="0" w:space="0" w:color="auto" w:frame="1"/>
          <w:shd w:val="clear" w:color="auto" w:fill="FFFFFF"/>
        </w:rPr>
        <w:t>ASK_2.</w:t>
      </w:r>
    </w:p>
    <w:p w:rsidR="008C6AC6" w:rsidP="008C6AC6" w14:paraId="1F612A64" w14:textId="114F3DA0">
      <w:r>
        <w:t xml:space="preserve">For the next question, do not include office intake forms completed prior to an appointment. </w:t>
      </w:r>
      <w:r w:rsidRPr="008C6AC6">
        <w:t xml:space="preserve">In the past 12 months, has a health professional, such as a doctor, nurse, or mental health professional, asked you about your marijuana use? </w:t>
      </w:r>
    </w:p>
    <w:p w:rsidR="008C6AC6" w:rsidP="008C6AC6" w14:paraId="6DA3FA45" w14:textId="77777777"/>
    <w:p w:rsidR="008C6AC6" w:rsidP="008C6AC6" w14:paraId="46C50EE5" w14:textId="77777777">
      <w:r>
        <w:rPr>
          <w:color w:val="00B0F0"/>
        </w:rPr>
        <w:t xml:space="preserve">CAWI RESPONSE OPTIONS: </w:t>
      </w:r>
    </w:p>
    <w:p w:rsidR="008C6AC6" w:rsidP="0023313A" w14:paraId="10D93B57" w14:textId="77777777">
      <w:pPr>
        <w:pStyle w:val="ListParagraph"/>
        <w:numPr>
          <w:ilvl w:val="0"/>
          <w:numId w:val="89"/>
        </w:numPr>
        <w:rPr>
          <w:rFonts w:cs="Tahoma"/>
        </w:rPr>
      </w:pPr>
      <w:r>
        <w:rPr>
          <w:rFonts w:cs="Tahoma"/>
        </w:rPr>
        <w:t>Yes</w:t>
      </w:r>
    </w:p>
    <w:p w:rsidR="008C6AC6" w:rsidP="0023313A" w14:paraId="78C62B67" w14:textId="77777777">
      <w:pPr>
        <w:pStyle w:val="ListParagraph"/>
        <w:numPr>
          <w:ilvl w:val="0"/>
          <w:numId w:val="89"/>
        </w:numPr>
        <w:rPr>
          <w:rFonts w:cs="Tahoma"/>
        </w:rPr>
      </w:pPr>
      <w:r>
        <w:rPr>
          <w:rFonts w:cs="Tahoma"/>
        </w:rPr>
        <w:t>No</w:t>
      </w:r>
    </w:p>
    <w:p w:rsidR="008C6AC6" w:rsidRPr="008C6AC6" w:rsidP="0023313A" w14:paraId="657C1476" w14:textId="77777777">
      <w:pPr>
        <w:pStyle w:val="ListParagraph"/>
        <w:numPr>
          <w:ilvl w:val="0"/>
          <w:numId w:val="89"/>
        </w:numPr>
        <w:rPr>
          <w:rFonts w:cs="Tahoma"/>
        </w:rPr>
      </w:pPr>
      <w:r>
        <w:rPr>
          <w:rFonts w:cs="Tahoma"/>
        </w:rPr>
        <w:t>I haven’t seen a health professional in the past 12 months</w:t>
      </w:r>
    </w:p>
    <w:p w:rsidR="008C6AC6" w:rsidP="008C6AC6" w14:paraId="6429F16B" w14:textId="77777777"/>
    <w:p w:rsidR="008C6AC6" w:rsidP="008C6AC6" w14:paraId="381F8E0F" w14:textId="77777777">
      <w:r>
        <w:rPr>
          <w:color w:val="00B0F0"/>
        </w:rPr>
        <w:t xml:space="preserve">CATI RESPONSE OPTIONS: </w:t>
      </w:r>
    </w:p>
    <w:p w:rsidR="008C6AC6" w:rsidP="0023313A" w14:paraId="2D99966A" w14:textId="77777777">
      <w:pPr>
        <w:pStyle w:val="ListParagraph"/>
        <w:numPr>
          <w:ilvl w:val="0"/>
          <w:numId w:val="90"/>
        </w:numPr>
        <w:rPr>
          <w:rFonts w:cs="Tahoma"/>
        </w:rPr>
      </w:pPr>
      <w:r>
        <w:rPr>
          <w:rFonts w:cs="Tahoma"/>
        </w:rPr>
        <w:t>YES</w:t>
      </w:r>
    </w:p>
    <w:p w:rsidR="008C6AC6" w:rsidP="0023313A" w14:paraId="782C267D" w14:textId="77777777">
      <w:pPr>
        <w:pStyle w:val="ListParagraph"/>
        <w:numPr>
          <w:ilvl w:val="0"/>
          <w:numId w:val="90"/>
        </w:numPr>
        <w:rPr>
          <w:rFonts w:cs="Tahoma"/>
        </w:rPr>
      </w:pPr>
      <w:r>
        <w:rPr>
          <w:rFonts w:cs="Tahoma"/>
        </w:rPr>
        <w:t>NO</w:t>
      </w:r>
    </w:p>
    <w:p w:rsidR="008C6AC6" w:rsidRPr="008C6AC6" w:rsidP="0023313A" w14:paraId="50CD7C46" w14:textId="77777777">
      <w:pPr>
        <w:pStyle w:val="ListParagraph"/>
        <w:numPr>
          <w:ilvl w:val="0"/>
          <w:numId w:val="90"/>
        </w:numPr>
        <w:rPr>
          <w:rFonts w:cs="Tahoma"/>
        </w:rPr>
      </w:pPr>
      <w:r>
        <w:rPr>
          <w:rFonts w:cs="Tahoma"/>
        </w:rPr>
        <w:t>I HAVEN’T SEEN A HEALTH PROFESSIONAL IN THE PAST 12 MONTHS</w:t>
      </w:r>
    </w:p>
    <w:p w:rsidR="006952D1" w:rsidP="0016360B" w14:paraId="5A260EDD" w14:textId="77777777">
      <w:pPr>
        <w:pBdr>
          <w:bottom w:val="single" w:sz="4" w:space="1" w:color="auto"/>
        </w:pBdr>
        <w:rPr>
          <w:color w:val="00B0F0"/>
        </w:rPr>
      </w:pPr>
    </w:p>
    <w:p w:rsidR="0016360B" w:rsidP="0016360B" w14:paraId="7F651FC6" w14:textId="77777777">
      <w:pPr>
        <w:rPr>
          <w:rFonts w:cs="Arial"/>
          <w:bCs/>
          <w:iCs/>
          <w:color w:val="00B0F0"/>
          <w:bdr w:val="none" w:sz="0" w:space="0" w:color="auto" w:frame="1"/>
          <w:shd w:val="clear" w:color="auto" w:fill="FFFFFF"/>
        </w:rPr>
      </w:pPr>
    </w:p>
    <w:p w:rsidR="006F1F35" w:rsidP="0016360B" w14:paraId="3C7C83EA" w14:textId="1BAA7039">
      <w:pPr>
        <w:rPr>
          <w:rFonts w:cs="Tahoma"/>
          <w:color w:val="00B0F0"/>
        </w:rPr>
      </w:pPr>
      <w:r>
        <w:rPr>
          <w:rFonts w:cs="Tahoma"/>
          <w:color w:val="00B0F0"/>
        </w:rPr>
        <w:t>#</w:t>
      </w:r>
      <w:r>
        <w:rPr>
          <w:rFonts w:cs="Tahoma"/>
          <w:color w:val="00B0F0"/>
        </w:rPr>
        <w:t>[MP]</w:t>
      </w:r>
    </w:p>
    <w:p w:rsidR="0016360B" w:rsidP="0016360B" w14:paraId="743E3CC9" w14:textId="475D1AC8">
      <w:pPr>
        <w:rPr>
          <w:rFonts w:cs="Tahoma"/>
        </w:rPr>
      </w:pPr>
      <w:r>
        <w:rPr>
          <w:bCs/>
          <w:iCs/>
          <w:color w:val="00B0F0"/>
          <w:bdr w:val="none" w:sz="0" w:space="0" w:color="auto" w:frame="1"/>
          <w:shd w:val="clear" w:color="auto" w:fill="FFFFFF"/>
        </w:rPr>
        <w:t>HPADVICE</w:t>
      </w:r>
      <w:r>
        <w:rPr>
          <w:bCs/>
          <w:iCs/>
          <w:color w:val="00B0F0"/>
          <w:bdr w:val="none" w:sz="0" w:space="0" w:color="auto" w:frame="1"/>
          <w:shd w:val="clear" w:color="auto" w:fill="FFFFFF"/>
        </w:rPr>
        <w:t>.</w:t>
      </w:r>
    </w:p>
    <w:p w:rsidR="0016360B" w:rsidP="0016360B" w14:paraId="12AECF5A" w14:textId="05049311">
      <w:r>
        <w:t>In the past 12 months, has a health professional, such as a doctor, nurse, or therapist, done any of the following?</w:t>
      </w:r>
      <w:r>
        <w:t xml:space="preserve"> </w:t>
      </w:r>
    </w:p>
    <w:p w:rsidR="00A238F1" w:rsidP="00A238F1" w14:paraId="31B07CB1" w14:textId="77777777">
      <w:pPr>
        <w:rPr>
          <w:color w:val="00B0F0"/>
        </w:rPr>
      </w:pPr>
      <w:r>
        <w:rPr>
          <w:color w:val="00B0F0"/>
        </w:rPr>
        <w:t>[SPACE]</w:t>
      </w:r>
    </w:p>
    <w:p w:rsidR="00A238F1" w:rsidP="00A238F1" w14:paraId="5AAC5536" w14:textId="77777777">
      <w:pPr>
        <w:rPr>
          <w:color w:val="00B0F0"/>
        </w:rPr>
      </w:pPr>
      <w:r>
        <w:rPr>
          <w:color w:val="00B0F0"/>
        </w:rPr>
        <w:t>[CAWI - REMOVE BOLD] &lt;i&gt;</w:t>
      </w:r>
      <w:r>
        <w:rPr>
          <w:i/>
        </w:rPr>
        <w:t xml:space="preserve">Select all that apply. </w:t>
      </w:r>
      <w:r>
        <w:rPr>
          <w:color w:val="00B0F0"/>
        </w:rPr>
        <w:t>&lt;/i&gt;</w:t>
      </w:r>
    </w:p>
    <w:p w:rsidR="00A238F1" w:rsidRPr="006F1F35" w:rsidP="0016360B" w14:paraId="2E84A4BC" w14:textId="577A87A6">
      <w:pPr>
        <w:rPr>
          <w:color w:val="FF0000"/>
        </w:rPr>
      </w:pPr>
      <w:r>
        <w:rPr>
          <w:color w:val="00B0F0"/>
        </w:rPr>
        <w:t xml:space="preserve">[CATI] </w:t>
      </w:r>
      <w:r>
        <w:rPr>
          <w:color w:val="FF0000"/>
        </w:rPr>
        <w:t>SELECT ALL THAT APPLY</w:t>
      </w:r>
    </w:p>
    <w:p w:rsidR="00CC25C5" w:rsidP="0016360B" w14:paraId="48AB874B" w14:textId="4EC28C56">
      <w:pPr>
        <w:rPr>
          <w:color w:val="00B0F0"/>
        </w:rPr>
      </w:pPr>
    </w:p>
    <w:p w:rsidR="00CC25C5" w:rsidRPr="00CC25C5" w:rsidP="0016360B" w14:paraId="2FFE4A00" w14:textId="2CBD1213">
      <w:r>
        <w:rPr>
          <w:color w:val="00B0F0"/>
        </w:rPr>
        <w:t xml:space="preserve">RESPONSE OPTIONS: </w:t>
      </w:r>
    </w:p>
    <w:p w:rsidR="006F1F35" w:rsidP="0023313A" w14:paraId="02A94E87" w14:textId="77777777">
      <w:pPr>
        <w:pStyle w:val="ListParagraph"/>
        <w:numPr>
          <w:ilvl w:val="0"/>
          <w:numId w:val="91"/>
        </w:numPr>
        <w:rPr>
          <w:rFonts w:cs="Tahoma"/>
        </w:rPr>
      </w:pPr>
      <w:r w:rsidRPr="006F1F35">
        <w:rPr>
          <w:rFonts w:cs="Tahoma"/>
        </w:rPr>
        <w:t>Told you to cut back on or not use marijuana</w:t>
      </w:r>
    </w:p>
    <w:p w:rsidR="006F1F35" w:rsidP="0023313A" w14:paraId="2C1ED370" w14:textId="77777777">
      <w:pPr>
        <w:pStyle w:val="ListParagraph"/>
        <w:numPr>
          <w:ilvl w:val="0"/>
          <w:numId w:val="91"/>
        </w:numPr>
        <w:rPr>
          <w:rFonts w:cs="Tahoma"/>
        </w:rPr>
      </w:pPr>
      <w:r w:rsidRPr="006F1F35">
        <w:rPr>
          <w:rFonts w:cs="Tahoma"/>
        </w:rPr>
        <w:t>Recommended medical marijuana or encouraged you to seek out marijuana for treatment purposes</w:t>
      </w:r>
      <w:r w:rsidRPr="006F1F35" w:rsidR="0016360B">
        <w:rPr>
          <w:rFonts w:cs="Tahoma"/>
        </w:rPr>
        <w:t xml:space="preserve">  </w:t>
      </w:r>
    </w:p>
    <w:p w:rsidR="006F1F35" w:rsidP="0023313A" w14:paraId="2AF87050" w14:textId="77777777">
      <w:pPr>
        <w:pStyle w:val="ListParagraph"/>
        <w:numPr>
          <w:ilvl w:val="0"/>
          <w:numId w:val="91"/>
        </w:numPr>
        <w:rPr>
          <w:rFonts w:cs="Tahoma"/>
        </w:rPr>
      </w:pPr>
      <w:r w:rsidRPr="006F1F35">
        <w:rPr>
          <w:rFonts w:cs="Tahoma"/>
        </w:rPr>
        <w:t>Told you to change the way you use marijuana, for example, from smoking to edibles</w:t>
      </w:r>
    </w:p>
    <w:p w:rsidR="006F1F35" w:rsidP="0023313A" w14:paraId="3A2CBB2E" w14:textId="7C2D1095">
      <w:pPr>
        <w:pStyle w:val="ListParagraph"/>
        <w:numPr>
          <w:ilvl w:val="0"/>
          <w:numId w:val="91"/>
        </w:numPr>
        <w:rPr>
          <w:rFonts w:cs="Tahoma"/>
        </w:rPr>
      </w:pPr>
      <w:r w:rsidRPr="006F1F35">
        <w:rPr>
          <w:rFonts w:cs="Tahoma"/>
        </w:rPr>
        <w:t xml:space="preserve">Given you other advice about use of marijuana (specify: </w:t>
      </w:r>
      <w:r w:rsidR="0033271E">
        <w:rPr>
          <w:color w:val="00B0F0"/>
        </w:rPr>
        <w:t>[TEXTBOX]</w:t>
      </w:r>
      <w:r w:rsidRPr="006F1F35">
        <w:rPr>
          <w:rFonts w:cs="Tahoma"/>
        </w:rPr>
        <w:t>)</w:t>
      </w:r>
    </w:p>
    <w:p w:rsidR="006F1F35" w:rsidP="0023313A" w14:paraId="2201A2F6" w14:textId="4173157E">
      <w:pPr>
        <w:pStyle w:val="ListParagraph"/>
        <w:numPr>
          <w:ilvl w:val="0"/>
          <w:numId w:val="91"/>
        </w:numPr>
        <w:rPr>
          <w:rFonts w:cs="Tahoma"/>
        </w:rPr>
      </w:pPr>
      <w:r w:rsidRPr="006F1F35">
        <w:rPr>
          <w:rFonts w:cs="Tahoma"/>
        </w:rPr>
        <w:t xml:space="preserve">They did not provide any advice about marijuana use </w:t>
      </w:r>
      <w:r w:rsidRPr="006F1F35">
        <w:rPr>
          <w:color w:val="00B0F0"/>
        </w:rPr>
        <w:t>[SP]</w:t>
      </w:r>
    </w:p>
    <w:p w:rsidR="0016360B" w:rsidRPr="006F1F35" w:rsidP="0023313A" w14:paraId="2DB49BB3" w14:textId="6D0D5DB5">
      <w:pPr>
        <w:pStyle w:val="ListParagraph"/>
        <w:numPr>
          <w:ilvl w:val="0"/>
          <w:numId w:val="91"/>
        </w:numPr>
        <w:rPr>
          <w:rFonts w:cs="Tahoma"/>
        </w:rPr>
      </w:pPr>
      <w:r>
        <w:rPr>
          <w:rFonts w:cs="Tahoma"/>
        </w:rPr>
        <w:t xml:space="preserve">I have not seen a health professional in the past 12 months. </w:t>
      </w:r>
      <w:r w:rsidRPr="006F1F35">
        <w:rPr>
          <w:color w:val="00B0F0"/>
        </w:rPr>
        <w:t>[SP]</w:t>
      </w:r>
    </w:p>
    <w:p w:rsidR="009E2394" w:rsidP="009E2394" w14:paraId="2F379BFB" w14:textId="77777777">
      <w:pPr>
        <w:pBdr>
          <w:bottom w:val="single" w:sz="4" w:space="1" w:color="auto"/>
        </w:pBdr>
        <w:rPr>
          <w:color w:val="00B0F0"/>
        </w:rPr>
      </w:pPr>
    </w:p>
    <w:p w:rsidR="009E2394" w:rsidP="009E2394" w14:paraId="0367AEA6" w14:textId="77777777">
      <w:pPr>
        <w:rPr>
          <w:rFonts w:cs="Arial"/>
          <w:bCs/>
          <w:iCs/>
          <w:color w:val="00B0F0"/>
          <w:bdr w:val="none" w:sz="0" w:space="0" w:color="auto" w:frame="1"/>
          <w:shd w:val="clear" w:color="auto" w:fill="FFFFFF"/>
        </w:rPr>
      </w:pPr>
    </w:p>
    <w:p w:rsidR="009E2394" w:rsidRPr="00E92F04" w:rsidP="009E2394" w14:paraId="3BA3CE34" w14:textId="2B5FC476">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w:t>
      </w:r>
      <w:r w:rsidR="000F2CB7">
        <w:rPr>
          <w:rFonts w:cs="Arial"/>
          <w:bCs/>
          <w:iCs/>
          <w:color w:val="00B0F0"/>
          <w:bdr w:val="none" w:sz="0" w:space="0" w:color="auto" w:frame="1"/>
          <w:shd w:val="clear" w:color="auto" w:fill="FFFFFF"/>
        </w:rPr>
        <w:t>1</w:t>
      </w:r>
      <w:r>
        <w:rPr>
          <w:rFonts w:cs="Arial"/>
          <w:bCs/>
          <w:iCs/>
          <w:color w:val="00B0F0"/>
          <w:bdr w:val="none" w:sz="0" w:space="0" w:color="auto" w:frame="1"/>
          <w:shd w:val="clear" w:color="auto" w:fill="FFFFFF"/>
        </w:rPr>
        <w:t>]</w:t>
      </w:r>
    </w:p>
    <w:p w:rsidR="009E2394" w:rsidP="009E2394" w14:paraId="162A67B3" w14:textId="77777777">
      <w:pPr>
        <w:rPr>
          <w:rFonts w:cs="Tahoma"/>
          <w:color w:val="00B0F0"/>
        </w:rPr>
      </w:pPr>
      <w:r>
        <w:rPr>
          <w:rFonts w:cs="Tahoma"/>
          <w:color w:val="00B0F0"/>
        </w:rPr>
        <w:t>#[SP]</w:t>
      </w:r>
    </w:p>
    <w:p w:rsidR="009E2394" w:rsidP="009E2394" w14:paraId="73D90A74" w14:textId="18C71991">
      <w:pPr>
        <w:rPr>
          <w:rFonts w:cs="Tahoma"/>
        </w:rPr>
      </w:pPr>
      <w:r>
        <w:rPr>
          <w:bCs/>
          <w:iCs/>
          <w:color w:val="00B0F0"/>
          <w:bdr w:val="none" w:sz="0" w:space="0" w:color="auto" w:frame="1"/>
          <w:shd w:val="clear" w:color="auto" w:fill="FFFFFF"/>
        </w:rPr>
        <w:t>CUTDOWN</w:t>
      </w:r>
      <w:r>
        <w:rPr>
          <w:bCs/>
          <w:iCs/>
          <w:color w:val="00B0F0"/>
          <w:bdr w:val="none" w:sz="0" w:space="0" w:color="auto" w:frame="1"/>
          <w:shd w:val="clear" w:color="auto" w:fill="FFFFFF"/>
        </w:rPr>
        <w:t>.</w:t>
      </w:r>
    </w:p>
    <w:p w:rsidR="009E2394" w:rsidP="009E2394" w14:paraId="6872E878" w14:textId="1903C2FA">
      <w:r>
        <w:t>During the past 12 months, were you able to cut down on or stop using marijuana every time you wanted to or tried to?</w:t>
      </w:r>
    </w:p>
    <w:p w:rsidR="009E2394" w:rsidP="009E2394" w14:paraId="1B4D25D4" w14:textId="77777777"/>
    <w:p w:rsidR="009E2394" w:rsidP="009E2394" w14:paraId="79B0EE82" w14:textId="77777777">
      <w:r>
        <w:rPr>
          <w:color w:val="00B0F0"/>
        </w:rPr>
        <w:t xml:space="preserve">CAWI RESPONSE OPTIONS: </w:t>
      </w:r>
    </w:p>
    <w:p w:rsidR="009E2394" w:rsidP="0023313A" w14:paraId="13BAEFC9" w14:textId="77777777">
      <w:pPr>
        <w:pStyle w:val="ListParagraph"/>
        <w:numPr>
          <w:ilvl w:val="0"/>
          <w:numId w:val="92"/>
        </w:numPr>
        <w:rPr>
          <w:rFonts w:cs="Tahoma"/>
        </w:rPr>
      </w:pPr>
      <w:r>
        <w:rPr>
          <w:rFonts w:cs="Tahoma"/>
        </w:rPr>
        <w:t>Yes</w:t>
      </w:r>
    </w:p>
    <w:p w:rsidR="009E2394" w:rsidP="0023313A" w14:paraId="058D9D8F" w14:textId="77777777">
      <w:pPr>
        <w:pStyle w:val="ListParagraph"/>
        <w:numPr>
          <w:ilvl w:val="0"/>
          <w:numId w:val="92"/>
        </w:numPr>
        <w:rPr>
          <w:rFonts w:cs="Tahoma"/>
        </w:rPr>
      </w:pPr>
      <w:r>
        <w:rPr>
          <w:rFonts w:cs="Tahoma"/>
        </w:rPr>
        <w:t>No</w:t>
      </w:r>
    </w:p>
    <w:p w:rsidR="009E2394" w:rsidP="0023313A" w14:paraId="24E21885" w14:textId="32892A08">
      <w:pPr>
        <w:pStyle w:val="ListParagraph"/>
        <w:numPr>
          <w:ilvl w:val="0"/>
          <w:numId w:val="92"/>
        </w:numPr>
        <w:rPr>
          <w:rFonts w:cs="Tahoma"/>
        </w:rPr>
      </w:pPr>
      <w:r>
        <w:rPr>
          <w:rFonts w:cs="Tahoma"/>
        </w:rPr>
        <w:t xml:space="preserve">I </w:t>
      </w:r>
      <w:r w:rsidR="00AE508B">
        <w:rPr>
          <w:rFonts w:cs="Tahoma"/>
        </w:rPr>
        <w:t>did not want or try to cut down on or stop using marijuana</w:t>
      </w:r>
    </w:p>
    <w:p w:rsidR="00AE508B" w:rsidRPr="008C6AC6" w:rsidP="0023313A" w14:paraId="4B1EF9CF" w14:textId="1CBD567C">
      <w:pPr>
        <w:pStyle w:val="ListParagraph"/>
        <w:numPr>
          <w:ilvl w:val="0"/>
          <w:numId w:val="92"/>
        </w:numPr>
        <w:rPr>
          <w:rFonts w:cs="Tahoma"/>
        </w:rPr>
      </w:pPr>
      <w:r>
        <w:rPr>
          <w:rFonts w:cs="Tahoma"/>
        </w:rPr>
        <w:t xml:space="preserve">I rarely or never </w:t>
      </w:r>
      <w:r w:rsidR="00FA1735">
        <w:rPr>
          <w:rFonts w:cs="Tahoma"/>
        </w:rPr>
        <w:t>use marijuana</w:t>
      </w:r>
    </w:p>
    <w:p w:rsidR="009E2394" w:rsidP="009E2394" w14:paraId="10D3682E" w14:textId="77777777"/>
    <w:p w:rsidR="009E2394" w:rsidP="009E2394" w14:paraId="19507997" w14:textId="77777777">
      <w:r>
        <w:rPr>
          <w:color w:val="00B0F0"/>
        </w:rPr>
        <w:t xml:space="preserve">CATI RESPONSE OPTIONS: </w:t>
      </w:r>
    </w:p>
    <w:p w:rsidR="007D2CF0" w:rsidP="0023313A" w14:paraId="49FCB7E1" w14:textId="77777777">
      <w:pPr>
        <w:pStyle w:val="ListParagraph"/>
        <w:numPr>
          <w:ilvl w:val="0"/>
          <w:numId w:val="93"/>
        </w:numPr>
        <w:rPr>
          <w:rFonts w:cs="Tahoma"/>
        </w:rPr>
      </w:pPr>
      <w:r>
        <w:rPr>
          <w:rFonts w:cs="Tahoma"/>
        </w:rPr>
        <w:t>I DID NOT WANT OR TRY TO CUT DOWN ON OR STOP USING MARIJUANA</w:t>
      </w:r>
    </w:p>
    <w:p w:rsidR="009E2394" w:rsidP="0023313A" w14:paraId="3F555745" w14:textId="77777777">
      <w:pPr>
        <w:pStyle w:val="ListParagraph"/>
        <w:numPr>
          <w:ilvl w:val="0"/>
          <w:numId w:val="93"/>
        </w:numPr>
        <w:rPr>
          <w:rFonts w:cs="Tahoma"/>
        </w:rPr>
      </w:pPr>
      <w:r>
        <w:rPr>
          <w:rFonts w:cs="Tahoma"/>
        </w:rPr>
        <w:t>YES</w:t>
      </w:r>
    </w:p>
    <w:p w:rsidR="009E2394" w:rsidP="0023313A" w14:paraId="4801BB7F" w14:textId="77777777">
      <w:pPr>
        <w:pStyle w:val="ListParagraph"/>
        <w:numPr>
          <w:ilvl w:val="0"/>
          <w:numId w:val="93"/>
        </w:numPr>
        <w:rPr>
          <w:rFonts w:cs="Tahoma"/>
        </w:rPr>
      </w:pPr>
      <w:r>
        <w:rPr>
          <w:rFonts w:cs="Tahoma"/>
        </w:rPr>
        <w:t>NO</w:t>
      </w:r>
    </w:p>
    <w:p w:rsidR="00FA1735" w:rsidRPr="008C6AC6" w:rsidP="0023313A" w14:paraId="26DF1641" w14:textId="561FF143">
      <w:pPr>
        <w:pStyle w:val="ListParagraph"/>
        <w:numPr>
          <w:ilvl w:val="0"/>
          <w:numId w:val="93"/>
        </w:numPr>
        <w:rPr>
          <w:rFonts w:cs="Tahoma"/>
        </w:rPr>
      </w:pPr>
      <w:r>
        <w:rPr>
          <w:rFonts w:cs="Tahoma"/>
        </w:rPr>
        <w:t>I RARELY OR NEVER USE MARIJUANA</w:t>
      </w:r>
    </w:p>
    <w:p w:rsidR="00B55F3D" w:rsidP="00E630A5" w14:paraId="4E53BA17" w14:textId="77777777">
      <w:pPr>
        <w:pBdr>
          <w:bottom w:val="single" w:sz="4" w:space="1" w:color="auto"/>
        </w:pBdr>
        <w:rPr>
          <w:color w:val="00B0F0"/>
        </w:rPr>
      </w:pPr>
    </w:p>
    <w:p w:rsidR="009D11C0" w:rsidP="009D11C0" w14:paraId="43473405" w14:textId="77777777">
      <w:pPr>
        <w:pBdr>
          <w:bottom w:val="single" w:sz="4" w:space="1" w:color="auto"/>
        </w:pBdr>
        <w:rPr>
          <w:color w:val="00B0F0"/>
        </w:rPr>
      </w:pPr>
    </w:p>
    <w:p w:rsidR="009D11C0" w:rsidP="009D11C0" w14:paraId="1DA373B1" w14:textId="77777777">
      <w:pPr>
        <w:rPr>
          <w:rFonts w:cs="Arial"/>
          <w:bCs/>
          <w:iCs/>
          <w:color w:val="00B0F0"/>
          <w:bdr w:val="none" w:sz="0" w:space="0" w:color="auto" w:frame="1"/>
          <w:shd w:val="clear" w:color="auto" w:fill="FFFFFF"/>
        </w:rPr>
      </w:pPr>
    </w:p>
    <w:p w:rsidR="009D11C0" w:rsidP="009D11C0" w14:paraId="229A18E8" w14:textId="77777777">
      <w:pPr>
        <w:rPr>
          <w:rFonts w:cs="Tahoma"/>
          <w:color w:val="00B0F0"/>
        </w:rPr>
      </w:pPr>
      <w:r>
        <w:rPr>
          <w:rFonts w:cs="Tahoma"/>
          <w:color w:val="00B0F0"/>
        </w:rPr>
        <w:t>#[MP]</w:t>
      </w:r>
    </w:p>
    <w:p w:rsidR="009D11C0" w:rsidP="009D11C0" w14:paraId="0CBA3A53" w14:textId="232D241B">
      <w:pPr>
        <w:rPr>
          <w:rFonts w:cs="Tahoma"/>
        </w:rPr>
      </w:pPr>
      <w:r>
        <w:rPr>
          <w:bCs/>
          <w:iCs/>
          <w:color w:val="00B0F0"/>
          <w:bdr w:val="none" w:sz="0" w:space="0" w:color="auto" w:frame="1"/>
          <w:shd w:val="clear" w:color="auto" w:fill="FFFFFF"/>
        </w:rPr>
        <w:t>PROBE_</w:t>
      </w:r>
      <w:r w:rsidR="00A17957">
        <w:rPr>
          <w:bCs/>
          <w:iCs/>
          <w:color w:val="00B0F0"/>
          <w:bdr w:val="none" w:sz="0" w:space="0" w:color="auto" w:frame="1"/>
          <w:shd w:val="clear" w:color="auto" w:fill="FFFFFF"/>
        </w:rPr>
        <w:t>CUTDOWN</w:t>
      </w:r>
      <w:r>
        <w:rPr>
          <w:bCs/>
          <w:iCs/>
          <w:color w:val="00B0F0"/>
          <w:bdr w:val="none" w:sz="0" w:space="0" w:color="auto" w:frame="1"/>
          <w:shd w:val="clear" w:color="auto" w:fill="FFFFFF"/>
        </w:rPr>
        <w:t>.</w:t>
      </w:r>
    </w:p>
    <w:p w:rsidR="009D11C0" w:rsidP="009D11C0" w14:paraId="5F5C44E9" w14:textId="59EC1CAE">
      <w:r>
        <w:t>During the past 12 months, why did you try to cut down on or stop using marijuana?</w:t>
      </w:r>
    </w:p>
    <w:p w:rsidR="009D11C0" w:rsidP="009D11C0" w14:paraId="71CC98C6" w14:textId="77777777">
      <w:pPr>
        <w:rPr>
          <w:color w:val="00B0F0"/>
        </w:rPr>
      </w:pPr>
      <w:r>
        <w:rPr>
          <w:color w:val="00B0F0"/>
        </w:rPr>
        <w:t>[SPACE]</w:t>
      </w:r>
    </w:p>
    <w:p w:rsidR="009D11C0" w:rsidP="009D11C0" w14:paraId="510DE6FB" w14:textId="77777777">
      <w:pPr>
        <w:rPr>
          <w:color w:val="00B0F0"/>
        </w:rPr>
      </w:pPr>
      <w:r>
        <w:rPr>
          <w:color w:val="00B0F0"/>
        </w:rPr>
        <w:t>[CAWI - REMOVE BOLD] &lt;i&gt;</w:t>
      </w:r>
      <w:r>
        <w:rPr>
          <w:i/>
        </w:rPr>
        <w:t xml:space="preserve">Select all that apply. </w:t>
      </w:r>
      <w:r>
        <w:rPr>
          <w:color w:val="00B0F0"/>
        </w:rPr>
        <w:t>&lt;/i&gt;</w:t>
      </w:r>
    </w:p>
    <w:p w:rsidR="009D11C0" w:rsidRPr="006F1F35" w:rsidP="009D11C0" w14:paraId="1D62F930" w14:textId="77777777">
      <w:pPr>
        <w:rPr>
          <w:color w:val="FF0000"/>
        </w:rPr>
      </w:pPr>
      <w:r>
        <w:rPr>
          <w:color w:val="00B0F0"/>
        </w:rPr>
        <w:t xml:space="preserve">[CATI] </w:t>
      </w:r>
      <w:r>
        <w:rPr>
          <w:color w:val="FF0000"/>
        </w:rPr>
        <w:t>SELECT ALL THAT APPLY</w:t>
      </w:r>
    </w:p>
    <w:p w:rsidR="009D11C0" w:rsidP="009D11C0" w14:paraId="78FE5D48" w14:textId="77777777">
      <w:pPr>
        <w:rPr>
          <w:color w:val="00B0F0"/>
        </w:rPr>
      </w:pPr>
    </w:p>
    <w:p w:rsidR="009D11C0" w:rsidRPr="00CC25C5" w:rsidP="009D11C0" w14:paraId="514D91DC" w14:textId="77777777">
      <w:r>
        <w:rPr>
          <w:color w:val="00B0F0"/>
        </w:rPr>
        <w:t xml:space="preserve">RESPONSE OPTIONS: </w:t>
      </w:r>
    </w:p>
    <w:p w:rsidR="009D11C0" w:rsidP="0023313A" w14:paraId="2DB46C20" w14:textId="0787EDC9">
      <w:pPr>
        <w:pStyle w:val="ListParagraph"/>
        <w:numPr>
          <w:ilvl w:val="0"/>
          <w:numId w:val="94"/>
        </w:numPr>
        <w:rPr>
          <w:rFonts w:cs="Tahoma"/>
        </w:rPr>
      </w:pPr>
      <w:r>
        <w:rPr>
          <w:rFonts w:cs="Tahoma"/>
        </w:rPr>
        <w:t>Concern about dependency or addiction</w:t>
      </w:r>
    </w:p>
    <w:p w:rsidR="00A17957" w:rsidP="0023313A" w14:paraId="087B369F" w14:textId="66848E0B">
      <w:pPr>
        <w:pStyle w:val="ListParagraph"/>
        <w:numPr>
          <w:ilvl w:val="0"/>
          <w:numId w:val="94"/>
        </w:numPr>
        <w:rPr>
          <w:rFonts w:cs="Tahoma"/>
        </w:rPr>
      </w:pPr>
      <w:r>
        <w:rPr>
          <w:rFonts w:cs="Tahoma"/>
        </w:rPr>
        <w:t>For tolerance levels</w:t>
      </w:r>
    </w:p>
    <w:p w:rsidR="00A17957" w:rsidP="0023313A" w14:paraId="66D7DA83" w14:textId="6CEC4776">
      <w:pPr>
        <w:pStyle w:val="ListParagraph"/>
        <w:numPr>
          <w:ilvl w:val="0"/>
          <w:numId w:val="94"/>
        </w:numPr>
        <w:rPr>
          <w:rFonts w:cs="Tahoma"/>
        </w:rPr>
      </w:pPr>
      <w:r>
        <w:rPr>
          <w:rFonts w:cs="Tahoma"/>
        </w:rPr>
        <w:t>For health reasons</w:t>
      </w:r>
    </w:p>
    <w:p w:rsidR="00A17957" w:rsidP="0023313A" w14:paraId="6FE78FD6" w14:textId="4471359F">
      <w:pPr>
        <w:pStyle w:val="ListParagraph"/>
        <w:numPr>
          <w:ilvl w:val="0"/>
          <w:numId w:val="94"/>
        </w:numPr>
        <w:rPr>
          <w:rFonts w:cs="Tahoma"/>
        </w:rPr>
      </w:pPr>
      <w:r>
        <w:rPr>
          <w:rFonts w:cs="Tahoma"/>
        </w:rPr>
        <w:t>Cost</w:t>
      </w:r>
    </w:p>
    <w:p w:rsidR="00A17957" w:rsidP="0023313A" w14:paraId="4256DC14" w14:textId="49801398">
      <w:pPr>
        <w:pStyle w:val="ListParagraph"/>
        <w:numPr>
          <w:ilvl w:val="0"/>
          <w:numId w:val="94"/>
        </w:numPr>
        <w:rPr>
          <w:rFonts w:cs="Tahoma"/>
        </w:rPr>
      </w:pPr>
      <w:r>
        <w:rPr>
          <w:rFonts w:cs="Tahoma"/>
        </w:rPr>
        <w:t>Lack of access to marijuana</w:t>
      </w:r>
    </w:p>
    <w:p w:rsidR="00A17957" w:rsidRPr="006F1F35" w:rsidP="0023313A" w14:paraId="2FA50E55" w14:textId="67C137D5">
      <w:pPr>
        <w:pStyle w:val="ListParagraph"/>
        <w:numPr>
          <w:ilvl w:val="0"/>
          <w:numId w:val="94"/>
        </w:numPr>
        <w:rPr>
          <w:rFonts w:cs="Tahoma"/>
        </w:rPr>
      </w:pPr>
      <w:r>
        <w:rPr>
          <w:rFonts w:cs="Tahoma"/>
        </w:rPr>
        <w:t xml:space="preserve">Other (specify: </w:t>
      </w:r>
      <w:r w:rsidR="0033271E">
        <w:rPr>
          <w:color w:val="00B0F0"/>
        </w:rPr>
        <w:t>[TEXTBOX]</w:t>
      </w:r>
      <w:r>
        <w:rPr>
          <w:rFonts w:cs="Tahoma"/>
        </w:rPr>
        <w:t>)</w:t>
      </w:r>
    </w:p>
    <w:p w:rsidR="0018557C" w:rsidP="0018557C" w14:paraId="5E13552C" w14:textId="77777777">
      <w:pPr>
        <w:pBdr>
          <w:bottom w:val="single" w:sz="4" w:space="1" w:color="auto"/>
        </w:pBdr>
        <w:rPr>
          <w:color w:val="00B0F0"/>
        </w:rPr>
      </w:pPr>
    </w:p>
    <w:p w:rsidR="0018557C" w:rsidP="0018557C" w14:paraId="26B76269" w14:textId="77777777">
      <w:pPr>
        <w:rPr>
          <w:rFonts w:cs="Arial"/>
          <w:bCs/>
          <w:iCs/>
          <w:color w:val="00B0F0"/>
          <w:bdr w:val="none" w:sz="0" w:space="0" w:color="auto" w:frame="1"/>
          <w:shd w:val="clear" w:color="auto" w:fill="FFFFFF"/>
        </w:rPr>
      </w:pPr>
    </w:p>
    <w:p w:rsidR="0018557C" w:rsidP="0018557C" w14:paraId="178D64CD" w14:textId="77777777">
      <w:pPr>
        <w:rPr>
          <w:rFonts w:cs="Tahoma"/>
          <w:color w:val="00B0F0"/>
        </w:rPr>
      </w:pPr>
      <w:r>
        <w:rPr>
          <w:rFonts w:cs="Tahoma"/>
          <w:color w:val="00B0F0"/>
        </w:rPr>
        <w:t>#[SP]</w:t>
      </w:r>
    </w:p>
    <w:p w:rsidR="0018557C" w:rsidP="0018557C" w14:paraId="2660DBE6" w14:textId="43308784">
      <w:pPr>
        <w:rPr>
          <w:rFonts w:cs="Tahoma"/>
        </w:rPr>
      </w:pPr>
      <w:r>
        <w:rPr>
          <w:bCs/>
          <w:iCs/>
          <w:color w:val="00B0F0"/>
          <w:bdr w:val="none" w:sz="0" w:space="0" w:color="auto" w:frame="1"/>
          <w:shd w:val="clear" w:color="auto" w:fill="FFFFFF"/>
        </w:rPr>
        <w:t>M</w:t>
      </w:r>
      <w:r w:rsidR="00752BA1">
        <w:rPr>
          <w:bCs/>
          <w:iCs/>
          <w:color w:val="00B0F0"/>
          <w:bdr w:val="none" w:sz="0" w:space="0" w:color="auto" w:frame="1"/>
          <w:shd w:val="clear" w:color="auto" w:fill="FFFFFF"/>
        </w:rPr>
        <w:t>J</w:t>
      </w:r>
      <w:r>
        <w:rPr>
          <w:bCs/>
          <w:iCs/>
          <w:color w:val="00B0F0"/>
          <w:bdr w:val="none" w:sz="0" w:space="0" w:color="auto" w:frame="1"/>
          <w:shd w:val="clear" w:color="auto" w:fill="FFFFFF"/>
        </w:rPr>
        <w:t>LIVESWITH</w:t>
      </w:r>
      <w:r>
        <w:rPr>
          <w:bCs/>
          <w:iCs/>
          <w:color w:val="00B0F0"/>
          <w:bdr w:val="none" w:sz="0" w:space="0" w:color="auto" w:frame="1"/>
          <w:shd w:val="clear" w:color="auto" w:fill="FFFFFF"/>
        </w:rPr>
        <w:t>.</w:t>
      </w:r>
    </w:p>
    <w:p w:rsidR="0018557C" w:rsidP="0018557C" w14:paraId="6CE0CEB5" w14:textId="16A631CF">
      <w:r>
        <w:t>Does anyone who currently lives with you use marijuana?</w:t>
      </w:r>
    </w:p>
    <w:p w:rsidR="0018557C" w:rsidP="0018557C" w14:paraId="0766F2E3" w14:textId="77777777"/>
    <w:p w:rsidR="0018557C" w:rsidP="0018557C" w14:paraId="1380AF22" w14:textId="77777777">
      <w:r>
        <w:rPr>
          <w:color w:val="00B0F0"/>
        </w:rPr>
        <w:t xml:space="preserve">CAWI RESPONSE OPTIONS: </w:t>
      </w:r>
    </w:p>
    <w:p w:rsidR="0018557C" w:rsidP="0023313A" w14:paraId="4ACB5576" w14:textId="77777777">
      <w:pPr>
        <w:pStyle w:val="ListParagraph"/>
        <w:numPr>
          <w:ilvl w:val="0"/>
          <w:numId w:val="95"/>
        </w:numPr>
        <w:rPr>
          <w:rFonts w:cs="Tahoma"/>
        </w:rPr>
      </w:pPr>
      <w:r>
        <w:rPr>
          <w:rFonts w:cs="Tahoma"/>
        </w:rPr>
        <w:t>Yes</w:t>
      </w:r>
    </w:p>
    <w:p w:rsidR="0018557C" w:rsidP="0023313A" w14:paraId="759A6CDA" w14:textId="77777777">
      <w:pPr>
        <w:pStyle w:val="ListParagraph"/>
        <w:numPr>
          <w:ilvl w:val="0"/>
          <w:numId w:val="95"/>
        </w:numPr>
        <w:rPr>
          <w:rFonts w:cs="Tahoma"/>
        </w:rPr>
      </w:pPr>
      <w:r>
        <w:rPr>
          <w:rFonts w:cs="Tahoma"/>
        </w:rPr>
        <w:t>No</w:t>
      </w:r>
    </w:p>
    <w:p w:rsidR="008D1696" w:rsidP="0023313A" w14:paraId="4CFF9146" w14:textId="22FAF52D">
      <w:pPr>
        <w:pStyle w:val="ListParagraph"/>
        <w:numPr>
          <w:ilvl w:val="0"/>
          <w:numId w:val="95"/>
        </w:numPr>
        <w:rPr>
          <w:rFonts w:cs="Tahoma"/>
        </w:rPr>
      </w:pPr>
      <w:r>
        <w:rPr>
          <w:rFonts w:cs="Tahoma"/>
        </w:rPr>
        <w:t>Don’t know</w:t>
      </w:r>
    </w:p>
    <w:p w:rsidR="0018557C" w:rsidP="0018557C" w14:paraId="404ED0FF" w14:textId="77777777"/>
    <w:p w:rsidR="0018557C" w:rsidP="0018557C" w14:paraId="2AB48C66" w14:textId="77777777">
      <w:r>
        <w:rPr>
          <w:color w:val="00B0F0"/>
        </w:rPr>
        <w:t xml:space="preserve">CATI RESPONSE OPTIONS: </w:t>
      </w:r>
    </w:p>
    <w:p w:rsidR="0018557C" w:rsidP="0023313A" w14:paraId="6B7ADCA6" w14:textId="77777777">
      <w:pPr>
        <w:pStyle w:val="ListParagraph"/>
        <w:numPr>
          <w:ilvl w:val="0"/>
          <w:numId w:val="96"/>
        </w:numPr>
        <w:rPr>
          <w:rFonts w:cs="Tahoma"/>
        </w:rPr>
      </w:pPr>
      <w:r>
        <w:rPr>
          <w:rFonts w:cs="Tahoma"/>
        </w:rPr>
        <w:t>YES</w:t>
      </w:r>
    </w:p>
    <w:p w:rsidR="0018557C" w:rsidP="0023313A" w14:paraId="636FC3F7" w14:textId="77777777">
      <w:pPr>
        <w:pStyle w:val="ListParagraph"/>
        <w:numPr>
          <w:ilvl w:val="0"/>
          <w:numId w:val="96"/>
        </w:numPr>
        <w:rPr>
          <w:rFonts w:cs="Tahoma"/>
        </w:rPr>
      </w:pPr>
      <w:r>
        <w:rPr>
          <w:rFonts w:cs="Tahoma"/>
        </w:rPr>
        <w:t>NO</w:t>
      </w:r>
    </w:p>
    <w:p w:rsidR="008D1696" w:rsidP="0023313A" w14:paraId="5FAB3AC4" w14:textId="250C7CF4">
      <w:pPr>
        <w:pStyle w:val="ListParagraph"/>
        <w:numPr>
          <w:ilvl w:val="0"/>
          <w:numId w:val="96"/>
        </w:numPr>
        <w:rPr>
          <w:rFonts w:cs="Tahoma"/>
        </w:rPr>
      </w:pPr>
      <w:r>
        <w:rPr>
          <w:rFonts w:cs="Tahoma"/>
        </w:rPr>
        <w:t>DON’T KNOW</w:t>
      </w:r>
    </w:p>
    <w:p w:rsidR="008D1696" w:rsidP="008D1696" w14:paraId="3D1E02EF" w14:textId="77777777">
      <w:pPr>
        <w:pBdr>
          <w:bottom w:val="single" w:sz="4" w:space="1" w:color="auto"/>
        </w:pBdr>
        <w:rPr>
          <w:color w:val="00B0F0"/>
        </w:rPr>
      </w:pPr>
    </w:p>
    <w:p w:rsidR="008D1696" w:rsidP="008D1696" w14:paraId="43635EF8" w14:textId="77777777">
      <w:pPr>
        <w:rPr>
          <w:rFonts w:cs="Arial"/>
          <w:bCs/>
          <w:iCs/>
          <w:color w:val="00B0F0"/>
          <w:bdr w:val="none" w:sz="0" w:space="0" w:color="auto" w:frame="1"/>
          <w:shd w:val="clear" w:color="auto" w:fill="FFFFFF"/>
        </w:rPr>
      </w:pPr>
    </w:p>
    <w:p w:rsidR="008D1696" w:rsidP="008D1696" w14:paraId="563F2942" w14:textId="77777777">
      <w:pPr>
        <w:rPr>
          <w:rFonts w:cs="Tahoma"/>
          <w:color w:val="00B0F0"/>
        </w:rPr>
      </w:pPr>
      <w:r>
        <w:rPr>
          <w:rFonts w:cs="Tahoma"/>
          <w:color w:val="00B0F0"/>
        </w:rPr>
        <w:t>#[SP]</w:t>
      </w:r>
    </w:p>
    <w:p w:rsidR="008D1696" w:rsidP="008D1696" w14:paraId="501EA8A9" w14:textId="2D0E8907">
      <w:pPr>
        <w:rPr>
          <w:rFonts w:cs="Tahoma"/>
        </w:rPr>
      </w:pPr>
      <w:r>
        <w:rPr>
          <w:bCs/>
          <w:iCs/>
          <w:color w:val="00B0F0"/>
          <w:bdr w:val="none" w:sz="0" w:space="0" w:color="auto" w:frame="1"/>
          <w:shd w:val="clear" w:color="auto" w:fill="FFFFFF"/>
        </w:rPr>
        <w:t>ADVERTISING.</w:t>
      </w:r>
    </w:p>
    <w:p w:rsidR="008D1696" w:rsidP="008D1696" w14:paraId="4DDB4E50" w14:textId="1FFF1DAC">
      <w:r>
        <w:t>For the next two questions, please only consider marijuana, that is, the kind of cannabis that is intended to get you “high,” including products like delta-8 THC.</w:t>
      </w:r>
    </w:p>
    <w:p w:rsidR="008D1696" w:rsidP="008D1696" w14:paraId="60129C54" w14:textId="77777777"/>
    <w:p w:rsidR="008D1696" w:rsidP="008D1696" w14:paraId="43393383" w14:textId="560F5CD1">
      <w:r w:rsidRPr="00EA20E7">
        <w:t>During the past 30 days, how often have you seen or heard an advertisement for marijuana products or stores or seen a marijuana storefront?</w:t>
      </w:r>
      <w:r w:rsidR="00F43BD9">
        <w:t xml:space="preserve"> </w:t>
      </w:r>
      <w:r w:rsidRPr="00F43BD9" w:rsidR="00F43BD9">
        <w:t>(Include TV, radio, signs and billboards, newspapers and magazines, pamphlets or flyers, streetside marketing like sign spinners or sandwich boards, online or cell phone advertisements, and dispensary newsletters or rewards programs.)</w:t>
      </w:r>
    </w:p>
    <w:p w:rsidR="008D1696" w:rsidP="008D1696" w14:paraId="0479F372" w14:textId="77777777"/>
    <w:p w:rsidR="008D1696" w:rsidP="008D1696" w14:paraId="557D217F" w14:textId="0DB41EF6">
      <w:r>
        <w:rPr>
          <w:color w:val="00B0F0"/>
        </w:rPr>
        <w:t xml:space="preserve">RESPONSE OPTIONS: </w:t>
      </w:r>
    </w:p>
    <w:p w:rsidR="008D1696" w:rsidP="0023313A" w14:paraId="3C7AF11C" w14:textId="68DAAA02">
      <w:pPr>
        <w:pStyle w:val="ListParagraph"/>
        <w:numPr>
          <w:ilvl w:val="0"/>
          <w:numId w:val="97"/>
        </w:numPr>
        <w:rPr>
          <w:rFonts w:cs="Tahoma"/>
        </w:rPr>
      </w:pPr>
      <w:r>
        <w:rPr>
          <w:rFonts w:cs="Tahoma"/>
        </w:rPr>
        <w:t>A few of the past 30 days</w:t>
      </w:r>
    </w:p>
    <w:p w:rsidR="008D1696" w:rsidP="0023313A" w14:paraId="53808F32" w14:textId="7B1C0B8F">
      <w:pPr>
        <w:pStyle w:val="ListParagraph"/>
        <w:numPr>
          <w:ilvl w:val="0"/>
          <w:numId w:val="97"/>
        </w:numPr>
        <w:rPr>
          <w:rFonts w:cs="Tahoma"/>
        </w:rPr>
      </w:pPr>
      <w:r>
        <w:rPr>
          <w:rFonts w:cs="Tahoma"/>
        </w:rPr>
        <w:t>About half of the past 30 days</w:t>
      </w:r>
    </w:p>
    <w:p w:rsidR="006462F1" w:rsidP="0023313A" w14:paraId="2229843B" w14:textId="00A17582">
      <w:pPr>
        <w:pStyle w:val="ListParagraph"/>
        <w:numPr>
          <w:ilvl w:val="0"/>
          <w:numId w:val="97"/>
        </w:numPr>
        <w:rPr>
          <w:rFonts w:cs="Tahoma"/>
        </w:rPr>
      </w:pPr>
      <w:r>
        <w:rPr>
          <w:rFonts w:cs="Tahoma"/>
        </w:rPr>
        <w:t xml:space="preserve">Nearly </w:t>
      </w:r>
      <w:r>
        <w:rPr>
          <w:rFonts w:cs="Tahoma"/>
        </w:rPr>
        <w:t>all of</w:t>
      </w:r>
      <w:r>
        <w:rPr>
          <w:rFonts w:cs="Tahoma"/>
        </w:rPr>
        <w:t xml:space="preserve"> the past 30 days</w:t>
      </w:r>
    </w:p>
    <w:p w:rsidR="008D1696" w:rsidRPr="00BF7DD1" w:rsidP="0023313A" w14:paraId="6D9E6C6C" w14:textId="2053C0BD">
      <w:pPr>
        <w:pStyle w:val="ListParagraph"/>
        <w:numPr>
          <w:ilvl w:val="0"/>
          <w:numId w:val="97"/>
        </w:numPr>
        <w:rPr>
          <w:rFonts w:cs="Tahoma"/>
        </w:rPr>
      </w:pPr>
      <w:r>
        <w:rPr>
          <w:rFonts w:cs="Tahoma"/>
        </w:rPr>
        <w:t>I have not seen or heard marijuana product advertising in the past 30 days</w:t>
      </w:r>
    </w:p>
    <w:p w:rsidR="009342F1" w:rsidP="009342F1" w14:paraId="704344E2" w14:textId="77777777">
      <w:pPr>
        <w:pBdr>
          <w:bottom w:val="single" w:sz="4" w:space="1" w:color="auto"/>
        </w:pBdr>
        <w:rPr>
          <w:color w:val="00B0F0"/>
        </w:rPr>
      </w:pPr>
    </w:p>
    <w:p w:rsidR="009342F1" w:rsidP="009342F1" w14:paraId="5FB67C80" w14:textId="77777777">
      <w:pPr>
        <w:rPr>
          <w:rFonts w:cs="Arial"/>
          <w:bCs/>
          <w:iCs/>
          <w:color w:val="00B0F0"/>
          <w:bdr w:val="none" w:sz="0" w:space="0" w:color="auto" w:frame="1"/>
          <w:shd w:val="clear" w:color="auto" w:fill="FFFFFF"/>
        </w:rPr>
      </w:pPr>
    </w:p>
    <w:p w:rsidR="009342F1" w:rsidP="009342F1" w14:paraId="76D31D2D" w14:textId="77777777">
      <w:pPr>
        <w:rPr>
          <w:rFonts w:cs="Tahoma"/>
          <w:color w:val="00B0F0"/>
        </w:rPr>
      </w:pPr>
      <w:r>
        <w:rPr>
          <w:rFonts w:cs="Tahoma"/>
          <w:color w:val="00B0F0"/>
        </w:rPr>
        <w:t>#[SP]</w:t>
      </w:r>
    </w:p>
    <w:p w:rsidR="009342F1" w:rsidRPr="009342F1" w:rsidP="009342F1" w14:paraId="6D129139" w14:textId="11AB8000">
      <w:pPr>
        <w:rPr>
          <w:rFonts w:cs="Tahoma"/>
        </w:rPr>
      </w:pPr>
      <w:r>
        <w:rPr>
          <w:bCs/>
          <w:iCs/>
          <w:color w:val="00B0F0"/>
          <w:bdr w:val="none" w:sz="0" w:space="0" w:color="auto" w:frame="1"/>
          <w:shd w:val="clear" w:color="auto" w:fill="FFFFFF"/>
        </w:rPr>
        <w:t>PREVENTION.</w:t>
      </w:r>
    </w:p>
    <w:p w:rsidR="009342F1" w:rsidP="009342F1" w14:paraId="7C5A3043" w14:textId="5F345059">
      <w:r w:rsidRPr="00EA20E7">
        <w:t>During the past 30 days, how often have you seen or heard an advertisement</w:t>
      </w:r>
      <w:r>
        <w:t xml:space="preserve">, message, or product label about preventing harmful marijuana use or avoiding marijuana use? </w:t>
      </w:r>
      <w:r w:rsidRPr="00F43BD9">
        <w:t>(Include TV, radio, signs and billboards, newspapers and magazines, pamphlets or flyers, streetside marketing like sign spinners or sandwich boards, online or cell phone advertisements, and dispensary newsletters or rewards programs.)</w:t>
      </w:r>
    </w:p>
    <w:p w:rsidR="009342F1" w:rsidP="009342F1" w14:paraId="2AFA8496" w14:textId="77777777"/>
    <w:p w:rsidR="009342F1" w:rsidP="009342F1" w14:paraId="67BD26E9" w14:textId="78D1EBE3">
      <w:r>
        <w:rPr>
          <w:color w:val="00B0F0"/>
        </w:rPr>
        <w:t xml:space="preserve">RESPONSE OPTIONS: </w:t>
      </w:r>
    </w:p>
    <w:p w:rsidR="009342F1" w:rsidP="0023313A" w14:paraId="5E8AB03B" w14:textId="77777777">
      <w:pPr>
        <w:pStyle w:val="ListParagraph"/>
        <w:numPr>
          <w:ilvl w:val="0"/>
          <w:numId w:val="98"/>
        </w:numPr>
        <w:rPr>
          <w:rFonts w:cs="Tahoma"/>
        </w:rPr>
      </w:pPr>
      <w:r>
        <w:rPr>
          <w:rFonts w:cs="Tahoma"/>
        </w:rPr>
        <w:t>A few of the past 30 days</w:t>
      </w:r>
    </w:p>
    <w:p w:rsidR="009342F1" w:rsidP="0023313A" w14:paraId="09979D61" w14:textId="77777777">
      <w:pPr>
        <w:pStyle w:val="ListParagraph"/>
        <w:numPr>
          <w:ilvl w:val="0"/>
          <w:numId w:val="98"/>
        </w:numPr>
        <w:rPr>
          <w:rFonts w:cs="Tahoma"/>
        </w:rPr>
      </w:pPr>
      <w:r>
        <w:rPr>
          <w:rFonts w:cs="Tahoma"/>
        </w:rPr>
        <w:t>About half of the past 30 days</w:t>
      </w:r>
    </w:p>
    <w:p w:rsidR="009342F1" w:rsidP="0023313A" w14:paraId="187D52D4" w14:textId="77777777">
      <w:pPr>
        <w:pStyle w:val="ListParagraph"/>
        <w:numPr>
          <w:ilvl w:val="0"/>
          <w:numId w:val="98"/>
        </w:numPr>
        <w:rPr>
          <w:rFonts w:cs="Tahoma"/>
        </w:rPr>
      </w:pPr>
      <w:r>
        <w:rPr>
          <w:rFonts w:cs="Tahoma"/>
        </w:rPr>
        <w:t xml:space="preserve">Nearly </w:t>
      </w:r>
      <w:r>
        <w:rPr>
          <w:rFonts w:cs="Tahoma"/>
        </w:rPr>
        <w:t>all of</w:t>
      </w:r>
      <w:r>
        <w:rPr>
          <w:rFonts w:cs="Tahoma"/>
        </w:rPr>
        <w:t xml:space="preserve"> the past 30 days</w:t>
      </w:r>
    </w:p>
    <w:p w:rsidR="009342F1" w:rsidP="0023313A" w14:paraId="1ADF5886" w14:textId="77777777">
      <w:pPr>
        <w:pStyle w:val="ListParagraph"/>
        <w:numPr>
          <w:ilvl w:val="0"/>
          <w:numId w:val="98"/>
        </w:numPr>
        <w:rPr>
          <w:rFonts w:cs="Tahoma"/>
        </w:rPr>
      </w:pPr>
      <w:r>
        <w:rPr>
          <w:rFonts w:cs="Tahoma"/>
        </w:rPr>
        <w:t>I have not seen or heard marijuana product advertising in the past 30 days</w:t>
      </w:r>
    </w:p>
    <w:p w:rsidR="009342F1" w:rsidP="009342F1" w14:paraId="0553C76D" w14:textId="77777777"/>
    <w:p w:rsidR="009342F1" w:rsidP="009342F1" w14:paraId="42FEBC3B" w14:textId="77777777">
      <w:pPr>
        <w:pBdr>
          <w:bottom w:val="single" w:sz="4" w:space="1" w:color="auto"/>
        </w:pBdr>
        <w:rPr>
          <w:color w:val="00B0F0"/>
        </w:rPr>
      </w:pPr>
    </w:p>
    <w:p w:rsidR="009342F1" w:rsidP="009342F1" w14:paraId="418803DE" w14:textId="77777777">
      <w:pPr>
        <w:rPr>
          <w:rFonts w:cs="Arial"/>
          <w:bCs/>
          <w:iCs/>
          <w:color w:val="00B0F0"/>
          <w:bdr w:val="none" w:sz="0" w:space="0" w:color="auto" w:frame="1"/>
          <w:shd w:val="clear" w:color="auto" w:fill="FFFFFF"/>
        </w:rPr>
      </w:pPr>
    </w:p>
    <w:p w:rsidR="009342F1" w:rsidP="009342F1" w14:paraId="1A093A5C" w14:textId="77777777">
      <w:pPr>
        <w:rPr>
          <w:rFonts w:cs="Tahoma"/>
          <w:color w:val="00B0F0"/>
        </w:rPr>
      </w:pPr>
      <w:r>
        <w:rPr>
          <w:rFonts w:cs="Tahoma"/>
          <w:color w:val="00B0F0"/>
        </w:rPr>
        <w:t>#[SP]</w:t>
      </w:r>
    </w:p>
    <w:p w:rsidR="009342F1" w:rsidP="009342F1" w14:paraId="6F10A5AC" w14:textId="38E7323C">
      <w:pPr>
        <w:rPr>
          <w:rFonts w:cs="Tahoma"/>
        </w:rPr>
      </w:pPr>
      <w:r>
        <w:rPr>
          <w:bCs/>
          <w:iCs/>
          <w:color w:val="00B0F0"/>
          <w:bdr w:val="none" w:sz="0" w:space="0" w:color="auto" w:frame="1"/>
          <w:shd w:val="clear" w:color="auto" w:fill="FFFFFF"/>
        </w:rPr>
        <w:t>M</w:t>
      </w:r>
      <w:r w:rsidR="00752BA1">
        <w:rPr>
          <w:bCs/>
          <w:iCs/>
          <w:color w:val="00B0F0"/>
          <w:bdr w:val="none" w:sz="0" w:space="0" w:color="auto" w:frame="1"/>
          <w:shd w:val="clear" w:color="auto" w:fill="FFFFFF"/>
        </w:rPr>
        <w:t>J</w:t>
      </w:r>
      <w:r>
        <w:rPr>
          <w:bCs/>
          <w:iCs/>
          <w:color w:val="00B0F0"/>
          <w:bdr w:val="none" w:sz="0" w:space="0" w:color="auto" w:frame="1"/>
          <w:shd w:val="clear" w:color="auto" w:fill="FFFFFF"/>
        </w:rPr>
        <w:t>EFFECTS</w:t>
      </w:r>
      <w:r>
        <w:rPr>
          <w:bCs/>
          <w:iCs/>
          <w:color w:val="00B0F0"/>
          <w:bdr w:val="none" w:sz="0" w:space="0" w:color="auto" w:frame="1"/>
          <w:shd w:val="clear" w:color="auto" w:fill="FFFFFF"/>
        </w:rPr>
        <w:t>.</w:t>
      </w:r>
    </w:p>
    <w:p w:rsidR="009342F1" w:rsidP="009342F1" w14:paraId="6CB0B7E9" w14:textId="6B1146D4">
      <w:r>
        <w:t>In the past 12 months, did you seek help for adverse or negative health effects caused by marijuana</w:t>
      </w:r>
      <w:r>
        <w:t>?</w:t>
      </w:r>
    </w:p>
    <w:p w:rsidR="009342F1" w:rsidP="009342F1" w14:paraId="528C4C5F" w14:textId="77777777"/>
    <w:p w:rsidR="009342F1" w:rsidP="009342F1" w14:paraId="6B5AB38C" w14:textId="77777777">
      <w:r>
        <w:rPr>
          <w:color w:val="00B0F0"/>
        </w:rPr>
        <w:t xml:space="preserve">CAWI RESPONSE OPTIONS: </w:t>
      </w:r>
    </w:p>
    <w:p w:rsidR="009342F1" w:rsidP="0023313A" w14:paraId="11A6F64D" w14:textId="77777777">
      <w:pPr>
        <w:pStyle w:val="ListParagraph"/>
        <w:numPr>
          <w:ilvl w:val="0"/>
          <w:numId w:val="99"/>
        </w:numPr>
        <w:rPr>
          <w:rFonts w:cs="Tahoma"/>
        </w:rPr>
      </w:pPr>
      <w:r>
        <w:rPr>
          <w:rFonts w:cs="Tahoma"/>
        </w:rPr>
        <w:t>Yes</w:t>
      </w:r>
    </w:p>
    <w:p w:rsidR="009342F1" w:rsidRPr="001D72AC" w:rsidP="0023313A" w14:paraId="71FC69DB" w14:textId="38EBB918">
      <w:pPr>
        <w:pStyle w:val="ListParagraph"/>
        <w:numPr>
          <w:ilvl w:val="0"/>
          <w:numId w:val="99"/>
        </w:numPr>
        <w:rPr>
          <w:rFonts w:cs="Tahoma"/>
        </w:rPr>
      </w:pPr>
      <w:r>
        <w:rPr>
          <w:rFonts w:cs="Tahoma"/>
        </w:rPr>
        <w:t>No</w:t>
      </w:r>
    </w:p>
    <w:p w:rsidR="00EC1052" w:rsidP="009342F1" w14:paraId="7E629831" w14:textId="77777777">
      <w:pPr>
        <w:rPr>
          <w:color w:val="00B0F0"/>
        </w:rPr>
      </w:pPr>
    </w:p>
    <w:p w:rsidR="009342F1" w:rsidP="009342F1" w14:paraId="7B75F93B" w14:textId="2772E908">
      <w:r>
        <w:rPr>
          <w:color w:val="00B0F0"/>
        </w:rPr>
        <w:t xml:space="preserve">CATI RESPONSE OPTIONS: </w:t>
      </w:r>
    </w:p>
    <w:p w:rsidR="009342F1" w:rsidP="0023313A" w14:paraId="77E7443E" w14:textId="77777777">
      <w:pPr>
        <w:pStyle w:val="ListParagraph"/>
        <w:numPr>
          <w:ilvl w:val="0"/>
          <w:numId w:val="100"/>
        </w:numPr>
        <w:rPr>
          <w:rFonts w:cs="Tahoma"/>
        </w:rPr>
      </w:pPr>
      <w:r>
        <w:rPr>
          <w:rFonts w:cs="Tahoma"/>
        </w:rPr>
        <w:t>YES</w:t>
      </w:r>
    </w:p>
    <w:p w:rsidR="009342F1" w:rsidP="0023313A" w14:paraId="7E31E971" w14:textId="77777777">
      <w:pPr>
        <w:pStyle w:val="ListParagraph"/>
        <w:numPr>
          <w:ilvl w:val="0"/>
          <w:numId w:val="100"/>
        </w:numPr>
        <w:rPr>
          <w:rFonts w:cs="Tahoma"/>
        </w:rPr>
      </w:pPr>
      <w:r>
        <w:rPr>
          <w:rFonts w:cs="Tahoma"/>
        </w:rPr>
        <w:t>NO</w:t>
      </w:r>
    </w:p>
    <w:p w:rsidR="00752BA1" w:rsidP="00752BA1" w14:paraId="24ECE18D" w14:textId="77777777">
      <w:pPr>
        <w:pBdr>
          <w:bottom w:val="single" w:sz="4" w:space="1" w:color="auto"/>
        </w:pBdr>
        <w:rPr>
          <w:color w:val="00B0F0"/>
        </w:rPr>
      </w:pPr>
    </w:p>
    <w:p w:rsidR="00752BA1" w:rsidP="00752BA1" w14:paraId="2E95AFBF" w14:textId="77777777">
      <w:pPr>
        <w:rPr>
          <w:rFonts w:cs="Arial"/>
          <w:bCs/>
          <w:iCs/>
          <w:color w:val="00B0F0"/>
          <w:bdr w:val="none" w:sz="0" w:space="0" w:color="auto" w:frame="1"/>
          <w:shd w:val="clear" w:color="auto" w:fill="FFFFFF"/>
        </w:rPr>
      </w:pPr>
    </w:p>
    <w:p w:rsidR="00461D8A" w:rsidP="00752BA1" w14:paraId="72A17876" w14:textId="10CF9C3C">
      <w:pPr>
        <w:rPr>
          <w:rFonts w:cs="Tahoma"/>
          <w:color w:val="00B0F0"/>
        </w:rPr>
      </w:pPr>
      <w:r>
        <w:rPr>
          <w:rFonts w:cs="Tahoma"/>
          <w:color w:val="00B0F0"/>
        </w:rPr>
        <w:t>#</w:t>
      </w:r>
      <w:r>
        <w:rPr>
          <w:rFonts w:cs="Tahoma"/>
          <w:color w:val="00B0F0"/>
        </w:rPr>
        <w:t>[</w:t>
      </w:r>
      <w:r>
        <w:rPr>
          <w:rFonts w:cs="Tahoma"/>
          <w:color w:val="00B0F0"/>
        </w:rPr>
        <w:t>SHOW IF MJEFFECTS=1]</w:t>
      </w:r>
    </w:p>
    <w:p w:rsidR="00752BA1" w:rsidP="00752BA1" w14:paraId="3F83FDD7" w14:textId="37973BAF">
      <w:pPr>
        <w:rPr>
          <w:rFonts w:cs="Tahoma"/>
          <w:color w:val="00B0F0"/>
        </w:rPr>
      </w:pPr>
      <w:r>
        <w:rPr>
          <w:rFonts w:cs="Tahoma"/>
          <w:color w:val="00B0F0"/>
        </w:rPr>
        <w:t>#</w:t>
      </w:r>
      <w:r>
        <w:rPr>
          <w:rFonts w:cs="Tahoma"/>
          <w:color w:val="00B0F0"/>
        </w:rPr>
        <w:t>[MP]</w:t>
      </w:r>
    </w:p>
    <w:p w:rsidR="00752BA1" w:rsidP="00752BA1" w14:paraId="45ADF793" w14:textId="7031A8ED">
      <w:pPr>
        <w:rPr>
          <w:rFonts w:cs="Tahoma"/>
        </w:rPr>
      </w:pPr>
      <w:r>
        <w:rPr>
          <w:bCs/>
          <w:iCs/>
          <w:color w:val="00B0F0"/>
          <w:bdr w:val="none" w:sz="0" w:space="0" w:color="auto" w:frame="1"/>
          <w:shd w:val="clear" w:color="auto" w:fill="FFFFFF"/>
        </w:rPr>
        <w:t>MJEFFECTSLOCATION.</w:t>
      </w:r>
    </w:p>
    <w:p w:rsidR="00752BA1" w:rsidP="00752BA1" w14:paraId="3DFF8D68" w14:textId="69321221">
      <w:r>
        <w:t>Where did you seek help for adverse or negative health effects caused by marijuana?</w:t>
      </w:r>
    </w:p>
    <w:p w:rsidR="00752BA1" w:rsidP="00752BA1" w14:paraId="0FE0A1CE" w14:textId="77777777">
      <w:pPr>
        <w:rPr>
          <w:color w:val="00B0F0"/>
        </w:rPr>
      </w:pPr>
      <w:r>
        <w:rPr>
          <w:color w:val="00B0F0"/>
        </w:rPr>
        <w:t>[SPACE]</w:t>
      </w:r>
    </w:p>
    <w:p w:rsidR="00752BA1" w:rsidP="00752BA1" w14:paraId="37AC1934" w14:textId="77777777">
      <w:pPr>
        <w:rPr>
          <w:color w:val="00B0F0"/>
        </w:rPr>
      </w:pPr>
      <w:r>
        <w:rPr>
          <w:color w:val="00B0F0"/>
        </w:rPr>
        <w:t>[CAWI - REMOVE BOLD] &lt;i&gt;</w:t>
      </w:r>
      <w:r>
        <w:rPr>
          <w:i/>
        </w:rPr>
        <w:t xml:space="preserve">Select all that apply. </w:t>
      </w:r>
      <w:r>
        <w:rPr>
          <w:color w:val="00B0F0"/>
        </w:rPr>
        <w:t>&lt;/i&gt;</w:t>
      </w:r>
    </w:p>
    <w:p w:rsidR="00752BA1" w:rsidRPr="006F1F35" w:rsidP="00752BA1" w14:paraId="604FB0A9" w14:textId="77777777">
      <w:pPr>
        <w:rPr>
          <w:color w:val="FF0000"/>
        </w:rPr>
      </w:pPr>
      <w:r>
        <w:rPr>
          <w:color w:val="00B0F0"/>
        </w:rPr>
        <w:t xml:space="preserve">[CATI] </w:t>
      </w:r>
      <w:r>
        <w:rPr>
          <w:color w:val="FF0000"/>
        </w:rPr>
        <w:t>SELECT ALL THAT APPLY</w:t>
      </w:r>
    </w:p>
    <w:p w:rsidR="00752BA1" w:rsidP="00752BA1" w14:paraId="6C393C40" w14:textId="77777777">
      <w:pPr>
        <w:rPr>
          <w:color w:val="00B0F0"/>
        </w:rPr>
      </w:pPr>
    </w:p>
    <w:p w:rsidR="00752BA1" w:rsidRPr="00CC25C5" w:rsidP="00752BA1" w14:paraId="6AC962ED" w14:textId="77777777">
      <w:r>
        <w:rPr>
          <w:color w:val="00B0F0"/>
        </w:rPr>
        <w:t xml:space="preserve">RESPONSE OPTIONS: </w:t>
      </w:r>
    </w:p>
    <w:p w:rsidR="00752BA1" w:rsidP="0023313A" w14:paraId="342EB341" w14:textId="52339BB1">
      <w:pPr>
        <w:pStyle w:val="ListParagraph"/>
        <w:numPr>
          <w:ilvl w:val="0"/>
          <w:numId w:val="101"/>
        </w:numPr>
        <w:rPr>
          <w:rFonts w:cs="Tahoma"/>
        </w:rPr>
      </w:pPr>
      <w:r>
        <w:rPr>
          <w:rFonts w:cs="Tahoma"/>
        </w:rPr>
        <w:t>Emergency department</w:t>
      </w:r>
    </w:p>
    <w:p w:rsidR="00752BA1" w:rsidP="0023313A" w14:paraId="1882B60A" w14:textId="5C9C27C8">
      <w:pPr>
        <w:pStyle w:val="ListParagraph"/>
        <w:numPr>
          <w:ilvl w:val="0"/>
          <w:numId w:val="101"/>
        </w:numPr>
        <w:rPr>
          <w:rFonts w:cs="Tahoma"/>
        </w:rPr>
      </w:pPr>
      <w:r>
        <w:rPr>
          <w:rFonts w:cs="Tahoma"/>
        </w:rPr>
        <w:t>Poison control center</w:t>
      </w:r>
    </w:p>
    <w:p w:rsidR="00752BA1" w:rsidP="0023313A" w14:paraId="28AB5C3D" w14:textId="3434602B">
      <w:pPr>
        <w:pStyle w:val="ListParagraph"/>
        <w:numPr>
          <w:ilvl w:val="0"/>
          <w:numId w:val="101"/>
        </w:numPr>
        <w:rPr>
          <w:rFonts w:cs="Tahoma"/>
        </w:rPr>
      </w:pPr>
      <w:r>
        <w:rPr>
          <w:rFonts w:cs="Tahoma"/>
        </w:rPr>
        <w:t>Doctor or other health professional</w:t>
      </w:r>
    </w:p>
    <w:p w:rsidR="00752BA1" w:rsidP="0023313A" w14:paraId="16EBB7E9" w14:textId="1C2B05F4">
      <w:pPr>
        <w:pStyle w:val="ListParagraph"/>
        <w:numPr>
          <w:ilvl w:val="0"/>
          <w:numId w:val="101"/>
        </w:numPr>
        <w:rPr>
          <w:rFonts w:cs="Tahoma"/>
        </w:rPr>
      </w:pPr>
      <w:r>
        <w:rPr>
          <w:rFonts w:cs="Tahoma"/>
        </w:rPr>
        <w:t>Walk-in clinic</w:t>
      </w:r>
    </w:p>
    <w:p w:rsidR="00752BA1" w:rsidP="0023313A" w14:paraId="6A5B50FA" w14:textId="2DC21DFD">
      <w:pPr>
        <w:pStyle w:val="ListParagraph"/>
        <w:numPr>
          <w:ilvl w:val="0"/>
          <w:numId w:val="101"/>
        </w:numPr>
        <w:rPr>
          <w:rFonts w:cs="Tahoma"/>
        </w:rPr>
      </w:pPr>
      <w:r>
        <w:rPr>
          <w:rFonts w:cs="Tahoma"/>
        </w:rPr>
        <w:t>Telephone health service/helpline</w:t>
      </w:r>
    </w:p>
    <w:p w:rsidR="00752BA1" w:rsidP="0023313A" w14:paraId="6241F73E" w14:textId="6E754EB8">
      <w:pPr>
        <w:pStyle w:val="ListParagraph"/>
        <w:numPr>
          <w:ilvl w:val="0"/>
          <w:numId w:val="101"/>
        </w:numPr>
        <w:rPr>
          <w:rFonts w:cs="Tahoma"/>
        </w:rPr>
      </w:pPr>
      <w:r>
        <w:rPr>
          <w:rFonts w:cs="Tahoma"/>
        </w:rPr>
        <w:t>Addiction support service</w:t>
      </w:r>
    </w:p>
    <w:p w:rsidR="00752BA1" w:rsidRPr="006F1F35" w:rsidP="0023313A" w14:paraId="7E9F94DC" w14:textId="34A5A355">
      <w:pPr>
        <w:pStyle w:val="ListParagraph"/>
        <w:numPr>
          <w:ilvl w:val="0"/>
          <w:numId w:val="101"/>
        </w:numPr>
        <w:rPr>
          <w:rFonts w:cs="Tahoma"/>
        </w:rPr>
      </w:pPr>
      <w:r>
        <w:rPr>
          <w:rFonts w:cs="Tahoma"/>
        </w:rPr>
        <w:t xml:space="preserve">Some other place (specify: </w:t>
      </w:r>
      <w:r w:rsidR="0033271E">
        <w:rPr>
          <w:color w:val="00B0F0"/>
        </w:rPr>
        <w:t>[TEXTBOX]</w:t>
      </w:r>
      <w:r>
        <w:rPr>
          <w:rFonts w:cs="Tahoma"/>
        </w:rPr>
        <w:t>)</w:t>
      </w:r>
    </w:p>
    <w:p w:rsidR="009342F1" w:rsidP="00E630A5" w14:paraId="0018659C" w14:textId="77777777">
      <w:pPr>
        <w:pBdr>
          <w:bottom w:val="single" w:sz="4" w:space="1" w:color="auto"/>
        </w:pBdr>
        <w:rPr>
          <w:b/>
          <w:bCs/>
          <w:color w:val="00B0F0"/>
        </w:rPr>
      </w:pPr>
    </w:p>
    <w:p w:rsidR="006105E4" w:rsidP="006105E4" w14:paraId="7ACD66CE" w14:textId="77777777">
      <w:pPr>
        <w:pBdr>
          <w:bottom w:val="single" w:sz="4" w:space="1" w:color="auto"/>
        </w:pBdr>
        <w:rPr>
          <w:color w:val="00B0F0"/>
        </w:rPr>
      </w:pPr>
    </w:p>
    <w:p w:rsidR="006105E4" w:rsidP="006105E4" w14:paraId="34EDE0FA" w14:textId="77777777">
      <w:pPr>
        <w:rPr>
          <w:rFonts w:cs="Tahoma"/>
          <w:color w:val="00B0F0"/>
        </w:rPr>
      </w:pPr>
      <w:r>
        <w:rPr>
          <w:rFonts w:cs="Tahoma"/>
          <w:color w:val="00B0F0"/>
        </w:rPr>
        <w:t>[DISPLAY]</w:t>
      </w:r>
    </w:p>
    <w:p w:rsidR="006105E4" w:rsidP="006105E4" w14:paraId="24DC9F47" w14:textId="0106F7FE">
      <w:pPr>
        <w:rPr>
          <w:rFonts w:cs="Tahoma"/>
          <w:color w:val="00B0F0"/>
        </w:rPr>
      </w:pPr>
      <w:r>
        <w:rPr>
          <w:rFonts w:cs="Tahoma"/>
          <w:color w:val="00B0F0"/>
        </w:rPr>
        <w:t>CBDINTRO.</w:t>
      </w:r>
    </w:p>
    <w:p w:rsidR="006105E4" w:rsidP="006105E4" w14:paraId="4352DA2A" w14:textId="77777777">
      <w:r>
        <w:t xml:space="preserve">The next set of questions ask about CBD products, that is, cannabis products that are not intended to get you “high.” These products are generally derived from hemp. </w:t>
      </w:r>
      <w:r w:rsidRPr="00736CCC">
        <w:t>Do not count marijuana products, including products like delta-8 THC, when answering these questions.</w:t>
      </w:r>
      <w:r>
        <w:t xml:space="preserve"> </w:t>
      </w:r>
    </w:p>
    <w:p w:rsidR="0028393F" w:rsidP="0028393F" w14:paraId="6BE2349E" w14:textId="77777777">
      <w:pPr>
        <w:pBdr>
          <w:bottom w:val="single" w:sz="4" w:space="1" w:color="auto"/>
        </w:pBdr>
        <w:rPr>
          <w:rFonts w:cs="Arial"/>
          <w:bCs/>
          <w:iCs/>
          <w:color w:val="00B0F0"/>
          <w:bdr w:val="none" w:sz="0" w:space="0" w:color="auto" w:frame="1"/>
          <w:shd w:val="clear" w:color="auto" w:fill="FFFFFF"/>
        </w:rPr>
      </w:pPr>
    </w:p>
    <w:p w:rsidR="0028393F" w:rsidP="0028393F" w14:paraId="600986CF" w14:textId="77777777">
      <w:pPr>
        <w:rPr>
          <w:rFonts w:cs="Arial"/>
          <w:bCs/>
          <w:iCs/>
          <w:color w:val="00B0F0"/>
          <w:bdr w:val="none" w:sz="0" w:space="0" w:color="auto" w:frame="1"/>
          <w:shd w:val="clear" w:color="auto" w:fill="FFFFFF"/>
        </w:rPr>
      </w:pPr>
    </w:p>
    <w:p w:rsidR="00917B1B" w:rsidP="0028393F" w14:paraId="2C72C0E9" w14:textId="3027F7C1">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1]</w:t>
      </w:r>
    </w:p>
    <w:p w:rsidR="0028393F" w:rsidP="0028393F" w14:paraId="6885A550" w14:textId="022BBCE8">
      <w:pPr>
        <w:rPr>
          <w:rFonts w:cs="Tahoma"/>
          <w:color w:val="00B0F0"/>
        </w:rPr>
      </w:pPr>
      <w:r>
        <w:rPr>
          <w:rFonts w:cs="Tahoma"/>
          <w:color w:val="00B0F0"/>
        </w:rPr>
        <w:t>#[</w:t>
      </w:r>
      <w:r w:rsidR="00E85CCE">
        <w:rPr>
          <w:rFonts w:cs="Tahoma"/>
          <w:color w:val="00B0F0"/>
        </w:rPr>
        <w:t>NUMBOX</w:t>
      </w:r>
      <w:r>
        <w:rPr>
          <w:rFonts w:cs="Tahoma"/>
          <w:color w:val="00B0F0"/>
        </w:rPr>
        <w:t>]</w:t>
      </w:r>
    </w:p>
    <w:p w:rsidR="0028393F" w:rsidP="0028393F" w14:paraId="6A23E067" w14:textId="3455D2AD">
      <w:pPr>
        <w:rPr>
          <w:rFonts w:cs="Tahoma"/>
        </w:rPr>
      </w:pPr>
      <w:r>
        <w:rPr>
          <w:bCs/>
          <w:iCs/>
          <w:color w:val="00B0F0"/>
          <w:bdr w:val="none" w:sz="0" w:space="0" w:color="auto" w:frame="1"/>
          <w:shd w:val="clear" w:color="auto" w:fill="FFFFFF"/>
        </w:rPr>
        <w:t>CBD</w:t>
      </w:r>
      <w:r w:rsidR="00917B1B">
        <w:rPr>
          <w:bCs/>
          <w:iCs/>
          <w:color w:val="00B0F0"/>
          <w:bdr w:val="none" w:sz="0" w:space="0" w:color="auto" w:frame="1"/>
          <w:shd w:val="clear" w:color="auto" w:fill="FFFFFF"/>
        </w:rPr>
        <w:t>_1</w:t>
      </w:r>
      <w:r>
        <w:rPr>
          <w:bCs/>
          <w:iCs/>
          <w:color w:val="00B0F0"/>
          <w:bdr w:val="none" w:sz="0" w:space="0" w:color="auto" w:frame="1"/>
          <w:shd w:val="clear" w:color="auto" w:fill="FFFFFF"/>
        </w:rPr>
        <w:t>.</w:t>
      </w:r>
    </w:p>
    <w:p w:rsidR="0028393F" w:rsidP="0028393F" w14:paraId="7D64B04C" w14:textId="6146126F">
      <w:r>
        <w:t xml:space="preserve">During the past 30 days, on how many days did you use </w:t>
      </w:r>
      <w:r w:rsidR="003C24CF">
        <w:t>CBD products?</w:t>
      </w:r>
    </w:p>
    <w:p w:rsidR="0028393F" w:rsidP="0028393F" w14:paraId="1ACC4E7F" w14:textId="77777777">
      <w:pPr>
        <w:rPr>
          <w:color w:val="00B0F0"/>
        </w:rPr>
      </w:pPr>
    </w:p>
    <w:p w:rsidR="0028393F" w:rsidP="0028393F" w14:paraId="2AEC0D6B" w14:textId="37CEEA6C">
      <w:pPr>
        <w:rPr>
          <w:color w:val="00B0F0"/>
        </w:rPr>
      </w:pPr>
      <w:r>
        <w:rPr>
          <w:color w:val="00B0F0"/>
        </w:rPr>
        <w:t xml:space="preserve">[INPUT NUMBER] </w:t>
      </w:r>
      <w:r w:rsidRPr="00915C71">
        <w:t>days</w:t>
      </w:r>
      <w:r w:rsidR="00F767A9">
        <w:t xml:space="preserve"> </w:t>
      </w:r>
      <w:r w:rsidRPr="00F767A9" w:rsidR="00F767A9">
        <w:rPr>
          <w:rFonts w:cs="Arial"/>
          <w:bCs/>
          <w:iCs/>
          <w:color w:val="00B0F0"/>
          <w:bdr w:val="none" w:sz="0" w:space="0" w:color="auto" w:frame="1"/>
          <w:shd w:val="clear" w:color="auto" w:fill="FFFFFF"/>
        </w:rPr>
        <w:t>LIMIT TO 0-30</w:t>
      </w:r>
      <w:r w:rsidR="00CA1768">
        <w:rPr>
          <w:rFonts w:cs="Arial"/>
          <w:bCs/>
          <w:iCs/>
          <w:color w:val="00B0F0"/>
          <w:bdr w:val="none" w:sz="0" w:space="0" w:color="auto" w:frame="1"/>
          <w:shd w:val="clear" w:color="auto" w:fill="FFFFFF"/>
        </w:rPr>
        <w:t xml:space="preserve"> </w:t>
      </w:r>
    </w:p>
    <w:p w:rsidR="00917B1B" w:rsidP="00917B1B" w14:paraId="0EDA1DD6" w14:textId="77777777">
      <w:pPr>
        <w:pBdr>
          <w:bottom w:val="single" w:sz="4" w:space="1" w:color="auto"/>
        </w:pBdr>
        <w:rPr>
          <w:color w:val="00B0F0"/>
        </w:rPr>
      </w:pPr>
    </w:p>
    <w:p w:rsidR="0028393F" w:rsidP="0028393F" w14:paraId="3CCB8CF3" w14:textId="77777777">
      <w:pPr>
        <w:rPr>
          <w:color w:val="00B0F0"/>
        </w:rPr>
      </w:pPr>
    </w:p>
    <w:p w:rsidR="00917B1B" w:rsidP="00917B1B" w14:paraId="43399BF2" w14:textId="7F148C50">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2]</w:t>
      </w:r>
    </w:p>
    <w:p w:rsidR="00917B1B" w:rsidP="00917B1B" w14:paraId="14205F32" w14:textId="77777777">
      <w:pPr>
        <w:rPr>
          <w:rFonts w:cs="Tahoma"/>
          <w:color w:val="00B0F0"/>
        </w:rPr>
      </w:pPr>
      <w:r>
        <w:rPr>
          <w:rFonts w:cs="Tahoma"/>
          <w:color w:val="00B0F0"/>
        </w:rPr>
        <w:t>#[SP]</w:t>
      </w:r>
    </w:p>
    <w:p w:rsidR="00917B1B" w:rsidP="00917B1B" w14:paraId="38F0B132" w14:textId="3DC0AA87">
      <w:pPr>
        <w:rPr>
          <w:rFonts w:cs="Tahoma"/>
        </w:rPr>
      </w:pPr>
      <w:r>
        <w:rPr>
          <w:bCs/>
          <w:iCs/>
          <w:color w:val="00B0F0"/>
          <w:bdr w:val="none" w:sz="0" w:space="0" w:color="auto" w:frame="1"/>
          <w:shd w:val="clear" w:color="auto" w:fill="FFFFFF"/>
        </w:rPr>
        <w:t>CBD</w:t>
      </w:r>
      <w:r>
        <w:rPr>
          <w:bCs/>
          <w:iCs/>
          <w:color w:val="00B0F0"/>
          <w:bdr w:val="none" w:sz="0" w:space="0" w:color="auto" w:frame="1"/>
          <w:shd w:val="clear" w:color="auto" w:fill="FFFFFF"/>
        </w:rPr>
        <w:t>_2.</w:t>
      </w:r>
    </w:p>
    <w:p w:rsidR="00640938" w:rsidP="00917B1B" w14:paraId="0B38296E" w14:textId="00562FAF">
      <w:r>
        <w:t>During the past 30 days, on how many days did you use CBD products?</w:t>
      </w:r>
    </w:p>
    <w:p w:rsidR="00917B1B" w:rsidP="00917B1B" w14:paraId="69E46EAB" w14:textId="77777777">
      <w:pPr>
        <w:rPr>
          <w:color w:val="00B0F0"/>
        </w:rPr>
      </w:pPr>
    </w:p>
    <w:p w:rsidR="003850A7" w:rsidRPr="003850A7" w:rsidP="00917B1B" w14:paraId="129BD97E" w14:textId="75D9F287">
      <w:r>
        <w:rPr>
          <w:color w:val="00B0F0"/>
        </w:rPr>
        <w:t xml:space="preserve">RESPONSE OPTIONS: </w:t>
      </w:r>
    </w:p>
    <w:p w:rsidR="00917B1B" w:rsidP="0023313A" w14:paraId="7B767979" w14:textId="77777777">
      <w:pPr>
        <w:pStyle w:val="ListParagraph"/>
        <w:numPr>
          <w:ilvl w:val="0"/>
          <w:numId w:val="107"/>
        </w:numPr>
        <w:rPr>
          <w:rFonts w:cs="Tahoma"/>
        </w:rPr>
      </w:pPr>
      <w:r>
        <w:rPr>
          <w:rFonts w:cs="Tahoma"/>
        </w:rPr>
        <w:t>Every day of the past 30 days</w:t>
      </w:r>
    </w:p>
    <w:p w:rsidR="00917B1B" w:rsidP="0023313A" w14:paraId="0B1F119E" w14:textId="77777777">
      <w:pPr>
        <w:pStyle w:val="ListParagraph"/>
        <w:numPr>
          <w:ilvl w:val="0"/>
          <w:numId w:val="107"/>
        </w:numPr>
        <w:rPr>
          <w:rFonts w:cs="Tahoma"/>
        </w:rPr>
      </w:pPr>
      <w:r>
        <w:rPr>
          <w:rFonts w:cs="Tahoma"/>
        </w:rPr>
        <w:t>Almost every day of the past 30 days</w:t>
      </w:r>
    </w:p>
    <w:p w:rsidR="00917B1B" w:rsidP="0023313A" w14:paraId="41F39B36" w14:textId="77777777">
      <w:pPr>
        <w:pStyle w:val="ListParagraph"/>
        <w:numPr>
          <w:ilvl w:val="0"/>
          <w:numId w:val="107"/>
        </w:numPr>
        <w:rPr>
          <w:rFonts w:cs="Tahoma"/>
        </w:rPr>
      </w:pPr>
      <w:r>
        <w:rPr>
          <w:rFonts w:cs="Tahoma"/>
        </w:rPr>
        <w:t>Half or more of the past 30 days</w:t>
      </w:r>
    </w:p>
    <w:p w:rsidR="00917B1B" w:rsidP="0023313A" w14:paraId="39964507" w14:textId="77777777">
      <w:pPr>
        <w:pStyle w:val="ListParagraph"/>
        <w:numPr>
          <w:ilvl w:val="0"/>
          <w:numId w:val="107"/>
        </w:numPr>
        <w:rPr>
          <w:rFonts w:cs="Tahoma"/>
        </w:rPr>
      </w:pPr>
      <w:r>
        <w:rPr>
          <w:rFonts w:cs="Tahoma"/>
        </w:rPr>
        <w:t>Less than half of the past 30 days</w:t>
      </w:r>
    </w:p>
    <w:p w:rsidR="00917B1B" w:rsidRPr="00D02115" w:rsidP="0023313A" w14:paraId="54E2F249" w14:textId="77777777">
      <w:pPr>
        <w:pStyle w:val="ListParagraph"/>
        <w:numPr>
          <w:ilvl w:val="0"/>
          <w:numId w:val="107"/>
        </w:numPr>
        <w:rPr>
          <w:rFonts w:cs="Tahoma"/>
        </w:rPr>
      </w:pPr>
      <w:r>
        <w:rPr>
          <w:rFonts w:cs="Tahoma"/>
        </w:rPr>
        <w:t>None of the past 30 days</w:t>
      </w:r>
    </w:p>
    <w:p w:rsidR="00917B1B" w:rsidP="00917B1B" w14:paraId="2175C512" w14:textId="77777777">
      <w:pPr>
        <w:pBdr>
          <w:bottom w:val="single" w:sz="4" w:space="1" w:color="auto"/>
        </w:pBdr>
        <w:rPr>
          <w:color w:val="00B0F0"/>
        </w:rPr>
      </w:pPr>
    </w:p>
    <w:p w:rsidR="006105E4" w:rsidRPr="006105E4" w:rsidP="0028393F" w14:paraId="25B26D72" w14:textId="46407754">
      <w:pPr>
        <w:rPr>
          <w:rFonts w:cs="Tahoma"/>
          <w:color w:val="00B0F0"/>
        </w:rPr>
      </w:pPr>
      <w:r>
        <w:rPr>
          <w:rFonts w:cs="Tahoma"/>
          <w:color w:val="00B0F0"/>
        </w:rPr>
        <w:t>[PROGRAMMING]</w:t>
      </w:r>
    </w:p>
    <w:p w:rsidR="006105E4" w:rsidP="0028393F" w14:paraId="0BE743F6" w14:textId="77777777">
      <w:pPr>
        <w:rPr>
          <w:color w:val="00B0F0"/>
        </w:rPr>
      </w:pPr>
    </w:p>
    <w:p w:rsidR="0028393F" w:rsidP="0028393F" w14:paraId="67EB2044" w14:textId="5D7A1EC1">
      <w:pPr>
        <w:rPr>
          <w:color w:val="00B0F0"/>
        </w:rPr>
      </w:pPr>
      <w:r>
        <w:rPr>
          <w:color w:val="00B0F0"/>
        </w:rPr>
        <w:t>CREATE DOV_</w:t>
      </w:r>
      <w:r w:rsidR="00C75A7C">
        <w:rPr>
          <w:color w:val="00B0F0"/>
        </w:rPr>
        <w:t>CBD</w:t>
      </w:r>
      <w:r>
        <w:rPr>
          <w:color w:val="00B0F0"/>
        </w:rPr>
        <w:t xml:space="preserve">: </w:t>
      </w:r>
    </w:p>
    <w:p w:rsidR="0028393F" w:rsidP="0028393F" w14:paraId="4241B050" w14:textId="1ADFED72">
      <w:pPr>
        <w:rPr>
          <w:color w:val="00B0F0"/>
        </w:rPr>
      </w:pPr>
      <w:r>
        <w:rPr>
          <w:color w:val="00B0F0"/>
        </w:rPr>
        <w:t xml:space="preserve">IF </w:t>
      </w:r>
      <w:r w:rsidR="00C75A7C">
        <w:rPr>
          <w:color w:val="00B0F0"/>
        </w:rPr>
        <w:t>CBD</w:t>
      </w:r>
      <w:r w:rsidR="00C03BFF">
        <w:rPr>
          <w:color w:val="00B0F0"/>
        </w:rPr>
        <w:t>_1=0 | CBD_2=5</w:t>
      </w:r>
      <w:r>
        <w:rPr>
          <w:color w:val="00B0F0"/>
        </w:rPr>
        <w:t xml:space="preserve"> </w:t>
      </w:r>
      <w:r>
        <w:rPr>
          <w:color w:val="00B0F0"/>
        </w:rPr>
        <w:tab/>
        <w:t>DOV_</w:t>
      </w:r>
      <w:r w:rsidR="00C75A7C">
        <w:rPr>
          <w:color w:val="00B0F0"/>
        </w:rPr>
        <w:t>CBD</w:t>
      </w:r>
      <w:r>
        <w:rPr>
          <w:color w:val="00B0F0"/>
        </w:rPr>
        <w:t>=</w:t>
      </w:r>
      <w:r w:rsidR="00C03BFF">
        <w:rPr>
          <w:color w:val="00B0F0"/>
        </w:rPr>
        <w:t>0</w:t>
      </w:r>
    </w:p>
    <w:p w:rsidR="00697058" w:rsidRPr="00336E9D" w:rsidP="00336E9D" w14:paraId="46DBFFBC" w14:textId="1F8638FC">
      <w:pPr>
        <w:rPr>
          <w:color w:val="00B0F0"/>
        </w:rPr>
      </w:pPr>
      <w:r>
        <w:rPr>
          <w:color w:val="00B0F0"/>
        </w:rPr>
        <w:t>ELSE</w:t>
      </w:r>
      <w:r>
        <w:rPr>
          <w:color w:val="00B0F0"/>
        </w:rPr>
        <w:tab/>
        <w:t xml:space="preserve"> DOV_</w:t>
      </w:r>
      <w:r w:rsidR="00C75A7C">
        <w:rPr>
          <w:color w:val="00B0F0"/>
        </w:rPr>
        <w:t>CBD</w:t>
      </w:r>
      <w:r>
        <w:rPr>
          <w:color w:val="00B0F0"/>
        </w:rPr>
        <w:t>=</w:t>
      </w:r>
      <w:r w:rsidR="00C03BFF">
        <w:rPr>
          <w:color w:val="00B0F0"/>
        </w:rPr>
        <w:t>1</w:t>
      </w:r>
    </w:p>
    <w:p w:rsidR="00336E9D" w:rsidP="00336E9D" w14:paraId="51386C89" w14:textId="77777777">
      <w:pPr>
        <w:pBdr>
          <w:bottom w:val="single" w:sz="4" w:space="1" w:color="auto"/>
        </w:pBdr>
        <w:rPr>
          <w:color w:val="00B0F0"/>
        </w:rPr>
      </w:pPr>
    </w:p>
    <w:p w:rsidR="00336E9D" w:rsidP="00336E9D" w14:paraId="7CA89596" w14:textId="77777777">
      <w:pPr>
        <w:rPr>
          <w:rFonts w:cs="Tahoma"/>
          <w:color w:val="00B0F0"/>
        </w:rPr>
      </w:pPr>
      <w:r>
        <w:rPr>
          <w:rFonts w:cs="Tahoma"/>
          <w:color w:val="00B0F0"/>
        </w:rPr>
        <w:t>[DISPLAY]</w:t>
      </w:r>
    </w:p>
    <w:p w:rsidR="00336E9D" w:rsidP="00336E9D" w14:paraId="6A7FA92E" w14:textId="4BE39898">
      <w:pPr>
        <w:rPr>
          <w:rFonts w:cs="Tahoma"/>
          <w:color w:val="00B0F0"/>
        </w:rPr>
      </w:pPr>
      <w:r>
        <w:rPr>
          <w:rFonts w:cs="Tahoma"/>
          <w:color w:val="00B0F0"/>
        </w:rPr>
        <w:t>CBDDEF.</w:t>
      </w:r>
    </w:p>
    <w:p w:rsidR="00336E9D" w:rsidP="00336E9D" w14:paraId="3E8A3622" w14:textId="7AF7110A">
      <w:pPr>
        <w:rPr>
          <w:rFonts w:cs="Tahoma"/>
        </w:rPr>
      </w:pPr>
      <w:r>
        <w:rPr>
          <w:rFonts w:cs="Tahoma"/>
        </w:rPr>
        <w:t>For the rest of the survey, we will refer to these types of cannabis products as “CBD products.”</w:t>
      </w:r>
    </w:p>
    <w:p w:rsidR="00336E9D" w:rsidP="00697058" w14:paraId="601CF038" w14:textId="77777777">
      <w:pPr>
        <w:pBdr>
          <w:bottom w:val="single" w:sz="4" w:space="1" w:color="auto"/>
        </w:pBdr>
        <w:rPr>
          <w:rFonts w:cs="Tahoma"/>
        </w:rPr>
      </w:pPr>
    </w:p>
    <w:p w:rsidR="00697058" w:rsidP="00697058" w14:paraId="5E9F181A" w14:textId="7EEB0E5A">
      <w:pPr>
        <w:rPr>
          <w:rFonts w:cs="Tahoma"/>
          <w:color w:val="00B0F0"/>
        </w:rPr>
      </w:pPr>
    </w:p>
    <w:p w:rsidR="00697058" w:rsidP="00697058" w14:paraId="186C80A7" w14:textId="77777777">
      <w:pPr>
        <w:rPr>
          <w:rFonts w:cs="Tahoma"/>
          <w:color w:val="00B0F0"/>
        </w:rPr>
      </w:pPr>
      <w:r>
        <w:rPr>
          <w:rFonts w:cs="Tahoma"/>
          <w:color w:val="00B0F0"/>
        </w:rPr>
        <w:t>[TEXTBOX]</w:t>
      </w:r>
    </w:p>
    <w:p w:rsidR="00697058" w:rsidP="00697058" w14:paraId="1590587E" w14:textId="3C715703">
      <w:pPr>
        <w:rPr>
          <w:rFonts w:cs="Tahoma"/>
        </w:rPr>
      </w:pPr>
      <w:r>
        <w:rPr>
          <w:bCs/>
          <w:iCs/>
          <w:color w:val="00B0F0"/>
          <w:bdr w:val="none" w:sz="0" w:space="0" w:color="auto" w:frame="1"/>
          <w:shd w:val="clear" w:color="auto" w:fill="FFFFFF"/>
        </w:rPr>
        <w:t>PROBE_CBD.</w:t>
      </w:r>
    </w:p>
    <w:p w:rsidR="00697058" w:rsidP="00697058" w14:paraId="5D9F9ABC" w14:textId="69FC92ED">
      <w:r>
        <w:t>What CBD products were you thinking of when you answered the previous question?</w:t>
      </w:r>
    </w:p>
    <w:p w:rsidR="00697058" w:rsidP="00697058" w14:paraId="4F000AA5" w14:textId="77777777">
      <w:pPr>
        <w:rPr>
          <w:color w:val="00B0F0"/>
        </w:rPr>
      </w:pPr>
    </w:p>
    <w:p w:rsidR="00697058" w:rsidP="00697058" w14:paraId="4FA52871" w14:textId="77777777">
      <w:pPr>
        <w:rPr>
          <w:color w:val="00B0F0"/>
          <w:lang w:val=""/>
        </w:rPr>
      </w:pPr>
      <w:r>
        <w:rPr>
          <w:rFonts w:cs="Tahoma"/>
          <w:color w:val="00B0F0"/>
        </w:rPr>
        <w:t xml:space="preserve">[LARGE TEXTBOX] </w:t>
      </w:r>
    </w:p>
    <w:p w:rsidR="0044679E" w:rsidP="0044679E" w14:paraId="67FFFF16" w14:textId="77777777">
      <w:pPr>
        <w:pBdr>
          <w:bottom w:val="single" w:sz="4" w:space="1" w:color="auto"/>
        </w:pBdr>
        <w:rPr>
          <w:color w:val="00B0F0"/>
        </w:rPr>
      </w:pPr>
    </w:p>
    <w:p w:rsidR="0044679E" w:rsidP="0044679E" w14:paraId="62E9CE60" w14:textId="77777777">
      <w:pPr>
        <w:rPr>
          <w:rFonts w:cs="Arial"/>
          <w:bCs/>
          <w:iCs/>
          <w:color w:val="00B0F0"/>
          <w:bdr w:val="none" w:sz="0" w:space="0" w:color="auto" w:frame="1"/>
          <w:shd w:val="clear" w:color="auto" w:fill="FFFFFF"/>
        </w:rPr>
      </w:pPr>
    </w:p>
    <w:p w:rsidR="0044679E" w:rsidP="0044679E" w14:paraId="3E9F1B7B" w14:textId="11E7369D">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CBD=1]</w:t>
      </w:r>
    </w:p>
    <w:p w:rsidR="0044679E" w:rsidP="0044679E" w14:paraId="78EE1905" w14:textId="77777777">
      <w:pPr>
        <w:rPr>
          <w:rFonts w:cs="Tahoma"/>
          <w:color w:val="00B0F0"/>
        </w:rPr>
      </w:pPr>
      <w:r>
        <w:rPr>
          <w:rFonts w:cs="Tahoma"/>
          <w:color w:val="00B0F0"/>
        </w:rPr>
        <w:t>#[MP]</w:t>
      </w:r>
    </w:p>
    <w:p w:rsidR="0044679E" w:rsidP="0044679E" w14:paraId="6142BEC3" w14:textId="4237C58D">
      <w:pPr>
        <w:rPr>
          <w:rFonts w:cs="Tahoma"/>
        </w:rPr>
      </w:pPr>
      <w:r>
        <w:rPr>
          <w:bCs/>
          <w:iCs/>
          <w:color w:val="00B0F0"/>
          <w:bdr w:val="none" w:sz="0" w:space="0" w:color="auto" w:frame="1"/>
          <w:shd w:val="clear" w:color="auto" w:fill="FFFFFF"/>
        </w:rPr>
        <w:t>CBDUSE.</w:t>
      </w:r>
    </w:p>
    <w:p w:rsidR="0044679E" w:rsidP="0044679E" w14:paraId="589D390C" w14:textId="7D296DCB">
      <w:r>
        <w:t>When you used a CBD product during the past 30 days, how did you use it?</w:t>
      </w:r>
    </w:p>
    <w:p w:rsidR="0044679E" w:rsidP="0044679E" w14:paraId="22A26504" w14:textId="77777777">
      <w:pPr>
        <w:rPr>
          <w:color w:val="00B0F0"/>
        </w:rPr>
      </w:pPr>
      <w:r>
        <w:rPr>
          <w:color w:val="00B0F0"/>
        </w:rPr>
        <w:t>[CAWI - REMOVE BOLD] &lt;i&gt;</w:t>
      </w:r>
      <w:r>
        <w:rPr>
          <w:i/>
        </w:rPr>
        <w:t xml:space="preserve">Select all that apply. </w:t>
      </w:r>
      <w:r>
        <w:rPr>
          <w:color w:val="00B0F0"/>
        </w:rPr>
        <w:t>&lt;/i&gt;</w:t>
      </w:r>
    </w:p>
    <w:p w:rsidR="0044679E" w:rsidP="0044679E" w14:paraId="4B0A1442" w14:textId="77777777">
      <w:pPr>
        <w:rPr>
          <w:color w:val="FF0000"/>
        </w:rPr>
      </w:pPr>
      <w:r>
        <w:rPr>
          <w:color w:val="00B0F0"/>
        </w:rPr>
        <w:t xml:space="preserve">[CATI] </w:t>
      </w:r>
      <w:r>
        <w:t>You can say yes or no to each one.</w:t>
      </w:r>
    </w:p>
    <w:p w:rsidR="0044679E" w:rsidRPr="00315F74" w:rsidP="0044679E" w14:paraId="5CB7FE98" w14:textId="77777777">
      <w:pPr>
        <w:rPr>
          <w:color w:val="00B0F0"/>
        </w:rPr>
      </w:pPr>
      <w:r>
        <w:rPr>
          <w:color w:val="00B0F0"/>
        </w:rPr>
        <w:t>[SPACE]</w:t>
      </w:r>
    </w:p>
    <w:p w:rsidR="0044679E" w:rsidP="0044679E" w14:paraId="19AEE629" w14:textId="77777777">
      <w:r>
        <w:t>Did you:</w:t>
      </w:r>
    </w:p>
    <w:p w:rsidR="0044679E" w:rsidP="0044679E" w14:paraId="65C07DAC" w14:textId="77777777"/>
    <w:p w:rsidR="0044679E" w:rsidP="0044679E" w14:paraId="24A213F7" w14:textId="77777777">
      <w:r>
        <w:rPr>
          <w:color w:val="00B0F0"/>
        </w:rPr>
        <w:t xml:space="preserve">RESPONSE OPTIONS: </w:t>
      </w:r>
    </w:p>
    <w:p w:rsidR="0044679E" w:rsidRPr="00F861AA" w:rsidP="0023313A" w14:paraId="78E4B475" w14:textId="3D51C74D">
      <w:pPr>
        <w:pStyle w:val="ListParagraph"/>
        <w:numPr>
          <w:ilvl w:val="0"/>
          <w:numId w:val="102"/>
        </w:numPr>
        <w:rPr>
          <w:rFonts w:cs="Tahoma"/>
        </w:rPr>
      </w:pPr>
      <w:r>
        <w:rPr>
          <w:rFonts w:cs="Tahoma"/>
        </w:rPr>
        <w:t>Apply it to the skin (for example, in a lotion, gel, oil, balm, or bath salt)</w:t>
      </w:r>
    </w:p>
    <w:p w:rsidR="0044679E" w:rsidRPr="00F861AA" w:rsidP="0023313A" w14:paraId="78EBE283" w14:textId="0F4DB602">
      <w:pPr>
        <w:pStyle w:val="ListParagraph"/>
        <w:numPr>
          <w:ilvl w:val="0"/>
          <w:numId w:val="102"/>
        </w:numPr>
        <w:rPr>
          <w:rFonts w:cs="Tahoma"/>
        </w:rPr>
      </w:pPr>
      <w:r>
        <w:rPr>
          <w:rFonts w:cs="Tahoma"/>
        </w:rPr>
        <w:t>Smoke it (for example, in a joint, blunt, or cigar)</w:t>
      </w:r>
    </w:p>
    <w:p w:rsidR="0044679E" w:rsidRPr="00F861AA" w:rsidP="0023313A" w14:paraId="0C5DBF18" w14:textId="19255EC2">
      <w:pPr>
        <w:pStyle w:val="ListParagraph"/>
        <w:numPr>
          <w:ilvl w:val="0"/>
          <w:numId w:val="102"/>
        </w:numPr>
        <w:rPr>
          <w:rFonts w:cs="Tahoma"/>
        </w:rPr>
      </w:pPr>
      <w:r>
        <w:rPr>
          <w:rFonts w:cs="Tahoma"/>
        </w:rPr>
        <w:t>Eat it or drink it, including drops, sprays, or tinctures (for example, in edibles like brownies or gummies or in capsules,</w:t>
      </w:r>
      <w:r w:rsidR="009D2106">
        <w:rPr>
          <w:rFonts w:cs="Tahoma"/>
        </w:rPr>
        <w:t xml:space="preserve"> or in tea, cola, or alcohol)</w:t>
      </w:r>
    </w:p>
    <w:p w:rsidR="0044679E" w:rsidRPr="00F861AA" w:rsidP="0023313A" w14:paraId="0378A6CE" w14:textId="6DFBDE10">
      <w:pPr>
        <w:pStyle w:val="ListParagraph"/>
        <w:numPr>
          <w:ilvl w:val="0"/>
          <w:numId w:val="102"/>
        </w:numPr>
        <w:rPr>
          <w:rFonts w:cs="Tahoma"/>
        </w:rPr>
      </w:pPr>
      <w:r>
        <w:rPr>
          <w:rFonts w:cs="Tahoma"/>
        </w:rPr>
        <w:t>Vaporize it (for example, in an e-cigarette-like vaporizer or another vaporizing device)</w:t>
      </w:r>
    </w:p>
    <w:p w:rsidR="0044679E" w:rsidRPr="00F861AA" w:rsidP="0023313A" w14:paraId="46A3F152" w14:textId="5E0CFF9B">
      <w:pPr>
        <w:pStyle w:val="ListParagraph"/>
        <w:numPr>
          <w:ilvl w:val="0"/>
          <w:numId w:val="102"/>
        </w:numPr>
        <w:rPr>
          <w:rFonts w:cs="Tahoma"/>
        </w:rPr>
      </w:pPr>
      <w:r>
        <w:rPr>
          <w:rFonts w:cs="Tahoma"/>
        </w:rPr>
        <w:t>Dab it (for example, using a dabbing rig, knife, or dab pen)</w:t>
      </w:r>
    </w:p>
    <w:p w:rsidR="0044679E" w:rsidRPr="00F861AA" w:rsidP="0023313A" w14:paraId="4D3A3B31" w14:textId="78646852">
      <w:pPr>
        <w:pStyle w:val="ListParagraph"/>
        <w:numPr>
          <w:ilvl w:val="0"/>
          <w:numId w:val="102"/>
        </w:numPr>
        <w:rPr>
          <w:rFonts w:cs="Tahoma"/>
        </w:rPr>
      </w:pPr>
      <w:r>
        <w:rPr>
          <w:rFonts w:cs="Tahoma"/>
        </w:rPr>
        <w:t xml:space="preserve">Use it some other way (specify: </w:t>
      </w:r>
      <w:r w:rsidR="0033271E">
        <w:rPr>
          <w:color w:val="00B0F0"/>
        </w:rPr>
        <w:t>[TEXTBOX]</w:t>
      </w:r>
      <w:r>
        <w:rPr>
          <w:rFonts w:cs="Tahoma"/>
        </w:rPr>
        <w:t>)</w:t>
      </w:r>
    </w:p>
    <w:p w:rsidR="0044679E" w:rsidP="0044679E" w14:paraId="435A839A" w14:textId="77777777">
      <w:pPr>
        <w:pBdr>
          <w:bottom w:val="single" w:sz="4" w:space="1" w:color="auto"/>
        </w:pBdr>
        <w:rPr>
          <w:color w:val="00B0F0"/>
        </w:rPr>
      </w:pPr>
    </w:p>
    <w:p w:rsidR="0044679E" w:rsidP="0044679E" w14:paraId="02777FEB" w14:textId="77777777">
      <w:pPr>
        <w:rPr>
          <w:rFonts w:cs="Arial"/>
          <w:bCs/>
          <w:iCs/>
          <w:color w:val="00B0F0"/>
          <w:bdr w:val="none" w:sz="0" w:space="0" w:color="auto" w:frame="1"/>
          <w:shd w:val="clear" w:color="auto" w:fill="FFFFFF"/>
        </w:rPr>
      </w:pPr>
    </w:p>
    <w:p w:rsidR="0044679E" w:rsidP="0044679E" w14:paraId="3D730D19" w14:textId="18FB9A2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w:t>
      </w:r>
      <w:r w:rsidR="009D2106">
        <w:rPr>
          <w:rFonts w:cs="Arial"/>
          <w:bCs/>
          <w:iCs/>
          <w:color w:val="00B0F0"/>
          <w:bdr w:val="none" w:sz="0" w:space="0" w:color="auto" w:frame="1"/>
          <w:shd w:val="clear" w:color="auto" w:fill="FFFFFF"/>
        </w:rPr>
        <w:t>CBD</w:t>
      </w:r>
      <w:r>
        <w:rPr>
          <w:rFonts w:cs="Arial"/>
          <w:bCs/>
          <w:iCs/>
          <w:color w:val="00B0F0"/>
          <w:bdr w:val="none" w:sz="0" w:space="0" w:color="auto" w:frame="1"/>
          <w:shd w:val="clear" w:color="auto" w:fill="FFFFFF"/>
        </w:rPr>
        <w:t>=1]</w:t>
      </w:r>
    </w:p>
    <w:p w:rsidR="0044679E" w:rsidP="0044679E" w14:paraId="01CA50CE" w14:textId="77777777">
      <w:pPr>
        <w:rPr>
          <w:rFonts w:cs="Tahoma"/>
          <w:color w:val="00B0F0"/>
        </w:rPr>
      </w:pPr>
      <w:r>
        <w:rPr>
          <w:rFonts w:cs="Tahoma"/>
          <w:color w:val="00B0F0"/>
        </w:rPr>
        <w:t>#[MP]</w:t>
      </w:r>
    </w:p>
    <w:p w:rsidR="0044679E" w:rsidP="0044679E" w14:paraId="498A9559" w14:textId="46954D8F">
      <w:pPr>
        <w:rPr>
          <w:rFonts w:cs="Tahoma"/>
        </w:rPr>
      </w:pPr>
      <w:r>
        <w:rPr>
          <w:bCs/>
          <w:iCs/>
          <w:color w:val="00B0F0"/>
          <w:bdr w:val="none" w:sz="0" w:space="0" w:color="auto" w:frame="1"/>
          <w:shd w:val="clear" w:color="auto" w:fill="FFFFFF"/>
        </w:rPr>
        <w:t>CBDBUY</w:t>
      </w:r>
      <w:r>
        <w:rPr>
          <w:bCs/>
          <w:iCs/>
          <w:color w:val="00B0F0"/>
          <w:bdr w:val="none" w:sz="0" w:space="0" w:color="auto" w:frame="1"/>
          <w:shd w:val="clear" w:color="auto" w:fill="FFFFFF"/>
        </w:rPr>
        <w:t>.</w:t>
      </w:r>
    </w:p>
    <w:p w:rsidR="0044679E" w:rsidP="0044679E" w14:paraId="64905F1C" w14:textId="64A954C6">
      <w:r>
        <w:t xml:space="preserve">In the past 30 days, how did you get the </w:t>
      </w:r>
      <w:r w:rsidR="009D2106">
        <w:t>CBD products</w:t>
      </w:r>
      <w:r>
        <w:t xml:space="preserve"> you use? </w:t>
      </w:r>
    </w:p>
    <w:p w:rsidR="0044679E" w:rsidP="0044679E" w14:paraId="119D959C" w14:textId="77777777">
      <w:pPr>
        <w:rPr>
          <w:color w:val="00B0F0"/>
        </w:rPr>
      </w:pPr>
      <w:r>
        <w:rPr>
          <w:color w:val="00B0F0"/>
        </w:rPr>
        <w:t>[CAWI - REMOVE BOLD] &lt;i&gt;</w:t>
      </w:r>
      <w:r>
        <w:rPr>
          <w:i/>
        </w:rPr>
        <w:t xml:space="preserve">Select all that apply. </w:t>
      </w:r>
      <w:r>
        <w:rPr>
          <w:color w:val="00B0F0"/>
        </w:rPr>
        <w:t>&lt;/i&gt;</w:t>
      </w:r>
    </w:p>
    <w:p w:rsidR="0044679E" w:rsidP="0044679E" w14:paraId="65812C61" w14:textId="77777777">
      <w:pPr>
        <w:rPr>
          <w:color w:val="FF0000"/>
        </w:rPr>
      </w:pPr>
      <w:r>
        <w:rPr>
          <w:color w:val="00B0F0"/>
        </w:rPr>
        <w:t xml:space="preserve">[CATI] </w:t>
      </w:r>
      <w:r>
        <w:t>You can say yes or no to each one.</w:t>
      </w:r>
    </w:p>
    <w:p w:rsidR="0044679E" w:rsidRPr="00315F74" w:rsidP="0044679E" w14:paraId="2790739C" w14:textId="77777777">
      <w:pPr>
        <w:rPr>
          <w:color w:val="00B0F0"/>
        </w:rPr>
      </w:pPr>
      <w:r>
        <w:rPr>
          <w:color w:val="00B0F0"/>
        </w:rPr>
        <w:t>[SPACE]</w:t>
      </w:r>
    </w:p>
    <w:p w:rsidR="0044679E" w:rsidP="0044679E" w14:paraId="6BAFF080" w14:textId="77777777">
      <w:r>
        <w:t>Did you:</w:t>
      </w:r>
    </w:p>
    <w:p w:rsidR="0044679E" w:rsidP="0044679E" w14:paraId="57AA4D9E" w14:textId="77777777"/>
    <w:p w:rsidR="0044679E" w:rsidP="0044679E" w14:paraId="3B708EA0" w14:textId="77777777">
      <w:r>
        <w:rPr>
          <w:color w:val="00B0F0"/>
        </w:rPr>
        <w:t xml:space="preserve">RESPONSE OPTIONS: </w:t>
      </w:r>
    </w:p>
    <w:p w:rsidR="009D2106" w:rsidRPr="00F861AA" w:rsidP="0023313A" w14:paraId="22B1C23A" w14:textId="7169D086">
      <w:pPr>
        <w:pStyle w:val="ListParagraph"/>
        <w:numPr>
          <w:ilvl w:val="0"/>
          <w:numId w:val="103"/>
        </w:numPr>
        <w:rPr>
          <w:rFonts w:cs="Tahoma"/>
        </w:rPr>
      </w:pPr>
      <w:r w:rsidRPr="00F861AA">
        <w:rPr>
          <w:rFonts w:cs="Tahoma"/>
        </w:rPr>
        <w:t xml:space="preserve">buy </w:t>
      </w:r>
      <w:r>
        <w:rPr>
          <w:rFonts w:cs="Tahoma"/>
        </w:rPr>
        <w:t>them</w:t>
      </w:r>
      <w:r w:rsidRPr="00F861AA">
        <w:rPr>
          <w:rFonts w:cs="Tahoma"/>
        </w:rPr>
        <w:t xml:space="preserve"> from a </w:t>
      </w:r>
      <w:r>
        <w:rPr>
          <w:rFonts w:cs="Tahoma"/>
        </w:rPr>
        <w:t xml:space="preserve">smoke shop, </w:t>
      </w:r>
      <w:r w:rsidRPr="00F861AA">
        <w:rPr>
          <w:rFonts w:cs="Tahoma"/>
        </w:rPr>
        <w:t xml:space="preserve">grocery store, gas station, mall, or other convenience store  </w:t>
      </w:r>
    </w:p>
    <w:p w:rsidR="0044679E" w:rsidRPr="00F861AA" w:rsidP="0023313A" w14:paraId="681C5D00" w14:textId="01C74DFB">
      <w:pPr>
        <w:pStyle w:val="ListParagraph"/>
        <w:numPr>
          <w:ilvl w:val="0"/>
          <w:numId w:val="103"/>
        </w:numPr>
        <w:rPr>
          <w:rFonts w:cs="Tahoma"/>
        </w:rPr>
      </w:pPr>
      <w:r w:rsidRPr="00F861AA">
        <w:rPr>
          <w:rFonts w:cs="Tahoma"/>
        </w:rPr>
        <w:t xml:space="preserve">buy </w:t>
      </w:r>
      <w:r w:rsidR="009D2106">
        <w:rPr>
          <w:rFonts w:cs="Tahoma"/>
        </w:rPr>
        <w:t>them</w:t>
      </w:r>
      <w:r w:rsidRPr="00F861AA">
        <w:rPr>
          <w:rFonts w:cs="Tahoma"/>
        </w:rPr>
        <w:t xml:space="preserve"> from a medical or retail dispensary</w:t>
      </w:r>
    </w:p>
    <w:p w:rsidR="0044679E" w:rsidRPr="00F861AA" w:rsidP="0023313A" w14:paraId="6B128BB8" w14:textId="7FA6EF74">
      <w:pPr>
        <w:pStyle w:val="ListParagraph"/>
        <w:numPr>
          <w:ilvl w:val="0"/>
          <w:numId w:val="103"/>
        </w:numPr>
        <w:rPr>
          <w:rFonts w:cs="Tahoma"/>
        </w:rPr>
      </w:pPr>
      <w:r w:rsidRPr="00F861AA">
        <w:rPr>
          <w:rFonts w:cs="Tahoma"/>
        </w:rPr>
        <w:t xml:space="preserve">buy </w:t>
      </w:r>
      <w:r w:rsidR="009D2106">
        <w:rPr>
          <w:rFonts w:cs="Tahoma"/>
        </w:rPr>
        <w:t>them</w:t>
      </w:r>
      <w:r w:rsidRPr="00F861AA">
        <w:rPr>
          <w:rFonts w:cs="Tahoma"/>
        </w:rPr>
        <w:t xml:space="preserve"> from a </w:t>
      </w:r>
      <w:r w:rsidR="009D2106">
        <w:rPr>
          <w:rFonts w:cs="Tahoma"/>
        </w:rPr>
        <w:t>friend or acquaintance</w:t>
      </w:r>
      <w:r w:rsidRPr="00F861AA">
        <w:rPr>
          <w:rFonts w:cs="Tahoma"/>
        </w:rPr>
        <w:t xml:space="preserve"> </w:t>
      </w:r>
    </w:p>
    <w:p w:rsidR="0044679E" w:rsidRPr="00F861AA" w:rsidP="0023313A" w14:paraId="41871259" w14:textId="61C241F3">
      <w:pPr>
        <w:pStyle w:val="ListParagraph"/>
        <w:numPr>
          <w:ilvl w:val="0"/>
          <w:numId w:val="103"/>
        </w:numPr>
        <w:rPr>
          <w:rFonts w:cs="Tahoma"/>
        </w:rPr>
      </w:pPr>
      <w:r w:rsidRPr="00F861AA">
        <w:rPr>
          <w:rFonts w:cs="Tahoma"/>
        </w:rPr>
        <w:t xml:space="preserve">get </w:t>
      </w:r>
      <w:r w:rsidR="009D2106">
        <w:rPr>
          <w:rFonts w:cs="Tahoma"/>
        </w:rPr>
        <w:t>them</w:t>
      </w:r>
      <w:r w:rsidRPr="00F861AA">
        <w:rPr>
          <w:rFonts w:cs="Tahoma"/>
        </w:rPr>
        <w:t xml:space="preserve"> for free or share someone else's </w:t>
      </w:r>
    </w:p>
    <w:p w:rsidR="0044679E" w:rsidRPr="00F861AA" w:rsidP="0023313A" w14:paraId="75D7A796" w14:textId="79C0CA8E">
      <w:pPr>
        <w:pStyle w:val="ListParagraph"/>
        <w:numPr>
          <w:ilvl w:val="0"/>
          <w:numId w:val="103"/>
        </w:numPr>
        <w:rPr>
          <w:rFonts w:cs="Tahoma"/>
        </w:rPr>
      </w:pPr>
      <w:r w:rsidRPr="00F861AA">
        <w:rPr>
          <w:rFonts w:cs="Tahoma"/>
        </w:rPr>
        <w:t xml:space="preserve">grow </w:t>
      </w:r>
      <w:r w:rsidR="009D2106">
        <w:rPr>
          <w:rFonts w:cs="Tahoma"/>
        </w:rPr>
        <w:t>them</w:t>
      </w:r>
      <w:r w:rsidRPr="00F861AA">
        <w:rPr>
          <w:rFonts w:cs="Tahoma"/>
        </w:rPr>
        <w:t xml:space="preserve"> yourself at home or have someone grow </w:t>
      </w:r>
      <w:r w:rsidR="009D2106">
        <w:rPr>
          <w:rFonts w:cs="Tahoma"/>
        </w:rPr>
        <w:t>them</w:t>
      </w:r>
      <w:r w:rsidRPr="00F861AA">
        <w:rPr>
          <w:rFonts w:cs="Tahoma"/>
        </w:rPr>
        <w:t xml:space="preserve"> for you </w:t>
      </w:r>
    </w:p>
    <w:p w:rsidR="0044679E" w:rsidRPr="00F861AA" w:rsidP="0023313A" w14:paraId="6D451BBA" w14:textId="5FD5AF24">
      <w:pPr>
        <w:pStyle w:val="ListParagraph"/>
        <w:numPr>
          <w:ilvl w:val="0"/>
          <w:numId w:val="103"/>
        </w:numPr>
        <w:rPr>
          <w:rFonts w:cs="Tahoma"/>
        </w:rPr>
      </w:pPr>
      <w:r w:rsidRPr="00F861AA">
        <w:rPr>
          <w:rFonts w:cs="Tahoma"/>
        </w:rPr>
        <w:t xml:space="preserve">have </w:t>
      </w:r>
      <w:r w:rsidR="009D2106">
        <w:rPr>
          <w:rFonts w:cs="Tahoma"/>
        </w:rPr>
        <w:t>them</w:t>
      </w:r>
      <w:r w:rsidRPr="00F861AA">
        <w:rPr>
          <w:rFonts w:cs="Tahoma"/>
        </w:rPr>
        <w:t xml:space="preserve"> delivered to you (from the internet, mail order, or delivery service) </w:t>
      </w:r>
    </w:p>
    <w:p w:rsidR="0044679E" w:rsidRPr="00F861AA" w:rsidP="0023313A" w14:paraId="0F45A0B0" w14:textId="52C531DB">
      <w:pPr>
        <w:pStyle w:val="ListParagraph"/>
        <w:numPr>
          <w:ilvl w:val="0"/>
          <w:numId w:val="103"/>
        </w:numPr>
        <w:rPr>
          <w:rFonts w:cs="Tahoma"/>
        </w:rPr>
      </w:pPr>
      <w:r w:rsidRPr="00F861AA">
        <w:rPr>
          <w:rFonts w:cs="Tahoma"/>
        </w:rPr>
        <w:t xml:space="preserve">get </w:t>
      </w:r>
      <w:r w:rsidR="009D2106">
        <w:rPr>
          <w:rFonts w:cs="Tahoma"/>
        </w:rPr>
        <w:t>them</w:t>
      </w:r>
      <w:r w:rsidRPr="00F861AA">
        <w:rPr>
          <w:rFonts w:cs="Tahoma"/>
        </w:rPr>
        <w:t xml:space="preserve"> from somewhere else </w:t>
      </w:r>
      <w:r w:rsidR="0033271E">
        <w:rPr>
          <w:rFonts w:cs="Tahoma"/>
        </w:rPr>
        <w:t xml:space="preserve">(specify: </w:t>
      </w:r>
      <w:r w:rsidR="0033271E">
        <w:rPr>
          <w:color w:val="00B0F0"/>
        </w:rPr>
        <w:t>[TEXTBOX]</w:t>
      </w:r>
      <w:r w:rsidR="0033271E">
        <w:rPr>
          <w:rFonts w:cs="Tahoma"/>
        </w:rPr>
        <w:t>)</w:t>
      </w:r>
    </w:p>
    <w:p w:rsidR="0044679E" w:rsidRPr="00F861AA" w:rsidP="0023313A" w14:paraId="7D324BFC" w14:textId="706DA272">
      <w:pPr>
        <w:pStyle w:val="ListParagraph"/>
        <w:numPr>
          <w:ilvl w:val="0"/>
          <w:numId w:val="103"/>
        </w:numPr>
        <w:rPr>
          <w:rFonts w:cs="Tahoma"/>
        </w:rPr>
      </w:pPr>
      <w:r w:rsidRPr="00F861AA">
        <w:rPr>
          <w:rFonts w:cs="Tahoma"/>
        </w:rPr>
        <w:t xml:space="preserve">I did not obtain </w:t>
      </w:r>
      <w:r w:rsidR="009D2106">
        <w:rPr>
          <w:rFonts w:cs="Tahoma"/>
        </w:rPr>
        <w:t>CBD products</w:t>
      </w:r>
      <w:r w:rsidRPr="00F861AA">
        <w:rPr>
          <w:rFonts w:cs="Tahoma"/>
        </w:rPr>
        <w:t xml:space="preserve"> from any source in the past 30 days.</w:t>
      </w:r>
    </w:p>
    <w:p w:rsidR="009D2106" w:rsidP="009D2106" w14:paraId="149CF2C7" w14:textId="77777777">
      <w:pPr>
        <w:pBdr>
          <w:bottom w:val="single" w:sz="4" w:space="1" w:color="auto"/>
        </w:pBdr>
        <w:rPr>
          <w:color w:val="00B0F0"/>
        </w:rPr>
      </w:pPr>
    </w:p>
    <w:p w:rsidR="009D2106" w:rsidP="009D2106" w14:paraId="641A7FA7" w14:textId="77777777">
      <w:pPr>
        <w:rPr>
          <w:rFonts w:cs="Arial"/>
          <w:bCs/>
          <w:iCs/>
          <w:color w:val="00B0F0"/>
          <w:bdr w:val="none" w:sz="0" w:space="0" w:color="auto" w:frame="1"/>
          <w:shd w:val="clear" w:color="auto" w:fill="FFFFFF"/>
        </w:rPr>
      </w:pPr>
    </w:p>
    <w:p w:rsidR="009D2106" w:rsidP="009D2106" w14:paraId="67A00ED2" w14:textId="4A1AC31D">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CBDBUY=1&amp;6</w:t>
      </w:r>
      <w:r w:rsidR="000A28D3">
        <w:rPr>
          <w:rFonts w:cs="Arial"/>
          <w:bCs/>
          <w:iCs/>
          <w:color w:val="00B0F0"/>
          <w:bdr w:val="none" w:sz="0" w:space="0" w:color="auto" w:frame="1"/>
          <w:shd w:val="clear" w:color="auto" w:fill="FFFFFF"/>
        </w:rPr>
        <w:t>, 2&amp;6</w:t>
      </w:r>
      <w:r>
        <w:rPr>
          <w:rFonts w:cs="Arial"/>
          <w:bCs/>
          <w:iCs/>
          <w:color w:val="00B0F0"/>
          <w:bdr w:val="none" w:sz="0" w:space="0" w:color="auto" w:frame="1"/>
          <w:shd w:val="clear" w:color="auto" w:fill="FFFFFF"/>
        </w:rPr>
        <w:t>]</w:t>
      </w:r>
    </w:p>
    <w:p w:rsidR="009D2106" w:rsidP="009D2106" w14:paraId="02657060" w14:textId="77777777">
      <w:pPr>
        <w:rPr>
          <w:rFonts w:cs="Tahoma"/>
          <w:color w:val="00B0F0"/>
        </w:rPr>
      </w:pPr>
      <w:r>
        <w:rPr>
          <w:rFonts w:cs="Tahoma"/>
          <w:color w:val="00B0F0"/>
        </w:rPr>
        <w:t>#[SP]</w:t>
      </w:r>
    </w:p>
    <w:p w:rsidR="009D2106" w:rsidP="009D2106" w14:paraId="0894BD70" w14:textId="5CCCF260">
      <w:pPr>
        <w:rPr>
          <w:rFonts w:cs="Tahoma"/>
        </w:rPr>
      </w:pPr>
      <w:r>
        <w:rPr>
          <w:bCs/>
          <w:iCs/>
          <w:color w:val="00B0F0"/>
          <w:bdr w:val="none" w:sz="0" w:space="0" w:color="auto" w:frame="1"/>
          <w:shd w:val="clear" w:color="auto" w:fill="FFFFFF"/>
        </w:rPr>
        <w:t>PROBE_CBD</w:t>
      </w:r>
      <w:r w:rsidR="006A00C9">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9D2106" w:rsidP="009D2106" w14:paraId="4D342BC2" w14:textId="0381C3F2">
      <w:r>
        <w:t xml:space="preserve">Do you get </w:t>
      </w:r>
      <w:r w:rsidR="000A28D3">
        <w:t>CBD</w:t>
      </w:r>
      <w:r>
        <w:t xml:space="preserve"> products delivered from the same </w:t>
      </w:r>
      <w:r w:rsidR="000A28D3">
        <w:t>[</w:t>
      </w:r>
      <w:r w:rsidR="00E56B88">
        <w:t xml:space="preserve">if </w:t>
      </w:r>
      <w:r w:rsidRPr="006A00C9" w:rsidR="00E56B88">
        <w:rPr>
          <w:bCs/>
          <w:iCs/>
          <w:color w:val="00B0F0"/>
          <w:bdr w:val="none" w:sz="0" w:space="0" w:color="auto" w:frame="1"/>
          <w:shd w:val="clear" w:color="auto" w:fill="FFFFFF"/>
        </w:rPr>
        <w:t>CBDBUY=1:</w:t>
      </w:r>
      <w:r w:rsidR="00E56B88">
        <w:t xml:space="preserve"> business; if </w:t>
      </w:r>
      <w:r w:rsidRPr="006A00C9" w:rsidR="00E56B88">
        <w:rPr>
          <w:bCs/>
          <w:iCs/>
          <w:color w:val="00B0F0"/>
          <w:bdr w:val="none" w:sz="0" w:space="0" w:color="auto" w:frame="1"/>
          <w:shd w:val="clear" w:color="auto" w:fill="FFFFFF"/>
        </w:rPr>
        <w:t>CBDBUY=2:</w:t>
      </w:r>
      <w:r w:rsidR="00E56B88">
        <w:t xml:space="preserve"> dispensary] </w:t>
      </w:r>
      <w:r>
        <w:t>you go to in person or from a different business?</w:t>
      </w:r>
    </w:p>
    <w:p w:rsidR="009D2106" w:rsidP="009D2106" w14:paraId="657F998A" w14:textId="77777777"/>
    <w:p w:rsidR="009D2106" w:rsidP="009D2106" w14:paraId="6B323F83" w14:textId="77777777">
      <w:r>
        <w:rPr>
          <w:color w:val="00B0F0"/>
        </w:rPr>
        <w:t xml:space="preserve">CAWI RESPONSE OPTIONS: </w:t>
      </w:r>
    </w:p>
    <w:p w:rsidR="006A00C9" w:rsidRPr="006A00C9" w:rsidP="0023313A" w14:paraId="42C48721" w14:textId="77777777">
      <w:pPr>
        <w:pStyle w:val="ListParagraph"/>
        <w:numPr>
          <w:ilvl w:val="0"/>
          <w:numId w:val="104"/>
        </w:numPr>
        <w:rPr>
          <w:rFonts w:cs="Tahoma"/>
        </w:rPr>
      </w:pPr>
      <w:r w:rsidRPr="006A00C9">
        <w:rPr>
          <w:rFonts w:cs="Tahoma"/>
        </w:rPr>
        <w:t xml:space="preserve">Same </w:t>
      </w:r>
      <w:r>
        <w:t xml:space="preserve">[if </w:t>
      </w:r>
      <w:r w:rsidRPr="006A00C9">
        <w:rPr>
          <w:bCs/>
          <w:iCs/>
          <w:color w:val="00B0F0"/>
          <w:bdr w:val="none" w:sz="0" w:space="0" w:color="auto" w:frame="1"/>
          <w:shd w:val="clear" w:color="auto" w:fill="FFFFFF"/>
        </w:rPr>
        <w:t>CBDBUY=1:</w:t>
      </w:r>
      <w:r>
        <w:t xml:space="preserve"> business; if </w:t>
      </w:r>
      <w:r w:rsidRPr="006A00C9">
        <w:rPr>
          <w:bCs/>
          <w:iCs/>
          <w:color w:val="00B0F0"/>
          <w:bdr w:val="none" w:sz="0" w:space="0" w:color="auto" w:frame="1"/>
          <w:shd w:val="clear" w:color="auto" w:fill="FFFFFF"/>
        </w:rPr>
        <w:t>CBDBUY=2:</w:t>
      </w:r>
      <w:r>
        <w:t xml:space="preserve"> dispensary] </w:t>
      </w:r>
    </w:p>
    <w:p w:rsidR="009D2106" w:rsidRPr="006A00C9" w:rsidP="0023313A" w14:paraId="0F24D10D" w14:textId="478E8D03">
      <w:pPr>
        <w:pStyle w:val="ListParagraph"/>
        <w:numPr>
          <w:ilvl w:val="0"/>
          <w:numId w:val="104"/>
        </w:numPr>
        <w:rPr>
          <w:rFonts w:cs="Tahoma"/>
        </w:rPr>
      </w:pPr>
      <w:r w:rsidRPr="006A00C9">
        <w:rPr>
          <w:rFonts w:cs="Tahoma"/>
        </w:rPr>
        <w:t>Different business</w:t>
      </w:r>
    </w:p>
    <w:p w:rsidR="009D2106" w:rsidP="009D2106" w14:paraId="1274A1D1" w14:textId="77777777"/>
    <w:p w:rsidR="009D2106" w:rsidP="009D2106" w14:paraId="1F707AFC" w14:textId="77777777">
      <w:r>
        <w:rPr>
          <w:color w:val="00B0F0"/>
        </w:rPr>
        <w:t xml:space="preserve">CATI RESPONSE OPTIONS: </w:t>
      </w:r>
    </w:p>
    <w:p w:rsidR="009D2106" w:rsidP="0023313A" w14:paraId="392AE7E5" w14:textId="085CCA6B">
      <w:pPr>
        <w:pStyle w:val="ListParagraph"/>
        <w:numPr>
          <w:ilvl w:val="0"/>
          <w:numId w:val="105"/>
        </w:numPr>
        <w:rPr>
          <w:rFonts w:cs="Tahoma"/>
        </w:rPr>
      </w:pPr>
      <w:r>
        <w:rPr>
          <w:rFonts w:cs="Tahoma"/>
        </w:rPr>
        <w:t xml:space="preserve">Same </w:t>
      </w:r>
      <w:r w:rsidR="006A00C9">
        <w:t xml:space="preserve">[if </w:t>
      </w:r>
      <w:r w:rsidRPr="006A00C9" w:rsidR="006A00C9">
        <w:rPr>
          <w:bCs/>
          <w:iCs/>
          <w:color w:val="00B0F0"/>
          <w:bdr w:val="none" w:sz="0" w:space="0" w:color="auto" w:frame="1"/>
          <w:shd w:val="clear" w:color="auto" w:fill="FFFFFF"/>
        </w:rPr>
        <w:t>CBDBUY=1:</w:t>
      </w:r>
      <w:r w:rsidR="006A00C9">
        <w:t xml:space="preserve"> business; if </w:t>
      </w:r>
      <w:r w:rsidRPr="006A00C9" w:rsidR="006A00C9">
        <w:rPr>
          <w:bCs/>
          <w:iCs/>
          <w:color w:val="00B0F0"/>
          <w:bdr w:val="none" w:sz="0" w:space="0" w:color="auto" w:frame="1"/>
          <w:shd w:val="clear" w:color="auto" w:fill="FFFFFF"/>
        </w:rPr>
        <w:t>CBDBUY=2:</w:t>
      </w:r>
      <w:r w:rsidR="006A00C9">
        <w:t xml:space="preserve"> dispensary]</w:t>
      </w:r>
    </w:p>
    <w:p w:rsidR="009D2106" w:rsidRPr="007820E1" w:rsidP="0023313A" w14:paraId="3E0F0792" w14:textId="77777777">
      <w:pPr>
        <w:pStyle w:val="ListParagraph"/>
        <w:numPr>
          <w:ilvl w:val="0"/>
          <w:numId w:val="105"/>
        </w:numPr>
        <w:rPr>
          <w:rFonts w:cs="Tahoma"/>
        </w:rPr>
      </w:pPr>
      <w:r>
        <w:rPr>
          <w:rFonts w:cs="Tahoma"/>
        </w:rPr>
        <w:t>Different business</w:t>
      </w:r>
    </w:p>
    <w:p w:rsidR="00172276" w:rsidP="00172276" w14:paraId="12A22D34" w14:textId="77777777">
      <w:pPr>
        <w:pBdr>
          <w:bottom w:val="single" w:sz="4" w:space="1" w:color="auto"/>
        </w:pBdr>
        <w:rPr>
          <w:color w:val="00B0F0"/>
        </w:rPr>
      </w:pPr>
    </w:p>
    <w:p w:rsidR="00172276" w:rsidP="00172276" w14:paraId="72ACDF75" w14:textId="77777777">
      <w:pPr>
        <w:rPr>
          <w:rFonts w:cs="Arial"/>
          <w:bCs/>
          <w:iCs/>
          <w:color w:val="00B0F0"/>
          <w:bdr w:val="none" w:sz="0" w:space="0" w:color="auto" w:frame="1"/>
          <w:shd w:val="clear" w:color="auto" w:fill="FFFFFF"/>
        </w:rPr>
      </w:pPr>
    </w:p>
    <w:p w:rsidR="00A925A3" w:rsidP="00172276" w14:paraId="76BE5908" w14:textId="3A925CBF">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sidR="00EC1052">
        <w:rPr>
          <w:rFonts w:cs="Arial"/>
          <w:bCs/>
          <w:iCs/>
          <w:color w:val="00B0F0"/>
          <w:bdr w:val="none" w:sz="0" w:space="0" w:color="auto" w:frame="1"/>
          <w:shd w:val="clear" w:color="auto" w:fill="FFFFFF"/>
        </w:rPr>
        <w:t>[</w:t>
      </w:r>
      <w:r w:rsidR="00EC1052">
        <w:rPr>
          <w:rFonts w:cs="Arial"/>
          <w:bCs/>
          <w:iCs/>
          <w:color w:val="00B0F0"/>
          <w:bdr w:val="none" w:sz="0" w:space="0" w:color="auto" w:frame="1"/>
          <w:shd w:val="clear" w:color="auto" w:fill="FFFFFF"/>
        </w:rPr>
        <w:t>SHOW IF DOV_MARIJUANA=1 OR DOV_CBD=1]</w:t>
      </w:r>
    </w:p>
    <w:p w:rsidR="00172276" w:rsidP="00172276" w14:paraId="6D0574DA" w14:textId="77777777">
      <w:pPr>
        <w:rPr>
          <w:rFonts w:cs="Tahoma"/>
          <w:color w:val="00B0F0"/>
        </w:rPr>
      </w:pPr>
      <w:r>
        <w:rPr>
          <w:rFonts w:cs="Tahoma"/>
          <w:color w:val="00B0F0"/>
        </w:rPr>
        <w:t>#[SP]</w:t>
      </w:r>
    </w:p>
    <w:p w:rsidR="00172276" w:rsidP="00172276" w14:paraId="0560B806" w14:textId="0BCA42BE">
      <w:pPr>
        <w:rPr>
          <w:rFonts w:cs="Tahoma"/>
        </w:rPr>
      </w:pPr>
      <w:r>
        <w:rPr>
          <w:bCs/>
          <w:iCs/>
          <w:color w:val="00B0F0"/>
          <w:bdr w:val="none" w:sz="0" w:space="0" w:color="auto" w:frame="1"/>
          <w:shd w:val="clear" w:color="auto" w:fill="FFFFFF"/>
        </w:rPr>
        <w:t>COMPOSITION</w:t>
      </w:r>
      <w:r>
        <w:rPr>
          <w:bCs/>
          <w:iCs/>
          <w:color w:val="00B0F0"/>
          <w:bdr w:val="none" w:sz="0" w:space="0" w:color="auto" w:frame="1"/>
          <w:shd w:val="clear" w:color="auto" w:fill="FFFFFF"/>
        </w:rPr>
        <w:t>.</w:t>
      </w:r>
    </w:p>
    <w:p w:rsidR="00172276" w:rsidP="00172276" w14:paraId="6A807626" w14:textId="69367316">
      <w:r>
        <w:t>When you use CBD or marijuana products, which of the following best describes the product you use most often</w:t>
      </w:r>
      <w:r>
        <w:t>?</w:t>
      </w:r>
      <w:r>
        <w:t xml:space="preserve"> Your best guess is fine.</w:t>
      </w:r>
    </w:p>
    <w:p w:rsidR="00172276" w:rsidP="00172276" w14:paraId="5D4183F1" w14:textId="77777777"/>
    <w:p w:rsidR="00172276" w:rsidP="00172276" w14:paraId="356FA339" w14:textId="52DA04EC">
      <w:r>
        <w:rPr>
          <w:color w:val="00B0F0"/>
        </w:rPr>
        <w:t xml:space="preserve">RESPONSE OPTIONS: </w:t>
      </w:r>
    </w:p>
    <w:p w:rsidR="00172276" w:rsidP="0023313A" w14:paraId="16D5800D" w14:textId="6C4133F3">
      <w:pPr>
        <w:pStyle w:val="ListParagraph"/>
        <w:numPr>
          <w:ilvl w:val="0"/>
          <w:numId w:val="106"/>
        </w:numPr>
        <w:rPr>
          <w:rFonts w:cs="Tahoma"/>
        </w:rPr>
      </w:pPr>
      <w:r>
        <w:rPr>
          <w:rFonts w:cs="Tahoma"/>
        </w:rPr>
        <w:t>High THC, Low CBD</w:t>
      </w:r>
    </w:p>
    <w:p w:rsidR="00172276" w:rsidP="0023313A" w14:paraId="179E2AFF" w14:textId="690FEC1A">
      <w:pPr>
        <w:pStyle w:val="ListParagraph"/>
        <w:numPr>
          <w:ilvl w:val="0"/>
          <w:numId w:val="106"/>
        </w:numPr>
        <w:rPr>
          <w:rFonts w:cs="Tahoma"/>
        </w:rPr>
      </w:pPr>
      <w:r>
        <w:rPr>
          <w:rFonts w:cs="Tahoma"/>
        </w:rPr>
        <w:t>High THC, High CBD</w:t>
      </w:r>
    </w:p>
    <w:p w:rsidR="00EC1052" w:rsidP="0023313A" w14:paraId="40ADA0E6" w14:textId="5CA8696C">
      <w:pPr>
        <w:pStyle w:val="ListParagraph"/>
        <w:numPr>
          <w:ilvl w:val="0"/>
          <w:numId w:val="106"/>
        </w:numPr>
        <w:rPr>
          <w:rFonts w:cs="Tahoma"/>
        </w:rPr>
      </w:pPr>
      <w:r>
        <w:rPr>
          <w:rFonts w:cs="Tahoma"/>
        </w:rPr>
        <w:t>Low THC, Low CBD</w:t>
      </w:r>
    </w:p>
    <w:p w:rsidR="00EC1052" w:rsidP="0023313A" w14:paraId="34B39268" w14:textId="3CCF3834">
      <w:pPr>
        <w:pStyle w:val="ListParagraph"/>
        <w:numPr>
          <w:ilvl w:val="0"/>
          <w:numId w:val="106"/>
        </w:numPr>
        <w:rPr>
          <w:rFonts w:cs="Tahoma"/>
        </w:rPr>
      </w:pPr>
      <w:r>
        <w:rPr>
          <w:rFonts w:cs="Tahoma"/>
        </w:rPr>
        <w:t>Low THC, High CBD</w:t>
      </w:r>
    </w:p>
    <w:p w:rsidR="00EC1052" w:rsidP="0023313A" w14:paraId="03C3BDD1" w14:textId="1BA1C8D4">
      <w:pPr>
        <w:pStyle w:val="ListParagraph"/>
        <w:numPr>
          <w:ilvl w:val="0"/>
          <w:numId w:val="106"/>
        </w:numPr>
        <w:rPr>
          <w:rFonts w:cs="Tahoma"/>
        </w:rPr>
      </w:pPr>
      <w:r>
        <w:rPr>
          <w:rFonts w:cs="Tahoma"/>
        </w:rPr>
        <w:t>Other</w:t>
      </w:r>
    </w:p>
    <w:p w:rsidR="00EC1052" w:rsidP="0023313A" w14:paraId="6ED692AB" w14:textId="6CB88D5B">
      <w:pPr>
        <w:pStyle w:val="ListParagraph"/>
        <w:numPr>
          <w:ilvl w:val="0"/>
          <w:numId w:val="106"/>
        </w:numPr>
        <w:rPr>
          <w:rFonts w:cs="Tahoma"/>
        </w:rPr>
      </w:pPr>
      <w:r>
        <w:rPr>
          <w:rFonts w:cs="Tahoma"/>
        </w:rPr>
        <w:t>Not sure</w:t>
      </w:r>
    </w:p>
    <w:p w:rsidR="00EC1052" w:rsidP="0023313A" w14:paraId="33022132" w14:textId="39C3B145">
      <w:pPr>
        <w:pStyle w:val="ListParagraph"/>
        <w:numPr>
          <w:ilvl w:val="0"/>
          <w:numId w:val="106"/>
        </w:numPr>
        <w:rPr>
          <w:rFonts w:cs="Tahoma"/>
        </w:rPr>
      </w:pPr>
      <w:r>
        <w:rPr>
          <w:rFonts w:cs="Tahoma"/>
        </w:rPr>
        <w:t>I rarely or never use marijuana or CBD products</w:t>
      </w:r>
    </w:p>
    <w:p w:rsidR="00EC1052" w:rsidP="00EC1052" w14:paraId="72809C54" w14:textId="77777777">
      <w:pPr>
        <w:pBdr>
          <w:bottom w:val="single" w:sz="4" w:space="1" w:color="auto"/>
        </w:pBdr>
        <w:rPr>
          <w:rFonts w:cs="Tahoma"/>
        </w:rPr>
      </w:pPr>
    </w:p>
    <w:p w:rsidR="00EC1052" w:rsidP="00EC1052" w14:paraId="4AFA3408" w14:textId="77777777">
      <w:pPr>
        <w:rPr>
          <w:rFonts w:cs="Arial"/>
          <w:bCs/>
          <w:iCs/>
          <w:color w:val="00B0F0"/>
          <w:bdr w:val="none" w:sz="0" w:space="0" w:color="auto" w:frame="1"/>
          <w:shd w:val="clear" w:color="auto" w:fill="FFFFFF"/>
        </w:rPr>
      </w:pPr>
    </w:p>
    <w:p w:rsidR="00EC1052" w:rsidP="00EC1052" w14:paraId="7BAAF7EF" w14:textId="78DA5FAD">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C</w:t>
      </w:r>
      <w:r w:rsidR="00474B18">
        <w:rPr>
          <w:rFonts w:cs="Arial"/>
          <w:bCs/>
          <w:iCs/>
          <w:color w:val="00B0F0"/>
          <w:bdr w:val="none" w:sz="0" w:space="0" w:color="auto" w:frame="1"/>
          <w:shd w:val="clear" w:color="auto" w:fill="FFFFFF"/>
        </w:rPr>
        <w:t>ANNABIS</w:t>
      </w:r>
      <w:r>
        <w:rPr>
          <w:rFonts w:cs="Arial"/>
          <w:bCs/>
          <w:iCs/>
          <w:color w:val="00B0F0"/>
          <w:bdr w:val="none" w:sz="0" w:space="0" w:color="auto" w:frame="1"/>
          <w:shd w:val="clear" w:color="auto" w:fill="FFFFFF"/>
        </w:rPr>
        <w:t>”; CREATE “DATE_END_C</w:t>
      </w:r>
      <w:r w:rsidR="00474B18">
        <w:rPr>
          <w:rFonts w:cs="Arial"/>
          <w:bCs/>
          <w:iCs/>
          <w:color w:val="00B0F0"/>
          <w:bdr w:val="none" w:sz="0" w:space="0" w:color="auto" w:frame="1"/>
          <w:shd w:val="clear" w:color="auto" w:fill="FFFFFF"/>
        </w:rPr>
        <w:t>ANNABIS</w:t>
      </w:r>
      <w:r>
        <w:rPr>
          <w:rFonts w:cs="Arial"/>
          <w:bCs/>
          <w:iCs/>
          <w:color w:val="00B0F0"/>
          <w:bdr w:val="none" w:sz="0" w:space="0" w:color="auto" w:frame="1"/>
          <w:shd w:val="clear" w:color="auto" w:fill="FFFFFF"/>
        </w:rPr>
        <w:t>”</w:t>
      </w:r>
    </w:p>
    <w:p w:rsidR="00EC1052" w:rsidP="00EC1052" w14:paraId="68F694A4" w14:textId="6E8A080B">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C</w:t>
      </w:r>
      <w:r w:rsidR="00474B18">
        <w:rPr>
          <w:rFonts w:cs="Arial"/>
          <w:bCs/>
          <w:iCs/>
          <w:color w:val="00B0F0"/>
          <w:bdr w:val="none" w:sz="0" w:space="0" w:color="auto" w:frame="1"/>
          <w:shd w:val="clear" w:color="auto" w:fill="FFFFFF"/>
        </w:rPr>
        <w:t>ANNABIS</w:t>
      </w:r>
    </w:p>
    <w:p w:rsidR="00E630A5" w:rsidRPr="00474B18" w:rsidP="00E630A5" w14:paraId="5B81B8EA" w14:textId="1A921FE5">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C</w:t>
      </w:r>
      <w:r w:rsidR="00474B18">
        <w:rPr>
          <w:rFonts w:cs="Arial"/>
          <w:bCs/>
          <w:iCs/>
          <w:color w:val="00B0F0"/>
          <w:bdr w:val="none" w:sz="0" w:space="0" w:color="auto" w:frame="1"/>
          <w:shd w:val="clear" w:color="auto" w:fill="FFFFFF"/>
        </w:rPr>
        <w:t>ANNABIS</w:t>
      </w:r>
    </w:p>
    <w:p w:rsidR="00E630A5" w:rsidP="00E630A5" w14:paraId="1A9FC087" w14:textId="77777777">
      <w:pPr>
        <w:pBdr>
          <w:bottom w:val="single" w:sz="4" w:space="1" w:color="auto"/>
        </w:pBdr>
        <w:rPr>
          <w:rFonts w:cs="Arial"/>
          <w:bCs/>
          <w:iCs/>
          <w:color w:val="00B0F0"/>
          <w:bdr w:val="none" w:sz="0" w:space="0" w:color="auto" w:frame="1"/>
          <w:shd w:val="clear" w:color="auto" w:fill="FFFFFF"/>
        </w:rPr>
      </w:pPr>
    </w:p>
    <w:p w:rsidR="00E630A5" w:rsidP="00E630A5" w14:paraId="7DA9B482" w14:textId="77777777">
      <w:pPr>
        <w:rPr>
          <w:color w:val="00B050"/>
        </w:rPr>
      </w:pPr>
    </w:p>
    <w:p w:rsidR="0039188E" w:rsidP="0039188E" w14:paraId="7DC1649F" w14:textId="24962752">
      <w:pPr>
        <w:rPr>
          <w:rFonts w:ascii="Calibri" w:eastAsia="Calibri" w:hAnsi="Calibri" w:cs="Calibri"/>
          <w:color w:val="00B050"/>
        </w:rPr>
      </w:pPr>
      <w:r w:rsidRPr="488A871F">
        <w:rPr>
          <w:rFonts w:ascii="Calibri" w:eastAsia="Calibri" w:hAnsi="Calibri" w:cs="Calibri"/>
          <w:color w:val="00B050"/>
        </w:rPr>
        <w:t xml:space="preserve">SECTION: </w:t>
      </w:r>
      <w:r>
        <w:rPr>
          <w:rFonts w:ascii="Calibri" w:eastAsia="Calibri" w:hAnsi="Calibri" w:cs="Calibri"/>
          <w:color w:val="00B050"/>
        </w:rPr>
        <w:t>Whole Person Health</w:t>
      </w:r>
    </w:p>
    <w:p w:rsidR="0039188E" w:rsidP="0039188E" w14:paraId="7F3E3260" w14:textId="77777777">
      <w:pPr>
        <w:pBdr>
          <w:bottom w:val="single" w:sz="4" w:space="1" w:color="000000"/>
        </w:pBdr>
        <w:rPr>
          <w:color w:val="00B050"/>
          <w:lang w:val=""/>
        </w:rPr>
      </w:pPr>
    </w:p>
    <w:p w:rsidR="0039188E" w:rsidP="0039188E" w14:paraId="101F8E94" w14:textId="77777777">
      <w:pPr>
        <w:rPr>
          <w:rFonts w:ascii="Calibri" w:eastAsia="Calibri" w:hAnsi="Calibri" w:cs="Calibri"/>
          <w:color w:val="00B050"/>
        </w:rPr>
      </w:pPr>
    </w:p>
    <w:p w:rsidR="0039188E" w:rsidP="0039188E" w14:paraId="25AD876E" w14:textId="77777777">
      <w:pPr>
        <w:rPr>
          <w:rFonts w:ascii="Calibri" w:eastAsia="Calibri" w:hAnsi="Calibri" w:cs="Calibri"/>
          <w:color w:val="00B0F0"/>
        </w:rPr>
      </w:pPr>
      <w:r w:rsidRPr="488A871F">
        <w:rPr>
          <w:rFonts w:ascii="Calibri" w:eastAsia="Calibri" w:hAnsi="Calibri" w:cs="Calibri"/>
          <w:color w:val="00B0F0"/>
        </w:rPr>
        <w:t>PROGRAMMING: CREATE “TM_START_</w:t>
      </w:r>
      <w:r>
        <w:rPr>
          <w:rFonts w:ascii="Calibri" w:eastAsia="Calibri" w:hAnsi="Calibri" w:cs="Calibri"/>
          <w:color w:val="00B0F0"/>
        </w:rPr>
        <w:t>WPH</w:t>
      </w:r>
      <w:r w:rsidRPr="488A871F">
        <w:rPr>
          <w:rFonts w:ascii="Calibri" w:eastAsia="Calibri" w:hAnsi="Calibri" w:cs="Calibri"/>
          <w:color w:val="00B0F0"/>
        </w:rPr>
        <w:t>”; CREATE “DATE_START_</w:t>
      </w:r>
      <w:r w:rsidRPr="005B2ADB">
        <w:rPr>
          <w:rFonts w:ascii="Calibri" w:eastAsia="Calibri" w:hAnsi="Calibri" w:cs="Calibri"/>
          <w:color w:val="00B0F0"/>
        </w:rPr>
        <w:t xml:space="preserve"> </w:t>
      </w:r>
      <w:r>
        <w:rPr>
          <w:rFonts w:ascii="Calibri" w:eastAsia="Calibri" w:hAnsi="Calibri" w:cs="Calibri"/>
          <w:color w:val="00B0F0"/>
        </w:rPr>
        <w:t>WPH</w:t>
      </w:r>
      <w:r w:rsidRPr="488A871F">
        <w:rPr>
          <w:rFonts w:ascii="Calibri" w:eastAsia="Calibri" w:hAnsi="Calibri" w:cs="Calibri"/>
          <w:color w:val="00B0F0"/>
        </w:rPr>
        <w:t>”</w:t>
      </w:r>
    </w:p>
    <w:p w:rsidR="0039188E" w:rsidP="0039188E" w14:paraId="0D313B44" w14:textId="77777777">
      <w:r w:rsidRPr="488A871F">
        <w:rPr>
          <w:rFonts w:ascii="Calibri" w:eastAsia="Calibri" w:hAnsi="Calibri" w:cs="Calibri"/>
          <w:color w:val="00B0F0"/>
        </w:rPr>
        <w:t>CAPTURE TIME IN TM_START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34BB4AF0" w14:textId="77777777">
      <w:r w:rsidRPr="488A871F">
        <w:rPr>
          <w:rFonts w:ascii="Calibri" w:eastAsia="Calibri" w:hAnsi="Calibri" w:cs="Calibri"/>
          <w:color w:val="00B0F0"/>
        </w:rPr>
        <w:t>CAPTURE DATE IN DATE_START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78D03872" w14:textId="77777777">
      <w:pPr>
        <w:pBdr>
          <w:bottom w:val="single" w:sz="4" w:space="1" w:color="auto"/>
        </w:pBdr>
        <w:rPr>
          <w:color w:val="00B050"/>
        </w:rPr>
      </w:pPr>
    </w:p>
    <w:p w:rsidR="0039188E" w:rsidP="0039188E" w14:paraId="6712617A"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47326D19" w14:textId="77777777">
      <w:r>
        <w:rPr>
          <w:rFonts w:ascii="Calibri" w:eastAsia="Calibri" w:hAnsi="Calibri" w:cs="Calibri"/>
          <w:color w:val="00B0F0"/>
        </w:rPr>
        <w:t>WPH_QOL</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74902182" w14:textId="77777777">
      <w:pPr>
        <w:rPr>
          <w:rFonts w:ascii="Calibri" w:eastAsia="Calibri" w:hAnsi="Calibri" w:cs="Calibri"/>
        </w:rPr>
      </w:pPr>
      <w:r w:rsidRPr="00966458">
        <w:rPr>
          <w:rFonts w:ascii="Calibri" w:eastAsia="Calibri" w:hAnsi="Calibri" w:cs="Calibri"/>
        </w:rPr>
        <w:t>How would you rate your quality of life, focusing on what matters most to you</w:t>
      </w:r>
      <w:r>
        <w:rPr>
          <w:rFonts w:ascii="Calibri" w:eastAsia="Calibri" w:hAnsi="Calibri" w:cs="Calibri"/>
        </w:rPr>
        <w:t xml:space="preserve">? </w:t>
      </w:r>
    </w:p>
    <w:p w:rsidR="0039188E" w:rsidP="0039188E" w14:paraId="586278BA" w14:textId="77777777">
      <w:pPr>
        <w:rPr>
          <w:rFonts w:ascii="Calibri" w:eastAsia="Calibri" w:hAnsi="Calibri" w:cs="Calibri"/>
        </w:rPr>
      </w:pPr>
    </w:p>
    <w:p w:rsidR="0039188E" w:rsidP="0039188E" w14:paraId="54BE6531"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273CD8AD" w14:textId="77777777">
      <w:r w:rsidRPr="488A871F">
        <w:rPr>
          <w:rFonts w:ascii="Calibri" w:eastAsia="Calibri" w:hAnsi="Calibri" w:cs="Calibri"/>
        </w:rPr>
        <w:t xml:space="preserve"> </w:t>
      </w:r>
    </w:p>
    <w:p w:rsidR="0039188E" w:rsidP="0039188E" w14:paraId="64513073" w14:textId="77777777">
      <w:r w:rsidRPr="488A871F">
        <w:rPr>
          <w:rFonts w:ascii="Calibri" w:eastAsia="Calibri" w:hAnsi="Calibri" w:cs="Calibri"/>
          <w:color w:val="00B0F0"/>
        </w:rPr>
        <w:t>CAWI RESPONSE OPTIONS:</w:t>
      </w:r>
    </w:p>
    <w:p w:rsidR="0039188E" w:rsidP="0023313A" w14:paraId="19BC902F" w14:textId="77777777">
      <w:pPr>
        <w:pStyle w:val="ListParagraph"/>
        <w:numPr>
          <w:ilvl w:val="0"/>
          <w:numId w:val="108"/>
        </w:numPr>
        <w:rPr>
          <w:rFonts w:ascii="Calibri" w:eastAsia="Calibri" w:hAnsi="Calibri" w:cs="Calibri"/>
        </w:rPr>
      </w:pPr>
      <w:r w:rsidRPr="488A871F">
        <w:rPr>
          <w:rFonts w:ascii="Calibri" w:eastAsia="Calibri" w:hAnsi="Calibri" w:cs="Calibri"/>
        </w:rPr>
        <w:t>Excellent</w:t>
      </w:r>
    </w:p>
    <w:p w:rsidR="0039188E" w:rsidP="0023313A" w14:paraId="71F41DD5" w14:textId="77777777">
      <w:pPr>
        <w:pStyle w:val="ListParagraph"/>
        <w:numPr>
          <w:ilvl w:val="0"/>
          <w:numId w:val="108"/>
        </w:numPr>
        <w:rPr>
          <w:rFonts w:ascii="Calibri" w:eastAsia="Calibri" w:hAnsi="Calibri" w:cs="Calibri"/>
        </w:rPr>
      </w:pPr>
      <w:r w:rsidRPr="488A871F">
        <w:rPr>
          <w:rFonts w:ascii="Calibri" w:eastAsia="Calibri" w:hAnsi="Calibri" w:cs="Calibri"/>
        </w:rPr>
        <w:t>Very good</w:t>
      </w:r>
    </w:p>
    <w:p w:rsidR="0039188E" w:rsidP="0023313A" w14:paraId="3D296E83" w14:textId="77777777">
      <w:pPr>
        <w:pStyle w:val="ListParagraph"/>
        <w:numPr>
          <w:ilvl w:val="0"/>
          <w:numId w:val="108"/>
        </w:numPr>
        <w:rPr>
          <w:rFonts w:ascii="Calibri" w:eastAsia="Calibri" w:hAnsi="Calibri" w:cs="Calibri"/>
        </w:rPr>
      </w:pPr>
      <w:r w:rsidRPr="488A871F">
        <w:rPr>
          <w:rFonts w:ascii="Calibri" w:eastAsia="Calibri" w:hAnsi="Calibri" w:cs="Calibri"/>
        </w:rPr>
        <w:t>Good</w:t>
      </w:r>
    </w:p>
    <w:p w:rsidR="0039188E" w:rsidP="0023313A" w14:paraId="7981746C" w14:textId="77777777">
      <w:pPr>
        <w:pStyle w:val="ListParagraph"/>
        <w:numPr>
          <w:ilvl w:val="0"/>
          <w:numId w:val="108"/>
        </w:numPr>
        <w:rPr>
          <w:rFonts w:ascii="Calibri" w:eastAsia="Calibri" w:hAnsi="Calibri" w:cs="Calibri"/>
        </w:rPr>
      </w:pPr>
      <w:r w:rsidRPr="488A871F">
        <w:rPr>
          <w:rFonts w:ascii="Calibri" w:eastAsia="Calibri" w:hAnsi="Calibri" w:cs="Calibri"/>
        </w:rPr>
        <w:t>Fair</w:t>
      </w:r>
    </w:p>
    <w:p w:rsidR="0039188E" w:rsidP="0023313A" w14:paraId="765C5575" w14:textId="77777777">
      <w:pPr>
        <w:pStyle w:val="ListParagraph"/>
        <w:numPr>
          <w:ilvl w:val="0"/>
          <w:numId w:val="108"/>
        </w:numPr>
        <w:rPr>
          <w:rFonts w:ascii="Calibri" w:eastAsia="Calibri" w:hAnsi="Calibri" w:cs="Calibri"/>
        </w:rPr>
      </w:pPr>
      <w:r w:rsidRPr="488A871F">
        <w:rPr>
          <w:rFonts w:ascii="Calibri" w:eastAsia="Calibri" w:hAnsi="Calibri" w:cs="Calibri"/>
        </w:rPr>
        <w:t>Poor</w:t>
      </w:r>
    </w:p>
    <w:p w:rsidR="0039188E" w:rsidP="0039188E" w14:paraId="4F475E04" w14:textId="77777777">
      <w:r w:rsidRPr="488A871F">
        <w:rPr>
          <w:rFonts w:ascii="Calibri" w:eastAsia="Calibri" w:hAnsi="Calibri" w:cs="Calibri"/>
        </w:rPr>
        <w:t xml:space="preserve"> </w:t>
      </w:r>
    </w:p>
    <w:p w:rsidR="0039188E" w:rsidP="0039188E" w14:paraId="7FEEAAAC" w14:textId="77777777">
      <w:r w:rsidRPr="488A871F">
        <w:rPr>
          <w:rFonts w:ascii="Calibri" w:eastAsia="Calibri" w:hAnsi="Calibri" w:cs="Calibri"/>
          <w:color w:val="00B0F0"/>
        </w:rPr>
        <w:t>CATI RESPONSE OPTIONS:</w:t>
      </w:r>
    </w:p>
    <w:p w:rsidR="0039188E" w:rsidP="0023313A" w14:paraId="021685EB" w14:textId="77777777">
      <w:pPr>
        <w:pStyle w:val="ListParagraph"/>
        <w:numPr>
          <w:ilvl w:val="0"/>
          <w:numId w:val="109"/>
        </w:numPr>
        <w:rPr>
          <w:rFonts w:ascii="Calibri" w:eastAsia="Calibri" w:hAnsi="Calibri" w:cs="Calibri"/>
        </w:rPr>
      </w:pPr>
      <w:r w:rsidRPr="488A871F">
        <w:rPr>
          <w:rFonts w:ascii="Calibri" w:eastAsia="Calibri" w:hAnsi="Calibri" w:cs="Calibri"/>
        </w:rPr>
        <w:t>EXCELLENT</w:t>
      </w:r>
    </w:p>
    <w:p w:rsidR="0039188E" w:rsidP="0023313A" w14:paraId="351C3E8C" w14:textId="77777777">
      <w:pPr>
        <w:pStyle w:val="ListParagraph"/>
        <w:numPr>
          <w:ilvl w:val="0"/>
          <w:numId w:val="109"/>
        </w:numPr>
        <w:rPr>
          <w:rFonts w:ascii="Calibri" w:eastAsia="Calibri" w:hAnsi="Calibri" w:cs="Calibri"/>
        </w:rPr>
      </w:pPr>
      <w:r w:rsidRPr="488A871F">
        <w:rPr>
          <w:rFonts w:ascii="Calibri" w:eastAsia="Calibri" w:hAnsi="Calibri" w:cs="Calibri"/>
        </w:rPr>
        <w:t>VERY GOOD</w:t>
      </w:r>
    </w:p>
    <w:p w:rsidR="0039188E" w:rsidP="0023313A" w14:paraId="179840DA" w14:textId="77777777">
      <w:pPr>
        <w:pStyle w:val="ListParagraph"/>
        <w:numPr>
          <w:ilvl w:val="0"/>
          <w:numId w:val="109"/>
        </w:numPr>
        <w:rPr>
          <w:rFonts w:ascii="Calibri" w:eastAsia="Calibri" w:hAnsi="Calibri" w:cs="Calibri"/>
        </w:rPr>
      </w:pPr>
      <w:r w:rsidRPr="488A871F">
        <w:rPr>
          <w:rFonts w:ascii="Calibri" w:eastAsia="Calibri" w:hAnsi="Calibri" w:cs="Calibri"/>
        </w:rPr>
        <w:t>GOOD</w:t>
      </w:r>
    </w:p>
    <w:p w:rsidR="0039188E" w:rsidP="0023313A" w14:paraId="46FCBA52" w14:textId="77777777">
      <w:pPr>
        <w:pStyle w:val="ListParagraph"/>
        <w:numPr>
          <w:ilvl w:val="0"/>
          <w:numId w:val="109"/>
        </w:numPr>
        <w:rPr>
          <w:rFonts w:ascii="Calibri" w:eastAsia="Calibri" w:hAnsi="Calibri" w:cs="Calibri"/>
        </w:rPr>
      </w:pPr>
      <w:r w:rsidRPr="488A871F">
        <w:rPr>
          <w:rFonts w:ascii="Calibri" w:eastAsia="Calibri" w:hAnsi="Calibri" w:cs="Calibri"/>
        </w:rPr>
        <w:t>FAIR</w:t>
      </w:r>
    </w:p>
    <w:p w:rsidR="0039188E" w:rsidP="0023313A" w14:paraId="6884AE6F" w14:textId="77777777">
      <w:pPr>
        <w:pStyle w:val="ListParagraph"/>
        <w:numPr>
          <w:ilvl w:val="0"/>
          <w:numId w:val="109"/>
        </w:numPr>
        <w:rPr>
          <w:rFonts w:ascii="Calibri" w:eastAsia="Calibri" w:hAnsi="Calibri" w:cs="Calibri"/>
        </w:rPr>
      </w:pPr>
      <w:r w:rsidRPr="488A871F">
        <w:rPr>
          <w:rFonts w:ascii="Calibri" w:eastAsia="Calibri" w:hAnsi="Calibri" w:cs="Calibri"/>
        </w:rPr>
        <w:t>POOR</w:t>
      </w:r>
    </w:p>
    <w:p w:rsidR="0039188E" w:rsidP="0039188E" w14:paraId="4524BF93" w14:textId="77777777">
      <w:pPr>
        <w:pBdr>
          <w:bottom w:val="single" w:sz="4" w:space="1" w:color="000000"/>
        </w:pBdr>
        <w:rPr>
          <w:color w:val="00B050"/>
          <w:lang w:val=""/>
        </w:rPr>
      </w:pPr>
    </w:p>
    <w:p w:rsidR="00636D05" w:rsidP="00636D05" w14:paraId="576C2F82" w14:textId="360AF6AE">
      <w:r w:rsidRPr="488A871F">
        <w:rPr>
          <w:rFonts w:ascii="Calibri" w:eastAsia="Calibri" w:hAnsi="Calibri" w:cs="Calibri"/>
          <w:color w:val="00B0F0"/>
        </w:rPr>
        <w:t>[</w:t>
      </w:r>
      <w:r>
        <w:rPr>
          <w:rFonts w:ascii="Calibri" w:eastAsia="Calibri" w:hAnsi="Calibri" w:cs="Calibri"/>
          <w:color w:val="00B0F0"/>
        </w:rPr>
        <w:t>M</w:t>
      </w:r>
      <w:r w:rsidRPr="488A871F">
        <w:rPr>
          <w:rFonts w:ascii="Calibri" w:eastAsia="Calibri" w:hAnsi="Calibri" w:cs="Calibri"/>
          <w:color w:val="00B0F0"/>
        </w:rPr>
        <w:t>P]</w:t>
      </w:r>
    </w:p>
    <w:p w:rsidR="00636D05" w:rsidP="00636D05" w14:paraId="6C676D9C" w14:textId="3A623510">
      <w:r>
        <w:rPr>
          <w:rFonts w:ascii="Calibri" w:eastAsia="Calibri" w:hAnsi="Calibri" w:cs="Calibri"/>
          <w:color w:val="00B0F0"/>
        </w:rPr>
        <w:t>PROBE_WPH_QOL</w:t>
      </w:r>
      <w:r w:rsidRPr="488A871F">
        <w:rPr>
          <w:rFonts w:ascii="Calibri" w:eastAsia="Calibri" w:hAnsi="Calibri" w:cs="Calibri"/>
          <w:color w:val="00B0F0"/>
        </w:rPr>
        <w:t>.</w:t>
      </w:r>
      <w:r w:rsidRPr="488A871F">
        <w:rPr>
          <w:rFonts w:ascii="Calibri" w:eastAsia="Calibri" w:hAnsi="Calibri" w:cs="Calibri"/>
        </w:rPr>
        <w:t xml:space="preserve">  </w:t>
      </w:r>
    </w:p>
    <w:p w:rsidR="00636D05" w:rsidP="00636D05" w14:paraId="56E4DC47" w14:textId="34A6BD5F">
      <w:pPr>
        <w:rPr>
          <w:rFonts w:ascii="Calibri" w:eastAsia="Calibri" w:hAnsi="Calibri" w:cs="Calibri"/>
        </w:rPr>
      </w:pPr>
      <w:r>
        <w:rPr>
          <w:rFonts w:ascii="Calibri" w:eastAsia="Calibri" w:hAnsi="Calibri" w:cs="Calibri"/>
        </w:rPr>
        <w:t xml:space="preserve">In the previous question, when you rated your quality of life as [FILL], which of the following were you thinking about? </w:t>
      </w:r>
    </w:p>
    <w:p w:rsidR="00636D05" w:rsidP="00636D05" w14:paraId="48BD5CE2" w14:textId="036E3A6B"/>
    <w:p w:rsidR="00636D05" w:rsidP="00636D05" w14:paraId="23A11FD2" w14:textId="77777777">
      <w:r w:rsidRPr="488A871F">
        <w:rPr>
          <w:rFonts w:ascii="Calibri" w:eastAsia="Calibri" w:hAnsi="Calibri" w:cs="Calibri"/>
          <w:color w:val="00B0F0"/>
        </w:rPr>
        <w:t>CAWI RESPONSE OPTIONS:</w:t>
      </w:r>
    </w:p>
    <w:p w:rsidR="00636D05" w:rsidP="00CA4C47" w14:paraId="774E8D55" w14:textId="29AA9B00">
      <w:pPr>
        <w:pStyle w:val="ListParagraph"/>
        <w:numPr>
          <w:ilvl w:val="0"/>
          <w:numId w:val="151"/>
        </w:numPr>
        <w:rPr>
          <w:rFonts w:ascii="Calibri" w:eastAsia="Calibri" w:hAnsi="Calibri" w:cs="Calibri"/>
        </w:rPr>
      </w:pPr>
      <w:r>
        <w:rPr>
          <w:rFonts w:ascii="Calibri" w:eastAsia="Calibri" w:hAnsi="Calibri" w:cs="Calibri"/>
        </w:rPr>
        <w:t>Your financial situation</w:t>
      </w:r>
    </w:p>
    <w:p w:rsidR="00636D05" w:rsidP="00CA4C47" w14:paraId="1B90F21D" w14:textId="316DE119">
      <w:pPr>
        <w:pStyle w:val="ListParagraph"/>
        <w:numPr>
          <w:ilvl w:val="0"/>
          <w:numId w:val="151"/>
        </w:numPr>
        <w:rPr>
          <w:rFonts w:ascii="Calibri" w:eastAsia="Calibri" w:hAnsi="Calibri" w:cs="Calibri"/>
        </w:rPr>
      </w:pPr>
      <w:r>
        <w:rPr>
          <w:rFonts w:ascii="Calibri" w:eastAsia="Calibri" w:hAnsi="Calibri" w:cs="Calibri"/>
        </w:rPr>
        <w:t>Your health</w:t>
      </w:r>
    </w:p>
    <w:p w:rsidR="00636D05" w:rsidP="00CA4C47" w14:paraId="22A4FC28" w14:textId="56DDBAF5">
      <w:pPr>
        <w:pStyle w:val="ListParagraph"/>
        <w:numPr>
          <w:ilvl w:val="0"/>
          <w:numId w:val="151"/>
        </w:numPr>
        <w:rPr>
          <w:rFonts w:ascii="Calibri" w:eastAsia="Calibri" w:hAnsi="Calibri" w:cs="Calibri"/>
        </w:rPr>
      </w:pPr>
      <w:r>
        <w:rPr>
          <w:rFonts w:ascii="Calibri" w:eastAsia="Calibri" w:hAnsi="Calibri" w:cs="Calibri"/>
        </w:rPr>
        <w:t xml:space="preserve">Your family </w:t>
      </w:r>
      <w:r w:rsidR="00EE2CDB">
        <w:rPr>
          <w:rFonts w:ascii="Calibri" w:eastAsia="Calibri" w:hAnsi="Calibri" w:cs="Calibri"/>
        </w:rPr>
        <w:t>situation</w:t>
      </w:r>
    </w:p>
    <w:p w:rsidR="00636D05" w:rsidP="00CA4C47" w14:paraId="2E6A5829" w14:textId="5F9CB857">
      <w:pPr>
        <w:pStyle w:val="ListParagraph"/>
        <w:numPr>
          <w:ilvl w:val="0"/>
          <w:numId w:val="151"/>
        </w:numPr>
        <w:rPr>
          <w:rFonts w:ascii="Calibri" w:eastAsia="Calibri" w:hAnsi="Calibri" w:cs="Calibri"/>
        </w:rPr>
      </w:pPr>
      <w:r>
        <w:rPr>
          <w:rFonts w:ascii="Calibri" w:eastAsia="Calibri" w:hAnsi="Calibri" w:cs="Calibri"/>
        </w:rPr>
        <w:t>Your social life</w:t>
      </w:r>
    </w:p>
    <w:p w:rsidR="00636D05" w:rsidP="00CA4C47" w14:paraId="40C4D744" w14:textId="1446A895">
      <w:pPr>
        <w:pStyle w:val="ListParagraph"/>
        <w:numPr>
          <w:ilvl w:val="0"/>
          <w:numId w:val="151"/>
        </w:numPr>
        <w:rPr>
          <w:rFonts w:ascii="Calibri" w:eastAsia="Calibri" w:hAnsi="Calibri" w:cs="Calibri"/>
        </w:rPr>
      </w:pPr>
      <w:r>
        <w:rPr>
          <w:rFonts w:ascii="Calibri" w:eastAsia="Calibri" w:hAnsi="Calibri" w:cs="Calibri"/>
        </w:rPr>
        <w:t>Your general attitude and outlook towards your life</w:t>
      </w:r>
    </w:p>
    <w:p w:rsidR="009E5FC7" w:rsidP="00CA4C47" w14:paraId="16F3A449" w14:textId="72CF8A77">
      <w:pPr>
        <w:pStyle w:val="ListParagraph"/>
        <w:numPr>
          <w:ilvl w:val="0"/>
          <w:numId w:val="151"/>
        </w:numPr>
        <w:rPr>
          <w:rFonts w:ascii="Calibri" w:eastAsia="Calibri" w:hAnsi="Calibri" w:cs="Calibri"/>
        </w:rPr>
      </w:pPr>
      <w:r>
        <w:rPr>
          <w:rFonts w:ascii="Calibri" w:eastAsia="Calibri" w:hAnsi="Calibri" w:cs="Calibri"/>
        </w:rPr>
        <w:t>Politics</w:t>
      </w:r>
    </w:p>
    <w:p w:rsidR="007C6B43" w:rsidP="00CA4C47" w14:paraId="49247722" w14:textId="0F9ED0B2">
      <w:pPr>
        <w:pStyle w:val="ListParagraph"/>
        <w:numPr>
          <w:ilvl w:val="0"/>
          <w:numId w:val="151"/>
        </w:numPr>
        <w:rPr>
          <w:rFonts w:ascii="Calibri" w:eastAsia="Calibri" w:hAnsi="Calibri" w:cs="Calibri"/>
        </w:rPr>
      </w:pPr>
      <w:r>
        <w:rPr>
          <w:rFonts w:ascii="Calibri" w:eastAsia="Calibri" w:hAnsi="Calibri" w:cs="Calibri"/>
        </w:rPr>
        <w:t>Something else, please specify</w:t>
      </w:r>
    </w:p>
    <w:p w:rsidR="00636D05" w:rsidP="00636D05" w14:paraId="5A831249" w14:textId="77777777">
      <w:r w:rsidRPr="488A871F">
        <w:rPr>
          <w:rFonts w:ascii="Calibri" w:eastAsia="Calibri" w:hAnsi="Calibri" w:cs="Calibri"/>
        </w:rPr>
        <w:t xml:space="preserve"> </w:t>
      </w:r>
    </w:p>
    <w:p w:rsidR="00636D05" w:rsidP="00636D05" w14:paraId="71615867" w14:textId="77777777">
      <w:r w:rsidRPr="488A871F">
        <w:rPr>
          <w:rFonts w:ascii="Calibri" w:eastAsia="Calibri" w:hAnsi="Calibri" w:cs="Calibri"/>
          <w:color w:val="00B0F0"/>
        </w:rPr>
        <w:t>CATI RESPONSE OPTIONS:</w:t>
      </w:r>
    </w:p>
    <w:p w:rsidR="007C6B43" w:rsidP="007C6B43" w14:paraId="1A14F81C" w14:textId="57A35587">
      <w:pPr>
        <w:pStyle w:val="ListParagraph"/>
        <w:numPr>
          <w:ilvl w:val="0"/>
          <w:numId w:val="152"/>
        </w:numPr>
        <w:rPr>
          <w:rFonts w:ascii="Calibri" w:eastAsia="Calibri" w:hAnsi="Calibri" w:cs="Calibri"/>
        </w:rPr>
      </w:pPr>
      <w:r>
        <w:rPr>
          <w:rFonts w:ascii="Calibri" w:eastAsia="Calibri" w:hAnsi="Calibri" w:cs="Calibri"/>
        </w:rPr>
        <w:t>YOUR FINANCIAL SITUATION</w:t>
      </w:r>
    </w:p>
    <w:p w:rsidR="007C6B43" w:rsidP="007C6B43" w14:paraId="317F13C1" w14:textId="2EA296DA">
      <w:pPr>
        <w:pStyle w:val="ListParagraph"/>
        <w:numPr>
          <w:ilvl w:val="0"/>
          <w:numId w:val="152"/>
        </w:numPr>
        <w:rPr>
          <w:rFonts w:ascii="Calibri" w:eastAsia="Calibri" w:hAnsi="Calibri" w:cs="Calibri"/>
        </w:rPr>
      </w:pPr>
      <w:r>
        <w:rPr>
          <w:rFonts w:ascii="Calibri" w:eastAsia="Calibri" w:hAnsi="Calibri" w:cs="Calibri"/>
        </w:rPr>
        <w:t>YOUR HEALTH</w:t>
      </w:r>
    </w:p>
    <w:p w:rsidR="007C6B43" w:rsidP="007C6B43" w14:paraId="732594D3" w14:textId="7C2B46A0">
      <w:pPr>
        <w:pStyle w:val="ListParagraph"/>
        <w:numPr>
          <w:ilvl w:val="0"/>
          <w:numId w:val="152"/>
        </w:numPr>
        <w:rPr>
          <w:rFonts w:ascii="Calibri" w:eastAsia="Calibri" w:hAnsi="Calibri" w:cs="Calibri"/>
        </w:rPr>
      </w:pPr>
      <w:r>
        <w:rPr>
          <w:rFonts w:ascii="Calibri" w:eastAsia="Calibri" w:hAnsi="Calibri" w:cs="Calibri"/>
        </w:rPr>
        <w:t>YOUR FAMILY SITUATION</w:t>
      </w:r>
    </w:p>
    <w:p w:rsidR="007C6B43" w:rsidP="007C6B43" w14:paraId="03CB47F6" w14:textId="1EAB3782">
      <w:pPr>
        <w:pStyle w:val="ListParagraph"/>
        <w:numPr>
          <w:ilvl w:val="0"/>
          <w:numId w:val="152"/>
        </w:numPr>
        <w:rPr>
          <w:rFonts w:ascii="Calibri" w:eastAsia="Calibri" w:hAnsi="Calibri" w:cs="Calibri"/>
        </w:rPr>
      </w:pPr>
      <w:r>
        <w:rPr>
          <w:rFonts w:ascii="Calibri" w:eastAsia="Calibri" w:hAnsi="Calibri" w:cs="Calibri"/>
        </w:rPr>
        <w:t>YOUR SOCIAL LIFE</w:t>
      </w:r>
    </w:p>
    <w:p w:rsidR="007C6B43" w:rsidP="007C6B43" w14:paraId="28944BA9" w14:textId="76E16F60">
      <w:pPr>
        <w:pStyle w:val="ListParagraph"/>
        <w:numPr>
          <w:ilvl w:val="0"/>
          <w:numId w:val="152"/>
        </w:numPr>
        <w:rPr>
          <w:rFonts w:ascii="Calibri" w:eastAsia="Calibri" w:hAnsi="Calibri" w:cs="Calibri"/>
        </w:rPr>
      </w:pPr>
      <w:r>
        <w:rPr>
          <w:rFonts w:ascii="Calibri" w:eastAsia="Calibri" w:hAnsi="Calibri" w:cs="Calibri"/>
        </w:rPr>
        <w:t>YOUR GENERAL ATTITUDE AND OUTLOOK TOWARDS YOUR LIFE</w:t>
      </w:r>
    </w:p>
    <w:p w:rsidR="007C6B43" w:rsidP="007C6B43" w14:paraId="5C275B13" w14:textId="1B2694C2">
      <w:pPr>
        <w:pStyle w:val="ListParagraph"/>
        <w:numPr>
          <w:ilvl w:val="0"/>
          <w:numId w:val="152"/>
        </w:numPr>
        <w:rPr>
          <w:rFonts w:ascii="Calibri" w:eastAsia="Calibri" w:hAnsi="Calibri" w:cs="Calibri"/>
        </w:rPr>
      </w:pPr>
      <w:r>
        <w:rPr>
          <w:rFonts w:ascii="Calibri" w:eastAsia="Calibri" w:hAnsi="Calibri" w:cs="Calibri"/>
        </w:rPr>
        <w:t>POLITICS</w:t>
      </w:r>
    </w:p>
    <w:p w:rsidR="007C6B43" w:rsidP="007C6B43" w14:paraId="6CDDC915" w14:textId="354B72BB">
      <w:pPr>
        <w:pStyle w:val="ListParagraph"/>
        <w:numPr>
          <w:ilvl w:val="0"/>
          <w:numId w:val="152"/>
        </w:numPr>
        <w:rPr>
          <w:rFonts w:ascii="Calibri" w:eastAsia="Calibri" w:hAnsi="Calibri" w:cs="Calibri"/>
        </w:rPr>
      </w:pPr>
      <w:r>
        <w:rPr>
          <w:rFonts w:ascii="Calibri" w:eastAsia="Calibri" w:hAnsi="Calibri" w:cs="Calibri"/>
        </w:rPr>
        <w:t>SOMETHING ELSE, PLEASE SPECIFY</w:t>
      </w:r>
    </w:p>
    <w:p w:rsidR="00636D05" w:rsidP="00636D05" w14:paraId="6D0B8D91" w14:textId="77777777">
      <w:pPr>
        <w:pBdr>
          <w:bottom w:val="single" w:sz="4" w:space="1" w:color="000000"/>
        </w:pBdr>
        <w:rPr>
          <w:color w:val="00B050"/>
          <w:lang w:val=""/>
        </w:rPr>
      </w:pPr>
    </w:p>
    <w:p w:rsidR="0039188E" w:rsidP="0039188E" w14:paraId="2DD64FC8"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11BF7C48" w14:textId="77777777">
      <w:r>
        <w:rPr>
          <w:rFonts w:ascii="Calibri" w:eastAsia="Calibri" w:hAnsi="Calibri" w:cs="Calibri"/>
          <w:color w:val="00B0F0"/>
        </w:rPr>
        <w:t>WPH_SOC</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7A0F9AB6" w14:textId="77777777">
      <w:pPr>
        <w:rPr>
          <w:rFonts w:ascii="Calibri" w:eastAsia="Calibri" w:hAnsi="Calibri" w:cs="Calibri"/>
        </w:rPr>
      </w:pPr>
      <w:r w:rsidRPr="00966458">
        <w:rPr>
          <w:rFonts w:ascii="Calibri" w:eastAsia="Calibri" w:hAnsi="Calibri" w:cs="Calibri"/>
        </w:rPr>
        <w:t xml:space="preserve">How would you rate your </w:t>
      </w:r>
      <w:r w:rsidRPr="008C1CDC">
        <w:rPr>
          <w:rFonts w:ascii="Calibri" w:eastAsia="Calibri" w:hAnsi="Calibri" w:cs="Calibri"/>
        </w:rPr>
        <w:t>social and family connections</w:t>
      </w:r>
      <w:r>
        <w:rPr>
          <w:rFonts w:ascii="Calibri" w:eastAsia="Calibri" w:hAnsi="Calibri" w:cs="Calibri"/>
        </w:rPr>
        <w:t xml:space="preserve">? </w:t>
      </w:r>
    </w:p>
    <w:p w:rsidR="0039188E" w:rsidP="0039188E" w14:paraId="43AF400A" w14:textId="77777777">
      <w:pPr>
        <w:rPr>
          <w:rFonts w:ascii="Calibri" w:eastAsia="Calibri" w:hAnsi="Calibri" w:cs="Calibri"/>
        </w:rPr>
      </w:pPr>
    </w:p>
    <w:p w:rsidR="0039188E" w:rsidP="0039188E" w14:paraId="3538864B"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5484A9BC" w14:textId="77777777">
      <w:r w:rsidRPr="488A871F">
        <w:rPr>
          <w:rFonts w:ascii="Calibri" w:eastAsia="Calibri" w:hAnsi="Calibri" w:cs="Calibri"/>
        </w:rPr>
        <w:t xml:space="preserve"> </w:t>
      </w:r>
    </w:p>
    <w:p w:rsidR="0039188E" w:rsidP="0039188E" w14:paraId="00707DDF" w14:textId="77777777">
      <w:r w:rsidRPr="488A871F">
        <w:rPr>
          <w:rFonts w:ascii="Calibri" w:eastAsia="Calibri" w:hAnsi="Calibri" w:cs="Calibri"/>
          <w:color w:val="00B0F0"/>
        </w:rPr>
        <w:t>CAWI RESPONSE OPTIONS:</w:t>
      </w:r>
    </w:p>
    <w:p w:rsidR="0039188E" w:rsidP="0023313A" w14:paraId="76998F0D" w14:textId="77777777">
      <w:pPr>
        <w:pStyle w:val="ListParagraph"/>
        <w:numPr>
          <w:ilvl w:val="0"/>
          <w:numId w:val="110"/>
        </w:numPr>
        <w:rPr>
          <w:rFonts w:ascii="Calibri" w:eastAsia="Calibri" w:hAnsi="Calibri" w:cs="Calibri"/>
        </w:rPr>
      </w:pPr>
      <w:r w:rsidRPr="488A871F">
        <w:rPr>
          <w:rFonts w:ascii="Calibri" w:eastAsia="Calibri" w:hAnsi="Calibri" w:cs="Calibri"/>
        </w:rPr>
        <w:t>Excellent</w:t>
      </w:r>
    </w:p>
    <w:p w:rsidR="0039188E" w:rsidP="0023313A" w14:paraId="7C11EB05" w14:textId="77777777">
      <w:pPr>
        <w:pStyle w:val="ListParagraph"/>
        <w:numPr>
          <w:ilvl w:val="0"/>
          <w:numId w:val="110"/>
        </w:numPr>
        <w:rPr>
          <w:rFonts w:ascii="Calibri" w:eastAsia="Calibri" w:hAnsi="Calibri" w:cs="Calibri"/>
        </w:rPr>
      </w:pPr>
      <w:r w:rsidRPr="488A871F">
        <w:rPr>
          <w:rFonts w:ascii="Calibri" w:eastAsia="Calibri" w:hAnsi="Calibri" w:cs="Calibri"/>
        </w:rPr>
        <w:t>Very good</w:t>
      </w:r>
    </w:p>
    <w:p w:rsidR="0039188E" w:rsidP="0023313A" w14:paraId="56720997" w14:textId="77777777">
      <w:pPr>
        <w:pStyle w:val="ListParagraph"/>
        <w:numPr>
          <w:ilvl w:val="0"/>
          <w:numId w:val="110"/>
        </w:numPr>
        <w:rPr>
          <w:rFonts w:ascii="Calibri" w:eastAsia="Calibri" w:hAnsi="Calibri" w:cs="Calibri"/>
        </w:rPr>
      </w:pPr>
      <w:r w:rsidRPr="488A871F">
        <w:rPr>
          <w:rFonts w:ascii="Calibri" w:eastAsia="Calibri" w:hAnsi="Calibri" w:cs="Calibri"/>
        </w:rPr>
        <w:t>Good</w:t>
      </w:r>
    </w:p>
    <w:p w:rsidR="0039188E" w:rsidP="0023313A" w14:paraId="6FE6B98C" w14:textId="77777777">
      <w:pPr>
        <w:pStyle w:val="ListParagraph"/>
        <w:numPr>
          <w:ilvl w:val="0"/>
          <w:numId w:val="110"/>
        </w:numPr>
        <w:rPr>
          <w:rFonts w:ascii="Calibri" w:eastAsia="Calibri" w:hAnsi="Calibri" w:cs="Calibri"/>
        </w:rPr>
      </w:pPr>
      <w:r w:rsidRPr="488A871F">
        <w:rPr>
          <w:rFonts w:ascii="Calibri" w:eastAsia="Calibri" w:hAnsi="Calibri" w:cs="Calibri"/>
        </w:rPr>
        <w:t>Fair</w:t>
      </w:r>
    </w:p>
    <w:p w:rsidR="0039188E" w:rsidP="0023313A" w14:paraId="01692BF2" w14:textId="77777777">
      <w:pPr>
        <w:pStyle w:val="ListParagraph"/>
        <w:numPr>
          <w:ilvl w:val="0"/>
          <w:numId w:val="110"/>
        </w:numPr>
        <w:rPr>
          <w:rFonts w:ascii="Calibri" w:eastAsia="Calibri" w:hAnsi="Calibri" w:cs="Calibri"/>
        </w:rPr>
      </w:pPr>
      <w:r w:rsidRPr="488A871F">
        <w:rPr>
          <w:rFonts w:ascii="Calibri" w:eastAsia="Calibri" w:hAnsi="Calibri" w:cs="Calibri"/>
        </w:rPr>
        <w:t>Poor</w:t>
      </w:r>
    </w:p>
    <w:p w:rsidR="0039188E" w:rsidP="0039188E" w14:paraId="3AC78E99" w14:textId="77777777">
      <w:r w:rsidRPr="488A871F">
        <w:rPr>
          <w:rFonts w:ascii="Calibri" w:eastAsia="Calibri" w:hAnsi="Calibri" w:cs="Calibri"/>
        </w:rPr>
        <w:t xml:space="preserve"> </w:t>
      </w:r>
    </w:p>
    <w:p w:rsidR="0039188E" w:rsidP="0039188E" w14:paraId="14B65974" w14:textId="77777777">
      <w:r w:rsidRPr="488A871F">
        <w:rPr>
          <w:rFonts w:ascii="Calibri" w:eastAsia="Calibri" w:hAnsi="Calibri" w:cs="Calibri"/>
          <w:color w:val="00B0F0"/>
        </w:rPr>
        <w:t>CATI RESPONSE OPTIONS:</w:t>
      </w:r>
    </w:p>
    <w:p w:rsidR="0039188E" w:rsidP="0023313A" w14:paraId="32927C3A" w14:textId="77777777">
      <w:pPr>
        <w:pStyle w:val="ListParagraph"/>
        <w:numPr>
          <w:ilvl w:val="0"/>
          <w:numId w:val="111"/>
        </w:numPr>
        <w:rPr>
          <w:rFonts w:ascii="Calibri" w:eastAsia="Calibri" w:hAnsi="Calibri" w:cs="Calibri"/>
        </w:rPr>
      </w:pPr>
      <w:r w:rsidRPr="488A871F">
        <w:rPr>
          <w:rFonts w:ascii="Calibri" w:eastAsia="Calibri" w:hAnsi="Calibri" w:cs="Calibri"/>
        </w:rPr>
        <w:t>EXCELLENT</w:t>
      </w:r>
    </w:p>
    <w:p w:rsidR="0039188E" w:rsidP="0023313A" w14:paraId="38B482AE" w14:textId="77777777">
      <w:pPr>
        <w:pStyle w:val="ListParagraph"/>
        <w:numPr>
          <w:ilvl w:val="0"/>
          <w:numId w:val="111"/>
        </w:numPr>
        <w:rPr>
          <w:rFonts w:ascii="Calibri" w:eastAsia="Calibri" w:hAnsi="Calibri" w:cs="Calibri"/>
        </w:rPr>
      </w:pPr>
      <w:r w:rsidRPr="488A871F">
        <w:rPr>
          <w:rFonts w:ascii="Calibri" w:eastAsia="Calibri" w:hAnsi="Calibri" w:cs="Calibri"/>
        </w:rPr>
        <w:t>VERY GOOD</w:t>
      </w:r>
    </w:p>
    <w:p w:rsidR="0039188E" w:rsidP="0023313A" w14:paraId="00061D3D" w14:textId="77777777">
      <w:pPr>
        <w:pStyle w:val="ListParagraph"/>
        <w:numPr>
          <w:ilvl w:val="0"/>
          <w:numId w:val="111"/>
        </w:numPr>
        <w:rPr>
          <w:rFonts w:ascii="Calibri" w:eastAsia="Calibri" w:hAnsi="Calibri" w:cs="Calibri"/>
        </w:rPr>
      </w:pPr>
      <w:r w:rsidRPr="488A871F">
        <w:rPr>
          <w:rFonts w:ascii="Calibri" w:eastAsia="Calibri" w:hAnsi="Calibri" w:cs="Calibri"/>
        </w:rPr>
        <w:t>GOOD</w:t>
      </w:r>
    </w:p>
    <w:p w:rsidR="0039188E" w:rsidP="0023313A" w14:paraId="059C6057" w14:textId="77777777">
      <w:pPr>
        <w:pStyle w:val="ListParagraph"/>
        <w:numPr>
          <w:ilvl w:val="0"/>
          <w:numId w:val="111"/>
        </w:numPr>
        <w:rPr>
          <w:rFonts w:ascii="Calibri" w:eastAsia="Calibri" w:hAnsi="Calibri" w:cs="Calibri"/>
        </w:rPr>
      </w:pPr>
      <w:r w:rsidRPr="488A871F">
        <w:rPr>
          <w:rFonts w:ascii="Calibri" w:eastAsia="Calibri" w:hAnsi="Calibri" w:cs="Calibri"/>
        </w:rPr>
        <w:t>FAIR</w:t>
      </w:r>
    </w:p>
    <w:p w:rsidR="0039188E" w:rsidP="0023313A" w14:paraId="5B289F67" w14:textId="77777777">
      <w:pPr>
        <w:pStyle w:val="ListParagraph"/>
        <w:numPr>
          <w:ilvl w:val="0"/>
          <w:numId w:val="111"/>
        </w:numPr>
        <w:rPr>
          <w:rFonts w:ascii="Calibri" w:eastAsia="Calibri" w:hAnsi="Calibri" w:cs="Calibri"/>
        </w:rPr>
      </w:pPr>
      <w:r w:rsidRPr="488A871F">
        <w:rPr>
          <w:rFonts w:ascii="Calibri" w:eastAsia="Calibri" w:hAnsi="Calibri" w:cs="Calibri"/>
        </w:rPr>
        <w:t>POOR</w:t>
      </w:r>
    </w:p>
    <w:p w:rsidR="0039188E" w:rsidP="0039188E" w14:paraId="407829F3" w14:textId="77777777">
      <w:pPr>
        <w:pBdr>
          <w:bottom w:val="single" w:sz="4" w:space="1" w:color="000000"/>
        </w:pBdr>
        <w:rPr>
          <w:color w:val="00B050"/>
          <w:lang w:val=""/>
        </w:rPr>
      </w:pPr>
    </w:p>
    <w:p w:rsidR="00FB3191" w:rsidRPr="00C175F6" w:rsidP="00FB3191" w14:paraId="0A35559D" w14:textId="77777777">
      <w:pPr>
        <w:rPr>
          <w:color w:val="00B0F0"/>
        </w:rPr>
      </w:pPr>
      <w:r>
        <w:rPr>
          <w:rFonts w:cs="Tahoma"/>
          <w:color w:val="00B0F0"/>
        </w:rPr>
        <w:t xml:space="preserve">#[SP] </w:t>
      </w:r>
    </w:p>
    <w:p w:rsidR="00FB3191" w:rsidP="00FB3191" w14:paraId="3B222567" w14:textId="12A09ACD">
      <w:pPr>
        <w:rPr>
          <w:bCs/>
          <w:iCs/>
          <w:color w:val="00B0F0"/>
          <w:bdr w:val="none" w:sz="0" w:space="0" w:color="auto" w:frame="1"/>
          <w:shd w:val="clear" w:color="auto" w:fill="FFFFFF"/>
        </w:rPr>
      </w:pPr>
      <w:r>
        <w:rPr>
          <w:bCs/>
          <w:iCs/>
          <w:color w:val="00B0F0"/>
          <w:bdr w:val="none" w:sz="0" w:space="0" w:color="auto" w:frame="1"/>
          <w:shd w:val="clear" w:color="auto" w:fill="FFFFFF"/>
        </w:rPr>
        <w:t>PRAPARE16.</w:t>
      </w:r>
    </w:p>
    <w:p w:rsidR="00FB3191" w:rsidP="00FB3191" w14:paraId="2801B131" w14:textId="06E11490">
      <w:r>
        <w:t xml:space="preserve">In a typical week, </w:t>
      </w:r>
      <w:r w:rsidR="00C21DB6">
        <w:t xml:space="preserve">[FILL if HHSIZE &gt;1: “and not including people you live with,” </w:t>
      </w:r>
      <w:r>
        <w:t xml:space="preserve">how </w:t>
      </w:r>
      <w:r w:rsidR="00C21DB6">
        <w:t>many times</w:t>
      </w:r>
      <w:r>
        <w:t xml:space="preserve"> do you see or talk to people that you care about and feel close to?</w:t>
      </w:r>
    </w:p>
    <w:p w:rsidR="00FB3191" w:rsidP="00FB3191" w14:paraId="63F7774C" w14:textId="77777777"/>
    <w:p w:rsidR="00FB3191" w:rsidP="00FB3191" w14:paraId="27A877ED" w14:textId="77777777">
      <w:r>
        <w:rPr>
          <w:color w:val="00B0F0"/>
        </w:rPr>
        <w:t xml:space="preserve">RESPONSE OPTIONS: </w:t>
      </w:r>
    </w:p>
    <w:p w:rsidR="00FB3191" w:rsidP="00FB3191" w14:paraId="050D865C" w14:textId="77777777">
      <w:pPr>
        <w:pStyle w:val="ListParagraph"/>
        <w:numPr>
          <w:ilvl w:val="0"/>
          <w:numId w:val="154"/>
        </w:numPr>
        <w:rPr>
          <w:rFonts w:cs="Tahoma"/>
        </w:rPr>
      </w:pPr>
      <w:r>
        <w:rPr>
          <w:rFonts w:cs="Tahoma"/>
        </w:rPr>
        <w:t>Less than once a week</w:t>
      </w:r>
    </w:p>
    <w:p w:rsidR="00FB3191" w:rsidP="00FB3191" w14:paraId="72E820EE" w14:textId="77777777">
      <w:pPr>
        <w:pStyle w:val="ListParagraph"/>
        <w:numPr>
          <w:ilvl w:val="0"/>
          <w:numId w:val="154"/>
        </w:numPr>
        <w:rPr>
          <w:rFonts w:cs="Tahoma"/>
        </w:rPr>
      </w:pPr>
      <w:r>
        <w:rPr>
          <w:rFonts w:cs="Tahoma"/>
        </w:rPr>
        <w:t>One or two times a week</w:t>
      </w:r>
    </w:p>
    <w:p w:rsidR="00FB3191" w:rsidP="00FB3191" w14:paraId="4E443C6D" w14:textId="724F6A1F">
      <w:pPr>
        <w:pStyle w:val="ListParagraph"/>
        <w:numPr>
          <w:ilvl w:val="0"/>
          <w:numId w:val="154"/>
        </w:numPr>
        <w:rPr>
          <w:rFonts w:cs="Tahoma"/>
        </w:rPr>
      </w:pPr>
      <w:r>
        <w:rPr>
          <w:rFonts w:cs="Tahoma"/>
        </w:rPr>
        <w:t xml:space="preserve">Three or </w:t>
      </w:r>
      <w:r w:rsidR="00612C1D">
        <w:rPr>
          <w:rFonts w:cs="Tahoma"/>
        </w:rPr>
        <w:t>five</w:t>
      </w:r>
      <w:r>
        <w:rPr>
          <w:rFonts w:cs="Tahoma"/>
        </w:rPr>
        <w:t xml:space="preserve"> times a week</w:t>
      </w:r>
    </w:p>
    <w:p w:rsidR="00FB3191" w:rsidP="00FB3191" w14:paraId="2ACF0614" w14:textId="2E0DFF10">
      <w:pPr>
        <w:pStyle w:val="ListParagraph"/>
        <w:numPr>
          <w:ilvl w:val="0"/>
          <w:numId w:val="154"/>
        </w:numPr>
        <w:rPr>
          <w:rFonts w:cs="Tahoma"/>
        </w:rPr>
      </w:pPr>
      <w:r>
        <w:rPr>
          <w:rFonts w:cs="Tahoma"/>
        </w:rPr>
        <w:t>Six</w:t>
      </w:r>
      <w:r>
        <w:rPr>
          <w:rFonts w:cs="Tahoma"/>
        </w:rPr>
        <w:t xml:space="preserve"> or more times a week</w:t>
      </w:r>
    </w:p>
    <w:p w:rsidR="00FB3191" w:rsidP="00FB3191" w14:paraId="6328F6FE" w14:textId="77777777">
      <w:pPr>
        <w:pBdr>
          <w:bottom w:val="single" w:sz="4" w:space="1" w:color="auto"/>
        </w:pBdr>
      </w:pPr>
    </w:p>
    <w:p w:rsidR="001D0C0A" w:rsidRPr="00C175F6" w:rsidP="001D0C0A" w14:paraId="42B0DE60" w14:textId="77777777">
      <w:pPr>
        <w:rPr>
          <w:color w:val="00B0F0"/>
        </w:rPr>
      </w:pPr>
      <w:r>
        <w:rPr>
          <w:rFonts w:cs="Tahoma"/>
          <w:color w:val="00B0F0"/>
        </w:rPr>
        <w:t xml:space="preserve">#[SP] </w:t>
      </w:r>
    </w:p>
    <w:p w:rsidR="001D0C0A" w:rsidP="001D0C0A" w14:paraId="164FD8E7" w14:textId="154AF41B">
      <w:pPr>
        <w:rPr>
          <w:bCs/>
          <w:iCs/>
          <w:color w:val="00B0F0"/>
          <w:bdr w:val="none" w:sz="0" w:space="0" w:color="auto" w:frame="1"/>
          <w:shd w:val="clear" w:color="auto" w:fill="FFFFFF"/>
        </w:rPr>
      </w:pPr>
      <w:r>
        <w:rPr>
          <w:bCs/>
          <w:iCs/>
          <w:color w:val="00B0F0"/>
          <w:bdr w:val="none" w:sz="0" w:space="0" w:color="auto" w:frame="1"/>
          <w:shd w:val="clear" w:color="auto" w:fill="FFFFFF"/>
        </w:rPr>
        <w:t>SOCCON_TECH.</w:t>
      </w:r>
    </w:p>
    <w:p w:rsidR="001D0C0A" w:rsidP="001D0C0A" w14:paraId="206F79E2" w14:textId="671810AE">
      <w:r w:rsidRPr="00820911">
        <w:t>In a typical week, how many times do you use email, text messages, or social media apps to chat with people that you care about and feel close to? [Examples of social media apps include WhatsApp, Snapchat, Messenger, and Discord.]</w:t>
      </w:r>
    </w:p>
    <w:p w:rsidR="00820911" w:rsidP="001D0C0A" w14:paraId="6900A042" w14:textId="77777777"/>
    <w:p w:rsidR="001D0C0A" w:rsidP="001D0C0A" w14:paraId="6FA3969C" w14:textId="77777777">
      <w:r>
        <w:rPr>
          <w:color w:val="00B0F0"/>
        </w:rPr>
        <w:t xml:space="preserve">RESPONSE OPTIONS: </w:t>
      </w:r>
    </w:p>
    <w:p w:rsidR="001D0C0A" w:rsidP="00733685" w14:paraId="71D5D1C2" w14:textId="77777777">
      <w:pPr>
        <w:pStyle w:val="ListParagraph"/>
        <w:numPr>
          <w:ilvl w:val="0"/>
          <w:numId w:val="157"/>
        </w:numPr>
        <w:rPr>
          <w:rFonts w:cs="Tahoma"/>
        </w:rPr>
      </w:pPr>
      <w:r>
        <w:rPr>
          <w:rFonts w:cs="Tahoma"/>
        </w:rPr>
        <w:t>Less than once a week</w:t>
      </w:r>
    </w:p>
    <w:p w:rsidR="001D0C0A" w:rsidP="00733685" w14:paraId="32DCFFAE" w14:textId="77777777">
      <w:pPr>
        <w:pStyle w:val="ListParagraph"/>
        <w:numPr>
          <w:ilvl w:val="0"/>
          <w:numId w:val="157"/>
        </w:numPr>
        <w:rPr>
          <w:rFonts w:cs="Tahoma"/>
        </w:rPr>
      </w:pPr>
      <w:r>
        <w:rPr>
          <w:rFonts w:cs="Tahoma"/>
        </w:rPr>
        <w:t>One or two times a week</w:t>
      </w:r>
    </w:p>
    <w:p w:rsidR="001D0C0A" w:rsidP="00733685" w14:paraId="634987F5" w14:textId="77777777">
      <w:pPr>
        <w:pStyle w:val="ListParagraph"/>
        <w:numPr>
          <w:ilvl w:val="0"/>
          <w:numId w:val="157"/>
        </w:numPr>
        <w:rPr>
          <w:rFonts w:cs="Tahoma"/>
        </w:rPr>
      </w:pPr>
      <w:r>
        <w:rPr>
          <w:rFonts w:cs="Tahoma"/>
        </w:rPr>
        <w:t>Three or five times a week</w:t>
      </w:r>
    </w:p>
    <w:p w:rsidR="001D0C0A" w:rsidP="00733685" w14:paraId="16F1A25D" w14:textId="77777777">
      <w:pPr>
        <w:pStyle w:val="ListParagraph"/>
        <w:numPr>
          <w:ilvl w:val="0"/>
          <w:numId w:val="157"/>
        </w:numPr>
        <w:rPr>
          <w:rFonts w:cs="Tahoma"/>
        </w:rPr>
      </w:pPr>
      <w:r>
        <w:rPr>
          <w:rFonts w:cs="Tahoma"/>
        </w:rPr>
        <w:t>Six or more times a week</w:t>
      </w:r>
    </w:p>
    <w:p w:rsidR="001D0C0A" w:rsidP="001D0C0A" w14:paraId="4EEE93E3" w14:textId="77777777">
      <w:pPr>
        <w:pBdr>
          <w:bottom w:val="single" w:sz="4" w:space="1" w:color="auto"/>
        </w:pBdr>
      </w:pPr>
    </w:p>
    <w:p w:rsidR="00BD78D6" w:rsidRPr="00C175F6" w:rsidP="00BD78D6" w14:paraId="2E5FB214" w14:textId="77777777">
      <w:pPr>
        <w:rPr>
          <w:color w:val="00B0F0"/>
        </w:rPr>
      </w:pPr>
      <w:r>
        <w:rPr>
          <w:rFonts w:cs="Tahoma"/>
          <w:color w:val="00B0F0"/>
        </w:rPr>
        <w:t xml:space="preserve">#[SP] </w:t>
      </w:r>
    </w:p>
    <w:p w:rsidR="00BD78D6" w:rsidP="00BD78D6" w14:paraId="283F826F" w14:textId="3A9D63F3">
      <w:pPr>
        <w:rPr>
          <w:bCs/>
          <w:iCs/>
          <w:color w:val="00B0F0"/>
          <w:bdr w:val="none" w:sz="0" w:space="0" w:color="auto" w:frame="1"/>
          <w:shd w:val="clear" w:color="auto" w:fill="FFFFFF"/>
        </w:rPr>
      </w:pPr>
      <w:r>
        <w:rPr>
          <w:bCs/>
          <w:iCs/>
          <w:color w:val="00B0F0"/>
          <w:bdr w:val="none" w:sz="0" w:space="0" w:color="auto" w:frame="1"/>
          <w:shd w:val="clear" w:color="auto" w:fill="FFFFFF"/>
        </w:rPr>
        <w:t>SOCCON_RELIG</w:t>
      </w:r>
    </w:p>
    <w:p w:rsidR="00BD78D6" w:rsidP="00BD78D6" w14:paraId="277B95A5" w14:textId="52AE7705">
      <w:r>
        <w:t>In a typical year, how often do you attend religious services?</w:t>
      </w:r>
      <w:r w:rsidR="00B43293">
        <w:t xml:space="preserve"> </w:t>
      </w:r>
      <w:r w:rsidRPr="00B43293" w:rsidR="00B43293">
        <w:t>[Do not include special occasions such as weddings, funerals, or other special events.]</w:t>
      </w:r>
    </w:p>
    <w:p w:rsidR="00BD78D6" w:rsidP="00BD78D6" w14:paraId="4B28B30F" w14:textId="77777777"/>
    <w:p w:rsidR="00BD78D6" w:rsidP="00BD78D6" w14:paraId="736A114D" w14:textId="77777777">
      <w:r>
        <w:rPr>
          <w:color w:val="00B0F0"/>
        </w:rPr>
        <w:t xml:space="preserve">RESPONSE OPTIONS: </w:t>
      </w:r>
    </w:p>
    <w:p w:rsidR="00BD78D6" w:rsidRPr="002B7A6B" w:rsidP="00733685" w14:paraId="4726A26B" w14:textId="77777777">
      <w:pPr>
        <w:pStyle w:val="ListParagraph"/>
        <w:numPr>
          <w:ilvl w:val="0"/>
          <w:numId w:val="158"/>
        </w:numPr>
        <w:rPr>
          <w:rFonts w:cs="Tahoma"/>
        </w:rPr>
      </w:pPr>
      <w:r>
        <w:rPr>
          <w:rFonts w:cs="Tahoma"/>
        </w:rPr>
        <w:t>Never or l</w:t>
      </w:r>
      <w:r w:rsidRPr="002B7A6B">
        <w:rPr>
          <w:rFonts w:cs="Tahoma"/>
        </w:rPr>
        <w:t xml:space="preserve">ess than once a </w:t>
      </w:r>
      <w:r>
        <w:rPr>
          <w:rFonts w:cs="Tahoma"/>
        </w:rPr>
        <w:t>year</w:t>
      </w:r>
    </w:p>
    <w:p w:rsidR="00BD78D6" w:rsidP="00733685" w14:paraId="3031CED8" w14:textId="77777777">
      <w:pPr>
        <w:pStyle w:val="ListParagraph"/>
        <w:numPr>
          <w:ilvl w:val="0"/>
          <w:numId w:val="158"/>
        </w:numPr>
        <w:rPr>
          <w:rFonts w:cs="Tahoma"/>
        </w:rPr>
      </w:pPr>
      <w:bookmarkStart w:id="28" w:name="OLE_LINK52"/>
      <w:r>
        <w:rPr>
          <w:rFonts w:cs="Tahoma"/>
        </w:rPr>
        <w:t>1 to 3 times a year</w:t>
      </w:r>
    </w:p>
    <w:p w:rsidR="00BD78D6" w:rsidP="00733685" w14:paraId="01D9047F" w14:textId="77777777">
      <w:pPr>
        <w:pStyle w:val="ListParagraph"/>
        <w:numPr>
          <w:ilvl w:val="0"/>
          <w:numId w:val="158"/>
        </w:numPr>
        <w:rPr>
          <w:rFonts w:cs="Tahoma"/>
        </w:rPr>
      </w:pPr>
      <w:r>
        <w:rPr>
          <w:rFonts w:cs="Tahoma"/>
        </w:rPr>
        <w:t>4 to 11 times a year</w:t>
      </w:r>
    </w:p>
    <w:p w:rsidR="00BD78D6" w:rsidP="00733685" w14:paraId="7D8E2F4F" w14:textId="77777777">
      <w:pPr>
        <w:pStyle w:val="ListParagraph"/>
        <w:numPr>
          <w:ilvl w:val="0"/>
          <w:numId w:val="158"/>
        </w:numPr>
        <w:rPr>
          <w:rFonts w:cs="Tahoma"/>
        </w:rPr>
      </w:pPr>
      <w:r>
        <w:rPr>
          <w:rFonts w:cs="Tahoma"/>
        </w:rPr>
        <w:t>12 or more times a year</w:t>
      </w:r>
    </w:p>
    <w:bookmarkEnd w:id="28"/>
    <w:p w:rsidR="00BD78D6" w:rsidP="00BD78D6" w14:paraId="52B9EC3A" w14:textId="77777777">
      <w:pPr>
        <w:pBdr>
          <w:bottom w:val="single" w:sz="4" w:space="1" w:color="auto"/>
        </w:pBdr>
      </w:pPr>
    </w:p>
    <w:p w:rsidR="00BD78D6" w:rsidRPr="00C175F6" w:rsidP="00BD78D6" w14:paraId="41A84782" w14:textId="77777777">
      <w:pPr>
        <w:rPr>
          <w:color w:val="00B0F0"/>
        </w:rPr>
      </w:pPr>
      <w:r>
        <w:rPr>
          <w:rFonts w:cs="Tahoma"/>
          <w:color w:val="00B0F0"/>
        </w:rPr>
        <w:t xml:space="preserve">#[SP] </w:t>
      </w:r>
    </w:p>
    <w:p w:rsidR="00BD78D6" w:rsidP="00BD78D6" w14:paraId="6FCC2947" w14:textId="77777777">
      <w:pPr>
        <w:rPr>
          <w:bCs/>
          <w:iCs/>
          <w:color w:val="00B0F0"/>
          <w:bdr w:val="none" w:sz="0" w:space="0" w:color="auto" w:frame="1"/>
          <w:shd w:val="clear" w:color="auto" w:fill="FFFFFF"/>
        </w:rPr>
      </w:pPr>
      <w:r>
        <w:rPr>
          <w:bCs/>
          <w:iCs/>
          <w:color w:val="00B0F0"/>
          <w:bdr w:val="none" w:sz="0" w:space="0" w:color="auto" w:frame="1"/>
          <w:shd w:val="clear" w:color="auto" w:fill="FFFFFF"/>
        </w:rPr>
        <w:t>PULSE_SOCIND4.</w:t>
      </w:r>
    </w:p>
    <w:p w:rsidR="00BD78D6" w:rsidP="00BD78D6" w14:paraId="0E4A27DA" w14:textId="353E3445">
      <w:r>
        <w:t>In a typical year</w:t>
      </w:r>
      <w:r w:rsidRPr="00775F6C">
        <w:t>, how often do you attend meetings of clubs or organizations you belong to</w:t>
      </w:r>
      <w:r>
        <w:t xml:space="preserve">? </w:t>
      </w:r>
      <w:r w:rsidRPr="0035565D" w:rsidR="0035565D">
        <w:t>[Examples include</w:t>
      </w:r>
      <w:r w:rsidRPr="00775F6C">
        <w:t xml:space="preserve"> church groups, unions, fraternal or athletic groups, or school groups</w:t>
      </w:r>
      <w:r w:rsidRPr="0035565D" w:rsidR="0035565D">
        <w:t>.]</w:t>
      </w:r>
    </w:p>
    <w:p w:rsidR="00BD78D6" w:rsidP="00BD78D6" w14:paraId="4DE78CBE" w14:textId="77777777">
      <w:r>
        <w:rPr>
          <w:color w:val="00B0F0"/>
        </w:rPr>
        <w:t xml:space="preserve">RESPONSE OPTIONS: </w:t>
      </w:r>
    </w:p>
    <w:p w:rsidR="00BD78D6" w:rsidP="00733685" w14:paraId="470F37DB" w14:textId="77777777">
      <w:pPr>
        <w:pStyle w:val="ListParagraph"/>
        <w:numPr>
          <w:ilvl w:val="0"/>
          <w:numId w:val="159"/>
        </w:numPr>
        <w:rPr>
          <w:rFonts w:cs="Tahoma"/>
        </w:rPr>
      </w:pPr>
      <w:r w:rsidRPr="00933412">
        <w:rPr>
          <w:rFonts w:cs="Tahoma"/>
          <w:color w:val="00B0F0"/>
        </w:rPr>
        <w:t xml:space="preserve">[IF CAWI: </w:t>
      </w:r>
      <w:r>
        <w:rPr>
          <w:rFonts w:cs="Tahoma"/>
        </w:rPr>
        <w:t>I</w:t>
      </w:r>
      <w:r w:rsidRPr="00933412">
        <w:rPr>
          <w:rFonts w:cs="Tahoma"/>
          <w:color w:val="00B0F0"/>
        </w:rPr>
        <w:t>; IF CATI:</w:t>
      </w:r>
      <w:r>
        <w:rPr>
          <w:rFonts w:cs="Tahoma"/>
        </w:rPr>
        <w:t xml:space="preserve"> You</w:t>
      </w:r>
      <w:r w:rsidRPr="00933412">
        <w:rPr>
          <w:rFonts w:cs="Tahoma"/>
          <w:color w:val="00B0F0"/>
        </w:rPr>
        <w:t>]</w:t>
      </w:r>
      <w:r>
        <w:rPr>
          <w:rFonts w:cs="Tahoma"/>
        </w:rPr>
        <w:t xml:space="preserve"> do not belong to a group</w:t>
      </w:r>
    </w:p>
    <w:p w:rsidR="00BD78D6" w:rsidRPr="00775F6C" w:rsidP="00733685" w14:paraId="2DDE9670" w14:textId="77777777">
      <w:pPr>
        <w:pStyle w:val="ListParagraph"/>
        <w:numPr>
          <w:ilvl w:val="0"/>
          <w:numId w:val="159"/>
        </w:numPr>
        <w:rPr>
          <w:rFonts w:cs="Tahoma"/>
        </w:rPr>
      </w:pPr>
      <w:r>
        <w:rPr>
          <w:rFonts w:cs="Tahoma"/>
        </w:rPr>
        <w:t>Never or l</w:t>
      </w:r>
      <w:r w:rsidRPr="00775F6C">
        <w:rPr>
          <w:rFonts w:cs="Tahoma"/>
        </w:rPr>
        <w:t xml:space="preserve">ess than once a </w:t>
      </w:r>
      <w:r>
        <w:rPr>
          <w:rFonts w:cs="Tahoma"/>
        </w:rPr>
        <w:t>year</w:t>
      </w:r>
    </w:p>
    <w:p w:rsidR="00BD78D6" w:rsidP="00733685" w14:paraId="4F3E2446" w14:textId="77777777">
      <w:pPr>
        <w:pStyle w:val="ListParagraph"/>
        <w:numPr>
          <w:ilvl w:val="0"/>
          <w:numId w:val="159"/>
        </w:numPr>
        <w:rPr>
          <w:rFonts w:cs="Tahoma"/>
        </w:rPr>
      </w:pPr>
      <w:r>
        <w:rPr>
          <w:rFonts w:cs="Tahoma"/>
        </w:rPr>
        <w:t>1 to 3 times a year</w:t>
      </w:r>
    </w:p>
    <w:p w:rsidR="00BD78D6" w:rsidP="00733685" w14:paraId="1E026640" w14:textId="77777777">
      <w:pPr>
        <w:pStyle w:val="ListParagraph"/>
        <w:numPr>
          <w:ilvl w:val="0"/>
          <w:numId w:val="159"/>
        </w:numPr>
        <w:rPr>
          <w:rFonts w:cs="Tahoma"/>
        </w:rPr>
      </w:pPr>
      <w:r>
        <w:rPr>
          <w:rFonts w:cs="Tahoma"/>
        </w:rPr>
        <w:t>4 to 11 times a year</w:t>
      </w:r>
    </w:p>
    <w:p w:rsidR="00BD78D6" w:rsidP="00733685" w14:paraId="5D197067" w14:textId="77777777">
      <w:pPr>
        <w:pStyle w:val="ListParagraph"/>
        <w:numPr>
          <w:ilvl w:val="0"/>
          <w:numId w:val="159"/>
        </w:numPr>
        <w:rPr>
          <w:rFonts w:cs="Tahoma"/>
        </w:rPr>
      </w:pPr>
      <w:r>
        <w:rPr>
          <w:rFonts w:cs="Tahoma"/>
        </w:rPr>
        <w:t>12 or more times a year</w:t>
      </w:r>
    </w:p>
    <w:p w:rsidR="00BD78D6" w:rsidP="00BD78D6" w14:paraId="33FA0060" w14:textId="77777777">
      <w:pPr>
        <w:pBdr>
          <w:bottom w:val="single" w:sz="4" w:space="1" w:color="000000"/>
        </w:pBdr>
      </w:pPr>
    </w:p>
    <w:p w:rsidR="001D0C0A" w:rsidP="0039188E" w14:paraId="69B0E793" w14:textId="77777777">
      <w:pPr>
        <w:rPr>
          <w:rFonts w:ascii="Calibri" w:eastAsia="Calibri" w:hAnsi="Calibri" w:cs="Calibri"/>
          <w:color w:val="00B0F0"/>
        </w:rPr>
      </w:pPr>
    </w:p>
    <w:p w:rsidR="0039188E" w:rsidP="0039188E" w14:paraId="5CEE1662" w14:textId="77777777">
      <w:pPr>
        <w:rPr>
          <w:rFonts w:ascii="Calibri" w:eastAsia="Calibri" w:hAnsi="Calibri" w:cs="Calibri"/>
          <w:color w:val="00B0F0"/>
        </w:rPr>
      </w:pPr>
      <w:r w:rsidRPr="2D50B866">
        <w:rPr>
          <w:rFonts w:ascii="Calibri" w:eastAsia="Calibri" w:hAnsi="Calibri" w:cs="Calibri"/>
          <w:color w:val="00B0F0"/>
        </w:rPr>
        <w:t>[SP]</w:t>
      </w:r>
    </w:p>
    <w:p w:rsidR="0039188E" w:rsidP="0039188E" w14:paraId="34DD95E7" w14:textId="77777777">
      <w:pPr>
        <w:rPr>
          <w:rFonts w:ascii="Calibri" w:eastAsia="Calibri" w:hAnsi="Calibri" w:cs="Calibri"/>
        </w:rPr>
      </w:pPr>
      <w:r w:rsidRPr="2D50B866">
        <w:rPr>
          <w:rFonts w:ascii="Calibri" w:eastAsia="Calibri" w:hAnsi="Calibri" w:cs="Calibri"/>
          <w:color w:val="00B0F0"/>
        </w:rPr>
        <w:t>WPH_DIET.</w:t>
      </w:r>
      <w:r w:rsidRPr="2D50B866">
        <w:rPr>
          <w:rFonts w:ascii="Calibri" w:eastAsia="Calibri" w:hAnsi="Calibri" w:cs="Calibri"/>
        </w:rPr>
        <w:t xml:space="preserve">  </w:t>
      </w:r>
    </w:p>
    <w:p w:rsidR="0039188E" w:rsidP="0039188E" w14:paraId="33CC92C4" w14:textId="77777777">
      <w:pPr>
        <w:rPr>
          <w:rFonts w:ascii="Calibri" w:eastAsia="Calibri" w:hAnsi="Calibri" w:cs="Calibri"/>
        </w:rPr>
      </w:pPr>
      <w:r w:rsidRPr="2D50B866">
        <w:rPr>
          <w:rFonts w:ascii="Calibri" w:eastAsia="Calibri" w:hAnsi="Calibri" w:cs="Calibri"/>
        </w:rPr>
        <w:t xml:space="preserve">In general, how healthy is your overall diet? </w:t>
      </w:r>
    </w:p>
    <w:p w:rsidR="0039188E" w:rsidP="0039188E" w14:paraId="4A27267F" w14:textId="77777777">
      <w:pPr>
        <w:rPr>
          <w:rFonts w:ascii="Calibri" w:eastAsia="Calibri" w:hAnsi="Calibri" w:cs="Calibri"/>
        </w:rPr>
      </w:pPr>
    </w:p>
    <w:p w:rsidR="0039188E" w:rsidP="0039188E" w14:paraId="5AFC9FF1"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2890B72B" w14:textId="77777777">
      <w:r w:rsidRPr="488A871F">
        <w:rPr>
          <w:rFonts w:ascii="Calibri" w:eastAsia="Calibri" w:hAnsi="Calibri" w:cs="Calibri"/>
        </w:rPr>
        <w:t xml:space="preserve"> </w:t>
      </w:r>
    </w:p>
    <w:p w:rsidR="0039188E" w:rsidP="0039188E" w14:paraId="52CFC58F" w14:textId="77777777">
      <w:r w:rsidRPr="488A871F">
        <w:rPr>
          <w:rFonts w:ascii="Calibri" w:eastAsia="Calibri" w:hAnsi="Calibri" w:cs="Calibri"/>
          <w:color w:val="00B0F0"/>
        </w:rPr>
        <w:t>CAWI RESPONSE OPTIONS:</w:t>
      </w:r>
    </w:p>
    <w:p w:rsidR="0039188E" w:rsidP="0023313A" w14:paraId="07DAF018" w14:textId="77777777">
      <w:pPr>
        <w:pStyle w:val="ListParagraph"/>
        <w:numPr>
          <w:ilvl w:val="0"/>
          <w:numId w:val="112"/>
        </w:numPr>
        <w:rPr>
          <w:rFonts w:ascii="Calibri" w:eastAsia="Calibri" w:hAnsi="Calibri" w:cs="Calibri"/>
        </w:rPr>
      </w:pPr>
      <w:r w:rsidRPr="488A871F">
        <w:rPr>
          <w:rFonts w:ascii="Calibri" w:eastAsia="Calibri" w:hAnsi="Calibri" w:cs="Calibri"/>
        </w:rPr>
        <w:t>Excellent</w:t>
      </w:r>
    </w:p>
    <w:p w:rsidR="0039188E" w:rsidP="0023313A" w14:paraId="753986D5" w14:textId="77777777">
      <w:pPr>
        <w:pStyle w:val="ListParagraph"/>
        <w:numPr>
          <w:ilvl w:val="0"/>
          <w:numId w:val="112"/>
        </w:numPr>
        <w:rPr>
          <w:rFonts w:ascii="Calibri" w:eastAsia="Calibri" w:hAnsi="Calibri" w:cs="Calibri"/>
        </w:rPr>
      </w:pPr>
      <w:r w:rsidRPr="488A871F">
        <w:rPr>
          <w:rFonts w:ascii="Calibri" w:eastAsia="Calibri" w:hAnsi="Calibri" w:cs="Calibri"/>
        </w:rPr>
        <w:t>Very good</w:t>
      </w:r>
    </w:p>
    <w:p w:rsidR="0039188E" w:rsidP="0023313A" w14:paraId="3AF68979" w14:textId="77777777">
      <w:pPr>
        <w:pStyle w:val="ListParagraph"/>
        <w:numPr>
          <w:ilvl w:val="0"/>
          <w:numId w:val="112"/>
        </w:numPr>
        <w:rPr>
          <w:rFonts w:ascii="Calibri" w:eastAsia="Calibri" w:hAnsi="Calibri" w:cs="Calibri"/>
        </w:rPr>
      </w:pPr>
      <w:r w:rsidRPr="488A871F">
        <w:rPr>
          <w:rFonts w:ascii="Calibri" w:eastAsia="Calibri" w:hAnsi="Calibri" w:cs="Calibri"/>
        </w:rPr>
        <w:t>Good</w:t>
      </w:r>
    </w:p>
    <w:p w:rsidR="0039188E" w:rsidP="0023313A" w14:paraId="1F04B69C" w14:textId="77777777">
      <w:pPr>
        <w:pStyle w:val="ListParagraph"/>
        <w:numPr>
          <w:ilvl w:val="0"/>
          <w:numId w:val="112"/>
        </w:numPr>
        <w:rPr>
          <w:rFonts w:ascii="Calibri" w:eastAsia="Calibri" w:hAnsi="Calibri" w:cs="Calibri"/>
        </w:rPr>
      </w:pPr>
      <w:r w:rsidRPr="488A871F">
        <w:rPr>
          <w:rFonts w:ascii="Calibri" w:eastAsia="Calibri" w:hAnsi="Calibri" w:cs="Calibri"/>
        </w:rPr>
        <w:t>Fair</w:t>
      </w:r>
    </w:p>
    <w:p w:rsidR="0039188E" w:rsidP="0023313A" w14:paraId="12DE355F" w14:textId="77777777">
      <w:pPr>
        <w:pStyle w:val="ListParagraph"/>
        <w:numPr>
          <w:ilvl w:val="0"/>
          <w:numId w:val="112"/>
        </w:numPr>
        <w:rPr>
          <w:rFonts w:ascii="Calibri" w:eastAsia="Calibri" w:hAnsi="Calibri" w:cs="Calibri"/>
        </w:rPr>
      </w:pPr>
      <w:r w:rsidRPr="488A871F">
        <w:rPr>
          <w:rFonts w:ascii="Calibri" w:eastAsia="Calibri" w:hAnsi="Calibri" w:cs="Calibri"/>
        </w:rPr>
        <w:t>Poor</w:t>
      </w:r>
    </w:p>
    <w:p w:rsidR="0039188E" w:rsidP="0039188E" w14:paraId="71B247EA" w14:textId="77777777">
      <w:r w:rsidRPr="488A871F">
        <w:rPr>
          <w:rFonts w:ascii="Calibri" w:eastAsia="Calibri" w:hAnsi="Calibri" w:cs="Calibri"/>
        </w:rPr>
        <w:t xml:space="preserve"> </w:t>
      </w:r>
    </w:p>
    <w:p w:rsidR="0039188E" w:rsidP="0039188E" w14:paraId="5F7DC402" w14:textId="77777777">
      <w:r w:rsidRPr="488A871F">
        <w:rPr>
          <w:rFonts w:ascii="Calibri" w:eastAsia="Calibri" w:hAnsi="Calibri" w:cs="Calibri"/>
          <w:color w:val="00B0F0"/>
        </w:rPr>
        <w:t>CATI RESPONSE OPTIONS:</w:t>
      </w:r>
    </w:p>
    <w:p w:rsidR="0039188E" w:rsidP="0023313A" w14:paraId="76D55F0F" w14:textId="77777777">
      <w:pPr>
        <w:pStyle w:val="ListParagraph"/>
        <w:numPr>
          <w:ilvl w:val="0"/>
          <w:numId w:val="113"/>
        </w:numPr>
        <w:rPr>
          <w:rFonts w:ascii="Calibri" w:eastAsia="Calibri" w:hAnsi="Calibri" w:cs="Calibri"/>
        </w:rPr>
      </w:pPr>
      <w:r w:rsidRPr="488A871F">
        <w:rPr>
          <w:rFonts w:ascii="Calibri" w:eastAsia="Calibri" w:hAnsi="Calibri" w:cs="Calibri"/>
        </w:rPr>
        <w:t>EXCELLENT</w:t>
      </w:r>
    </w:p>
    <w:p w:rsidR="0039188E" w:rsidP="0023313A" w14:paraId="72ACB696" w14:textId="77777777">
      <w:pPr>
        <w:pStyle w:val="ListParagraph"/>
        <w:numPr>
          <w:ilvl w:val="0"/>
          <w:numId w:val="113"/>
        </w:numPr>
        <w:rPr>
          <w:rFonts w:ascii="Calibri" w:eastAsia="Calibri" w:hAnsi="Calibri" w:cs="Calibri"/>
        </w:rPr>
      </w:pPr>
      <w:r w:rsidRPr="488A871F">
        <w:rPr>
          <w:rFonts w:ascii="Calibri" w:eastAsia="Calibri" w:hAnsi="Calibri" w:cs="Calibri"/>
        </w:rPr>
        <w:t>VERY GOOD</w:t>
      </w:r>
    </w:p>
    <w:p w:rsidR="0039188E" w:rsidP="0023313A" w14:paraId="66E5874F" w14:textId="77777777">
      <w:pPr>
        <w:pStyle w:val="ListParagraph"/>
        <w:numPr>
          <w:ilvl w:val="0"/>
          <w:numId w:val="113"/>
        </w:numPr>
        <w:rPr>
          <w:rFonts w:ascii="Calibri" w:eastAsia="Calibri" w:hAnsi="Calibri" w:cs="Calibri"/>
        </w:rPr>
      </w:pPr>
      <w:r w:rsidRPr="488A871F">
        <w:rPr>
          <w:rFonts w:ascii="Calibri" w:eastAsia="Calibri" w:hAnsi="Calibri" w:cs="Calibri"/>
        </w:rPr>
        <w:t>GOOD</w:t>
      </w:r>
    </w:p>
    <w:p w:rsidR="0039188E" w:rsidP="0023313A" w14:paraId="0E84D46B" w14:textId="77777777">
      <w:pPr>
        <w:pStyle w:val="ListParagraph"/>
        <w:numPr>
          <w:ilvl w:val="0"/>
          <w:numId w:val="113"/>
        </w:numPr>
        <w:rPr>
          <w:rFonts w:ascii="Calibri" w:eastAsia="Calibri" w:hAnsi="Calibri" w:cs="Calibri"/>
        </w:rPr>
      </w:pPr>
      <w:r w:rsidRPr="488A871F">
        <w:rPr>
          <w:rFonts w:ascii="Calibri" w:eastAsia="Calibri" w:hAnsi="Calibri" w:cs="Calibri"/>
        </w:rPr>
        <w:t>FAIR</w:t>
      </w:r>
    </w:p>
    <w:p w:rsidR="0039188E" w:rsidP="0023313A" w14:paraId="18D5C3DF" w14:textId="77777777">
      <w:pPr>
        <w:pStyle w:val="ListParagraph"/>
        <w:numPr>
          <w:ilvl w:val="0"/>
          <w:numId w:val="113"/>
        </w:numPr>
        <w:rPr>
          <w:rFonts w:ascii="Calibri" w:eastAsia="Calibri" w:hAnsi="Calibri" w:cs="Calibri"/>
        </w:rPr>
      </w:pPr>
      <w:r w:rsidRPr="488A871F">
        <w:rPr>
          <w:rFonts w:ascii="Calibri" w:eastAsia="Calibri" w:hAnsi="Calibri" w:cs="Calibri"/>
        </w:rPr>
        <w:t>POOR</w:t>
      </w:r>
    </w:p>
    <w:p w:rsidR="0039188E" w:rsidP="0039188E" w14:paraId="5BC801ED" w14:textId="77777777">
      <w:pPr>
        <w:pBdr>
          <w:bottom w:val="single" w:sz="4" w:space="1" w:color="000000"/>
        </w:pBdr>
        <w:rPr>
          <w:color w:val="00B050"/>
          <w:lang w:val=""/>
        </w:rPr>
      </w:pPr>
    </w:p>
    <w:p w:rsidR="0039188E" w:rsidP="0039188E" w14:paraId="22FEB89E"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20FD3EDF" w14:textId="77777777">
      <w:r>
        <w:rPr>
          <w:rFonts w:ascii="Calibri" w:eastAsia="Calibri" w:hAnsi="Calibri" w:cs="Calibri"/>
          <w:color w:val="00B0F0"/>
        </w:rPr>
        <w:t>WPH_PHYS</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2E61B0B4" w14:textId="5E5206B5">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physical activity</w:t>
      </w:r>
      <w:r w:rsidRPr="00CF03C3" w:rsidR="00CF03C3">
        <w:rPr>
          <w:rFonts w:ascii="Calibri" w:eastAsia="Calibri" w:hAnsi="Calibri" w:cs="Calibri"/>
        </w:rPr>
        <w:t>, compared with people in your age group</w:t>
      </w:r>
      <w:r>
        <w:rPr>
          <w:rFonts w:ascii="Calibri" w:eastAsia="Calibri" w:hAnsi="Calibri" w:cs="Calibri"/>
        </w:rPr>
        <w:t xml:space="preserve">? </w:t>
      </w:r>
    </w:p>
    <w:p w:rsidR="0039188E" w:rsidP="0039188E" w14:paraId="74C4AC00" w14:textId="77777777">
      <w:pPr>
        <w:rPr>
          <w:rFonts w:ascii="Calibri" w:eastAsia="Calibri" w:hAnsi="Calibri" w:cs="Calibri"/>
        </w:rPr>
      </w:pPr>
    </w:p>
    <w:p w:rsidR="0039188E" w:rsidP="0039188E" w14:paraId="38076832"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0F352B19" w14:textId="77777777">
      <w:r w:rsidRPr="488A871F">
        <w:rPr>
          <w:rFonts w:ascii="Calibri" w:eastAsia="Calibri" w:hAnsi="Calibri" w:cs="Calibri"/>
        </w:rPr>
        <w:t xml:space="preserve"> </w:t>
      </w:r>
    </w:p>
    <w:p w:rsidR="0039188E" w:rsidP="0039188E" w14:paraId="05C304E6" w14:textId="77777777">
      <w:r w:rsidRPr="488A871F">
        <w:rPr>
          <w:rFonts w:ascii="Calibri" w:eastAsia="Calibri" w:hAnsi="Calibri" w:cs="Calibri"/>
          <w:color w:val="00B0F0"/>
        </w:rPr>
        <w:t>CAWI RESPONSE OPTIONS:</w:t>
      </w:r>
    </w:p>
    <w:p w:rsidR="0039188E" w:rsidP="0023313A" w14:paraId="259FA27B" w14:textId="77777777">
      <w:pPr>
        <w:pStyle w:val="ListParagraph"/>
        <w:numPr>
          <w:ilvl w:val="0"/>
          <w:numId w:val="114"/>
        </w:numPr>
        <w:rPr>
          <w:rFonts w:ascii="Calibri" w:eastAsia="Calibri" w:hAnsi="Calibri" w:cs="Calibri"/>
        </w:rPr>
      </w:pPr>
      <w:r w:rsidRPr="488A871F">
        <w:rPr>
          <w:rFonts w:ascii="Calibri" w:eastAsia="Calibri" w:hAnsi="Calibri" w:cs="Calibri"/>
        </w:rPr>
        <w:t>Excellent</w:t>
      </w:r>
    </w:p>
    <w:p w:rsidR="0039188E" w:rsidP="0023313A" w14:paraId="782901A0" w14:textId="77777777">
      <w:pPr>
        <w:pStyle w:val="ListParagraph"/>
        <w:numPr>
          <w:ilvl w:val="0"/>
          <w:numId w:val="114"/>
        </w:numPr>
        <w:rPr>
          <w:rFonts w:ascii="Calibri" w:eastAsia="Calibri" w:hAnsi="Calibri" w:cs="Calibri"/>
        </w:rPr>
      </w:pPr>
      <w:r w:rsidRPr="488A871F">
        <w:rPr>
          <w:rFonts w:ascii="Calibri" w:eastAsia="Calibri" w:hAnsi="Calibri" w:cs="Calibri"/>
        </w:rPr>
        <w:t>Very good</w:t>
      </w:r>
    </w:p>
    <w:p w:rsidR="0039188E" w:rsidP="0023313A" w14:paraId="58305920" w14:textId="77777777">
      <w:pPr>
        <w:pStyle w:val="ListParagraph"/>
        <w:numPr>
          <w:ilvl w:val="0"/>
          <w:numId w:val="114"/>
        </w:numPr>
        <w:rPr>
          <w:rFonts w:ascii="Calibri" w:eastAsia="Calibri" w:hAnsi="Calibri" w:cs="Calibri"/>
        </w:rPr>
      </w:pPr>
      <w:r w:rsidRPr="488A871F">
        <w:rPr>
          <w:rFonts w:ascii="Calibri" w:eastAsia="Calibri" w:hAnsi="Calibri" w:cs="Calibri"/>
        </w:rPr>
        <w:t>Good</w:t>
      </w:r>
    </w:p>
    <w:p w:rsidR="0039188E" w:rsidP="0023313A" w14:paraId="51D80028" w14:textId="77777777">
      <w:pPr>
        <w:pStyle w:val="ListParagraph"/>
        <w:numPr>
          <w:ilvl w:val="0"/>
          <w:numId w:val="114"/>
        </w:numPr>
        <w:rPr>
          <w:rFonts w:ascii="Calibri" w:eastAsia="Calibri" w:hAnsi="Calibri" w:cs="Calibri"/>
        </w:rPr>
      </w:pPr>
      <w:r w:rsidRPr="488A871F">
        <w:rPr>
          <w:rFonts w:ascii="Calibri" w:eastAsia="Calibri" w:hAnsi="Calibri" w:cs="Calibri"/>
        </w:rPr>
        <w:t>Fair</w:t>
      </w:r>
    </w:p>
    <w:p w:rsidR="0039188E" w:rsidP="0023313A" w14:paraId="668AEF12" w14:textId="77777777">
      <w:pPr>
        <w:pStyle w:val="ListParagraph"/>
        <w:numPr>
          <w:ilvl w:val="0"/>
          <w:numId w:val="114"/>
        </w:numPr>
        <w:rPr>
          <w:rFonts w:ascii="Calibri" w:eastAsia="Calibri" w:hAnsi="Calibri" w:cs="Calibri"/>
        </w:rPr>
      </w:pPr>
      <w:r w:rsidRPr="488A871F">
        <w:rPr>
          <w:rFonts w:ascii="Calibri" w:eastAsia="Calibri" w:hAnsi="Calibri" w:cs="Calibri"/>
        </w:rPr>
        <w:t>Poor</w:t>
      </w:r>
    </w:p>
    <w:p w:rsidR="0039188E" w:rsidP="0039188E" w14:paraId="7B027EFF" w14:textId="77777777">
      <w:r w:rsidRPr="488A871F">
        <w:rPr>
          <w:rFonts w:ascii="Calibri" w:eastAsia="Calibri" w:hAnsi="Calibri" w:cs="Calibri"/>
        </w:rPr>
        <w:t xml:space="preserve"> </w:t>
      </w:r>
    </w:p>
    <w:p w:rsidR="0039188E" w:rsidP="0039188E" w14:paraId="29CEE756" w14:textId="77777777">
      <w:r w:rsidRPr="488A871F">
        <w:rPr>
          <w:rFonts w:ascii="Calibri" w:eastAsia="Calibri" w:hAnsi="Calibri" w:cs="Calibri"/>
          <w:color w:val="00B0F0"/>
        </w:rPr>
        <w:t>CATI RESPONSE OPTIONS:</w:t>
      </w:r>
    </w:p>
    <w:p w:rsidR="0039188E" w:rsidP="0023313A" w14:paraId="018D9AE6" w14:textId="77777777">
      <w:pPr>
        <w:pStyle w:val="ListParagraph"/>
        <w:numPr>
          <w:ilvl w:val="0"/>
          <w:numId w:val="115"/>
        </w:numPr>
        <w:rPr>
          <w:rFonts w:ascii="Calibri" w:eastAsia="Calibri" w:hAnsi="Calibri" w:cs="Calibri"/>
        </w:rPr>
      </w:pPr>
      <w:r w:rsidRPr="488A871F">
        <w:rPr>
          <w:rFonts w:ascii="Calibri" w:eastAsia="Calibri" w:hAnsi="Calibri" w:cs="Calibri"/>
        </w:rPr>
        <w:t>EXCELLENT</w:t>
      </w:r>
    </w:p>
    <w:p w:rsidR="0039188E" w:rsidP="0023313A" w14:paraId="307C1610" w14:textId="77777777">
      <w:pPr>
        <w:pStyle w:val="ListParagraph"/>
        <w:numPr>
          <w:ilvl w:val="0"/>
          <w:numId w:val="115"/>
        </w:numPr>
        <w:rPr>
          <w:rFonts w:ascii="Calibri" w:eastAsia="Calibri" w:hAnsi="Calibri" w:cs="Calibri"/>
        </w:rPr>
      </w:pPr>
      <w:r w:rsidRPr="488A871F">
        <w:rPr>
          <w:rFonts w:ascii="Calibri" w:eastAsia="Calibri" w:hAnsi="Calibri" w:cs="Calibri"/>
        </w:rPr>
        <w:t>VERY GOOD</w:t>
      </w:r>
    </w:p>
    <w:p w:rsidR="0039188E" w:rsidP="0023313A" w14:paraId="2367399C" w14:textId="77777777">
      <w:pPr>
        <w:pStyle w:val="ListParagraph"/>
        <w:numPr>
          <w:ilvl w:val="0"/>
          <w:numId w:val="115"/>
        </w:numPr>
        <w:rPr>
          <w:rFonts w:ascii="Calibri" w:eastAsia="Calibri" w:hAnsi="Calibri" w:cs="Calibri"/>
        </w:rPr>
      </w:pPr>
      <w:r w:rsidRPr="488A871F">
        <w:rPr>
          <w:rFonts w:ascii="Calibri" w:eastAsia="Calibri" w:hAnsi="Calibri" w:cs="Calibri"/>
        </w:rPr>
        <w:t>GOOD</w:t>
      </w:r>
    </w:p>
    <w:p w:rsidR="0039188E" w:rsidP="0023313A" w14:paraId="4A19D3D3" w14:textId="77777777">
      <w:pPr>
        <w:pStyle w:val="ListParagraph"/>
        <w:numPr>
          <w:ilvl w:val="0"/>
          <w:numId w:val="115"/>
        </w:numPr>
        <w:rPr>
          <w:rFonts w:ascii="Calibri" w:eastAsia="Calibri" w:hAnsi="Calibri" w:cs="Calibri"/>
        </w:rPr>
      </w:pPr>
      <w:r w:rsidRPr="488A871F">
        <w:rPr>
          <w:rFonts w:ascii="Calibri" w:eastAsia="Calibri" w:hAnsi="Calibri" w:cs="Calibri"/>
        </w:rPr>
        <w:t>FAIR</w:t>
      </w:r>
    </w:p>
    <w:p w:rsidR="0039188E" w:rsidP="0023313A" w14:paraId="5BE0260C" w14:textId="77777777">
      <w:pPr>
        <w:pStyle w:val="ListParagraph"/>
        <w:numPr>
          <w:ilvl w:val="0"/>
          <w:numId w:val="115"/>
        </w:numPr>
        <w:rPr>
          <w:rFonts w:ascii="Calibri" w:eastAsia="Calibri" w:hAnsi="Calibri" w:cs="Calibri"/>
        </w:rPr>
      </w:pPr>
      <w:r w:rsidRPr="488A871F">
        <w:rPr>
          <w:rFonts w:ascii="Calibri" w:eastAsia="Calibri" w:hAnsi="Calibri" w:cs="Calibri"/>
        </w:rPr>
        <w:t>POOR</w:t>
      </w:r>
    </w:p>
    <w:p w:rsidR="0039188E" w:rsidP="0039188E" w14:paraId="41207B2B" w14:textId="77777777">
      <w:pPr>
        <w:pBdr>
          <w:bottom w:val="single" w:sz="4" w:space="1" w:color="000000"/>
        </w:pBdr>
        <w:rPr>
          <w:color w:val="00B050"/>
          <w:lang w:val=""/>
        </w:rPr>
      </w:pPr>
    </w:p>
    <w:p w:rsidR="0039188E" w:rsidP="0039188E" w14:paraId="1621EE2D"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2EBAE7C0" w14:textId="77777777">
      <w:r>
        <w:rPr>
          <w:rFonts w:ascii="Calibri" w:eastAsia="Calibri" w:hAnsi="Calibri" w:cs="Calibri"/>
          <w:color w:val="00B0F0"/>
        </w:rPr>
        <w:t>WPH_STRESS</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53597B74" w14:textId="77777777">
      <w:pPr>
        <w:rPr>
          <w:rFonts w:ascii="Calibri" w:eastAsia="Calibri" w:hAnsi="Calibri" w:cs="Calibri"/>
        </w:rPr>
      </w:pPr>
      <w:r w:rsidRPr="00966458">
        <w:rPr>
          <w:rFonts w:ascii="Calibri" w:eastAsia="Calibri" w:hAnsi="Calibri" w:cs="Calibri"/>
        </w:rPr>
        <w:t xml:space="preserve">How would you rate your </w:t>
      </w:r>
      <w:r w:rsidRPr="008D6657">
        <w:rPr>
          <w:rFonts w:ascii="Calibri" w:eastAsia="Calibri" w:hAnsi="Calibri" w:cs="Calibri"/>
        </w:rPr>
        <w:t>ability to manage stress</w:t>
      </w:r>
      <w:r>
        <w:rPr>
          <w:rFonts w:ascii="Calibri" w:eastAsia="Calibri" w:hAnsi="Calibri" w:cs="Calibri"/>
        </w:rPr>
        <w:t xml:space="preserve">? </w:t>
      </w:r>
    </w:p>
    <w:p w:rsidR="0039188E" w:rsidP="0039188E" w14:paraId="2AE1EEA7" w14:textId="77777777">
      <w:pPr>
        <w:rPr>
          <w:rFonts w:ascii="Calibri" w:eastAsia="Calibri" w:hAnsi="Calibri" w:cs="Calibri"/>
        </w:rPr>
      </w:pPr>
    </w:p>
    <w:p w:rsidR="0039188E" w:rsidP="0039188E" w14:paraId="388D4A85"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1F709F98" w14:textId="77777777">
      <w:r w:rsidRPr="488A871F">
        <w:rPr>
          <w:rFonts w:ascii="Calibri" w:eastAsia="Calibri" w:hAnsi="Calibri" w:cs="Calibri"/>
        </w:rPr>
        <w:t xml:space="preserve"> </w:t>
      </w:r>
    </w:p>
    <w:p w:rsidR="0039188E" w:rsidP="0039188E" w14:paraId="3EA74470" w14:textId="77777777">
      <w:r w:rsidRPr="488A871F">
        <w:rPr>
          <w:rFonts w:ascii="Calibri" w:eastAsia="Calibri" w:hAnsi="Calibri" w:cs="Calibri"/>
          <w:color w:val="00B0F0"/>
        </w:rPr>
        <w:t>CAWI RESPONSE OPTIONS:</w:t>
      </w:r>
    </w:p>
    <w:p w:rsidR="0039188E" w:rsidP="0023313A" w14:paraId="31F95BB3" w14:textId="77777777">
      <w:pPr>
        <w:pStyle w:val="ListParagraph"/>
        <w:numPr>
          <w:ilvl w:val="0"/>
          <w:numId w:val="116"/>
        </w:numPr>
        <w:rPr>
          <w:rFonts w:ascii="Calibri" w:eastAsia="Calibri" w:hAnsi="Calibri" w:cs="Calibri"/>
        </w:rPr>
      </w:pPr>
      <w:r w:rsidRPr="488A871F">
        <w:rPr>
          <w:rFonts w:ascii="Calibri" w:eastAsia="Calibri" w:hAnsi="Calibri" w:cs="Calibri"/>
        </w:rPr>
        <w:t>Excellent</w:t>
      </w:r>
    </w:p>
    <w:p w:rsidR="0039188E" w:rsidP="0023313A" w14:paraId="463FA1CB" w14:textId="77777777">
      <w:pPr>
        <w:pStyle w:val="ListParagraph"/>
        <w:numPr>
          <w:ilvl w:val="0"/>
          <w:numId w:val="116"/>
        </w:numPr>
        <w:rPr>
          <w:rFonts w:ascii="Calibri" w:eastAsia="Calibri" w:hAnsi="Calibri" w:cs="Calibri"/>
        </w:rPr>
      </w:pPr>
      <w:r w:rsidRPr="488A871F">
        <w:rPr>
          <w:rFonts w:ascii="Calibri" w:eastAsia="Calibri" w:hAnsi="Calibri" w:cs="Calibri"/>
        </w:rPr>
        <w:t>Very good</w:t>
      </w:r>
    </w:p>
    <w:p w:rsidR="0039188E" w:rsidP="0023313A" w14:paraId="122EB254" w14:textId="77777777">
      <w:pPr>
        <w:pStyle w:val="ListParagraph"/>
        <w:numPr>
          <w:ilvl w:val="0"/>
          <w:numId w:val="116"/>
        </w:numPr>
        <w:rPr>
          <w:rFonts w:ascii="Calibri" w:eastAsia="Calibri" w:hAnsi="Calibri" w:cs="Calibri"/>
        </w:rPr>
      </w:pPr>
      <w:r w:rsidRPr="488A871F">
        <w:rPr>
          <w:rFonts w:ascii="Calibri" w:eastAsia="Calibri" w:hAnsi="Calibri" w:cs="Calibri"/>
        </w:rPr>
        <w:t>Good</w:t>
      </w:r>
    </w:p>
    <w:p w:rsidR="0039188E" w:rsidP="0023313A" w14:paraId="247C023B" w14:textId="77777777">
      <w:pPr>
        <w:pStyle w:val="ListParagraph"/>
        <w:numPr>
          <w:ilvl w:val="0"/>
          <w:numId w:val="116"/>
        </w:numPr>
        <w:rPr>
          <w:rFonts w:ascii="Calibri" w:eastAsia="Calibri" w:hAnsi="Calibri" w:cs="Calibri"/>
        </w:rPr>
      </w:pPr>
      <w:r w:rsidRPr="488A871F">
        <w:rPr>
          <w:rFonts w:ascii="Calibri" w:eastAsia="Calibri" w:hAnsi="Calibri" w:cs="Calibri"/>
        </w:rPr>
        <w:t>Fair</w:t>
      </w:r>
    </w:p>
    <w:p w:rsidR="0039188E" w:rsidP="0023313A" w14:paraId="446E5060" w14:textId="77777777">
      <w:pPr>
        <w:pStyle w:val="ListParagraph"/>
        <w:numPr>
          <w:ilvl w:val="0"/>
          <w:numId w:val="116"/>
        </w:numPr>
        <w:rPr>
          <w:rFonts w:ascii="Calibri" w:eastAsia="Calibri" w:hAnsi="Calibri" w:cs="Calibri"/>
        </w:rPr>
      </w:pPr>
      <w:r w:rsidRPr="488A871F">
        <w:rPr>
          <w:rFonts w:ascii="Calibri" w:eastAsia="Calibri" w:hAnsi="Calibri" w:cs="Calibri"/>
        </w:rPr>
        <w:t>Poor</w:t>
      </w:r>
    </w:p>
    <w:p w:rsidR="0039188E" w:rsidP="0039188E" w14:paraId="570E3C87" w14:textId="77777777">
      <w:r w:rsidRPr="488A871F">
        <w:rPr>
          <w:rFonts w:ascii="Calibri" w:eastAsia="Calibri" w:hAnsi="Calibri" w:cs="Calibri"/>
        </w:rPr>
        <w:t xml:space="preserve"> </w:t>
      </w:r>
    </w:p>
    <w:p w:rsidR="0039188E" w:rsidP="0039188E" w14:paraId="5834F616" w14:textId="77777777">
      <w:r w:rsidRPr="488A871F">
        <w:rPr>
          <w:rFonts w:ascii="Calibri" w:eastAsia="Calibri" w:hAnsi="Calibri" w:cs="Calibri"/>
          <w:color w:val="00B0F0"/>
        </w:rPr>
        <w:t>CATI RESPONSE OPTIONS:</w:t>
      </w:r>
    </w:p>
    <w:p w:rsidR="0039188E" w:rsidP="0023313A" w14:paraId="02D18B2E" w14:textId="77777777">
      <w:pPr>
        <w:pStyle w:val="ListParagraph"/>
        <w:numPr>
          <w:ilvl w:val="0"/>
          <w:numId w:val="117"/>
        </w:numPr>
        <w:rPr>
          <w:rFonts w:ascii="Calibri" w:eastAsia="Calibri" w:hAnsi="Calibri" w:cs="Calibri"/>
        </w:rPr>
      </w:pPr>
      <w:r w:rsidRPr="488A871F">
        <w:rPr>
          <w:rFonts w:ascii="Calibri" w:eastAsia="Calibri" w:hAnsi="Calibri" w:cs="Calibri"/>
        </w:rPr>
        <w:t>EXCELLENT</w:t>
      </w:r>
    </w:p>
    <w:p w:rsidR="0039188E" w:rsidP="0023313A" w14:paraId="3BD50761" w14:textId="77777777">
      <w:pPr>
        <w:pStyle w:val="ListParagraph"/>
        <w:numPr>
          <w:ilvl w:val="0"/>
          <w:numId w:val="117"/>
        </w:numPr>
        <w:rPr>
          <w:rFonts w:ascii="Calibri" w:eastAsia="Calibri" w:hAnsi="Calibri" w:cs="Calibri"/>
        </w:rPr>
      </w:pPr>
      <w:r w:rsidRPr="488A871F">
        <w:rPr>
          <w:rFonts w:ascii="Calibri" w:eastAsia="Calibri" w:hAnsi="Calibri" w:cs="Calibri"/>
        </w:rPr>
        <w:t>VERY GOOD</w:t>
      </w:r>
    </w:p>
    <w:p w:rsidR="0039188E" w:rsidP="0023313A" w14:paraId="7688D965" w14:textId="77777777">
      <w:pPr>
        <w:pStyle w:val="ListParagraph"/>
        <w:numPr>
          <w:ilvl w:val="0"/>
          <w:numId w:val="117"/>
        </w:numPr>
        <w:rPr>
          <w:rFonts w:ascii="Calibri" w:eastAsia="Calibri" w:hAnsi="Calibri" w:cs="Calibri"/>
        </w:rPr>
      </w:pPr>
      <w:r w:rsidRPr="488A871F">
        <w:rPr>
          <w:rFonts w:ascii="Calibri" w:eastAsia="Calibri" w:hAnsi="Calibri" w:cs="Calibri"/>
        </w:rPr>
        <w:t>GOOD</w:t>
      </w:r>
    </w:p>
    <w:p w:rsidR="0039188E" w:rsidP="0023313A" w14:paraId="7B0901A2" w14:textId="77777777">
      <w:pPr>
        <w:pStyle w:val="ListParagraph"/>
        <w:numPr>
          <w:ilvl w:val="0"/>
          <w:numId w:val="117"/>
        </w:numPr>
        <w:rPr>
          <w:rFonts w:ascii="Calibri" w:eastAsia="Calibri" w:hAnsi="Calibri" w:cs="Calibri"/>
        </w:rPr>
      </w:pPr>
      <w:r w:rsidRPr="488A871F">
        <w:rPr>
          <w:rFonts w:ascii="Calibri" w:eastAsia="Calibri" w:hAnsi="Calibri" w:cs="Calibri"/>
        </w:rPr>
        <w:t>FAIR</w:t>
      </w:r>
    </w:p>
    <w:p w:rsidR="0039188E" w:rsidP="0023313A" w14:paraId="23908D21" w14:textId="77777777">
      <w:pPr>
        <w:pStyle w:val="ListParagraph"/>
        <w:numPr>
          <w:ilvl w:val="0"/>
          <w:numId w:val="117"/>
        </w:numPr>
        <w:rPr>
          <w:rFonts w:ascii="Calibri" w:eastAsia="Calibri" w:hAnsi="Calibri" w:cs="Calibri"/>
        </w:rPr>
      </w:pPr>
      <w:r w:rsidRPr="488A871F">
        <w:rPr>
          <w:rFonts w:ascii="Calibri" w:eastAsia="Calibri" w:hAnsi="Calibri" w:cs="Calibri"/>
        </w:rPr>
        <w:t>POOR</w:t>
      </w:r>
    </w:p>
    <w:p w:rsidR="0039188E" w:rsidP="0039188E" w14:paraId="7B82E667" w14:textId="77777777">
      <w:pPr>
        <w:pBdr>
          <w:bottom w:val="single" w:sz="4" w:space="1" w:color="000000"/>
        </w:pBdr>
        <w:rPr>
          <w:color w:val="00B050"/>
          <w:lang w:val=""/>
        </w:rPr>
      </w:pPr>
    </w:p>
    <w:p w:rsidR="0039188E" w:rsidP="0039188E" w14:paraId="67CDFF31"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64C3EBB7" w14:textId="77777777">
      <w:r>
        <w:rPr>
          <w:rFonts w:ascii="Calibri" w:eastAsia="Calibri" w:hAnsi="Calibri" w:cs="Calibri"/>
          <w:color w:val="00B0F0"/>
        </w:rPr>
        <w:t>WPH_SLEEP</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4B36C16B" w14:textId="77777777">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leep? </w:t>
      </w:r>
    </w:p>
    <w:p w:rsidR="0039188E" w:rsidP="0039188E" w14:paraId="0EA6FBF8" w14:textId="77777777">
      <w:pPr>
        <w:rPr>
          <w:rFonts w:ascii="Calibri" w:eastAsia="Calibri" w:hAnsi="Calibri" w:cs="Calibri"/>
        </w:rPr>
      </w:pPr>
    </w:p>
    <w:p w:rsidR="0039188E" w:rsidP="0039188E" w14:paraId="371D0142"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6EC6023D" w14:textId="77777777">
      <w:r w:rsidRPr="488A871F">
        <w:rPr>
          <w:rFonts w:ascii="Calibri" w:eastAsia="Calibri" w:hAnsi="Calibri" w:cs="Calibri"/>
        </w:rPr>
        <w:t xml:space="preserve"> </w:t>
      </w:r>
    </w:p>
    <w:p w:rsidR="0039188E" w:rsidP="0039188E" w14:paraId="3D50C004" w14:textId="77777777">
      <w:r w:rsidRPr="488A871F">
        <w:rPr>
          <w:rFonts w:ascii="Calibri" w:eastAsia="Calibri" w:hAnsi="Calibri" w:cs="Calibri"/>
          <w:color w:val="00B0F0"/>
        </w:rPr>
        <w:t>CAWI RESPONSE OPTIONS:</w:t>
      </w:r>
    </w:p>
    <w:p w:rsidR="0039188E" w:rsidP="0023313A" w14:paraId="5DE33BFB" w14:textId="77777777">
      <w:pPr>
        <w:pStyle w:val="ListParagraph"/>
        <w:numPr>
          <w:ilvl w:val="0"/>
          <w:numId w:val="118"/>
        </w:numPr>
        <w:rPr>
          <w:rFonts w:ascii="Calibri" w:eastAsia="Calibri" w:hAnsi="Calibri" w:cs="Calibri"/>
        </w:rPr>
      </w:pPr>
      <w:r w:rsidRPr="488A871F">
        <w:rPr>
          <w:rFonts w:ascii="Calibri" w:eastAsia="Calibri" w:hAnsi="Calibri" w:cs="Calibri"/>
        </w:rPr>
        <w:t>Excellent</w:t>
      </w:r>
    </w:p>
    <w:p w:rsidR="0039188E" w:rsidP="0023313A" w14:paraId="718106EA" w14:textId="77777777">
      <w:pPr>
        <w:pStyle w:val="ListParagraph"/>
        <w:numPr>
          <w:ilvl w:val="0"/>
          <w:numId w:val="118"/>
        </w:numPr>
        <w:rPr>
          <w:rFonts w:ascii="Calibri" w:eastAsia="Calibri" w:hAnsi="Calibri" w:cs="Calibri"/>
        </w:rPr>
      </w:pPr>
      <w:r w:rsidRPr="488A871F">
        <w:rPr>
          <w:rFonts w:ascii="Calibri" w:eastAsia="Calibri" w:hAnsi="Calibri" w:cs="Calibri"/>
        </w:rPr>
        <w:t>Very good</w:t>
      </w:r>
    </w:p>
    <w:p w:rsidR="0039188E" w:rsidP="0023313A" w14:paraId="7DF32D13" w14:textId="77777777">
      <w:pPr>
        <w:pStyle w:val="ListParagraph"/>
        <w:numPr>
          <w:ilvl w:val="0"/>
          <w:numId w:val="118"/>
        </w:numPr>
        <w:rPr>
          <w:rFonts w:ascii="Calibri" w:eastAsia="Calibri" w:hAnsi="Calibri" w:cs="Calibri"/>
        </w:rPr>
      </w:pPr>
      <w:r w:rsidRPr="488A871F">
        <w:rPr>
          <w:rFonts w:ascii="Calibri" w:eastAsia="Calibri" w:hAnsi="Calibri" w:cs="Calibri"/>
        </w:rPr>
        <w:t>Good</w:t>
      </w:r>
    </w:p>
    <w:p w:rsidR="0039188E" w:rsidP="0023313A" w14:paraId="75152BA8" w14:textId="77777777">
      <w:pPr>
        <w:pStyle w:val="ListParagraph"/>
        <w:numPr>
          <w:ilvl w:val="0"/>
          <w:numId w:val="118"/>
        </w:numPr>
        <w:rPr>
          <w:rFonts w:ascii="Calibri" w:eastAsia="Calibri" w:hAnsi="Calibri" w:cs="Calibri"/>
        </w:rPr>
      </w:pPr>
      <w:r w:rsidRPr="488A871F">
        <w:rPr>
          <w:rFonts w:ascii="Calibri" w:eastAsia="Calibri" w:hAnsi="Calibri" w:cs="Calibri"/>
        </w:rPr>
        <w:t>Fair</w:t>
      </w:r>
    </w:p>
    <w:p w:rsidR="0039188E" w:rsidP="0023313A" w14:paraId="4838D2AD" w14:textId="77777777">
      <w:pPr>
        <w:pStyle w:val="ListParagraph"/>
        <w:numPr>
          <w:ilvl w:val="0"/>
          <w:numId w:val="118"/>
        </w:numPr>
        <w:rPr>
          <w:rFonts w:ascii="Calibri" w:eastAsia="Calibri" w:hAnsi="Calibri" w:cs="Calibri"/>
        </w:rPr>
      </w:pPr>
      <w:r w:rsidRPr="488A871F">
        <w:rPr>
          <w:rFonts w:ascii="Calibri" w:eastAsia="Calibri" w:hAnsi="Calibri" w:cs="Calibri"/>
        </w:rPr>
        <w:t>Poor</w:t>
      </w:r>
    </w:p>
    <w:p w:rsidR="0039188E" w:rsidP="0039188E" w14:paraId="46F7206C" w14:textId="77777777">
      <w:r w:rsidRPr="488A871F">
        <w:rPr>
          <w:rFonts w:ascii="Calibri" w:eastAsia="Calibri" w:hAnsi="Calibri" w:cs="Calibri"/>
        </w:rPr>
        <w:t xml:space="preserve"> </w:t>
      </w:r>
    </w:p>
    <w:p w:rsidR="0039188E" w:rsidP="0039188E" w14:paraId="11A3A674" w14:textId="77777777">
      <w:r w:rsidRPr="488A871F">
        <w:rPr>
          <w:rFonts w:ascii="Calibri" w:eastAsia="Calibri" w:hAnsi="Calibri" w:cs="Calibri"/>
          <w:color w:val="00B0F0"/>
        </w:rPr>
        <w:t>CATI RESPONSE OPTIONS:</w:t>
      </w:r>
    </w:p>
    <w:p w:rsidR="0039188E" w:rsidP="0023313A" w14:paraId="4E35741A" w14:textId="77777777">
      <w:pPr>
        <w:pStyle w:val="ListParagraph"/>
        <w:numPr>
          <w:ilvl w:val="0"/>
          <w:numId w:val="119"/>
        </w:numPr>
        <w:rPr>
          <w:rFonts w:ascii="Calibri" w:eastAsia="Calibri" w:hAnsi="Calibri" w:cs="Calibri"/>
        </w:rPr>
      </w:pPr>
      <w:r w:rsidRPr="488A871F">
        <w:rPr>
          <w:rFonts w:ascii="Calibri" w:eastAsia="Calibri" w:hAnsi="Calibri" w:cs="Calibri"/>
        </w:rPr>
        <w:t>EXCELLENT</w:t>
      </w:r>
    </w:p>
    <w:p w:rsidR="0039188E" w:rsidP="0023313A" w14:paraId="73B3D99E" w14:textId="77777777">
      <w:pPr>
        <w:pStyle w:val="ListParagraph"/>
        <w:numPr>
          <w:ilvl w:val="0"/>
          <w:numId w:val="119"/>
        </w:numPr>
        <w:rPr>
          <w:rFonts w:ascii="Calibri" w:eastAsia="Calibri" w:hAnsi="Calibri" w:cs="Calibri"/>
        </w:rPr>
      </w:pPr>
      <w:r w:rsidRPr="488A871F">
        <w:rPr>
          <w:rFonts w:ascii="Calibri" w:eastAsia="Calibri" w:hAnsi="Calibri" w:cs="Calibri"/>
        </w:rPr>
        <w:t>VERY GOOD</w:t>
      </w:r>
    </w:p>
    <w:p w:rsidR="0039188E" w:rsidP="0023313A" w14:paraId="55B069E0" w14:textId="77777777">
      <w:pPr>
        <w:pStyle w:val="ListParagraph"/>
        <w:numPr>
          <w:ilvl w:val="0"/>
          <w:numId w:val="119"/>
        </w:numPr>
        <w:rPr>
          <w:rFonts w:ascii="Calibri" w:eastAsia="Calibri" w:hAnsi="Calibri" w:cs="Calibri"/>
        </w:rPr>
      </w:pPr>
      <w:r w:rsidRPr="488A871F">
        <w:rPr>
          <w:rFonts w:ascii="Calibri" w:eastAsia="Calibri" w:hAnsi="Calibri" w:cs="Calibri"/>
        </w:rPr>
        <w:t>GOOD</w:t>
      </w:r>
    </w:p>
    <w:p w:rsidR="0039188E" w:rsidP="0023313A" w14:paraId="6BDA8A5E" w14:textId="77777777">
      <w:pPr>
        <w:pStyle w:val="ListParagraph"/>
        <w:numPr>
          <w:ilvl w:val="0"/>
          <w:numId w:val="119"/>
        </w:numPr>
        <w:rPr>
          <w:rFonts w:ascii="Calibri" w:eastAsia="Calibri" w:hAnsi="Calibri" w:cs="Calibri"/>
        </w:rPr>
      </w:pPr>
      <w:r w:rsidRPr="488A871F">
        <w:rPr>
          <w:rFonts w:ascii="Calibri" w:eastAsia="Calibri" w:hAnsi="Calibri" w:cs="Calibri"/>
        </w:rPr>
        <w:t>FAIR</w:t>
      </w:r>
    </w:p>
    <w:p w:rsidR="0039188E" w:rsidP="0023313A" w14:paraId="39FB29BE" w14:textId="77777777">
      <w:pPr>
        <w:pStyle w:val="ListParagraph"/>
        <w:numPr>
          <w:ilvl w:val="0"/>
          <w:numId w:val="119"/>
        </w:numPr>
        <w:rPr>
          <w:rFonts w:ascii="Calibri" w:eastAsia="Calibri" w:hAnsi="Calibri" w:cs="Calibri"/>
        </w:rPr>
      </w:pPr>
      <w:r w:rsidRPr="488A871F">
        <w:rPr>
          <w:rFonts w:ascii="Calibri" w:eastAsia="Calibri" w:hAnsi="Calibri" w:cs="Calibri"/>
        </w:rPr>
        <w:t>POOR</w:t>
      </w:r>
    </w:p>
    <w:p w:rsidR="0039188E" w:rsidP="0039188E" w14:paraId="737D1F95" w14:textId="77777777">
      <w:pPr>
        <w:pBdr>
          <w:bottom w:val="single" w:sz="4" w:space="1" w:color="000000"/>
        </w:pBdr>
        <w:rPr>
          <w:color w:val="00B050"/>
          <w:lang w:val=""/>
        </w:rPr>
      </w:pPr>
    </w:p>
    <w:p w:rsidR="0039188E" w:rsidP="0039188E" w14:paraId="223194DC"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63288DF7" w14:textId="77777777">
      <w:r>
        <w:rPr>
          <w:rFonts w:ascii="Calibri" w:eastAsia="Calibri" w:hAnsi="Calibri" w:cs="Calibri"/>
          <w:color w:val="00B0F0"/>
        </w:rPr>
        <w:t>WPH_SPIRIT</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25DB38F7" w14:textId="77777777">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pirituality or spiritual life? </w:t>
      </w:r>
    </w:p>
    <w:p w:rsidR="0039188E" w:rsidP="0039188E" w14:paraId="66251559" w14:textId="77777777">
      <w:pPr>
        <w:rPr>
          <w:rFonts w:ascii="Calibri" w:eastAsia="Calibri" w:hAnsi="Calibri" w:cs="Calibri"/>
        </w:rPr>
      </w:pPr>
    </w:p>
    <w:p w:rsidR="0039188E" w:rsidP="0039188E" w14:paraId="37B0EB52"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19408986" w14:textId="77777777">
      <w:r w:rsidRPr="488A871F">
        <w:rPr>
          <w:rFonts w:ascii="Calibri" w:eastAsia="Calibri" w:hAnsi="Calibri" w:cs="Calibri"/>
        </w:rPr>
        <w:t xml:space="preserve"> </w:t>
      </w:r>
    </w:p>
    <w:p w:rsidR="0039188E" w:rsidP="0039188E" w14:paraId="5BE8A043" w14:textId="77777777">
      <w:r w:rsidRPr="488A871F">
        <w:rPr>
          <w:rFonts w:ascii="Calibri" w:eastAsia="Calibri" w:hAnsi="Calibri" w:cs="Calibri"/>
          <w:color w:val="00B0F0"/>
        </w:rPr>
        <w:t>CAWI RESPONSE OPTIONS:</w:t>
      </w:r>
    </w:p>
    <w:p w:rsidR="0039188E" w:rsidP="0023313A" w14:paraId="0659083B" w14:textId="77777777">
      <w:pPr>
        <w:pStyle w:val="ListParagraph"/>
        <w:numPr>
          <w:ilvl w:val="0"/>
          <w:numId w:val="120"/>
        </w:numPr>
        <w:rPr>
          <w:rFonts w:ascii="Calibri" w:eastAsia="Calibri" w:hAnsi="Calibri" w:cs="Calibri"/>
        </w:rPr>
      </w:pPr>
      <w:r w:rsidRPr="488A871F">
        <w:rPr>
          <w:rFonts w:ascii="Calibri" w:eastAsia="Calibri" w:hAnsi="Calibri" w:cs="Calibri"/>
        </w:rPr>
        <w:t>Excellent</w:t>
      </w:r>
    </w:p>
    <w:p w:rsidR="0039188E" w:rsidP="0023313A" w14:paraId="209D6367" w14:textId="77777777">
      <w:pPr>
        <w:pStyle w:val="ListParagraph"/>
        <w:numPr>
          <w:ilvl w:val="0"/>
          <w:numId w:val="120"/>
        </w:numPr>
        <w:rPr>
          <w:rFonts w:ascii="Calibri" w:eastAsia="Calibri" w:hAnsi="Calibri" w:cs="Calibri"/>
        </w:rPr>
      </w:pPr>
      <w:r w:rsidRPr="488A871F">
        <w:rPr>
          <w:rFonts w:ascii="Calibri" w:eastAsia="Calibri" w:hAnsi="Calibri" w:cs="Calibri"/>
        </w:rPr>
        <w:t>Very good</w:t>
      </w:r>
    </w:p>
    <w:p w:rsidR="0039188E" w:rsidP="0023313A" w14:paraId="50FB2116" w14:textId="77777777">
      <w:pPr>
        <w:pStyle w:val="ListParagraph"/>
        <w:numPr>
          <w:ilvl w:val="0"/>
          <w:numId w:val="120"/>
        </w:numPr>
        <w:rPr>
          <w:rFonts w:ascii="Calibri" w:eastAsia="Calibri" w:hAnsi="Calibri" w:cs="Calibri"/>
        </w:rPr>
      </w:pPr>
      <w:r w:rsidRPr="488A871F">
        <w:rPr>
          <w:rFonts w:ascii="Calibri" w:eastAsia="Calibri" w:hAnsi="Calibri" w:cs="Calibri"/>
        </w:rPr>
        <w:t>Good</w:t>
      </w:r>
    </w:p>
    <w:p w:rsidR="0039188E" w:rsidP="0023313A" w14:paraId="4D312B73" w14:textId="77777777">
      <w:pPr>
        <w:pStyle w:val="ListParagraph"/>
        <w:numPr>
          <w:ilvl w:val="0"/>
          <w:numId w:val="120"/>
        </w:numPr>
        <w:rPr>
          <w:rFonts w:ascii="Calibri" w:eastAsia="Calibri" w:hAnsi="Calibri" w:cs="Calibri"/>
        </w:rPr>
      </w:pPr>
      <w:r w:rsidRPr="488A871F">
        <w:rPr>
          <w:rFonts w:ascii="Calibri" w:eastAsia="Calibri" w:hAnsi="Calibri" w:cs="Calibri"/>
        </w:rPr>
        <w:t>Fair</w:t>
      </w:r>
    </w:p>
    <w:p w:rsidR="0039188E" w:rsidP="0023313A" w14:paraId="725CA82D" w14:textId="77777777">
      <w:pPr>
        <w:pStyle w:val="ListParagraph"/>
        <w:numPr>
          <w:ilvl w:val="0"/>
          <w:numId w:val="120"/>
        </w:numPr>
        <w:rPr>
          <w:rFonts w:ascii="Calibri" w:eastAsia="Calibri" w:hAnsi="Calibri" w:cs="Calibri"/>
        </w:rPr>
      </w:pPr>
      <w:r w:rsidRPr="488A871F">
        <w:rPr>
          <w:rFonts w:ascii="Calibri" w:eastAsia="Calibri" w:hAnsi="Calibri" w:cs="Calibri"/>
        </w:rPr>
        <w:t>Poor</w:t>
      </w:r>
    </w:p>
    <w:p w:rsidR="0039188E" w:rsidP="0039188E" w14:paraId="67ACB889" w14:textId="77777777">
      <w:r w:rsidRPr="488A871F">
        <w:rPr>
          <w:rFonts w:ascii="Calibri" w:eastAsia="Calibri" w:hAnsi="Calibri" w:cs="Calibri"/>
        </w:rPr>
        <w:t xml:space="preserve"> </w:t>
      </w:r>
    </w:p>
    <w:p w:rsidR="0039188E" w:rsidP="0039188E" w14:paraId="68305914" w14:textId="77777777">
      <w:r w:rsidRPr="488A871F">
        <w:rPr>
          <w:rFonts w:ascii="Calibri" w:eastAsia="Calibri" w:hAnsi="Calibri" w:cs="Calibri"/>
          <w:color w:val="00B0F0"/>
        </w:rPr>
        <w:t>CATI RESPONSE OPTIONS:</w:t>
      </w:r>
    </w:p>
    <w:p w:rsidR="0039188E" w:rsidP="0023313A" w14:paraId="21D63107" w14:textId="77777777">
      <w:pPr>
        <w:pStyle w:val="ListParagraph"/>
        <w:numPr>
          <w:ilvl w:val="0"/>
          <w:numId w:val="121"/>
        </w:numPr>
        <w:rPr>
          <w:rFonts w:ascii="Calibri" w:eastAsia="Calibri" w:hAnsi="Calibri" w:cs="Calibri"/>
        </w:rPr>
      </w:pPr>
      <w:r w:rsidRPr="488A871F">
        <w:rPr>
          <w:rFonts w:ascii="Calibri" w:eastAsia="Calibri" w:hAnsi="Calibri" w:cs="Calibri"/>
        </w:rPr>
        <w:t>EXCELLENT</w:t>
      </w:r>
    </w:p>
    <w:p w:rsidR="0039188E" w:rsidP="0023313A" w14:paraId="3123AE70" w14:textId="77777777">
      <w:pPr>
        <w:pStyle w:val="ListParagraph"/>
        <w:numPr>
          <w:ilvl w:val="0"/>
          <w:numId w:val="121"/>
        </w:numPr>
        <w:rPr>
          <w:rFonts w:ascii="Calibri" w:eastAsia="Calibri" w:hAnsi="Calibri" w:cs="Calibri"/>
        </w:rPr>
      </w:pPr>
      <w:r w:rsidRPr="488A871F">
        <w:rPr>
          <w:rFonts w:ascii="Calibri" w:eastAsia="Calibri" w:hAnsi="Calibri" w:cs="Calibri"/>
        </w:rPr>
        <w:t>VERY GOOD</w:t>
      </w:r>
    </w:p>
    <w:p w:rsidR="0039188E" w:rsidP="0023313A" w14:paraId="40E7D0CF" w14:textId="77777777">
      <w:pPr>
        <w:pStyle w:val="ListParagraph"/>
        <w:numPr>
          <w:ilvl w:val="0"/>
          <w:numId w:val="121"/>
        </w:numPr>
        <w:rPr>
          <w:rFonts w:ascii="Calibri" w:eastAsia="Calibri" w:hAnsi="Calibri" w:cs="Calibri"/>
        </w:rPr>
      </w:pPr>
      <w:r w:rsidRPr="488A871F">
        <w:rPr>
          <w:rFonts w:ascii="Calibri" w:eastAsia="Calibri" w:hAnsi="Calibri" w:cs="Calibri"/>
        </w:rPr>
        <w:t>GOOD</w:t>
      </w:r>
    </w:p>
    <w:p w:rsidR="0039188E" w:rsidP="0023313A" w14:paraId="1842720A" w14:textId="77777777">
      <w:pPr>
        <w:pStyle w:val="ListParagraph"/>
        <w:numPr>
          <w:ilvl w:val="0"/>
          <w:numId w:val="121"/>
        </w:numPr>
        <w:rPr>
          <w:rFonts w:ascii="Calibri" w:eastAsia="Calibri" w:hAnsi="Calibri" w:cs="Calibri"/>
        </w:rPr>
      </w:pPr>
      <w:r w:rsidRPr="488A871F">
        <w:rPr>
          <w:rFonts w:ascii="Calibri" w:eastAsia="Calibri" w:hAnsi="Calibri" w:cs="Calibri"/>
        </w:rPr>
        <w:t>FAIR</w:t>
      </w:r>
    </w:p>
    <w:p w:rsidR="0039188E" w:rsidP="0023313A" w14:paraId="481D9F22" w14:textId="77777777">
      <w:pPr>
        <w:pStyle w:val="ListParagraph"/>
        <w:numPr>
          <w:ilvl w:val="0"/>
          <w:numId w:val="121"/>
        </w:numPr>
        <w:rPr>
          <w:rFonts w:ascii="Calibri" w:eastAsia="Calibri" w:hAnsi="Calibri" w:cs="Calibri"/>
        </w:rPr>
      </w:pPr>
      <w:r w:rsidRPr="488A871F">
        <w:rPr>
          <w:rFonts w:ascii="Calibri" w:eastAsia="Calibri" w:hAnsi="Calibri" w:cs="Calibri"/>
        </w:rPr>
        <w:t>POOR</w:t>
      </w:r>
    </w:p>
    <w:p w:rsidR="001133E0" w:rsidP="001133E0" w14:paraId="5385ABC7" w14:textId="77777777">
      <w:pPr>
        <w:pBdr>
          <w:bottom w:val="single" w:sz="4" w:space="1" w:color="000000"/>
        </w:pBdr>
        <w:rPr>
          <w:color w:val="00B050"/>
          <w:lang w:val=""/>
        </w:rPr>
      </w:pPr>
    </w:p>
    <w:p w:rsidR="001133E0" w:rsidP="001133E0" w14:paraId="4A1BE3A2"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1133E0" w:rsidP="001133E0" w14:paraId="2AF89EBC" w14:textId="7ABE2094">
      <w:r>
        <w:rPr>
          <w:rFonts w:ascii="Calibri" w:eastAsia="Calibri" w:hAnsi="Calibri" w:cs="Calibri"/>
          <w:color w:val="00B0F0"/>
        </w:rPr>
        <w:t>PROBE_WPH_SPIRIT</w:t>
      </w:r>
      <w:r w:rsidRPr="488A871F">
        <w:rPr>
          <w:rFonts w:ascii="Calibri" w:eastAsia="Calibri" w:hAnsi="Calibri" w:cs="Calibri"/>
          <w:color w:val="00B0F0"/>
        </w:rPr>
        <w:t>.</w:t>
      </w:r>
      <w:r w:rsidRPr="488A871F">
        <w:rPr>
          <w:rFonts w:ascii="Calibri" w:eastAsia="Calibri" w:hAnsi="Calibri" w:cs="Calibri"/>
        </w:rPr>
        <w:t xml:space="preserve">  </w:t>
      </w:r>
    </w:p>
    <w:p w:rsidR="001133E0" w:rsidP="001133E0" w14:paraId="1EEE66D1" w14:textId="63500254">
      <w:pPr>
        <w:rPr>
          <w:rFonts w:ascii="Calibri" w:eastAsia="Calibri" w:hAnsi="Calibri" w:cs="Calibri"/>
        </w:rPr>
      </w:pPr>
      <w:r>
        <w:rPr>
          <w:rFonts w:ascii="Calibri" w:eastAsia="Calibri" w:hAnsi="Calibri" w:cs="Calibri"/>
        </w:rPr>
        <w:t>Currently, how important is religion in your daily life</w:t>
      </w:r>
      <w:r>
        <w:rPr>
          <w:rFonts w:ascii="Calibri" w:eastAsia="Calibri" w:hAnsi="Calibri" w:cs="Calibri"/>
        </w:rPr>
        <w:t xml:space="preserve">? </w:t>
      </w:r>
    </w:p>
    <w:p w:rsidR="001133E0" w:rsidP="001133E0" w14:paraId="3AEB3592" w14:textId="77777777">
      <w:pPr>
        <w:rPr>
          <w:rFonts w:ascii="Calibri" w:eastAsia="Calibri" w:hAnsi="Calibri" w:cs="Calibri"/>
        </w:rPr>
      </w:pPr>
    </w:p>
    <w:p w:rsidR="001133E0" w:rsidP="001133E0" w14:paraId="6C72ED1D" w14:textId="063A531F">
      <w:r w:rsidRPr="488A871F">
        <w:rPr>
          <w:rFonts w:ascii="Calibri" w:eastAsia="Calibri" w:hAnsi="Calibri" w:cs="Calibri"/>
          <w:color w:val="00B0F0"/>
        </w:rPr>
        <w:t>[CATI]</w:t>
      </w:r>
      <w:r w:rsidRPr="488A871F">
        <w:rPr>
          <w:rFonts w:ascii="Calibri" w:eastAsia="Calibri" w:hAnsi="Calibri" w:cs="Calibri"/>
        </w:rPr>
        <w:t xml:space="preserve"> Would you say </w:t>
      </w:r>
      <w:r w:rsidR="006831C3">
        <w:rPr>
          <w:rFonts w:ascii="Calibri" w:eastAsia="Calibri" w:hAnsi="Calibri" w:cs="Calibri"/>
        </w:rPr>
        <w:t>it is very important, somewhat important, or not important</w:t>
      </w:r>
      <w:r w:rsidRPr="488A871F">
        <w:rPr>
          <w:rFonts w:ascii="Calibri" w:eastAsia="Calibri" w:hAnsi="Calibri" w:cs="Calibri"/>
        </w:rPr>
        <w:t>?</w:t>
      </w:r>
    </w:p>
    <w:p w:rsidR="001133E0" w:rsidP="001133E0" w14:paraId="0FFF71E4" w14:textId="77777777">
      <w:r w:rsidRPr="488A871F">
        <w:rPr>
          <w:rFonts w:ascii="Calibri" w:eastAsia="Calibri" w:hAnsi="Calibri" w:cs="Calibri"/>
        </w:rPr>
        <w:t xml:space="preserve"> </w:t>
      </w:r>
    </w:p>
    <w:p w:rsidR="001133E0" w:rsidP="001133E0" w14:paraId="55C0F126" w14:textId="77777777">
      <w:r w:rsidRPr="488A871F">
        <w:rPr>
          <w:rFonts w:ascii="Calibri" w:eastAsia="Calibri" w:hAnsi="Calibri" w:cs="Calibri"/>
          <w:color w:val="00B0F0"/>
        </w:rPr>
        <w:t>CAWI RESPONSE OPTIONS:</w:t>
      </w:r>
    </w:p>
    <w:p w:rsidR="001133E0" w:rsidP="006831C3" w14:paraId="65F016EB" w14:textId="2CFD888E">
      <w:pPr>
        <w:pStyle w:val="ListParagraph"/>
        <w:numPr>
          <w:ilvl w:val="0"/>
          <w:numId w:val="155"/>
        </w:numPr>
        <w:rPr>
          <w:rFonts w:ascii="Calibri" w:eastAsia="Calibri" w:hAnsi="Calibri" w:cs="Calibri"/>
        </w:rPr>
      </w:pPr>
      <w:r>
        <w:rPr>
          <w:rFonts w:ascii="Calibri" w:eastAsia="Calibri" w:hAnsi="Calibri" w:cs="Calibri"/>
        </w:rPr>
        <w:t>Very important</w:t>
      </w:r>
    </w:p>
    <w:p w:rsidR="001133E0" w:rsidP="006831C3" w14:paraId="46AC2696" w14:textId="66B21638">
      <w:pPr>
        <w:pStyle w:val="ListParagraph"/>
        <w:numPr>
          <w:ilvl w:val="0"/>
          <w:numId w:val="155"/>
        </w:numPr>
        <w:rPr>
          <w:rFonts w:ascii="Calibri" w:eastAsia="Calibri" w:hAnsi="Calibri" w:cs="Calibri"/>
        </w:rPr>
      </w:pPr>
      <w:r>
        <w:rPr>
          <w:rFonts w:ascii="Calibri" w:eastAsia="Calibri" w:hAnsi="Calibri" w:cs="Calibri"/>
        </w:rPr>
        <w:t>Somewhat important</w:t>
      </w:r>
    </w:p>
    <w:p w:rsidR="001133E0" w:rsidRPr="006831C3" w:rsidP="002C61BC" w14:paraId="39EF76EB" w14:textId="397885FC">
      <w:pPr>
        <w:pStyle w:val="ListParagraph"/>
        <w:numPr>
          <w:ilvl w:val="0"/>
          <w:numId w:val="155"/>
        </w:numPr>
        <w:rPr>
          <w:rFonts w:ascii="Calibri" w:eastAsia="Calibri" w:hAnsi="Calibri" w:cs="Calibri"/>
        </w:rPr>
      </w:pPr>
      <w:r w:rsidRPr="006831C3">
        <w:rPr>
          <w:rFonts w:ascii="Calibri" w:eastAsia="Calibri" w:hAnsi="Calibri" w:cs="Calibri"/>
        </w:rPr>
        <w:t>Not important</w:t>
      </w:r>
    </w:p>
    <w:p w:rsidR="001133E0" w:rsidP="001133E0" w14:paraId="32B1EEE9" w14:textId="77777777">
      <w:r w:rsidRPr="488A871F">
        <w:rPr>
          <w:rFonts w:ascii="Calibri" w:eastAsia="Calibri" w:hAnsi="Calibri" w:cs="Calibri"/>
        </w:rPr>
        <w:t xml:space="preserve"> </w:t>
      </w:r>
    </w:p>
    <w:p w:rsidR="001133E0" w:rsidP="001133E0" w14:paraId="6F273CCE" w14:textId="77777777">
      <w:r w:rsidRPr="488A871F">
        <w:rPr>
          <w:rFonts w:ascii="Calibri" w:eastAsia="Calibri" w:hAnsi="Calibri" w:cs="Calibri"/>
          <w:color w:val="00B0F0"/>
        </w:rPr>
        <w:t>CATI RESPONSE OPTIONS:</w:t>
      </w:r>
    </w:p>
    <w:p w:rsidR="001133E0" w:rsidP="006831C3" w14:paraId="4F5494B6" w14:textId="6EC69095">
      <w:pPr>
        <w:pStyle w:val="ListParagraph"/>
        <w:numPr>
          <w:ilvl w:val="0"/>
          <w:numId w:val="156"/>
        </w:numPr>
        <w:rPr>
          <w:rFonts w:ascii="Calibri" w:eastAsia="Calibri" w:hAnsi="Calibri" w:cs="Calibri"/>
        </w:rPr>
      </w:pPr>
      <w:r>
        <w:rPr>
          <w:rFonts w:ascii="Calibri" w:eastAsia="Calibri" w:hAnsi="Calibri" w:cs="Calibri"/>
        </w:rPr>
        <w:t>VERY IMPORTANT</w:t>
      </w:r>
    </w:p>
    <w:p w:rsidR="006831C3" w:rsidP="006831C3" w14:paraId="33375553" w14:textId="39C4A81A">
      <w:pPr>
        <w:pStyle w:val="ListParagraph"/>
        <w:numPr>
          <w:ilvl w:val="0"/>
          <w:numId w:val="156"/>
        </w:numPr>
        <w:rPr>
          <w:rFonts w:ascii="Calibri" w:eastAsia="Calibri" w:hAnsi="Calibri" w:cs="Calibri"/>
        </w:rPr>
      </w:pPr>
      <w:r>
        <w:rPr>
          <w:rFonts w:ascii="Calibri" w:eastAsia="Calibri" w:hAnsi="Calibri" w:cs="Calibri"/>
        </w:rPr>
        <w:t>SOMEWHAT IMPORTANT</w:t>
      </w:r>
    </w:p>
    <w:p w:rsidR="001133E0" w:rsidRPr="006831C3" w:rsidP="00475ADA" w14:paraId="1796941B" w14:textId="56E7E458">
      <w:pPr>
        <w:pStyle w:val="ListParagraph"/>
        <w:numPr>
          <w:ilvl w:val="0"/>
          <w:numId w:val="156"/>
        </w:numPr>
        <w:rPr>
          <w:rFonts w:ascii="Calibri" w:eastAsia="Calibri" w:hAnsi="Calibri" w:cs="Calibri"/>
        </w:rPr>
      </w:pPr>
      <w:r w:rsidRPr="006831C3">
        <w:rPr>
          <w:rFonts w:ascii="Calibri" w:eastAsia="Calibri" w:hAnsi="Calibri" w:cs="Calibri"/>
        </w:rPr>
        <w:t>NOT IMPORTANT</w:t>
      </w:r>
    </w:p>
    <w:p w:rsidR="0039188E" w:rsidP="0039188E" w14:paraId="336EA95A" w14:textId="77777777">
      <w:pPr>
        <w:pBdr>
          <w:bottom w:val="single" w:sz="4" w:space="1" w:color="000000"/>
        </w:pBdr>
        <w:rPr>
          <w:color w:val="00B050"/>
          <w:lang w:val=""/>
        </w:rPr>
      </w:pPr>
    </w:p>
    <w:p w:rsidR="0039188E" w:rsidP="0039188E" w14:paraId="3763BEE8"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089FA2A0" w14:textId="2C85EE67">
      <w:r>
        <w:rPr>
          <w:rFonts w:ascii="Calibri" w:eastAsia="Calibri" w:hAnsi="Calibri" w:cs="Calibri"/>
          <w:color w:val="00B0F0"/>
        </w:rPr>
        <w:t>WPH_HEALTH</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6F2E8D84" w14:textId="503A1FF1">
      <w:pPr>
        <w:rPr>
          <w:rFonts w:ascii="Calibri" w:eastAsia="Calibri" w:hAnsi="Calibri" w:cs="Calibri"/>
        </w:rPr>
      </w:pPr>
      <w:r w:rsidRPr="00966458">
        <w:rPr>
          <w:rFonts w:ascii="Calibri" w:eastAsia="Calibri" w:hAnsi="Calibri" w:cs="Calibri"/>
        </w:rPr>
        <w:t xml:space="preserve">How would you rate your </w:t>
      </w:r>
      <w:r w:rsidRPr="004D5FB4">
        <w:rPr>
          <w:rFonts w:ascii="Calibri" w:eastAsia="Calibri" w:hAnsi="Calibri" w:cs="Calibri"/>
        </w:rPr>
        <w:t>ability to manage your health</w:t>
      </w:r>
      <w:r w:rsidRPr="000C2E82" w:rsidR="000C2E82">
        <w:rPr>
          <w:rFonts w:ascii="Calibri" w:eastAsia="Calibri" w:hAnsi="Calibri" w:cs="Calibri"/>
        </w:rPr>
        <w:t>, focusing on aspects of your health that matter most to you</w:t>
      </w:r>
      <w:r>
        <w:rPr>
          <w:rFonts w:ascii="Calibri" w:eastAsia="Calibri" w:hAnsi="Calibri" w:cs="Calibri"/>
        </w:rPr>
        <w:t xml:space="preserve">? </w:t>
      </w:r>
    </w:p>
    <w:p w:rsidR="0039188E" w:rsidP="0039188E" w14:paraId="67F80666" w14:textId="77777777">
      <w:pPr>
        <w:rPr>
          <w:rFonts w:ascii="Calibri" w:eastAsia="Calibri" w:hAnsi="Calibri" w:cs="Calibri"/>
        </w:rPr>
      </w:pPr>
    </w:p>
    <w:p w:rsidR="0039188E" w:rsidP="0039188E" w14:paraId="311A643A"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5C83D17F" w14:textId="77777777">
      <w:r w:rsidRPr="488A871F">
        <w:rPr>
          <w:rFonts w:ascii="Calibri" w:eastAsia="Calibri" w:hAnsi="Calibri" w:cs="Calibri"/>
        </w:rPr>
        <w:t xml:space="preserve"> </w:t>
      </w:r>
    </w:p>
    <w:p w:rsidR="0039188E" w:rsidP="0039188E" w14:paraId="4808D977" w14:textId="77777777">
      <w:r w:rsidRPr="488A871F">
        <w:rPr>
          <w:rFonts w:ascii="Calibri" w:eastAsia="Calibri" w:hAnsi="Calibri" w:cs="Calibri"/>
          <w:color w:val="00B0F0"/>
        </w:rPr>
        <w:t>CAWI RESPONSE OPTIONS:</w:t>
      </w:r>
    </w:p>
    <w:p w:rsidR="0039188E" w:rsidP="0023313A" w14:paraId="168B8C64" w14:textId="77777777">
      <w:pPr>
        <w:pStyle w:val="ListParagraph"/>
        <w:numPr>
          <w:ilvl w:val="0"/>
          <w:numId w:val="122"/>
        </w:numPr>
        <w:rPr>
          <w:rFonts w:ascii="Calibri" w:eastAsia="Calibri" w:hAnsi="Calibri" w:cs="Calibri"/>
        </w:rPr>
      </w:pPr>
      <w:r w:rsidRPr="488A871F">
        <w:rPr>
          <w:rFonts w:ascii="Calibri" w:eastAsia="Calibri" w:hAnsi="Calibri" w:cs="Calibri"/>
        </w:rPr>
        <w:t>Excellent</w:t>
      </w:r>
    </w:p>
    <w:p w:rsidR="0039188E" w:rsidP="0023313A" w14:paraId="029589DC" w14:textId="77777777">
      <w:pPr>
        <w:pStyle w:val="ListParagraph"/>
        <w:numPr>
          <w:ilvl w:val="0"/>
          <w:numId w:val="122"/>
        </w:numPr>
        <w:rPr>
          <w:rFonts w:ascii="Calibri" w:eastAsia="Calibri" w:hAnsi="Calibri" w:cs="Calibri"/>
        </w:rPr>
      </w:pPr>
      <w:r w:rsidRPr="488A871F">
        <w:rPr>
          <w:rFonts w:ascii="Calibri" w:eastAsia="Calibri" w:hAnsi="Calibri" w:cs="Calibri"/>
        </w:rPr>
        <w:t>Very good</w:t>
      </w:r>
    </w:p>
    <w:p w:rsidR="0039188E" w:rsidP="0023313A" w14:paraId="3DD672DF" w14:textId="77777777">
      <w:pPr>
        <w:pStyle w:val="ListParagraph"/>
        <w:numPr>
          <w:ilvl w:val="0"/>
          <w:numId w:val="122"/>
        </w:numPr>
        <w:rPr>
          <w:rFonts w:ascii="Calibri" w:eastAsia="Calibri" w:hAnsi="Calibri" w:cs="Calibri"/>
        </w:rPr>
      </w:pPr>
      <w:r w:rsidRPr="488A871F">
        <w:rPr>
          <w:rFonts w:ascii="Calibri" w:eastAsia="Calibri" w:hAnsi="Calibri" w:cs="Calibri"/>
        </w:rPr>
        <w:t>Good</w:t>
      </w:r>
    </w:p>
    <w:p w:rsidR="0039188E" w:rsidP="0023313A" w14:paraId="6701A676" w14:textId="77777777">
      <w:pPr>
        <w:pStyle w:val="ListParagraph"/>
        <w:numPr>
          <w:ilvl w:val="0"/>
          <w:numId w:val="122"/>
        </w:numPr>
        <w:rPr>
          <w:rFonts w:ascii="Calibri" w:eastAsia="Calibri" w:hAnsi="Calibri" w:cs="Calibri"/>
        </w:rPr>
      </w:pPr>
      <w:r w:rsidRPr="488A871F">
        <w:rPr>
          <w:rFonts w:ascii="Calibri" w:eastAsia="Calibri" w:hAnsi="Calibri" w:cs="Calibri"/>
        </w:rPr>
        <w:t>Fair</w:t>
      </w:r>
    </w:p>
    <w:p w:rsidR="0039188E" w:rsidP="0023313A" w14:paraId="455BD85B" w14:textId="77777777">
      <w:pPr>
        <w:pStyle w:val="ListParagraph"/>
        <w:numPr>
          <w:ilvl w:val="0"/>
          <w:numId w:val="122"/>
        </w:numPr>
        <w:rPr>
          <w:rFonts w:ascii="Calibri" w:eastAsia="Calibri" w:hAnsi="Calibri" w:cs="Calibri"/>
        </w:rPr>
      </w:pPr>
      <w:r w:rsidRPr="488A871F">
        <w:rPr>
          <w:rFonts w:ascii="Calibri" w:eastAsia="Calibri" w:hAnsi="Calibri" w:cs="Calibri"/>
        </w:rPr>
        <w:t>Poor</w:t>
      </w:r>
    </w:p>
    <w:p w:rsidR="0039188E" w:rsidP="0039188E" w14:paraId="6F87EC94" w14:textId="77777777">
      <w:r w:rsidRPr="488A871F">
        <w:rPr>
          <w:rFonts w:ascii="Calibri" w:eastAsia="Calibri" w:hAnsi="Calibri" w:cs="Calibri"/>
        </w:rPr>
        <w:t xml:space="preserve"> </w:t>
      </w:r>
    </w:p>
    <w:p w:rsidR="0039188E" w:rsidP="0039188E" w14:paraId="4C8BDB95" w14:textId="77777777">
      <w:r w:rsidRPr="488A871F">
        <w:rPr>
          <w:rFonts w:ascii="Calibri" w:eastAsia="Calibri" w:hAnsi="Calibri" w:cs="Calibri"/>
          <w:color w:val="00B0F0"/>
        </w:rPr>
        <w:t>CATI RESPONSE OPTIONS:</w:t>
      </w:r>
    </w:p>
    <w:p w:rsidR="0039188E" w:rsidP="0023313A" w14:paraId="2C73B9AC" w14:textId="77777777">
      <w:pPr>
        <w:pStyle w:val="ListParagraph"/>
        <w:numPr>
          <w:ilvl w:val="0"/>
          <w:numId w:val="123"/>
        </w:numPr>
        <w:rPr>
          <w:rFonts w:ascii="Calibri" w:eastAsia="Calibri" w:hAnsi="Calibri" w:cs="Calibri"/>
        </w:rPr>
      </w:pPr>
      <w:r w:rsidRPr="488A871F">
        <w:rPr>
          <w:rFonts w:ascii="Calibri" w:eastAsia="Calibri" w:hAnsi="Calibri" w:cs="Calibri"/>
        </w:rPr>
        <w:t>EXCELLENT</w:t>
      </w:r>
    </w:p>
    <w:p w:rsidR="0039188E" w:rsidP="0023313A" w14:paraId="6EA6CD74" w14:textId="77777777">
      <w:pPr>
        <w:pStyle w:val="ListParagraph"/>
        <w:numPr>
          <w:ilvl w:val="0"/>
          <w:numId w:val="123"/>
        </w:numPr>
        <w:rPr>
          <w:rFonts w:ascii="Calibri" w:eastAsia="Calibri" w:hAnsi="Calibri" w:cs="Calibri"/>
        </w:rPr>
      </w:pPr>
      <w:r w:rsidRPr="488A871F">
        <w:rPr>
          <w:rFonts w:ascii="Calibri" w:eastAsia="Calibri" w:hAnsi="Calibri" w:cs="Calibri"/>
        </w:rPr>
        <w:t>VERY GOOD</w:t>
      </w:r>
    </w:p>
    <w:p w:rsidR="0039188E" w:rsidP="0023313A" w14:paraId="1024D068" w14:textId="77777777">
      <w:pPr>
        <w:pStyle w:val="ListParagraph"/>
        <w:numPr>
          <w:ilvl w:val="0"/>
          <w:numId w:val="123"/>
        </w:numPr>
        <w:rPr>
          <w:rFonts w:ascii="Calibri" w:eastAsia="Calibri" w:hAnsi="Calibri" w:cs="Calibri"/>
        </w:rPr>
      </w:pPr>
      <w:r w:rsidRPr="488A871F">
        <w:rPr>
          <w:rFonts w:ascii="Calibri" w:eastAsia="Calibri" w:hAnsi="Calibri" w:cs="Calibri"/>
        </w:rPr>
        <w:t>GOOD</w:t>
      </w:r>
    </w:p>
    <w:p w:rsidR="0039188E" w:rsidP="0023313A" w14:paraId="6F5BE398" w14:textId="77777777">
      <w:pPr>
        <w:pStyle w:val="ListParagraph"/>
        <w:numPr>
          <w:ilvl w:val="0"/>
          <w:numId w:val="123"/>
        </w:numPr>
        <w:rPr>
          <w:rFonts w:ascii="Calibri" w:eastAsia="Calibri" w:hAnsi="Calibri" w:cs="Calibri"/>
        </w:rPr>
      </w:pPr>
      <w:r w:rsidRPr="488A871F">
        <w:rPr>
          <w:rFonts w:ascii="Calibri" w:eastAsia="Calibri" w:hAnsi="Calibri" w:cs="Calibri"/>
        </w:rPr>
        <w:t>FAIR</w:t>
      </w:r>
    </w:p>
    <w:p w:rsidR="0039188E" w:rsidP="0023313A" w14:paraId="333738CD" w14:textId="77777777">
      <w:pPr>
        <w:pStyle w:val="ListParagraph"/>
        <w:numPr>
          <w:ilvl w:val="0"/>
          <w:numId w:val="123"/>
        </w:numPr>
        <w:rPr>
          <w:rFonts w:ascii="Calibri" w:eastAsia="Calibri" w:hAnsi="Calibri" w:cs="Calibri"/>
        </w:rPr>
      </w:pPr>
      <w:r w:rsidRPr="488A871F">
        <w:rPr>
          <w:rFonts w:ascii="Calibri" w:eastAsia="Calibri" w:hAnsi="Calibri" w:cs="Calibri"/>
        </w:rPr>
        <w:t>POOR</w:t>
      </w:r>
    </w:p>
    <w:p w:rsidR="0039188E" w:rsidP="0039188E" w14:paraId="688AF09A" w14:textId="77777777">
      <w:pPr>
        <w:pBdr>
          <w:bottom w:val="single" w:sz="4" w:space="1" w:color="000000"/>
        </w:pBdr>
      </w:pPr>
    </w:p>
    <w:p w:rsidR="00E172B6" w:rsidP="00E172B6" w14:paraId="08AAE40C" w14:textId="57355F45">
      <w:r w:rsidRPr="488A871F">
        <w:rPr>
          <w:rFonts w:ascii="Calibri" w:eastAsia="Calibri" w:hAnsi="Calibri" w:cs="Calibri"/>
          <w:color w:val="00B0F0"/>
        </w:rPr>
        <w:t>[</w:t>
      </w:r>
      <w:r>
        <w:rPr>
          <w:rFonts w:ascii="Calibri" w:eastAsia="Calibri" w:hAnsi="Calibri" w:cs="Calibri"/>
          <w:color w:val="00B0F0"/>
        </w:rPr>
        <w:t>M</w:t>
      </w:r>
      <w:r w:rsidRPr="488A871F">
        <w:rPr>
          <w:rFonts w:ascii="Calibri" w:eastAsia="Calibri" w:hAnsi="Calibri" w:cs="Calibri"/>
          <w:color w:val="00B0F0"/>
        </w:rPr>
        <w:t>P]</w:t>
      </w:r>
    </w:p>
    <w:p w:rsidR="00E172B6" w:rsidP="00E172B6" w14:paraId="1EFB47ED" w14:textId="1B32B335">
      <w:r>
        <w:rPr>
          <w:rFonts w:ascii="Calibri" w:eastAsia="Calibri" w:hAnsi="Calibri" w:cs="Calibri"/>
          <w:color w:val="00B0F0"/>
        </w:rPr>
        <w:t>PROBE_WPH_HEALTH</w:t>
      </w:r>
      <w:r w:rsidRPr="488A871F">
        <w:rPr>
          <w:rFonts w:ascii="Calibri" w:eastAsia="Calibri" w:hAnsi="Calibri" w:cs="Calibri"/>
          <w:color w:val="00B0F0"/>
        </w:rPr>
        <w:t>.</w:t>
      </w:r>
      <w:r w:rsidRPr="488A871F">
        <w:rPr>
          <w:rFonts w:ascii="Calibri" w:eastAsia="Calibri" w:hAnsi="Calibri" w:cs="Calibri"/>
        </w:rPr>
        <w:t xml:space="preserve">  </w:t>
      </w:r>
    </w:p>
    <w:p w:rsidR="00E172B6" w:rsidP="00E172B6" w14:paraId="2902FEFB" w14:textId="115CC9AE">
      <w:pPr>
        <w:rPr>
          <w:rFonts w:ascii="Calibri" w:eastAsia="Calibri" w:hAnsi="Calibri" w:cs="Calibri"/>
        </w:rPr>
      </w:pPr>
      <w:r>
        <w:rPr>
          <w:rFonts w:ascii="Calibri" w:eastAsia="Calibri" w:hAnsi="Calibri" w:cs="Calibri"/>
        </w:rPr>
        <w:t>When you answered</w:t>
      </w:r>
      <w:r w:rsidR="00C52C25">
        <w:rPr>
          <w:rFonts w:ascii="Calibri" w:eastAsia="Calibri" w:hAnsi="Calibri" w:cs="Calibri"/>
        </w:rPr>
        <w:t xml:space="preserve"> </w:t>
      </w:r>
      <w:r w:rsidR="00160C0C">
        <w:rPr>
          <w:rFonts w:ascii="Calibri" w:eastAsia="Calibri" w:hAnsi="Calibri" w:cs="Calibri"/>
        </w:rPr>
        <w:t xml:space="preserve">[FILL] to </w:t>
      </w:r>
      <w:r w:rsidR="00C52C25">
        <w:rPr>
          <w:rFonts w:ascii="Calibri" w:eastAsia="Calibri" w:hAnsi="Calibri" w:cs="Calibri"/>
        </w:rPr>
        <w:t>the previous question</w:t>
      </w:r>
      <w:r>
        <w:rPr>
          <w:rFonts w:ascii="Calibri" w:eastAsia="Calibri" w:hAnsi="Calibri" w:cs="Calibri"/>
        </w:rPr>
        <w:t xml:space="preserve"> </w:t>
      </w:r>
      <w:r w:rsidR="00160C0C">
        <w:rPr>
          <w:rFonts w:ascii="Calibri" w:eastAsia="Calibri" w:hAnsi="Calibri" w:cs="Calibri"/>
        </w:rPr>
        <w:t>about your ability to manage your health, which of the following</w:t>
      </w:r>
      <w:r w:rsidR="00E14525">
        <w:rPr>
          <w:rFonts w:ascii="Calibri" w:eastAsia="Calibri" w:hAnsi="Calibri" w:cs="Calibri"/>
        </w:rPr>
        <w:t xml:space="preserve"> aspects of your life were you thinking about, if any?</w:t>
      </w:r>
      <w:r>
        <w:rPr>
          <w:rFonts w:ascii="Calibri" w:eastAsia="Calibri" w:hAnsi="Calibri" w:cs="Calibri"/>
        </w:rPr>
        <w:t xml:space="preserve"> </w:t>
      </w:r>
    </w:p>
    <w:p w:rsidR="00E172B6" w:rsidP="00E172B6" w14:paraId="621916D0" w14:textId="5890C5A5"/>
    <w:p w:rsidR="00E172B6" w:rsidP="00E172B6" w14:paraId="778D0BDE" w14:textId="5F01DBEB">
      <w:r>
        <w:rPr>
          <w:rFonts w:ascii="Calibri" w:eastAsia="Calibri" w:hAnsi="Calibri" w:cs="Calibri"/>
          <w:color w:val="00B0F0"/>
        </w:rPr>
        <w:t>R</w:t>
      </w:r>
      <w:r w:rsidRPr="488A871F">
        <w:rPr>
          <w:rFonts w:ascii="Calibri" w:eastAsia="Calibri" w:hAnsi="Calibri" w:cs="Calibri"/>
          <w:color w:val="00B0F0"/>
        </w:rPr>
        <w:t>ESPONSE OPTIONS:</w:t>
      </w:r>
    </w:p>
    <w:p w:rsidR="00E172B6" w:rsidP="006D1B9E" w14:paraId="790D2979" w14:textId="586AF084">
      <w:pPr>
        <w:pStyle w:val="ListParagraph"/>
        <w:numPr>
          <w:ilvl w:val="0"/>
          <w:numId w:val="153"/>
        </w:numPr>
        <w:rPr>
          <w:rFonts w:ascii="Calibri" w:eastAsia="Calibri" w:hAnsi="Calibri" w:cs="Calibri"/>
        </w:rPr>
      </w:pPr>
      <w:r>
        <w:rPr>
          <w:rFonts w:ascii="Calibri" w:eastAsia="Calibri" w:hAnsi="Calibri" w:cs="Calibri"/>
        </w:rPr>
        <w:t>Ability to stay healthy or recover from illness</w:t>
      </w:r>
    </w:p>
    <w:p w:rsidR="00E172B6" w:rsidP="006D1B9E" w14:paraId="08FD0178" w14:textId="7C0667BD">
      <w:pPr>
        <w:pStyle w:val="ListParagraph"/>
        <w:numPr>
          <w:ilvl w:val="0"/>
          <w:numId w:val="153"/>
        </w:numPr>
        <w:rPr>
          <w:rFonts w:ascii="Calibri" w:eastAsia="Calibri" w:hAnsi="Calibri" w:cs="Calibri"/>
        </w:rPr>
      </w:pPr>
      <w:r>
        <w:rPr>
          <w:rFonts w:ascii="Calibri" w:eastAsia="Calibri" w:hAnsi="Calibri" w:cs="Calibri"/>
        </w:rPr>
        <w:t>Ability to maintain a healthy diet</w:t>
      </w:r>
    </w:p>
    <w:p w:rsidR="00E172B6" w:rsidP="006D1B9E" w14:paraId="6D2E0B78" w14:textId="623BC811">
      <w:pPr>
        <w:pStyle w:val="ListParagraph"/>
        <w:numPr>
          <w:ilvl w:val="0"/>
          <w:numId w:val="153"/>
        </w:numPr>
        <w:rPr>
          <w:rFonts w:ascii="Calibri" w:eastAsia="Calibri" w:hAnsi="Calibri" w:cs="Calibri"/>
        </w:rPr>
      </w:pPr>
      <w:r>
        <w:rPr>
          <w:rFonts w:ascii="Calibri" w:eastAsia="Calibri" w:hAnsi="Calibri" w:cs="Calibri"/>
        </w:rPr>
        <w:t xml:space="preserve">Ability to </w:t>
      </w:r>
      <w:r w:rsidR="002254D3">
        <w:rPr>
          <w:rFonts w:ascii="Calibri" w:eastAsia="Calibri" w:hAnsi="Calibri" w:cs="Calibri"/>
        </w:rPr>
        <w:t>maintain an active lifestyle</w:t>
      </w:r>
    </w:p>
    <w:p w:rsidR="00E172B6" w:rsidP="006D1B9E" w14:paraId="1A7AE140" w14:textId="6FC5B3A1">
      <w:pPr>
        <w:pStyle w:val="ListParagraph"/>
        <w:numPr>
          <w:ilvl w:val="0"/>
          <w:numId w:val="153"/>
        </w:numPr>
        <w:rPr>
          <w:rFonts w:ascii="Calibri" w:eastAsia="Calibri" w:hAnsi="Calibri" w:cs="Calibri"/>
        </w:rPr>
      </w:pPr>
      <w:r>
        <w:rPr>
          <w:rFonts w:ascii="Calibri" w:eastAsia="Calibri" w:hAnsi="Calibri" w:cs="Calibri"/>
        </w:rPr>
        <w:t xml:space="preserve">Whether or not you </w:t>
      </w:r>
      <w:r w:rsidR="00B77E88">
        <w:rPr>
          <w:rFonts w:ascii="Calibri" w:eastAsia="Calibri" w:hAnsi="Calibri" w:cs="Calibri"/>
        </w:rPr>
        <w:t xml:space="preserve">have a </w:t>
      </w:r>
      <w:r w:rsidR="008E7A70">
        <w:rPr>
          <w:rFonts w:ascii="Calibri" w:eastAsia="Calibri" w:hAnsi="Calibri" w:cs="Calibri"/>
        </w:rPr>
        <w:t>usual health care provider</w:t>
      </w:r>
    </w:p>
    <w:p w:rsidR="00E172B6" w:rsidP="006D1B9E" w14:paraId="772001E1" w14:textId="17BBA41E">
      <w:pPr>
        <w:pStyle w:val="ListParagraph"/>
        <w:numPr>
          <w:ilvl w:val="0"/>
          <w:numId w:val="153"/>
        </w:numPr>
        <w:rPr>
          <w:rFonts w:ascii="Calibri" w:eastAsia="Calibri" w:hAnsi="Calibri" w:cs="Calibri"/>
        </w:rPr>
      </w:pPr>
      <w:r>
        <w:rPr>
          <w:rFonts w:ascii="Calibri" w:eastAsia="Calibri" w:hAnsi="Calibri" w:cs="Calibri"/>
        </w:rPr>
        <w:t xml:space="preserve">How easy or difficult it is </w:t>
      </w:r>
      <w:r w:rsidR="00A17053">
        <w:rPr>
          <w:rFonts w:ascii="Calibri" w:eastAsia="Calibri" w:hAnsi="Calibri" w:cs="Calibri"/>
        </w:rPr>
        <w:t>to see your health care provider</w:t>
      </w:r>
    </w:p>
    <w:p w:rsidR="00A17053" w:rsidP="006D1B9E" w14:paraId="05677474" w14:textId="12D8C3D6">
      <w:pPr>
        <w:pStyle w:val="ListParagraph"/>
        <w:numPr>
          <w:ilvl w:val="0"/>
          <w:numId w:val="153"/>
        </w:numPr>
        <w:rPr>
          <w:rFonts w:ascii="Calibri" w:eastAsia="Calibri" w:hAnsi="Calibri" w:cs="Calibri"/>
        </w:rPr>
      </w:pPr>
      <w:r>
        <w:rPr>
          <w:rFonts w:ascii="Calibri" w:eastAsia="Calibri" w:hAnsi="Calibri" w:cs="Calibri"/>
        </w:rPr>
        <w:t>Ability to afford health care and medicine</w:t>
      </w:r>
    </w:p>
    <w:p w:rsidR="00DE5DE5" w:rsidP="006D1B9E" w14:paraId="237ABA3D" w14:textId="56070DA9">
      <w:pPr>
        <w:pStyle w:val="ListParagraph"/>
        <w:numPr>
          <w:ilvl w:val="0"/>
          <w:numId w:val="153"/>
        </w:numPr>
        <w:rPr>
          <w:rFonts w:ascii="Calibri" w:eastAsia="Calibri" w:hAnsi="Calibri" w:cs="Calibri"/>
        </w:rPr>
      </w:pPr>
      <w:r>
        <w:rPr>
          <w:rFonts w:ascii="Calibri" w:eastAsia="Calibri" w:hAnsi="Calibri" w:cs="Calibri"/>
        </w:rPr>
        <w:t xml:space="preserve">Some other aspect of your </w:t>
      </w:r>
      <w:r w:rsidR="00AD64E6">
        <w:rPr>
          <w:rFonts w:ascii="Calibri" w:eastAsia="Calibri" w:hAnsi="Calibri" w:cs="Calibri"/>
        </w:rPr>
        <w:t>health</w:t>
      </w:r>
      <w:r>
        <w:rPr>
          <w:rFonts w:ascii="Calibri" w:eastAsia="Calibri" w:hAnsi="Calibri" w:cs="Calibri"/>
        </w:rPr>
        <w:t>, please specify</w:t>
      </w:r>
    </w:p>
    <w:p w:rsidR="00E172B6" w:rsidP="00E172B6" w14:paraId="21F50655" w14:textId="77777777">
      <w:r w:rsidRPr="488A871F">
        <w:rPr>
          <w:rFonts w:ascii="Calibri" w:eastAsia="Calibri" w:hAnsi="Calibri" w:cs="Calibri"/>
        </w:rPr>
        <w:t xml:space="preserve"> </w:t>
      </w:r>
    </w:p>
    <w:p w:rsidR="00E172B6" w:rsidP="00E172B6" w14:paraId="29108C2C" w14:textId="77777777">
      <w:pPr>
        <w:pBdr>
          <w:bottom w:val="single" w:sz="4" w:space="1" w:color="000000"/>
        </w:pBdr>
      </w:pPr>
    </w:p>
    <w:p w:rsidR="0039188E" w:rsidP="0039188E" w14:paraId="353D45DF" w14:textId="77777777">
      <w:pPr>
        <w:rPr>
          <w:rFonts w:ascii="Calibri" w:eastAsia="Calibri" w:hAnsi="Calibri" w:cs="Calibri"/>
          <w:color w:val="00B050"/>
        </w:rPr>
      </w:pPr>
    </w:p>
    <w:p w:rsidR="0039188E" w:rsidP="0039188E" w14:paraId="0AAE5481" w14:textId="77777777">
      <w:r w:rsidRPr="488A871F">
        <w:rPr>
          <w:rFonts w:ascii="Calibri" w:eastAsia="Calibri" w:hAnsi="Calibri" w:cs="Calibri"/>
          <w:color w:val="00B0F0"/>
        </w:rPr>
        <w:t>PROGRAMMING: CREATE “TM_END_</w:t>
      </w:r>
      <w:r>
        <w:rPr>
          <w:rFonts w:ascii="Calibri" w:eastAsia="Calibri" w:hAnsi="Calibri" w:cs="Calibri"/>
          <w:color w:val="00B0F0"/>
        </w:rPr>
        <w:t>WPH</w:t>
      </w:r>
      <w:r w:rsidRPr="488A871F">
        <w:rPr>
          <w:rFonts w:ascii="Calibri" w:eastAsia="Calibri" w:hAnsi="Calibri" w:cs="Calibri"/>
          <w:color w:val="00B0F0"/>
        </w:rPr>
        <w:t>”; CREATE “DATE_END_</w:t>
      </w:r>
      <w:r w:rsidRPr="005B2ADB">
        <w:rPr>
          <w:rFonts w:ascii="Calibri" w:eastAsia="Calibri" w:hAnsi="Calibri" w:cs="Calibri"/>
          <w:color w:val="00B0F0"/>
        </w:rPr>
        <w:t xml:space="preserve"> </w:t>
      </w:r>
      <w:r>
        <w:rPr>
          <w:rFonts w:ascii="Calibri" w:eastAsia="Calibri" w:hAnsi="Calibri" w:cs="Calibri"/>
          <w:color w:val="00B0F0"/>
        </w:rPr>
        <w:t>WPH</w:t>
      </w:r>
      <w:r w:rsidRPr="488A871F">
        <w:rPr>
          <w:rFonts w:ascii="Calibri" w:eastAsia="Calibri" w:hAnsi="Calibri" w:cs="Calibri"/>
          <w:color w:val="00B0F0"/>
        </w:rPr>
        <w:t>”</w:t>
      </w:r>
    </w:p>
    <w:p w:rsidR="0039188E" w:rsidP="0039188E" w14:paraId="5CECA032" w14:textId="77777777">
      <w:r w:rsidRPr="488A871F">
        <w:rPr>
          <w:rFonts w:ascii="Calibri" w:eastAsia="Calibri" w:hAnsi="Calibri" w:cs="Calibri"/>
          <w:color w:val="00B0F0"/>
        </w:rPr>
        <w:t>CAPTURE TIME IN TM_END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7CCA7501" w14:textId="77777777">
      <w:r w:rsidRPr="488A871F">
        <w:rPr>
          <w:rFonts w:ascii="Calibri" w:eastAsia="Calibri" w:hAnsi="Calibri" w:cs="Calibri"/>
          <w:color w:val="00B0F0"/>
        </w:rPr>
        <w:t>CAPTURE DATE IN DATE_END_</w:t>
      </w:r>
      <w:r w:rsidRPr="005B2ADB">
        <w:rPr>
          <w:rFonts w:ascii="Calibri" w:eastAsia="Calibri" w:hAnsi="Calibri" w:cs="Calibri"/>
          <w:color w:val="00B0F0"/>
        </w:rPr>
        <w:t xml:space="preserve"> </w:t>
      </w:r>
      <w:r>
        <w:rPr>
          <w:rFonts w:ascii="Calibri" w:eastAsia="Calibri" w:hAnsi="Calibri" w:cs="Calibri"/>
          <w:color w:val="00B0F0"/>
        </w:rPr>
        <w:t>WPH</w:t>
      </w:r>
    </w:p>
    <w:p w:rsidR="00E630A5" w:rsidP="00E630A5" w14:paraId="53FE2F45" w14:textId="77777777">
      <w:pPr>
        <w:rPr>
          <w:rFonts w:cs="Tahoma"/>
        </w:rPr>
      </w:pPr>
    </w:p>
    <w:p w:rsidR="00E630A5" w:rsidP="00E630A5" w14:paraId="71B68B7E" w14:textId="77777777">
      <w:pPr>
        <w:pBdr>
          <w:top w:val="single" w:sz="4" w:space="1" w:color="auto"/>
        </w:pBdr>
        <w:rPr>
          <w:color w:val="00B050"/>
        </w:rPr>
      </w:pPr>
    </w:p>
    <w:p w:rsidR="00E630A5" w:rsidP="00E630A5" w14:paraId="03124DB7" w14:textId="77777777">
      <w:pPr>
        <w:rPr>
          <w:color w:val="00B050"/>
        </w:rPr>
      </w:pPr>
      <w:r>
        <w:rPr>
          <w:color w:val="00B050"/>
        </w:rPr>
        <w:t>SECTION CLOSE: Burden and Close</w:t>
      </w:r>
    </w:p>
    <w:p w:rsidR="00E630A5" w:rsidP="00E630A5" w14:paraId="703C0DB7" w14:textId="77777777">
      <w:pPr>
        <w:pBdr>
          <w:bottom w:val="single" w:sz="4" w:space="1" w:color="auto"/>
        </w:pBdr>
        <w:rPr>
          <w:color w:val="00B050"/>
        </w:rPr>
      </w:pPr>
    </w:p>
    <w:p w:rsidR="00E630A5" w:rsidP="00E630A5" w14:paraId="1DFA1191" w14:textId="77777777">
      <w:pPr>
        <w:rPr>
          <w:color w:val="00B0F0"/>
        </w:rPr>
      </w:pPr>
    </w:p>
    <w:p w:rsidR="00E630A5" w:rsidP="00E630A5" w14:paraId="1D80BA66" w14:textId="77777777">
      <w:pPr>
        <w:rPr>
          <w:rFonts w:cs="Tahoma"/>
          <w:color w:val="00B0F0"/>
        </w:rPr>
      </w:pPr>
      <w:r>
        <w:rPr>
          <w:rFonts w:cs="Tahoma"/>
          <w:color w:val="00B0F0"/>
        </w:rPr>
        <w:t>[COPY OF ADEV SID 3328]</w:t>
      </w:r>
    </w:p>
    <w:p w:rsidR="00E630A5" w:rsidP="00E630A5" w14:paraId="6E7BA2E9" w14:textId="77777777">
      <w:pPr>
        <w:rPr>
          <w:rFonts w:cs="Tahoma"/>
          <w:color w:val="00B0F0"/>
        </w:rPr>
      </w:pPr>
      <w:r>
        <w:rPr>
          <w:rFonts w:cs="Tahoma"/>
          <w:color w:val="00B0F0"/>
        </w:rPr>
        <w:t>#[SP]</w:t>
      </w:r>
    </w:p>
    <w:p w:rsidR="00E630A5" w:rsidP="00E630A5" w14:paraId="1825A5E7" w14:textId="77777777">
      <w:pPr>
        <w:rPr>
          <w:rFonts w:cs="Tahoma"/>
        </w:rPr>
      </w:pPr>
      <w:r>
        <w:rPr>
          <w:rFonts w:cs="Tahoma"/>
          <w:color w:val="00B0F0"/>
        </w:rPr>
        <w:t>BURDEN1.</w:t>
      </w:r>
    </w:p>
    <w:p w:rsidR="00E630A5" w:rsidP="00E630A5" w14:paraId="775A5FEA" w14:textId="77777777">
      <w:pPr>
        <w:rPr>
          <w:rFonts w:cs="Tahoma"/>
        </w:rPr>
      </w:pPr>
      <w:r>
        <w:rPr>
          <w:rFonts w:cs="Tahoma"/>
        </w:rPr>
        <w:t>How burdensome was it to complete this survey?</w:t>
      </w:r>
    </w:p>
    <w:p w:rsidR="00E630A5" w:rsidP="00E630A5" w14:paraId="611E7B68" w14:textId="77777777">
      <w:pPr>
        <w:rPr>
          <w:color w:val="00B0F0"/>
        </w:rPr>
      </w:pPr>
    </w:p>
    <w:p w:rsidR="00E630A5" w:rsidP="00E630A5" w14:paraId="69713818" w14:textId="77777777">
      <w:r>
        <w:rPr>
          <w:color w:val="00B0F0"/>
        </w:rPr>
        <w:t xml:space="preserve">RESPONSE OPTIONS: </w:t>
      </w:r>
    </w:p>
    <w:p w:rsidR="00E630A5" w:rsidP="0023313A" w14:paraId="3781DF77" w14:textId="77777777">
      <w:pPr>
        <w:pStyle w:val="ListParagraph"/>
        <w:numPr>
          <w:ilvl w:val="0"/>
          <w:numId w:val="36"/>
        </w:numPr>
        <w:rPr>
          <w:rFonts w:cs="Tahoma"/>
        </w:rPr>
      </w:pPr>
      <w:r>
        <w:rPr>
          <w:rFonts w:cs="Tahoma"/>
        </w:rPr>
        <w:t xml:space="preserve">Not at all burdensome </w:t>
      </w:r>
    </w:p>
    <w:p w:rsidR="00E630A5" w:rsidP="0023313A" w14:paraId="0C669D8B" w14:textId="77777777">
      <w:pPr>
        <w:pStyle w:val="ListParagraph"/>
        <w:numPr>
          <w:ilvl w:val="0"/>
          <w:numId w:val="36"/>
        </w:numPr>
        <w:rPr>
          <w:rFonts w:cs="Tahoma"/>
        </w:rPr>
      </w:pPr>
      <w:r>
        <w:rPr>
          <w:rFonts w:cs="Tahoma"/>
        </w:rPr>
        <w:t xml:space="preserve">A little burdensome </w:t>
      </w:r>
    </w:p>
    <w:p w:rsidR="00E630A5" w:rsidP="0023313A" w14:paraId="57B691A5" w14:textId="77777777">
      <w:pPr>
        <w:pStyle w:val="ListParagraph"/>
        <w:numPr>
          <w:ilvl w:val="0"/>
          <w:numId w:val="36"/>
        </w:numPr>
        <w:rPr>
          <w:rFonts w:cs="Tahoma"/>
        </w:rPr>
      </w:pPr>
      <w:r>
        <w:rPr>
          <w:rFonts w:cs="Tahoma"/>
        </w:rPr>
        <w:t xml:space="preserve">Moderately burdensome </w:t>
      </w:r>
    </w:p>
    <w:p w:rsidR="00E630A5" w:rsidP="0023313A" w14:paraId="11FE50F8" w14:textId="77777777">
      <w:pPr>
        <w:pStyle w:val="ListParagraph"/>
        <w:numPr>
          <w:ilvl w:val="0"/>
          <w:numId w:val="36"/>
        </w:numPr>
        <w:rPr>
          <w:rFonts w:cs="Tahoma"/>
        </w:rPr>
      </w:pPr>
      <w:r>
        <w:rPr>
          <w:rFonts w:cs="Tahoma"/>
        </w:rPr>
        <w:t xml:space="preserve">Very burdensome </w:t>
      </w:r>
    </w:p>
    <w:p w:rsidR="00E630A5" w:rsidP="0023313A" w14:paraId="6474EE64" w14:textId="77777777">
      <w:pPr>
        <w:pStyle w:val="ListParagraph"/>
        <w:numPr>
          <w:ilvl w:val="0"/>
          <w:numId w:val="36"/>
        </w:numPr>
        <w:rPr>
          <w:rFonts w:cs="Tahoma"/>
        </w:rPr>
      </w:pPr>
      <w:r>
        <w:rPr>
          <w:rFonts w:cs="Tahoma"/>
        </w:rPr>
        <w:t>Extremely burdensome</w:t>
      </w:r>
    </w:p>
    <w:p w:rsidR="00E630A5" w:rsidP="00E630A5" w14:paraId="74EA6A49" w14:textId="77777777">
      <w:pPr>
        <w:pBdr>
          <w:bottom w:val="single" w:sz="4" w:space="1" w:color="auto"/>
        </w:pBdr>
        <w:rPr>
          <w:rFonts w:cs="Tahoma"/>
          <w:color w:val="00B0F0"/>
        </w:rPr>
      </w:pPr>
    </w:p>
    <w:p w:rsidR="00E630A5" w:rsidP="00E630A5" w14:paraId="5FFC6B4D" w14:textId="77777777"/>
    <w:p w:rsidR="00E630A5" w:rsidP="00E630A5" w14:paraId="71AD61AE" w14:textId="77777777">
      <w:pPr>
        <w:rPr>
          <w:rFonts w:cs="Tahoma"/>
          <w:color w:val="00B0F0"/>
        </w:rPr>
      </w:pPr>
      <w:r>
        <w:rPr>
          <w:rFonts w:cs="Tahoma"/>
          <w:color w:val="00B0F0"/>
        </w:rPr>
        <w:t>[COPY OF ADEV SID 3328]</w:t>
      </w:r>
    </w:p>
    <w:p w:rsidR="00E630A5" w:rsidP="00E630A5" w14:paraId="238941F4" w14:textId="77777777">
      <w:pPr>
        <w:rPr>
          <w:rFonts w:cs="Tahoma"/>
          <w:color w:val="00B0F0"/>
        </w:rPr>
      </w:pPr>
      <w:r>
        <w:rPr>
          <w:rFonts w:cs="Tahoma"/>
          <w:color w:val="00B0F0"/>
        </w:rPr>
        <w:t>#[SP]</w:t>
      </w:r>
    </w:p>
    <w:p w:rsidR="00E630A5" w:rsidP="00E630A5" w14:paraId="63B3FD23" w14:textId="77777777">
      <w:pPr>
        <w:rPr>
          <w:rFonts w:cs="Tahoma"/>
        </w:rPr>
      </w:pPr>
      <w:r>
        <w:rPr>
          <w:rFonts w:cs="Tahoma"/>
          <w:color w:val="00B0F0"/>
        </w:rPr>
        <w:t>BURDEN2.</w:t>
      </w:r>
    </w:p>
    <w:p w:rsidR="00E630A5" w:rsidP="00E630A5" w14:paraId="0B031D35" w14:textId="77777777">
      <w:pPr>
        <w:rPr>
          <w:rFonts w:cs="Tahoma"/>
        </w:rPr>
      </w:pPr>
      <w:r>
        <w:rPr>
          <w:rFonts w:cs="Tahoma"/>
        </w:rPr>
        <w:t>How difficult was it to answer the questions?</w:t>
      </w:r>
    </w:p>
    <w:p w:rsidR="00E630A5" w:rsidP="00E630A5" w14:paraId="1184268A" w14:textId="77777777">
      <w:pPr>
        <w:rPr>
          <w:rFonts w:cs="Tahoma"/>
        </w:rPr>
      </w:pPr>
    </w:p>
    <w:p w:rsidR="00E630A5" w:rsidP="00E630A5" w14:paraId="15C73D06" w14:textId="77777777">
      <w:r>
        <w:rPr>
          <w:color w:val="00B0F0"/>
        </w:rPr>
        <w:t xml:space="preserve">RESPONSE OPTIONS: </w:t>
      </w:r>
    </w:p>
    <w:p w:rsidR="00E630A5" w:rsidP="0023313A" w14:paraId="177CCE32" w14:textId="77777777">
      <w:pPr>
        <w:pStyle w:val="ListParagraph"/>
        <w:numPr>
          <w:ilvl w:val="0"/>
          <w:numId w:val="37"/>
        </w:numPr>
        <w:rPr>
          <w:rFonts w:cs="Tahoma"/>
        </w:rPr>
      </w:pPr>
      <w:r>
        <w:rPr>
          <w:rFonts w:cs="Tahoma"/>
        </w:rPr>
        <w:t>Not at all difficult</w:t>
      </w:r>
    </w:p>
    <w:p w:rsidR="00E630A5" w:rsidP="0023313A" w14:paraId="29FF24CA" w14:textId="77777777">
      <w:pPr>
        <w:pStyle w:val="ListParagraph"/>
        <w:numPr>
          <w:ilvl w:val="0"/>
          <w:numId w:val="37"/>
        </w:numPr>
        <w:rPr>
          <w:rFonts w:cs="Tahoma"/>
        </w:rPr>
      </w:pPr>
      <w:r>
        <w:rPr>
          <w:rFonts w:cs="Tahoma"/>
        </w:rPr>
        <w:t>A little difficult</w:t>
      </w:r>
    </w:p>
    <w:p w:rsidR="00E630A5" w:rsidP="0023313A" w14:paraId="3C331DF1" w14:textId="77777777">
      <w:pPr>
        <w:pStyle w:val="ListParagraph"/>
        <w:numPr>
          <w:ilvl w:val="0"/>
          <w:numId w:val="37"/>
        </w:numPr>
        <w:rPr>
          <w:rFonts w:cs="Tahoma"/>
        </w:rPr>
      </w:pPr>
      <w:r>
        <w:rPr>
          <w:rFonts w:cs="Tahoma"/>
        </w:rPr>
        <w:t>Moderately difficult</w:t>
      </w:r>
    </w:p>
    <w:p w:rsidR="00E630A5" w:rsidP="0023313A" w14:paraId="1010881C" w14:textId="77777777">
      <w:pPr>
        <w:pStyle w:val="ListParagraph"/>
        <w:numPr>
          <w:ilvl w:val="0"/>
          <w:numId w:val="37"/>
        </w:numPr>
        <w:rPr>
          <w:rFonts w:cs="Tahoma"/>
        </w:rPr>
      </w:pPr>
      <w:r>
        <w:rPr>
          <w:rFonts w:cs="Tahoma"/>
        </w:rPr>
        <w:t>Very difficult</w:t>
      </w:r>
    </w:p>
    <w:p w:rsidR="00E630A5" w:rsidP="0023313A" w14:paraId="654260AD" w14:textId="77777777">
      <w:pPr>
        <w:pStyle w:val="ListParagraph"/>
        <w:numPr>
          <w:ilvl w:val="0"/>
          <w:numId w:val="37"/>
        </w:numPr>
        <w:rPr>
          <w:rFonts w:cs="Tahoma"/>
        </w:rPr>
      </w:pPr>
      <w:r>
        <w:rPr>
          <w:rFonts w:cs="Tahoma"/>
        </w:rPr>
        <w:t>Extremely difficult</w:t>
      </w:r>
    </w:p>
    <w:p w:rsidR="00E630A5" w:rsidP="00E630A5" w14:paraId="3E83CA21" w14:textId="77777777">
      <w:pPr>
        <w:pBdr>
          <w:bottom w:val="single" w:sz="4" w:space="1" w:color="auto"/>
        </w:pBdr>
        <w:rPr>
          <w:rFonts w:cs="Arial"/>
          <w:bCs/>
          <w:iCs/>
          <w:color w:val="00B0F0"/>
          <w:bdr w:val="none" w:sz="0" w:space="0" w:color="auto" w:frame="1"/>
          <w:shd w:val="clear" w:color="auto" w:fill="FFFFFF"/>
        </w:rPr>
      </w:pPr>
    </w:p>
    <w:p w:rsidR="00485B2E" w:rsidRPr="00074A95" w:rsidP="00E630A5" w14:paraId="3B1DDD87" w14:textId="74A94089">
      <w:pPr>
        <w:rPr>
          <w:color w:val="00B0F0"/>
        </w:rPr>
      </w:pPr>
    </w:p>
    <w:sectPr>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P="00B34423" w14:paraId="0CB3E3A6" w14:textId="57D39FA5">
    <w:pPr>
      <w:pStyle w:val="Footer"/>
      <w:jc w:val="right"/>
    </w:pPr>
    <w:r>
      <w:t xml:space="preserve">Page </w:t>
    </w:r>
    <w:r>
      <w:fldChar w:fldCharType="begin"/>
    </w:r>
    <w:r>
      <w:instrText xml:space="preserve"> PAGE   \* MERGEFORMAT </w:instrText>
    </w:r>
    <w:r>
      <w:fldChar w:fldCharType="separate"/>
    </w:r>
    <w:r>
      <w:rPr>
        <w:noProof/>
      </w:rPr>
      <w:t>21</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RPr="00D90577" w:rsidP="005B5F79" w14:paraId="0B0929ED" w14:textId="216ADD13">
    <w:pPr>
      <w:pStyle w:val="Header"/>
    </w:pPr>
    <w:r>
      <w:rPr>
        <w:noProof/>
      </w:rPr>
      <w:t xml:space="preserve">Attachment </w:t>
    </w:r>
    <w:r w:rsidR="00E6487A">
      <w:rPr>
        <w:noProof/>
      </w:rPr>
      <w:t>1</w:t>
    </w:r>
    <w:r>
      <w:rPr>
        <w:noProof/>
      </w:rPr>
      <w:t>: RANDS Questionnaire Including Intro Scree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0AFD"/>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DC2E12"/>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40E2F0B"/>
    <w:multiLevelType w:val="hybridMultilevel"/>
    <w:tmpl w:val="D1B82860"/>
    <w:lvl w:ilvl="0">
      <w:start w:val="7"/>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B82FD6"/>
    <w:multiLevelType w:val="hybridMultilevel"/>
    <w:tmpl w:val="AA90CB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5083ECA"/>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57D29F2"/>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CA5591"/>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6046B7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76F69B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A3B375B"/>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B9A3C26"/>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BEB6055"/>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BED29B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C234473"/>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D120DD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E75F9EC"/>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E841CE8"/>
    <w:multiLevelType w:val="hybridMultilevel"/>
    <w:tmpl w:val="61BE4D1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E9341A3"/>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0EC24E82"/>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ED002F3"/>
    <w:multiLevelType w:val="hybridMultilevel"/>
    <w:tmpl w:val="B844BF34"/>
    <w:lvl w:ilvl="0">
      <w:start w:val="1"/>
      <w:numFmt w:val="bullet"/>
      <w:pStyle w:val="N1-1stBullet"/>
      <w:lvlText w:val=""/>
      <w:lvlJc w:val="left"/>
      <w:pPr>
        <w:tabs>
          <w:tab w:val="num" w:pos="1206"/>
        </w:tabs>
        <w:ind w:left="1206" w:hanging="576"/>
      </w:pPr>
      <w:rPr>
        <w:rFonts w:ascii="Symbol" w:hAnsi="Symbol" w:hint="default"/>
        <w:color w:val="auto"/>
        <w:sz w:val="24"/>
        <w:szCs w:val="24"/>
      </w:rPr>
    </w:lvl>
    <w:lvl w:ilvl="1" w:tentative="1">
      <w:start w:val="1"/>
      <w:numFmt w:val="bullet"/>
      <w:lvlText w:val="o"/>
      <w:lvlJc w:val="left"/>
      <w:pPr>
        <w:tabs>
          <w:tab w:val="num" w:pos="1494"/>
        </w:tabs>
        <w:ind w:left="1494" w:hanging="360"/>
      </w:pPr>
      <w:rPr>
        <w:rFonts w:ascii="Courier New" w:hAnsi="Courier New" w:cs="Courier New" w:hint="default"/>
      </w:rPr>
    </w:lvl>
    <w:lvl w:ilvl="2" w:tentative="1">
      <w:start w:val="1"/>
      <w:numFmt w:val="bullet"/>
      <w:lvlText w:val=""/>
      <w:lvlJc w:val="left"/>
      <w:pPr>
        <w:tabs>
          <w:tab w:val="num" w:pos="2214"/>
        </w:tabs>
        <w:ind w:left="2214" w:hanging="360"/>
      </w:pPr>
      <w:rPr>
        <w:rFonts w:ascii="Wingdings" w:hAnsi="Wingdings" w:hint="default"/>
      </w:rPr>
    </w:lvl>
    <w:lvl w:ilvl="3" w:tentative="1">
      <w:start w:val="1"/>
      <w:numFmt w:val="bullet"/>
      <w:lvlText w:val=""/>
      <w:lvlJc w:val="left"/>
      <w:pPr>
        <w:tabs>
          <w:tab w:val="num" w:pos="2934"/>
        </w:tabs>
        <w:ind w:left="2934" w:hanging="360"/>
      </w:pPr>
      <w:rPr>
        <w:rFonts w:ascii="Symbol" w:hAnsi="Symbol" w:hint="default"/>
      </w:rPr>
    </w:lvl>
    <w:lvl w:ilvl="4" w:tentative="1">
      <w:start w:val="1"/>
      <w:numFmt w:val="bullet"/>
      <w:lvlText w:val="o"/>
      <w:lvlJc w:val="left"/>
      <w:pPr>
        <w:tabs>
          <w:tab w:val="num" w:pos="3654"/>
        </w:tabs>
        <w:ind w:left="3654" w:hanging="360"/>
      </w:pPr>
      <w:rPr>
        <w:rFonts w:ascii="Courier New" w:hAnsi="Courier New" w:cs="Courier New" w:hint="default"/>
      </w:rPr>
    </w:lvl>
    <w:lvl w:ilvl="5" w:tentative="1">
      <w:start w:val="1"/>
      <w:numFmt w:val="bullet"/>
      <w:lvlText w:val=""/>
      <w:lvlJc w:val="left"/>
      <w:pPr>
        <w:tabs>
          <w:tab w:val="num" w:pos="4374"/>
        </w:tabs>
        <w:ind w:left="4374" w:hanging="360"/>
      </w:pPr>
      <w:rPr>
        <w:rFonts w:ascii="Wingdings" w:hAnsi="Wingdings" w:hint="default"/>
      </w:rPr>
    </w:lvl>
    <w:lvl w:ilvl="6" w:tentative="1">
      <w:start w:val="1"/>
      <w:numFmt w:val="bullet"/>
      <w:lvlText w:val=""/>
      <w:lvlJc w:val="left"/>
      <w:pPr>
        <w:tabs>
          <w:tab w:val="num" w:pos="5094"/>
        </w:tabs>
        <w:ind w:left="5094" w:hanging="360"/>
      </w:pPr>
      <w:rPr>
        <w:rFonts w:ascii="Symbol" w:hAnsi="Symbol" w:hint="default"/>
      </w:rPr>
    </w:lvl>
    <w:lvl w:ilvl="7" w:tentative="1">
      <w:start w:val="1"/>
      <w:numFmt w:val="bullet"/>
      <w:lvlText w:val="o"/>
      <w:lvlJc w:val="left"/>
      <w:pPr>
        <w:tabs>
          <w:tab w:val="num" w:pos="5814"/>
        </w:tabs>
        <w:ind w:left="5814" w:hanging="360"/>
      </w:pPr>
      <w:rPr>
        <w:rFonts w:ascii="Courier New" w:hAnsi="Courier New" w:cs="Courier New" w:hint="default"/>
      </w:rPr>
    </w:lvl>
    <w:lvl w:ilvl="8" w:tentative="1">
      <w:start w:val="1"/>
      <w:numFmt w:val="bullet"/>
      <w:lvlText w:val=""/>
      <w:lvlJc w:val="left"/>
      <w:pPr>
        <w:tabs>
          <w:tab w:val="num" w:pos="6534"/>
        </w:tabs>
        <w:ind w:left="6534" w:hanging="360"/>
      </w:pPr>
      <w:rPr>
        <w:rFonts w:ascii="Wingdings" w:hAnsi="Wingdings" w:hint="default"/>
      </w:rPr>
    </w:lvl>
  </w:abstractNum>
  <w:abstractNum w:abstractNumId="20">
    <w:nsid w:val="0F4B6BC6"/>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FBA019C"/>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19B23B2"/>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1D5553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11E813C0"/>
    <w:multiLevelType w:val="hybridMultilevel"/>
    <w:tmpl w:val="DE62F90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5">
    <w:nsid w:val="13625261"/>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3973861"/>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156D30C5"/>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5B4496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C43E1D"/>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5D65C5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17413AF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78033E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7990E7C"/>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7EA336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185F2AF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18E674EF"/>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18F95016"/>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9F32247"/>
    <w:multiLevelType w:val="hybridMultilevel"/>
    <w:tmpl w:val="8948F628"/>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1BCA5C7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C774074"/>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1">
    <w:nsid w:val="1CB90A9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D1C01B8"/>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1D480170"/>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1E026E74"/>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1E487934"/>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1EE14D41"/>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1EFF49FF"/>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8">
    <w:nsid w:val="20B167D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1B02533"/>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225B477B"/>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2C47EA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2C939E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237444D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3FD5D6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24643DE0"/>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nsid w:val="25461F10"/>
    <w:multiLevelType w:val="hybridMultilevel"/>
    <w:tmpl w:val="28C8FA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6611A5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73B4D0C"/>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278974D8"/>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28D777C2"/>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28F030B4"/>
    <w:multiLevelType w:val="hybridMultilevel"/>
    <w:tmpl w:val="8166AF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291544EB"/>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3">
    <w:nsid w:val="29DF04CE"/>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2B145FBD"/>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2B7B5336"/>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2BC30A5F"/>
    <w:multiLevelType w:val="hybridMultilevel"/>
    <w:tmpl w:val="1B748D6C"/>
    <w:lvl w:ilvl="0">
      <w:start w:val="0"/>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2C63152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2D4200B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2D427FB9"/>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2DFB30F2"/>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2E133CE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2E506F43"/>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2F6A26B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02D5BC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307E7D3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nsid w:val="318F0A9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1CF7F88"/>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nsid w:val="34EE3BF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5542603"/>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35CE4DCC"/>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35E1355C"/>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3633039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68A007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nsid w:val="36C440ED"/>
    <w:multiLevelType w:val="hybridMultilevel"/>
    <w:tmpl w:val="05DC2A5A"/>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nsid w:val="37E2218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391B714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3A2262D3"/>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3AFA458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C9D0EF1"/>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F1271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EB203CA"/>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nsid w:val="40EF446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413606B0"/>
    <w:multiLevelType w:val="hybridMultilevel"/>
    <w:tmpl w:val="DD7A2E3E"/>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nsid w:val="435D0950"/>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438049C1"/>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43B961F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4C3275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nsid w:val="44DF5105"/>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99">
    <w:nsid w:val="451E409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89958A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496C6D8D"/>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497D0B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49CC6AAA"/>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4">
    <w:nsid w:val="4A445338"/>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4ADA589B"/>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nsid w:val="4BD50249"/>
    <w:multiLevelType w:val="hybridMultilevel"/>
    <w:tmpl w:val="36D053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C300CAB"/>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4CC55A2C"/>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nsid w:val="4DBD13A3"/>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DD17DB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E165C61"/>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12">
    <w:nsid w:val="4FBC2AAF"/>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nsid w:val="50255B6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503F486D"/>
    <w:multiLevelType w:val="hybridMultilevel"/>
    <w:tmpl w:val="76C8380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5">
    <w:nsid w:val="509705B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5144716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51491394"/>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53082C7C"/>
    <w:multiLevelType w:val="hybridMultilevel"/>
    <w:tmpl w:val="00F2A498"/>
    <w:lvl w:ilvl="0">
      <w:start w:val="0"/>
      <w:numFmt w:val="decimal"/>
      <w:lvlText w:val=""/>
      <w:lvlJc w:val="left"/>
      <w:pPr>
        <w:ind w:left="720" w:hanging="360"/>
      </w:pPr>
      <w:rPr>
        <w:rFonts w:ascii="Symbol" w:hAnsi="Symbol" w:hint="default"/>
      </w:rPr>
    </w:lvl>
    <w:lvl w:ilvl="1">
      <w:start w:val="1"/>
      <w:numFmt w:val="decimal"/>
      <w:lvlText w:val="%2."/>
      <w:lvlJc w:val="left"/>
      <w:pPr>
        <w:ind w:left="1440" w:hanging="360"/>
      </w:p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19">
    <w:nsid w:val="53E946D3"/>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20">
    <w:nsid w:val="54383426"/>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54ED571B"/>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22">
    <w:nsid w:val="54EF10F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58545806"/>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587263D1"/>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5949195E"/>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5A5405E2"/>
    <w:multiLevelType w:val="multilevel"/>
    <w:tmpl w:val="691488DC"/>
    <w:lvl w:ilvl="0">
      <w:start w:val="0"/>
      <w:numFmt w:val="decimal"/>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0"/>
      <w:numFmt w:val="decimal"/>
      <w:lvlText w:val="▪"/>
      <w:lvlJc w:val="left"/>
      <w:pPr>
        <w:ind w:left="2160" w:hanging="360"/>
      </w:pPr>
      <w:rPr>
        <w:rFonts w:ascii="Noto Sans Symbols" w:eastAsia="Noto Sans Symbols" w:hAnsi="Noto Sans Symbols" w:cs="Noto Sans Symbols"/>
      </w:rPr>
    </w:lvl>
    <w:lvl w:ilvl="3">
      <w:start w:val="0"/>
      <w:numFmt w:val="decimal"/>
      <w:lvlText w:val="●"/>
      <w:lvlJc w:val="left"/>
      <w:pPr>
        <w:ind w:left="2880" w:hanging="360"/>
      </w:pPr>
      <w:rPr>
        <w:rFonts w:ascii="Noto Sans Symbols" w:eastAsia="Noto Sans Symbols" w:hAnsi="Noto Sans Symbols" w:cs="Noto Sans Symbols"/>
      </w:rPr>
    </w:lvl>
    <w:lvl w:ilvl="4">
      <w:start w:val="0"/>
      <w:numFmt w:val="decimal"/>
      <w:lvlText w:val="o"/>
      <w:lvlJc w:val="left"/>
      <w:pPr>
        <w:ind w:left="3600" w:hanging="360"/>
      </w:pPr>
      <w:rPr>
        <w:rFonts w:ascii="Courier New" w:eastAsia="Courier New" w:hAnsi="Courier New" w:cs="Courier New"/>
      </w:rPr>
    </w:lvl>
    <w:lvl w:ilvl="5">
      <w:start w:val="0"/>
      <w:numFmt w:val="decimal"/>
      <w:lvlText w:val="▪"/>
      <w:lvlJc w:val="left"/>
      <w:pPr>
        <w:ind w:left="4320" w:hanging="360"/>
      </w:pPr>
      <w:rPr>
        <w:rFonts w:ascii="Noto Sans Symbols" w:eastAsia="Noto Sans Symbols" w:hAnsi="Noto Sans Symbols" w:cs="Noto Sans Symbols"/>
      </w:rPr>
    </w:lvl>
    <w:lvl w:ilvl="6">
      <w:start w:val="0"/>
      <w:numFmt w:val="decimal"/>
      <w:lvlText w:val="●"/>
      <w:lvlJc w:val="left"/>
      <w:pPr>
        <w:ind w:left="5040" w:hanging="360"/>
      </w:pPr>
      <w:rPr>
        <w:rFonts w:ascii="Noto Sans Symbols" w:eastAsia="Noto Sans Symbols" w:hAnsi="Noto Sans Symbols" w:cs="Noto Sans Symbols"/>
      </w:rPr>
    </w:lvl>
    <w:lvl w:ilvl="7">
      <w:start w:val="0"/>
      <w:numFmt w:val="decimal"/>
      <w:lvlText w:val="o"/>
      <w:lvlJc w:val="left"/>
      <w:pPr>
        <w:ind w:left="5760" w:hanging="360"/>
      </w:pPr>
      <w:rPr>
        <w:rFonts w:ascii="Courier New" w:eastAsia="Courier New" w:hAnsi="Courier New" w:cs="Courier New"/>
      </w:rPr>
    </w:lvl>
    <w:lvl w:ilvl="8">
      <w:start w:val="0"/>
      <w:numFmt w:val="decimal"/>
      <w:lvlText w:val="▪"/>
      <w:lvlJc w:val="left"/>
      <w:pPr>
        <w:ind w:left="6480" w:hanging="360"/>
      </w:pPr>
      <w:rPr>
        <w:rFonts w:ascii="Noto Sans Symbols" w:eastAsia="Noto Sans Symbols" w:hAnsi="Noto Sans Symbols" w:cs="Noto Sans Symbols"/>
      </w:rPr>
    </w:lvl>
  </w:abstractNum>
  <w:abstractNum w:abstractNumId="127">
    <w:nsid w:val="5A7873C9"/>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A8F6529"/>
    <w:multiLevelType w:val="hybridMultilevel"/>
    <w:tmpl w:val="49EEA726"/>
    <w:lvl w:ilvl="0">
      <w:start w:val="1"/>
      <w:numFmt w:val="upperLetter"/>
      <w:lvlText w:val="%1."/>
      <w:lvlJc w:val="left"/>
      <w:pPr>
        <w:ind w:left="1020" w:hanging="360"/>
      </w:pPr>
    </w:lvl>
    <w:lvl w:ilvl="1">
      <w:start w:val="1"/>
      <w:numFmt w:val="upperLetter"/>
      <w:lvlText w:val="%2."/>
      <w:lvlJc w:val="left"/>
      <w:pPr>
        <w:ind w:left="1020" w:hanging="360"/>
      </w:pPr>
    </w:lvl>
    <w:lvl w:ilvl="2">
      <w:start w:val="1"/>
      <w:numFmt w:val="upperLetter"/>
      <w:lvlText w:val="%3."/>
      <w:lvlJc w:val="left"/>
      <w:pPr>
        <w:ind w:left="1020" w:hanging="360"/>
      </w:pPr>
    </w:lvl>
    <w:lvl w:ilvl="3">
      <w:start w:val="1"/>
      <w:numFmt w:val="upperLetter"/>
      <w:lvlText w:val="%4."/>
      <w:lvlJc w:val="left"/>
      <w:pPr>
        <w:ind w:left="1020" w:hanging="360"/>
      </w:pPr>
    </w:lvl>
    <w:lvl w:ilvl="4">
      <w:start w:val="1"/>
      <w:numFmt w:val="upperLetter"/>
      <w:lvlText w:val="%5."/>
      <w:lvlJc w:val="left"/>
      <w:pPr>
        <w:ind w:left="1020" w:hanging="360"/>
      </w:pPr>
    </w:lvl>
    <w:lvl w:ilvl="5">
      <w:start w:val="1"/>
      <w:numFmt w:val="upperLetter"/>
      <w:lvlText w:val="%6."/>
      <w:lvlJc w:val="left"/>
      <w:pPr>
        <w:ind w:left="1020" w:hanging="360"/>
      </w:pPr>
    </w:lvl>
    <w:lvl w:ilvl="6">
      <w:start w:val="1"/>
      <w:numFmt w:val="upperLetter"/>
      <w:lvlText w:val="%7."/>
      <w:lvlJc w:val="left"/>
      <w:pPr>
        <w:ind w:left="1020" w:hanging="360"/>
      </w:pPr>
    </w:lvl>
    <w:lvl w:ilvl="7">
      <w:start w:val="1"/>
      <w:numFmt w:val="upperLetter"/>
      <w:lvlText w:val="%8."/>
      <w:lvlJc w:val="left"/>
      <w:pPr>
        <w:ind w:left="1020" w:hanging="360"/>
      </w:pPr>
    </w:lvl>
    <w:lvl w:ilvl="8">
      <w:start w:val="1"/>
      <w:numFmt w:val="upperLetter"/>
      <w:lvlText w:val="%9."/>
      <w:lvlJc w:val="left"/>
      <w:pPr>
        <w:ind w:left="1020" w:hanging="360"/>
      </w:pPr>
    </w:lvl>
  </w:abstractNum>
  <w:abstractNum w:abstractNumId="129">
    <w:nsid w:val="5B7F5196"/>
    <w:multiLevelType w:val="hybridMultilevel"/>
    <w:tmpl w:val="3FEC92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nsid w:val="5C934215"/>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5CEE5DF6"/>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nsid w:val="5D0143E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D9970D7"/>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E0061F3"/>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60783913"/>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36">
    <w:nsid w:val="61165959"/>
    <w:multiLevelType w:val="hybridMultilevel"/>
    <w:tmpl w:val="D0281C30"/>
    <w:lvl w:ilvl="0">
      <w:start w:val="0"/>
      <w:numFmt w:val="decimal"/>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37">
    <w:nsid w:val="614A1BE8"/>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38">
    <w:nsid w:val="61C46CF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nsid w:val="6777177F"/>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68054FA1"/>
    <w:multiLevelType w:val="hybridMultilevel"/>
    <w:tmpl w:val="1F6A65F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6B6840F9"/>
    <w:multiLevelType w:val="hybridMultilevel"/>
    <w:tmpl w:val="C8CE0284"/>
    <w:lvl w:ilvl="0">
      <w:start w:val="0"/>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6CA83FE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nsid w:val="6DE66F3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6EAF6F66"/>
    <w:multiLevelType w:val="hybridMultilevel"/>
    <w:tmpl w:val="BED2203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45">
    <w:nsid w:val="701242D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71354C4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729467C1"/>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733338E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6F73753"/>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79C42E61"/>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79FA4E5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nsid w:val="7A92076F"/>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7AA5608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4">
    <w:nsid w:val="7C19172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7C470709"/>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7D265D6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7D4C2E4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7DF1477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7FCE564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62216921">
    <w:abstractNumId w:val="19"/>
  </w:num>
  <w:num w:numId="2" w16cid:durableId="433330659">
    <w:abstractNumId w:val="144"/>
  </w:num>
  <w:num w:numId="3" w16cid:durableId="1428498802">
    <w:abstractNumId w:val="24"/>
  </w:num>
  <w:num w:numId="4" w16cid:durableId="37384837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697499">
    <w:abstractNumId w:val="36"/>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0549596">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0040907">
    <w:abstractNumId w:val="109"/>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357082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239821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58029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34080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73529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1538409">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87212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7324766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93781882">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301443">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56294184">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84176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69040508">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1278246">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1157695">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5736159">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39915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288283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887428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6608041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8522302">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91171429">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472068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89620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734515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77274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0593994">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740517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37328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444009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610444">
    <w:abstractNumId w:val="108"/>
  </w:num>
  <w:num w:numId="39" w16cid:durableId="1633824468">
    <w:abstractNumId w:val="2"/>
  </w:num>
  <w:num w:numId="40" w16cid:durableId="1552380532">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8144723">
    <w:abstractNumId w:val="40"/>
  </w:num>
  <w:num w:numId="42" w16cid:durableId="710227789">
    <w:abstractNumId w:val="65"/>
  </w:num>
  <w:num w:numId="43" w16cid:durableId="1093820634">
    <w:abstractNumId w:val="106"/>
  </w:num>
  <w:num w:numId="44" w16cid:durableId="1231965575">
    <w:abstractNumId w:val="147"/>
  </w:num>
  <w:num w:numId="45" w16cid:durableId="155315816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8473787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11902813">
    <w:abstractNumId w:val="21"/>
  </w:num>
  <w:num w:numId="48" w16cid:durableId="1628971566">
    <w:abstractNumId w:val="156"/>
  </w:num>
  <w:num w:numId="49" w16cid:durableId="827016834">
    <w:abstractNumId w:val="13"/>
  </w:num>
  <w:num w:numId="50" w16cid:durableId="392780172">
    <w:abstractNumId w:val="124"/>
  </w:num>
  <w:num w:numId="51" w16cid:durableId="2081367904">
    <w:abstractNumId w:val="47"/>
  </w:num>
  <w:num w:numId="52" w16cid:durableId="1613971596">
    <w:abstractNumId w:val="5"/>
  </w:num>
  <w:num w:numId="53" w16cid:durableId="1729646423">
    <w:abstractNumId w:val="31"/>
  </w:num>
  <w:num w:numId="54" w16cid:durableId="476187241">
    <w:abstractNumId w:val="29"/>
  </w:num>
  <w:num w:numId="55" w16cid:durableId="814100577">
    <w:abstractNumId w:val="62"/>
  </w:num>
  <w:num w:numId="56" w16cid:durableId="849872187">
    <w:abstractNumId w:val="133"/>
  </w:num>
  <w:num w:numId="57" w16cid:durableId="1299645992">
    <w:abstractNumId w:val="30"/>
  </w:num>
  <w:num w:numId="58" w16cid:durableId="148908454">
    <w:abstractNumId w:val="18"/>
  </w:num>
  <w:num w:numId="59" w16cid:durableId="2007512894">
    <w:abstractNumId w:val="55"/>
  </w:num>
  <w:num w:numId="60" w16cid:durableId="1541699543">
    <w:abstractNumId w:val="52"/>
  </w:num>
  <w:num w:numId="61" w16cid:durableId="139155923">
    <w:abstractNumId w:val="46"/>
  </w:num>
  <w:num w:numId="62" w16cid:durableId="485365478">
    <w:abstractNumId w:val="37"/>
  </w:num>
  <w:num w:numId="63" w16cid:durableId="1844003881">
    <w:abstractNumId w:val="98"/>
  </w:num>
  <w:num w:numId="64" w16cid:durableId="2082635523">
    <w:abstractNumId w:val="68"/>
  </w:num>
  <w:num w:numId="65" w16cid:durableId="2088839453">
    <w:abstractNumId w:val="50"/>
  </w:num>
  <w:num w:numId="66" w16cid:durableId="1283804103">
    <w:abstractNumId w:val="104"/>
  </w:num>
  <w:num w:numId="67" w16cid:durableId="1283347281">
    <w:abstractNumId w:val="119"/>
  </w:num>
  <w:num w:numId="68" w16cid:durableId="2063210472">
    <w:abstractNumId w:val="134"/>
  </w:num>
  <w:num w:numId="69" w16cid:durableId="528644700">
    <w:abstractNumId w:val="69"/>
  </w:num>
  <w:num w:numId="70" w16cid:durableId="640230236">
    <w:abstractNumId w:val="149"/>
  </w:num>
  <w:num w:numId="71" w16cid:durableId="1111700828">
    <w:abstractNumId w:val="135"/>
  </w:num>
  <w:num w:numId="72" w16cid:durableId="695618757">
    <w:abstractNumId w:val="127"/>
  </w:num>
  <w:num w:numId="73" w16cid:durableId="417799605">
    <w:abstractNumId w:val="67"/>
  </w:num>
  <w:num w:numId="74" w16cid:durableId="1418403118">
    <w:abstractNumId w:val="159"/>
  </w:num>
  <w:num w:numId="75" w16cid:durableId="1540775828">
    <w:abstractNumId w:val="12"/>
  </w:num>
  <w:num w:numId="76" w16cid:durableId="1440028349">
    <w:abstractNumId w:val="81"/>
  </w:num>
  <w:num w:numId="77" w16cid:durableId="1163358410">
    <w:abstractNumId w:val="80"/>
  </w:num>
  <w:num w:numId="78" w16cid:durableId="1108889210">
    <w:abstractNumId w:val="95"/>
  </w:num>
  <w:num w:numId="79" w16cid:durableId="183176643">
    <w:abstractNumId w:val="22"/>
  </w:num>
  <w:num w:numId="80" w16cid:durableId="1204950341">
    <w:abstractNumId w:val="120"/>
  </w:num>
  <w:num w:numId="81" w16cid:durableId="1001156047">
    <w:abstractNumId w:val="100"/>
  </w:num>
  <w:num w:numId="82" w16cid:durableId="2085951527">
    <w:abstractNumId w:val="131"/>
  </w:num>
  <w:num w:numId="83" w16cid:durableId="908808198">
    <w:abstractNumId w:val="146"/>
  </w:num>
  <w:num w:numId="84" w16cid:durableId="326396458">
    <w:abstractNumId w:val="82"/>
  </w:num>
  <w:num w:numId="85" w16cid:durableId="742919357">
    <w:abstractNumId w:val="57"/>
  </w:num>
  <w:num w:numId="86" w16cid:durableId="727612014">
    <w:abstractNumId w:val="25"/>
  </w:num>
  <w:num w:numId="87" w16cid:durableId="731657132">
    <w:abstractNumId w:val="8"/>
  </w:num>
  <w:num w:numId="88" w16cid:durableId="1714649343">
    <w:abstractNumId w:val="14"/>
  </w:num>
  <w:num w:numId="89" w16cid:durableId="1489249105">
    <w:abstractNumId w:val="130"/>
  </w:num>
  <w:num w:numId="90" w16cid:durableId="57673024">
    <w:abstractNumId w:val="41"/>
  </w:num>
  <w:num w:numId="91" w16cid:durableId="980304476">
    <w:abstractNumId w:val="112"/>
  </w:num>
  <w:num w:numId="92" w16cid:durableId="296571273">
    <w:abstractNumId w:val="71"/>
  </w:num>
  <w:num w:numId="93" w16cid:durableId="2132625808">
    <w:abstractNumId w:val="122"/>
  </w:num>
  <w:num w:numId="94" w16cid:durableId="666203800">
    <w:abstractNumId w:val="72"/>
  </w:num>
  <w:num w:numId="95" w16cid:durableId="2122414346">
    <w:abstractNumId w:val="88"/>
  </w:num>
  <w:num w:numId="96" w16cid:durableId="178736487">
    <w:abstractNumId w:val="39"/>
  </w:num>
  <w:num w:numId="97" w16cid:durableId="28727636">
    <w:abstractNumId w:val="96"/>
  </w:num>
  <w:num w:numId="98" w16cid:durableId="23018202">
    <w:abstractNumId w:val="45"/>
  </w:num>
  <w:num w:numId="99" w16cid:durableId="1029986087">
    <w:abstractNumId w:val="27"/>
  </w:num>
  <w:num w:numId="100" w16cid:durableId="353583362">
    <w:abstractNumId w:val="90"/>
  </w:num>
  <w:num w:numId="101" w16cid:durableId="449395318">
    <w:abstractNumId w:val="1"/>
  </w:num>
  <w:num w:numId="102" w16cid:durableId="199366334">
    <w:abstractNumId w:val="150"/>
  </w:num>
  <w:num w:numId="103" w16cid:durableId="1191070490">
    <w:abstractNumId w:val="103"/>
  </w:num>
  <w:num w:numId="104" w16cid:durableId="1356348702">
    <w:abstractNumId w:val="117"/>
  </w:num>
  <w:num w:numId="105" w16cid:durableId="502934535">
    <w:abstractNumId w:val="123"/>
  </w:num>
  <w:num w:numId="106" w16cid:durableId="119424936">
    <w:abstractNumId w:val="53"/>
  </w:num>
  <w:num w:numId="107" w16cid:durableId="1743528190">
    <w:abstractNumId w:val="148"/>
  </w:num>
  <w:num w:numId="108" w16cid:durableId="1455516308">
    <w:abstractNumId w:val="49"/>
  </w:num>
  <w:num w:numId="109" w16cid:durableId="2110419597">
    <w:abstractNumId w:val="58"/>
  </w:num>
  <w:num w:numId="110" w16cid:durableId="2079018117">
    <w:abstractNumId w:val="91"/>
  </w:num>
  <w:num w:numId="111" w16cid:durableId="1755468483">
    <w:abstractNumId w:val="83"/>
  </w:num>
  <w:num w:numId="112" w16cid:durableId="579218511">
    <w:abstractNumId w:val="151"/>
  </w:num>
  <w:num w:numId="113" w16cid:durableId="46075472">
    <w:abstractNumId w:val="87"/>
  </w:num>
  <w:num w:numId="114" w16cid:durableId="787044854">
    <w:abstractNumId w:val="26"/>
  </w:num>
  <w:num w:numId="115" w16cid:durableId="608509596">
    <w:abstractNumId w:val="138"/>
  </w:num>
  <w:num w:numId="116" w16cid:durableId="2074892978">
    <w:abstractNumId w:val="63"/>
  </w:num>
  <w:num w:numId="117" w16cid:durableId="1140077292">
    <w:abstractNumId w:val="85"/>
  </w:num>
  <w:num w:numId="118" w16cid:durableId="1543636782">
    <w:abstractNumId w:val="54"/>
  </w:num>
  <w:num w:numId="119" w16cid:durableId="1780755584">
    <w:abstractNumId w:val="11"/>
  </w:num>
  <w:num w:numId="120" w16cid:durableId="1662076863">
    <w:abstractNumId w:val="75"/>
  </w:num>
  <w:num w:numId="121" w16cid:durableId="1051736437">
    <w:abstractNumId w:val="34"/>
  </w:num>
  <w:num w:numId="122" w16cid:durableId="143202501">
    <w:abstractNumId w:val="74"/>
  </w:num>
  <w:num w:numId="123" w16cid:durableId="2117552025">
    <w:abstractNumId w:val="105"/>
  </w:num>
  <w:num w:numId="124" w16cid:durableId="92167980">
    <w:abstractNumId w:val="126"/>
    <w:lvlOverride w:ilvl="0"/>
    <w:lvlOverride w:ilvl="1">
      <w:startOverride w:val="1"/>
    </w:lvlOverride>
    <w:lvlOverride w:ilvl="2"/>
    <w:lvlOverride w:ilvl="3"/>
    <w:lvlOverride w:ilvl="4"/>
    <w:lvlOverride w:ilvl="5"/>
    <w:lvlOverride w:ilvl="6"/>
    <w:lvlOverride w:ilvl="7"/>
    <w:lvlOverride w:ilvl="8"/>
  </w:num>
  <w:num w:numId="125" w16cid:durableId="252475285">
    <w:abstractNumId w:val="136"/>
    <w:lvlOverride w:ilvl="0"/>
    <w:lvlOverride w:ilvl="1">
      <w:startOverride w:val="1"/>
    </w:lvlOverride>
    <w:lvlOverride w:ilvl="2"/>
    <w:lvlOverride w:ilvl="3"/>
    <w:lvlOverride w:ilvl="4"/>
    <w:lvlOverride w:ilvl="5"/>
    <w:lvlOverride w:ilvl="6"/>
    <w:lvlOverride w:ilvl="7"/>
    <w:lvlOverride w:ilvl="8"/>
  </w:num>
  <w:num w:numId="126" w16cid:durableId="13780429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2522944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4463995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5588706">
    <w:abstractNumId w:val="118"/>
    <w:lvlOverride w:ilvl="0"/>
    <w:lvlOverride w:ilvl="1">
      <w:startOverride w:val="1"/>
    </w:lvlOverride>
    <w:lvlOverride w:ilvl="2"/>
    <w:lvlOverride w:ilvl="3"/>
    <w:lvlOverride w:ilvl="4"/>
    <w:lvlOverride w:ilvl="5"/>
    <w:lvlOverride w:ilvl="6"/>
    <w:lvlOverride w:ilvl="7"/>
    <w:lvlOverride w:ilvl="8"/>
  </w:num>
  <w:num w:numId="130" w16cid:durableId="135738895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02378094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62149620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42317664">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35234433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978563753">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7268232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74134372">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831421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6229252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520054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5463351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71315498">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42411398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578987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653876641">
    <w:abstractNumId w:val="128"/>
  </w:num>
  <w:num w:numId="146" w16cid:durableId="1252591214">
    <w:abstractNumId w:val="0"/>
  </w:num>
  <w:num w:numId="147" w16cid:durableId="1600217106">
    <w:abstractNumId w:val="20"/>
  </w:num>
  <w:num w:numId="148" w16cid:durableId="1076245549">
    <w:abstractNumId w:val="111"/>
  </w:num>
  <w:num w:numId="149" w16cid:durableId="579025527">
    <w:abstractNumId w:val="107"/>
  </w:num>
  <w:num w:numId="150" w16cid:durableId="462043087">
    <w:abstractNumId w:val="139"/>
  </w:num>
  <w:num w:numId="151" w16cid:durableId="890967840">
    <w:abstractNumId w:val="142"/>
  </w:num>
  <w:num w:numId="152" w16cid:durableId="488012296">
    <w:abstractNumId w:val="60"/>
  </w:num>
  <w:num w:numId="153" w16cid:durableId="1795710719">
    <w:abstractNumId w:val="77"/>
  </w:num>
  <w:num w:numId="154" w16cid:durableId="52837128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775904882">
    <w:abstractNumId w:val="23"/>
  </w:num>
  <w:num w:numId="156" w16cid:durableId="1466388894">
    <w:abstractNumId w:val="97"/>
  </w:num>
  <w:num w:numId="157" w16cid:durableId="1337154315">
    <w:abstractNumId w:val="9"/>
  </w:num>
  <w:num w:numId="158" w16cid:durableId="1685131103">
    <w:abstractNumId w:val="141"/>
  </w:num>
  <w:num w:numId="159" w16cid:durableId="1780251677">
    <w:abstractNumId w:val="66"/>
  </w:num>
  <w:num w:numId="160" w16cid:durableId="1021929878">
    <w:abstractNumId w:val="78"/>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937"/>
    <w:rsid w:val="00002413"/>
    <w:rsid w:val="00002429"/>
    <w:rsid w:val="000024F3"/>
    <w:rsid w:val="0000539A"/>
    <w:rsid w:val="0001040C"/>
    <w:rsid w:val="00010560"/>
    <w:rsid w:val="00011CA2"/>
    <w:rsid w:val="00011E51"/>
    <w:rsid w:val="00012D11"/>
    <w:rsid w:val="000130D9"/>
    <w:rsid w:val="000134AB"/>
    <w:rsid w:val="00013AB9"/>
    <w:rsid w:val="000140B4"/>
    <w:rsid w:val="000140B9"/>
    <w:rsid w:val="00014291"/>
    <w:rsid w:val="0001714A"/>
    <w:rsid w:val="00017A31"/>
    <w:rsid w:val="00020162"/>
    <w:rsid w:val="00021190"/>
    <w:rsid w:val="00021365"/>
    <w:rsid w:val="00023B4F"/>
    <w:rsid w:val="00023E8A"/>
    <w:rsid w:val="00025A66"/>
    <w:rsid w:val="00030F5A"/>
    <w:rsid w:val="000339BF"/>
    <w:rsid w:val="000341E5"/>
    <w:rsid w:val="00034783"/>
    <w:rsid w:val="00035857"/>
    <w:rsid w:val="00035909"/>
    <w:rsid w:val="000367AF"/>
    <w:rsid w:val="00037702"/>
    <w:rsid w:val="0004081E"/>
    <w:rsid w:val="0004165E"/>
    <w:rsid w:val="00042BDC"/>
    <w:rsid w:val="00043B0F"/>
    <w:rsid w:val="00047DB1"/>
    <w:rsid w:val="000530A8"/>
    <w:rsid w:val="000530DA"/>
    <w:rsid w:val="000547B2"/>
    <w:rsid w:val="00054895"/>
    <w:rsid w:val="00054BED"/>
    <w:rsid w:val="00054CDB"/>
    <w:rsid w:val="0005525E"/>
    <w:rsid w:val="00056D1A"/>
    <w:rsid w:val="00061627"/>
    <w:rsid w:val="00061A02"/>
    <w:rsid w:val="000639B5"/>
    <w:rsid w:val="00064F48"/>
    <w:rsid w:val="00066C1F"/>
    <w:rsid w:val="00066F70"/>
    <w:rsid w:val="0007039C"/>
    <w:rsid w:val="000708F6"/>
    <w:rsid w:val="00070D7D"/>
    <w:rsid w:val="000732A6"/>
    <w:rsid w:val="0007429A"/>
    <w:rsid w:val="00074A95"/>
    <w:rsid w:val="0007703B"/>
    <w:rsid w:val="000777B2"/>
    <w:rsid w:val="00084067"/>
    <w:rsid w:val="00085577"/>
    <w:rsid w:val="00086400"/>
    <w:rsid w:val="00086649"/>
    <w:rsid w:val="00086B91"/>
    <w:rsid w:val="00087974"/>
    <w:rsid w:val="00087D03"/>
    <w:rsid w:val="00093318"/>
    <w:rsid w:val="00093F85"/>
    <w:rsid w:val="00095E73"/>
    <w:rsid w:val="00097F90"/>
    <w:rsid w:val="000A1028"/>
    <w:rsid w:val="000A28D3"/>
    <w:rsid w:val="000A2F3A"/>
    <w:rsid w:val="000A3704"/>
    <w:rsid w:val="000A5733"/>
    <w:rsid w:val="000A7AD8"/>
    <w:rsid w:val="000C03E0"/>
    <w:rsid w:val="000C04C0"/>
    <w:rsid w:val="000C0FF9"/>
    <w:rsid w:val="000C210F"/>
    <w:rsid w:val="000C267D"/>
    <w:rsid w:val="000C2E82"/>
    <w:rsid w:val="000C44C9"/>
    <w:rsid w:val="000C4E85"/>
    <w:rsid w:val="000C6A2F"/>
    <w:rsid w:val="000C7397"/>
    <w:rsid w:val="000D054C"/>
    <w:rsid w:val="000D0C6E"/>
    <w:rsid w:val="000D2535"/>
    <w:rsid w:val="000D2EFE"/>
    <w:rsid w:val="000D6320"/>
    <w:rsid w:val="000D64EC"/>
    <w:rsid w:val="000D65B2"/>
    <w:rsid w:val="000E10B7"/>
    <w:rsid w:val="000E4143"/>
    <w:rsid w:val="000E4FC5"/>
    <w:rsid w:val="000E518F"/>
    <w:rsid w:val="000E5765"/>
    <w:rsid w:val="000E58A9"/>
    <w:rsid w:val="000E7ECA"/>
    <w:rsid w:val="000F17DC"/>
    <w:rsid w:val="000F2CB7"/>
    <w:rsid w:val="000F327A"/>
    <w:rsid w:val="000F3654"/>
    <w:rsid w:val="000F3C2C"/>
    <w:rsid w:val="000F557F"/>
    <w:rsid w:val="000F6ACF"/>
    <w:rsid w:val="0010036A"/>
    <w:rsid w:val="00100C26"/>
    <w:rsid w:val="001017C9"/>
    <w:rsid w:val="001027C9"/>
    <w:rsid w:val="00106EDB"/>
    <w:rsid w:val="0010782F"/>
    <w:rsid w:val="001079DB"/>
    <w:rsid w:val="00107C2B"/>
    <w:rsid w:val="00110666"/>
    <w:rsid w:val="001108A7"/>
    <w:rsid w:val="0011280D"/>
    <w:rsid w:val="001133E0"/>
    <w:rsid w:val="00113474"/>
    <w:rsid w:val="00114203"/>
    <w:rsid w:val="00116A54"/>
    <w:rsid w:val="00116AEB"/>
    <w:rsid w:val="00117DB6"/>
    <w:rsid w:val="00124699"/>
    <w:rsid w:val="00127440"/>
    <w:rsid w:val="00130B46"/>
    <w:rsid w:val="001327DB"/>
    <w:rsid w:val="00133732"/>
    <w:rsid w:val="00133D6B"/>
    <w:rsid w:val="001355C0"/>
    <w:rsid w:val="00136DAC"/>
    <w:rsid w:val="00140A79"/>
    <w:rsid w:val="00142DC3"/>
    <w:rsid w:val="00143096"/>
    <w:rsid w:val="0014340F"/>
    <w:rsid w:val="00145CCA"/>
    <w:rsid w:val="00146727"/>
    <w:rsid w:val="00147524"/>
    <w:rsid w:val="001475B9"/>
    <w:rsid w:val="00154001"/>
    <w:rsid w:val="00155725"/>
    <w:rsid w:val="00156BD0"/>
    <w:rsid w:val="00157D8A"/>
    <w:rsid w:val="0016098B"/>
    <w:rsid w:val="00160C0C"/>
    <w:rsid w:val="00161814"/>
    <w:rsid w:val="00161928"/>
    <w:rsid w:val="001621DF"/>
    <w:rsid w:val="00162919"/>
    <w:rsid w:val="00162AF3"/>
    <w:rsid w:val="00163142"/>
    <w:rsid w:val="0016360B"/>
    <w:rsid w:val="001647E4"/>
    <w:rsid w:val="00166105"/>
    <w:rsid w:val="00166C59"/>
    <w:rsid w:val="00170F52"/>
    <w:rsid w:val="00172276"/>
    <w:rsid w:val="00175025"/>
    <w:rsid w:val="00176124"/>
    <w:rsid w:val="00176354"/>
    <w:rsid w:val="00176DB0"/>
    <w:rsid w:val="0017717E"/>
    <w:rsid w:val="0018557C"/>
    <w:rsid w:val="0018685F"/>
    <w:rsid w:val="0018784C"/>
    <w:rsid w:val="001921A8"/>
    <w:rsid w:val="001927E2"/>
    <w:rsid w:val="00193011"/>
    <w:rsid w:val="00194A3E"/>
    <w:rsid w:val="00195460"/>
    <w:rsid w:val="00195964"/>
    <w:rsid w:val="00195BF2"/>
    <w:rsid w:val="00197821"/>
    <w:rsid w:val="001A1457"/>
    <w:rsid w:val="001A363C"/>
    <w:rsid w:val="001A57C6"/>
    <w:rsid w:val="001A655B"/>
    <w:rsid w:val="001A7BDB"/>
    <w:rsid w:val="001B3ACB"/>
    <w:rsid w:val="001B5D22"/>
    <w:rsid w:val="001B5D98"/>
    <w:rsid w:val="001B6466"/>
    <w:rsid w:val="001B6B5D"/>
    <w:rsid w:val="001B7B93"/>
    <w:rsid w:val="001C0FF7"/>
    <w:rsid w:val="001C1CB4"/>
    <w:rsid w:val="001C2545"/>
    <w:rsid w:val="001C28C8"/>
    <w:rsid w:val="001C4760"/>
    <w:rsid w:val="001C4FB6"/>
    <w:rsid w:val="001C55D0"/>
    <w:rsid w:val="001C589B"/>
    <w:rsid w:val="001D0BA4"/>
    <w:rsid w:val="001D0C0A"/>
    <w:rsid w:val="001D1261"/>
    <w:rsid w:val="001D2E3D"/>
    <w:rsid w:val="001D335E"/>
    <w:rsid w:val="001D34C0"/>
    <w:rsid w:val="001D393E"/>
    <w:rsid w:val="001D43C2"/>
    <w:rsid w:val="001D72AC"/>
    <w:rsid w:val="001D7481"/>
    <w:rsid w:val="001E0594"/>
    <w:rsid w:val="001E25A3"/>
    <w:rsid w:val="001E28E7"/>
    <w:rsid w:val="001E2B90"/>
    <w:rsid w:val="001E61E8"/>
    <w:rsid w:val="001E6480"/>
    <w:rsid w:val="001E7220"/>
    <w:rsid w:val="001E7F45"/>
    <w:rsid w:val="001F1F43"/>
    <w:rsid w:val="001F2F36"/>
    <w:rsid w:val="001F37E6"/>
    <w:rsid w:val="001F5F10"/>
    <w:rsid w:val="001F6B0A"/>
    <w:rsid w:val="001F6C59"/>
    <w:rsid w:val="001F71B7"/>
    <w:rsid w:val="001F7A11"/>
    <w:rsid w:val="00202196"/>
    <w:rsid w:val="00202400"/>
    <w:rsid w:val="00202A81"/>
    <w:rsid w:val="00203D92"/>
    <w:rsid w:val="002041AC"/>
    <w:rsid w:val="002048D8"/>
    <w:rsid w:val="00204DED"/>
    <w:rsid w:val="00204DFE"/>
    <w:rsid w:val="002062BC"/>
    <w:rsid w:val="002066F2"/>
    <w:rsid w:val="00206C9F"/>
    <w:rsid w:val="00206ED0"/>
    <w:rsid w:val="00207653"/>
    <w:rsid w:val="002079C5"/>
    <w:rsid w:val="00210164"/>
    <w:rsid w:val="00210A71"/>
    <w:rsid w:val="00210BE8"/>
    <w:rsid w:val="0021167D"/>
    <w:rsid w:val="0021266B"/>
    <w:rsid w:val="00212AF5"/>
    <w:rsid w:val="00212B59"/>
    <w:rsid w:val="00213BC5"/>
    <w:rsid w:val="002151E2"/>
    <w:rsid w:val="002161E0"/>
    <w:rsid w:val="00217034"/>
    <w:rsid w:val="002205DD"/>
    <w:rsid w:val="00220B73"/>
    <w:rsid w:val="0022143B"/>
    <w:rsid w:val="00222533"/>
    <w:rsid w:val="00222855"/>
    <w:rsid w:val="00223252"/>
    <w:rsid w:val="002236D7"/>
    <w:rsid w:val="00225079"/>
    <w:rsid w:val="002254D3"/>
    <w:rsid w:val="00227A22"/>
    <w:rsid w:val="0023078E"/>
    <w:rsid w:val="002309FE"/>
    <w:rsid w:val="0023313A"/>
    <w:rsid w:val="002347A6"/>
    <w:rsid w:val="00240777"/>
    <w:rsid w:val="002428EF"/>
    <w:rsid w:val="0024380F"/>
    <w:rsid w:val="00247CA4"/>
    <w:rsid w:val="00250762"/>
    <w:rsid w:val="00251E2F"/>
    <w:rsid w:val="0025294B"/>
    <w:rsid w:val="002567E7"/>
    <w:rsid w:val="0026157A"/>
    <w:rsid w:val="00262EC9"/>
    <w:rsid w:val="002671A5"/>
    <w:rsid w:val="00267746"/>
    <w:rsid w:val="002707FA"/>
    <w:rsid w:val="00272928"/>
    <w:rsid w:val="00273CA3"/>
    <w:rsid w:val="002743A5"/>
    <w:rsid w:val="00274D3C"/>
    <w:rsid w:val="0027553E"/>
    <w:rsid w:val="0027561E"/>
    <w:rsid w:val="0027714A"/>
    <w:rsid w:val="00277AB9"/>
    <w:rsid w:val="00277BE2"/>
    <w:rsid w:val="002804D6"/>
    <w:rsid w:val="00281079"/>
    <w:rsid w:val="00282D0D"/>
    <w:rsid w:val="0028393F"/>
    <w:rsid w:val="00283AE5"/>
    <w:rsid w:val="00283C78"/>
    <w:rsid w:val="00284218"/>
    <w:rsid w:val="0028538F"/>
    <w:rsid w:val="00285D5C"/>
    <w:rsid w:val="002866FB"/>
    <w:rsid w:val="00286C97"/>
    <w:rsid w:val="00287C42"/>
    <w:rsid w:val="00290A95"/>
    <w:rsid w:val="002918BD"/>
    <w:rsid w:val="0029220C"/>
    <w:rsid w:val="00293C00"/>
    <w:rsid w:val="00293D54"/>
    <w:rsid w:val="00293F3B"/>
    <w:rsid w:val="002955D5"/>
    <w:rsid w:val="00295710"/>
    <w:rsid w:val="002A1001"/>
    <w:rsid w:val="002A34F9"/>
    <w:rsid w:val="002A45BD"/>
    <w:rsid w:val="002A4FC6"/>
    <w:rsid w:val="002A588C"/>
    <w:rsid w:val="002A6632"/>
    <w:rsid w:val="002A71C2"/>
    <w:rsid w:val="002A7D5E"/>
    <w:rsid w:val="002B3890"/>
    <w:rsid w:val="002B6F56"/>
    <w:rsid w:val="002B7A6B"/>
    <w:rsid w:val="002C07B0"/>
    <w:rsid w:val="002C15FE"/>
    <w:rsid w:val="002C23B5"/>
    <w:rsid w:val="002C3C15"/>
    <w:rsid w:val="002C4304"/>
    <w:rsid w:val="002C475F"/>
    <w:rsid w:val="002C4894"/>
    <w:rsid w:val="002C564E"/>
    <w:rsid w:val="002C58B6"/>
    <w:rsid w:val="002C5B07"/>
    <w:rsid w:val="002C61BC"/>
    <w:rsid w:val="002D122D"/>
    <w:rsid w:val="002D3598"/>
    <w:rsid w:val="002D3F1C"/>
    <w:rsid w:val="002D3FC2"/>
    <w:rsid w:val="002D51F9"/>
    <w:rsid w:val="002D5626"/>
    <w:rsid w:val="002D618B"/>
    <w:rsid w:val="002E0680"/>
    <w:rsid w:val="002E1BD8"/>
    <w:rsid w:val="002E2546"/>
    <w:rsid w:val="002E2F0F"/>
    <w:rsid w:val="002E4707"/>
    <w:rsid w:val="002E5AE5"/>
    <w:rsid w:val="002E614C"/>
    <w:rsid w:val="002E7340"/>
    <w:rsid w:val="002E76C7"/>
    <w:rsid w:val="002F12C1"/>
    <w:rsid w:val="002F1994"/>
    <w:rsid w:val="002F25AF"/>
    <w:rsid w:val="002F4F99"/>
    <w:rsid w:val="002F5568"/>
    <w:rsid w:val="002F5AA0"/>
    <w:rsid w:val="002F6B4A"/>
    <w:rsid w:val="002F76A0"/>
    <w:rsid w:val="00300085"/>
    <w:rsid w:val="003051A2"/>
    <w:rsid w:val="0030547F"/>
    <w:rsid w:val="003056A3"/>
    <w:rsid w:val="00307EB1"/>
    <w:rsid w:val="00311FDA"/>
    <w:rsid w:val="00313996"/>
    <w:rsid w:val="00315A3A"/>
    <w:rsid w:val="00315F74"/>
    <w:rsid w:val="003163B6"/>
    <w:rsid w:val="003164CF"/>
    <w:rsid w:val="003168C8"/>
    <w:rsid w:val="00317672"/>
    <w:rsid w:val="0032261A"/>
    <w:rsid w:val="00326E88"/>
    <w:rsid w:val="0033044C"/>
    <w:rsid w:val="00331D78"/>
    <w:rsid w:val="0033206E"/>
    <w:rsid w:val="0033271E"/>
    <w:rsid w:val="0033462F"/>
    <w:rsid w:val="003353BC"/>
    <w:rsid w:val="00336691"/>
    <w:rsid w:val="00336DF3"/>
    <w:rsid w:val="00336E9D"/>
    <w:rsid w:val="003374FD"/>
    <w:rsid w:val="003401EB"/>
    <w:rsid w:val="00340678"/>
    <w:rsid w:val="003407A3"/>
    <w:rsid w:val="00340A3D"/>
    <w:rsid w:val="00341583"/>
    <w:rsid w:val="00341635"/>
    <w:rsid w:val="003431F6"/>
    <w:rsid w:val="00343440"/>
    <w:rsid w:val="00343D20"/>
    <w:rsid w:val="003444B3"/>
    <w:rsid w:val="003451C1"/>
    <w:rsid w:val="003465EC"/>
    <w:rsid w:val="00346D2B"/>
    <w:rsid w:val="003472AA"/>
    <w:rsid w:val="00347FCB"/>
    <w:rsid w:val="003501AF"/>
    <w:rsid w:val="003510E7"/>
    <w:rsid w:val="00351990"/>
    <w:rsid w:val="003519F7"/>
    <w:rsid w:val="00351B80"/>
    <w:rsid w:val="0035205E"/>
    <w:rsid w:val="00352126"/>
    <w:rsid w:val="003525DD"/>
    <w:rsid w:val="0035304E"/>
    <w:rsid w:val="00353566"/>
    <w:rsid w:val="00354810"/>
    <w:rsid w:val="00354965"/>
    <w:rsid w:val="00354E80"/>
    <w:rsid w:val="0035565D"/>
    <w:rsid w:val="003562C2"/>
    <w:rsid w:val="0035636C"/>
    <w:rsid w:val="00356B69"/>
    <w:rsid w:val="003607D2"/>
    <w:rsid w:val="0036125B"/>
    <w:rsid w:val="003612DD"/>
    <w:rsid w:val="0036296C"/>
    <w:rsid w:val="003642A3"/>
    <w:rsid w:val="0036569E"/>
    <w:rsid w:val="00365B00"/>
    <w:rsid w:val="00365F54"/>
    <w:rsid w:val="0036630B"/>
    <w:rsid w:val="00367382"/>
    <w:rsid w:val="003678E2"/>
    <w:rsid w:val="00367AC6"/>
    <w:rsid w:val="003703AC"/>
    <w:rsid w:val="003703E5"/>
    <w:rsid w:val="0037063C"/>
    <w:rsid w:val="00371B7B"/>
    <w:rsid w:val="00371C3F"/>
    <w:rsid w:val="0037416E"/>
    <w:rsid w:val="00374B11"/>
    <w:rsid w:val="00374B51"/>
    <w:rsid w:val="00376D07"/>
    <w:rsid w:val="00380CD0"/>
    <w:rsid w:val="0038480D"/>
    <w:rsid w:val="003850A7"/>
    <w:rsid w:val="00390C94"/>
    <w:rsid w:val="00390CB5"/>
    <w:rsid w:val="0039188E"/>
    <w:rsid w:val="003918C2"/>
    <w:rsid w:val="0039196C"/>
    <w:rsid w:val="00391AC0"/>
    <w:rsid w:val="003922F4"/>
    <w:rsid w:val="00394B31"/>
    <w:rsid w:val="00396021"/>
    <w:rsid w:val="003971AD"/>
    <w:rsid w:val="003A029C"/>
    <w:rsid w:val="003A0E60"/>
    <w:rsid w:val="003A1A33"/>
    <w:rsid w:val="003A2E0D"/>
    <w:rsid w:val="003A4FD8"/>
    <w:rsid w:val="003A59A8"/>
    <w:rsid w:val="003A7B09"/>
    <w:rsid w:val="003B0D06"/>
    <w:rsid w:val="003B1548"/>
    <w:rsid w:val="003B183A"/>
    <w:rsid w:val="003B1DE0"/>
    <w:rsid w:val="003B3965"/>
    <w:rsid w:val="003B3A00"/>
    <w:rsid w:val="003B5450"/>
    <w:rsid w:val="003B753F"/>
    <w:rsid w:val="003B7ACC"/>
    <w:rsid w:val="003C0131"/>
    <w:rsid w:val="003C0B02"/>
    <w:rsid w:val="003C0B59"/>
    <w:rsid w:val="003C198D"/>
    <w:rsid w:val="003C1B83"/>
    <w:rsid w:val="003C24CF"/>
    <w:rsid w:val="003C2789"/>
    <w:rsid w:val="003C2804"/>
    <w:rsid w:val="003C31BB"/>
    <w:rsid w:val="003C6BFF"/>
    <w:rsid w:val="003C7A7A"/>
    <w:rsid w:val="003C7DA5"/>
    <w:rsid w:val="003D0960"/>
    <w:rsid w:val="003D14DB"/>
    <w:rsid w:val="003D15F1"/>
    <w:rsid w:val="003D597A"/>
    <w:rsid w:val="003D6027"/>
    <w:rsid w:val="003D6314"/>
    <w:rsid w:val="003D6703"/>
    <w:rsid w:val="003E1926"/>
    <w:rsid w:val="003E1A88"/>
    <w:rsid w:val="003E2170"/>
    <w:rsid w:val="003E23C7"/>
    <w:rsid w:val="003E251F"/>
    <w:rsid w:val="003E47FA"/>
    <w:rsid w:val="003E48B0"/>
    <w:rsid w:val="003E4CD9"/>
    <w:rsid w:val="003E661D"/>
    <w:rsid w:val="003E6645"/>
    <w:rsid w:val="003E69F0"/>
    <w:rsid w:val="003F0D15"/>
    <w:rsid w:val="003F1264"/>
    <w:rsid w:val="003F2A85"/>
    <w:rsid w:val="003F37B9"/>
    <w:rsid w:val="003F380E"/>
    <w:rsid w:val="003F40AF"/>
    <w:rsid w:val="003F59DC"/>
    <w:rsid w:val="003F79E0"/>
    <w:rsid w:val="004058D8"/>
    <w:rsid w:val="004078D5"/>
    <w:rsid w:val="004100D2"/>
    <w:rsid w:val="00410A5B"/>
    <w:rsid w:val="004113D6"/>
    <w:rsid w:val="00412971"/>
    <w:rsid w:val="004133FB"/>
    <w:rsid w:val="00414C2F"/>
    <w:rsid w:val="00415E8D"/>
    <w:rsid w:val="00415F5F"/>
    <w:rsid w:val="00416487"/>
    <w:rsid w:val="00416B6E"/>
    <w:rsid w:val="00422CE0"/>
    <w:rsid w:val="0042557F"/>
    <w:rsid w:val="00426AB0"/>
    <w:rsid w:val="00426E84"/>
    <w:rsid w:val="0042707A"/>
    <w:rsid w:val="00427F2D"/>
    <w:rsid w:val="00430BD5"/>
    <w:rsid w:val="00431A58"/>
    <w:rsid w:val="00432AE2"/>
    <w:rsid w:val="00432D16"/>
    <w:rsid w:val="00433214"/>
    <w:rsid w:val="0043659C"/>
    <w:rsid w:val="0043723A"/>
    <w:rsid w:val="00437C6F"/>
    <w:rsid w:val="00440EA4"/>
    <w:rsid w:val="004412B7"/>
    <w:rsid w:val="004450C7"/>
    <w:rsid w:val="00446057"/>
    <w:rsid w:val="0044612C"/>
    <w:rsid w:val="004466DB"/>
    <w:rsid w:val="0044679E"/>
    <w:rsid w:val="004476A2"/>
    <w:rsid w:val="004507A9"/>
    <w:rsid w:val="004522A8"/>
    <w:rsid w:val="004530EB"/>
    <w:rsid w:val="004533C5"/>
    <w:rsid w:val="004554C0"/>
    <w:rsid w:val="004567AE"/>
    <w:rsid w:val="0046117A"/>
    <w:rsid w:val="00461D8A"/>
    <w:rsid w:val="00462069"/>
    <w:rsid w:val="004631EB"/>
    <w:rsid w:val="0046341B"/>
    <w:rsid w:val="00463BAF"/>
    <w:rsid w:val="00464883"/>
    <w:rsid w:val="00464DC1"/>
    <w:rsid w:val="00465983"/>
    <w:rsid w:val="00467425"/>
    <w:rsid w:val="00470242"/>
    <w:rsid w:val="00471164"/>
    <w:rsid w:val="00474586"/>
    <w:rsid w:val="00474B18"/>
    <w:rsid w:val="0047545A"/>
    <w:rsid w:val="00475ADA"/>
    <w:rsid w:val="00476338"/>
    <w:rsid w:val="00480FC4"/>
    <w:rsid w:val="00481200"/>
    <w:rsid w:val="00481E43"/>
    <w:rsid w:val="0048247B"/>
    <w:rsid w:val="004836C7"/>
    <w:rsid w:val="004842C2"/>
    <w:rsid w:val="00485B2E"/>
    <w:rsid w:val="00485E40"/>
    <w:rsid w:val="0048688F"/>
    <w:rsid w:val="00487041"/>
    <w:rsid w:val="00487593"/>
    <w:rsid w:val="0049296E"/>
    <w:rsid w:val="00494182"/>
    <w:rsid w:val="00494644"/>
    <w:rsid w:val="00495914"/>
    <w:rsid w:val="004974E3"/>
    <w:rsid w:val="004A1711"/>
    <w:rsid w:val="004A3BEF"/>
    <w:rsid w:val="004A44F2"/>
    <w:rsid w:val="004A4636"/>
    <w:rsid w:val="004A5443"/>
    <w:rsid w:val="004A54EB"/>
    <w:rsid w:val="004A6D01"/>
    <w:rsid w:val="004B21A3"/>
    <w:rsid w:val="004B2837"/>
    <w:rsid w:val="004B40B4"/>
    <w:rsid w:val="004B5753"/>
    <w:rsid w:val="004B74AD"/>
    <w:rsid w:val="004B7A64"/>
    <w:rsid w:val="004C0054"/>
    <w:rsid w:val="004C1AF7"/>
    <w:rsid w:val="004C2398"/>
    <w:rsid w:val="004C23E0"/>
    <w:rsid w:val="004C4DF5"/>
    <w:rsid w:val="004C4E8F"/>
    <w:rsid w:val="004C5D7A"/>
    <w:rsid w:val="004C6AF8"/>
    <w:rsid w:val="004D34D1"/>
    <w:rsid w:val="004D4347"/>
    <w:rsid w:val="004D494A"/>
    <w:rsid w:val="004D5BA5"/>
    <w:rsid w:val="004D5FB4"/>
    <w:rsid w:val="004E1D5E"/>
    <w:rsid w:val="004E4543"/>
    <w:rsid w:val="004E7177"/>
    <w:rsid w:val="004E7D0F"/>
    <w:rsid w:val="004F0238"/>
    <w:rsid w:val="004F3AB0"/>
    <w:rsid w:val="004F53E9"/>
    <w:rsid w:val="004F5989"/>
    <w:rsid w:val="00500763"/>
    <w:rsid w:val="00501613"/>
    <w:rsid w:val="005025E3"/>
    <w:rsid w:val="00502BD3"/>
    <w:rsid w:val="00505555"/>
    <w:rsid w:val="0050747F"/>
    <w:rsid w:val="00507F7C"/>
    <w:rsid w:val="005135A4"/>
    <w:rsid w:val="005142BF"/>
    <w:rsid w:val="00514A53"/>
    <w:rsid w:val="00514C62"/>
    <w:rsid w:val="00515AB2"/>
    <w:rsid w:val="00515BC8"/>
    <w:rsid w:val="00515D45"/>
    <w:rsid w:val="0052001B"/>
    <w:rsid w:val="00520781"/>
    <w:rsid w:val="00520DFF"/>
    <w:rsid w:val="005263C2"/>
    <w:rsid w:val="00526BCA"/>
    <w:rsid w:val="00527B82"/>
    <w:rsid w:val="005320D6"/>
    <w:rsid w:val="005335B8"/>
    <w:rsid w:val="0053423B"/>
    <w:rsid w:val="0053768F"/>
    <w:rsid w:val="005402A2"/>
    <w:rsid w:val="0054067F"/>
    <w:rsid w:val="00540C97"/>
    <w:rsid w:val="00541256"/>
    <w:rsid w:val="0054154D"/>
    <w:rsid w:val="00542002"/>
    <w:rsid w:val="00543634"/>
    <w:rsid w:val="0054543D"/>
    <w:rsid w:val="00552203"/>
    <w:rsid w:val="005544F6"/>
    <w:rsid w:val="00560204"/>
    <w:rsid w:val="00560C3A"/>
    <w:rsid w:val="00560CEB"/>
    <w:rsid w:val="0056269F"/>
    <w:rsid w:val="00564D43"/>
    <w:rsid w:val="00564DAA"/>
    <w:rsid w:val="00565040"/>
    <w:rsid w:val="0056657D"/>
    <w:rsid w:val="00572BCD"/>
    <w:rsid w:val="00572C99"/>
    <w:rsid w:val="00572E5B"/>
    <w:rsid w:val="00573037"/>
    <w:rsid w:val="0057495E"/>
    <w:rsid w:val="00575D5F"/>
    <w:rsid w:val="00581DD2"/>
    <w:rsid w:val="00581E3C"/>
    <w:rsid w:val="00583F50"/>
    <w:rsid w:val="005853DA"/>
    <w:rsid w:val="00585AA5"/>
    <w:rsid w:val="00587192"/>
    <w:rsid w:val="00592232"/>
    <w:rsid w:val="00592C5D"/>
    <w:rsid w:val="00593746"/>
    <w:rsid w:val="00594D97"/>
    <w:rsid w:val="00595334"/>
    <w:rsid w:val="00595409"/>
    <w:rsid w:val="005957DC"/>
    <w:rsid w:val="005A28C9"/>
    <w:rsid w:val="005B2ADB"/>
    <w:rsid w:val="005B391A"/>
    <w:rsid w:val="005B3A7B"/>
    <w:rsid w:val="005B3BF6"/>
    <w:rsid w:val="005B3CEC"/>
    <w:rsid w:val="005B3D51"/>
    <w:rsid w:val="005B5F79"/>
    <w:rsid w:val="005B6660"/>
    <w:rsid w:val="005B6A1D"/>
    <w:rsid w:val="005C03DB"/>
    <w:rsid w:val="005C0E5B"/>
    <w:rsid w:val="005C16F8"/>
    <w:rsid w:val="005C2347"/>
    <w:rsid w:val="005C2462"/>
    <w:rsid w:val="005C3575"/>
    <w:rsid w:val="005C4453"/>
    <w:rsid w:val="005C487A"/>
    <w:rsid w:val="005C57A0"/>
    <w:rsid w:val="005D0059"/>
    <w:rsid w:val="005D1A89"/>
    <w:rsid w:val="005D1C72"/>
    <w:rsid w:val="005D4126"/>
    <w:rsid w:val="005D4A2E"/>
    <w:rsid w:val="005D4BA4"/>
    <w:rsid w:val="005D4E21"/>
    <w:rsid w:val="005D6461"/>
    <w:rsid w:val="005D6789"/>
    <w:rsid w:val="005D6F3A"/>
    <w:rsid w:val="005E1243"/>
    <w:rsid w:val="005E223D"/>
    <w:rsid w:val="005E290E"/>
    <w:rsid w:val="005F02A1"/>
    <w:rsid w:val="005F1D67"/>
    <w:rsid w:val="005F26C1"/>
    <w:rsid w:val="005F71F9"/>
    <w:rsid w:val="005F72E2"/>
    <w:rsid w:val="0060132D"/>
    <w:rsid w:val="00603770"/>
    <w:rsid w:val="00604CAA"/>
    <w:rsid w:val="0060545D"/>
    <w:rsid w:val="00605F70"/>
    <w:rsid w:val="0060674F"/>
    <w:rsid w:val="0060755B"/>
    <w:rsid w:val="006105E4"/>
    <w:rsid w:val="00610E37"/>
    <w:rsid w:val="0061235F"/>
    <w:rsid w:val="0061267E"/>
    <w:rsid w:val="00612C1D"/>
    <w:rsid w:val="00613113"/>
    <w:rsid w:val="00614569"/>
    <w:rsid w:val="00614632"/>
    <w:rsid w:val="00620385"/>
    <w:rsid w:val="00620A59"/>
    <w:rsid w:val="00621BB2"/>
    <w:rsid w:val="00621D93"/>
    <w:rsid w:val="00623224"/>
    <w:rsid w:val="006236A0"/>
    <w:rsid w:val="006245A1"/>
    <w:rsid w:val="00625DA1"/>
    <w:rsid w:val="00626339"/>
    <w:rsid w:val="00626586"/>
    <w:rsid w:val="0062732F"/>
    <w:rsid w:val="00627FDD"/>
    <w:rsid w:val="00635FED"/>
    <w:rsid w:val="006362F4"/>
    <w:rsid w:val="00636D05"/>
    <w:rsid w:val="006401DE"/>
    <w:rsid w:val="006407F2"/>
    <w:rsid w:val="00640938"/>
    <w:rsid w:val="00644BD7"/>
    <w:rsid w:val="006462F1"/>
    <w:rsid w:val="00646A9C"/>
    <w:rsid w:val="00646BA7"/>
    <w:rsid w:val="0064736A"/>
    <w:rsid w:val="006476C6"/>
    <w:rsid w:val="00647750"/>
    <w:rsid w:val="0065061A"/>
    <w:rsid w:val="0065097F"/>
    <w:rsid w:val="006517F3"/>
    <w:rsid w:val="0065199F"/>
    <w:rsid w:val="00651D6D"/>
    <w:rsid w:val="00651F6B"/>
    <w:rsid w:val="006527F1"/>
    <w:rsid w:val="00652803"/>
    <w:rsid w:val="00654A71"/>
    <w:rsid w:val="00654D84"/>
    <w:rsid w:val="006554A4"/>
    <w:rsid w:val="006568A9"/>
    <w:rsid w:val="0065717A"/>
    <w:rsid w:val="00660E87"/>
    <w:rsid w:val="00663B3E"/>
    <w:rsid w:val="00664211"/>
    <w:rsid w:val="006642A2"/>
    <w:rsid w:val="006660A9"/>
    <w:rsid w:val="006660BA"/>
    <w:rsid w:val="00673F31"/>
    <w:rsid w:val="006769B6"/>
    <w:rsid w:val="00676A6B"/>
    <w:rsid w:val="00677F9E"/>
    <w:rsid w:val="00680A9A"/>
    <w:rsid w:val="00680EDC"/>
    <w:rsid w:val="00682E54"/>
    <w:rsid w:val="006831C3"/>
    <w:rsid w:val="00683869"/>
    <w:rsid w:val="00687514"/>
    <w:rsid w:val="00692AEA"/>
    <w:rsid w:val="006941BF"/>
    <w:rsid w:val="00694D9A"/>
    <w:rsid w:val="006952D1"/>
    <w:rsid w:val="0069646F"/>
    <w:rsid w:val="00697058"/>
    <w:rsid w:val="006975F0"/>
    <w:rsid w:val="00697D8A"/>
    <w:rsid w:val="00697DAE"/>
    <w:rsid w:val="006A00C9"/>
    <w:rsid w:val="006A1DEB"/>
    <w:rsid w:val="006A26B2"/>
    <w:rsid w:val="006A3CB2"/>
    <w:rsid w:val="006A4331"/>
    <w:rsid w:val="006A61FE"/>
    <w:rsid w:val="006B13C7"/>
    <w:rsid w:val="006B19B7"/>
    <w:rsid w:val="006B1CBE"/>
    <w:rsid w:val="006B1FAF"/>
    <w:rsid w:val="006B27F3"/>
    <w:rsid w:val="006B2C94"/>
    <w:rsid w:val="006B306F"/>
    <w:rsid w:val="006B4811"/>
    <w:rsid w:val="006B4F4A"/>
    <w:rsid w:val="006B538C"/>
    <w:rsid w:val="006B6CF0"/>
    <w:rsid w:val="006C0532"/>
    <w:rsid w:val="006C0E22"/>
    <w:rsid w:val="006C34A7"/>
    <w:rsid w:val="006C61C1"/>
    <w:rsid w:val="006C662C"/>
    <w:rsid w:val="006D073C"/>
    <w:rsid w:val="006D1B9E"/>
    <w:rsid w:val="006D1D72"/>
    <w:rsid w:val="006D26E0"/>
    <w:rsid w:val="006D34CA"/>
    <w:rsid w:val="006D5469"/>
    <w:rsid w:val="006E085F"/>
    <w:rsid w:val="006E251C"/>
    <w:rsid w:val="006E3CB4"/>
    <w:rsid w:val="006E4B00"/>
    <w:rsid w:val="006E6B0D"/>
    <w:rsid w:val="006E6F15"/>
    <w:rsid w:val="006E7CD1"/>
    <w:rsid w:val="006F0E23"/>
    <w:rsid w:val="006F19DE"/>
    <w:rsid w:val="006F1F35"/>
    <w:rsid w:val="006F3686"/>
    <w:rsid w:val="006F43FC"/>
    <w:rsid w:val="006F4B32"/>
    <w:rsid w:val="006F60BD"/>
    <w:rsid w:val="006F7C82"/>
    <w:rsid w:val="00700CE5"/>
    <w:rsid w:val="007013EA"/>
    <w:rsid w:val="00701A02"/>
    <w:rsid w:val="00703293"/>
    <w:rsid w:val="0070638E"/>
    <w:rsid w:val="00712325"/>
    <w:rsid w:val="007128BC"/>
    <w:rsid w:val="00712ADB"/>
    <w:rsid w:val="0071360F"/>
    <w:rsid w:val="00714C8F"/>
    <w:rsid w:val="00715CAF"/>
    <w:rsid w:val="00716BB3"/>
    <w:rsid w:val="00717301"/>
    <w:rsid w:val="007207CB"/>
    <w:rsid w:val="00720CE9"/>
    <w:rsid w:val="00724700"/>
    <w:rsid w:val="007261AE"/>
    <w:rsid w:val="00726726"/>
    <w:rsid w:val="00731783"/>
    <w:rsid w:val="007333B4"/>
    <w:rsid w:val="00733685"/>
    <w:rsid w:val="0073466D"/>
    <w:rsid w:val="00736207"/>
    <w:rsid w:val="00736BB0"/>
    <w:rsid w:val="00736CCC"/>
    <w:rsid w:val="00740C01"/>
    <w:rsid w:val="0074173C"/>
    <w:rsid w:val="00743AF1"/>
    <w:rsid w:val="007451AE"/>
    <w:rsid w:val="00745F41"/>
    <w:rsid w:val="007463D5"/>
    <w:rsid w:val="00747CC1"/>
    <w:rsid w:val="00747DC5"/>
    <w:rsid w:val="007519A7"/>
    <w:rsid w:val="00752BA1"/>
    <w:rsid w:val="00753664"/>
    <w:rsid w:val="00754E74"/>
    <w:rsid w:val="00755FC6"/>
    <w:rsid w:val="007620C9"/>
    <w:rsid w:val="007631B4"/>
    <w:rsid w:val="00763A01"/>
    <w:rsid w:val="00766556"/>
    <w:rsid w:val="00766ABD"/>
    <w:rsid w:val="007675AE"/>
    <w:rsid w:val="00770208"/>
    <w:rsid w:val="00773DD3"/>
    <w:rsid w:val="00774389"/>
    <w:rsid w:val="00775ACF"/>
    <w:rsid w:val="00775F6C"/>
    <w:rsid w:val="00776050"/>
    <w:rsid w:val="00776938"/>
    <w:rsid w:val="00780C8A"/>
    <w:rsid w:val="007820E1"/>
    <w:rsid w:val="007820F0"/>
    <w:rsid w:val="0078692A"/>
    <w:rsid w:val="00786C14"/>
    <w:rsid w:val="00790117"/>
    <w:rsid w:val="00790793"/>
    <w:rsid w:val="007908C7"/>
    <w:rsid w:val="00790BE6"/>
    <w:rsid w:val="00791BFF"/>
    <w:rsid w:val="007931FD"/>
    <w:rsid w:val="00794BB1"/>
    <w:rsid w:val="00795155"/>
    <w:rsid w:val="00795693"/>
    <w:rsid w:val="00795716"/>
    <w:rsid w:val="00796F70"/>
    <w:rsid w:val="00797706"/>
    <w:rsid w:val="007A07D2"/>
    <w:rsid w:val="007A0A05"/>
    <w:rsid w:val="007A2B78"/>
    <w:rsid w:val="007A4833"/>
    <w:rsid w:val="007A4E57"/>
    <w:rsid w:val="007A5250"/>
    <w:rsid w:val="007A7DBA"/>
    <w:rsid w:val="007B08B9"/>
    <w:rsid w:val="007B1263"/>
    <w:rsid w:val="007B404E"/>
    <w:rsid w:val="007B4706"/>
    <w:rsid w:val="007B4FC4"/>
    <w:rsid w:val="007B544C"/>
    <w:rsid w:val="007C0EB8"/>
    <w:rsid w:val="007C1A31"/>
    <w:rsid w:val="007C1FE1"/>
    <w:rsid w:val="007C2446"/>
    <w:rsid w:val="007C3118"/>
    <w:rsid w:val="007C3952"/>
    <w:rsid w:val="007C39CC"/>
    <w:rsid w:val="007C42E1"/>
    <w:rsid w:val="007C5DE3"/>
    <w:rsid w:val="007C6812"/>
    <w:rsid w:val="007C6B43"/>
    <w:rsid w:val="007C6E58"/>
    <w:rsid w:val="007C6EC7"/>
    <w:rsid w:val="007C792C"/>
    <w:rsid w:val="007D0D4C"/>
    <w:rsid w:val="007D2CF0"/>
    <w:rsid w:val="007D343B"/>
    <w:rsid w:val="007D4D01"/>
    <w:rsid w:val="007D60BC"/>
    <w:rsid w:val="007D70EE"/>
    <w:rsid w:val="007D7193"/>
    <w:rsid w:val="007D757F"/>
    <w:rsid w:val="007D7FA0"/>
    <w:rsid w:val="007E110D"/>
    <w:rsid w:val="007E140B"/>
    <w:rsid w:val="007E1C12"/>
    <w:rsid w:val="007E27B9"/>
    <w:rsid w:val="007E74AE"/>
    <w:rsid w:val="007E7CC7"/>
    <w:rsid w:val="007F0A99"/>
    <w:rsid w:val="007F0D49"/>
    <w:rsid w:val="007F14C3"/>
    <w:rsid w:val="007F4127"/>
    <w:rsid w:val="007F54D7"/>
    <w:rsid w:val="008004DB"/>
    <w:rsid w:val="00800D56"/>
    <w:rsid w:val="00801672"/>
    <w:rsid w:val="008022F4"/>
    <w:rsid w:val="008023BD"/>
    <w:rsid w:val="0080311F"/>
    <w:rsid w:val="00803D06"/>
    <w:rsid w:val="008056A9"/>
    <w:rsid w:val="0080577C"/>
    <w:rsid w:val="00806E48"/>
    <w:rsid w:val="00806F1A"/>
    <w:rsid w:val="00811273"/>
    <w:rsid w:val="00811B18"/>
    <w:rsid w:val="00816C0A"/>
    <w:rsid w:val="00816CA5"/>
    <w:rsid w:val="00820911"/>
    <w:rsid w:val="00820EB2"/>
    <w:rsid w:val="008233A1"/>
    <w:rsid w:val="008238DE"/>
    <w:rsid w:val="00824034"/>
    <w:rsid w:val="0082513F"/>
    <w:rsid w:val="008275CC"/>
    <w:rsid w:val="00827697"/>
    <w:rsid w:val="00830764"/>
    <w:rsid w:val="008308C1"/>
    <w:rsid w:val="00830BB5"/>
    <w:rsid w:val="00830C45"/>
    <w:rsid w:val="0083246F"/>
    <w:rsid w:val="008336BB"/>
    <w:rsid w:val="00834798"/>
    <w:rsid w:val="00835349"/>
    <w:rsid w:val="0083649A"/>
    <w:rsid w:val="008376D3"/>
    <w:rsid w:val="00841C2B"/>
    <w:rsid w:val="00841F7D"/>
    <w:rsid w:val="00844B5F"/>
    <w:rsid w:val="00845777"/>
    <w:rsid w:val="00845D69"/>
    <w:rsid w:val="00846812"/>
    <w:rsid w:val="008503DD"/>
    <w:rsid w:val="008515D0"/>
    <w:rsid w:val="00851F22"/>
    <w:rsid w:val="00852B52"/>
    <w:rsid w:val="00856BF6"/>
    <w:rsid w:val="0086129F"/>
    <w:rsid w:val="00861D7A"/>
    <w:rsid w:val="00865E5B"/>
    <w:rsid w:val="00865E80"/>
    <w:rsid w:val="00866647"/>
    <w:rsid w:val="00866B82"/>
    <w:rsid w:val="00871D2B"/>
    <w:rsid w:val="00872C7F"/>
    <w:rsid w:val="0087678E"/>
    <w:rsid w:val="00877950"/>
    <w:rsid w:val="0088028C"/>
    <w:rsid w:val="008813DD"/>
    <w:rsid w:val="008830FA"/>
    <w:rsid w:val="00883294"/>
    <w:rsid w:val="0088369E"/>
    <w:rsid w:val="00886AF4"/>
    <w:rsid w:val="008874E0"/>
    <w:rsid w:val="00890F79"/>
    <w:rsid w:val="00891937"/>
    <w:rsid w:val="00892201"/>
    <w:rsid w:val="008929CD"/>
    <w:rsid w:val="00895A4C"/>
    <w:rsid w:val="00896596"/>
    <w:rsid w:val="00896B1E"/>
    <w:rsid w:val="00897708"/>
    <w:rsid w:val="008A14E0"/>
    <w:rsid w:val="008A1687"/>
    <w:rsid w:val="008A20CA"/>
    <w:rsid w:val="008A2E22"/>
    <w:rsid w:val="008A33AA"/>
    <w:rsid w:val="008A7C21"/>
    <w:rsid w:val="008B0809"/>
    <w:rsid w:val="008B0A2F"/>
    <w:rsid w:val="008B198F"/>
    <w:rsid w:val="008B1B4F"/>
    <w:rsid w:val="008B3A6E"/>
    <w:rsid w:val="008B4078"/>
    <w:rsid w:val="008B41E2"/>
    <w:rsid w:val="008B6D76"/>
    <w:rsid w:val="008B7708"/>
    <w:rsid w:val="008B7D1A"/>
    <w:rsid w:val="008C095A"/>
    <w:rsid w:val="008C0C27"/>
    <w:rsid w:val="008C19F4"/>
    <w:rsid w:val="008C1CDC"/>
    <w:rsid w:val="008C290B"/>
    <w:rsid w:val="008C2DD9"/>
    <w:rsid w:val="008C6AC6"/>
    <w:rsid w:val="008D001C"/>
    <w:rsid w:val="008D063E"/>
    <w:rsid w:val="008D0BBB"/>
    <w:rsid w:val="008D1696"/>
    <w:rsid w:val="008D1C38"/>
    <w:rsid w:val="008D3310"/>
    <w:rsid w:val="008D4921"/>
    <w:rsid w:val="008D4BE9"/>
    <w:rsid w:val="008D5E6D"/>
    <w:rsid w:val="008D6657"/>
    <w:rsid w:val="008E0903"/>
    <w:rsid w:val="008E0F29"/>
    <w:rsid w:val="008E2227"/>
    <w:rsid w:val="008E2807"/>
    <w:rsid w:val="008E3E31"/>
    <w:rsid w:val="008E561B"/>
    <w:rsid w:val="008E7516"/>
    <w:rsid w:val="008E7A70"/>
    <w:rsid w:val="008F014F"/>
    <w:rsid w:val="008F12DD"/>
    <w:rsid w:val="008F3A9C"/>
    <w:rsid w:val="009005E4"/>
    <w:rsid w:val="00900E59"/>
    <w:rsid w:val="00901840"/>
    <w:rsid w:val="009028FB"/>
    <w:rsid w:val="00902C4D"/>
    <w:rsid w:val="00911432"/>
    <w:rsid w:val="00911CF9"/>
    <w:rsid w:val="00913810"/>
    <w:rsid w:val="00915C71"/>
    <w:rsid w:val="009166D7"/>
    <w:rsid w:val="0091716C"/>
    <w:rsid w:val="009175CD"/>
    <w:rsid w:val="00917B1B"/>
    <w:rsid w:val="0092057C"/>
    <w:rsid w:val="00920608"/>
    <w:rsid w:val="00921E10"/>
    <w:rsid w:val="00924FF9"/>
    <w:rsid w:val="009275C6"/>
    <w:rsid w:val="0093268D"/>
    <w:rsid w:val="00933412"/>
    <w:rsid w:val="00933A67"/>
    <w:rsid w:val="0093429D"/>
    <w:rsid w:val="009342F1"/>
    <w:rsid w:val="00936283"/>
    <w:rsid w:val="009412E9"/>
    <w:rsid w:val="00941443"/>
    <w:rsid w:val="009417DA"/>
    <w:rsid w:val="00942B67"/>
    <w:rsid w:val="009433BA"/>
    <w:rsid w:val="009446D7"/>
    <w:rsid w:val="00945506"/>
    <w:rsid w:val="00946A41"/>
    <w:rsid w:val="00947F5A"/>
    <w:rsid w:val="00947F73"/>
    <w:rsid w:val="0095199D"/>
    <w:rsid w:val="00952651"/>
    <w:rsid w:val="009530ED"/>
    <w:rsid w:val="009533DA"/>
    <w:rsid w:val="0095539E"/>
    <w:rsid w:val="009562F9"/>
    <w:rsid w:val="0095765A"/>
    <w:rsid w:val="0096057C"/>
    <w:rsid w:val="00960A61"/>
    <w:rsid w:val="00960E13"/>
    <w:rsid w:val="00964933"/>
    <w:rsid w:val="00966458"/>
    <w:rsid w:val="009671F1"/>
    <w:rsid w:val="009676EC"/>
    <w:rsid w:val="00967AC2"/>
    <w:rsid w:val="00970854"/>
    <w:rsid w:val="00970CDA"/>
    <w:rsid w:val="0097222C"/>
    <w:rsid w:val="0097263B"/>
    <w:rsid w:val="00972C0A"/>
    <w:rsid w:val="00973C61"/>
    <w:rsid w:val="00973F40"/>
    <w:rsid w:val="00973FE4"/>
    <w:rsid w:val="0097470E"/>
    <w:rsid w:val="00975A7B"/>
    <w:rsid w:val="00980502"/>
    <w:rsid w:val="0098074C"/>
    <w:rsid w:val="00980AE8"/>
    <w:rsid w:val="00980F8D"/>
    <w:rsid w:val="00981328"/>
    <w:rsid w:val="00982267"/>
    <w:rsid w:val="009829D7"/>
    <w:rsid w:val="00983DD4"/>
    <w:rsid w:val="0098434F"/>
    <w:rsid w:val="009857F2"/>
    <w:rsid w:val="0098616A"/>
    <w:rsid w:val="00990884"/>
    <w:rsid w:val="00992411"/>
    <w:rsid w:val="00994778"/>
    <w:rsid w:val="00994EA8"/>
    <w:rsid w:val="0099649F"/>
    <w:rsid w:val="00996E32"/>
    <w:rsid w:val="009A0E6A"/>
    <w:rsid w:val="009A384F"/>
    <w:rsid w:val="009A4A65"/>
    <w:rsid w:val="009A4F10"/>
    <w:rsid w:val="009A75D1"/>
    <w:rsid w:val="009B0A3C"/>
    <w:rsid w:val="009B20CE"/>
    <w:rsid w:val="009B2977"/>
    <w:rsid w:val="009B3D02"/>
    <w:rsid w:val="009B3D94"/>
    <w:rsid w:val="009B75CB"/>
    <w:rsid w:val="009B7AF5"/>
    <w:rsid w:val="009C08B3"/>
    <w:rsid w:val="009C215A"/>
    <w:rsid w:val="009C40E8"/>
    <w:rsid w:val="009C458D"/>
    <w:rsid w:val="009C5734"/>
    <w:rsid w:val="009D0AB0"/>
    <w:rsid w:val="009D11C0"/>
    <w:rsid w:val="009D2106"/>
    <w:rsid w:val="009D4C91"/>
    <w:rsid w:val="009D6A4B"/>
    <w:rsid w:val="009D7577"/>
    <w:rsid w:val="009D7FFB"/>
    <w:rsid w:val="009E2394"/>
    <w:rsid w:val="009E24C7"/>
    <w:rsid w:val="009E3011"/>
    <w:rsid w:val="009E4976"/>
    <w:rsid w:val="009E4C27"/>
    <w:rsid w:val="009E5161"/>
    <w:rsid w:val="009E5FC7"/>
    <w:rsid w:val="009E6019"/>
    <w:rsid w:val="009E687A"/>
    <w:rsid w:val="009E7840"/>
    <w:rsid w:val="009F0D63"/>
    <w:rsid w:val="009F187E"/>
    <w:rsid w:val="009F193E"/>
    <w:rsid w:val="009F3A40"/>
    <w:rsid w:val="009F4C21"/>
    <w:rsid w:val="009F69A5"/>
    <w:rsid w:val="009F7859"/>
    <w:rsid w:val="009F7E50"/>
    <w:rsid w:val="00A0087A"/>
    <w:rsid w:val="00A010D9"/>
    <w:rsid w:val="00A01BC9"/>
    <w:rsid w:val="00A02340"/>
    <w:rsid w:val="00A0308F"/>
    <w:rsid w:val="00A06E77"/>
    <w:rsid w:val="00A07A0C"/>
    <w:rsid w:val="00A1028B"/>
    <w:rsid w:val="00A108F3"/>
    <w:rsid w:val="00A11C0C"/>
    <w:rsid w:val="00A13659"/>
    <w:rsid w:val="00A1503C"/>
    <w:rsid w:val="00A15AC5"/>
    <w:rsid w:val="00A16E5E"/>
    <w:rsid w:val="00A16F51"/>
    <w:rsid w:val="00A17053"/>
    <w:rsid w:val="00A17811"/>
    <w:rsid w:val="00A17957"/>
    <w:rsid w:val="00A17FE6"/>
    <w:rsid w:val="00A20D36"/>
    <w:rsid w:val="00A20E41"/>
    <w:rsid w:val="00A2250C"/>
    <w:rsid w:val="00A238F1"/>
    <w:rsid w:val="00A24569"/>
    <w:rsid w:val="00A26B2E"/>
    <w:rsid w:val="00A27B7A"/>
    <w:rsid w:val="00A30818"/>
    <w:rsid w:val="00A314F0"/>
    <w:rsid w:val="00A31E8E"/>
    <w:rsid w:val="00A3520B"/>
    <w:rsid w:val="00A363DB"/>
    <w:rsid w:val="00A36435"/>
    <w:rsid w:val="00A36A6F"/>
    <w:rsid w:val="00A4049A"/>
    <w:rsid w:val="00A41382"/>
    <w:rsid w:val="00A41AA0"/>
    <w:rsid w:val="00A448B5"/>
    <w:rsid w:val="00A464F0"/>
    <w:rsid w:val="00A46606"/>
    <w:rsid w:val="00A526D5"/>
    <w:rsid w:val="00A53C9C"/>
    <w:rsid w:val="00A56EEC"/>
    <w:rsid w:val="00A57FC3"/>
    <w:rsid w:val="00A60255"/>
    <w:rsid w:val="00A65174"/>
    <w:rsid w:val="00A65447"/>
    <w:rsid w:val="00A67F35"/>
    <w:rsid w:val="00A70420"/>
    <w:rsid w:val="00A7089A"/>
    <w:rsid w:val="00A735D5"/>
    <w:rsid w:val="00A738FB"/>
    <w:rsid w:val="00A7442D"/>
    <w:rsid w:val="00A74B39"/>
    <w:rsid w:val="00A76EEE"/>
    <w:rsid w:val="00A81B02"/>
    <w:rsid w:val="00A81F7B"/>
    <w:rsid w:val="00A82282"/>
    <w:rsid w:val="00A83012"/>
    <w:rsid w:val="00A831A9"/>
    <w:rsid w:val="00A83A3C"/>
    <w:rsid w:val="00A84BB4"/>
    <w:rsid w:val="00A87BDF"/>
    <w:rsid w:val="00A91604"/>
    <w:rsid w:val="00A925A3"/>
    <w:rsid w:val="00A92FD2"/>
    <w:rsid w:val="00A93329"/>
    <w:rsid w:val="00A95081"/>
    <w:rsid w:val="00A97224"/>
    <w:rsid w:val="00A9771E"/>
    <w:rsid w:val="00AA1F2B"/>
    <w:rsid w:val="00AA35BC"/>
    <w:rsid w:val="00AA4D0D"/>
    <w:rsid w:val="00AA71F3"/>
    <w:rsid w:val="00AA7DA1"/>
    <w:rsid w:val="00AB01E5"/>
    <w:rsid w:val="00AB18B2"/>
    <w:rsid w:val="00AB22AA"/>
    <w:rsid w:val="00AB2C5C"/>
    <w:rsid w:val="00AB4F7D"/>
    <w:rsid w:val="00AB5AD9"/>
    <w:rsid w:val="00AB7487"/>
    <w:rsid w:val="00AC313C"/>
    <w:rsid w:val="00AC333E"/>
    <w:rsid w:val="00AC57FA"/>
    <w:rsid w:val="00AC635E"/>
    <w:rsid w:val="00AC76B8"/>
    <w:rsid w:val="00AD009D"/>
    <w:rsid w:val="00AD3855"/>
    <w:rsid w:val="00AD3F19"/>
    <w:rsid w:val="00AD46C3"/>
    <w:rsid w:val="00AD55F1"/>
    <w:rsid w:val="00AD5625"/>
    <w:rsid w:val="00AD64E6"/>
    <w:rsid w:val="00AD6950"/>
    <w:rsid w:val="00AE2124"/>
    <w:rsid w:val="00AE21A5"/>
    <w:rsid w:val="00AE29EC"/>
    <w:rsid w:val="00AE2DAB"/>
    <w:rsid w:val="00AE318C"/>
    <w:rsid w:val="00AE48CA"/>
    <w:rsid w:val="00AE508B"/>
    <w:rsid w:val="00AE5320"/>
    <w:rsid w:val="00AE735B"/>
    <w:rsid w:val="00AF36FE"/>
    <w:rsid w:val="00AF75FA"/>
    <w:rsid w:val="00B0088E"/>
    <w:rsid w:val="00B009AC"/>
    <w:rsid w:val="00B01247"/>
    <w:rsid w:val="00B04B15"/>
    <w:rsid w:val="00B04DAC"/>
    <w:rsid w:val="00B07CE5"/>
    <w:rsid w:val="00B10140"/>
    <w:rsid w:val="00B11525"/>
    <w:rsid w:val="00B11BD9"/>
    <w:rsid w:val="00B11EF0"/>
    <w:rsid w:val="00B123A9"/>
    <w:rsid w:val="00B1279F"/>
    <w:rsid w:val="00B12CB7"/>
    <w:rsid w:val="00B12CE9"/>
    <w:rsid w:val="00B138EF"/>
    <w:rsid w:val="00B16D66"/>
    <w:rsid w:val="00B22238"/>
    <w:rsid w:val="00B22703"/>
    <w:rsid w:val="00B22761"/>
    <w:rsid w:val="00B2529D"/>
    <w:rsid w:val="00B2554D"/>
    <w:rsid w:val="00B25901"/>
    <w:rsid w:val="00B26257"/>
    <w:rsid w:val="00B265FD"/>
    <w:rsid w:val="00B26FFA"/>
    <w:rsid w:val="00B27EB5"/>
    <w:rsid w:val="00B27FBE"/>
    <w:rsid w:val="00B30AF9"/>
    <w:rsid w:val="00B316E9"/>
    <w:rsid w:val="00B33AD1"/>
    <w:rsid w:val="00B3403A"/>
    <w:rsid w:val="00B34423"/>
    <w:rsid w:val="00B34F3A"/>
    <w:rsid w:val="00B353E5"/>
    <w:rsid w:val="00B376AE"/>
    <w:rsid w:val="00B37CF5"/>
    <w:rsid w:val="00B406ED"/>
    <w:rsid w:val="00B40D24"/>
    <w:rsid w:val="00B414A6"/>
    <w:rsid w:val="00B4214A"/>
    <w:rsid w:val="00B43293"/>
    <w:rsid w:val="00B43633"/>
    <w:rsid w:val="00B507B4"/>
    <w:rsid w:val="00B51D10"/>
    <w:rsid w:val="00B5287C"/>
    <w:rsid w:val="00B5346D"/>
    <w:rsid w:val="00B53733"/>
    <w:rsid w:val="00B55F3D"/>
    <w:rsid w:val="00B60C08"/>
    <w:rsid w:val="00B62ED5"/>
    <w:rsid w:val="00B63F6A"/>
    <w:rsid w:val="00B64E11"/>
    <w:rsid w:val="00B662E9"/>
    <w:rsid w:val="00B66F8C"/>
    <w:rsid w:val="00B67C28"/>
    <w:rsid w:val="00B707A3"/>
    <w:rsid w:val="00B71E89"/>
    <w:rsid w:val="00B731E3"/>
    <w:rsid w:val="00B73379"/>
    <w:rsid w:val="00B771AE"/>
    <w:rsid w:val="00B7777B"/>
    <w:rsid w:val="00B77E88"/>
    <w:rsid w:val="00B8007E"/>
    <w:rsid w:val="00B87CE4"/>
    <w:rsid w:val="00B929D8"/>
    <w:rsid w:val="00B94069"/>
    <w:rsid w:val="00B96CE7"/>
    <w:rsid w:val="00BA049A"/>
    <w:rsid w:val="00BA2D48"/>
    <w:rsid w:val="00BA3369"/>
    <w:rsid w:val="00BA3673"/>
    <w:rsid w:val="00BA4943"/>
    <w:rsid w:val="00BA5465"/>
    <w:rsid w:val="00BA6966"/>
    <w:rsid w:val="00BA6F8A"/>
    <w:rsid w:val="00BB24A4"/>
    <w:rsid w:val="00BB2F04"/>
    <w:rsid w:val="00BB5C76"/>
    <w:rsid w:val="00BB5DAE"/>
    <w:rsid w:val="00BB6396"/>
    <w:rsid w:val="00BB65B3"/>
    <w:rsid w:val="00BC2AE3"/>
    <w:rsid w:val="00BC353A"/>
    <w:rsid w:val="00BC3E03"/>
    <w:rsid w:val="00BD0702"/>
    <w:rsid w:val="00BD0F65"/>
    <w:rsid w:val="00BD17BC"/>
    <w:rsid w:val="00BD17E6"/>
    <w:rsid w:val="00BD344C"/>
    <w:rsid w:val="00BD3C63"/>
    <w:rsid w:val="00BD6522"/>
    <w:rsid w:val="00BD78D6"/>
    <w:rsid w:val="00BE017A"/>
    <w:rsid w:val="00BE33CA"/>
    <w:rsid w:val="00BE348E"/>
    <w:rsid w:val="00BE583B"/>
    <w:rsid w:val="00BE617A"/>
    <w:rsid w:val="00BE6D12"/>
    <w:rsid w:val="00BE75BA"/>
    <w:rsid w:val="00BE7A22"/>
    <w:rsid w:val="00BF23F3"/>
    <w:rsid w:val="00BF489B"/>
    <w:rsid w:val="00BF4C95"/>
    <w:rsid w:val="00BF5748"/>
    <w:rsid w:val="00BF577E"/>
    <w:rsid w:val="00BF7DD1"/>
    <w:rsid w:val="00C026E5"/>
    <w:rsid w:val="00C03BFF"/>
    <w:rsid w:val="00C03C2C"/>
    <w:rsid w:val="00C05674"/>
    <w:rsid w:val="00C05751"/>
    <w:rsid w:val="00C06D94"/>
    <w:rsid w:val="00C07296"/>
    <w:rsid w:val="00C101F2"/>
    <w:rsid w:val="00C110A5"/>
    <w:rsid w:val="00C1359B"/>
    <w:rsid w:val="00C143F7"/>
    <w:rsid w:val="00C16F24"/>
    <w:rsid w:val="00C175F6"/>
    <w:rsid w:val="00C17A7A"/>
    <w:rsid w:val="00C2057C"/>
    <w:rsid w:val="00C21DB6"/>
    <w:rsid w:val="00C25909"/>
    <w:rsid w:val="00C272D9"/>
    <w:rsid w:val="00C33651"/>
    <w:rsid w:val="00C364AE"/>
    <w:rsid w:val="00C37516"/>
    <w:rsid w:val="00C40C8E"/>
    <w:rsid w:val="00C4190F"/>
    <w:rsid w:val="00C41BFF"/>
    <w:rsid w:val="00C4201A"/>
    <w:rsid w:val="00C424A1"/>
    <w:rsid w:val="00C432D8"/>
    <w:rsid w:val="00C4347C"/>
    <w:rsid w:val="00C44FEC"/>
    <w:rsid w:val="00C45558"/>
    <w:rsid w:val="00C47BAE"/>
    <w:rsid w:val="00C50389"/>
    <w:rsid w:val="00C52670"/>
    <w:rsid w:val="00C52C25"/>
    <w:rsid w:val="00C52FEB"/>
    <w:rsid w:val="00C535D2"/>
    <w:rsid w:val="00C56AC7"/>
    <w:rsid w:val="00C60DDA"/>
    <w:rsid w:val="00C6259B"/>
    <w:rsid w:val="00C6407D"/>
    <w:rsid w:val="00C65B17"/>
    <w:rsid w:val="00C6672B"/>
    <w:rsid w:val="00C6690E"/>
    <w:rsid w:val="00C66EA8"/>
    <w:rsid w:val="00C671C2"/>
    <w:rsid w:val="00C67AF0"/>
    <w:rsid w:val="00C72116"/>
    <w:rsid w:val="00C72BB8"/>
    <w:rsid w:val="00C72E42"/>
    <w:rsid w:val="00C73F06"/>
    <w:rsid w:val="00C74812"/>
    <w:rsid w:val="00C751D3"/>
    <w:rsid w:val="00C75A7C"/>
    <w:rsid w:val="00C80BDD"/>
    <w:rsid w:val="00C81BD7"/>
    <w:rsid w:val="00C861B9"/>
    <w:rsid w:val="00C8786B"/>
    <w:rsid w:val="00C87C00"/>
    <w:rsid w:val="00C90638"/>
    <w:rsid w:val="00C90711"/>
    <w:rsid w:val="00C9199D"/>
    <w:rsid w:val="00C93828"/>
    <w:rsid w:val="00C94E53"/>
    <w:rsid w:val="00CA1329"/>
    <w:rsid w:val="00CA1768"/>
    <w:rsid w:val="00CA4C47"/>
    <w:rsid w:val="00CA6E66"/>
    <w:rsid w:val="00CA762E"/>
    <w:rsid w:val="00CB0CA8"/>
    <w:rsid w:val="00CB1501"/>
    <w:rsid w:val="00CB421B"/>
    <w:rsid w:val="00CB594B"/>
    <w:rsid w:val="00CB6464"/>
    <w:rsid w:val="00CC0197"/>
    <w:rsid w:val="00CC1F1B"/>
    <w:rsid w:val="00CC25C5"/>
    <w:rsid w:val="00CC3B97"/>
    <w:rsid w:val="00CC6B25"/>
    <w:rsid w:val="00CC7864"/>
    <w:rsid w:val="00CD0C31"/>
    <w:rsid w:val="00CD0EEA"/>
    <w:rsid w:val="00CD3F94"/>
    <w:rsid w:val="00CD49BC"/>
    <w:rsid w:val="00CD4D09"/>
    <w:rsid w:val="00CD5611"/>
    <w:rsid w:val="00CD5E48"/>
    <w:rsid w:val="00CD7A6D"/>
    <w:rsid w:val="00CE0085"/>
    <w:rsid w:val="00CE11F6"/>
    <w:rsid w:val="00CE1238"/>
    <w:rsid w:val="00CE169B"/>
    <w:rsid w:val="00CE17A1"/>
    <w:rsid w:val="00CE2E7A"/>
    <w:rsid w:val="00CE4A55"/>
    <w:rsid w:val="00CE69BC"/>
    <w:rsid w:val="00CE6B66"/>
    <w:rsid w:val="00CE6C66"/>
    <w:rsid w:val="00CE72D5"/>
    <w:rsid w:val="00CE76BC"/>
    <w:rsid w:val="00CF03C3"/>
    <w:rsid w:val="00CF208E"/>
    <w:rsid w:val="00CF42BE"/>
    <w:rsid w:val="00CF61AB"/>
    <w:rsid w:val="00CF6829"/>
    <w:rsid w:val="00CF75E1"/>
    <w:rsid w:val="00CF7A24"/>
    <w:rsid w:val="00CF7A36"/>
    <w:rsid w:val="00CF7AA4"/>
    <w:rsid w:val="00CF7CB6"/>
    <w:rsid w:val="00D0021E"/>
    <w:rsid w:val="00D01221"/>
    <w:rsid w:val="00D01272"/>
    <w:rsid w:val="00D02115"/>
    <w:rsid w:val="00D03B65"/>
    <w:rsid w:val="00D06633"/>
    <w:rsid w:val="00D12946"/>
    <w:rsid w:val="00D12DA4"/>
    <w:rsid w:val="00D13A9E"/>
    <w:rsid w:val="00D143F7"/>
    <w:rsid w:val="00D1548A"/>
    <w:rsid w:val="00D15FD6"/>
    <w:rsid w:val="00D2230C"/>
    <w:rsid w:val="00D23859"/>
    <w:rsid w:val="00D23BB6"/>
    <w:rsid w:val="00D25DC5"/>
    <w:rsid w:val="00D25F46"/>
    <w:rsid w:val="00D26813"/>
    <w:rsid w:val="00D274D2"/>
    <w:rsid w:val="00D3002F"/>
    <w:rsid w:val="00D30FC6"/>
    <w:rsid w:val="00D32322"/>
    <w:rsid w:val="00D32896"/>
    <w:rsid w:val="00D347E4"/>
    <w:rsid w:val="00D35964"/>
    <w:rsid w:val="00D37953"/>
    <w:rsid w:val="00D37B3D"/>
    <w:rsid w:val="00D438D3"/>
    <w:rsid w:val="00D4402E"/>
    <w:rsid w:val="00D4534A"/>
    <w:rsid w:val="00D47166"/>
    <w:rsid w:val="00D47540"/>
    <w:rsid w:val="00D50A5E"/>
    <w:rsid w:val="00D5172A"/>
    <w:rsid w:val="00D5198A"/>
    <w:rsid w:val="00D51FD2"/>
    <w:rsid w:val="00D522F8"/>
    <w:rsid w:val="00D52E50"/>
    <w:rsid w:val="00D53C05"/>
    <w:rsid w:val="00D53CFB"/>
    <w:rsid w:val="00D57B41"/>
    <w:rsid w:val="00D6025C"/>
    <w:rsid w:val="00D6120D"/>
    <w:rsid w:val="00D620D2"/>
    <w:rsid w:val="00D62FF3"/>
    <w:rsid w:val="00D64D25"/>
    <w:rsid w:val="00D64D2D"/>
    <w:rsid w:val="00D65224"/>
    <w:rsid w:val="00D70F73"/>
    <w:rsid w:val="00D71657"/>
    <w:rsid w:val="00D71659"/>
    <w:rsid w:val="00D71F42"/>
    <w:rsid w:val="00D72644"/>
    <w:rsid w:val="00D73184"/>
    <w:rsid w:val="00D73DA0"/>
    <w:rsid w:val="00D740D7"/>
    <w:rsid w:val="00D75D7F"/>
    <w:rsid w:val="00D77CCF"/>
    <w:rsid w:val="00D8190C"/>
    <w:rsid w:val="00D83BA5"/>
    <w:rsid w:val="00D84518"/>
    <w:rsid w:val="00D84AB0"/>
    <w:rsid w:val="00D8796D"/>
    <w:rsid w:val="00D90577"/>
    <w:rsid w:val="00D9071B"/>
    <w:rsid w:val="00D907E2"/>
    <w:rsid w:val="00D91073"/>
    <w:rsid w:val="00D91DCF"/>
    <w:rsid w:val="00D93B4C"/>
    <w:rsid w:val="00D94E84"/>
    <w:rsid w:val="00D94FB4"/>
    <w:rsid w:val="00D97371"/>
    <w:rsid w:val="00DA1E84"/>
    <w:rsid w:val="00DA25BA"/>
    <w:rsid w:val="00DA3518"/>
    <w:rsid w:val="00DA3638"/>
    <w:rsid w:val="00DA41FC"/>
    <w:rsid w:val="00DA4AFB"/>
    <w:rsid w:val="00DB0853"/>
    <w:rsid w:val="00DB0D8E"/>
    <w:rsid w:val="00DB2012"/>
    <w:rsid w:val="00DB2182"/>
    <w:rsid w:val="00DB2A00"/>
    <w:rsid w:val="00DB2A9B"/>
    <w:rsid w:val="00DB2CBC"/>
    <w:rsid w:val="00DC05BA"/>
    <w:rsid w:val="00DC081F"/>
    <w:rsid w:val="00DC0EBC"/>
    <w:rsid w:val="00DC117C"/>
    <w:rsid w:val="00DC140F"/>
    <w:rsid w:val="00DC1562"/>
    <w:rsid w:val="00DC1624"/>
    <w:rsid w:val="00DC1B96"/>
    <w:rsid w:val="00DC2B07"/>
    <w:rsid w:val="00DC2D9C"/>
    <w:rsid w:val="00DC30AD"/>
    <w:rsid w:val="00DC3198"/>
    <w:rsid w:val="00DC3A68"/>
    <w:rsid w:val="00DC4117"/>
    <w:rsid w:val="00DC5116"/>
    <w:rsid w:val="00DC5E73"/>
    <w:rsid w:val="00DC5F19"/>
    <w:rsid w:val="00DC6ED8"/>
    <w:rsid w:val="00DC7801"/>
    <w:rsid w:val="00DC7DF6"/>
    <w:rsid w:val="00DD06D9"/>
    <w:rsid w:val="00DD0786"/>
    <w:rsid w:val="00DD29A4"/>
    <w:rsid w:val="00DD4BB6"/>
    <w:rsid w:val="00DD718C"/>
    <w:rsid w:val="00DD728B"/>
    <w:rsid w:val="00DD742F"/>
    <w:rsid w:val="00DE1653"/>
    <w:rsid w:val="00DE3474"/>
    <w:rsid w:val="00DE524F"/>
    <w:rsid w:val="00DE5BFF"/>
    <w:rsid w:val="00DE5DE5"/>
    <w:rsid w:val="00DE645B"/>
    <w:rsid w:val="00DF06B3"/>
    <w:rsid w:val="00DF1BB3"/>
    <w:rsid w:val="00DF2A96"/>
    <w:rsid w:val="00DF3E44"/>
    <w:rsid w:val="00DF726F"/>
    <w:rsid w:val="00E0010D"/>
    <w:rsid w:val="00E0139A"/>
    <w:rsid w:val="00E02844"/>
    <w:rsid w:val="00E031D8"/>
    <w:rsid w:val="00E035BE"/>
    <w:rsid w:val="00E11FF1"/>
    <w:rsid w:val="00E12455"/>
    <w:rsid w:val="00E12907"/>
    <w:rsid w:val="00E13C51"/>
    <w:rsid w:val="00E14525"/>
    <w:rsid w:val="00E14E61"/>
    <w:rsid w:val="00E1569D"/>
    <w:rsid w:val="00E1581F"/>
    <w:rsid w:val="00E170C1"/>
    <w:rsid w:val="00E172B6"/>
    <w:rsid w:val="00E20255"/>
    <w:rsid w:val="00E20E68"/>
    <w:rsid w:val="00E22ED5"/>
    <w:rsid w:val="00E231D8"/>
    <w:rsid w:val="00E24307"/>
    <w:rsid w:val="00E24C7D"/>
    <w:rsid w:val="00E2662C"/>
    <w:rsid w:val="00E277FB"/>
    <w:rsid w:val="00E31F61"/>
    <w:rsid w:val="00E33DD9"/>
    <w:rsid w:val="00E357CD"/>
    <w:rsid w:val="00E35938"/>
    <w:rsid w:val="00E3673C"/>
    <w:rsid w:val="00E4384E"/>
    <w:rsid w:val="00E44717"/>
    <w:rsid w:val="00E449DA"/>
    <w:rsid w:val="00E464F6"/>
    <w:rsid w:val="00E5040A"/>
    <w:rsid w:val="00E50A28"/>
    <w:rsid w:val="00E50DC4"/>
    <w:rsid w:val="00E50E58"/>
    <w:rsid w:val="00E51B6B"/>
    <w:rsid w:val="00E51D5B"/>
    <w:rsid w:val="00E546A7"/>
    <w:rsid w:val="00E54745"/>
    <w:rsid w:val="00E550E7"/>
    <w:rsid w:val="00E556CB"/>
    <w:rsid w:val="00E55DD7"/>
    <w:rsid w:val="00E56B88"/>
    <w:rsid w:val="00E56CAB"/>
    <w:rsid w:val="00E5751C"/>
    <w:rsid w:val="00E602F9"/>
    <w:rsid w:val="00E619D7"/>
    <w:rsid w:val="00E627A4"/>
    <w:rsid w:val="00E62D95"/>
    <w:rsid w:val="00E630A5"/>
    <w:rsid w:val="00E64730"/>
    <w:rsid w:val="00E6487A"/>
    <w:rsid w:val="00E66D80"/>
    <w:rsid w:val="00E72E6C"/>
    <w:rsid w:val="00E73142"/>
    <w:rsid w:val="00E73280"/>
    <w:rsid w:val="00E748EA"/>
    <w:rsid w:val="00E74F4E"/>
    <w:rsid w:val="00E75B5A"/>
    <w:rsid w:val="00E77614"/>
    <w:rsid w:val="00E803ED"/>
    <w:rsid w:val="00E80F91"/>
    <w:rsid w:val="00E814CF"/>
    <w:rsid w:val="00E8202A"/>
    <w:rsid w:val="00E8269D"/>
    <w:rsid w:val="00E83433"/>
    <w:rsid w:val="00E838B2"/>
    <w:rsid w:val="00E84BA7"/>
    <w:rsid w:val="00E85CCE"/>
    <w:rsid w:val="00E862C7"/>
    <w:rsid w:val="00E91FA3"/>
    <w:rsid w:val="00E92F04"/>
    <w:rsid w:val="00E95474"/>
    <w:rsid w:val="00E97900"/>
    <w:rsid w:val="00EA20E7"/>
    <w:rsid w:val="00EA621B"/>
    <w:rsid w:val="00EA6269"/>
    <w:rsid w:val="00EA6884"/>
    <w:rsid w:val="00EA6A93"/>
    <w:rsid w:val="00EB1992"/>
    <w:rsid w:val="00EB5559"/>
    <w:rsid w:val="00EB7A7F"/>
    <w:rsid w:val="00EC1052"/>
    <w:rsid w:val="00EC37DF"/>
    <w:rsid w:val="00EC5F6B"/>
    <w:rsid w:val="00EC6965"/>
    <w:rsid w:val="00ED11AE"/>
    <w:rsid w:val="00ED1CD6"/>
    <w:rsid w:val="00ED1D02"/>
    <w:rsid w:val="00ED256C"/>
    <w:rsid w:val="00ED267A"/>
    <w:rsid w:val="00ED2FED"/>
    <w:rsid w:val="00ED3A19"/>
    <w:rsid w:val="00ED5589"/>
    <w:rsid w:val="00EE072C"/>
    <w:rsid w:val="00EE19B3"/>
    <w:rsid w:val="00EE2CDB"/>
    <w:rsid w:val="00EE3728"/>
    <w:rsid w:val="00EE429E"/>
    <w:rsid w:val="00EE4EB6"/>
    <w:rsid w:val="00EE5499"/>
    <w:rsid w:val="00EE7906"/>
    <w:rsid w:val="00EF0617"/>
    <w:rsid w:val="00EF1A67"/>
    <w:rsid w:val="00EF1C96"/>
    <w:rsid w:val="00EF52F7"/>
    <w:rsid w:val="00EF5EF2"/>
    <w:rsid w:val="00EF6CD0"/>
    <w:rsid w:val="00EF72D9"/>
    <w:rsid w:val="00EF790E"/>
    <w:rsid w:val="00EF7A00"/>
    <w:rsid w:val="00F01B0D"/>
    <w:rsid w:val="00F01BFF"/>
    <w:rsid w:val="00F02901"/>
    <w:rsid w:val="00F044A6"/>
    <w:rsid w:val="00F04E25"/>
    <w:rsid w:val="00F07C4C"/>
    <w:rsid w:val="00F12E9A"/>
    <w:rsid w:val="00F1413E"/>
    <w:rsid w:val="00F16ECF"/>
    <w:rsid w:val="00F201FA"/>
    <w:rsid w:val="00F20612"/>
    <w:rsid w:val="00F209FA"/>
    <w:rsid w:val="00F237F1"/>
    <w:rsid w:val="00F24836"/>
    <w:rsid w:val="00F249BF"/>
    <w:rsid w:val="00F25893"/>
    <w:rsid w:val="00F25914"/>
    <w:rsid w:val="00F2598C"/>
    <w:rsid w:val="00F26718"/>
    <w:rsid w:val="00F30A83"/>
    <w:rsid w:val="00F3341C"/>
    <w:rsid w:val="00F33FDB"/>
    <w:rsid w:val="00F34FE1"/>
    <w:rsid w:val="00F36229"/>
    <w:rsid w:val="00F369F7"/>
    <w:rsid w:val="00F37371"/>
    <w:rsid w:val="00F37D3B"/>
    <w:rsid w:val="00F403DF"/>
    <w:rsid w:val="00F42639"/>
    <w:rsid w:val="00F42DCE"/>
    <w:rsid w:val="00F43BD9"/>
    <w:rsid w:val="00F43CC1"/>
    <w:rsid w:val="00F455A0"/>
    <w:rsid w:val="00F4635C"/>
    <w:rsid w:val="00F50903"/>
    <w:rsid w:val="00F520AE"/>
    <w:rsid w:val="00F531F2"/>
    <w:rsid w:val="00F53AD9"/>
    <w:rsid w:val="00F53B4F"/>
    <w:rsid w:val="00F55118"/>
    <w:rsid w:val="00F60051"/>
    <w:rsid w:val="00F61387"/>
    <w:rsid w:val="00F615F5"/>
    <w:rsid w:val="00F70978"/>
    <w:rsid w:val="00F7319D"/>
    <w:rsid w:val="00F73518"/>
    <w:rsid w:val="00F7678D"/>
    <w:rsid w:val="00F767A9"/>
    <w:rsid w:val="00F7748D"/>
    <w:rsid w:val="00F820BE"/>
    <w:rsid w:val="00F823D7"/>
    <w:rsid w:val="00F82516"/>
    <w:rsid w:val="00F83735"/>
    <w:rsid w:val="00F8601E"/>
    <w:rsid w:val="00F861AA"/>
    <w:rsid w:val="00F86EE4"/>
    <w:rsid w:val="00F876C7"/>
    <w:rsid w:val="00F87BEB"/>
    <w:rsid w:val="00F90470"/>
    <w:rsid w:val="00F91715"/>
    <w:rsid w:val="00F92B6E"/>
    <w:rsid w:val="00F93D5E"/>
    <w:rsid w:val="00F93F8B"/>
    <w:rsid w:val="00F968D8"/>
    <w:rsid w:val="00F97D1D"/>
    <w:rsid w:val="00FA1735"/>
    <w:rsid w:val="00FA36F8"/>
    <w:rsid w:val="00FA54D6"/>
    <w:rsid w:val="00FA6F4A"/>
    <w:rsid w:val="00FA74D5"/>
    <w:rsid w:val="00FA76DE"/>
    <w:rsid w:val="00FB0AC7"/>
    <w:rsid w:val="00FB151B"/>
    <w:rsid w:val="00FB19D6"/>
    <w:rsid w:val="00FB3191"/>
    <w:rsid w:val="00FB4022"/>
    <w:rsid w:val="00FB419B"/>
    <w:rsid w:val="00FB545B"/>
    <w:rsid w:val="00FB6FBF"/>
    <w:rsid w:val="00FC01BB"/>
    <w:rsid w:val="00FC1333"/>
    <w:rsid w:val="00FC19C2"/>
    <w:rsid w:val="00FD23F4"/>
    <w:rsid w:val="00FD3AFD"/>
    <w:rsid w:val="00FD41C7"/>
    <w:rsid w:val="00FD6C8B"/>
    <w:rsid w:val="00FD7858"/>
    <w:rsid w:val="00FE0B73"/>
    <w:rsid w:val="00FE1622"/>
    <w:rsid w:val="00FE187C"/>
    <w:rsid w:val="00FE6B53"/>
    <w:rsid w:val="00FF0D74"/>
    <w:rsid w:val="00FF1413"/>
    <w:rsid w:val="00FF1617"/>
    <w:rsid w:val="00FF33C9"/>
    <w:rsid w:val="00FF4887"/>
    <w:rsid w:val="00FF610F"/>
    <w:rsid w:val="00FF68F6"/>
    <w:rsid w:val="017D507A"/>
    <w:rsid w:val="02A56A2D"/>
    <w:rsid w:val="05DD0AEF"/>
    <w:rsid w:val="060FC9ED"/>
    <w:rsid w:val="07339CD4"/>
    <w:rsid w:val="0FE576E4"/>
    <w:rsid w:val="1010CD23"/>
    <w:rsid w:val="16BDFA56"/>
    <w:rsid w:val="1A0B8F72"/>
    <w:rsid w:val="1C0E12E2"/>
    <w:rsid w:val="28147630"/>
    <w:rsid w:val="2910830E"/>
    <w:rsid w:val="2AD6F3DD"/>
    <w:rsid w:val="2D50B866"/>
    <w:rsid w:val="2FDCC083"/>
    <w:rsid w:val="3026DD41"/>
    <w:rsid w:val="317320D4"/>
    <w:rsid w:val="377ACF68"/>
    <w:rsid w:val="37FBE06C"/>
    <w:rsid w:val="397D2EBD"/>
    <w:rsid w:val="3ACC9619"/>
    <w:rsid w:val="3DD2440B"/>
    <w:rsid w:val="3F703ABC"/>
    <w:rsid w:val="4313FD93"/>
    <w:rsid w:val="44CC7FAE"/>
    <w:rsid w:val="488A871F"/>
    <w:rsid w:val="4A87157A"/>
    <w:rsid w:val="4C22E5DB"/>
    <w:rsid w:val="4C6C2917"/>
    <w:rsid w:val="4C9AC592"/>
    <w:rsid w:val="50AE3E07"/>
    <w:rsid w:val="5238E05E"/>
    <w:rsid w:val="5537132F"/>
    <w:rsid w:val="586F11B3"/>
    <w:rsid w:val="5899A627"/>
    <w:rsid w:val="5AD28AE0"/>
    <w:rsid w:val="608B8FAF"/>
    <w:rsid w:val="60955C55"/>
    <w:rsid w:val="6602EC6D"/>
    <w:rsid w:val="66BA8681"/>
    <w:rsid w:val="69E4002B"/>
    <w:rsid w:val="6AB90D1B"/>
    <w:rsid w:val="6D109FA8"/>
    <w:rsid w:val="6EE611BA"/>
    <w:rsid w:val="6F4FB81A"/>
    <w:rsid w:val="7082BAB8"/>
    <w:rsid w:val="7210227D"/>
    <w:rsid w:val="73ABF2DE"/>
    <w:rsid w:val="7668E78F"/>
    <w:rsid w:val="786EBD92"/>
    <w:rsid w:val="789300E9"/>
    <w:rsid w:val="79901794"/>
    <w:rsid w:val="79FC6E17"/>
    <w:rsid w:val="7B16BA15"/>
    <w:rsid w:val="7BC2F3D8"/>
    <w:rsid w:val="7FFACDCC"/>
  </w:rsids>
  <w:docVars>
    <w:docVar w:name="__Grammarly_42___1" w:val="H4sIAAAAAAAEAKtWcslP9kxRslIyNDYytbSwMDQ1tbQ0NDcDEko6SsGpxcWZ+XkgBUaGtQDO2QuiLQ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6D6F37CA"/>
  <w15:chartTrackingRefBased/>
  <w15:docId w15:val="{58FE8B9E-AA83-4711-B7ED-AF6FE776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7B93"/>
  </w:style>
  <w:style w:type="paragraph" w:styleId="Heading9">
    <w:name w:val="heading 9"/>
    <w:basedOn w:val="Normal"/>
    <w:next w:val="Normal"/>
    <w:link w:val="Heading9Char"/>
    <w:qFormat/>
    <w:rsid w:val="008023BD"/>
    <w:pPr>
      <w:spacing w:before="240" w:after="60"/>
      <w:outlineLvl w:val="8"/>
    </w:pPr>
    <w:rPr>
      <w:rFonts w:ascii="Arial" w:eastAsia="Times New Roman" w:hAnsi="Arial" w:cs="Times New Roman"/>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edText,Bullets,Colorful List - Accent 11,Dot pt,F5 List Paragraph,Indicator Text,Issue Action POC,List Paragraph Char Char Char,List Paragraph1,Numbered List Paragraph,Numbered Para 1,POCG Table Text,cS 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3 Char,BulletedText Char,Bullets Char,Dot pt Char,F5 List Paragraph Char,Issue Action POC Char,List Paragraph Char Char Char Char,List Paragraph1 Char,Numbered List Paragraph Char,POCG Table Text Char,cS List Paragraph Char"/>
    <w:basedOn w:val="DefaultParagraphFont"/>
    <w:link w:val="ListParagraph"/>
    <w:uiPriority w:val="34"/>
    <w:locked/>
    <w:rsid w:val="00140A79"/>
  </w:style>
  <w:style w:type="paragraph" w:customStyle="1" w:styleId="paragraph">
    <w:name w:val="paragraph"/>
    <w:basedOn w:val="Normal"/>
    <w:rsid w:val="00E9547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95474"/>
  </w:style>
  <w:style w:type="character" w:customStyle="1" w:styleId="eop">
    <w:name w:val="eop"/>
    <w:basedOn w:val="DefaultParagraphFont"/>
    <w:rsid w:val="00E95474"/>
  </w:style>
  <w:style w:type="character" w:customStyle="1" w:styleId="Mention1">
    <w:name w:val="Mention1"/>
    <w:basedOn w:val="DefaultParagraphFont"/>
    <w:uiPriority w:val="99"/>
    <w:unhideWhenUsed/>
    <w:rsid w:val="00F53AD9"/>
    <w:rPr>
      <w:color w:val="2B579A"/>
      <w:shd w:val="clear" w:color="auto" w:fill="E1DFDD"/>
    </w:rPr>
  </w:style>
  <w:style w:type="paragraph" w:customStyle="1" w:styleId="SL-FlLftSgl">
    <w:name w:val="SL-Fl Lft Sgl"/>
    <w:basedOn w:val="Normal"/>
    <w:link w:val="SL-FlLftSglChar"/>
    <w:rsid w:val="00C52FEB"/>
    <w:rPr>
      <w:rFonts w:ascii="Calibri" w:eastAsia="Times New Roman" w:hAnsi="Calibri" w:cs="Times New Roman"/>
      <w:sz w:val="24"/>
      <w:szCs w:val="20"/>
    </w:rPr>
  </w:style>
  <w:style w:type="character" w:customStyle="1" w:styleId="SL-FlLftSglChar">
    <w:name w:val="SL-Fl Lft Sgl Char"/>
    <w:basedOn w:val="DefaultParagraphFont"/>
    <w:link w:val="SL-FlLftSgl"/>
    <w:rsid w:val="00C52FEB"/>
    <w:rPr>
      <w:rFonts w:ascii="Calibri" w:eastAsia="Times New Roman" w:hAnsi="Calibri" w:cs="Times New Roman"/>
      <w:sz w:val="24"/>
      <w:szCs w:val="20"/>
    </w:rPr>
  </w:style>
  <w:style w:type="paragraph" w:customStyle="1" w:styleId="N1-1stBullet">
    <w:name w:val="N1-1st Bullet"/>
    <w:basedOn w:val="Normal"/>
    <w:link w:val="N1-1stBulletChar"/>
    <w:rsid w:val="00C52FEB"/>
    <w:pPr>
      <w:numPr>
        <w:numId w:val="1"/>
      </w:numPr>
      <w:spacing w:after="240"/>
    </w:pPr>
    <w:rPr>
      <w:rFonts w:ascii="Calibri" w:eastAsia="Times New Roman" w:hAnsi="Calibri" w:cs="Times New Roman"/>
      <w:sz w:val="24"/>
      <w:szCs w:val="20"/>
    </w:rPr>
  </w:style>
  <w:style w:type="character" w:customStyle="1" w:styleId="N1-1stBulletChar">
    <w:name w:val="N1-1st Bullet Char"/>
    <w:basedOn w:val="DefaultParagraphFont"/>
    <w:link w:val="N1-1stBullet"/>
    <w:locked/>
    <w:rsid w:val="00C52FEB"/>
    <w:rPr>
      <w:rFonts w:ascii="Calibri" w:eastAsia="Times New Roman" w:hAnsi="Calibri" w:cs="Times New Roman"/>
      <w:sz w:val="24"/>
      <w:szCs w:val="20"/>
    </w:rPr>
  </w:style>
  <w:style w:type="character" w:customStyle="1" w:styleId="Heading9Char">
    <w:name w:val="Heading 9 Char"/>
    <w:basedOn w:val="DefaultParagraphFont"/>
    <w:link w:val="Heading9"/>
    <w:rsid w:val="008023BD"/>
    <w:rPr>
      <w:rFonts w:ascii="Arial" w:eastAsia="Times New Roman" w:hAnsi="Arial" w:cs="Times New Roman"/>
      <w:sz w:val="24"/>
      <w:lang w:val="x-none" w:eastAsia="x-none"/>
    </w:rPr>
  </w:style>
  <w:style w:type="paragraph" w:styleId="NoSpacing">
    <w:name w:val="No Spacing"/>
    <w:uiPriority w:val="1"/>
    <w:qFormat/>
    <w:rsid w:val="00C25909"/>
  </w:style>
  <w:style w:type="paragraph" w:styleId="PlainText">
    <w:name w:val="Plain Text"/>
    <w:basedOn w:val="Normal"/>
    <w:link w:val="PlainTextChar"/>
    <w:uiPriority w:val="99"/>
    <w:rsid w:val="00485B2E"/>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85B2E"/>
    <w:rPr>
      <w:rFonts w:ascii="Courier New" w:eastAsia="Times New Roman" w:hAnsi="Courier New" w:cs="Courier New"/>
      <w:sz w:val="20"/>
      <w:szCs w:val="20"/>
    </w:rPr>
  </w:style>
  <w:style w:type="paragraph" w:styleId="Subtitle">
    <w:name w:val="Subtitle"/>
    <w:basedOn w:val="Normal"/>
    <w:link w:val="SubtitleChar"/>
    <w:uiPriority w:val="11"/>
    <w:qFormat/>
    <w:rsid w:val="00485B2E"/>
    <w:pPr>
      <w:widowControl w:val="0"/>
      <w:autoSpaceDE w:val="0"/>
      <w:autoSpaceDN w:val="0"/>
      <w:adjustRightInd w:val="0"/>
      <w:ind w:left="720"/>
    </w:pPr>
    <w:rPr>
      <w:rFonts w:ascii="Times New Roman" w:eastAsia="Times New Roman" w:hAnsi="Times New Roman" w:cs="Times New Roman"/>
      <w:b/>
      <w:bCs/>
      <w:sz w:val="20"/>
      <w:szCs w:val="20"/>
      <w:u w:val="single"/>
    </w:rPr>
  </w:style>
  <w:style w:type="character" w:customStyle="1" w:styleId="SubtitleChar">
    <w:name w:val="Subtitle Char"/>
    <w:basedOn w:val="DefaultParagraphFont"/>
    <w:link w:val="Subtitle"/>
    <w:uiPriority w:val="11"/>
    <w:rsid w:val="00485B2E"/>
    <w:rPr>
      <w:rFonts w:ascii="Times New Roman" w:eastAsia="Times New Roman" w:hAnsi="Times New Roman" w:cs="Times New Roman"/>
      <w:b/>
      <w:bCs/>
      <w:sz w:val="20"/>
      <w:szCs w:val="20"/>
      <w:u w:val="single"/>
    </w:rPr>
  </w:style>
  <w:style w:type="character" w:styleId="UnresolvedMention">
    <w:name w:val="Unresolved Mention"/>
    <w:basedOn w:val="DefaultParagraphFont"/>
    <w:uiPriority w:val="99"/>
    <w:semiHidden/>
    <w:unhideWhenUsed/>
    <w:rsid w:val="00E50A28"/>
    <w:rPr>
      <w:color w:val="605E5C"/>
      <w:shd w:val="clear" w:color="auto" w:fill="E1DFDD"/>
    </w:rPr>
  </w:style>
  <w:style w:type="paragraph" w:customStyle="1" w:styleId="xmsoplaintext">
    <w:name w:val="x_msoplaintext"/>
    <w:basedOn w:val="Normal"/>
    <w:rsid w:val="00C40C8E"/>
    <w:rPr>
      <w:rFonts w:ascii="Courier New" w:hAnsi="Courier New" w:cs="Courier New"/>
      <w:sz w:val="20"/>
      <w:szCs w:val="20"/>
    </w:rPr>
  </w:style>
  <w:style w:type="paragraph" w:customStyle="1" w:styleId="xmsonormal">
    <w:name w:val="x_msonormal"/>
    <w:basedOn w:val="Normal"/>
    <w:rsid w:val="00BB5DAE"/>
    <w:rPr>
      <w:rFonts w:ascii="Calibri" w:hAnsi="Calibri" w:cs="Calibri"/>
    </w:rPr>
  </w:style>
  <w:style w:type="character" w:styleId="FollowedHyperlink">
    <w:name w:val="FollowedHyperlink"/>
    <w:basedOn w:val="DefaultParagraphFont"/>
    <w:uiPriority w:val="99"/>
    <w:semiHidden/>
    <w:unhideWhenUsed/>
    <w:rsid w:val="00AB5AD9"/>
    <w:rPr>
      <w:color w:val="954F72" w:themeColor="followedHyperlink"/>
      <w:u w:val="single"/>
    </w:rPr>
  </w:style>
  <w:style w:type="paragraph" w:customStyle="1" w:styleId="xmsolistparagraph">
    <w:name w:val="x_msolistparagraph"/>
    <w:basedOn w:val="Normal"/>
    <w:rsid w:val="00715CAF"/>
    <w:pPr>
      <w:spacing w:before="100" w:beforeAutospacing="1" w:after="100" w:afterAutospacing="1"/>
    </w:pPr>
    <w:rPr>
      <w:rFonts w:ascii="Times New Roman" w:eastAsia="Times New Roman" w:hAnsi="Times New Roman" w:cs="Times New Roman"/>
      <w:sz w:val="24"/>
      <w:szCs w:val="24"/>
    </w:rPr>
  </w:style>
  <w:style w:type="character" w:customStyle="1" w:styleId="findhit">
    <w:name w:val="findhit"/>
    <w:basedOn w:val="DefaultParagraphFont"/>
    <w:rsid w:val="001C4760"/>
  </w:style>
  <w:style w:type="character" w:styleId="Mention">
    <w:name w:val="Mention"/>
    <w:basedOn w:val="DefaultParagraphFont"/>
    <w:uiPriority w:val="99"/>
    <w:unhideWhenUsed/>
    <w:rsid w:val="00E630A5"/>
    <w:rPr>
      <w:color w:val="2B579A"/>
      <w:shd w:val="clear" w:color="auto" w:fill="E1DFDD"/>
    </w:rPr>
  </w:style>
  <w:style w:type="paragraph" w:customStyle="1" w:styleId="msonormal">
    <w:name w:val="msonormal"/>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paragraph" w:customStyle="1" w:styleId="pf0">
    <w:name w:val="pf0"/>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E630A5"/>
    <w:rPr>
      <w:rFonts w:ascii="Segoe UI" w:hAnsi="Segoe UI" w:cs="Segoe UI" w:hint="default"/>
      <w:sz w:val="18"/>
      <w:szCs w:val="18"/>
    </w:rPr>
  </w:style>
  <w:style w:type="paragraph" w:styleId="BodyText">
    <w:name w:val="Body Text"/>
    <w:basedOn w:val="Normal"/>
    <w:link w:val="BodyTextChar"/>
    <w:semiHidden/>
    <w:unhideWhenUsed/>
    <w:rsid w:val="00E630A5"/>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semiHidden/>
    <w:rsid w:val="00E630A5"/>
    <w:rPr>
      <w:rFonts w:ascii="Times New Roman" w:eastAsia="Times New Roman" w:hAnsi="Times New Roman" w:cs="Times New Roman"/>
      <w:szCs w:val="20"/>
    </w:rPr>
  </w:style>
  <w:style w:type="character" w:customStyle="1" w:styleId="basicinstructionChar">
    <w:name w:val="basic instruction Char"/>
    <w:basedOn w:val="DefaultParagraphFont"/>
    <w:link w:val="basicinstruction"/>
    <w:locked/>
    <w:rsid w:val="00E630A5"/>
    <w:rPr>
      <w:rFonts w:ascii="Arial" w:eastAsia="Times New Roman" w:hAnsi="Arial" w:cs="Arial"/>
      <w:b/>
      <w:bCs/>
      <w:smallCaps/>
      <w:szCs w:val="24"/>
    </w:rPr>
  </w:style>
  <w:style w:type="paragraph" w:customStyle="1" w:styleId="basicinstruction">
    <w:name w:val="basic instruction"/>
    <w:basedOn w:val="Normal"/>
    <w:link w:val="basicinstructionChar"/>
    <w:qFormat/>
    <w:rsid w:val="00E630A5"/>
    <w:rPr>
      <w:rFonts w:ascii="Arial" w:eastAsia="Times New Roman" w:hAnsi="Arial" w:cs="Arial"/>
      <w:b/>
      <w:bCs/>
      <w:smallCaps/>
      <w:szCs w:val="24"/>
    </w:rPr>
  </w:style>
  <w:style w:type="character" w:customStyle="1" w:styleId="basicChar">
    <w:name w:val="basic Char"/>
    <w:basedOn w:val="DefaultParagraphFont"/>
    <w:link w:val="basic"/>
    <w:locked/>
    <w:rsid w:val="00E630A5"/>
    <w:rPr>
      <w:rFonts w:ascii="Arial" w:eastAsia="Times New Roman" w:hAnsi="Arial" w:cs="Arial"/>
      <w:szCs w:val="24"/>
    </w:rPr>
  </w:style>
  <w:style w:type="paragraph" w:customStyle="1" w:styleId="basic">
    <w:name w:val="basic"/>
    <w:basedOn w:val="Normal"/>
    <w:link w:val="basicChar"/>
    <w:qFormat/>
    <w:rsid w:val="00E630A5"/>
    <w:rPr>
      <w:rFonts w:ascii="Arial" w:eastAsia="Times New Roman"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amplicio.us/s/ClientCallBack.aspx?RIS=20&amp;RID=%5binsert_value"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c8abb87-4b5b-427d-be89-bed62b79348e">
      <UserInfo>
        <DisplayName>Miller, Kristen S. (CDC/DDPHSS/NCHS/DRM)</DisplayName>
        <AccountId>26</AccountId>
        <AccountType/>
      </UserInfo>
      <UserInfo>
        <DisplayName>Parker, Jennifer D. (CDC/DDPHSS/NCHS/DRM)</DisplayName>
        <AccountId>27</AccountId>
        <AccountType/>
      </UserInfo>
      <UserInfo>
        <DisplayName>SCANLON, PAUL J. (CDC/DDPHSS/NCHS/DRM)</DisplayName>
        <AccountId>21</AccountId>
        <AccountType/>
      </UserInfo>
    </SharedWithUsers>
    <_dlc_DocId xmlns="8d9aba49-0b2d-4cc1-a0cd-3a53f65dc42e">MQ3NJPM7XP6Q-1280322958-1793</_dlc_DocId>
    <_dlc_DocIdUrl xmlns="8d9aba49-0b2d-4cc1-a0cd-3a53f65dc42e">
      <Url>https://cdc.sharepoint.com/sites/NCHS-bizops/clearance/_layouts/15/DocIdRedir.aspx?ID=MQ3NJPM7XP6Q-1280322958-1793</Url>
      <Description>MQ3NJPM7XP6Q-1280322958-179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4B6AF587268E43B5574117C2DB507D" ma:contentTypeVersion="6" ma:contentTypeDescription="Create a new document." ma:contentTypeScope="" ma:versionID="d620074919970fb7b3371cf456bb1f5a">
  <xsd:schema xmlns:xsd="http://www.w3.org/2001/XMLSchema" xmlns:xs="http://www.w3.org/2001/XMLSchema" xmlns:p="http://schemas.microsoft.com/office/2006/metadata/properties" xmlns:ns2="8d9aba49-0b2d-4cc1-a0cd-3a53f65dc42e" xmlns:ns3="68553609-54f4-488f-b432-0fcf69d749ac" xmlns:ns4="9c8abb87-4b5b-427d-be89-bed62b79348e" targetNamespace="http://schemas.microsoft.com/office/2006/metadata/properties" ma:root="true" ma:fieldsID="e91573f0425e7bf649224824575daaeb" ns2:_="" ns3:_="" ns4:_="">
    <xsd:import namespace="8d9aba49-0b2d-4cc1-a0cd-3a53f65dc42e"/>
    <xsd:import namespace="68553609-54f4-488f-b432-0fcf69d749ac"/>
    <xsd:import namespace="9c8abb87-4b5b-427d-be89-bed62b79348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aba49-0b2d-4cc1-a0cd-3a53f65dc42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553609-54f4-488f-b432-0fcf69d749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bb87-4b5b-427d-be89-bed62b7934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911D5-8ADE-437D-83B0-3F1ACFC1C814}">
  <ds:schemaRefs>
    <ds:schemaRef ds:uri="http://schemas.microsoft.com/sharepoint/events"/>
  </ds:schemaRefs>
</ds:datastoreItem>
</file>

<file path=customXml/itemProps2.xml><?xml version="1.0" encoding="utf-8"?>
<ds:datastoreItem xmlns:ds="http://schemas.openxmlformats.org/officeDocument/2006/customXml" ds:itemID="{01505F1A-1661-4579-B611-AC46D14A6A4D}">
  <ds:schemaRefs>
    <ds:schemaRef ds:uri="http://schemas.microsoft.com/sharepoint/v3/contenttype/forms"/>
  </ds:schemaRefs>
</ds:datastoreItem>
</file>

<file path=customXml/itemProps3.xml><?xml version="1.0" encoding="utf-8"?>
<ds:datastoreItem xmlns:ds="http://schemas.openxmlformats.org/officeDocument/2006/customXml" ds:itemID="{6E2E8520-1BF4-43C3-A592-CE7C7815D002}">
  <ds:schemaRefs>
    <ds:schemaRef ds:uri="http://schemas.microsoft.com/office/2006/metadata/properties"/>
    <ds:schemaRef ds:uri="http://schemas.microsoft.com/office/infopath/2007/PartnerControls"/>
    <ds:schemaRef ds:uri="9c8abb87-4b5b-427d-be89-bed62b79348e"/>
    <ds:schemaRef ds:uri="8d9aba49-0b2d-4cc1-a0cd-3a53f65dc42e"/>
  </ds:schemaRefs>
</ds:datastoreItem>
</file>

<file path=customXml/itemProps4.xml><?xml version="1.0" encoding="utf-8"?>
<ds:datastoreItem xmlns:ds="http://schemas.openxmlformats.org/officeDocument/2006/customXml" ds:itemID="{05016113-EE5F-4F29-9103-2E418B77D7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aba49-0b2d-4cc1-a0cd-3a53f65dc42e"/>
    <ds:schemaRef ds:uri="68553609-54f4-488f-b432-0fcf69d749ac"/>
    <ds:schemaRef ds:uri="9c8abb87-4b5b-427d-be89-bed62b79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5172C5-9B06-473D-99B5-9E3AC3225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9</Pages>
  <Words>8039</Words>
  <Characters>4582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5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Jwo</dc:creator>
  <cp:lastModifiedBy>Joyce, Kevin J. (CDC/OD/OS)</cp:lastModifiedBy>
  <cp:revision>3</cp:revision>
  <dcterms:created xsi:type="dcterms:W3CDTF">2025-02-03T21:33:00Z</dcterms:created>
  <dcterms:modified xsi:type="dcterms:W3CDTF">2025-04-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14B6AF587268E43B5574117C2DB507D</vt:lpwstr>
  </property>
  <property fmtid="{D5CDD505-2E9C-101B-9397-08002B2CF9AE}" pid="4" name="MSIP_Label_7b94a7b8-f06c-4dfe-bdcc-9b548fd58c31_ActionId">
    <vt:lpwstr>1acb8d68-fddb-4a1c-8f20-e5a598ee642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06T13:29:58Z</vt:lpwstr>
  </property>
  <property fmtid="{D5CDD505-2E9C-101B-9397-08002B2CF9AE}" pid="10" name="MSIP_Label_7b94a7b8-f06c-4dfe-bdcc-9b548fd58c31_SiteId">
    <vt:lpwstr>9ce70869-60db-44fd-abe8-d2767077fc8f</vt:lpwstr>
  </property>
  <property fmtid="{D5CDD505-2E9C-101B-9397-08002B2CF9AE}" pid="11" name="TriggerFlowInfo">
    <vt:lpwstr/>
  </property>
  <property fmtid="{D5CDD505-2E9C-101B-9397-08002B2CF9AE}" pid="12" name="_dlc_DocIdItemGuid">
    <vt:lpwstr>ec0c0d8f-ac19-407c-b2f4-43b4dd3e2377</vt:lpwstr>
  </property>
  <property fmtid="{D5CDD505-2E9C-101B-9397-08002B2CF9AE}" pid="13" name="_ExtendedDescription">
    <vt:lpwstr/>
  </property>
</Properties>
</file>